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3E2CF" w14:textId="769F732E" w:rsidR="006C1705" w:rsidRPr="00CD2017" w:rsidRDefault="003D660A" w:rsidP="00215334">
      <w:pPr>
        <w:rPr>
          <w:bCs/>
        </w:rPr>
      </w:pPr>
      <w:r w:rsidRPr="00CD2017">
        <w:rPr>
          <w:rFonts w:hint="eastAsia"/>
        </w:rPr>
        <w:t>20</w:t>
      </w:r>
      <w:r w:rsidR="00231981" w:rsidRPr="00CD2017">
        <w:rPr>
          <w:rFonts w:hint="eastAsia"/>
        </w:rPr>
        <w:t>20</w:t>
      </w:r>
      <w:r w:rsidRPr="00CD2017">
        <w:rPr>
          <w:rFonts w:hint="eastAsia"/>
        </w:rPr>
        <w:t>年</w:t>
      </w:r>
      <w:r w:rsidR="0029418E" w:rsidRPr="00CD2017">
        <w:rPr>
          <w:rFonts w:hint="eastAsia"/>
        </w:rPr>
        <w:t>COVID-19住民調査プロジェクト</w:t>
      </w:r>
      <w:r w:rsidR="00412D2F" w:rsidRPr="00CD2017">
        <w:rPr>
          <w:rFonts w:hint="eastAsia"/>
        </w:rPr>
        <w:t>（JACSIS研究）</w:t>
      </w:r>
      <w:r w:rsidR="004803FD" w:rsidRPr="00CD2017">
        <w:rPr>
          <w:rFonts w:hint="eastAsia"/>
        </w:rPr>
        <w:t>調査票</w:t>
      </w:r>
      <w:r w:rsidR="00D411E4" w:rsidRPr="00CD2017">
        <w:rPr>
          <w:rFonts w:hint="eastAsia"/>
        </w:rPr>
        <w:t xml:space="preserve"> </w:t>
      </w:r>
      <w:r w:rsidR="007250D0" w:rsidRPr="00CD2017">
        <w:rPr>
          <w:rFonts w:hint="eastAsia"/>
        </w:rPr>
        <w:t>Final</w:t>
      </w:r>
    </w:p>
    <w:p w14:paraId="78C73674" w14:textId="504EC76A" w:rsidR="007E3F89" w:rsidRPr="00CD2017" w:rsidRDefault="00E34F1F" w:rsidP="00215334">
      <w:r w:rsidRPr="00CD2017">
        <w:rPr>
          <w:noProof/>
        </w:rPr>
        <mc:AlternateContent>
          <mc:Choice Requires="wps">
            <w:drawing>
              <wp:inline distT="0" distB="0" distL="0" distR="0" wp14:anchorId="1FF21EDB" wp14:editId="294B7EDE">
                <wp:extent cx="6001230" cy="1987550"/>
                <wp:effectExtent l="0" t="0" r="19050" b="12700"/>
                <wp:docPr id="36"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1230" cy="1987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55B58F" w14:textId="199D498D" w:rsidR="003D3C99" w:rsidRPr="00CD2017" w:rsidRDefault="003D3C99" w:rsidP="00215334">
                            <w:r w:rsidRPr="00CD2017">
                              <w:t>本アンケートは</w:t>
                            </w:r>
                            <w:r w:rsidRPr="00CD2017">
                              <w:rPr>
                                <w:rFonts w:hint="eastAsia"/>
                              </w:rPr>
                              <w:t>、人々の生活全般</w:t>
                            </w:r>
                            <w:r w:rsidRPr="00CD2017">
                              <w:t>についてお聞きするもので</w:t>
                            </w:r>
                            <w:r w:rsidRPr="00CD2017">
                              <w:rPr>
                                <w:rFonts w:hint="eastAsia"/>
                              </w:rPr>
                              <w:t>、文部科学省及び</w:t>
                            </w:r>
                            <w:r w:rsidRPr="00CD2017">
                              <w:t>厚生労働省</w:t>
                            </w:r>
                            <w:r w:rsidRPr="00CD2017">
                              <w:rPr>
                                <w:rFonts w:hint="eastAsia"/>
                              </w:rPr>
                              <w:t>等から助成を受けた</w:t>
                            </w:r>
                            <w:r w:rsidRPr="00CD2017">
                              <w:t>研究の一環として実施するものです。皆様にご回答いただいたアンケート票は、</w:t>
                            </w:r>
                            <w:r w:rsidRPr="00CD2017">
                              <w:rPr>
                                <w:rFonts w:hint="eastAsia"/>
                              </w:rPr>
                              <w:t>綿密な</w:t>
                            </w:r>
                            <w:r w:rsidRPr="00CD2017">
                              <w:t>データ分析</w:t>
                            </w:r>
                            <w:r w:rsidRPr="00CD2017">
                              <w:rPr>
                                <w:rFonts w:hint="eastAsia"/>
                              </w:rPr>
                              <w:t>を行い</w:t>
                            </w:r>
                            <w:r w:rsidRPr="00CD2017">
                              <w:t>、報告書や学会</w:t>
                            </w:r>
                            <w:r w:rsidRPr="00CD2017">
                              <w:rPr>
                                <w:rFonts w:hint="eastAsia"/>
                              </w:rPr>
                              <w:t>、メディア等で</w:t>
                            </w:r>
                            <w:r w:rsidRPr="00CD2017">
                              <w:t>の発表に使用</w:t>
                            </w:r>
                            <w:r w:rsidRPr="00CD2017">
                              <w:rPr>
                                <w:rFonts w:hint="eastAsia"/>
                              </w:rPr>
                              <w:t>します</w:t>
                            </w:r>
                            <w:r w:rsidRPr="00CD2017">
                              <w:t>。調査の目的は、実態を</w:t>
                            </w:r>
                            <w:r w:rsidRPr="00CD2017">
                              <w:rPr>
                                <w:rFonts w:hint="eastAsia"/>
                              </w:rPr>
                              <w:t>客観的に</w:t>
                            </w:r>
                            <w:r w:rsidRPr="00CD2017">
                              <w:t>明らかにすることで</w:t>
                            </w:r>
                            <w:r w:rsidRPr="00CD2017">
                              <w:rPr>
                                <w:rFonts w:hint="eastAsia"/>
                              </w:rPr>
                              <w:t>あり、郵便番号についてもお聞きしますが、</w:t>
                            </w:r>
                            <w:r w:rsidRPr="00CD2017">
                              <w:t>調査で得られた情報は個人を特定できない形でしか発表されません。あなたの名前や職業などのプライバシーに関する情報が外部へ漏れることはありません。</w:t>
                            </w:r>
                            <w:r w:rsidRPr="00CD2017">
                              <w:rPr>
                                <w:rFonts w:hint="eastAsia"/>
                              </w:rPr>
                              <w:t>今後、アンケートへの回答を何度かお願いする可能性があります。</w:t>
                            </w:r>
                            <w:r w:rsidRPr="00CD2017">
                              <w:t>アンケートに関する問い合わせは、下記までお願いいたしま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FF21EDB" id="正方形/長方形 1" o:spid="_x0000_s1026" style="width:472.55pt;height:15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" fillcolor="white [3201]" strokecolor="black [3213]" strokeweight="2pt">
                <v:path arrowok="t"/>
                <v:textbox>
                  <w:txbxContent>
                    <w:p w14:paraId="0E55B58F" w14:textId="199D498D" w:rsidR="003D3C99" w:rsidRPr="00CD2017" w:rsidRDefault="003D3C99" w:rsidP="00215334">
                      <w:r w:rsidRPr="00CD2017">
                        <w:t>本アンケートは</w:t>
                      </w:r>
                      <w:r w:rsidRPr="00CD2017">
                        <w:rPr>
                          <w:rFonts w:hint="eastAsia"/>
                        </w:rPr>
                        <w:t>、人々の生活全般</w:t>
                      </w:r>
                      <w:r w:rsidRPr="00CD2017">
                        <w:t>についてお聞きするもので</w:t>
                      </w:r>
                      <w:r w:rsidRPr="00CD2017">
                        <w:rPr>
                          <w:rFonts w:hint="eastAsia"/>
                        </w:rPr>
                        <w:t>、文部科学省及び</w:t>
                      </w:r>
                      <w:r w:rsidRPr="00CD2017">
                        <w:t>厚生労働省</w:t>
                      </w:r>
                      <w:r w:rsidRPr="00CD2017">
                        <w:rPr>
                          <w:rFonts w:hint="eastAsia"/>
                        </w:rPr>
                        <w:t>等から助成を受けた</w:t>
                      </w:r>
                      <w:r w:rsidRPr="00CD2017">
                        <w:t>研究の一環として実施するものです。皆様にご回答いただいたアンケート票は、</w:t>
                      </w:r>
                      <w:r w:rsidRPr="00CD2017">
                        <w:rPr>
                          <w:rFonts w:hint="eastAsia"/>
                        </w:rPr>
                        <w:t>綿密な</w:t>
                      </w:r>
                      <w:r w:rsidRPr="00CD2017">
                        <w:t>データ分析</w:t>
                      </w:r>
                      <w:r w:rsidRPr="00CD2017">
                        <w:rPr>
                          <w:rFonts w:hint="eastAsia"/>
                        </w:rPr>
                        <w:t>を行い</w:t>
                      </w:r>
                      <w:r w:rsidRPr="00CD2017">
                        <w:t>、報告書や学会</w:t>
                      </w:r>
                      <w:r w:rsidRPr="00CD2017">
                        <w:rPr>
                          <w:rFonts w:hint="eastAsia"/>
                        </w:rPr>
                        <w:t>、メディア等で</w:t>
                      </w:r>
                      <w:r w:rsidRPr="00CD2017">
                        <w:t>の発表に使用</w:t>
                      </w:r>
                      <w:r w:rsidRPr="00CD2017">
                        <w:rPr>
                          <w:rFonts w:hint="eastAsia"/>
                        </w:rPr>
                        <w:t>します</w:t>
                      </w:r>
                      <w:r w:rsidRPr="00CD2017">
                        <w:t>。調査の目的は、実態を</w:t>
                      </w:r>
                      <w:r w:rsidRPr="00CD2017">
                        <w:rPr>
                          <w:rFonts w:hint="eastAsia"/>
                        </w:rPr>
                        <w:t>客観的に</w:t>
                      </w:r>
                      <w:r w:rsidRPr="00CD2017">
                        <w:t>明らかにすることで</w:t>
                      </w:r>
                      <w:r w:rsidRPr="00CD2017">
                        <w:rPr>
                          <w:rFonts w:hint="eastAsia"/>
                        </w:rPr>
                        <w:t>あり、郵便番号についてもお聞きしますが、</w:t>
                      </w:r>
                      <w:r w:rsidRPr="00CD2017">
                        <w:t>調査で得られた情報は個人を特定できない形でしか発表されません。あなたの名前や職業などのプライバシーに関する情報が外部へ漏れることはありません。</w:t>
                      </w:r>
                      <w:r w:rsidRPr="00CD2017">
                        <w:rPr>
                          <w:rFonts w:hint="eastAsia"/>
                        </w:rPr>
                        <w:t>今後、アンケートへの回答を何度かお願いする可能性があります。</w:t>
                      </w:r>
                      <w:r w:rsidRPr="00CD2017">
                        <w:t>アンケートに関する問い合わせは、下記までお願いいたします。</w:t>
                      </w:r>
                    </w:p>
                  </w:txbxContent>
                </v:textbox>
                <w10:wrap anchorx="page" anchory="page"/>
                <w10:anchorlock/>
              </v:rect>
            </w:pict>
          </mc:Fallback>
        </mc:AlternateContent>
      </w:r>
    </w:p>
    <w:p w14:paraId="0D80F3C2" w14:textId="77777777" w:rsidR="00EE7E86" w:rsidRPr="00CD2017" w:rsidRDefault="00EE7E86" w:rsidP="00215334"/>
    <w:p w14:paraId="082F8B77" w14:textId="63B83DD3" w:rsidR="00881138" w:rsidRPr="00CD2017" w:rsidRDefault="00493A40" w:rsidP="00215334">
      <w:pPr>
        <w:pStyle w:val="af4"/>
      </w:pPr>
      <w:r w:rsidRPr="00CD2017">
        <w:t>(</w:t>
      </w:r>
      <w:r w:rsidR="001420D2" w:rsidRPr="00CD2017">
        <w:rPr>
          <w:rFonts w:hint="eastAsia"/>
        </w:rPr>
        <w:t>SC1</w:t>
      </w:r>
      <w:r w:rsidRPr="00CD2017">
        <w:rPr>
          <w:rFonts w:hint="eastAsia"/>
        </w:rPr>
        <w:t>)</w:t>
      </w:r>
      <w:r w:rsidR="00881138" w:rsidRPr="00CD2017">
        <w:rPr>
          <w:rFonts w:hint="eastAsia"/>
        </w:rPr>
        <w:t>ふだん一緒にお住まいで、かつ、生計を共にしている方（世帯員）は、</w:t>
      </w:r>
      <w:r w:rsidR="00881138" w:rsidRPr="00F17699">
        <w:rPr>
          <w:rFonts w:hint="eastAsia"/>
          <w:b/>
          <w:bCs/>
          <w:color w:val="FF0000"/>
        </w:rPr>
        <w:t>あなたを含めて何人</w:t>
      </w:r>
      <w:r w:rsidR="00881138" w:rsidRPr="00CD2017">
        <w:rPr>
          <w:rFonts w:hint="eastAsia"/>
        </w:rPr>
        <w:t>ですか。</w:t>
      </w:r>
      <w:r w:rsidR="001420D2" w:rsidRPr="00CD2017">
        <w:rPr>
          <w:rFonts w:hint="eastAsia"/>
        </w:rPr>
        <w:t>（半角数字でご記入ください）</w:t>
      </w:r>
    </w:p>
    <w:p w14:paraId="23060A2E" w14:textId="53578CD4" w:rsidR="00881138" w:rsidRPr="00CD2017" w:rsidRDefault="00881138" w:rsidP="00215334">
      <w:r w:rsidRPr="00CD2017">
        <w:rPr>
          <w:rFonts w:hint="eastAsia"/>
        </w:rPr>
        <w:t xml:space="preserve">　　　　　　人</w:t>
      </w:r>
    </w:p>
    <w:p w14:paraId="39C15829" w14:textId="77777777" w:rsidR="00881138" w:rsidRPr="00CD2017" w:rsidRDefault="00881138" w:rsidP="00215334"/>
    <w:p w14:paraId="7EEC4CB8" w14:textId="134FD977" w:rsidR="001420D2" w:rsidRPr="00CD2017" w:rsidRDefault="009E70C4" w:rsidP="00215334">
      <w:pPr>
        <w:pStyle w:val="af4"/>
      </w:pPr>
      <w:r w:rsidRPr="00CD2017">
        <w:t>(</w:t>
      </w:r>
      <w:r w:rsidR="001420D2" w:rsidRPr="00CD2017">
        <w:rPr>
          <w:rFonts w:hint="eastAsia"/>
        </w:rPr>
        <w:t>SC2</w:t>
      </w:r>
      <w:r w:rsidRPr="00CD2017">
        <w:t>)</w:t>
      </w:r>
      <w:r w:rsidR="00881138" w:rsidRPr="00CD2017">
        <w:rPr>
          <w:rFonts w:hint="eastAsia"/>
        </w:rPr>
        <w:t>前問で“2人以上”を回答した方にお聞きします。同居している人のうちわけを教えてください。</w:t>
      </w:r>
      <w:r w:rsidR="001420D2" w:rsidRPr="00CD2017">
        <w:rPr>
          <w:rFonts w:hint="eastAsia"/>
        </w:rPr>
        <w:t>（半角数字でご記入ください）※あなたを除いてお</w:t>
      </w:r>
      <w:r w:rsidR="005F61B5" w:rsidRPr="00CD2017">
        <w:rPr>
          <w:rFonts w:hint="eastAsia"/>
        </w:rPr>
        <w:t>答</w:t>
      </w:r>
      <w:r w:rsidR="001420D2" w:rsidRPr="00CD2017">
        <w:rPr>
          <w:rFonts w:hint="eastAsia"/>
        </w:rPr>
        <w:t>え</w:t>
      </w:r>
      <w:r w:rsidR="005F61B5" w:rsidRPr="00CD2017">
        <w:rPr>
          <w:rFonts w:hint="eastAsia"/>
        </w:rPr>
        <w:t>ください。</w:t>
      </w:r>
    </w:p>
    <w:p w14:paraId="7E5620D3" w14:textId="77777777" w:rsidR="00881138" w:rsidRPr="00CD2017" w:rsidRDefault="00881138" w:rsidP="0035731E">
      <w:pPr>
        <w:pStyle w:val="a9"/>
        <w:numPr>
          <w:ilvl w:val="0"/>
          <w:numId w:val="28"/>
        </w:numPr>
        <w:ind w:leftChars="0"/>
      </w:pPr>
      <w:r w:rsidRPr="00CD2017">
        <w:rPr>
          <w:rFonts w:hint="eastAsia"/>
        </w:rPr>
        <w:t>配偶者 (内縁関係含む)</w:t>
      </w:r>
      <w:r w:rsidRPr="00CD2017">
        <w:rPr>
          <w:rFonts w:hint="eastAsia"/>
        </w:rPr>
        <w:tab/>
      </w:r>
      <w:r w:rsidRPr="00215334">
        <w:rPr>
          <w:rFonts w:hint="eastAsia"/>
          <w:u w:val="single"/>
        </w:rPr>
        <w:t xml:space="preserve">　　　</w:t>
      </w:r>
      <w:r w:rsidRPr="00CD2017">
        <w:rPr>
          <w:rFonts w:hint="eastAsia"/>
        </w:rPr>
        <w:t>人</w:t>
      </w:r>
    </w:p>
    <w:p w14:paraId="49362FA5" w14:textId="0F66C3D4" w:rsidR="00881138" w:rsidRPr="00CD2017" w:rsidRDefault="00881138" w:rsidP="0035731E">
      <w:pPr>
        <w:pStyle w:val="a9"/>
        <w:numPr>
          <w:ilvl w:val="0"/>
          <w:numId w:val="28"/>
        </w:numPr>
        <w:ind w:leftChars="0"/>
      </w:pPr>
      <w:r w:rsidRPr="00CD2017">
        <w:rPr>
          <w:rFonts w:hint="eastAsia"/>
        </w:rPr>
        <w:t>子</w:t>
      </w:r>
      <w:r w:rsidR="0012632D" w:rsidRPr="00CD2017">
        <w:rPr>
          <w:rFonts w:hint="eastAsia"/>
        </w:rPr>
        <w:t>（</w:t>
      </w:r>
      <w:r w:rsidR="005F61B5" w:rsidRPr="00CD2017">
        <w:rPr>
          <w:rFonts w:hint="eastAsia"/>
        </w:rPr>
        <w:t>小学生未満</w:t>
      </w:r>
      <w:r w:rsidR="0012632D" w:rsidRPr="00CD2017">
        <w:rPr>
          <w:rFonts w:hint="eastAsia"/>
        </w:rPr>
        <w:t>）</w:t>
      </w:r>
      <w:r w:rsidRPr="00CD2017">
        <w:rPr>
          <w:rFonts w:hint="eastAsia"/>
        </w:rPr>
        <w:tab/>
      </w:r>
      <w:r w:rsidRPr="00215334">
        <w:rPr>
          <w:rFonts w:hint="eastAsia"/>
          <w:u w:val="single"/>
        </w:rPr>
        <w:t xml:space="preserve">　　　</w:t>
      </w:r>
      <w:r w:rsidRPr="00CD2017">
        <w:rPr>
          <w:rFonts w:hint="eastAsia"/>
        </w:rPr>
        <w:t>人</w:t>
      </w:r>
    </w:p>
    <w:p w14:paraId="631D69CE" w14:textId="6AA2F58E" w:rsidR="0012632D" w:rsidRPr="00CD2017" w:rsidRDefault="0012632D" w:rsidP="0035731E">
      <w:pPr>
        <w:pStyle w:val="a9"/>
        <w:numPr>
          <w:ilvl w:val="0"/>
          <w:numId w:val="28"/>
        </w:numPr>
        <w:ind w:leftChars="0"/>
      </w:pPr>
      <w:r w:rsidRPr="00CD2017">
        <w:rPr>
          <w:rFonts w:hint="eastAsia"/>
        </w:rPr>
        <w:t>子（小学生以上）</w:t>
      </w:r>
      <w:r w:rsidR="00F17699" w:rsidRPr="00CD2017">
        <w:rPr>
          <w:rFonts w:hint="eastAsia"/>
        </w:rPr>
        <w:tab/>
      </w:r>
      <w:r w:rsidR="00F17699" w:rsidRPr="00215334">
        <w:rPr>
          <w:rFonts w:hint="eastAsia"/>
          <w:u w:val="single"/>
        </w:rPr>
        <w:t xml:space="preserve">　　　</w:t>
      </w:r>
      <w:r w:rsidR="00F17699" w:rsidRPr="00CD2017">
        <w:rPr>
          <w:rFonts w:hint="eastAsia"/>
        </w:rPr>
        <w:t>人</w:t>
      </w:r>
    </w:p>
    <w:p w14:paraId="3ECEA37C" w14:textId="77777777" w:rsidR="00881138" w:rsidRPr="00CD2017" w:rsidRDefault="00881138" w:rsidP="0035731E">
      <w:pPr>
        <w:pStyle w:val="a9"/>
        <w:numPr>
          <w:ilvl w:val="0"/>
          <w:numId w:val="28"/>
        </w:numPr>
        <w:ind w:leftChars="0"/>
      </w:pPr>
      <w:r w:rsidRPr="00CD2017">
        <w:rPr>
          <w:rFonts w:hint="eastAsia"/>
        </w:rPr>
        <w:t>父母・義父母</w:t>
      </w:r>
      <w:r w:rsidRPr="00CD2017">
        <w:rPr>
          <w:rFonts w:hint="eastAsia"/>
        </w:rPr>
        <w:tab/>
      </w:r>
      <w:r w:rsidRPr="00215334">
        <w:rPr>
          <w:rFonts w:hint="eastAsia"/>
          <w:u w:val="single"/>
        </w:rPr>
        <w:t xml:space="preserve">　　　</w:t>
      </w:r>
      <w:r w:rsidRPr="00CD2017">
        <w:rPr>
          <w:rFonts w:hint="eastAsia"/>
        </w:rPr>
        <w:t>人</w:t>
      </w:r>
    </w:p>
    <w:p w14:paraId="18629E05" w14:textId="08B34472" w:rsidR="00881138" w:rsidRPr="00CD2017" w:rsidRDefault="00881138" w:rsidP="0035731E">
      <w:pPr>
        <w:pStyle w:val="a9"/>
        <w:numPr>
          <w:ilvl w:val="0"/>
          <w:numId w:val="28"/>
        </w:numPr>
        <w:ind w:leftChars="0"/>
      </w:pPr>
      <w:r w:rsidRPr="00CD2017">
        <w:rPr>
          <w:rFonts w:hint="eastAsia"/>
        </w:rPr>
        <w:t xml:space="preserve">孫　　</w:t>
      </w:r>
      <w:r w:rsidRPr="00CD2017">
        <w:rPr>
          <w:rFonts w:hint="eastAsia"/>
        </w:rPr>
        <w:tab/>
      </w:r>
      <w:r w:rsidRPr="00215334">
        <w:rPr>
          <w:rFonts w:hint="eastAsia"/>
          <w:u w:val="single"/>
        </w:rPr>
        <w:t xml:space="preserve">　　　</w:t>
      </w:r>
      <w:r w:rsidRPr="00CD2017">
        <w:rPr>
          <w:rFonts w:hint="eastAsia"/>
        </w:rPr>
        <w:t>人</w:t>
      </w:r>
    </w:p>
    <w:p w14:paraId="1A54F4B8" w14:textId="6055868E" w:rsidR="00881138" w:rsidRPr="00CD2017" w:rsidRDefault="00881138" w:rsidP="0035731E">
      <w:pPr>
        <w:pStyle w:val="a9"/>
        <w:numPr>
          <w:ilvl w:val="0"/>
          <w:numId w:val="28"/>
        </w:numPr>
        <w:ind w:leftChars="0"/>
      </w:pPr>
      <w:r w:rsidRPr="00CD2017">
        <w:rPr>
          <w:rFonts w:hint="eastAsia"/>
        </w:rPr>
        <w:t>祖父母・義祖父母</w:t>
      </w:r>
      <w:r w:rsidR="00F17699">
        <w:tab/>
      </w:r>
      <w:r w:rsidRPr="00215334">
        <w:rPr>
          <w:rFonts w:hint="eastAsia"/>
          <w:u w:val="single"/>
        </w:rPr>
        <w:t xml:space="preserve">　　　</w:t>
      </w:r>
      <w:r w:rsidRPr="00CD2017">
        <w:rPr>
          <w:rFonts w:hint="eastAsia"/>
        </w:rPr>
        <w:t>人</w:t>
      </w:r>
    </w:p>
    <w:p w14:paraId="483CF496" w14:textId="77777777" w:rsidR="00881138" w:rsidRPr="00CD2017" w:rsidRDefault="00881138" w:rsidP="0035731E">
      <w:pPr>
        <w:pStyle w:val="a9"/>
        <w:numPr>
          <w:ilvl w:val="0"/>
          <w:numId w:val="28"/>
        </w:numPr>
        <w:ind w:leftChars="0"/>
      </w:pPr>
      <w:r w:rsidRPr="00CD2017">
        <w:rPr>
          <w:rFonts w:hint="eastAsia"/>
        </w:rPr>
        <w:t>兄弟姉妹</w:t>
      </w:r>
      <w:r w:rsidRPr="00CD2017">
        <w:rPr>
          <w:rFonts w:hint="eastAsia"/>
        </w:rPr>
        <w:tab/>
      </w:r>
      <w:r w:rsidRPr="00215334">
        <w:rPr>
          <w:rFonts w:hint="eastAsia"/>
          <w:u w:val="single"/>
        </w:rPr>
        <w:t xml:space="preserve">　　　</w:t>
      </w:r>
      <w:r w:rsidRPr="00CD2017">
        <w:rPr>
          <w:rFonts w:hint="eastAsia"/>
        </w:rPr>
        <w:t>人</w:t>
      </w:r>
    </w:p>
    <w:p w14:paraId="657FEBBE" w14:textId="75A6AEE9" w:rsidR="00881138" w:rsidRPr="00CD2017" w:rsidRDefault="00881138" w:rsidP="0035731E">
      <w:pPr>
        <w:pStyle w:val="a9"/>
        <w:numPr>
          <w:ilvl w:val="0"/>
          <w:numId w:val="28"/>
        </w:numPr>
        <w:ind w:leftChars="0"/>
      </w:pPr>
      <w:r w:rsidRPr="00CD2017">
        <w:rPr>
          <w:rFonts w:hint="eastAsia"/>
        </w:rPr>
        <w:t>その他(友人など)</w:t>
      </w:r>
      <w:r w:rsidR="00F17699">
        <w:tab/>
      </w:r>
      <w:r w:rsidRPr="00215334">
        <w:rPr>
          <w:rFonts w:hint="eastAsia"/>
          <w:u w:val="single"/>
        </w:rPr>
        <w:t xml:space="preserve">　　　</w:t>
      </w:r>
      <w:r w:rsidRPr="00CD2017">
        <w:rPr>
          <w:rFonts w:hint="eastAsia"/>
        </w:rPr>
        <w:t>人</w:t>
      </w:r>
    </w:p>
    <w:p w14:paraId="7783BC46" w14:textId="77777777" w:rsidR="00881138" w:rsidRPr="00CD2017" w:rsidRDefault="00881138" w:rsidP="00215334"/>
    <w:p w14:paraId="38FD5107" w14:textId="2FAFC7B1" w:rsidR="005F61B5" w:rsidRPr="00F17699" w:rsidRDefault="00CD2017" w:rsidP="00215334">
      <w:pPr>
        <w:pStyle w:val="af4"/>
        <w:rPr>
          <w:b/>
          <w:bCs/>
          <w:color w:val="FF0000"/>
        </w:rPr>
      </w:pPr>
      <w:r>
        <w:t>(</w:t>
      </w:r>
      <w:r w:rsidR="005F61B5" w:rsidRPr="00CD2017">
        <w:rPr>
          <w:rFonts w:hint="eastAsia"/>
        </w:rPr>
        <w:t>SC</w:t>
      </w:r>
      <w:r w:rsidR="00F17699">
        <w:t>3</w:t>
      </w:r>
      <w:r>
        <w:t>)</w:t>
      </w:r>
      <w:r w:rsidR="00881138" w:rsidRPr="00CD2017">
        <w:rPr>
          <w:rFonts w:hint="eastAsia"/>
        </w:rPr>
        <w:t>同居している、お子さんはそれぞれ何歳ですか</w:t>
      </w:r>
      <w:r w:rsidR="005F61B5" w:rsidRPr="00CD2017">
        <w:rPr>
          <w:rFonts w:hint="eastAsia"/>
        </w:rPr>
        <w:t>。（半角数字でご記入ください）</w:t>
      </w:r>
      <w:r w:rsidR="005F61B5" w:rsidRPr="00F17699">
        <w:rPr>
          <w:rFonts w:hint="eastAsia"/>
          <w:b/>
          <w:bCs/>
          <w:color w:val="FF0000"/>
        </w:rPr>
        <w:t>※下のお子様から順にお答えください</w:t>
      </w:r>
    </w:p>
    <w:p w14:paraId="4BA9DB45" w14:textId="77777777" w:rsidR="00881138" w:rsidRPr="00CD2017" w:rsidRDefault="00881138" w:rsidP="00215334">
      <w:bookmarkStart w:id="0" w:name="_Hlk49851213"/>
      <w:r w:rsidRPr="00CD2017">
        <w:rPr>
          <w:rFonts w:hint="eastAsia"/>
        </w:rPr>
        <w:t>お子さん1人目：＿＿＿歳</w:t>
      </w:r>
    </w:p>
    <w:p w14:paraId="4E4DC8F9" w14:textId="77777777" w:rsidR="00881138" w:rsidRPr="00CD2017" w:rsidRDefault="00881138" w:rsidP="00215334">
      <w:r w:rsidRPr="00CD2017">
        <w:rPr>
          <w:rFonts w:hint="eastAsia"/>
        </w:rPr>
        <w:t>お子さん2人目：＿＿＿歳</w:t>
      </w:r>
    </w:p>
    <w:bookmarkEnd w:id="0"/>
    <w:p w14:paraId="2BB1C66F" w14:textId="7F4A4BA6" w:rsidR="005F61B5" w:rsidRPr="00CD2017" w:rsidRDefault="005F61B5" w:rsidP="00215334">
      <w:r w:rsidRPr="00CD2017">
        <w:rPr>
          <w:rFonts w:hint="eastAsia"/>
        </w:rPr>
        <w:t>お子さん3</w:t>
      </w:r>
      <w:r w:rsidRPr="00CD2017">
        <w:t>人目：＿＿＿歳</w:t>
      </w:r>
    </w:p>
    <w:p w14:paraId="0E7A45F9" w14:textId="34F36D9A" w:rsidR="00881138" w:rsidRPr="00CD2017" w:rsidRDefault="005F61B5" w:rsidP="00215334">
      <w:r w:rsidRPr="00CD2017">
        <w:rPr>
          <w:rFonts w:hint="eastAsia"/>
        </w:rPr>
        <w:t>お子さん4</w:t>
      </w:r>
      <w:r w:rsidRPr="00CD2017">
        <w:t>人目：＿＿＿歳</w:t>
      </w:r>
    </w:p>
    <w:p w14:paraId="67565D57" w14:textId="19D2B877" w:rsidR="005F61B5" w:rsidRPr="00CD2017" w:rsidRDefault="005F61B5" w:rsidP="00215334">
      <w:r w:rsidRPr="00CD2017">
        <w:rPr>
          <w:rFonts w:hint="eastAsia"/>
        </w:rPr>
        <w:t>お子さん5</w:t>
      </w:r>
      <w:r w:rsidRPr="00CD2017">
        <w:t>人目：＿＿＿歳</w:t>
      </w:r>
    </w:p>
    <w:p w14:paraId="79C07506" w14:textId="77777777" w:rsidR="005F61B5" w:rsidRPr="00CD2017" w:rsidRDefault="005F61B5" w:rsidP="00215334"/>
    <w:p w14:paraId="0D2C722B" w14:textId="7D0D69D4" w:rsidR="005F61B5" w:rsidRDefault="005F61B5" w:rsidP="00215334"/>
    <w:p w14:paraId="06A1DFBB" w14:textId="7AD8F0E7" w:rsidR="00F17699" w:rsidRPr="00F17699" w:rsidRDefault="00F17699" w:rsidP="00215334">
      <w:r w:rsidRPr="00F17699">
        <w:rPr>
          <w:rFonts w:hint="eastAsia"/>
        </w:rPr>
        <w:t>本調査</w:t>
      </w:r>
    </w:p>
    <w:p w14:paraId="27141772" w14:textId="3244EB3F" w:rsidR="009F3940" w:rsidRPr="00CD2017" w:rsidRDefault="0025278A" w:rsidP="00215334">
      <w:pPr>
        <w:pStyle w:val="af4"/>
      </w:pPr>
      <w:r>
        <w:rPr>
          <w:rFonts w:hint="eastAsia"/>
        </w:rPr>
        <w:t>(</w:t>
      </w:r>
      <w:r w:rsidR="006937EA">
        <w:rPr>
          <w:rFonts w:hint="eastAsia"/>
        </w:rPr>
        <w:t>Q</w:t>
      </w:r>
      <w:r>
        <w:t>1)</w:t>
      </w:r>
      <w:r w:rsidR="006937EA">
        <w:rPr>
          <w:rFonts w:hint="eastAsia"/>
        </w:rPr>
        <w:t>あなた</w:t>
      </w:r>
      <w:r w:rsidR="009F3940" w:rsidRPr="00CD2017">
        <w:rPr>
          <w:rFonts w:hint="eastAsia"/>
        </w:rPr>
        <w:t>の仕事（休業中の仕事も含む）の状況について</w:t>
      </w:r>
      <w:r w:rsidR="005F61B5" w:rsidRPr="00CD2017">
        <w:rPr>
          <w:rFonts w:hint="eastAsia"/>
        </w:rPr>
        <w:t>あてはまるもの</w:t>
      </w:r>
      <w:r w:rsidR="009F3940" w:rsidRPr="00CD2017">
        <w:rPr>
          <w:rFonts w:hint="eastAsia"/>
        </w:rPr>
        <w:t>を1つ選んでください。2つ以上仕事をお持ちの方は、主な仕事1つについてお答えください。また、学生で仕事をお持ちの方は、どちらか長い時間を使っている方についてお答えください</w:t>
      </w:r>
      <w:r w:rsidR="005F61B5" w:rsidRPr="00CD2017">
        <w:rPr>
          <w:rFonts w:hint="eastAsia"/>
        </w:rPr>
        <w:t>。</w:t>
      </w:r>
    </w:p>
    <w:p w14:paraId="48D42C35" w14:textId="77777777" w:rsidR="009F3940" w:rsidRPr="00CD2017" w:rsidRDefault="009F3940" w:rsidP="00215334">
      <w:pPr>
        <w:pStyle w:val="a9"/>
        <w:numPr>
          <w:ilvl w:val="0"/>
          <w:numId w:val="7"/>
        </w:numPr>
        <w:ind w:leftChars="0"/>
      </w:pPr>
      <w:r w:rsidRPr="00CD2017">
        <w:rPr>
          <w:rFonts w:hint="eastAsia"/>
        </w:rPr>
        <w:t>会社などの役員（自営業は除く）</w:t>
      </w:r>
    </w:p>
    <w:p w14:paraId="0EB0C526" w14:textId="77777777" w:rsidR="009F3940" w:rsidRPr="00CD2017" w:rsidRDefault="009F3940" w:rsidP="00215334">
      <w:pPr>
        <w:pStyle w:val="a9"/>
        <w:numPr>
          <w:ilvl w:val="0"/>
          <w:numId w:val="7"/>
        </w:numPr>
        <w:ind w:leftChars="0"/>
      </w:pPr>
      <w:r w:rsidRPr="00CD2017">
        <w:rPr>
          <w:rFonts w:hint="eastAsia"/>
        </w:rPr>
        <w:t>自営業主</w:t>
      </w:r>
    </w:p>
    <w:p w14:paraId="2E87F8C1" w14:textId="77777777" w:rsidR="009F3940" w:rsidRPr="00CD2017" w:rsidRDefault="009F3940" w:rsidP="00215334">
      <w:pPr>
        <w:pStyle w:val="a9"/>
        <w:numPr>
          <w:ilvl w:val="0"/>
          <w:numId w:val="7"/>
        </w:numPr>
        <w:ind w:leftChars="0"/>
      </w:pPr>
      <w:r w:rsidRPr="00CD2017">
        <w:rPr>
          <w:rFonts w:hint="eastAsia"/>
        </w:rPr>
        <w:t>自家営業の手伝い</w:t>
      </w:r>
    </w:p>
    <w:p w14:paraId="315ED590" w14:textId="77777777" w:rsidR="009F3940" w:rsidRPr="00CD2017" w:rsidRDefault="009F3940" w:rsidP="00215334">
      <w:pPr>
        <w:pStyle w:val="a9"/>
        <w:numPr>
          <w:ilvl w:val="0"/>
          <w:numId w:val="7"/>
        </w:numPr>
        <w:ind w:leftChars="0"/>
      </w:pPr>
      <w:r w:rsidRPr="00CD2017">
        <w:rPr>
          <w:rFonts w:hint="eastAsia"/>
        </w:rPr>
        <w:lastRenderedPageBreak/>
        <w:t>正社員など正規の職員（管理職）</w:t>
      </w:r>
    </w:p>
    <w:p w14:paraId="1E33B9CD" w14:textId="77777777" w:rsidR="009F3940" w:rsidRPr="00CD2017" w:rsidRDefault="009F3940" w:rsidP="00215334">
      <w:pPr>
        <w:pStyle w:val="a9"/>
        <w:numPr>
          <w:ilvl w:val="0"/>
          <w:numId w:val="7"/>
        </w:numPr>
        <w:ind w:leftChars="0"/>
      </w:pPr>
      <w:r w:rsidRPr="00CD2017">
        <w:rPr>
          <w:rFonts w:hint="eastAsia"/>
        </w:rPr>
        <w:t>正社員など正規の職員（管理職以外）</w:t>
      </w:r>
    </w:p>
    <w:p w14:paraId="416BA1B3" w14:textId="77777777" w:rsidR="009F3940" w:rsidRPr="00CD2017" w:rsidRDefault="009F3940" w:rsidP="00215334">
      <w:pPr>
        <w:pStyle w:val="a9"/>
        <w:numPr>
          <w:ilvl w:val="0"/>
          <w:numId w:val="7"/>
        </w:numPr>
        <w:ind w:leftChars="0"/>
      </w:pPr>
      <w:r w:rsidRPr="00CD2017">
        <w:rPr>
          <w:rFonts w:hint="eastAsia"/>
        </w:rPr>
        <w:t>労働者派遣事業所の派遣社員</w:t>
      </w:r>
    </w:p>
    <w:p w14:paraId="59271AA8" w14:textId="77777777" w:rsidR="009F3940" w:rsidRPr="00CD2017" w:rsidRDefault="009F3940" w:rsidP="00215334">
      <w:pPr>
        <w:pStyle w:val="a9"/>
        <w:numPr>
          <w:ilvl w:val="0"/>
          <w:numId w:val="7"/>
        </w:numPr>
        <w:ind w:leftChars="0"/>
      </w:pPr>
      <w:r w:rsidRPr="00CD2017">
        <w:rPr>
          <w:rFonts w:hint="eastAsia"/>
        </w:rPr>
        <w:t>契約社員・嘱託</w:t>
      </w:r>
    </w:p>
    <w:p w14:paraId="60495A5F" w14:textId="7E72E1C3" w:rsidR="009F3940" w:rsidRPr="00CD2017" w:rsidRDefault="009F3940" w:rsidP="00215334">
      <w:pPr>
        <w:pStyle w:val="a9"/>
        <w:numPr>
          <w:ilvl w:val="0"/>
          <w:numId w:val="7"/>
        </w:numPr>
        <w:ind w:leftChars="0"/>
      </w:pPr>
      <w:r w:rsidRPr="00CD2017">
        <w:rPr>
          <w:rFonts w:hint="eastAsia"/>
        </w:rPr>
        <w:t>アルバイト</w:t>
      </w:r>
      <w:r w:rsidR="00642A06" w:rsidRPr="00CD2017">
        <w:rPr>
          <w:rFonts w:hint="eastAsia"/>
        </w:rPr>
        <w:t>・</w:t>
      </w:r>
      <w:r w:rsidRPr="00CD2017">
        <w:rPr>
          <w:rFonts w:hint="eastAsia"/>
        </w:rPr>
        <w:t>パート</w:t>
      </w:r>
    </w:p>
    <w:p w14:paraId="791CE3C5" w14:textId="77777777" w:rsidR="009F3940" w:rsidRPr="00CD2017" w:rsidRDefault="009F3940" w:rsidP="00215334">
      <w:pPr>
        <w:pStyle w:val="a9"/>
        <w:numPr>
          <w:ilvl w:val="0"/>
          <w:numId w:val="7"/>
        </w:numPr>
        <w:ind w:leftChars="0"/>
      </w:pPr>
      <w:r w:rsidRPr="00CD2017">
        <w:rPr>
          <w:rFonts w:hint="eastAsia"/>
        </w:rPr>
        <w:t>自宅での賃仕事（内職）</w:t>
      </w:r>
    </w:p>
    <w:p w14:paraId="645B0708" w14:textId="77777777" w:rsidR="009F3940" w:rsidRPr="00CD2017" w:rsidRDefault="009F3940" w:rsidP="00215334">
      <w:pPr>
        <w:pStyle w:val="a9"/>
        <w:numPr>
          <w:ilvl w:val="0"/>
          <w:numId w:val="7"/>
        </w:numPr>
        <w:ind w:leftChars="0"/>
      </w:pPr>
      <w:r w:rsidRPr="00CD2017">
        <w:rPr>
          <w:rFonts w:hint="eastAsia"/>
        </w:rPr>
        <w:t>学生（浪人生を含む）</w:t>
      </w:r>
    </w:p>
    <w:p w14:paraId="1329B186" w14:textId="77777777" w:rsidR="009F3940" w:rsidRPr="00CD2017" w:rsidRDefault="009F3940" w:rsidP="00215334">
      <w:pPr>
        <w:pStyle w:val="a9"/>
        <w:numPr>
          <w:ilvl w:val="0"/>
          <w:numId w:val="7"/>
        </w:numPr>
        <w:ind w:leftChars="0"/>
      </w:pPr>
      <w:r w:rsidRPr="00CD2017">
        <w:rPr>
          <w:rFonts w:hint="eastAsia"/>
        </w:rPr>
        <w:t>リタイア（定年後・早期退職後）</w:t>
      </w:r>
    </w:p>
    <w:p w14:paraId="418C1F92" w14:textId="77777777" w:rsidR="009F3940" w:rsidRPr="00CD2017" w:rsidRDefault="009F3940" w:rsidP="00215334">
      <w:pPr>
        <w:pStyle w:val="a9"/>
        <w:numPr>
          <w:ilvl w:val="0"/>
          <w:numId w:val="7"/>
        </w:numPr>
        <w:ind w:leftChars="0"/>
      </w:pPr>
      <w:r w:rsidRPr="00CD2017">
        <w:rPr>
          <w:rFonts w:hint="eastAsia"/>
        </w:rPr>
        <w:t>専業主婦・主夫</w:t>
      </w:r>
    </w:p>
    <w:p w14:paraId="37A3FF3A" w14:textId="77777777" w:rsidR="009F3940" w:rsidRPr="00CD2017" w:rsidRDefault="009F3940" w:rsidP="00215334">
      <w:pPr>
        <w:pStyle w:val="a9"/>
        <w:numPr>
          <w:ilvl w:val="0"/>
          <w:numId w:val="7"/>
        </w:numPr>
        <w:ind w:leftChars="0"/>
      </w:pPr>
      <w:r w:rsidRPr="00CD2017">
        <w:rPr>
          <w:rFonts w:hint="eastAsia"/>
        </w:rPr>
        <w:t>無職</w:t>
      </w:r>
    </w:p>
    <w:p w14:paraId="29833015" w14:textId="1BC3D1CD" w:rsidR="009F3940" w:rsidRDefault="009F3940" w:rsidP="00215334"/>
    <w:p w14:paraId="425469F5" w14:textId="30D57E02" w:rsidR="0025278A" w:rsidRPr="00215334" w:rsidRDefault="0025278A" w:rsidP="00215334"/>
    <w:p w14:paraId="094FF184" w14:textId="6BFD3BAE" w:rsidR="00215334" w:rsidRPr="00CD2017" w:rsidRDefault="00215334" w:rsidP="00215334">
      <w:r w:rsidRPr="00215334">
        <w:rPr>
          <w:rFonts w:hint="eastAsia"/>
        </w:rPr>
        <w:t>【質問表示条</w:t>
      </w:r>
      <w:r>
        <w:rPr>
          <w:rFonts w:hint="eastAsia"/>
        </w:rPr>
        <w:t>件】</w:t>
      </w:r>
      <w:r w:rsidRPr="00205B57">
        <w:rPr>
          <w:rFonts w:hint="eastAsia"/>
        </w:rPr>
        <w:t>で仕事ありの者（(1)が1or2or3or4or5or6or7or8or9)に対して</w:t>
      </w:r>
    </w:p>
    <w:p w14:paraId="12899CA6" w14:textId="38E630B1" w:rsidR="009F3940" w:rsidRPr="00CD2017" w:rsidRDefault="00EC27F4" w:rsidP="00215334">
      <w:pPr>
        <w:pStyle w:val="af4"/>
      </w:pPr>
      <w:r>
        <w:rPr>
          <w:rFonts w:hint="eastAsia"/>
        </w:rPr>
        <w:t>(</w:t>
      </w:r>
      <w:r w:rsidR="00CA1549" w:rsidRPr="00CD2017">
        <w:rPr>
          <w:rFonts w:hint="eastAsia"/>
        </w:rPr>
        <w:t>Ｑ2-1</w:t>
      </w:r>
      <w:r>
        <w:t>)</w:t>
      </w:r>
      <w:commentRangeStart w:id="1"/>
      <w:r w:rsidR="009F3940" w:rsidRPr="00CD2017">
        <w:rPr>
          <w:rFonts w:hint="eastAsia"/>
        </w:rPr>
        <w:t>あなたの現在の主な仕事の</w:t>
      </w:r>
      <w:r w:rsidR="00B02512" w:rsidRPr="00CD2017">
        <w:rPr>
          <w:rFonts w:hint="eastAsia"/>
        </w:rPr>
        <w:t>業種</w:t>
      </w:r>
      <w:r w:rsidR="009F3940" w:rsidRPr="00CD2017">
        <w:rPr>
          <w:rFonts w:hint="eastAsia"/>
        </w:rPr>
        <w:t>についてお答えください。</w:t>
      </w:r>
      <w:commentRangeEnd w:id="1"/>
      <w:r w:rsidR="00B02512" w:rsidRPr="00CD2017">
        <w:rPr>
          <w:rStyle w:val="aa"/>
          <w:sz w:val="21"/>
          <w:szCs w:val="21"/>
        </w:rPr>
        <w:commentReference w:id="1"/>
      </w:r>
      <w:r w:rsidR="009F3940" w:rsidRPr="00CD2017">
        <w:rPr>
          <w:rFonts w:hint="eastAsia"/>
        </w:rPr>
        <w:t>2つ以上仕事をお持ちの方は、主な仕事1つについてお答えください。</w:t>
      </w:r>
    </w:p>
    <w:p w14:paraId="444B3F08" w14:textId="77777777" w:rsidR="009F3940" w:rsidRPr="00CD2017" w:rsidRDefault="009F3940" w:rsidP="00215334">
      <w:pPr>
        <w:pStyle w:val="a9"/>
        <w:numPr>
          <w:ilvl w:val="0"/>
          <w:numId w:val="8"/>
        </w:numPr>
        <w:ind w:leftChars="0"/>
      </w:pPr>
      <w:r w:rsidRPr="00CD2017">
        <w:rPr>
          <w:rFonts w:hint="eastAsia"/>
        </w:rPr>
        <w:t>公務員</w:t>
      </w:r>
    </w:p>
    <w:p w14:paraId="15BDEEA0" w14:textId="77777777" w:rsidR="009F3940" w:rsidRPr="00CD2017" w:rsidRDefault="009F3940" w:rsidP="00215334">
      <w:pPr>
        <w:pStyle w:val="a9"/>
        <w:numPr>
          <w:ilvl w:val="0"/>
          <w:numId w:val="8"/>
        </w:numPr>
        <w:ind w:leftChars="0"/>
      </w:pPr>
      <w:r w:rsidRPr="00CD2017">
        <w:rPr>
          <w:rFonts w:hint="eastAsia"/>
        </w:rPr>
        <w:t>農業・林業・水産業・漁業</w:t>
      </w:r>
    </w:p>
    <w:p w14:paraId="32782600" w14:textId="77777777" w:rsidR="009F3940" w:rsidRPr="00CD2017" w:rsidRDefault="009F3940" w:rsidP="00215334">
      <w:pPr>
        <w:pStyle w:val="a9"/>
        <w:numPr>
          <w:ilvl w:val="0"/>
          <w:numId w:val="8"/>
        </w:numPr>
        <w:ind w:leftChars="0"/>
      </w:pPr>
      <w:r w:rsidRPr="00CD2017">
        <w:rPr>
          <w:rFonts w:hint="eastAsia"/>
        </w:rPr>
        <w:t>鉱業</w:t>
      </w:r>
    </w:p>
    <w:p w14:paraId="4656987B" w14:textId="77777777" w:rsidR="009F3940" w:rsidRPr="00CD2017" w:rsidRDefault="009F3940" w:rsidP="00215334">
      <w:pPr>
        <w:pStyle w:val="a9"/>
        <w:numPr>
          <w:ilvl w:val="0"/>
          <w:numId w:val="8"/>
        </w:numPr>
        <w:ind w:leftChars="0"/>
      </w:pPr>
      <w:r w:rsidRPr="00CD2017">
        <w:rPr>
          <w:rFonts w:hint="eastAsia"/>
        </w:rPr>
        <w:t>建設業</w:t>
      </w:r>
    </w:p>
    <w:p w14:paraId="03246F4B" w14:textId="77777777" w:rsidR="009F3940" w:rsidRPr="00CD2017" w:rsidRDefault="009F3940" w:rsidP="00215334">
      <w:pPr>
        <w:pStyle w:val="a9"/>
        <w:numPr>
          <w:ilvl w:val="0"/>
          <w:numId w:val="8"/>
        </w:numPr>
        <w:ind w:leftChars="0"/>
      </w:pPr>
      <w:r w:rsidRPr="00CD2017">
        <w:rPr>
          <w:rFonts w:hint="eastAsia"/>
        </w:rPr>
        <w:t>製造業</w:t>
      </w:r>
    </w:p>
    <w:p w14:paraId="27CE4419" w14:textId="77777777" w:rsidR="009F3940" w:rsidRPr="00CD2017" w:rsidRDefault="009F3940" w:rsidP="00215334">
      <w:pPr>
        <w:pStyle w:val="a9"/>
        <w:numPr>
          <w:ilvl w:val="0"/>
          <w:numId w:val="8"/>
        </w:numPr>
        <w:ind w:leftChars="0"/>
      </w:pPr>
      <w:r w:rsidRPr="00CD2017">
        <w:rPr>
          <w:rFonts w:hint="eastAsia"/>
        </w:rPr>
        <w:t>電気・ガス・熱供給・水道業</w:t>
      </w:r>
    </w:p>
    <w:p w14:paraId="2F17413C" w14:textId="77777777" w:rsidR="009F3940" w:rsidRPr="00CD2017" w:rsidRDefault="009F3940" w:rsidP="00215334">
      <w:pPr>
        <w:pStyle w:val="a9"/>
        <w:numPr>
          <w:ilvl w:val="0"/>
          <w:numId w:val="8"/>
        </w:numPr>
        <w:ind w:leftChars="0"/>
      </w:pPr>
      <w:r w:rsidRPr="00CD2017">
        <w:rPr>
          <w:rFonts w:hint="eastAsia"/>
        </w:rPr>
        <w:t>情報通信業</w:t>
      </w:r>
    </w:p>
    <w:p w14:paraId="2A2E7696" w14:textId="77777777" w:rsidR="009F3940" w:rsidRPr="00CD2017" w:rsidRDefault="009F3940" w:rsidP="00215334">
      <w:pPr>
        <w:pStyle w:val="a9"/>
        <w:numPr>
          <w:ilvl w:val="0"/>
          <w:numId w:val="8"/>
        </w:numPr>
        <w:ind w:leftChars="0"/>
      </w:pPr>
      <w:r w:rsidRPr="00CD2017">
        <w:rPr>
          <w:rFonts w:hint="eastAsia"/>
        </w:rPr>
        <w:t>運輸業</w:t>
      </w:r>
    </w:p>
    <w:p w14:paraId="53881F86" w14:textId="77777777" w:rsidR="009F3940" w:rsidRPr="00CD2017" w:rsidRDefault="009F3940" w:rsidP="00215334">
      <w:pPr>
        <w:pStyle w:val="a9"/>
        <w:numPr>
          <w:ilvl w:val="0"/>
          <w:numId w:val="8"/>
        </w:numPr>
        <w:ind w:leftChars="0"/>
      </w:pPr>
      <w:r w:rsidRPr="00CD2017">
        <w:rPr>
          <w:rFonts w:hint="eastAsia"/>
        </w:rPr>
        <w:t>卸売業</w:t>
      </w:r>
    </w:p>
    <w:p w14:paraId="282E3903" w14:textId="77777777" w:rsidR="009F3940" w:rsidRPr="00CD2017" w:rsidRDefault="009F3940" w:rsidP="00215334">
      <w:pPr>
        <w:pStyle w:val="a9"/>
        <w:numPr>
          <w:ilvl w:val="0"/>
          <w:numId w:val="8"/>
        </w:numPr>
        <w:ind w:leftChars="0"/>
      </w:pPr>
      <w:r w:rsidRPr="00CD2017">
        <w:rPr>
          <w:rFonts w:hint="eastAsia"/>
        </w:rPr>
        <w:t>小売業</w:t>
      </w:r>
    </w:p>
    <w:p w14:paraId="104E000F" w14:textId="77777777" w:rsidR="009F3940" w:rsidRPr="00CD2017" w:rsidRDefault="009F3940" w:rsidP="00215334">
      <w:pPr>
        <w:pStyle w:val="a9"/>
        <w:numPr>
          <w:ilvl w:val="0"/>
          <w:numId w:val="8"/>
        </w:numPr>
        <w:ind w:leftChars="0"/>
      </w:pPr>
      <w:r w:rsidRPr="00CD2017">
        <w:rPr>
          <w:rFonts w:hint="eastAsia"/>
        </w:rPr>
        <w:t>金融業</w:t>
      </w:r>
    </w:p>
    <w:p w14:paraId="1B64FC5E" w14:textId="77777777" w:rsidR="009F3940" w:rsidRPr="00CD2017" w:rsidRDefault="009F3940" w:rsidP="00215334">
      <w:pPr>
        <w:pStyle w:val="a9"/>
        <w:numPr>
          <w:ilvl w:val="0"/>
          <w:numId w:val="8"/>
        </w:numPr>
        <w:ind w:leftChars="0"/>
      </w:pPr>
      <w:r w:rsidRPr="00CD2017">
        <w:rPr>
          <w:rFonts w:hint="eastAsia"/>
        </w:rPr>
        <w:t>保険業</w:t>
      </w:r>
    </w:p>
    <w:p w14:paraId="0C326F7A" w14:textId="77777777" w:rsidR="009F3940" w:rsidRPr="00CD2017" w:rsidRDefault="009F3940" w:rsidP="00215334">
      <w:pPr>
        <w:pStyle w:val="a9"/>
        <w:numPr>
          <w:ilvl w:val="0"/>
          <w:numId w:val="8"/>
        </w:numPr>
        <w:ind w:leftChars="0"/>
      </w:pPr>
      <w:r w:rsidRPr="00CD2017">
        <w:rPr>
          <w:rFonts w:hint="eastAsia"/>
        </w:rPr>
        <w:t>不動産業</w:t>
      </w:r>
    </w:p>
    <w:p w14:paraId="182FF2AA" w14:textId="77777777" w:rsidR="00642A06" w:rsidRPr="00CD2017" w:rsidRDefault="00642A06" w:rsidP="00215334">
      <w:pPr>
        <w:pStyle w:val="a9"/>
        <w:numPr>
          <w:ilvl w:val="0"/>
          <w:numId w:val="8"/>
        </w:numPr>
        <w:ind w:leftChars="0"/>
      </w:pPr>
      <w:r w:rsidRPr="00CD2017">
        <w:rPr>
          <w:rFonts w:hint="eastAsia"/>
        </w:rPr>
        <w:t>飲食業（お酒の提供あり）</w:t>
      </w:r>
    </w:p>
    <w:p w14:paraId="027D1750" w14:textId="77777777" w:rsidR="00642A06" w:rsidRPr="00CD2017" w:rsidRDefault="00642A06" w:rsidP="00215334">
      <w:pPr>
        <w:pStyle w:val="a9"/>
        <w:numPr>
          <w:ilvl w:val="0"/>
          <w:numId w:val="8"/>
        </w:numPr>
        <w:ind w:leftChars="0"/>
      </w:pPr>
      <w:r w:rsidRPr="00CD2017">
        <w:rPr>
          <w:rFonts w:hint="eastAsia"/>
        </w:rPr>
        <w:t>飲食業（お酒の提供なし）</w:t>
      </w:r>
    </w:p>
    <w:p w14:paraId="6AC5FDAD" w14:textId="77777777" w:rsidR="009F3940" w:rsidRPr="00CD2017" w:rsidRDefault="009F3940" w:rsidP="00215334">
      <w:pPr>
        <w:pStyle w:val="a9"/>
        <w:numPr>
          <w:ilvl w:val="0"/>
          <w:numId w:val="8"/>
        </w:numPr>
        <w:ind w:leftChars="0"/>
      </w:pPr>
      <w:r w:rsidRPr="00CD2017">
        <w:rPr>
          <w:rFonts w:hint="eastAsia"/>
        </w:rPr>
        <w:t>宿泊業</w:t>
      </w:r>
    </w:p>
    <w:p w14:paraId="48A1D4A0" w14:textId="77777777" w:rsidR="009F3940" w:rsidRPr="00CD2017" w:rsidRDefault="009F3940" w:rsidP="00215334">
      <w:pPr>
        <w:pStyle w:val="a9"/>
        <w:numPr>
          <w:ilvl w:val="0"/>
          <w:numId w:val="8"/>
        </w:numPr>
        <w:ind w:leftChars="0"/>
      </w:pPr>
      <w:r w:rsidRPr="00CD2017">
        <w:rPr>
          <w:rFonts w:hint="eastAsia"/>
        </w:rPr>
        <w:t>医療</w:t>
      </w:r>
    </w:p>
    <w:p w14:paraId="0366E4DB" w14:textId="77777777" w:rsidR="009F3940" w:rsidRPr="00CD2017" w:rsidRDefault="009F3940" w:rsidP="00215334">
      <w:pPr>
        <w:pStyle w:val="a9"/>
        <w:numPr>
          <w:ilvl w:val="0"/>
          <w:numId w:val="8"/>
        </w:numPr>
        <w:ind w:leftChars="0"/>
      </w:pPr>
      <w:r w:rsidRPr="00CD2017">
        <w:rPr>
          <w:rFonts w:hint="eastAsia"/>
        </w:rPr>
        <w:t>福祉</w:t>
      </w:r>
    </w:p>
    <w:p w14:paraId="1D665A29" w14:textId="77777777" w:rsidR="009F3940" w:rsidRPr="00CD2017" w:rsidRDefault="009F3940" w:rsidP="00215334">
      <w:pPr>
        <w:pStyle w:val="a9"/>
        <w:numPr>
          <w:ilvl w:val="0"/>
          <w:numId w:val="8"/>
        </w:numPr>
        <w:ind w:leftChars="0"/>
      </w:pPr>
      <w:r w:rsidRPr="00CD2017">
        <w:rPr>
          <w:rFonts w:hint="eastAsia"/>
        </w:rPr>
        <w:t>教育，学習支援業</w:t>
      </w:r>
    </w:p>
    <w:p w14:paraId="7A9D9E00" w14:textId="77777777" w:rsidR="009F3940" w:rsidRPr="00CD2017" w:rsidRDefault="009F3940" w:rsidP="00215334">
      <w:pPr>
        <w:pStyle w:val="a9"/>
        <w:numPr>
          <w:ilvl w:val="0"/>
          <w:numId w:val="8"/>
        </w:numPr>
        <w:ind w:leftChars="0"/>
      </w:pPr>
      <w:r w:rsidRPr="00CD2017">
        <w:rPr>
          <w:rFonts w:hint="eastAsia"/>
        </w:rPr>
        <w:t>その他のサービス業（他に分類されないもの）</w:t>
      </w:r>
    </w:p>
    <w:p w14:paraId="6AD545F9" w14:textId="6A23F1EF" w:rsidR="00C806EB" w:rsidRDefault="00C806EB" w:rsidP="00215334"/>
    <w:p w14:paraId="65C1C912" w14:textId="77777777" w:rsidR="00215334" w:rsidRPr="00CD2017" w:rsidRDefault="00215334" w:rsidP="00215334">
      <w:r w:rsidRPr="00215334">
        <w:rPr>
          <w:rFonts w:hint="eastAsia"/>
        </w:rPr>
        <w:t>【質問表示条</w:t>
      </w:r>
      <w:r>
        <w:rPr>
          <w:rFonts w:hint="eastAsia"/>
        </w:rPr>
        <w:t>件】</w:t>
      </w:r>
      <w:r w:rsidRPr="00205B57">
        <w:rPr>
          <w:rFonts w:hint="eastAsia"/>
        </w:rPr>
        <w:t>で仕事ありの者（(1)が1or2or3or4or5or6or7or8or9)に対して</w:t>
      </w:r>
    </w:p>
    <w:p w14:paraId="7A5F6DDE" w14:textId="2F8D4DD0" w:rsidR="00503A2D" w:rsidRPr="00CD2017" w:rsidRDefault="00215334" w:rsidP="00215334">
      <w:pPr>
        <w:pStyle w:val="af4"/>
      </w:pPr>
      <w:r>
        <w:t>(</w:t>
      </w:r>
      <w:r w:rsidR="00CA1549" w:rsidRPr="00CD2017">
        <w:rPr>
          <w:rFonts w:hint="eastAsia"/>
        </w:rPr>
        <w:t>Q2-2</w:t>
      </w:r>
      <w:r>
        <w:t>)</w:t>
      </w:r>
      <w:r w:rsidR="00503A2D" w:rsidRPr="00CD2017">
        <w:rPr>
          <w:rFonts w:hint="eastAsia"/>
        </w:rPr>
        <w:t>あなたの</w:t>
      </w:r>
      <w:r w:rsidR="00605C53" w:rsidRPr="00CD2017">
        <w:rPr>
          <w:rFonts w:hint="eastAsia"/>
        </w:rPr>
        <w:t>勤務先の</w:t>
      </w:r>
      <w:r w:rsidR="006D4793" w:rsidRPr="00CD2017">
        <w:rPr>
          <w:rFonts w:hint="eastAsia"/>
        </w:rPr>
        <w:t>事業所</w:t>
      </w:r>
      <w:commentRangeStart w:id="2"/>
      <w:r w:rsidR="00503A2D" w:rsidRPr="00CD2017">
        <w:rPr>
          <w:rFonts w:hint="eastAsia"/>
        </w:rPr>
        <w:t>の規模</w:t>
      </w:r>
      <w:commentRangeEnd w:id="2"/>
      <w:r w:rsidR="0073420E" w:rsidRPr="00CD2017">
        <w:rPr>
          <w:rStyle w:val="aa"/>
          <w:sz w:val="21"/>
          <w:szCs w:val="21"/>
        </w:rPr>
        <w:commentReference w:id="2"/>
      </w:r>
      <w:r w:rsidR="00A74800" w:rsidRPr="00CD2017">
        <w:rPr>
          <w:rFonts w:hint="eastAsia"/>
        </w:rPr>
        <w:t>は次のどれに当たりますか</w:t>
      </w:r>
      <w:r w:rsidR="00503A2D" w:rsidRPr="00CD2017">
        <w:rPr>
          <w:rFonts w:hint="eastAsia"/>
        </w:rPr>
        <w:t>。</w:t>
      </w:r>
    </w:p>
    <w:p w14:paraId="4815E087" w14:textId="4C1E1CF9" w:rsidR="00CA1549" w:rsidRPr="00CD2017" w:rsidRDefault="00CA1549" w:rsidP="0035731E">
      <w:pPr>
        <w:pStyle w:val="a9"/>
        <w:numPr>
          <w:ilvl w:val="0"/>
          <w:numId w:val="66"/>
        </w:numPr>
        <w:ind w:leftChars="0"/>
      </w:pPr>
      <w:r w:rsidRPr="00CD2017">
        <w:rPr>
          <w:rFonts w:hint="eastAsia"/>
        </w:rPr>
        <w:t>1人</w:t>
      </w:r>
    </w:p>
    <w:p w14:paraId="29D59064" w14:textId="6DE88E4F" w:rsidR="00503A2D" w:rsidRPr="00CD2017" w:rsidRDefault="00CA1549" w:rsidP="0035731E">
      <w:pPr>
        <w:pStyle w:val="a9"/>
        <w:numPr>
          <w:ilvl w:val="0"/>
          <w:numId w:val="66"/>
        </w:numPr>
        <w:ind w:leftChars="0"/>
      </w:pPr>
      <w:r w:rsidRPr="00CD2017">
        <w:rPr>
          <w:rFonts w:hint="eastAsia"/>
        </w:rPr>
        <w:t>2</w:t>
      </w:r>
      <w:r w:rsidR="00C806EB" w:rsidRPr="00CD2017">
        <w:t xml:space="preserve">～4人 </w:t>
      </w:r>
    </w:p>
    <w:p w14:paraId="27BBD4C4" w14:textId="4FA5B475" w:rsidR="00503A2D" w:rsidRPr="00CD2017" w:rsidRDefault="00C806EB" w:rsidP="0035731E">
      <w:pPr>
        <w:pStyle w:val="a9"/>
        <w:numPr>
          <w:ilvl w:val="0"/>
          <w:numId w:val="66"/>
        </w:numPr>
        <w:ind w:leftChars="0"/>
      </w:pPr>
      <w:r w:rsidRPr="00CD2017">
        <w:t>5～</w:t>
      </w:r>
      <w:r w:rsidR="00503A2D" w:rsidRPr="00CD2017">
        <w:rPr>
          <w:rFonts w:hint="eastAsia"/>
        </w:rPr>
        <w:t>29人</w:t>
      </w:r>
    </w:p>
    <w:p w14:paraId="6231A7C8" w14:textId="77777777" w:rsidR="006D4793" w:rsidRPr="00CD2017" w:rsidRDefault="00503A2D" w:rsidP="0035731E">
      <w:pPr>
        <w:pStyle w:val="a9"/>
        <w:numPr>
          <w:ilvl w:val="0"/>
          <w:numId w:val="66"/>
        </w:numPr>
        <w:ind w:leftChars="0"/>
      </w:pPr>
      <w:r w:rsidRPr="00CD2017">
        <w:rPr>
          <w:rFonts w:hint="eastAsia"/>
        </w:rPr>
        <w:t>30～</w:t>
      </w:r>
      <w:r w:rsidR="006D4793" w:rsidRPr="00CD2017">
        <w:rPr>
          <w:rFonts w:hint="eastAsia"/>
        </w:rPr>
        <w:t>49人</w:t>
      </w:r>
    </w:p>
    <w:p w14:paraId="26239675" w14:textId="6A071779" w:rsidR="00503A2D" w:rsidRPr="00CD2017" w:rsidRDefault="006D4793" w:rsidP="0035731E">
      <w:pPr>
        <w:pStyle w:val="a9"/>
        <w:numPr>
          <w:ilvl w:val="0"/>
          <w:numId w:val="66"/>
        </w:numPr>
        <w:ind w:leftChars="0"/>
      </w:pPr>
      <w:r w:rsidRPr="00CD2017">
        <w:rPr>
          <w:rFonts w:hint="eastAsia"/>
        </w:rPr>
        <w:lastRenderedPageBreak/>
        <w:t>50～</w:t>
      </w:r>
      <w:r w:rsidR="00C806EB" w:rsidRPr="00CD2017">
        <w:t>99人</w:t>
      </w:r>
    </w:p>
    <w:p w14:paraId="260C1786" w14:textId="77777777" w:rsidR="006D4793" w:rsidRPr="00CD2017" w:rsidRDefault="00C806EB" w:rsidP="0035731E">
      <w:pPr>
        <w:pStyle w:val="a9"/>
        <w:numPr>
          <w:ilvl w:val="0"/>
          <w:numId w:val="66"/>
        </w:numPr>
        <w:ind w:leftChars="0"/>
      </w:pPr>
      <w:r w:rsidRPr="00CD2017">
        <w:t>100～</w:t>
      </w:r>
      <w:r w:rsidR="006D4793" w:rsidRPr="00CD2017">
        <w:rPr>
          <w:rFonts w:hint="eastAsia"/>
        </w:rPr>
        <w:t>299人</w:t>
      </w:r>
    </w:p>
    <w:p w14:paraId="3EA3675E" w14:textId="6BB9C6B6" w:rsidR="00503A2D" w:rsidRPr="00CD2017" w:rsidRDefault="006D4793" w:rsidP="0035731E">
      <w:pPr>
        <w:pStyle w:val="a9"/>
        <w:numPr>
          <w:ilvl w:val="0"/>
          <w:numId w:val="66"/>
        </w:numPr>
        <w:ind w:leftChars="0"/>
      </w:pPr>
      <w:r w:rsidRPr="00CD2017">
        <w:rPr>
          <w:rFonts w:hint="eastAsia"/>
        </w:rPr>
        <w:t>300～</w:t>
      </w:r>
      <w:r w:rsidR="00C806EB" w:rsidRPr="00CD2017">
        <w:t>499人</w:t>
      </w:r>
    </w:p>
    <w:p w14:paraId="302B78FA" w14:textId="77777777" w:rsidR="00503A2D" w:rsidRPr="00CD2017" w:rsidRDefault="00C806EB" w:rsidP="0035731E">
      <w:pPr>
        <w:pStyle w:val="a9"/>
        <w:numPr>
          <w:ilvl w:val="0"/>
          <w:numId w:val="66"/>
        </w:numPr>
        <w:ind w:leftChars="0"/>
      </w:pPr>
      <w:r w:rsidRPr="00CD2017">
        <w:t>500</w:t>
      </w:r>
      <w:r w:rsidR="00503A2D" w:rsidRPr="00CD2017">
        <w:rPr>
          <w:rFonts w:hint="eastAsia"/>
        </w:rPr>
        <w:t>～999</w:t>
      </w:r>
      <w:r w:rsidRPr="00CD2017">
        <w:t>人</w:t>
      </w:r>
    </w:p>
    <w:p w14:paraId="7C706031" w14:textId="77777777" w:rsidR="00503A2D" w:rsidRPr="00CD2017" w:rsidRDefault="00503A2D" w:rsidP="0035731E">
      <w:pPr>
        <w:pStyle w:val="a9"/>
        <w:numPr>
          <w:ilvl w:val="0"/>
          <w:numId w:val="66"/>
        </w:numPr>
        <w:ind w:leftChars="0"/>
      </w:pPr>
      <w:r w:rsidRPr="00CD2017">
        <w:rPr>
          <w:rFonts w:hint="eastAsia"/>
        </w:rPr>
        <w:t>1000人</w:t>
      </w:r>
      <w:r w:rsidR="00C806EB" w:rsidRPr="00CD2017">
        <w:t>以上</w:t>
      </w:r>
    </w:p>
    <w:p w14:paraId="53F663FC" w14:textId="7E273AEC" w:rsidR="00C806EB" w:rsidRPr="00CD2017" w:rsidRDefault="00C806EB" w:rsidP="0035731E">
      <w:pPr>
        <w:pStyle w:val="a9"/>
        <w:numPr>
          <w:ilvl w:val="0"/>
          <w:numId w:val="66"/>
        </w:numPr>
        <w:ind w:leftChars="0"/>
      </w:pPr>
      <w:r w:rsidRPr="00CD2017">
        <w:t>官公庁</w:t>
      </w:r>
    </w:p>
    <w:p w14:paraId="4C0F3997" w14:textId="34AA5423" w:rsidR="00834CD0" w:rsidRPr="00215334" w:rsidRDefault="00215334" w:rsidP="00215334">
      <w:pPr>
        <w:rPr>
          <w:color w:val="00B050"/>
        </w:rPr>
      </w:pPr>
      <w:r w:rsidRPr="00215334">
        <w:rPr>
          <w:color w:val="00B050"/>
        </w:rPr>
        <w:t>[選択肢]番号は回答者へは表示しません</w:t>
      </w:r>
    </w:p>
    <w:p w14:paraId="526DF06B" w14:textId="77777777" w:rsidR="00215334" w:rsidRPr="00CD2017" w:rsidRDefault="00215334" w:rsidP="00215334"/>
    <w:p w14:paraId="65C412E9" w14:textId="08893211" w:rsidR="00605C53" w:rsidRPr="00CD2017" w:rsidRDefault="00215334" w:rsidP="00215334">
      <w:pPr>
        <w:pStyle w:val="af4"/>
      </w:pPr>
      <w:bookmarkStart w:id="3" w:name="_Hlk49852074"/>
      <w:r>
        <w:t>(</w:t>
      </w:r>
      <w:r w:rsidR="00CA1549" w:rsidRPr="00CD2017">
        <w:rPr>
          <w:rFonts w:hint="eastAsia"/>
        </w:rPr>
        <w:t>Q3</w:t>
      </w:r>
      <w:r>
        <w:t>)</w:t>
      </w:r>
      <w:r w:rsidR="00605C53" w:rsidRPr="00CD2017">
        <w:rPr>
          <w:rFonts w:hint="eastAsia"/>
        </w:rPr>
        <w:t>あなたの</w:t>
      </w:r>
      <w:r w:rsidR="001365C3" w:rsidRPr="00CD2017">
        <w:rPr>
          <w:rFonts w:hint="eastAsia"/>
        </w:rPr>
        <w:t>お住まい</w:t>
      </w:r>
      <w:r w:rsidR="00605C53" w:rsidRPr="00CD2017">
        <w:rPr>
          <w:rFonts w:hint="eastAsia"/>
        </w:rPr>
        <w:t>の郵便番号を教えてください。</w:t>
      </w:r>
    </w:p>
    <w:bookmarkEnd w:id="3"/>
    <w:p w14:paraId="61DDA945" w14:textId="77777777" w:rsidR="00890C3B" w:rsidRPr="00CD2017" w:rsidRDefault="001365C3" w:rsidP="00215334">
      <w:r w:rsidRPr="00CD2017">
        <w:rPr>
          <w:rFonts w:hint="eastAsia"/>
        </w:rPr>
        <w:t xml:space="preserve">あなたのお住まい　</w:t>
      </w:r>
      <w:r w:rsidR="00890C3B" w:rsidRPr="00CD2017">
        <w:rPr>
          <w:rFonts w:hint="eastAsia"/>
        </w:rPr>
        <w:t>〒</w:t>
      </w:r>
      <w:r w:rsidR="00890C3B" w:rsidRPr="00CD2017">
        <w:rPr>
          <w:rFonts w:hint="eastAsia"/>
          <w:u w:val="single"/>
        </w:rPr>
        <w:t xml:space="preserve">   -</w:t>
      </w:r>
      <w:r w:rsidR="00890C3B" w:rsidRPr="00CD2017">
        <w:rPr>
          <w:u w:val="single"/>
        </w:rPr>
        <w:t xml:space="preserve">    </w:t>
      </w:r>
    </w:p>
    <w:p w14:paraId="485B69F1" w14:textId="77777777" w:rsidR="00CA1549" w:rsidRPr="00CD2017" w:rsidRDefault="00CA1549" w:rsidP="00215334"/>
    <w:p w14:paraId="34FA03D2" w14:textId="77777777" w:rsidR="00215334" w:rsidRPr="00CD2017" w:rsidRDefault="00215334" w:rsidP="00215334">
      <w:r w:rsidRPr="00215334">
        <w:rPr>
          <w:rFonts w:hint="eastAsia"/>
        </w:rPr>
        <w:t>【質問表示条</w:t>
      </w:r>
      <w:r>
        <w:rPr>
          <w:rFonts w:hint="eastAsia"/>
        </w:rPr>
        <w:t>件】</w:t>
      </w:r>
      <w:r w:rsidRPr="00205B57">
        <w:rPr>
          <w:rFonts w:hint="eastAsia"/>
        </w:rPr>
        <w:t>で仕事ありの者（(1)が1or2or3or4or5or6or7or8or9)に対して</w:t>
      </w:r>
    </w:p>
    <w:p w14:paraId="4D9D0A8C" w14:textId="776DAD92" w:rsidR="00CA1549" w:rsidRPr="00CD2017" w:rsidRDefault="00215334" w:rsidP="00215334">
      <w:pPr>
        <w:pStyle w:val="af4"/>
      </w:pPr>
      <w:r>
        <w:t>(</w:t>
      </w:r>
      <w:r w:rsidR="00CA1549" w:rsidRPr="00CD2017">
        <w:rPr>
          <w:rFonts w:hint="eastAsia"/>
        </w:rPr>
        <w:t>Q3-1</w:t>
      </w:r>
      <w:r>
        <w:t>)</w:t>
      </w:r>
      <w:r w:rsidR="00CA1549" w:rsidRPr="00CD2017">
        <w:rPr>
          <w:rFonts w:hint="eastAsia"/>
        </w:rPr>
        <w:t>あなたの勤務先の郵便番号を教えてください。</w:t>
      </w:r>
    </w:p>
    <w:p w14:paraId="3E070EAD" w14:textId="77732A59" w:rsidR="00D511A4" w:rsidRPr="00CD2017" w:rsidRDefault="001365C3" w:rsidP="00215334">
      <w:r w:rsidRPr="00CD2017">
        <w:rPr>
          <w:rFonts w:hint="eastAsia"/>
        </w:rPr>
        <w:t>あなたの勤務先　〒</w:t>
      </w:r>
      <w:r w:rsidRPr="00CD2017">
        <w:rPr>
          <w:rFonts w:hint="eastAsia"/>
          <w:u w:val="single"/>
        </w:rPr>
        <w:t xml:space="preserve">   -</w:t>
      </w:r>
      <w:r w:rsidRPr="00CD2017">
        <w:rPr>
          <w:u w:val="single"/>
        </w:rPr>
        <w:t xml:space="preserve">    </w:t>
      </w:r>
    </w:p>
    <w:p w14:paraId="2FCACB9B" w14:textId="7A47E2DF" w:rsidR="00D511A4" w:rsidRPr="00CD2017" w:rsidRDefault="00D511A4" w:rsidP="00215334"/>
    <w:p w14:paraId="73254ED0" w14:textId="64F6FF2D" w:rsidR="00EB4771" w:rsidRPr="00CD2017" w:rsidRDefault="00EB4771" w:rsidP="00215334"/>
    <w:p w14:paraId="59537F69" w14:textId="77777777" w:rsidR="007F0C41" w:rsidRPr="00CD2017" w:rsidRDefault="007F0C41" w:rsidP="007F0C41">
      <w:r w:rsidRPr="00215334">
        <w:rPr>
          <w:rFonts w:hint="eastAsia"/>
        </w:rPr>
        <w:t>【質問表示条</w:t>
      </w:r>
      <w:r>
        <w:rPr>
          <w:rFonts w:hint="eastAsia"/>
        </w:rPr>
        <w:t>件】</w:t>
      </w:r>
      <w:r w:rsidRPr="00205B57">
        <w:rPr>
          <w:rFonts w:hint="eastAsia"/>
        </w:rPr>
        <w:t>で仕事ありの者（(1)が1or2or3or4or5or6or7or8or9)に対して</w:t>
      </w:r>
    </w:p>
    <w:p w14:paraId="1514213E" w14:textId="4335146D" w:rsidR="00EB4771" w:rsidRPr="00CD2017" w:rsidRDefault="007F0C41" w:rsidP="00215334">
      <w:r>
        <w:t>(</w:t>
      </w:r>
      <w:r w:rsidR="0039560B" w:rsidRPr="00CD2017">
        <w:rPr>
          <w:rFonts w:hint="eastAsia"/>
        </w:rPr>
        <w:t>Q4</w:t>
      </w:r>
      <w:r>
        <w:t>)</w:t>
      </w:r>
      <w:r w:rsidR="00EB4771" w:rsidRPr="00CD2017">
        <w:t>仕事内容について、最も近いものを選んで下さい。</w:t>
      </w:r>
    </w:p>
    <w:p w14:paraId="3FDD2A2B" w14:textId="10A47CE1" w:rsidR="00EB4771" w:rsidRPr="00CD2017" w:rsidRDefault="00EB4771" w:rsidP="0035731E">
      <w:pPr>
        <w:pStyle w:val="a9"/>
        <w:numPr>
          <w:ilvl w:val="0"/>
          <w:numId w:val="59"/>
        </w:numPr>
        <w:ind w:leftChars="0"/>
      </w:pPr>
      <w:r w:rsidRPr="00CD2017">
        <w:t>主にデスクワーク（事務やパソコンでの仕事）</w:t>
      </w:r>
    </w:p>
    <w:p w14:paraId="129FA5E2" w14:textId="11578F92" w:rsidR="00EB4771" w:rsidRPr="00CD2017" w:rsidRDefault="00EB4771" w:rsidP="0035731E">
      <w:pPr>
        <w:pStyle w:val="a9"/>
        <w:numPr>
          <w:ilvl w:val="0"/>
          <w:numId w:val="59"/>
        </w:numPr>
        <w:ind w:leftChars="0"/>
      </w:pPr>
      <w:r w:rsidRPr="00CD2017">
        <w:t>主に人と話したりする仕事（営業や販売）</w:t>
      </w:r>
    </w:p>
    <w:p w14:paraId="29E598E9" w14:textId="77777777" w:rsidR="00993C01" w:rsidRPr="00CD2017" w:rsidRDefault="00EB4771" w:rsidP="0035731E">
      <w:pPr>
        <w:pStyle w:val="a9"/>
        <w:numPr>
          <w:ilvl w:val="0"/>
          <w:numId w:val="59"/>
        </w:numPr>
        <w:ind w:leftChars="0"/>
      </w:pPr>
      <w:r w:rsidRPr="00CD2017">
        <w:t>主に体を使う</w:t>
      </w:r>
      <w:r w:rsidRPr="00CD2017">
        <w:rPr>
          <w:rFonts w:hint="eastAsia"/>
        </w:rPr>
        <w:t>仕事（生産現場での作業、介護など）</w:t>
      </w:r>
    </w:p>
    <w:p w14:paraId="24F21DE7" w14:textId="6A61F3B3" w:rsidR="00993C01" w:rsidRDefault="00993C01" w:rsidP="00215334"/>
    <w:p w14:paraId="011DB570" w14:textId="77777777" w:rsidR="005D762E" w:rsidRPr="00CD2017" w:rsidRDefault="005D762E" w:rsidP="005D762E">
      <w:r w:rsidRPr="00215334">
        <w:rPr>
          <w:rFonts w:hint="eastAsia"/>
        </w:rPr>
        <w:t>【質問表示条</w:t>
      </w:r>
      <w:r>
        <w:rPr>
          <w:rFonts w:hint="eastAsia"/>
        </w:rPr>
        <w:t>件】</w:t>
      </w:r>
      <w:r w:rsidRPr="00205B57">
        <w:rPr>
          <w:rFonts w:hint="eastAsia"/>
        </w:rPr>
        <w:t>で仕事ありの者（(1)が1or2or3or4or5or6or7or8or9)に対して</w:t>
      </w:r>
    </w:p>
    <w:p w14:paraId="454FC488" w14:textId="256E18B7" w:rsidR="00993C01" w:rsidRPr="00CD2017" w:rsidRDefault="007F0C41" w:rsidP="007426E2">
      <w:pPr>
        <w:pStyle w:val="af4"/>
      </w:pPr>
      <w:r>
        <w:t>(</w:t>
      </w:r>
      <w:r w:rsidR="002766A5" w:rsidRPr="00CD2017">
        <w:rPr>
          <w:rFonts w:hint="eastAsia"/>
        </w:rPr>
        <w:t>Q5</w:t>
      </w:r>
      <w:r>
        <w:t>)</w:t>
      </w:r>
      <w:r>
        <w:rPr>
          <w:rFonts w:hint="eastAsia"/>
        </w:rPr>
        <w:t>仕事（</w:t>
      </w:r>
      <w:r w:rsidR="00D67050" w:rsidRPr="00CD2017">
        <w:rPr>
          <w:rFonts w:hint="eastAsia"/>
        </w:rPr>
        <w:t>パート・アルバイトを含む）についてお伺いします。</w:t>
      </w:r>
    </w:p>
    <w:p w14:paraId="3720D401" w14:textId="3EA9B249" w:rsidR="00412CED" w:rsidRPr="00CD2017" w:rsidRDefault="00A74800" w:rsidP="007F0C41">
      <w:r w:rsidRPr="00CD2017">
        <w:rPr>
          <w:rFonts w:hint="eastAsia"/>
        </w:rPr>
        <w:t>下記のそれぞれについて、</w:t>
      </w:r>
      <w:r w:rsidR="00D67050" w:rsidRPr="00CD2017">
        <w:rPr>
          <w:rFonts w:hint="eastAsia"/>
        </w:rPr>
        <w:t>あなたの平均的な1週間の</w:t>
      </w:r>
      <w:r w:rsidR="002D1ADB" w:rsidRPr="00CD2017">
        <w:rPr>
          <w:rFonts w:hint="eastAsia"/>
        </w:rPr>
        <w:t>合計</w:t>
      </w:r>
      <w:r w:rsidR="00D67050" w:rsidRPr="00CD2017">
        <w:rPr>
          <w:rFonts w:hint="eastAsia"/>
        </w:rPr>
        <w:t>実労働時間</w:t>
      </w:r>
      <w:r w:rsidRPr="00CD2017">
        <w:rPr>
          <w:rFonts w:hint="eastAsia"/>
        </w:rPr>
        <w:t>を</w:t>
      </w:r>
      <w:r w:rsidR="00905463" w:rsidRPr="00CD2017">
        <w:rPr>
          <w:rFonts w:hint="eastAsia"/>
        </w:rPr>
        <w:t>教えて</w:t>
      </w:r>
      <w:r w:rsidR="00D67050" w:rsidRPr="00CD2017">
        <w:rPr>
          <w:rFonts w:hint="eastAsia"/>
        </w:rPr>
        <w:t>ください。</w:t>
      </w:r>
      <w:r w:rsidR="00B179D0" w:rsidRPr="00CD2017">
        <w:rPr>
          <w:rFonts w:hint="eastAsia"/>
        </w:rPr>
        <w:t>例えば、1日5時間×5日／週＝週25時間</w:t>
      </w:r>
      <w:r w:rsidR="007F0C41">
        <w:rPr>
          <w:rFonts w:hint="eastAsia"/>
        </w:rPr>
        <w:t xml:space="preserve">　</w:t>
      </w:r>
      <w:r w:rsidR="00412CED" w:rsidRPr="00CD2017">
        <w:rPr>
          <w:rFonts w:hint="eastAsia"/>
        </w:rPr>
        <w:t>※この設問は、それぞれ横方向</w:t>
      </w:r>
      <w:r w:rsidR="00412CED" w:rsidRPr="00CD2017">
        <w:t>(→)にお答えください。</w:t>
      </w:r>
    </w:p>
    <w:p w14:paraId="6DA30998" w14:textId="513E6731" w:rsidR="00D67050" w:rsidRPr="00CD2017" w:rsidRDefault="00D67050" w:rsidP="0035731E">
      <w:pPr>
        <w:pStyle w:val="a9"/>
        <w:numPr>
          <w:ilvl w:val="0"/>
          <w:numId w:val="91"/>
        </w:numPr>
        <w:ind w:leftChars="0"/>
      </w:pPr>
      <w:r w:rsidRPr="00CD2017">
        <w:rPr>
          <w:rFonts w:hint="eastAsia"/>
        </w:rPr>
        <w:t>2020年</w:t>
      </w:r>
      <w:r w:rsidR="00905463" w:rsidRPr="00CD2017">
        <w:rPr>
          <w:rFonts w:hint="eastAsia"/>
        </w:rPr>
        <w:t>1</w:t>
      </w:r>
      <w:r w:rsidRPr="00CD2017">
        <w:rPr>
          <w:rFonts w:hint="eastAsia"/>
        </w:rPr>
        <w:t>月以前における平均的な1週間の</w:t>
      </w:r>
      <w:r w:rsidR="002D1ADB" w:rsidRPr="00CD2017">
        <w:rPr>
          <w:rFonts w:hint="eastAsia"/>
        </w:rPr>
        <w:t>合計</w:t>
      </w:r>
      <w:r w:rsidRPr="00CD2017">
        <w:rPr>
          <w:rFonts w:hint="eastAsia"/>
        </w:rPr>
        <w:t>実労働時間数はどのくらいでしたか</w:t>
      </w:r>
    </w:p>
    <w:p w14:paraId="22B3FE56" w14:textId="62099718" w:rsidR="00D67050" w:rsidRPr="00CD2017" w:rsidRDefault="00D67050" w:rsidP="0035731E">
      <w:pPr>
        <w:pStyle w:val="a9"/>
        <w:numPr>
          <w:ilvl w:val="0"/>
          <w:numId w:val="91"/>
        </w:numPr>
        <w:ind w:leftChars="0"/>
      </w:pPr>
      <w:r w:rsidRPr="00CD2017">
        <w:rPr>
          <w:rFonts w:hint="eastAsia"/>
        </w:rPr>
        <w:t>2020年4～5月の時期における平均的な1週間の</w:t>
      </w:r>
      <w:r w:rsidR="00027FC0" w:rsidRPr="00CD2017">
        <w:rPr>
          <w:rFonts w:hint="eastAsia"/>
        </w:rPr>
        <w:t>合計</w:t>
      </w:r>
      <w:r w:rsidRPr="00CD2017">
        <w:rPr>
          <w:rFonts w:hint="eastAsia"/>
        </w:rPr>
        <w:t>実労働時間数はどのくらいでしたか。</w:t>
      </w:r>
    </w:p>
    <w:p w14:paraId="6E30F54B" w14:textId="24F65AD2" w:rsidR="00D67050" w:rsidRPr="00CD2017" w:rsidRDefault="00675DEC" w:rsidP="0035731E">
      <w:pPr>
        <w:pStyle w:val="a9"/>
        <w:numPr>
          <w:ilvl w:val="0"/>
          <w:numId w:val="91"/>
        </w:numPr>
        <w:ind w:leftChars="0"/>
      </w:pPr>
      <w:r w:rsidRPr="00CD2017">
        <w:rPr>
          <w:rFonts w:hint="eastAsia"/>
        </w:rPr>
        <w:t>最近</w:t>
      </w:r>
      <w:r w:rsidR="00DA0A05" w:rsidRPr="00CD2017">
        <w:rPr>
          <w:rFonts w:hint="eastAsia"/>
        </w:rPr>
        <w:t>1ケ</w:t>
      </w:r>
      <w:r w:rsidRPr="00CD2017">
        <w:rPr>
          <w:rFonts w:hint="eastAsia"/>
        </w:rPr>
        <w:t>月間</w:t>
      </w:r>
      <w:r w:rsidR="00D67050" w:rsidRPr="00CD2017">
        <w:rPr>
          <w:rFonts w:hint="eastAsia"/>
        </w:rPr>
        <w:t>における平均的な1週間の</w:t>
      </w:r>
      <w:r w:rsidR="00027FC0" w:rsidRPr="00CD2017">
        <w:rPr>
          <w:rFonts w:hint="eastAsia"/>
        </w:rPr>
        <w:t>合計</w:t>
      </w:r>
      <w:r w:rsidR="00D67050" w:rsidRPr="00CD2017">
        <w:rPr>
          <w:rFonts w:hint="eastAsia"/>
        </w:rPr>
        <w:t>実労働時間数はどのくらいでしたか。</w:t>
      </w:r>
    </w:p>
    <w:p w14:paraId="329B334B" w14:textId="5A99428C" w:rsidR="00ED4BA7" w:rsidRPr="00CD2017" w:rsidRDefault="00D67050" w:rsidP="0035731E">
      <w:pPr>
        <w:pStyle w:val="a9"/>
        <w:numPr>
          <w:ilvl w:val="0"/>
          <w:numId w:val="91"/>
        </w:numPr>
        <w:ind w:leftChars="0"/>
      </w:pPr>
      <w:r w:rsidRPr="00CD2017">
        <w:rPr>
          <w:rFonts w:hint="eastAsia"/>
        </w:rPr>
        <w:t>あなたの希望する1週間の</w:t>
      </w:r>
      <w:r w:rsidR="00027FC0" w:rsidRPr="00CD2017">
        <w:rPr>
          <w:rFonts w:hint="eastAsia"/>
        </w:rPr>
        <w:t>合計</w:t>
      </w:r>
      <w:r w:rsidRPr="00CD2017">
        <w:rPr>
          <w:rFonts w:hint="eastAsia"/>
        </w:rPr>
        <w:t>実労働時間数はどれくらいですか。</w:t>
      </w:r>
    </w:p>
    <w:p w14:paraId="029285AC" w14:textId="03ED86A9" w:rsidR="00ED4BA7" w:rsidRPr="00CD2017" w:rsidRDefault="005D762E" w:rsidP="00215334">
      <w:r>
        <w:rPr>
          <w:rFonts w:hint="eastAsia"/>
        </w:rPr>
        <w:t>＜選択肢＞</w:t>
      </w:r>
    </w:p>
    <w:p w14:paraId="1248FBC7" w14:textId="204D97B9" w:rsidR="00905463" w:rsidRPr="00CD2017" w:rsidRDefault="00B179D0" w:rsidP="0035731E">
      <w:pPr>
        <w:pStyle w:val="a9"/>
        <w:numPr>
          <w:ilvl w:val="0"/>
          <w:numId w:val="35"/>
        </w:numPr>
        <w:ind w:leftChars="0"/>
      </w:pPr>
      <w:r w:rsidRPr="00CD2017">
        <w:rPr>
          <w:rFonts w:hint="eastAsia"/>
        </w:rPr>
        <w:t>週</w:t>
      </w:r>
      <w:r w:rsidR="00905463" w:rsidRPr="00CD2017">
        <w:rPr>
          <w:rFonts w:hint="eastAsia"/>
        </w:rPr>
        <w:t>0時間（実労働時間なし）</w:t>
      </w:r>
    </w:p>
    <w:p w14:paraId="20A5A46B" w14:textId="5BC24582" w:rsidR="00905463" w:rsidRPr="00CD2017" w:rsidRDefault="00B179D0" w:rsidP="0035731E">
      <w:pPr>
        <w:pStyle w:val="a9"/>
        <w:numPr>
          <w:ilvl w:val="0"/>
          <w:numId w:val="35"/>
        </w:numPr>
        <w:ind w:leftChars="0"/>
      </w:pPr>
      <w:r w:rsidRPr="00CD2017">
        <w:rPr>
          <w:rFonts w:hint="eastAsia"/>
        </w:rPr>
        <w:t>週</w:t>
      </w:r>
      <w:r w:rsidR="00905463" w:rsidRPr="00CD2017">
        <w:rPr>
          <w:rFonts w:hint="eastAsia"/>
        </w:rPr>
        <w:t>20時間未満</w:t>
      </w:r>
    </w:p>
    <w:p w14:paraId="0DA169E7" w14:textId="38E20973" w:rsidR="00905463" w:rsidRPr="00CD2017" w:rsidRDefault="00B179D0" w:rsidP="0035731E">
      <w:pPr>
        <w:pStyle w:val="a9"/>
        <w:numPr>
          <w:ilvl w:val="0"/>
          <w:numId w:val="35"/>
        </w:numPr>
        <w:ind w:leftChars="0"/>
      </w:pPr>
      <w:r w:rsidRPr="00CD2017">
        <w:rPr>
          <w:rFonts w:hint="eastAsia"/>
        </w:rPr>
        <w:t>週</w:t>
      </w:r>
      <w:r w:rsidR="00905463" w:rsidRPr="00CD2017">
        <w:rPr>
          <w:rFonts w:hint="eastAsia"/>
        </w:rPr>
        <w:t>20～2</w:t>
      </w:r>
      <w:r w:rsidRPr="00CD2017">
        <w:rPr>
          <w:rFonts w:hint="eastAsia"/>
        </w:rPr>
        <w:t>4</w:t>
      </w:r>
      <w:r w:rsidR="00905463" w:rsidRPr="00CD2017">
        <w:rPr>
          <w:rFonts w:hint="eastAsia"/>
        </w:rPr>
        <w:t>時間</w:t>
      </w:r>
      <w:r w:rsidRPr="00CD2017" w:rsidDel="00B179D0">
        <w:rPr>
          <w:rFonts w:hint="eastAsia"/>
        </w:rPr>
        <w:t xml:space="preserve"> </w:t>
      </w:r>
    </w:p>
    <w:p w14:paraId="04686BE8" w14:textId="29EFD7DF" w:rsidR="00905463" w:rsidRPr="00CD2017" w:rsidRDefault="00B179D0" w:rsidP="0035731E">
      <w:pPr>
        <w:pStyle w:val="a9"/>
        <w:numPr>
          <w:ilvl w:val="0"/>
          <w:numId w:val="35"/>
        </w:numPr>
        <w:ind w:leftChars="0"/>
      </w:pPr>
      <w:r w:rsidRPr="00CD2017">
        <w:rPr>
          <w:rFonts w:hint="eastAsia"/>
        </w:rPr>
        <w:t>週</w:t>
      </w:r>
      <w:r w:rsidR="00905463" w:rsidRPr="00CD2017">
        <w:rPr>
          <w:rFonts w:hint="eastAsia"/>
        </w:rPr>
        <w:t>25～</w:t>
      </w:r>
      <w:r w:rsidRPr="00CD2017">
        <w:rPr>
          <w:rFonts w:hint="eastAsia"/>
        </w:rPr>
        <w:t>29</w:t>
      </w:r>
      <w:r w:rsidR="00905463" w:rsidRPr="00CD2017">
        <w:rPr>
          <w:rFonts w:hint="eastAsia"/>
        </w:rPr>
        <w:t>時</w:t>
      </w:r>
      <w:r w:rsidRPr="00CD2017">
        <w:rPr>
          <w:rFonts w:hint="eastAsia"/>
        </w:rPr>
        <w:t>間</w:t>
      </w:r>
      <w:r w:rsidRPr="00CD2017" w:rsidDel="00B179D0">
        <w:rPr>
          <w:rFonts w:hint="eastAsia"/>
        </w:rPr>
        <w:t xml:space="preserve"> </w:t>
      </w:r>
    </w:p>
    <w:p w14:paraId="35006478" w14:textId="3C9B73DB" w:rsidR="00905463" w:rsidRPr="00CD2017" w:rsidRDefault="00B179D0" w:rsidP="0035731E">
      <w:pPr>
        <w:pStyle w:val="a9"/>
        <w:numPr>
          <w:ilvl w:val="0"/>
          <w:numId w:val="35"/>
        </w:numPr>
        <w:ind w:leftChars="0"/>
      </w:pPr>
      <w:r w:rsidRPr="00CD2017">
        <w:rPr>
          <w:rFonts w:hint="eastAsia"/>
        </w:rPr>
        <w:t>週</w:t>
      </w:r>
      <w:r w:rsidR="00905463" w:rsidRPr="00CD2017">
        <w:rPr>
          <w:rFonts w:hint="eastAsia"/>
        </w:rPr>
        <w:t>30～3</w:t>
      </w:r>
      <w:r w:rsidRPr="00CD2017">
        <w:rPr>
          <w:rFonts w:hint="eastAsia"/>
        </w:rPr>
        <w:t>4</w:t>
      </w:r>
      <w:r w:rsidR="00905463" w:rsidRPr="00CD2017">
        <w:rPr>
          <w:rFonts w:hint="eastAsia"/>
        </w:rPr>
        <w:t>時間</w:t>
      </w:r>
      <w:r w:rsidRPr="00CD2017" w:rsidDel="00B179D0">
        <w:rPr>
          <w:rFonts w:hint="eastAsia"/>
        </w:rPr>
        <w:t xml:space="preserve"> </w:t>
      </w:r>
    </w:p>
    <w:p w14:paraId="6B1B2A7B" w14:textId="6A067958" w:rsidR="00905463" w:rsidRPr="00CD2017" w:rsidRDefault="00B179D0" w:rsidP="0035731E">
      <w:pPr>
        <w:pStyle w:val="a9"/>
        <w:numPr>
          <w:ilvl w:val="0"/>
          <w:numId w:val="35"/>
        </w:numPr>
        <w:ind w:leftChars="0"/>
      </w:pPr>
      <w:r w:rsidRPr="00CD2017">
        <w:rPr>
          <w:rFonts w:hint="eastAsia"/>
        </w:rPr>
        <w:t>週</w:t>
      </w:r>
      <w:r w:rsidR="00905463" w:rsidRPr="00CD2017">
        <w:rPr>
          <w:rFonts w:hint="eastAsia"/>
        </w:rPr>
        <w:t>35～</w:t>
      </w:r>
      <w:r w:rsidRPr="00CD2017">
        <w:rPr>
          <w:rFonts w:hint="eastAsia"/>
        </w:rPr>
        <w:t>39</w:t>
      </w:r>
      <w:r w:rsidR="00905463" w:rsidRPr="00CD2017">
        <w:rPr>
          <w:rFonts w:hint="eastAsia"/>
        </w:rPr>
        <w:t>時間</w:t>
      </w:r>
      <w:r w:rsidRPr="00CD2017" w:rsidDel="00B179D0">
        <w:rPr>
          <w:rFonts w:hint="eastAsia"/>
        </w:rPr>
        <w:t xml:space="preserve"> </w:t>
      </w:r>
    </w:p>
    <w:p w14:paraId="0C399730" w14:textId="2174B970" w:rsidR="00905463" w:rsidRPr="00CD2017" w:rsidRDefault="00B179D0" w:rsidP="0035731E">
      <w:pPr>
        <w:pStyle w:val="a9"/>
        <w:numPr>
          <w:ilvl w:val="0"/>
          <w:numId w:val="35"/>
        </w:numPr>
        <w:ind w:leftChars="0"/>
      </w:pPr>
      <w:r w:rsidRPr="00CD2017">
        <w:rPr>
          <w:rFonts w:hint="eastAsia"/>
        </w:rPr>
        <w:t>週</w:t>
      </w:r>
      <w:r w:rsidR="00905463" w:rsidRPr="00CD2017">
        <w:rPr>
          <w:rFonts w:hint="eastAsia"/>
        </w:rPr>
        <w:t>40～4</w:t>
      </w:r>
      <w:r w:rsidRPr="00CD2017">
        <w:rPr>
          <w:rFonts w:hint="eastAsia"/>
        </w:rPr>
        <w:t>4</w:t>
      </w:r>
      <w:r w:rsidR="00905463" w:rsidRPr="00CD2017">
        <w:rPr>
          <w:rFonts w:hint="eastAsia"/>
        </w:rPr>
        <w:t>時間</w:t>
      </w:r>
      <w:r w:rsidRPr="00CD2017" w:rsidDel="00B179D0">
        <w:rPr>
          <w:rFonts w:hint="eastAsia"/>
        </w:rPr>
        <w:t xml:space="preserve"> </w:t>
      </w:r>
    </w:p>
    <w:p w14:paraId="1869D280" w14:textId="509BC533" w:rsidR="00905463" w:rsidRPr="00CD2017" w:rsidRDefault="00B179D0" w:rsidP="0035731E">
      <w:pPr>
        <w:pStyle w:val="a9"/>
        <w:numPr>
          <w:ilvl w:val="0"/>
          <w:numId w:val="35"/>
        </w:numPr>
        <w:ind w:leftChars="0"/>
      </w:pPr>
      <w:r w:rsidRPr="00CD2017">
        <w:rPr>
          <w:rFonts w:hint="eastAsia"/>
        </w:rPr>
        <w:t>週</w:t>
      </w:r>
      <w:r w:rsidR="00905463" w:rsidRPr="00CD2017">
        <w:rPr>
          <w:rFonts w:hint="eastAsia"/>
        </w:rPr>
        <w:t>45～</w:t>
      </w:r>
      <w:r w:rsidRPr="00CD2017">
        <w:rPr>
          <w:rFonts w:hint="eastAsia"/>
        </w:rPr>
        <w:t>49</w:t>
      </w:r>
      <w:r w:rsidR="00905463" w:rsidRPr="00CD2017">
        <w:rPr>
          <w:rFonts w:hint="eastAsia"/>
        </w:rPr>
        <w:t>時間</w:t>
      </w:r>
      <w:r w:rsidRPr="00CD2017" w:rsidDel="00B179D0">
        <w:rPr>
          <w:rFonts w:hint="eastAsia"/>
        </w:rPr>
        <w:t xml:space="preserve"> </w:t>
      </w:r>
    </w:p>
    <w:p w14:paraId="2EBD259C" w14:textId="73F5C4C8" w:rsidR="00905463" w:rsidRPr="00CD2017" w:rsidRDefault="00B179D0" w:rsidP="0035731E">
      <w:pPr>
        <w:pStyle w:val="a9"/>
        <w:numPr>
          <w:ilvl w:val="0"/>
          <w:numId w:val="35"/>
        </w:numPr>
        <w:ind w:leftChars="0"/>
      </w:pPr>
      <w:r w:rsidRPr="00CD2017">
        <w:rPr>
          <w:rFonts w:hint="eastAsia"/>
        </w:rPr>
        <w:t>週</w:t>
      </w:r>
      <w:r w:rsidR="00905463" w:rsidRPr="00CD2017">
        <w:rPr>
          <w:rFonts w:hint="eastAsia"/>
        </w:rPr>
        <w:t>50～</w:t>
      </w:r>
      <w:r w:rsidRPr="00CD2017">
        <w:rPr>
          <w:rFonts w:hint="eastAsia"/>
        </w:rPr>
        <w:t>59</w:t>
      </w:r>
      <w:r w:rsidR="00905463" w:rsidRPr="00CD2017">
        <w:rPr>
          <w:rFonts w:hint="eastAsia"/>
        </w:rPr>
        <w:t>時間</w:t>
      </w:r>
      <w:r w:rsidRPr="00CD2017" w:rsidDel="00B179D0">
        <w:rPr>
          <w:rFonts w:hint="eastAsia"/>
        </w:rPr>
        <w:t xml:space="preserve"> </w:t>
      </w:r>
    </w:p>
    <w:p w14:paraId="36C817A1" w14:textId="57045E51" w:rsidR="00905463" w:rsidRPr="00CD2017" w:rsidRDefault="00B179D0" w:rsidP="0035731E">
      <w:pPr>
        <w:pStyle w:val="a9"/>
        <w:numPr>
          <w:ilvl w:val="0"/>
          <w:numId w:val="35"/>
        </w:numPr>
        <w:ind w:leftChars="0"/>
      </w:pPr>
      <w:r w:rsidRPr="00CD2017">
        <w:rPr>
          <w:rFonts w:hint="eastAsia"/>
        </w:rPr>
        <w:t>週</w:t>
      </w:r>
      <w:r w:rsidR="00905463" w:rsidRPr="00CD2017">
        <w:rPr>
          <w:rFonts w:hint="eastAsia"/>
        </w:rPr>
        <w:t>60～</w:t>
      </w:r>
      <w:r w:rsidRPr="00CD2017">
        <w:rPr>
          <w:rFonts w:hint="eastAsia"/>
        </w:rPr>
        <w:t>69</w:t>
      </w:r>
      <w:r w:rsidR="00905463" w:rsidRPr="00CD2017">
        <w:rPr>
          <w:rFonts w:hint="eastAsia"/>
        </w:rPr>
        <w:t>時間</w:t>
      </w:r>
      <w:r w:rsidRPr="00CD2017" w:rsidDel="00B179D0">
        <w:rPr>
          <w:rFonts w:hint="eastAsia"/>
        </w:rPr>
        <w:t xml:space="preserve"> </w:t>
      </w:r>
    </w:p>
    <w:p w14:paraId="58CD93CA" w14:textId="5DA3268F" w:rsidR="00905463" w:rsidRPr="00CD2017" w:rsidRDefault="00B179D0" w:rsidP="0035731E">
      <w:pPr>
        <w:pStyle w:val="a9"/>
        <w:numPr>
          <w:ilvl w:val="0"/>
          <w:numId w:val="35"/>
        </w:numPr>
        <w:ind w:leftChars="0"/>
      </w:pPr>
      <w:r w:rsidRPr="00CD2017">
        <w:rPr>
          <w:rFonts w:hint="eastAsia"/>
        </w:rPr>
        <w:t>週</w:t>
      </w:r>
      <w:r w:rsidR="00905463" w:rsidRPr="00CD2017">
        <w:rPr>
          <w:rFonts w:hint="eastAsia"/>
        </w:rPr>
        <w:t>70時間以上</w:t>
      </w:r>
    </w:p>
    <w:p w14:paraId="0F199767" w14:textId="2AE0D9E0" w:rsidR="00905463" w:rsidRPr="00FF3B85" w:rsidRDefault="00905463" w:rsidP="00215334"/>
    <w:p w14:paraId="69DDBE8F" w14:textId="588E5ECA" w:rsidR="00FF3B85" w:rsidRPr="00215334" w:rsidRDefault="00FF3B85" w:rsidP="00FF3B85">
      <w:pPr>
        <w:rPr>
          <w:color w:val="00B050"/>
        </w:rPr>
      </w:pPr>
      <w:r w:rsidRPr="00215334">
        <w:rPr>
          <w:color w:val="00B050"/>
        </w:rPr>
        <w:t>[選択肢]</w:t>
      </w:r>
      <w:r>
        <w:rPr>
          <w:color w:val="00B050"/>
        </w:rPr>
        <w:t>[</w:t>
      </w:r>
      <w:r>
        <w:rPr>
          <w:rFonts w:hint="eastAsia"/>
          <w:color w:val="00B050"/>
        </w:rPr>
        <w:t>質問アイテム</w:t>
      </w:r>
      <w:r>
        <w:rPr>
          <w:color w:val="00B050"/>
        </w:rPr>
        <w:t>]</w:t>
      </w:r>
      <w:r w:rsidRPr="00215334">
        <w:rPr>
          <w:color w:val="00B050"/>
        </w:rPr>
        <w:t>番号は回答者へは表示しません</w:t>
      </w:r>
    </w:p>
    <w:p w14:paraId="0F132398" w14:textId="6C49410D" w:rsidR="00FF3B85" w:rsidRPr="00FF3B85" w:rsidRDefault="00FF3B85" w:rsidP="00215334"/>
    <w:p w14:paraId="26145E0C" w14:textId="77777777" w:rsidR="00FF3B85" w:rsidRPr="00CD2017" w:rsidRDefault="00FF3B85" w:rsidP="00FF3B85">
      <w:r w:rsidRPr="00215334">
        <w:rPr>
          <w:rFonts w:hint="eastAsia"/>
        </w:rPr>
        <w:t>【質問表示条</w:t>
      </w:r>
      <w:r>
        <w:rPr>
          <w:rFonts w:hint="eastAsia"/>
        </w:rPr>
        <w:t>件】</w:t>
      </w:r>
      <w:r w:rsidRPr="00205B57">
        <w:rPr>
          <w:rFonts w:hint="eastAsia"/>
        </w:rPr>
        <w:t>で仕事ありの者（(1)が1or2or3or4or5or6or7or8or9)に対して</w:t>
      </w:r>
    </w:p>
    <w:p w14:paraId="392A2A98" w14:textId="032EB8C7" w:rsidR="00993C01" w:rsidRPr="00CD2017" w:rsidRDefault="00FF3B85" w:rsidP="00836405">
      <w:pPr>
        <w:pStyle w:val="af4"/>
      </w:pPr>
      <w:r>
        <w:rPr>
          <w:rFonts w:cs="Arial"/>
          <w:color w:val="222222"/>
        </w:rPr>
        <w:t>(</w:t>
      </w:r>
      <w:r w:rsidR="00F557F6" w:rsidRPr="00CD2017">
        <w:rPr>
          <w:rFonts w:cs="Arial" w:hint="eastAsia"/>
          <w:color w:val="222222"/>
        </w:rPr>
        <w:t>Q6</w:t>
      </w:r>
      <w:r>
        <w:rPr>
          <w:rFonts w:cs="Arial"/>
          <w:color w:val="222222"/>
        </w:rPr>
        <w:t>)</w:t>
      </w:r>
      <w:r w:rsidR="00836405" w:rsidRPr="00836405">
        <w:rPr>
          <w:rFonts w:ascii="Arial" w:hAnsi="Arial" w:cs="Arial"/>
          <w:color w:val="222222"/>
          <w:shd w:val="clear" w:color="auto" w:fill="FFFFFF"/>
        </w:rPr>
        <w:t xml:space="preserve"> </w:t>
      </w:r>
      <w:bookmarkStart w:id="4" w:name="_Hlk76596761"/>
      <w:r w:rsidR="00836405">
        <w:rPr>
          <w:rFonts w:ascii="Arial" w:hAnsi="Arial" w:cs="Arial"/>
          <w:color w:val="222222"/>
          <w:shd w:val="clear" w:color="auto" w:fill="FFFFFF"/>
        </w:rPr>
        <w:t>プレゼンティーズムに関する項目は非公開です（</w:t>
      </w:r>
      <w:proofErr w:type="spellStart"/>
      <w:r w:rsidR="00836405">
        <w:rPr>
          <w:rFonts w:ascii="Arial" w:hAnsi="Arial" w:cs="Arial"/>
          <w:color w:val="222222"/>
          <w:shd w:val="clear" w:color="auto" w:fill="FFFFFF"/>
        </w:rPr>
        <w:t>WFun</w:t>
      </w:r>
      <w:proofErr w:type="spellEnd"/>
      <w:r w:rsidR="00836405">
        <w:rPr>
          <w:rFonts w:ascii="Arial" w:hAnsi="Arial" w:cs="Arial"/>
          <w:color w:val="222222"/>
          <w:shd w:val="clear" w:color="auto" w:fill="FFFFFF"/>
        </w:rPr>
        <w:t>：研究メンバーに別途情報提供します）</w:t>
      </w:r>
      <w:r w:rsidR="00836405" w:rsidRPr="00CD2017">
        <w:t xml:space="preserve"> </w:t>
      </w:r>
      <w:bookmarkEnd w:id="4"/>
    </w:p>
    <w:p w14:paraId="4DCC2625" w14:textId="4742352D" w:rsidR="00993C01" w:rsidRDefault="00993C01" w:rsidP="00215334">
      <w:pPr>
        <w:rPr>
          <w:shd w:val="clear" w:color="auto" w:fill="FFFFFF"/>
        </w:rPr>
      </w:pPr>
    </w:p>
    <w:p w14:paraId="4BEA5A8D" w14:textId="77777777" w:rsidR="00FF3B85" w:rsidRPr="00CD2017" w:rsidRDefault="00FF3B85" w:rsidP="00FF3B85">
      <w:r w:rsidRPr="00215334">
        <w:rPr>
          <w:rFonts w:hint="eastAsia"/>
        </w:rPr>
        <w:t>【質問表示条</w:t>
      </w:r>
      <w:r>
        <w:rPr>
          <w:rFonts w:hint="eastAsia"/>
        </w:rPr>
        <w:t>件】</w:t>
      </w:r>
      <w:r w:rsidRPr="00205B57">
        <w:rPr>
          <w:rFonts w:hint="eastAsia"/>
        </w:rPr>
        <w:t>で仕事ありの者（(1)が1or2or3or4or5or6or7or8or9)に対して</w:t>
      </w:r>
    </w:p>
    <w:p w14:paraId="3FD87CC6" w14:textId="5F7785B2" w:rsidR="00412CED" w:rsidRPr="00CD2017" w:rsidRDefault="00FF3B85" w:rsidP="00FF3B85">
      <w:pPr>
        <w:pStyle w:val="af4"/>
      </w:pPr>
      <w:r>
        <w:rPr>
          <w:rFonts w:hint="eastAsia"/>
          <w:shd w:val="clear" w:color="auto" w:fill="FFFFFF"/>
        </w:rPr>
        <w:t>(</w:t>
      </w:r>
      <w:r w:rsidR="00F557F6" w:rsidRPr="00CD2017">
        <w:rPr>
          <w:rFonts w:hint="eastAsia"/>
          <w:shd w:val="clear" w:color="auto" w:fill="FFFFFF"/>
        </w:rPr>
        <w:t>Q7</w:t>
      </w:r>
      <w:r>
        <w:rPr>
          <w:rFonts w:hint="eastAsia"/>
          <w:shd w:val="clear" w:color="auto" w:fill="FFFFFF"/>
        </w:rPr>
        <w:t>)</w:t>
      </w:r>
      <w:r w:rsidR="00616D14" w:rsidRPr="00CD2017">
        <w:rPr>
          <w:shd w:val="clear" w:color="auto" w:fill="FFFFFF"/>
        </w:rPr>
        <w:t>2020年4月以降のあなたのお仕事の状況や満足度について</w:t>
      </w:r>
      <w:r w:rsidR="00F557F6" w:rsidRPr="00CD2017">
        <w:rPr>
          <w:rFonts w:hint="eastAsia"/>
          <w:shd w:val="clear" w:color="auto" w:fill="FFFFFF"/>
        </w:rPr>
        <w:t>伺います。</w:t>
      </w:r>
      <w:r w:rsidR="00412CED" w:rsidRPr="00CD2017">
        <w:rPr>
          <w:rFonts w:hint="eastAsia"/>
        </w:rPr>
        <w:t>※この設問は、それぞれ横方向(→</w:t>
      </w:r>
      <w:r w:rsidR="00412CED" w:rsidRPr="00CD2017">
        <w:t>)</w:t>
      </w:r>
      <w:r w:rsidR="00412CED" w:rsidRPr="00CD2017">
        <w:rPr>
          <w:rFonts w:hint="eastAsia"/>
        </w:rPr>
        <w:t>にお答えください。</w:t>
      </w:r>
    </w:p>
    <w:p w14:paraId="541C0689" w14:textId="77777777"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非常にたくさんの仕事をしなければならない</w:t>
      </w:r>
    </w:p>
    <w:p w14:paraId="52338917" w14:textId="6ED5FC8F"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時間内に仕事が処理しきれない</w:t>
      </w:r>
    </w:p>
    <w:p w14:paraId="2246E3C0" w14:textId="07A28752" w:rsidR="002273CF" w:rsidRPr="00CD2017" w:rsidRDefault="002273CF" w:rsidP="0035731E">
      <w:pPr>
        <w:pStyle w:val="a9"/>
        <w:numPr>
          <w:ilvl w:val="0"/>
          <w:numId w:val="84"/>
        </w:numPr>
        <w:ind w:leftChars="0"/>
        <w:rPr>
          <w:rStyle w:val="im"/>
          <w:rFonts w:cs="Arial"/>
          <w:shd w:val="clear" w:color="auto" w:fill="FFFFFF"/>
        </w:rPr>
      </w:pPr>
      <w:r w:rsidRPr="00CD2017">
        <w:rPr>
          <w:rStyle w:val="im"/>
          <w:rFonts w:cs="Arial" w:hint="eastAsia"/>
          <w:shd w:val="clear" w:color="auto" w:fill="FFFFFF"/>
        </w:rPr>
        <w:t>深夜時間帯（午後22時‐</w:t>
      </w:r>
      <w:r w:rsidR="0062252B" w:rsidRPr="00CD2017">
        <w:rPr>
          <w:rStyle w:val="im"/>
          <w:rFonts w:cs="Arial" w:hint="eastAsia"/>
          <w:shd w:val="clear" w:color="auto" w:fill="FFFFFF"/>
        </w:rPr>
        <w:t>午前5時）の勤務に伴う負担が大きい</w:t>
      </w:r>
    </w:p>
    <w:p w14:paraId="1E1F1099" w14:textId="012E0DAA"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一生懸命働かなければならない</w:t>
      </w:r>
    </w:p>
    <w:p w14:paraId="5ECEE110" w14:textId="2DBA1BA5" w:rsidR="0062252B" w:rsidRPr="00CD2017" w:rsidRDefault="0062252B" w:rsidP="0035731E">
      <w:pPr>
        <w:pStyle w:val="a9"/>
        <w:numPr>
          <w:ilvl w:val="0"/>
          <w:numId w:val="84"/>
        </w:numPr>
        <w:ind w:leftChars="0"/>
        <w:rPr>
          <w:rStyle w:val="im"/>
          <w:rFonts w:cs="Arial"/>
          <w:shd w:val="clear" w:color="auto" w:fill="FFFFFF"/>
        </w:rPr>
      </w:pPr>
      <w:r w:rsidRPr="00CD2017">
        <w:rPr>
          <w:rStyle w:val="im"/>
          <w:rFonts w:cs="Arial" w:hint="eastAsia"/>
          <w:shd w:val="clear" w:color="auto" w:fill="FFFFFF"/>
        </w:rPr>
        <w:t>かなり注意を集中する必要がある</w:t>
      </w:r>
    </w:p>
    <w:p w14:paraId="57C356A4" w14:textId="51BA4112" w:rsidR="0062252B" w:rsidRPr="00CD2017" w:rsidRDefault="0062252B" w:rsidP="0035731E">
      <w:pPr>
        <w:pStyle w:val="a9"/>
        <w:numPr>
          <w:ilvl w:val="0"/>
          <w:numId w:val="84"/>
        </w:numPr>
        <w:ind w:leftChars="0"/>
        <w:rPr>
          <w:rStyle w:val="im"/>
          <w:rFonts w:cs="Arial"/>
          <w:shd w:val="clear" w:color="auto" w:fill="FFFFFF"/>
        </w:rPr>
      </w:pPr>
      <w:r w:rsidRPr="00CD2017">
        <w:rPr>
          <w:rStyle w:val="im"/>
          <w:rFonts w:cs="Arial" w:hint="eastAsia"/>
          <w:shd w:val="clear" w:color="auto" w:fill="FFFFFF"/>
        </w:rPr>
        <w:t>からだを大変よく使う仕事だ</w:t>
      </w:r>
    </w:p>
    <w:p w14:paraId="28CC7DDF" w14:textId="77777777"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自分のペースで仕事ができる</w:t>
      </w:r>
    </w:p>
    <w:p w14:paraId="66CF60E9" w14:textId="77777777" w:rsidR="007A3A52"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自分で仕事の順番・やり方を決めることができる</w:t>
      </w:r>
    </w:p>
    <w:p w14:paraId="4805A802" w14:textId="067237B2"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職場の仕事の方針に自分の意見を反映できる</w:t>
      </w:r>
    </w:p>
    <w:p w14:paraId="1C0B1FF5" w14:textId="77777777"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私たちの職場では、ともに働こうという姿勢がある</w:t>
      </w:r>
    </w:p>
    <w:p w14:paraId="71D5BB90" w14:textId="77777777"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私たちの職場では、お互いに理解し認め合っている</w:t>
      </w:r>
    </w:p>
    <w:p w14:paraId="2F89810B" w14:textId="715F3CDB"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私たちの職場では、仕事に関連した情報の共有ができている</w:t>
      </w:r>
    </w:p>
    <w:p w14:paraId="6DAE9E48" w14:textId="71D886AA" w:rsidR="0062252B" w:rsidRPr="00CD2017" w:rsidRDefault="0062252B" w:rsidP="0035731E">
      <w:pPr>
        <w:pStyle w:val="a9"/>
        <w:numPr>
          <w:ilvl w:val="0"/>
          <w:numId w:val="84"/>
        </w:numPr>
        <w:ind w:leftChars="0"/>
        <w:rPr>
          <w:rStyle w:val="im"/>
          <w:rFonts w:cs="Arial"/>
          <w:shd w:val="clear" w:color="auto" w:fill="FFFFFF"/>
        </w:rPr>
      </w:pPr>
      <w:r w:rsidRPr="00CD2017">
        <w:rPr>
          <w:rStyle w:val="im"/>
          <w:rFonts w:cs="Arial" w:hint="eastAsia"/>
          <w:shd w:val="clear" w:color="auto" w:fill="FFFFFF"/>
        </w:rPr>
        <w:t>私の職場作業環境（騒音、照明、湿度、換気など）はよくない</w:t>
      </w:r>
    </w:p>
    <w:p w14:paraId="4928550B" w14:textId="77777777"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仕事をしていると、活力がみなぎるように感じる</w:t>
      </w:r>
    </w:p>
    <w:p w14:paraId="2B535CDE" w14:textId="77777777"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自分の仕事に誇りを感じる</w:t>
      </w:r>
    </w:p>
    <w:p w14:paraId="381E6A45" w14:textId="77777777"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職場で自分がいじめにあっている (セクハラ、パワハラを含む)</w:t>
      </w:r>
    </w:p>
    <w:p w14:paraId="01DFA6B2" w14:textId="7B4938F3" w:rsidR="00616D14" w:rsidRPr="00CD2017" w:rsidRDefault="00616D14" w:rsidP="0035731E">
      <w:pPr>
        <w:pStyle w:val="a9"/>
        <w:numPr>
          <w:ilvl w:val="0"/>
          <w:numId w:val="84"/>
        </w:numPr>
        <w:ind w:leftChars="0"/>
        <w:rPr>
          <w:rStyle w:val="im"/>
          <w:rFonts w:cs="Arial"/>
          <w:shd w:val="clear" w:color="auto" w:fill="FFFFFF"/>
        </w:rPr>
      </w:pPr>
      <w:r w:rsidRPr="00CD2017">
        <w:rPr>
          <w:rStyle w:val="im"/>
          <w:rFonts w:cs="Arial"/>
          <w:shd w:val="clear" w:color="auto" w:fill="FFFFFF"/>
        </w:rPr>
        <w:t>職場でいじめにあっている人がいる (セクハラ、パワハラを含む)</w:t>
      </w:r>
    </w:p>
    <w:p w14:paraId="431ABA50" w14:textId="2BDCA7AD" w:rsidR="0062252B" w:rsidRPr="00CD2017" w:rsidRDefault="0062252B" w:rsidP="0035731E">
      <w:pPr>
        <w:pStyle w:val="a9"/>
        <w:numPr>
          <w:ilvl w:val="0"/>
          <w:numId w:val="84"/>
        </w:numPr>
        <w:ind w:leftChars="0"/>
        <w:rPr>
          <w:rStyle w:val="im"/>
          <w:rFonts w:cs="Arial"/>
          <w:shd w:val="clear" w:color="auto" w:fill="FFFFFF"/>
        </w:rPr>
      </w:pPr>
      <w:r w:rsidRPr="00CD2017">
        <w:rPr>
          <w:rStyle w:val="im"/>
          <w:rFonts w:cs="Arial" w:hint="eastAsia"/>
          <w:shd w:val="clear" w:color="auto" w:fill="FFFFFF"/>
        </w:rPr>
        <w:t>職を失う恐れがある</w:t>
      </w:r>
    </w:p>
    <w:p w14:paraId="7C0AB508" w14:textId="77777777" w:rsidR="00616D14" w:rsidRPr="00CD2017" w:rsidRDefault="00616D14" w:rsidP="0035731E">
      <w:pPr>
        <w:pStyle w:val="a9"/>
        <w:numPr>
          <w:ilvl w:val="0"/>
          <w:numId w:val="84"/>
        </w:numPr>
        <w:ind w:leftChars="0"/>
        <w:rPr>
          <w:shd w:val="clear" w:color="auto" w:fill="FFFFFF"/>
        </w:rPr>
      </w:pPr>
      <w:r w:rsidRPr="00CD2017">
        <w:rPr>
          <w:shd w:val="clear" w:color="auto" w:fill="FFFFFF"/>
        </w:rPr>
        <w:t>仕事に満足だ</w:t>
      </w:r>
    </w:p>
    <w:p w14:paraId="41CFE0DB" w14:textId="77777777" w:rsidR="00616D14" w:rsidRPr="00CD2017" w:rsidRDefault="00616D14" w:rsidP="0035731E">
      <w:pPr>
        <w:pStyle w:val="a9"/>
        <w:numPr>
          <w:ilvl w:val="0"/>
          <w:numId w:val="84"/>
        </w:numPr>
        <w:ind w:leftChars="0"/>
        <w:rPr>
          <w:shd w:val="clear" w:color="auto" w:fill="FFFFFF"/>
        </w:rPr>
      </w:pPr>
      <w:r w:rsidRPr="00CD2017">
        <w:rPr>
          <w:shd w:val="clear" w:color="auto" w:fill="FFFFFF"/>
        </w:rPr>
        <w:t>家庭生活に満足だ</w:t>
      </w:r>
    </w:p>
    <w:p w14:paraId="474879C6" w14:textId="67E2C0CD" w:rsidR="000E533C" w:rsidRPr="00CD2017" w:rsidRDefault="005D762E" w:rsidP="00215334">
      <w:r>
        <w:rPr>
          <w:rFonts w:hint="eastAsia"/>
        </w:rPr>
        <w:t>＜選択肢＞</w:t>
      </w:r>
    </w:p>
    <w:p w14:paraId="427485B5" w14:textId="77777777" w:rsidR="000E533C" w:rsidRPr="00CD2017" w:rsidRDefault="000E533C" w:rsidP="0035731E">
      <w:pPr>
        <w:pStyle w:val="a9"/>
        <w:numPr>
          <w:ilvl w:val="0"/>
          <w:numId w:val="77"/>
        </w:numPr>
        <w:ind w:leftChars="0"/>
      </w:pPr>
      <w:r w:rsidRPr="00CD2017">
        <w:rPr>
          <w:rFonts w:hint="eastAsia"/>
        </w:rPr>
        <w:t>そうだ</w:t>
      </w:r>
    </w:p>
    <w:p w14:paraId="0B3A565C" w14:textId="77777777" w:rsidR="000E533C" w:rsidRPr="00CD2017" w:rsidRDefault="000E533C" w:rsidP="0035731E">
      <w:pPr>
        <w:pStyle w:val="a9"/>
        <w:numPr>
          <w:ilvl w:val="0"/>
          <w:numId w:val="77"/>
        </w:numPr>
        <w:ind w:leftChars="0"/>
      </w:pPr>
      <w:r w:rsidRPr="00CD2017">
        <w:rPr>
          <w:rFonts w:hint="eastAsia"/>
        </w:rPr>
        <w:t>まあそうだ</w:t>
      </w:r>
    </w:p>
    <w:p w14:paraId="580FC696" w14:textId="77777777" w:rsidR="000E533C" w:rsidRPr="00CD2017" w:rsidRDefault="000E533C" w:rsidP="0035731E">
      <w:pPr>
        <w:pStyle w:val="a9"/>
        <w:numPr>
          <w:ilvl w:val="0"/>
          <w:numId w:val="77"/>
        </w:numPr>
        <w:ind w:leftChars="0"/>
      </w:pPr>
      <w:r w:rsidRPr="00CD2017">
        <w:rPr>
          <w:rFonts w:hint="eastAsia"/>
        </w:rPr>
        <w:t>ややちがう</w:t>
      </w:r>
    </w:p>
    <w:p w14:paraId="7042470D" w14:textId="5F190D01" w:rsidR="000E533C" w:rsidRDefault="000E533C" w:rsidP="0035731E">
      <w:pPr>
        <w:pStyle w:val="a9"/>
        <w:numPr>
          <w:ilvl w:val="0"/>
          <w:numId w:val="77"/>
        </w:numPr>
        <w:ind w:leftChars="0"/>
      </w:pPr>
      <w:r w:rsidRPr="00CD2017">
        <w:rPr>
          <w:rFonts w:hint="eastAsia"/>
        </w:rPr>
        <w:t>ちがう</w:t>
      </w:r>
    </w:p>
    <w:p w14:paraId="5F14CC88" w14:textId="7E41062C" w:rsidR="007426E2" w:rsidRDefault="007426E2" w:rsidP="007426E2"/>
    <w:p w14:paraId="78A0A33E" w14:textId="77777777" w:rsidR="00FF3B85" w:rsidRPr="00CD2017" w:rsidRDefault="00FF3B85" w:rsidP="00FF3B85">
      <w:r w:rsidRPr="00215334">
        <w:rPr>
          <w:rFonts w:hint="eastAsia"/>
        </w:rPr>
        <w:t>【質問表示条</w:t>
      </w:r>
      <w:r>
        <w:rPr>
          <w:rFonts w:hint="eastAsia"/>
        </w:rPr>
        <w:t>件】</w:t>
      </w:r>
      <w:r w:rsidRPr="00205B57">
        <w:rPr>
          <w:rFonts w:hint="eastAsia"/>
        </w:rPr>
        <w:t>で仕事ありの者（(1)が1or2or3or4or5or6or7or8or9)に対して</w:t>
      </w:r>
    </w:p>
    <w:p w14:paraId="3645E33A" w14:textId="4ABF62EE" w:rsidR="00412CED" w:rsidRPr="00CD2017" w:rsidRDefault="00FF3B85" w:rsidP="00FF3B85">
      <w:pPr>
        <w:pStyle w:val="af4"/>
        <w:rPr>
          <w:shd w:val="clear" w:color="auto" w:fill="FFFFFF"/>
        </w:rPr>
      </w:pPr>
      <w:r>
        <w:rPr>
          <w:shd w:val="clear" w:color="auto" w:fill="FFFFFF"/>
        </w:rPr>
        <w:t>(</w:t>
      </w:r>
      <w:r w:rsidR="00F27435" w:rsidRPr="00CD2017">
        <w:rPr>
          <w:rFonts w:hint="eastAsia"/>
          <w:shd w:val="clear" w:color="auto" w:fill="FFFFFF"/>
        </w:rPr>
        <w:t>Q7-1</w:t>
      </w:r>
      <w:r>
        <w:rPr>
          <w:shd w:val="clear" w:color="auto" w:fill="FFFFFF"/>
        </w:rPr>
        <w:t>)</w:t>
      </w:r>
      <w:r w:rsidR="00B277AA" w:rsidRPr="00CD2017">
        <w:rPr>
          <w:rFonts w:hint="eastAsia"/>
          <w:shd w:val="clear" w:color="auto" w:fill="FFFFFF"/>
        </w:rPr>
        <w:t>下記のそれぞれについてあてはまる選択肢を選んでください。</w:t>
      </w:r>
      <w:r w:rsidR="00412CED" w:rsidRPr="00CD2017">
        <w:rPr>
          <w:rFonts w:hint="eastAsia"/>
          <w:shd w:val="clear" w:color="auto" w:fill="FFFFFF"/>
        </w:rPr>
        <w:t>※この設問は、それぞれ横方向</w:t>
      </w:r>
      <w:r w:rsidR="00412CED" w:rsidRPr="00CD2017">
        <w:rPr>
          <w:shd w:val="clear" w:color="auto" w:fill="FFFFFF"/>
        </w:rPr>
        <w:t>(→)にお答えください。</w:t>
      </w:r>
    </w:p>
    <w:p w14:paraId="07FAB50B" w14:textId="45A3816D" w:rsidR="00B277AA" w:rsidRPr="00CD2017" w:rsidRDefault="00B277AA" w:rsidP="0035731E">
      <w:pPr>
        <w:pStyle w:val="a9"/>
        <w:numPr>
          <w:ilvl w:val="0"/>
          <w:numId w:val="85"/>
        </w:numPr>
        <w:ind w:leftChars="0"/>
        <w:rPr>
          <w:shd w:val="clear" w:color="auto" w:fill="FFFFFF"/>
        </w:rPr>
      </w:pPr>
      <w:r w:rsidRPr="00CD2017">
        <w:rPr>
          <w:shd w:val="clear" w:color="auto" w:fill="FFFFFF"/>
        </w:rPr>
        <w:t>上司</w:t>
      </w:r>
      <w:r w:rsidRPr="00CD2017">
        <w:rPr>
          <w:rFonts w:hint="eastAsia"/>
          <w:shd w:val="clear" w:color="auto" w:fill="FFFFFF"/>
        </w:rPr>
        <w:t>と</w:t>
      </w:r>
      <w:r w:rsidRPr="00CD2017">
        <w:rPr>
          <w:shd w:val="clear" w:color="auto" w:fill="FFFFFF"/>
        </w:rPr>
        <w:t>どのくらい気軽に話ができますか</w:t>
      </w:r>
    </w:p>
    <w:p w14:paraId="38002497" w14:textId="2CA90ED6" w:rsidR="00B277AA" w:rsidRPr="00CD2017" w:rsidRDefault="00B277AA" w:rsidP="0035731E">
      <w:pPr>
        <w:pStyle w:val="a9"/>
        <w:numPr>
          <w:ilvl w:val="0"/>
          <w:numId w:val="85"/>
        </w:numPr>
        <w:ind w:leftChars="0"/>
        <w:rPr>
          <w:shd w:val="clear" w:color="auto" w:fill="FFFFFF"/>
        </w:rPr>
      </w:pPr>
      <w:r w:rsidRPr="00CD2017">
        <w:rPr>
          <w:shd w:val="clear" w:color="auto" w:fill="FFFFFF"/>
        </w:rPr>
        <w:t>職場の同僚</w:t>
      </w:r>
      <w:r w:rsidRPr="00CD2017">
        <w:rPr>
          <w:rFonts w:hint="eastAsia"/>
          <w:shd w:val="clear" w:color="auto" w:fill="FFFFFF"/>
        </w:rPr>
        <w:t>と</w:t>
      </w:r>
      <w:r w:rsidRPr="00CD2017">
        <w:rPr>
          <w:shd w:val="clear" w:color="auto" w:fill="FFFFFF"/>
        </w:rPr>
        <w:t>どのくらい気軽に話ができますか</w:t>
      </w:r>
    </w:p>
    <w:p w14:paraId="19FB485B" w14:textId="6CAAF238" w:rsidR="0062252B" w:rsidRPr="00CD2017" w:rsidRDefault="00B277AA" w:rsidP="0035731E">
      <w:pPr>
        <w:pStyle w:val="a9"/>
        <w:numPr>
          <w:ilvl w:val="0"/>
          <w:numId w:val="85"/>
        </w:numPr>
        <w:ind w:leftChars="0"/>
        <w:rPr>
          <w:shd w:val="clear" w:color="auto" w:fill="FFFFFF"/>
        </w:rPr>
      </w:pPr>
      <w:r w:rsidRPr="00CD2017">
        <w:rPr>
          <w:shd w:val="clear" w:color="auto" w:fill="FFFFFF"/>
        </w:rPr>
        <w:t>配偶者、家族、友人</w:t>
      </w:r>
      <w:r w:rsidRPr="00CD2017">
        <w:rPr>
          <w:rFonts w:hint="eastAsia"/>
          <w:shd w:val="clear" w:color="auto" w:fill="FFFFFF"/>
        </w:rPr>
        <w:t>と</w:t>
      </w:r>
      <w:r w:rsidRPr="00CD2017">
        <w:rPr>
          <w:shd w:val="clear" w:color="auto" w:fill="FFFFFF"/>
        </w:rPr>
        <w:t>どのくらい気軽に話ができますか</w:t>
      </w:r>
    </w:p>
    <w:p w14:paraId="7888742B" w14:textId="751B3D4F" w:rsidR="00B277AA" w:rsidRPr="00CD2017" w:rsidRDefault="0062252B" w:rsidP="0035731E">
      <w:pPr>
        <w:pStyle w:val="a9"/>
        <w:numPr>
          <w:ilvl w:val="0"/>
          <w:numId w:val="85"/>
        </w:numPr>
        <w:ind w:leftChars="0"/>
        <w:rPr>
          <w:shd w:val="clear" w:color="auto" w:fill="FFFFFF"/>
        </w:rPr>
      </w:pPr>
      <w:r w:rsidRPr="00CD2017">
        <w:rPr>
          <w:shd w:val="clear" w:color="auto" w:fill="FFFFFF"/>
        </w:rPr>
        <w:t>あなたが困った時、</w:t>
      </w:r>
      <w:r w:rsidRPr="00CD2017">
        <w:rPr>
          <w:rFonts w:hint="eastAsia"/>
          <w:shd w:val="clear" w:color="auto" w:fill="FFFFFF"/>
        </w:rPr>
        <w:t>上司</w:t>
      </w:r>
      <w:r w:rsidRPr="00CD2017">
        <w:rPr>
          <w:shd w:val="clear" w:color="auto" w:fill="FFFFFF"/>
        </w:rPr>
        <w:t>はどのくらい頼りになりますか</w:t>
      </w:r>
    </w:p>
    <w:p w14:paraId="25DD821F" w14:textId="310C005A" w:rsidR="00B277AA" w:rsidRPr="00CD2017" w:rsidRDefault="00B277AA" w:rsidP="0035731E">
      <w:pPr>
        <w:pStyle w:val="a9"/>
        <w:numPr>
          <w:ilvl w:val="0"/>
          <w:numId w:val="85"/>
        </w:numPr>
        <w:ind w:leftChars="0"/>
        <w:rPr>
          <w:shd w:val="clear" w:color="auto" w:fill="FFFFFF"/>
        </w:rPr>
      </w:pPr>
      <w:r w:rsidRPr="00CD2017">
        <w:rPr>
          <w:shd w:val="clear" w:color="auto" w:fill="FFFFFF"/>
        </w:rPr>
        <w:lastRenderedPageBreak/>
        <w:t>あなたが困った時、</w:t>
      </w:r>
      <w:r w:rsidRPr="00CD2017">
        <w:rPr>
          <w:rFonts w:hint="eastAsia"/>
          <w:shd w:val="clear" w:color="auto" w:fill="FFFFFF"/>
        </w:rPr>
        <w:t>職場の同僚</w:t>
      </w:r>
      <w:r w:rsidRPr="00CD2017">
        <w:rPr>
          <w:shd w:val="clear" w:color="auto" w:fill="FFFFFF"/>
        </w:rPr>
        <w:t>はどのくらい頼りになりますか</w:t>
      </w:r>
    </w:p>
    <w:p w14:paraId="3DD59356" w14:textId="347651E4" w:rsidR="00B277AA" w:rsidRPr="00CD2017" w:rsidRDefault="00B277AA" w:rsidP="0035731E">
      <w:pPr>
        <w:pStyle w:val="a9"/>
        <w:numPr>
          <w:ilvl w:val="0"/>
          <w:numId w:val="85"/>
        </w:numPr>
        <w:ind w:leftChars="0"/>
        <w:rPr>
          <w:shd w:val="clear" w:color="auto" w:fill="FFFFFF"/>
        </w:rPr>
      </w:pPr>
      <w:r w:rsidRPr="00CD2017">
        <w:rPr>
          <w:shd w:val="clear" w:color="auto" w:fill="FFFFFF"/>
        </w:rPr>
        <w:t>あなたが困った時、</w:t>
      </w:r>
      <w:r w:rsidRPr="00CD2017">
        <w:rPr>
          <w:rFonts w:hint="eastAsia"/>
          <w:shd w:val="clear" w:color="auto" w:fill="FFFFFF"/>
        </w:rPr>
        <w:t>配偶者、家族、友人</w:t>
      </w:r>
      <w:r w:rsidRPr="00CD2017">
        <w:rPr>
          <w:shd w:val="clear" w:color="auto" w:fill="FFFFFF"/>
        </w:rPr>
        <w:t>はどのくらい頼りになりますか</w:t>
      </w:r>
    </w:p>
    <w:p w14:paraId="45822D4C" w14:textId="3A305F76" w:rsidR="00B277AA" w:rsidRPr="00CD2017" w:rsidRDefault="00B277AA" w:rsidP="0035731E">
      <w:pPr>
        <w:pStyle w:val="a9"/>
        <w:numPr>
          <w:ilvl w:val="0"/>
          <w:numId w:val="85"/>
        </w:numPr>
        <w:ind w:leftChars="0"/>
        <w:rPr>
          <w:shd w:val="clear" w:color="auto" w:fill="FFFFFF"/>
        </w:rPr>
      </w:pPr>
      <w:r w:rsidRPr="00CD2017">
        <w:rPr>
          <w:shd w:val="clear" w:color="auto" w:fill="FFFFFF"/>
        </w:rPr>
        <w:t>あなたの個人的な問題を相談したら、</w:t>
      </w:r>
      <w:r w:rsidRPr="00CD2017">
        <w:rPr>
          <w:rFonts w:hint="eastAsia"/>
          <w:shd w:val="clear" w:color="auto" w:fill="FFFFFF"/>
        </w:rPr>
        <w:t>上司</w:t>
      </w:r>
      <w:r w:rsidRPr="00CD2017">
        <w:rPr>
          <w:shd w:val="clear" w:color="auto" w:fill="FFFFFF"/>
        </w:rPr>
        <w:t>はどのくらいきいてくれますか</w:t>
      </w:r>
    </w:p>
    <w:p w14:paraId="2E109B65" w14:textId="6CCAFE37" w:rsidR="00B277AA" w:rsidRPr="00CD2017" w:rsidRDefault="00B277AA" w:rsidP="0035731E">
      <w:pPr>
        <w:pStyle w:val="a9"/>
        <w:numPr>
          <w:ilvl w:val="0"/>
          <w:numId w:val="85"/>
        </w:numPr>
        <w:ind w:leftChars="0"/>
        <w:rPr>
          <w:shd w:val="clear" w:color="auto" w:fill="FFFFFF"/>
        </w:rPr>
      </w:pPr>
      <w:r w:rsidRPr="00CD2017">
        <w:rPr>
          <w:shd w:val="clear" w:color="auto" w:fill="FFFFFF"/>
        </w:rPr>
        <w:t>あなたの個人的な問題を相談したら、</w:t>
      </w:r>
      <w:r w:rsidRPr="00CD2017">
        <w:rPr>
          <w:rFonts w:hint="eastAsia"/>
          <w:shd w:val="clear" w:color="auto" w:fill="FFFFFF"/>
        </w:rPr>
        <w:t>職場の同僚</w:t>
      </w:r>
      <w:r w:rsidRPr="00CD2017">
        <w:rPr>
          <w:shd w:val="clear" w:color="auto" w:fill="FFFFFF"/>
        </w:rPr>
        <w:t>はどのくらいきいてくれますか</w:t>
      </w:r>
    </w:p>
    <w:p w14:paraId="4E2642EA" w14:textId="646DEAD1" w:rsidR="00B277AA" w:rsidRPr="00CD2017" w:rsidRDefault="00B277AA" w:rsidP="0035731E">
      <w:pPr>
        <w:pStyle w:val="a9"/>
        <w:numPr>
          <w:ilvl w:val="0"/>
          <w:numId w:val="85"/>
        </w:numPr>
        <w:ind w:leftChars="0"/>
        <w:rPr>
          <w:shd w:val="clear" w:color="auto" w:fill="FFFFFF"/>
        </w:rPr>
      </w:pPr>
      <w:r w:rsidRPr="00CD2017">
        <w:rPr>
          <w:shd w:val="clear" w:color="auto" w:fill="FFFFFF"/>
        </w:rPr>
        <w:t>あなたの個人的な問題を相談したら、</w:t>
      </w:r>
      <w:r w:rsidRPr="00CD2017">
        <w:rPr>
          <w:rFonts w:hint="eastAsia"/>
          <w:shd w:val="clear" w:color="auto" w:fill="FFFFFF"/>
        </w:rPr>
        <w:t>配偶者、家族、友人</w:t>
      </w:r>
      <w:r w:rsidRPr="00CD2017">
        <w:rPr>
          <w:shd w:val="clear" w:color="auto" w:fill="FFFFFF"/>
        </w:rPr>
        <w:t>はどのくらいきいてくれますか</w:t>
      </w:r>
    </w:p>
    <w:p w14:paraId="3DAA9235" w14:textId="3AA64CD1" w:rsidR="00BB0804" w:rsidRPr="00CD2017" w:rsidRDefault="005D762E" w:rsidP="00FF3B85">
      <w:pPr>
        <w:ind w:left="0" w:firstLine="0"/>
        <w:rPr>
          <w:shd w:val="clear" w:color="auto" w:fill="FFFFFF"/>
        </w:rPr>
      </w:pPr>
      <w:r>
        <w:rPr>
          <w:shd w:val="clear" w:color="auto" w:fill="FFFFFF"/>
        </w:rPr>
        <w:t>＜選択肢＞</w:t>
      </w:r>
    </w:p>
    <w:p w14:paraId="6DAAE7EC" w14:textId="77777777" w:rsidR="009E6162" w:rsidRPr="00CD2017" w:rsidRDefault="009E6162" w:rsidP="0035731E">
      <w:pPr>
        <w:pStyle w:val="a9"/>
        <w:numPr>
          <w:ilvl w:val="0"/>
          <w:numId w:val="86"/>
        </w:numPr>
        <w:ind w:leftChars="0"/>
        <w:rPr>
          <w:shd w:val="clear" w:color="auto" w:fill="FFFFFF"/>
        </w:rPr>
      </w:pPr>
      <w:r w:rsidRPr="00CD2017">
        <w:rPr>
          <w:shd w:val="clear" w:color="auto" w:fill="FFFFFF"/>
        </w:rPr>
        <w:t>非常に</w:t>
      </w:r>
    </w:p>
    <w:p w14:paraId="50902CC3" w14:textId="77777777" w:rsidR="009E6162" w:rsidRPr="00CD2017" w:rsidRDefault="009E6162" w:rsidP="0035731E">
      <w:pPr>
        <w:pStyle w:val="a9"/>
        <w:numPr>
          <w:ilvl w:val="0"/>
          <w:numId w:val="86"/>
        </w:numPr>
        <w:ind w:leftChars="0"/>
        <w:rPr>
          <w:shd w:val="clear" w:color="auto" w:fill="FFFFFF"/>
        </w:rPr>
      </w:pPr>
      <w:r w:rsidRPr="00CD2017">
        <w:rPr>
          <w:shd w:val="clear" w:color="auto" w:fill="FFFFFF"/>
        </w:rPr>
        <w:t>かなり</w:t>
      </w:r>
    </w:p>
    <w:p w14:paraId="46122190" w14:textId="77777777" w:rsidR="009E6162" w:rsidRPr="00CD2017" w:rsidRDefault="009E6162" w:rsidP="0035731E">
      <w:pPr>
        <w:pStyle w:val="a9"/>
        <w:numPr>
          <w:ilvl w:val="0"/>
          <w:numId w:val="86"/>
        </w:numPr>
        <w:ind w:leftChars="0"/>
        <w:rPr>
          <w:shd w:val="clear" w:color="auto" w:fill="FFFFFF"/>
        </w:rPr>
      </w:pPr>
      <w:r w:rsidRPr="00CD2017">
        <w:rPr>
          <w:shd w:val="clear" w:color="auto" w:fill="FFFFFF"/>
        </w:rPr>
        <w:t>多少</w:t>
      </w:r>
    </w:p>
    <w:p w14:paraId="409E5A4B" w14:textId="77777777" w:rsidR="009E6162" w:rsidRPr="00CD2017" w:rsidRDefault="009E6162" w:rsidP="0035731E">
      <w:pPr>
        <w:pStyle w:val="a9"/>
        <w:numPr>
          <w:ilvl w:val="0"/>
          <w:numId w:val="86"/>
        </w:numPr>
        <w:ind w:leftChars="0"/>
        <w:rPr>
          <w:shd w:val="clear" w:color="auto" w:fill="FFFFFF"/>
        </w:rPr>
      </w:pPr>
      <w:r w:rsidRPr="00CD2017">
        <w:rPr>
          <w:rFonts w:hint="eastAsia"/>
          <w:shd w:val="clear" w:color="auto" w:fill="FFFFFF"/>
        </w:rPr>
        <w:t>まったくない</w:t>
      </w:r>
    </w:p>
    <w:p w14:paraId="56987FEE" w14:textId="3370AA86" w:rsidR="00B277AA" w:rsidRPr="00CD2017" w:rsidRDefault="00B277AA" w:rsidP="00215334"/>
    <w:p w14:paraId="721A7D02" w14:textId="494CBC68" w:rsidR="00A7789B" w:rsidRPr="00CD2017" w:rsidRDefault="00A7789B" w:rsidP="00215334"/>
    <w:p w14:paraId="2CA3B5C3" w14:textId="7D62C5F4" w:rsidR="00562D12" w:rsidRPr="00CD2017" w:rsidRDefault="00FF3B85" w:rsidP="00FF3B85">
      <w:pPr>
        <w:pStyle w:val="af4"/>
      </w:pPr>
      <w:r>
        <w:t>(</w:t>
      </w:r>
      <w:r w:rsidR="00562D12" w:rsidRPr="00CD2017">
        <w:rPr>
          <w:rFonts w:hint="eastAsia"/>
        </w:rPr>
        <w:t>Q8</w:t>
      </w:r>
      <w:r>
        <w:t>)</w:t>
      </w:r>
      <w:r w:rsidR="00562D12" w:rsidRPr="00CD2017">
        <w:rPr>
          <w:rFonts w:hint="eastAsia"/>
        </w:rPr>
        <w:t>現在、配偶者（夫または妻）は、いますか。配偶者には、事実上夫婦として生活しているが、婚姻届を提出していない場合も含みます。</w:t>
      </w:r>
    </w:p>
    <w:p w14:paraId="2A236475" w14:textId="77777777" w:rsidR="00562D12" w:rsidRPr="00CD2017" w:rsidRDefault="00562D12" w:rsidP="00215334">
      <w:pPr>
        <w:pStyle w:val="a9"/>
        <w:numPr>
          <w:ilvl w:val="0"/>
          <w:numId w:val="1"/>
        </w:numPr>
        <w:ind w:leftChars="0"/>
      </w:pPr>
      <w:r w:rsidRPr="00CD2017">
        <w:rPr>
          <w:rFonts w:hint="eastAsia"/>
        </w:rPr>
        <w:t>配偶者あり</w:t>
      </w:r>
    </w:p>
    <w:p w14:paraId="2AD19F44" w14:textId="77777777" w:rsidR="00562D12" w:rsidRPr="00CD2017" w:rsidRDefault="00562D12" w:rsidP="00215334">
      <w:pPr>
        <w:pStyle w:val="a9"/>
        <w:numPr>
          <w:ilvl w:val="0"/>
          <w:numId w:val="1"/>
        </w:numPr>
        <w:ind w:leftChars="0"/>
      </w:pPr>
      <w:r w:rsidRPr="00CD2017">
        <w:rPr>
          <w:rFonts w:hint="eastAsia"/>
        </w:rPr>
        <w:t>未婚</w:t>
      </w:r>
    </w:p>
    <w:p w14:paraId="46D7C779" w14:textId="77777777" w:rsidR="00562D12" w:rsidRPr="00CD2017" w:rsidRDefault="00562D12" w:rsidP="00215334">
      <w:pPr>
        <w:pStyle w:val="a9"/>
        <w:numPr>
          <w:ilvl w:val="0"/>
          <w:numId w:val="1"/>
        </w:numPr>
        <w:ind w:leftChars="0"/>
      </w:pPr>
      <w:r w:rsidRPr="00CD2017">
        <w:rPr>
          <w:rFonts w:hint="eastAsia"/>
        </w:rPr>
        <w:t>死別（2020年3月以前に死別した）</w:t>
      </w:r>
    </w:p>
    <w:p w14:paraId="5F0C49A4" w14:textId="77777777" w:rsidR="00562D12" w:rsidRPr="00CD2017" w:rsidRDefault="00562D12" w:rsidP="00215334">
      <w:pPr>
        <w:pStyle w:val="a9"/>
        <w:numPr>
          <w:ilvl w:val="0"/>
          <w:numId w:val="1"/>
        </w:numPr>
        <w:ind w:leftChars="0"/>
      </w:pPr>
      <w:r w:rsidRPr="00CD2017">
        <w:rPr>
          <w:rFonts w:hint="eastAsia"/>
        </w:rPr>
        <w:t>死別（2020年4月以降に死別した）</w:t>
      </w:r>
    </w:p>
    <w:p w14:paraId="75720CDD" w14:textId="77777777" w:rsidR="00562D12" w:rsidRPr="00CD2017" w:rsidRDefault="00562D12" w:rsidP="00215334">
      <w:pPr>
        <w:pStyle w:val="a9"/>
        <w:numPr>
          <w:ilvl w:val="0"/>
          <w:numId w:val="1"/>
        </w:numPr>
        <w:ind w:leftChars="0"/>
      </w:pPr>
      <w:r w:rsidRPr="00CD2017">
        <w:rPr>
          <w:rFonts w:hint="eastAsia"/>
        </w:rPr>
        <w:t>離婚（2020年3月以前に離婚した）</w:t>
      </w:r>
    </w:p>
    <w:p w14:paraId="511A457B" w14:textId="336476E4" w:rsidR="0046241A" w:rsidRPr="00CD2017" w:rsidRDefault="00562D12" w:rsidP="00215334">
      <w:pPr>
        <w:pStyle w:val="a9"/>
        <w:numPr>
          <w:ilvl w:val="0"/>
          <w:numId w:val="1"/>
        </w:numPr>
        <w:ind w:leftChars="0"/>
      </w:pPr>
      <w:r w:rsidRPr="00CD2017">
        <w:rPr>
          <w:rFonts w:hint="eastAsia"/>
        </w:rPr>
        <w:t>離婚（2020年4月以降に離婚した）</w:t>
      </w:r>
    </w:p>
    <w:p w14:paraId="2A7B919F" w14:textId="7178A2FA" w:rsidR="00A1663A" w:rsidRPr="00CD2017" w:rsidRDefault="00A1663A" w:rsidP="00215334">
      <w:pPr>
        <w:pStyle w:val="a9"/>
        <w:ind w:left="1267"/>
      </w:pPr>
    </w:p>
    <w:p w14:paraId="4BCE1507" w14:textId="315FDB12" w:rsidR="00402445" w:rsidRPr="00FF3B85" w:rsidRDefault="00FF3B85" w:rsidP="00FF3B85">
      <w:pPr>
        <w:pStyle w:val="af4"/>
      </w:pPr>
      <w:r>
        <w:t>(</w:t>
      </w:r>
      <w:r w:rsidR="000D0DD2" w:rsidRPr="00CD2017">
        <w:rPr>
          <w:rFonts w:hint="eastAsia"/>
        </w:rPr>
        <w:t>Q9</w:t>
      </w:r>
      <w:r>
        <w:t>)</w:t>
      </w:r>
      <w:r w:rsidR="009F3940" w:rsidRPr="00CD2017">
        <w:rPr>
          <w:rFonts w:hint="eastAsia"/>
        </w:rPr>
        <w:t>あなたの医療保険の加入状況について、保険証又は組合員証で確認して1つだけあてはまるものをお答えください。</w:t>
      </w:r>
    </w:p>
    <w:p w14:paraId="26FDC518" w14:textId="77777777" w:rsidR="009F3940" w:rsidRPr="00CD2017" w:rsidRDefault="009F3940" w:rsidP="00215334">
      <w:pPr>
        <w:pStyle w:val="a9"/>
        <w:numPr>
          <w:ilvl w:val="0"/>
          <w:numId w:val="9"/>
        </w:numPr>
        <w:ind w:leftChars="0"/>
      </w:pPr>
      <w:r w:rsidRPr="00CD2017">
        <w:rPr>
          <w:rFonts w:hint="eastAsia"/>
        </w:rPr>
        <w:t>国民健康保険（市町村）</w:t>
      </w:r>
    </w:p>
    <w:p w14:paraId="707EE835" w14:textId="77777777" w:rsidR="009F3940" w:rsidRPr="00CD2017" w:rsidRDefault="009F3940" w:rsidP="00215334">
      <w:pPr>
        <w:pStyle w:val="a9"/>
        <w:numPr>
          <w:ilvl w:val="0"/>
          <w:numId w:val="9"/>
        </w:numPr>
        <w:ind w:leftChars="0"/>
      </w:pPr>
      <w:r w:rsidRPr="00CD2017">
        <w:rPr>
          <w:rFonts w:hint="eastAsia"/>
        </w:rPr>
        <w:t>国民健康保険（組合）</w:t>
      </w:r>
    </w:p>
    <w:p w14:paraId="4F9F25D3" w14:textId="77777777" w:rsidR="009F3940" w:rsidRPr="00CD2017" w:rsidRDefault="009F3940" w:rsidP="00215334">
      <w:pPr>
        <w:pStyle w:val="a9"/>
        <w:numPr>
          <w:ilvl w:val="0"/>
          <w:numId w:val="9"/>
        </w:numPr>
        <w:ind w:leftChars="0"/>
      </w:pPr>
      <w:r w:rsidRPr="00CD2017">
        <w:rPr>
          <w:rFonts w:hint="eastAsia"/>
        </w:rPr>
        <w:t>被用者保険（全国健康保険協会）</w:t>
      </w:r>
    </w:p>
    <w:p w14:paraId="277AF123" w14:textId="77777777" w:rsidR="009F3940" w:rsidRPr="00CD2017" w:rsidRDefault="009F3940" w:rsidP="00215334">
      <w:pPr>
        <w:pStyle w:val="a9"/>
        <w:numPr>
          <w:ilvl w:val="0"/>
          <w:numId w:val="9"/>
        </w:numPr>
        <w:ind w:leftChars="0"/>
      </w:pPr>
      <w:r w:rsidRPr="00CD2017">
        <w:rPr>
          <w:rFonts w:hint="eastAsia"/>
        </w:rPr>
        <w:t>被用者保険（健康保険組合）</w:t>
      </w:r>
    </w:p>
    <w:p w14:paraId="32818B41" w14:textId="77777777" w:rsidR="009F3940" w:rsidRPr="00CD2017" w:rsidRDefault="009F3940" w:rsidP="00215334">
      <w:pPr>
        <w:pStyle w:val="a9"/>
        <w:numPr>
          <w:ilvl w:val="0"/>
          <w:numId w:val="9"/>
        </w:numPr>
        <w:ind w:leftChars="0"/>
      </w:pPr>
      <w:r w:rsidRPr="00CD2017">
        <w:rPr>
          <w:rFonts w:hint="eastAsia"/>
        </w:rPr>
        <w:t>被用者保険（共済組合）</w:t>
      </w:r>
    </w:p>
    <w:p w14:paraId="2EC817A7" w14:textId="77777777" w:rsidR="009F3940" w:rsidRPr="00CD2017" w:rsidRDefault="009F3940" w:rsidP="00215334">
      <w:pPr>
        <w:pStyle w:val="a9"/>
        <w:numPr>
          <w:ilvl w:val="0"/>
          <w:numId w:val="9"/>
        </w:numPr>
        <w:ind w:leftChars="0"/>
      </w:pPr>
      <w:r w:rsidRPr="00CD2017">
        <w:rPr>
          <w:rFonts w:hint="eastAsia"/>
        </w:rPr>
        <w:t>被用者保険（船員保険、その他）</w:t>
      </w:r>
    </w:p>
    <w:p w14:paraId="4D402FBE" w14:textId="77777777" w:rsidR="009F3940" w:rsidRPr="00CD2017" w:rsidRDefault="009F3940" w:rsidP="00215334">
      <w:pPr>
        <w:pStyle w:val="a9"/>
        <w:numPr>
          <w:ilvl w:val="0"/>
          <w:numId w:val="9"/>
        </w:numPr>
        <w:ind w:leftChars="0"/>
      </w:pPr>
      <w:r w:rsidRPr="00CD2017">
        <w:rPr>
          <w:rFonts w:hint="eastAsia"/>
        </w:rPr>
        <w:t>生活保護</w:t>
      </w:r>
    </w:p>
    <w:p w14:paraId="32747034" w14:textId="77777777" w:rsidR="009F3940" w:rsidRPr="00CD2017" w:rsidRDefault="009F3940" w:rsidP="00215334">
      <w:pPr>
        <w:pStyle w:val="a9"/>
        <w:numPr>
          <w:ilvl w:val="0"/>
          <w:numId w:val="9"/>
        </w:numPr>
        <w:ind w:leftChars="0"/>
      </w:pPr>
      <w:r w:rsidRPr="00CD2017">
        <w:rPr>
          <w:rFonts w:hint="eastAsia"/>
        </w:rPr>
        <w:t>無保険（医療保険がない、医療保険が切れたまま）</w:t>
      </w:r>
    </w:p>
    <w:p w14:paraId="2544C54F" w14:textId="2B6B68FD" w:rsidR="009F3940" w:rsidRPr="00CD2017" w:rsidRDefault="009F3940" w:rsidP="00215334">
      <w:pPr>
        <w:pStyle w:val="a9"/>
        <w:numPr>
          <w:ilvl w:val="0"/>
          <w:numId w:val="9"/>
        </w:numPr>
        <w:ind w:leftChars="0"/>
      </w:pPr>
      <w:r w:rsidRPr="00CD2017">
        <w:rPr>
          <w:rFonts w:hint="eastAsia"/>
        </w:rPr>
        <w:t>その他</w:t>
      </w:r>
    </w:p>
    <w:p w14:paraId="4DC34687" w14:textId="77777777" w:rsidR="00404B9A" w:rsidRPr="00CD2017" w:rsidRDefault="00404B9A" w:rsidP="00215334"/>
    <w:p w14:paraId="4631FDD4" w14:textId="2E2B82BA" w:rsidR="004A628B" w:rsidRPr="00CD2017" w:rsidRDefault="00FF3B85" w:rsidP="007426E2">
      <w:pPr>
        <w:pStyle w:val="af4"/>
      </w:pPr>
      <w:r>
        <w:t>(</w:t>
      </w:r>
      <w:r w:rsidR="000D0DD2" w:rsidRPr="00CD2017">
        <w:rPr>
          <w:rFonts w:hint="eastAsia"/>
        </w:rPr>
        <w:t>Q10</w:t>
      </w:r>
      <w:r>
        <w:t>)</w:t>
      </w:r>
      <w:r w:rsidR="00675F6A" w:rsidRPr="00CD2017">
        <w:rPr>
          <w:rFonts w:hint="eastAsia"/>
        </w:rPr>
        <w:t>あなたが最後に卒業（中退）された、または在学中の学校についてお答えください。</w:t>
      </w:r>
    </w:p>
    <w:p w14:paraId="1B2B7C0C" w14:textId="77777777" w:rsidR="00675F6A" w:rsidRPr="00CD2017" w:rsidRDefault="00675F6A" w:rsidP="00215334">
      <w:pPr>
        <w:pStyle w:val="a9"/>
        <w:numPr>
          <w:ilvl w:val="0"/>
          <w:numId w:val="6"/>
        </w:numPr>
        <w:ind w:leftChars="0"/>
      </w:pPr>
      <w:r w:rsidRPr="00CD2017">
        <w:rPr>
          <w:rFonts w:hint="eastAsia"/>
        </w:rPr>
        <w:t>中学校</w:t>
      </w:r>
    </w:p>
    <w:p w14:paraId="6E429FB0" w14:textId="77777777" w:rsidR="00675F6A" w:rsidRPr="00CD2017" w:rsidRDefault="00675F6A" w:rsidP="00215334">
      <w:pPr>
        <w:pStyle w:val="a9"/>
        <w:numPr>
          <w:ilvl w:val="0"/>
          <w:numId w:val="6"/>
        </w:numPr>
        <w:ind w:leftChars="0"/>
      </w:pPr>
      <w:r w:rsidRPr="00CD2017">
        <w:rPr>
          <w:rFonts w:hint="eastAsia"/>
        </w:rPr>
        <w:t>私立高校</w:t>
      </w:r>
    </w:p>
    <w:p w14:paraId="0CF52025" w14:textId="77777777" w:rsidR="00675F6A" w:rsidRPr="00CD2017" w:rsidRDefault="00675F6A" w:rsidP="00215334">
      <w:pPr>
        <w:pStyle w:val="a9"/>
        <w:numPr>
          <w:ilvl w:val="0"/>
          <w:numId w:val="6"/>
        </w:numPr>
        <w:ind w:leftChars="0"/>
      </w:pPr>
      <w:r w:rsidRPr="00CD2017">
        <w:rPr>
          <w:rFonts w:hint="eastAsia"/>
        </w:rPr>
        <w:t>国立・公立高校</w:t>
      </w:r>
    </w:p>
    <w:p w14:paraId="32DEF300" w14:textId="77777777" w:rsidR="00675F6A" w:rsidRPr="00CD2017" w:rsidRDefault="00675F6A" w:rsidP="00215334">
      <w:pPr>
        <w:pStyle w:val="a9"/>
        <w:numPr>
          <w:ilvl w:val="0"/>
          <w:numId w:val="6"/>
        </w:numPr>
        <w:ind w:leftChars="0"/>
      </w:pPr>
      <w:r w:rsidRPr="00CD2017">
        <w:rPr>
          <w:rFonts w:hint="eastAsia"/>
        </w:rPr>
        <w:t>専門学校</w:t>
      </w:r>
    </w:p>
    <w:p w14:paraId="2E1D0C63" w14:textId="77777777" w:rsidR="00675F6A" w:rsidRPr="00CD2017" w:rsidRDefault="00675F6A" w:rsidP="00215334">
      <w:pPr>
        <w:pStyle w:val="a9"/>
        <w:numPr>
          <w:ilvl w:val="0"/>
          <w:numId w:val="6"/>
        </w:numPr>
        <w:ind w:leftChars="0"/>
      </w:pPr>
      <w:r w:rsidRPr="00CD2017">
        <w:rPr>
          <w:rFonts w:hint="eastAsia"/>
        </w:rPr>
        <w:t>短大・高専</w:t>
      </w:r>
    </w:p>
    <w:p w14:paraId="2B70ED16" w14:textId="77777777" w:rsidR="00675F6A" w:rsidRPr="00CD2017" w:rsidRDefault="00675F6A" w:rsidP="00215334">
      <w:pPr>
        <w:pStyle w:val="a9"/>
        <w:numPr>
          <w:ilvl w:val="0"/>
          <w:numId w:val="6"/>
        </w:numPr>
        <w:ind w:leftChars="0"/>
      </w:pPr>
      <w:r w:rsidRPr="00CD2017">
        <w:rPr>
          <w:rFonts w:hint="eastAsia"/>
        </w:rPr>
        <w:t>私立大学</w:t>
      </w:r>
    </w:p>
    <w:p w14:paraId="26442489" w14:textId="77777777" w:rsidR="00675F6A" w:rsidRPr="00CD2017" w:rsidRDefault="00675F6A" w:rsidP="00215334">
      <w:pPr>
        <w:pStyle w:val="a9"/>
        <w:numPr>
          <w:ilvl w:val="0"/>
          <w:numId w:val="6"/>
        </w:numPr>
        <w:ind w:leftChars="0"/>
      </w:pPr>
      <w:r w:rsidRPr="00CD2017">
        <w:rPr>
          <w:rFonts w:hint="eastAsia"/>
        </w:rPr>
        <w:t>国立大学</w:t>
      </w:r>
    </w:p>
    <w:p w14:paraId="1F3A5072" w14:textId="77777777" w:rsidR="00675F6A" w:rsidRPr="00CD2017" w:rsidRDefault="00675F6A" w:rsidP="00215334">
      <w:pPr>
        <w:pStyle w:val="a9"/>
        <w:numPr>
          <w:ilvl w:val="0"/>
          <w:numId w:val="6"/>
        </w:numPr>
        <w:ind w:leftChars="0"/>
      </w:pPr>
      <w:r w:rsidRPr="00CD2017">
        <w:rPr>
          <w:rFonts w:hint="eastAsia"/>
        </w:rPr>
        <w:t>公立大学（県立や市立など）</w:t>
      </w:r>
    </w:p>
    <w:p w14:paraId="1B2CF37E" w14:textId="77777777" w:rsidR="00675F6A" w:rsidRPr="00CD2017" w:rsidRDefault="00675F6A" w:rsidP="00215334">
      <w:pPr>
        <w:pStyle w:val="a9"/>
        <w:numPr>
          <w:ilvl w:val="0"/>
          <w:numId w:val="6"/>
        </w:numPr>
        <w:ind w:leftChars="0"/>
      </w:pPr>
      <w:r w:rsidRPr="00CD2017">
        <w:rPr>
          <w:rFonts w:hint="eastAsia"/>
        </w:rPr>
        <w:lastRenderedPageBreak/>
        <w:t>大学院</w:t>
      </w:r>
    </w:p>
    <w:p w14:paraId="2685E697" w14:textId="35247373" w:rsidR="00675F6A" w:rsidRPr="00CD2017" w:rsidRDefault="00675F6A" w:rsidP="00215334">
      <w:pPr>
        <w:pStyle w:val="a9"/>
        <w:numPr>
          <w:ilvl w:val="0"/>
          <w:numId w:val="6"/>
        </w:numPr>
        <w:ind w:leftChars="0"/>
      </w:pPr>
      <w:r w:rsidRPr="00CD2017">
        <w:rPr>
          <w:rFonts w:hint="eastAsia"/>
        </w:rPr>
        <w:t>その他（　　　　　　　　　　　　）</w:t>
      </w:r>
    </w:p>
    <w:p w14:paraId="526DD98B" w14:textId="77777777" w:rsidR="000D0DD2" w:rsidRPr="00CD2017" w:rsidRDefault="000D0DD2" w:rsidP="00215334">
      <w:pPr>
        <w:pStyle w:val="a9"/>
        <w:ind w:left="1267"/>
      </w:pPr>
    </w:p>
    <w:p w14:paraId="79EC0312" w14:textId="3DC5C17B" w:rsidR="00675F6A" w:rsidRPr="00CD2017" w:rsidRDefault="000C0484" w:rsidP="000C0484">
      <w:pPr>
        <w:pStyle w:val="af4"/>
      </w:pPr>
      <w:r>
        <w:t>(</w:t>
      </w:r>
      <w:r w:rsidR="000D0DD2" w:rsidRPr="00CD2017">
        <w:rPr>
          <w:rFonts w:hint="eastAsia"/>
        </w:rPr>
        <w:t>Q11</w:t>
      </w:r>
      <w:r>
        <w:t>)</w:t>
      </w:r>
      <w:r w:rsidR="000D0DD2" w:rsidRPr="00CD2017">
        <w:rPr>
          <w:rFonts w:hint="eastAsia"/>
        </w:rPr>
        <w:t>上記</w:t>
      </w:r>
      <w:r w:rsidR="00207B0B" w:rsidRPr="00CD2017">
        <w:rPr>
          <w:rFonts w:hint="eastAsia"/>
        </w:rPr>
        <w:t>で回答いただいた学校について、以下からあてはまるものをお選びください。</w:t>
      </w:r>
    </w:p>
    <w:p w14:paraId="6E3ED008" w14:textId="4D3C2AA2" w:rsidR="00675F6A" w:rsidRPr="00CD2017" w:rsidRDefault="00675F6A" w:rsidP="00215334">
      <w:pPr>
        <w:pStyle w:val="a9"/>
        <w:numPr>
          <w:ilvl w:val="0"/>
          <w:numId w:val="3"/>
        </w:numPr>
        <w:ind w:leftChars="0"/>
      </w:pPr>
      <w:r w:rsidRPr="00CD2017">
        <w:rPr>
          <w:rFonts w:hint="eastAsia"/>
        </w:rPr>
        <w:t>卒業</w:t>
      </w:r>
      <w:r w:rsidR="00AC4FF7" w:rsidRPr="00CD2017">
        <w:rPr>
          <w:rFonts w:hint="eastAsia"/>
        </w:rPr>
        <w:t>・修了</w:t>
      </w:r>
    </w:p>
    <w:p w14:paraId="7ABFC4E7" w14:textId="77777777" w:rsidR="00675F6A" w:rsidRPr="00CD2017" w:rsidRDefault="00675F6A" w:rsidP="00215334">
      <w:pPr>
        <w:pStyle w:val="a9"/>
        <w:numPr>
          <w:ilvl w:val="0"/>
          <w:numId w:val="3"/>
        </w:numPr>
        <w:ind w:leftChars="0"/>
      </w:pPr>
      <w:r w:rsidRPr="00CD2017">
        <w:rPr>
          <w:rFonts w:hint="eastAsia"/>
        </w:rPr>
        <w:t>中退</w:t>
      </w:r>
    </w:p>
    <w:p w14:paraId="29F1D7D1" w14:textId="77777777" w:rsidR="00675F6A" w:rsidRPr="00CD2017" w:rsidRDefault="00675F6A" w:rsidP="00215334">
      <w:pPr>
        <w:pStyle w:val="a9"/>
        <w:numPr>
          <w:ilvl w:val="0"/>
          <w:numId w:val="3"/>
        </w:numPr>
        <w:ind w:leftChars="0"/>
      </w:pPr>
      <w:r w:rsidRPr="00CD2017">
        <w:rPr>
          <w:rFonts w:hint="eastAsia"/>
        </w:rPr>
        <w:t>在学中（休学等を含む）</w:t>
      </w:r>
    </w:p>
    <w:p w14:paraId="4627E912" w14:textId="77777777" w:rsidR="009B14FE" w:rsidRPr="00CD2017" w:rsidRDefault="009B14FE" w:rsidP="00215334"/>
    <w:p w14:paraId="042543AA" w14:textId="1B845E88" w:rsidR="009B14FE" w:rsidRPr="00CD2017" w:rsidRDefault="000C0484" w:rsidP="007426E2">
      <w:pPr>
        <w:pStyle w:val="af4"/>
      </w:pPr>
      <w:r>
        <w:t>(</w:t>
      </w:r>
      <w:r w:rsidR="000D0DD2" w:rsidRPr="00CD2017">
        <w:rPr>
          <w:rFonts w:hint="eastAsia"/>
        </w:rPr>
        <w:t>Q12</w:t>
      </w:r>
      <w:r>
        <w:t>)</w:t>
      </w:r>
      <w:r w:rsidR="009B14FE" w:rsidRPr="00CD2017">
        <w:rPr>
          <w:rFonts w:hint="eastAsia"/>
        </w:rPr>
        <w:t>次の選択肢のなかなら、下から2番目を選択してください。</w:t>
      </w:r>
    </w:p>
    <w:p w14:paraId="5D2A6BF8" w14:textId="77777777" w:rsidR="009B14FE" w:rsidRPr="00CD2017" w:rsidRDefault="009B14FE" w:rsidP="00215334">
      <w:pPr>
        <w:pStyle w:val="a9"/>
        <w:numPr>
          <w:ilvl w:val="0"/>
          <w:numId w:val="12"/>
        </w:numPr>
        <w:ind w:leftChars="0"/>
      </w:pPr>
      <w:r w:rsidRPr="00CD2017">
        <w:rPr>
          <w:rFonts w:hint="eastAsia"/>
        </w:rPr>
        <w:t>A</w:t>
      </w:r>
    </w:p>
    <w:p w14:paraId="3F7CEBED" w14:textId="77777777" w:rsidR="009B14FE" w:rsidRPr="00CD2017" w:rsidRDefault="009B14FE" w:rsidP="00215334">
      <w:pPr>
        <w:pStyle w:val="a9"/>
        <w:numPr>
          <w:ilvl w:val="0"/>
          <w:numId w:val="12"/>
        </w:numPr>
        <w:ind w:leftChars="0"/>
      </w:pPr>
      <w:r w:rsidRPr="00CD2017">
        <w:rPr>
          <w:rFonts w:hint="eastAsia"/>
        </w:rPr>
        <w:t>B</w:t>
      </w:r>
    </w:p>
    <w:p w14:paraId="3673ACFA" w14:textId="77777777" w:rsidR="009B14FE" w:rsidRPr="00CD2017" w:rsidRDefault="009B14FE" w:rsidP="00215334">
      <w:pPr>
        <w:pStyle w:val="a9"/>
        <w:numPr>
          <w:ilvl w:val="0"/>
          <w:numId w:val="12"/>
        </w:numPr>
        <w:ind w:leftChars="0"/>
      </w:pPr>
      <w:r w:rsidRPr="00CD2017">
        <w:rPr>
          <w:rFonts w:hint="eastAsia"/>
        </w:rPr>
        <w:t>C</w:t>
      </w:r>
    </w:p>
    <w:p w14:paraId="0EBFD069" w14:textId="77777777" w:rsidR="009B14FE" w:rsidRPr="00CD2017" w:rsidRDefault="009B14FE" w:rsidP="00215334">
      <w:pPr>
        <w:pStyle w:val="a9"/>
        <w:numPr>
          <w:ilvl w:val="0"/>
          <w:numId w:val="12"/>
        </w:numPr>
        <w:ind w:leftChars="0"/>
      </w:pPr>
      <w:r w:rsidRPr="00CD2017">
        <w:rPr>
          <w:rFonts w:hint="eastAsia"/>
        </w:rPr>
        <w:t>D</w:t>
      </w:r>
    </w:p>
    <w:p w14:paraId="3ABEDE2F" w14:textId="77777777" w:rsidR="000D0DD2" w:rsidRPr="00CD2017" w:rsidRDefault="009B14FE" w:rsidP="00215334">
      <w:pPr>
        <w:pStyle w:val="a9"/>
        <w:numPr>
          <w:ilvl w:val="0"/>
          <w:numId w:val="12"/>
        </w:numPr>
        <w:ind w:leftChars="0"/>
      </w:pPr>
      <w:r w:rsidRPr="00CD2017">
        <w:rPr>
          <w:rFonts w:hint="eastAsia"/>
        </w:rPr>
        <w:t>E</w:t>
      </w:r>
    </w:p>
    <w:p w14:paraId="28BA4FB3" w14:textId="77777777" w:rsidR="000C0484" w:rsidRPr="000C0484" w:rsidRDefault="000C0484" w:rsidP="000C0484">
      <w:pPr>
        <w:rPr>
          <w:color w:val="00B050"/>
        </w:rPr>
      </w:pPr>
      <w:r w:rsidRPr="000C0484">
        <w:rPr>
          <w:color w:val="00B050"/>
        </w:rPr>
        <w:t>[選択肢]番号は回答者へは表示しません</w:t>
      </w:r>
    </w:p>
    <w:p w14:paraId="7D1570AE" w14:textId="4184C08B" w:rsidR="00BB694A" w:rsidRPr="000C0484" w:rsidRDefault="00BB694A" w:rsidP="00215334"/>
    <w:p w14:paraId="1CDB6B91" w14:textId="77777777" w:rsidR="000C0484" w:rsidRPr="00CD2017" w:rsidRDefault="000C0484" w:rsidP="00215334"/>
    <w:p w14:paraId="69DEB9C6" w14:textId="59125253" w:rsidR="00675F6A" w:rsidRPr="00CD2017" w:rsidRDefault="000C0484" w:rsidP="007426E2">
      <w:pPr>
        <w:pStyle w:val="af4"/>
      </w:pPr>
      <w:r>
        <w:t>(</w:t>
      </w:r>
      <w:r w:rsidR="0078294C" w:rsidRPr="00CD2017">
        <w:rPr>
          <w:rFonts w:hint="eastAsia"/>
        </w:rPr>
        <w:t>Q13</w:t>
      </w:r>
      <w:r>
        <w:t>)</w:t>
      </w:r>
      <w:r w:rsidR="00207B0B" w:rsidRPr="00CD2017">
        <w:rPr>
          <w:rFonts w:hint="eastAsia"/>
        </w:rPr>
        <w:t>あなたの現在のお住まいについて、あてはまるもの</w:t>
      </w:r>
      <w:r w:rsidR="00675F6A" w:rsidRPr="00CD2017">
        <w:rPr>
          <w:rFonts w:hint="eastAsia"/>
        </w:rPr>
        <w:t>を1つ選んでください。</w:t>
      </w:r>
    </w:p>
    <w:p w14:paraId="2089C782" w14:textId="77777777" w:rsidR="00675F6A" w:rsidRPr="00CD2017" w:rsidRDefault="00675F6A" w:rsidP="00215334">
      <w:pPr>
        <w:pStyle w:val="a9"/>
        <w:numPr>
          <w:ilvl w:val="0"/>
          <w:numId w:val="4"/>
        </w:numPr>
        <w:ind w:leftChars="0"/>
      </w:pPr>
      <w:r w:rsidRPr="00CD2017">
        <w:rPr>
          <w:rFonts w:hint="eastAsia"/>
        </w:rPr>
        <w:t>持ち家（一戸建て）</w:t>
      </w:r>
    </w:p>
    <w:p w14:paraId="60B79340" w14:textId="77777777" w:rsidR="00675F6A" w:rsidRPr="00CD2017" w:rsidRDefault="00675F6A" w:rsidP="00215334">
      <w:pPr>
        <w:pStyle w:val="a9"/>
        <w:numPr>
          <w:ilvl w:val="0"/>
          <w:numId w:val="4"/>
        </w:numPr>
        <w:ind w:leftChars="0"/>
      </w:pPr>
      <w:r w:rsidRPr="00CD2017">
        <w:rPr>
          <w:rFonts w:hint="eastAsia"/>
        </w:rPr>
        <w:t>持ち家（分譲マンション）</w:t>
      </w:r>
    </w:p>
    <w:p w14:paraId="7D98F3F5" w14:textId="77777777" w:rsidR="00675F6A" w:rsidRPr="00CD2017" w:rsidRDefault="00675F6A" w:rsidP="00215334">
      <w:pPr>
        <w:pStyle w:val="a9"/>
        <w:numPr>
          <w:ilvl w:val="0"/>
          <w:numId w:val="4"/>
        </w:numPr>
        <w:ind w:leftChars="0"/>
      </w:pPr>
      <w:r w:rsidRPr="00CD2017">
        <w:rPr>
          <w:rFonts w:hint="eastAsia"/>
        </w:rPr>
        <w:t>賃貸住宅（民間のアパート・マンション）</w:t>
      </w:r>
    </w:p>
    <w:p w14:paraId="6FD40BEA" w14:textId="77777777" w:rsidR="00675F6A" w:rsidRPr="00CD2017" w:rsidRDefault="00675F6A" w:rsidP="00215334">
      <w:pPr>
        <w:pStyle w:val="a9"/>
        <w:numPr>
          <w:ilvl w:val="0"/>
          <w:numId w:val="4"/>
        </w:numPr>
        <w:ind w:leftChars="0"/>
      </w:pPr>
      <w:r w:rsidRPr="00CD2017">
        <w:rPr>
          <w:rFonts w:hint="eastAsia"/>
        </w:rPr>
        <w:t>賃貸住宅（公団・公営のアパート・マンション）</w:t>
      </w:r>
    </w:p>
    <w:p w14:paraId="34DA1169" w14:textId="77777777" w:rsidR="00675F6A" w:rsidRPr="00CD2017" w:rsidRDefault="00675F6A" w:rsidP="00215334">
      <w:pPr>
        <w:pStyle w:val="a9"/>
        <w:numPr>
          <w:ilvl w:val="0"/>
          <w:numId w:val="4"/>
        </w:numPr>
        <w:ind w:leftChars="0"/>
      </w:pPr>
      <w:r w:rsidRPr="00CD2017">
        <w:rPr>
          <w:rFonts w:hint="eastAsia"/>
        </w:rPr>
        <w:t>下宿・間借り</w:t>
      </w:r>
    </w:p>
    <w:p w14:paraId="2CDAB74C" w14:textId="77777777" w:rsidR="00675F6A" w:rsidRPr="00CD2017" w:rsidRDefault="00675F6A" w:rsidP="00215334">
      <w:pPr>
        <w:pStyle w:val="a9"/>
        <w:numPr>
          <w:ilvl w:val="0"/>
          <w:numId w:val="4"/>
        </w:numPr>
        <w:ind w:leftChars="0"/>
      </w:pPr>
      <w:r w:rsidRPr="00CD2017">
        <w:rPr>
          <w:rFonts w:hint="eastAsia"/>
        </w:rPr>
        <w:t>社宅・寮・官舎・公舎</w:t>
      </w:r>
    </w:p>
    <w:p w14:paraId="5DB6A364" w14:textId="0B745209" w:rsidR="00675F6A" w:rsidRPr="00CD2017" w:rsidRDefault="00675F6A" w:rsidP="00215334">
      <w:pPr>
        <w:pStyle w:val="a9"/>
        <w:numPr>
          <w:ilvl w:val="0"/>
          <w:numId w:val="4"/>
        </w:numPr>
        <w:ind w:leftChars="0"/>
      </w:pPr>
      <w:r w:rsidRPr="00CD2017">
        <w:rPr>
          <w:rFonts w:hint="eastAsia"/>
        </w:rPr>
        <w:t>その他</w:t>
      </w:r>
    </w:p>
    <w:p w14:paraId="46DEF973" w14:textId="06046B17" w:rsidR="00477FC0" w:rsidRPr="00CD2017" w:rsidRDefault="00477FC0" w:rsidP="00215334"/>
    <w:p w14:paraId="29CACEA6" w14:textId="2091C698" w:rsidR="00BB694A" w:rsidRPr="00CD2017" w:rsidRDefault="000C0484" w:rsidP="000C0484">
      <w:pPr>
        <w:pStyle w:val="af4"/>
      </w:pPr>
      <w:r>
        <w:t>(</w:t>
      </w:r>
      <w:r w:rsidR="00BB694A" w:rsidRPr="00CD2017">
        <w:rPr>
          <w:rFonts w:hint="eastAsia"/>
        </w:rPr>
        <w:t>Q14</w:t>
      </w:r>
      <w:r>
        <w:t>)</w:t>
      </w:r>
      <w:r w:rsidR="00361925" w:rsidRPr="00CD2017">
        <w:t>あなたの家には（合計で）いくつ部屋がありますか</w:t>
      </w:r>
      <w:r>
        <w:rPr>
          <w:rFonts w:hint="eastAsia"/>
        </w:rPr>
        <w:t>。</w:t>
      </w:r>
      <w:r w:rsidR="001E731B" w:rsidRPr="00CD2017">
        <w:rPr>
          <w:rFonts w:hint="eastAsia"/>
        </w:rPr>
        <w:t>（トイレ、お風呂、台所は部屋数には含みません</w:t>
      </w:r>
      <w:r w:rsidR="003B2125" w:rsidRPr="00CD2017">
        <w:rPr>
          <w:rFonts w:hint="eastAsia"/>
        </w:rPr>
        <w:t>。</w:t>
      </w:r>
      <w:r w:rsidR="001E731B" w:rsidRPr="00CD2017">
        <w:rPr>
          <w:rFonts w:hint="eastAsia"/>
        </w:rPr>
        <w:t>）</w:t>
      </w:r>
      <w:r w:rsidR="00BB694A" w:rsidRPr="00CD2017">
        <w:rPr>
          <w:rFonts w:hint="eastAsia"/>
        </w:rPr>
        <w:t>（半角数字でご記入ください）</w:t>
      </w:r>
    </w:p>
    <w:p w14:paraId="1F6A44EB" w14:textId="77777777" w:rsidR="00BB694A" w:rsidRPr="00CD2017" w:rsidRDefault="00361925" w:rsidP="00215334">
      <w:r w:rsidRPr="00CD2017">
        <w:rPr>
          <w:rFonts w:hint="eastAsia"/>
        </w:rPr>
        <w:t xml:space="preserve">　（　　　　　）</w:t>
      </w:r>
      <w:r w:rsidR="00BB694A" w:rsidRPr="00CD2017">
        <w:rPr>
          <w:rFonts w:hint="eastAsia"/>
        </w:rPr>
        <w:t>部屋</w:t>
      </w:r>
    </w:p>
    <w:p w14:paraId="5C3BA844" w14:textId="77777777" w:rsidR="00BB694A" w:rsidRPr="00CD2017" w:rsidRDefault="00BB694A" w:rsidP="00215334"/>
    <w:p w14:paraId="536794D8" w14:textId="7396F498" w:rsidR="00810FDC" w:rsidRPr="00CD2017" w:rsidRDefault="000C0484" w:rsidP="007426E2">
      <w:pPr>
        <w:pStyle w:val="af4"/>
      </w:pPr>
      <w:r>
        <w:t>(</w:t>
      </w:r>
      <w:r w:rsidR="00E71E60" w:rsidRPr="00CD2017">
        <w:rPr>
          <w:rFonts w:hint="eastAsia"/>
        </w:rPr>
        <w:t>Q15</w:t>
      </w:r>
      <w:r>
        <w:t>)</w:t>
      </w:r>
      <w:r w:rsidR="004F1826" w:rsidRPr="00CD2017">
        <w:rPr>
          <w:rFonts w:hint="eastAsia"/>
        </w:rPr>
        <w:t>2020年</w:t>
      </w:r>
      <w:r w:rsidR="00A04AAE" w:rsidRPr="00CD2017">
        <w:rPr>
          <w:rFonts w:hint="eastAsia"/>
        </w:rPr>
        <w:t>3</w:t>
      </w:r>
      <w:r w:rsidR="001169E9" w:rsidRPr="00CD2017">
        <w:rPr>
          <w:rFonts w:hint="eastAsia"/>
        </w:rPr>
        <w:t>月</w:t>
      </w:r>
      <w:r w:rsidR="004F1826" w:rsidRPr="00CD2017">
        <w:rPr>
          <w:rFonts w:hint="eastAsia"/>
        </w:rPr>
        <w:t>～</w:t>
      </w:r>
      <w:r w:rsidR="00E71E60" w:rsidRPr="00CD2017">
        <w:rPr>
          <w:rFonts w:hint="eastAsia"/>
        </w:rPr>
        <w:t>現在に</w:t>
      </w:r>
      <w:r w:rsidR="004F1826" w:rsidRPr="00CD2017">
        <w:rPr>
          <w:rFonts w:hint="eastAsia"/>
        </w:rPr>
        <w:t>、新型コロナ</w:t>
      </w:r>
      <w:r w:rsidR="0053692B" w:rsidRPr="00CD2017">
        <w:rPr>
          <w:rFonts w:hint="eastAsia"/>
        </w:rPr>
        <w:t>ウイルスの</w:t>
      </w:r>
      <w:r w:rsidR="004F1826" w:rsidRPr="00CD2017">
        <w:rPr>
          <w:rFonts w:hint="eastAsia"/>
        </w:rPr>
        <w:t>問題により、できなくなったり、</w:t>
      </w:r>
      <w:r w:rsidR="005D30A2" w:rsidRPr="00CD2017">
        <w:rPr>
          <w:rFonts w:hint="eastAsia"/>
        </w:rPr>
        <w:t>中止</w:t>
      </w:r>
      <w:r w:rsidR="004F1826" w:rsidRPr="00CD2017">
        <w:rPr>
          <w:rFonts w:hint="eastAsia"/>
        </w:rPr>
        <w:t>されたイベントや出来事、集まりがありましたか</w:t>
      </w:r>
      <w:r w:rsidR="00E71E60" w:rsidRPr="00CD2017">
        <w:rPr>
          <w:rFonts w:hint="eastAsia"/>
        </w:rPr>
        <w:t>。</w:t>
      </w:r>
      <w:r w:rsidR="004F1826" w:rsidRPr="00CD2017">
        <w:rPr>
          <w:rFonts w:hint="eastAsia"/>
        </w:rPr>
        <w:t>当事者が、</w:t>
      </w:r>
      <w:r w:rsidR="004F1826" w:rsidRPr="000C0484">
        <w:rPr>
          <w:rFonts w:hint="eastAsia"/>
          <w:b/>
          <w:bCs/>
          <w:color w:val="FF0000"/>
        </w:rPr>
        <w:t>“自分自身”</w:t>
      </w:r>
      <w:r w:rsidR="004F1826" w:rsidRPr="000C0484">
        <w:rPr>
          <w:rFonts w:hint="eastAsia"/>
        </w:rPr>
        <w:t>の場合</w:t>
      </w:r>
      <w:r w:rsidR="004F1826" w:rsidRPr="00CD2017">
        <w:rPr>
          <w:rFonts w:hint="eastAsia"/>
        </w:rPr>
        <w:t>のそれぞれについてお答えください。</w:t>
      </w:r>
      <w:r w:rsidR="00810FDC" w:rsidRPr="00CD2017">
        <w:rPr>
          <w:rFonts w:hint="eastAsia"/>
        </w:rPr>
        <w:t>※この設問は、それぞれ横方向</w:t>
      </w:r>
      <w:r w:rsidR="00810FDC" w:rsidRPr="00CD2017">
        <w:t>(→)にお答えください。</w:t>
      </w:r>
    </w:p>
    <w:p w14:paraId="01FB81A0" w14:textId="77777777" w:rsidR="004F1826" w:rsidRPr="00CD2017" w:rsidRDefault="004F1826" w:rsidP="0035731E">
      <w:pPr>
        <w:pStyle w:val="a9"/>
        <w:numPr>
          <w:ilvl w:val="0"/>
          <w:numId w:val="23"/>
        </w:numPr>
        <w:ind w:leftChars="0"/>
      </w:pPr>
      <w:r w:rsidRPr="00CD2017">
        <w:rPr>
          <w:rFonts w:hint="eastAsia"/>
        </w:rPr>
        <w:t>卒業式や入学式、入社式など行事への出席</w:t>
      </w:r>
    </w:p>
    <w:p w14:paraId="28A87759" w14:textId="77777777" w:rsidR="004F1826" w:rsidRPr="00CD2017" w:rsidRDefault="004F1826" w:rsidP="0035731E">
      <w:pPr>
        <w:pStyle w:val="a9"/>
        <w:numPr>
          <w:ilvl w:val="0"/>
          <w:numId w:val="23"/>
        </w:numPr>
        <w:ind w:leftChars="0"/>
      </w:pPr>
      <w:r w:rsidRPr="00CD2017">
        <w:rPr>
          <w:rFonts w:hint="eastAsia"/>
        </w:rPr>
        <w:t>甲子園やインターハイ等大会への挑戦</w:t>
      </w:r>
    </w:p>
    <w:p w14:paraId="1725A55B" w14:textId="77777777" w:rsidR="002218FC" w:rsidRPr="00CD2017" w:rsidRDefault="002218FC" w:rsidP="0035731E">
      <w:pPr>
        <w:pStyle w:val="a9"/>
        <w:numPr>
          <w:ilvl w:val="0"/>
          <w:numId w:val="23"/>
        </w:numPr>
        <w:ind w:leftChars="0"/>
      </w:pPr>
      <w:r w:rsidRPr="00CD2017">
        <w:rPr>
          <w:rFonts w:hint="eastAsia"/>
        </w:rPr>
        <w:t>結婚式などの一生に1回のお祝いのイベント</w:t>
      </w:r>
    </w:p>
    <w:p w14:paraId="66B2DAE3" w14:textId="77777777" w:rsidR="004F1826" w:rsidRPr="00CD2017" w:rsidRDefault="004F1826" w:rsidP="0035731E">
      <w:pPr>
        <w:pStyle w:val="a9"/>
        <w:numPr>
          <w:ilvl w:val="0"/>
          <w:numId w:val="23"/>
        </w:numPr>
        <w:ind w:leftChars="0"/>
      </w:pPr>
      <w:r w:rsidRPr="00CD2017">
        <w:rPr>
          <w:rFonts w:hint="eastAsia"/>
        </w:rPr>
        <w:t>妊娠・出産に関連したイベントや出来事</w:t>
      </w:r>
    </w:p>
    <w:p w14:paraId="768434CA" w14:textId="45B77785" w:rsidR="004F1826" w:rsidRPr="00CD2017" w:rsidRDefault="004F1826" w:rsidP="0035731E">
      <w:pPr>
        <w:pStyle w:val="a9"/>
        <w:numPr>
          <w:ilvl w:val="0"/>
          <w:numId w:val="23"/>
        </w:numPr>
        <w:ind w:leftChars="0"/>
      </w:pPr>
      <w:r w:rsidRPr="00CD2017">
        <w:rPr>
          <w:rFonts w:hint="eastAsia"/>
        </w:rPr>
        <w:t>葬儀や病院へのお見舞い、法事</w:t>
      </w:r>
    </w:p>
    <w:p w14:paraId="48EA3307" w14:textId="4E30D494" w:rsidR="004F1826" w:rsidRPr="00CD2017" w:rsidRDefault="004F1826" w:rsidP="0035731E">
      <w:pPr>
        <w:pStyle w:val="a9"/>
        <w:numPr>
          <w:ilvl w:val="0"/>
          <w:numId w:val="23"/>
        </w:numPr>
        <w:ind w:leftChars="0"/>
      </w:pPr>
      <w:r w:rsidRPr="00CD2017">
        <w:rPr>
          <w:rFonts w:hint="eastAsia"/>
        </w:rPr>
        <w:t>学会や集会での発表・あいさつや講演の機会</w:t>
      </w:r>
    </w:p>
    <w:p w14:paraId="5BB460F1" w14:textId="77777777" w:rsidR="004F1826" w:rsidRPr="00CD2017" w:rsidRDefault="004F1826" w:rsidP="0035731E">
      <w:pPr>
        <w:pStyle w:val="a9"/>
        <w:numPr>
          <w:ilvl w:val="0"/>
          <w:numId w:val="23"/>
        </w:numPr>
        <w:ind w:leftChars="0"/>
      </w:pPr>
      <w:r w:rsidRPr="00CD2017">
        <w:rPr>
          <w:rFonts w:hint="eastAsia"/>
        </w:rPr>
        <w:t>海外旅行</w:t>
      </w:r>
    </w:p>
    <w:p w14:paraId="31F7EFBE" w14:textId="77777777" w:rsidR="004F1826" w:rsidRPr="00CD2017" w:rsidRDefault="004F1826" w:rsidP="0035731E">
      <w:pPr>
        <w:pStyle w:val="a9"/>
        <w:numPr>
          <w:ilvl w:val="0"/>
          <w:numId w:val="23"/>
        </w:numPr>
        <w:ind w:leftChars="0"/>
      </w:pPr>
      <w:r w:rsidRPr="00CD2017">
        <w:rPr>
          <w:rFonts w:hint="eastAsia"/>
        </w:rPr>
        <w:t>海外出張</w:t>
      </w:r>
    </w:p>
    <w:p w14:paraId="0FB51EF9" w14:textId="77777777" w:rsidR="004F1826" w:rsidRPr="00CD2017" w:rsidRDefault="004F1826" w:rsidP="0035731E">
      <w:pPr>
        <w:pStyle w:val="a9"/>
        <w:numPr>
          <w:ilvl w:val="0"/>
          <w:numId w:val="23"/>
        </w:numPr>
        <w:ind w:leftChars="0"/>
      </w:pPr>
      <w:r w:rsidRPr="00CD2017">
        <w:rPr>
          <w:rFonts w:hint="eastAsia"/>
        </w:rPr>
        <w:t>海外留学</w:t>
      </w:r>
    </w:p>
    <w:p w14:paraId="38F30BDF" w14:textId="77777777" w:rsidR="00642A06" w:rsidRPr="00CD2017" w:rsidRDefault="00642A06" w:rsidP="0035731E">
      <w:pPr>
        <w:pStyle w:val="a9"/>
        <w:numPr>
          <w:ilvl w:val="0"/>
          <w:numId w:val="23"/>
        </w:numPr>
        <w:ind w:leftChars="0"/>
      </w:pPr>
      <w:r w:rsidRPr="00CD2017">
        <w:rPr>
          <w:rFonts w:hint="eastAsia"/>
        </w:rPr>
        <w:lastRenderedPageBreak/>
        <w:t>国内旅行（日帰り）</w:t>
      </w:r>
    </w:p>
    <w:p w14:paraId="29E865F0" w14:textId="548F6743" w:rsidR="00642A06" w:rsidRPr="00CD2017" w:rsidRDefault="00642A06" w:rsidP="0035731E">
      <w:pPr>
        <w:pStyle w:val="a9"/>
        <w:numPr>
          <w:ilvl w:val="0"/>
          <w:numId w:val="23"/>
        </w:numPr>
        <w:ind w:leftChars="0"/>
      </w:pPr>
      <w:r w:rsidRPr="00CD2017">
        <w:rPr>
          <w:rFonts w:hint="eastAsia"/>
        </w:rPr>
        <w:t>国内旅行（</w:t>
      </w:r>
      <w:r w:rsidR="00E71E60" w:rsidRPr="00CD2017">
        <w:rPr>
          <w:rFonts w:hint="eastAsia"/>
        </w:rPr>
        <w:t>帰省を含まない</w:t>
      </w:r>
      <w:r w:rsidRPr="00CD2017">
        <w:rPr>
          <w:rFonts w:hint="eastAsia"/>
        </w:rPr>
        <w:t>）</w:t>
      </w:r>
    </w:p>
    <w:p w14:paraId="03408387" w14:textId="1E06DA36" w:rsidR="003C5482" w:rsidRPr="00CD2017" w:rsidRDefault="003C5482" w:rsidP="0035731E">
      <w:pPr>
        <w:pStyle w:val="a9"/>
        <w:numPr>
          <w:ilvl w:val="0"/>
          <w:numId w:val="23"/>
        </w:numPr>
        <w:ind w:leftChars="0"/>
      </w:pPr>
      <w:r w:rsidRPr="00CD2017">
        <w:rPr>
          <w:rFonts w:hint="eastAsia"/>
        </w:rPr>
        <w:t>帰省</w:t>
      </w:r>
    </w:p>
    <w:p w14:paraId="57986274" w14:textId="5B215C8D" w:rsidR="004F1826" w:rsidRPr="00CD2017" w:rsidRDefault="004F1826" w:rsidP="0035731E">
      <w:pPr>
        <w:pStyle w:val="a9"/>
        <w:numPr>
          <w:ilvl w:val="0"/>
          <w:numId w:val="23"/>
        </w:numPr>
        <w:ind w:leftChars="0"/>
      </w:pPr>
      <w:r w:rsidRPr="00CD2017">
        <w:rPr>
          <w:rFonts w:hint="eastAsia"/>
        </w:rPr>
        <w:t>国内出張</w:t>
      </w:r>
    </w:p>
    <w:p w14:paraId="55C6BD2D" w14:textId="77777777" w:rsidR="004F1826" w:rsidRPr="00CD2017" w:rsidRDefault="004F1826" w:rsidP="0035731E">
      <w:pPr>
        <w:pStyle w:val="a9"/>
        <w:numPr>
          <w:ilvl w:val="0"/>
          <w:numId w:val="23"/>
        </w:numPr>
        <w:ind w:leftChars="0"/>
      </w:pPr>
      <w:r w:rsidRPr="00CD2017">
        <w:rPr>
          <w:rFonts w:hint="eastAsia"/>
        </w:rPr>
        <w:t>コンサートやフェスなどの音楽関連の集まり</w:t>
      </w:r>
    </w:p>
    <w:p w14:paraId="6FA33C9D" w14:textId="1A4550AE" w:rsidR="004F1826" w:rsidRPr="00CD2017" w:rsidRDefault="004F1826" w:rsidP="0035731E">
      <w:pPr>
        <w:pStyle w:val="a9"/>
        <w:numPr>
          <w:ilvl w:val="0"/>
          <w:numId w:val="23"/>
        </w:numPr>
        <w:ind w:leftChars="0"/>
      </w:pPr>
      <w:r w:rsidRPr="00CD2017">
        <w:rPr>
          <w:rFonts w:hint="eastAsia"/>
        </w:rPr>
        <w:t>野球やサッカーなどのスポーツの集まり</w:t>
      </w:r>
    </w:p>
    <w:p w14:paraId="6459569B" w14:textId="77777777" w:rsidR="004F1826" w:rsidRPr="00CD2017" w:rsidRDefault="004F1826" w:rsidP="0035731E">
      <w:pPr>
        <w:pStyle w:val="a9"/>
        <w:numPr>
          <w:ilvl w:val="0"/>
          <w:numId w:val="23"/>
        </w:numPr>
        <w:ind w:leftChars="0"/>
      </w:pPr>
      <w:r w:rsidRPr="00CD2017">
        <w:rPr>
          <w:rFonts w:hint="eastAsia"/>
        </w:rPr>
        <w:t>家族や親類の集まり（上記のいずれかと重複可）</w:t>
      </w:r>
    </w:p>
    <w:p w14:paraId="525C7703" w14:textId="77777777" w:rsidR="004F1826" w:rsidRPr="00CD2017" w:rsidRDefault="004F1826" w:rsidP="0035731E">
      <w:pPr>
        <w:pStyle w:val="a9"/>
        <w:numPr>
          <w:ilvl w:val="0"/>
          <w:numId w:val="23"/>
        </w:numPr>
        <w:ind w:leftChars="0"/>
      </w:pPr>
      <w:r w:rsidRPr="00CD2017">
        <w:rPr>
          <w:rFonts w:hint="eastAsia"/>
        </w:rPr>
        <w:t>友人や同僚の集まり（上記のいずれかと重複可）</w:t>
      </w:r>
    </w:p>
    <w:p w14:paraId="404E8DD9" w14:textId="77777777" w:rsidR="004F1826" w:rsidRPr="00CD2017" w:rsidRDefault="004F1826" w:rsidP="0035731E">
      <w:pPr>
        <w:pStyle w:val="a9"/>
        <w:numPr>
          <w:ilvl w:val="0"/>
          <w:numId w:val="23"/>
        </w:numPr>
        <w:ind w:leftChars="0"/>
      </w:pPr>
      <w:r w:rsidRPr="00CD2017">
        <w:rPr>
          <w:rFonts w:hint="eastAsia"/>
        </w:rPr>
        <w:t>大切にしている趣味の集まり（上記のいずれかと重複可）</w:t>
      </w:r>
    </w:p>
    <w:p w14:paraId="02C06702" w14:textId="0E1F608A" w:rsidR="000C0484" w:rsidRPr="00CD2017" w:rsidRDefault="000C0484" w:rsidP="000C0484">
      <w:r>
        <w:rPr>
          <w:rFonts w:hint="eastAsia"/>
        </w:rPr>
        <w:t>＜選択肢＞</w:t>
      </w:r>
    </w:p>
    <w:p w14:paraId="4BFF8C15" w14:textId="528897A7" w:rsidR="004F1826" w:rsidRPr="00CD2017" w:rsidRDefault="004F1826" w:rsidP="0035731E">
      <w:pPr>
        <w:pStyle w:val="a9"/>
        <w:numPr>
          <w:ilvl w:val="0"/>
          <w:numId w:val="24"/>
        </w:numPr>
        <w:ind w:leftChars="0"/>
      </w:pPr>
      <w:r w:rsidRPr="00CD2017">
        <w:rPr>
          <w:rFonts w:hint="eastAsia"/>
        </w:rPr>
        <w:t>できなくなった</w:t>
      </w:r>
      <w:r w:rsidR="006F5E71" w:rsidRPr="00CD2017">
        <w:rPr>
          <w:rFonts w:hint="eastAsia"/>
        </w:rPr>
        <w:t>・</w:t>
      </w:r>
      <w:r w:rsidR="005D30A2" w:rsidRPr="00CD2017">
        <w:rPr>
          <w:rFonts w:hint="eastAsia"/>
        </w:rPr>
        <w:t>中止</w:t>
      </w:r>
      <w:r w:rsidRPr="00CD2017">
        <w:rPr>
          <w:rFonts w:hint="eastAsia"/>
        </w:rPr>
        <w:t>され</w:t>
      </w:r>
      <w:r w:rsidR="006F5E71" w:rsidRPr="00CD2017">
        <w:rPr>
          <w:rFonts w:hint="eastAsia"/>
        </w:rPr>
        <w:t>た</w:t>
      </w:r>
    </w:p>
    <w:p w14:paraId="25ADD8FF" w14:textId="671E01E7" w:rsidR="004F1826" w:rsidRPr="00CD2017" w:rsidRDefault="006F5E71" w:rsidP="0035731E">
      <w:pPr>
        <w:pStyle w:val="a9"/>
        <w:numPr>
          <w:ilvl w:val="0"/>
          <w:numId w:val="24"/>
        </w:numPr>
        <w:ind w:leftChars="0"/>
      </w:pPr>
      <w:r w:rsidRPr="00CD2017">
        <w:rPr>
          <w:rFonts w:hint="eastAsia"/>
        </w:rPr>
        <w:t>行われた</w:t>
      </w:r>
    </w:p>
    <w:p w14:paraId="5490E884" w14:textId="77777777" w:rsidR="00E71E60" w:rsidRPr="00CD2017" w:rsidRDefault="006F5E71" w:rsidP="0035731E">
      <w:pPr>
        <w:pStyle w:val="a9"/>
        <w:numPr>
          <w:ilvl w:val="0"/>
          <w:numId w:val="24"/>
        </w:numPr>
        <w:ind w:leftChars="0"/>
      </w:pPr>
      <w:r w:rsidRPr="00CD2017">
        <w:rPr>
          <w:rFonts w:hint="eastAsia"/>
        </w:rPr>
        <w:t>該当なし（</w:t>
      </w:r>
      <w:r w:rsidR="004F1826" w:rsidRPr="00CD2017">
        <w:rPr>
          <w:rFonts w:hint="eastAsia"/>
        </w:rPr>
        <w:t>もともと予定が</w:t>
      </w:r>
      <w:r w:rsidRPr="00CD2017">
        <w:rPr>
          <w:rFonts w:hint="eastAsia"/>
        </w:rPr>
        <w:t>ないなど）</w:t>
      </w:r>
    </w:p>
    <w:p w14:paraId="4C80B068" w14:textId="77777777" w:rsidR="00E71E60" w:rsidRPr="00CD2017" w:rsidRDefault="00E71E60" w:rsidP="00215334"/>
    <w:p w14:paraId="3DA57C88" w14:textId="2EB401CF" w:rsidR="000C0484" w:rsidRDefault="000C0484" w:rsidP="000C0484">
      <w:r w:rsidRPr="000C0484">
        <w:rPr>
          <w:rFonts w:hint="eastAsia"/>
        </w:rPr>
        <w:t>【質問表示条件】</w:t>
      </w:r>
      <w:r w:rsidRPr="000C0484">
        <w:t>(</w:t>
      </w:r>
      <w:r>
        <w:t>SC1</w:t>
      </w:r>
      <w:r w:rsidRPr="000C0484">
        <w:t>)の1が</w:t>
      </w:r>
      <w:r>
        <w:rPr>
          <w:rFonts w:hint="eastAsia"/>
        </w:rPr>
        <w:t>2以上</w:t>
      </w:r>
      <w:r w:rsidRPr="000C0484">
        <w:t>の場合</w:t>
      </w:r>
    </w:p>
    <w:p w14:paraId="4530896E" w14:textId="2A962FEB" w:rsidR="00F93BE2" w:rsidRPr="00CD2017" w:rsidRDefault="000C0484" w:rsidP="000C0484">
      <w:pPr>
        <w:pStyle w:val="af4"/>
      </w:pPr>
      <w:r>
        <w:t>(</w:t>
      </w:r>
      <w:r w:rsidR="00E71E60" w:rsidRPr="00CD2017">
        <w:rPr>
          <w:rFonts w:hint="eastAsia"/>
        </w:rPr>
        <w:t>Q16</w:t>
      </w:r>
      <w:r>
        <w:t>)</w:t>
      </w:r>
      <w:r w:rsidR="00ED31CE" w:rsidRPr="00CD2017">
        <w:rPr>
          <w:rFonts w:hint="eastAsia"/>
        </w:rPr>
        <w:t>2020年</w:t>
      </w:r>
      <w:r w:rsidR="00A04AAE" w:rsidRPr="00CD2017">
        <w:rPr>
          <w:rFonts w:hint="eastAsia"/>
        </w:rPr>
        <w:t>3</w:t>
      </w:r>
      <w:r w:rsidR="001169E9" w:rsidRPr="00CD2017">
        <w:rPr>
          <w:rFonts w:hint="eastAsia"/>
        </w:rPr>
        <w:t>月</w:t>
      </w:r>
      <w:r w:rsidR="00ED31CE" w:rsidRPr="00CD2017">
        <w:rPr>
          <w:rFonts w:hint="eastAsia"/>
        </w:rPr>
        <w:t>～</w:t>
      </w:r>
      <w:r w:rsidR="00E71E60" w:rsidRPr="00CD2017">
        <w:rPr>
          <w:rFonts w:hint="eastAsia"/>
        </w:rPr>
        <w:t>現在</w:t>
      </w:r>
      <w:r w:rsidR="00ED31CE" w:rsidRPr="00CD2017">
        <w:rPr>
          <w:rFonts w:hint="eastAsia"/>
        </w:rPr>
        <w:t>に、新型コロナウイルスの問題により、できなくなったり、</w:t>
      </w:r>
      <w:r w:rsidR="005D30A2" w:rsidRPr="00CD2017">
        <w:rPr>
          <w:rFonts w:hint="eastAsia"/>
        </w:rPr>
        <w:t>中止</w:t>
      </w:r>
      <w:r w:rsidR="00ED31CE" w:rsidRPr="00CD2017">
        <w:rPr>
          <w:rFonts w:hint="eastAsia"/>
        </w:rPr>
        <w:t>されたイベントや出来事、集まりがありましたか</w:t>
      </w:r>
      <w:r w:rsidR="00E71E60" w:rsidRPr="00CD2017">
        <w:rPr>
          <w:rFonts w:hint="eastAsia"/>
        </w:rPr>
        <w:t>。当</w:t>
      </w:r>
      <w:r w:rsidR="00ED31CE" w:rsidRPr="00CD2017">
        <w:rPr>
          <w:rFonts w:hint="eastAsia"/>
        </w:rPr>
        <w:t>事者が、</w:t>
      </w:r>
      <w:r w:rsidR="00ED31CE" w:rsidRPr="000C0484">
        <w:rPr>
          <w:rFonts w:hint="eastAsia"/>
          <w:b/>
          <w:bCs/>
          <w:color w:val="0070C0"/>
        </w:rPr>
        <w:t>“自分自身</w:t>
      </w:r>
      <w:r w:rsidR="00E60B2F" w:rsidRPr="000C0484">
        <w:rPr>
          <w:rFonts w:hint="eastAsia"/>
          <w:b/>
          <w:bCs/>
          <w:color w:val="0070C0"/>
        </w:rPr>
        <w:t>ではない</w:t>
      </w:r>
      <w:r w:rsidR="00C63CB1" w:rsidRPr="000C0484">
        <w:rPr>
          <w:rFonts w:hint="eastAsia"/>
          <w:b/>
          <w:bCs/>
          <w:color w:val="0070C0"/>
        </w:rPr>
        <w:t>同居している</w:t>
      </w:r>
      <w:r w:rsidR="00E60B2F" w:rsidRPr="000C0484">
        <w:rPr>
          <w:rFonts w:hint="eastAsia"/>
          <w:b/>
          <w:bCs/>
          <w:color w:val="0070C0"/>
        </w:rPr>
        <w:t>家族</w:t>
      </w:r>
      <w:r w:rsidR="00ED31CE" w:rsidRPr="000C0484">
        <w:rPr>
          <w:rFonts w:hint="eastAsia"/>
          <w:b/>
          <w:bCs/>
          <w:color w:val="0070C0"/>
        </w:rPr>
        <w:t>”</w:t>
      </w:r>
      <w:r w:rsidR="00ED31CE" w:rsidRPr="00CD2017">
        <w:rPr>
          <w:rFonts w:hint="eastAsia"/>
        </w:rPr>
        <w:t>の場合のそれぞれについて</w:t>
      </w:r>
      <w:r w:rsidR="00E60B2F" w:rsidRPr="00CD2017">
        <w:rPr>
          <w:rFonts w:hint="eastAsia"/>
        </w:rPr>
        <w:t>、知っている限りでお答え下さい。</w:t>
      </w:r>
      <w:r w:rsidR="00F93BE2" w:rsidRPr="00CD2017">
        <w:rPr>
          <w:rFonts w:hint="eastAsia"/>
        </w:rPr>
        <w:t>※この設問は、それぞれ横方向</w:t>
      </w:r>
      <w:r w:rsidR="00F93BE2" w:rsidRPr="00CD2017">
        <w:t>(→)にお答えください。</w:t>
      </w:r>
    </w:p>
    <w:p w14:paraId="7D4428E5" w14:textId="77777777" w:rsidR="00ED31CE" w:rsidRPr="00CD2017" w:rsidRDefault="00ED31CE" w:rsidP="0035731E">
      <w:pPr>
        <w:pStyle w:val="a9"/>
        <w:numPr>
          <w:ilvl w:val="0"/>
          <w:numId w:val="94"/>
        </w:numPr>
        <w:ind w:leftChars="0"/>
      </w:pPr>
      <w:r w:rsidRPr="00CD2017">
        <w:rPr>
          <w:rFonts w:hint="eastAsia"/>
        </w:rPr>
        <w:t>卒業式や入学式、入社式など行事への出席</w:t>
      </w:r>
    </w:p>
    <w:p w14:paraId="3AE1CE75" w14:textId="77777777" w:rsidR="00ED31CE" w:rsidRPr="00CD2017" w:rsidRDefault="00ED31CE" w:rsidP="0035731E">
      <w:pPr>
        <w:pStyle w:val="a9"/>
        <w:numPr>
          <w:ilvl w:val="0"/>
          <w:numId w:val="94"/>
        </w:numPr>
        <w:ind w:leftChars="0"/>
      </w:pPr>
      <w:r w:rsidRPr="00CD2017">
        <w:rPr>
          <w:rFonts w:hint="eastAsia"/>
        </w:rPr>
        <w:t>甲子園やインターハイ等大会への挑戦</w:t>
      </w:r>
    </w:p>
    <w:p w14:paraId="03BA3340" w14:textId="6CD58FF8" w:rsidR="00ED31CE" w:rsidRPr="00CD2017" w:rsidRDefault="00ED31CE" w:rsidP="0035731E">
      <w:pPr>
        <w:pStyle w:val="a9"/>
        <w:numPr>
          <w:ilvl w:val="0"/>
          <w:numId w:val="94"/>
        </w:numPr>
        <w:ind w:leftChars="0"/>
      </w:pPr>
      <w:r w:rsidRPr="00CD2017">
        <w:rPr>
          <w:rFonts w:hint="eastAsia"/>
        </w:rPr>
        <w:t>結婚式など</w:t>
      </w:r>
      <w:r w:rsidR="002218FC" w:rsidRPr="00CD2017">
        <w:rPr>
          <w:rFonts w:hint="eastAsia"/>
        </w:rPr>
        <w:t>の一生に1回の</w:t>
      </w:r>
      <w:r w:rsidRPr="00CD2017">
        <w:rPr>
          <w:rFonts w:hint="eastAsia"/>
        </w:rPr>
        <w:t>お祝いのイベント</w:t>
      </w:r>
    </w:p>
    <w:p w14:paraId="194CE270" w14:textId="77777777" w:rsidR="00ED31CE" w:rsidRPr="00CD2017" w:rsidRDefault="00ED31CE" w:rsidP="0035731E">
      <w:pPr>
        <w:pStyle w:val="a9"/>
        <w:numPr>
          <w:ilvl w:val="0"/>
          <w:numId w:val="94"/>
        </w:numPr>
        <w:ind w:leftChars="0"/>
      </w:pPr>
      <w:r w:rsidRPr="00CD2017">
        <w:rPr>
          <w:rFonts w:hint="eastAsia"/>
        </w:rPr>
        <w:t>妊娠・出産に関連したイベントや出来事</w:t>
      </w:r>
    </w:p>
    <w:p w14:paraId="3597A167" w14:textId="77777777" w:rsidR="00ED31CE" w:rsidRPr="00CD2017" w:rsidRDefault="00ED31CE" w:rsidP="0035731E">
      <w:pPr>
        <w:pStyle w:val="a9"/>
        <w:numPr>
          <w:ilvl w:val="0"/>
          <w:numId w:val="94"/>
        </w:numPr>
        <w:ind w:leftChars="0"/>
      </w:pPr>
      <w:r w:rsidRPr="00CD2017">
        <w:rPr>
          <w:rFonts w:hint="eastAsia"/>
        </w:rPr>
        <w:t>葬儀や病院へのお見舞い、法事</w:t>
      </w:r>
    </w:p>
    <w:p w14:paraId="1517C789" w14:textId="77777777" w:rsidR="00ED31CE" w:rsidRPr="00CD2017" w:rsidRDefault="00ED31CE" w:rsidP="0035731E">
      <w:pPr>
        <w:pStyle w:val="a9"/>
        <w:numPr>
          <w:ilvl w:val="0"/>
          <w:numId w:val="94"/>
        </w:numPr>
        <w:ind w:leftChars="0"/>
      </w:pPr>
      <w:r w:rsidRPr="00CD2017">
        <w:rPr>
          <w:rFonts w:hint="eastAsia"/>
        </w:rPr>
        <w:t>学会や集会での発表・あいさつや講演の機会</w:t>
      </w:r>
    </w:p>
    <w:p w14:paraId="4C4E8173" w14:textId="77777777" w:rsidR="00ED31CE" w:rsidRPr="00CD2017" w:rsidRDefault="00ED31CE" w:rsidP="0035731E">
      <w:pPr>
        <w:pStyle w:val="a9"/>
        <w:numPr>
          <w:ilvl w:val="0"/>
          <w:numId w:val="94"/>
        </w:numPr>
        <w:ind w:leftChars="0"/>
      </w:pPr>
      <w:r w:rsidRPr="00CD2017">
        <w:rPr>
          <w:rFonts w:hint="eastAsia"/>
        </w:rPr>
        <w:t>海外旅行</w:t>
      </w:r>
    </w:p>
    <w:p w14:paraId="7AC8F8D5" w14:textId="77777777" w:rsidR="00ED31CE" w:rsidRPr="00CD2017" w:rsidRDefault="00ED31CE" w:rsidP="0035731E">
      <w:pPr>
        <w:pStyle w:val="a9"/>
        <w:numPr>
          <w:ilvl w:val="0"/>
          <w:numId w:val="94"/>
        </w:numPr>
        <w:ind w:leftChars="0"/>
      </w:pPr>
      <w:r w:rsidRPr="00CD2017">
        <w:rPr>
          <w:rFonts w:hint="eastAsia"/>
        </w:rPr>
        <w:t>海外出張</w:t>
      </w:r>
    </w:p>
    <w:p w14:paraId="0AFEFE57" w14:textId="77777777" w:rsidR="00ED31CE" w:rsidRPr="00CD2017" w:rsidRDefault="00ED31CE" w:rsidP="0035731E">
      <w:pPr>
        <w:pStyle w:val="a9"/>
        <w:numPr>
          <w:ilvl w:val="0"/>
          <w:numId w:val="94"/>
        </w:numPr>
        <w:ind w:leftChars="0"/>
      </w:pPr>
      <w:r w:rsidRPr="00CD2017">
        <w:rPr>
          <w:rFonts w:hint="eastAsia"/>
        </w:rPr>
        <w:t>海外留学</w:t>
      </w:r>
    </w:p>
    <w:p w14:paraId="33E36FDF" w14:textId="77777777" w:rsidR="00642A06" w:rsidRPr="00CD2017" w:rsidRDefault="00642A06" w:rsidP="0035731E">
      <w:pPr>
        <w:pStyle w:val="a9"/>
        <w:numPr>
          <w:ilvl w:val="0"/>
          <w:numId w:val="94"/>
        </w:numPr>
        <w:ind w:leftChars="0"/>
      </w:pPr>
      <w:r w:rsidRPr="00CD2017">
        <w:rPr>
          <w:rFonts w:hint="eastAsia"/>
        </w:rPr>
        <w:t>国内旅行（日帰り）</w:t>
      </w:r>
    </w:p>
    <w:p w14:paraId="37479E85" w14:textId="2CF6EFAA" w:rsidR="00642A06" w:rsidRPr="00CD2017" w:rsidRDefault="00642A06" w:rsidP="0035731E">
      <w:pPr>
        <w:pStyle w:val="a9"/>
        <w:numPr>
          <w:ilvl w:val="0"/>
          <w:numId w:val="94"/>
        </w:numPr>
        <w:ind w:leftChars="0"/>
      </w:pPr>
      <w:r w:rsidRPr="00CD2017">
        <w:rPr>
          <w:rFonts w:hint="eastAsia"/>
        </w:rPr>
        <w:t>国内旅行（</w:t>
      </w:r>
      <w:r w:rsidR="00F158EC" w:rsidRPr="00CD2017">
        <w:rPr>
          <w:rFonts w:hint="eastAsia"/>
        </w:rPr>
        <w:t>帰省を含まない</w:t>
      </w:r>
      <w:r w:rsidRPr="00CD2017">
        <w:rPr>
          <w:rFonts w:hint="eastAsia"/>
        </w:rPr>
        <w:t>）</w:t>
      </w:r>
    </w:p>
    <w:p w14:paraId="5499BF45" w14:textId="32FC9117" w:rsidR="003C5482" w:rsidRPr="00CD2017" w:rsidRDefault="003C5482" w:rsidP="0035731E">
      <w:pPr>
        <w:pStyle w:val="a9"/>
        <w:numPr>
          <w:ilvl w:val="0"/>
          <w:numId w:val="94"/>
        </w:numPr>
        <w:ind w:leftChars="0"/>
      </w:pPr>
      <w:r w:rsidRPr="00CD2017">
        <w:rPr>
          <w:rFonts w:hint="eastAsia"/>
        </w:rPr>
        <w:t>帰省</w:t>
      </w:r>
    </w:p>
    <w:p w14:paraId="2BA04963" w14:textId="07EE1B4B" w:rsidR="00ED31CE" w:rsidRPr="00CD2017" w:rsidRDefault="00ED31CE" w:rsidP="0035731E">
      <w:pPr>
        <w:pStyle w:val="a9"/>
        <w:numPr>
          <w:ilvl w:val="0"/>
          <w:numId w:val="94"/>
        </w:numPr>
        <w:ind w:leftChars="0"/>
      </w:pPr>
      <w:r w:rsidRPr="00CD2017">
        <w:rPr>
          <w:rFonts w:hint="eastAsia"/>
        </w:rPr>
        <w:t>国内出張</w:t>
      </w:r>
    </w:p>
    <w:p w14:paraId="1D689AB8" w14:textId="77777777" w:rsidR="00ED31CE" w:rsidRPr="00CD2017" w:rsidRDefault="00ED31CE" w:rsidP="0035731E">
      <w:pPr>
        <w:pStyle w:val="a9"/>
        <w:numPr>
          <w:ilvl w:val="0"/>
          <w:numId w:val="94"/>
        </w:numPr>
        <w:ind w:leftChars="0"/>
      </w:pPr>
      <w:r w:rsidRPr="00CD2017">
        <w:rPr>
          <w:rFonts w:hint="eastAsia"/>
        </w:rPr>
        <w:t>コンサートやフェスなどの音楽関連の集まり</w:t>
      </w:r>
    </w:p>
    <w:p w14:paraId="2AC629E4" w14:textId="58011A99" w:rsidR="00ED31CE" w:rsidRPr="00CD2017" w:rsidRDefault="00ED31CE" w:rsidP="0035731E">
      <w:pPr>
        <w:pStyle w:val="a9"/>
        <w:numPr>
          <w:ilvl w:val="0"/>
          <w:numId w:val="94"/>
        </w:numPr>
        <w:ind w:leftChars="0"/>
      </w:pPr>
      <w:r w:rsidRPr="00CD2017">
        <w:rPr>
          <w:rFonts w:hint="eastAsia"/>
        </w:rPr>
        <w:t>野球やサッカーなどのスポーツの集まり</w:t>
      </w:r>
    </w:p>
    <w:p w14:paraId="0F41EB2B" w14:textId="77777777" w:rsidR="00ED31CE" w:rsidRPr="00CD2017" w:rsidRDefault="00ED31CE" w:rsidP="0035731E">
      <w:pPr>
        <w:pStyle w:val="a9"/>
        <w:numPr>
          <w:ilvl w:val="0"/>
          <w:numId w:val="94"/>
        </w:numPr>
        <w:ind w:leftChars="0"/>
      </w:pPr>
      <w:r w:rsidRPr="00CD2017">
        <w:rPr>
          <w:rFonts w:hint="eastAsia"/>
        </w:rPr>
        <w:t>家族や親類の集まり（上記のいずれかと重複可）</w:t>
      </w:r>
    </w:p>
    <w:p w14:paraId="6EE79434" w14:textId="77777777" w:rsidR="00ED31CE" w:rsidRPr="00CD2017" w:rsidRDefault="00ED31CE" w:rsidP="0035731E">
      <w:pPr>
        <w:pStyle w:val="a9"/>
        <w:numPr>
          <w:ilvl w:val="0"/>
          <w:numId w:val="94"/>
        </w:numPr>
        <w:ind w:leftChars="0"/>
      </w:pPr>
      <w:r w:rsidRPr="00CD2017">
        <w:rPr>
          <w:rFonts w:hint="eastAsia"/>
        </w:rPr>
        <w:t>友人や同僚の集まり（上記のいずれかと重複可）</w:t>
      </w:r>
    </w:p>
    <w:p w14:paraId="7EEBA811" w14:textId="2DD50EA6" w:rsidR="00ED31CE" w:rsidRPr="00CD2017" w:rsidRDefault="00ED31CE" w:rsidP="0035731E">
      <w:pPr>
        <w:pStyle w:val="a9"/>
        <w:numPr>
          <w:ilvl w:val="0"/>
          <w:numId w:val="94"/>
        </w:numPr>
        <w:ind w:leftChars="0"/>
      </w:pPr>
      <w:r w:rsidRPr="00CD2017">
        <w:rPr>
          <w:rFonts w:hint="eastAsia"/>
        </w:rPr>
        <w:t>大切にしている趣味の集まり（上記のいずれかと重複可）</w:t>
      </w:r>
    </w:p>
    <w:p w14:paraId="38788055" w14:textId="762251C9" w:rsidR="00ED31CE" w:rsidRPr="00CD2017" w:rsidRDefault="000C0484" w:rsidP="00215334">
      <w:r>
        <w:rPr>
          <w:rFonts w:hint="eastAsia"/>
        </w:rPr>
        <w:t>＜選択肢＞</w:t>
      </w:r>
    </w:p>
    <w:p w14:paraId="2F5633A7" w14:textId="77777777" w:rsidR="006F5E71" w:rsidRPr="00CD2017" w:rsidRDefault="006F5E71" w:rsidP="0035731E">
      <w:pPr>
        <w:pStyle w:val="a9"/>
        <w:numPr>
          <w:ilvl w:val="0"/>
          <w:numId w:val="95"/>
        </w:numPr>
        <w:ind w:leftChars="0"/>
      </w:pPr>
      <w:r w:rsidRPr="00CD2017">
        <w:rPr>
          <w:rFonts w:hint="eastAsia"/>
        </w:rPr>
        <w:t>できなくなった・中止された</w:t>
      </w:r>
    </w:p>
    <w:p w14:paraId="190856F3" w14:textId="77777777" w:rsidR="006F5E71" w:rsidRPr="00CD2017" w:rsidRDefault="006F5E71" w:rsidP="0035731E">
      <w:pPr>
        <w:pStyle w:val="a9"/>
        <w:numPr>
          <w:ilvl w:val="0"/>
          <w:numId w:val="95"/>
        </w:numPr>
        <w:ind w:leftChars="0"/>
      </w:pPr>
      <w:r w:rsidRPr="00CD2017">
        <w:rPr>
          <w:rFonts w:hint="eastAsia"/>
        </w:rPr>
        <w:t>行われた</w:t>
      </w:r>
    </w:p>
    <w:p w14:paraId="6FFC747A" w14:textId="77777777" w:rsidR="006F5E71" w:rsidRPr="00CD2017" w:rsidRDefault="006F5E71" w:rsidP="0035731E">
      <w:pPr>
        <w:pStyle w:val="a9"/>
        <w:numPr>
          <w:ilvl w:val="0"/>
          <w:numId w:val="95"/>
        </w:numPr>
        <w:ind w:leftChars="0"/>
      </w:pPr>
      <w:r w:rsidRPr="00CD2017">
        <w:rPr>
          <w:rFonts w:hint="eastAsia"/>
        </w:rPr>
        <w:t>該当なし（もともと予定がないなど）</w:t>
      </w:r>
    </w:p>
    <w:p w14:paraId="2E85DF11" w14:textId="77777777" w:rsidR="00F158EC" w:rsidRPr="00CD2017" w:rsidRDefault="00C63CB1" w:rsidP="0035731E">
      <w:pPr>
        <w:pStyle w:val="a9"/>
        <w:numPr>
          <w:ilvl w:val="0"/>
          <w:numId w:val="95"/>
        </w:numPr>
        <w:ind w:leftChars="0"/>
      </w:pPr>
      <w:r w:rsidRPr="00CD2017">
        <w:rPr>
          <w:rFonts w:hint="eastAsia"/>
        </w:rPr>
        <w:t>わからない</w:t>
      </w:r>
    </w:p>
    <w:p w14:paraId="53596E5A" w14:textId="77777777" w:rsidR="00F158EC" w:rsidRPr="00CD2017" w:rsidRDefault="00F158EC" w:rsidP="00215334"/>
    <w:p w14:paraId="38CBFA0A" w14:textId="39095729" w:rsidR="00F93BE2" w:rsidRPr="00CD2017" w:rsidRDefault="000C0484" w:rsidP="000C0484">
      <w:pPr>
        <w:pStyle w:val="af4"/>
      </w:pPr>
      <w:r>
        <w:rPr>
          <w:rFonts w:hint="eastAsia"/>
        </w:rPr>
        <w:lastRenderedPageBreak/>
        <w:t>(</w:t>
      </w:r>
      <w:r w:rsidR="00F158EC" w:rsidRPr="00CD2017">
        <w:rPr>
          <w:rFonts w:hint="eastAsia"/>
        </w:rPr>
        <w:t>Q17</w:t>
      </w:r>
      <w:r>
        <w:t>)</w:t>
      </w:r>
      <w:r w:rsidR="00681066" w:rsidRPr="00CD2017">
        <w:rPr>
          <w:rFonts w:hint="eastAsia"/>
        </w:rPr>
        <w:t>直近</w:t>
      </w:r>
      <w:r w:rsidR="0056787D" w:rsidRPr="00CD2017">
        <w:rPr>
          <w:rFonts w:hint="eastAsia"/>
        </w:rPr>
        <w:t>1ヶ月</w:t>
      </w:r>
      <w:r w:rsidR="0056787D" w:rsidRPr="00CD2017">
        <w:t>以内に</w:t>
      </w:r>
      <w:r w:rsidR="005D6B65" w:rsidRPr="00CD2017">
        <w:t>下記のような症状がありましたか。</w:t>
      </w:r>
      <w:r w:rsidR="00F93BE2" w:rsidRPr="00CD2017">
        <w:rPr>
          <w:rFonts w:hint="eastAsia"/>
        </w:rPr>
        <w:t>※この設問は、それぞれ横方向</w:t>
      </w:r>
      <w:r w:rsidR="00F93BE2" w:rsidRPr="00CD2017">
        <w:t>(→)にお答えください。</w:t>
      </w:r>
    </w:p>
    <w:p w14:paraId="64FF9C16" w14:textId="38061F90" w:rsidR="005D6B65" w:rsidRPr="00CD2017" w:rsidRDefault="000F7E18" w:rsidP="0035731E">
      <w:pPr>
        <w:pStyle w:val="a9"/>
        <w:numPr>
          <w:ilvl w:val="0"/>
          <w:numId w:val="42"/>
        </w:numPr>
        <w:ind w:leftChars="0"/>
      </w:pPr>
      <w:r w:rsidRPr="00CD2017">
        <w:rPr>
          <w:rFonts w:hint="eastAsia"/>
        </w:rPr>
        <w:t>高熱</w:t>
      </w:r>
    </w:p>
    <w:p w14:paraId="3EAD2FCC" w14:textId="7E5AED67" w:rsidR="005D6B65" w:rsidRPr="00CD2017" w:rsidRDefault="005D6B65" w:rsidP="0035731E">
      <w:pPr>
        <w:pStyle w:val="a9"/>
        <w:numPr>
          <w:ilvl w:val="0"/>
          <w:numId w:val="42"/>
        </w:numPr>
        <w:ind w:leftChars="0"/>
      </w:pPr>
      <w:r w:rsidRPr="00CD2017">
        <w:t>体のだるさ・倦怠感</w:t>
      </w:r>
    </w:p>
    <w:p w14:paraId="0F9155ED" w14:textId="700502FF" w:rsidR="005D6B65" w:rsidRPr="00CD2017" w:rsidRDefault="005D6B65" w:rsidP="0035731E">
      <w:pPr>
        <w:pStyle w:val="a9"/>
        <w:numPr>
          <w:ilvl w:val="0"/>
          <w:numId w:val="42"/>
        </w:numPr>
        <w:ind w:leftChars="0"/>
      </w:pPr>
      <w:r w:rsidRPr="00CD2017">
        <w:t>のどの痛み</w:t>
      </w:r>
    </w:p>
    <w:p w14:paraId="29DA7656" w14:textId="77777777" w:rsidR="00F4505D" w:rsidRPr="00CD2017" w:rsidRDefault="00F4505D" w:rsidP="0035731E">
      <w:pPr>
        <w:pStyle w:val="a9"/>
        <w:numPr>
          <w:ilvl w:val="0"/>
          <w:numId w:val="42"/>
        </w:numPr>
        <w:ind w:leftChars="0"/>
      </w:pPr>
      <w:r w:rsidRPr="00CD2017">
        <w:t>咳(せき）</w:t>
      </w:r>
    </w:p>
    <w:p w14:paraId="29211E73" w14:textId="77815F95" w:rsidR="005D6B65" w:rsidRPr="00CD2017" w:rsidRDefault="00F4505D" w:rsidP="0035731E">
      <w:pPr>
        <w:pStyle w:val="a9"/>
        <w:numPr>
          <w:ilvl w:val="0"/>
          <w:numId w:val="42"/>
        </w:numPr>
        <w:ind w:leftChars="0"/>
      </w:pPr>
      <w:r w:rsidRPr="00CD2017">
        <w:t>息苦しさ</w:t>
      </w:r>
    </w:p>
    <w:p w14:paraId="7699E18A" w14:textId="4219FA8F" w:rsidR="005D6B65" w:rsidRPr="00CD2017" w:rsidRDefault="005D6B65" w:rsidP="0035731E">
      <w:pPr>
        <w:pStyle w:val="a9"/>
        <w:numPr>
          <w:ilvl w:val="0"/>
          <w:numId w:val="42"/>
        </w:numPr>
        <w:ind w:leftChars="0"/>
      </w:pPr>
      <w:r w:rsidRPr="00CD2017">
        <w:t>嘔気/嘔吐</w:t>
      </w:r>
    </w:p>
    <w:p w14:paraId="79AE160A" w14:textId="47B421AD" w:rsidR="0057726E" w:rsidRPr="00CD2017" w:rsidRDefault="0057726E" w:rsidP="0035731E">
      <w:pPr>
        <w:pStyle w:val="a9"/>
        <w:numPr>
          <w:ilvl w:val="0"/>
          <w:numId w:val="42"/>
        </w:numPr>
        <w:ind w:leftChars="0"/>
      </w:pPr>
      <w:r w:rsidRPr="00CD2017">
        <w:rPr>
          <w:rFonts w:hint="eastAsia"/>
        </w:rPr>
        <w:t>歯の痛み</w:t>
      </w:r>
    </w:p>
    <w:p w14:paraId="0CA8D022" w14:textId="4C01C78D" w:rsidR="005D6B65" w:rsidRPr="00CD2017" w:rsidRDefault="005D6B65" w:rsidP="0035731E">
      <w:pPr>
        <w:pStyle w:val="a9"/>
        <w:numPr>
          <w:ilvl w:val="0"/>
          <w:numId w:val="42"/>
        </w:numPr>
        <w:ind w:leftChars="0"/>
      </w:pPr>
      <w:r w:rsidRPr="00CD2017">
        <w:t>腹痛</w:t>
      </w:r>
      <w:r w:rsidR="004608D8" w:rsidRPr="00CD2017">
        <w:rPr>
          <w:rFonts w:hint="eastAsia"/>
        </w:rPr>
        <w:t>・</w:t>
      </w:r>
      <w:r w:rsidRPr="00CD2017">
        <w:t>下痢</w:t>
      </w:r>
    </w:p>
    <w:p w14:paraId="43454EDD" w14:textId="4404D5F1" w:rsidR="005D6B65" w:rsidRPr="00CD2017" w:rsidRDefault="005D6B65" w:rsidP="0035731E">
      <w:pPr>
        <w:pStyle w:val="a9"/>
        <w:numPr>
          <w:ilvl w:val="0"/>
          <w:numId w:val="42"/>
        </w:numPr>
        <w:ind w:leftChars="0"/>
      </w:pPr>
      <w:r w:rsidRPr="00CD2017">
        <w:t>味覚・嗅覚障害</w:t>
      </w:r>
    </w:p>
    <w:p w14:paraId="65015153" w14:textId="73D2B017" w:rsidR="005D6B65" w:rsidRPr="00CD2017" w:rsidRDefault="005D762E" w:rsidP="00215334">
      <w:r>
        <w:rPr>
          <w:rFonts w:hint="eastAsia"/>
        </w:rPr>
        <w:t>＜選択肢＞</w:t>
      </w:r>
    </w:p>
    <w:p w14:paraId="46D2DA0E" w14:textId="2C333A1B" w:rsidR="00F92A8B" w:rsidRPr="00CD2017" w:rsidRDefault="00F92A8B" w:rsidP="0035731E">
      <w:pPr>
        <w:pStyle w:val="a9"/>
        <w:numPr>
          <w:ilvl w:val="0"/>
          <w:numId w:val="47"/>
        </w:numPr>
        <w:ind w:leftChars="0"/>
      </w:pPr>
      <w:r w:rsidRPr="00CD2017">
        <w:t>あ</w:t>
      </w:r>
      <w:r w:rsidRPr="00CD2017">
        <w:rPr>
          <w:rFonts w:hint="eastAsia"/>
        </w:rPr>
        <w:t>った</w:t>
      </w:r>
    </w:p>
    <w:p w14:paraId="3C298D70" w14:textId="77777777" w:rsidR="00F158EC" w:rsidRPr="00CD2017" w:rsidRDefault="00F92A8B" w:rsidP="0035731E">
      <w:pPr>
        <w:pStyle w:val="a9"/>
        <w:numPr>
          <w:ilvl w:val="0"/>
          <w:numId w:val="47"/>
        </w:numPr>
        <w:ind w:leftChars="0"/>
      </w:pPr>
      <w:r w:rsidRPr="00CD2017">
        <w:t>な</w:t>
      </w:r>
      <w:r w:rsidRPr="00CD2017">
        <w:rPr>
          <w:rFonts w:hint="eastAsia"/>
        </w:rPr>
        <w:t>かった</w:t>
      </w:r>
    </w:p>
    <w:p w14:paraId="6B130933" w14:textId="77777777" w:rsidR="00F158EC" w:rsidRPr="00CD2017" w:rsidRDefault="00F158EC" w:rsidP="00215334"/>
    <w:p w14:paraId="3A42B259" w14:textId="06DA5789" w:rsidR="00511C9E" w:rsidRPr="00CD2017" w:rsidRDefault="000C0484" w:rsidP="000C0484">
      <w:pPr>
        <w:pStyle w:val="af4"/>
      </w:pPr>
      <w:r>
        <w:t>(</w:t>
      </w:r>
      <w:r w:rsidR="00F158EC" w:rsidRPr="00CD2017">
        <w:rPr>
          <w:rFonts w:hint="eastAsia"/>
        </w:rPr>
        <w:t>Q18</w:t>
      </w:r>
      <w:r>
        <w:t>)</w:t>
      </w:r>
      <w:r w:rsidR="00F4505D" w:rsidRPr="00CD2017">
        <w:rPr>
          <w:rFonts w:hint="eastAsia"/>
        </w:rPr>
        <w:t>直近1ヶ月</w:t>
      </w:r>
      <w:r w:rsidR="00F4505D" w:rsidRPr="00CD2017">
        <w:t>以内に下記のような症状がありましたか</w:t>
      </w:r>
      <w:r w:rsidR="00F158EC" w:rsidRPr="00CD2017">
        <w:rPr>
          <w:rFonts w:hint="eastAsia"/>
        </w:rPr>
        <w:t>。</w:t>
      </w:r>
      <w:r w:rsidR="00511C9E" w:rsidRPr="00CD2017">
        <w:rPr>
          <w:rFonts w:hint="eastAsia"/>
        </w:rPr>
        <w:t>※この設問は、それぞれ横方向</w:t>
      </w:r>
      <w:r w:rsidR="00511C9E" w:rsidRPr="00CD2017">
        <w:t>(→)にお答えください。</w:t>
      </w:r>
    </w:p>
    <w:p w14:paraId="57EEE857" w14:textId="77777777" w:rsidR="00F4505D" w:rsidRPr="00CD2017" w:rsidRDefault="00F4505D" w:rsidP="0035731E">
      <w:pPr>
        <w:pStyle w:val="a9"/>
        <w:numPr>
          <w:ilvl w:val="0"/>
          <w:numId w:val="48"/>
        </w:numPr>
        <w:ind w:leftChars="0"/>
      </w:pPr>
      <w:r w:rsidRPr="00CD2017">
        <w:t>喘鳴</w:t>
      </w:r>
      <w:r w:rsidRPr="00CD2017">
        <w:rPr>
          <w:rFonts w:hint="eastAsia"/>
        </w:rPr>
        <w:t xml:space="preserve"> </w:t>
      </w:r>
      <w:r w:rsidRPr="00CD2017">
        <w:t>(ゼーゼー)</w:t>
      </w:r>
    </w:p>
    <w:p w14:paraId="035447C5" w14:textId="77777777" w:rsidR="00F4505D" w:rsidRPr="00CD2017" w:rsidRDefault="00F4505D" w:rsidP="0035731E">
      <w:pPr>
        <w:pStyle w:val="a9"/>
        <w:numPr>
          <w:ilvl w:val="0"/>
          <w:numId w:val="48"/>
        </w:numPr>
        <w:ind w:leftChars="0"/>
      </w:pPr>
      <w:r w:rsidRPr="00CD2017">
        <w:t>胸痛</w:t>
      </w:r>
    </w:p>
    <w:p w14:paraId="53521533" w14:textId="7197AA45" w:rsidR="00F4505D" w:rsidRPr="00CD2017" w:rsidRDefault="00A83C07" w:rsidP="0035731E">
      <w:pPr>
        <w:pStyle w:val="a9"/>
        <w:numPr>
          <w:ilvl w:val="0"/>
          <w:numId w:val="48"/>
        </w:numPr>
        <w:ind w:leftChars="0"/>
      </w:pPr>
      <w:r w:rsidRPr="00CD2017">
        <w:rPr>
          <w:rFonts w:hint="eastAsia"/>
        </w:rPr>
        <w:t>頭痛</w:t>
      </w:r>
    </w:p>
    <w:p w14:paraId="3AD3EC56" w14:textId="3931AF2C" w:rsidR="0057726E" w:rsidRPr="00CD2017" w:rsidRDefault="00F4505D" w:rsidP="0035731E">
      <w:pPr>
        <w:pStyle w:val="a9"/>
        <w:numPr>
          <w:ilvl w:val="0"/>
          <w:numId w:val="48"/>
        </w:numPr>
        <w:ind w:leftChars="0"/>
      </w:pPr>
      <w:r w:rsidRPr="00CD2017">
        <w:rPr>
          <w:rFonts w:hint="eastAsia"/>
        </w:rPr>
        <w:t>目の疲れ・痛み</w:t>
      </w:r>
    </w:p>
    <w:p w14:paraId="0B5022AD" w14:textId="77777777" w:rsidR="00F4505D" w:rsidRPr="00CD2017" w:rsidRDefault="00F4505D" w:rsidP="0035731E">
      <w:pPr>
        <w:pStyle w:val="a9"/>
        <w:numPr>
          <w:ilvl w:val="0"/>
          <w:numId w:val="48"/>
        </w:numPr>
        <w:ind w:leftChars="0"/>
      </w:pPr>
      <w:r w:rsidRPr="00CD2017">
        <w:rPr>
          <w:rFonts w:hint="eastAsia"/>
        </w:rPr>
        <w:t>首、肩のこり・痛み</w:t>
      </w:r>
    </w:p>
    <w:p w14:paraId="1C4EFFCC" w14:textId="77777777" w:rsidR="00F4505D" w:rsidRPr="00CD2017" w:rsidRDefault="00F4505D" w:rsidP="0035731E">
      <w:pPr>
        <w:pStyle w:val="a9"/>
        <w:numPr>
          <w:ilvl w:val="0"/>
          <w:numId w:val="48"/>
        </w:numPr>
        <w:ind w:leftChars="0"/>
      </w:pPr>
      <w:r w:rsidRPr="00CD2017">
        <w:rPr>
          <w:rFonts w:hint="eastAsia"/>
        </w:rPr>
        <w:t>腕、手、指の疲れ・痛み</w:t>
      </w:r>
    </w:p>
    <w:p w14:paraId="1DB7EA63" w14:textId="77777777" w:rsidR="00F4505D" w:rsidRPr="00CD2017" w:rsidRDefault="00F4505D" w:rsidP="0035731E">
      <w:pPr>
        <w:pStyle w:val="a9"/>
        <w:numPr>
          <w:ilvl w:val="0"/>
          <w:numId w:val="48"/>
        </w:numPr>
        <w:ind w:leftChars="0"/>
      </w:pPr>
      <w:r w:rsidRPr="00CD2017">
        <w:rPr>
          <w:rFonts w:hint="eastAsia"/>
        </w:rPr>
        <w:t>背中の疲れ・痛み</w:t>
      </w:r>
    </w:p>
    <w:p w14:paraId="33A79110" w14:textId="77777777" w:rsidR="00F4505D" w:rsidRPr="00CD2017" w:rsidRDefault="00F4505D" w:rsidP="0035731E">
      <w:pPr>
        <w:pStyle w:val="a9"/>
        <w:numPr>
          <w:ilvl w:val="0"/>
          <w:numId w:val="48"/>
        </w:numPr>
        <w:ind w:leftChars="0"/>
      </w:pPr>
      <w:r w:rsidRPr="00CD2017">
        <w:rPr>
          <w:rFonts w:hint="eastAsia"/>
        </w:rPr>
        <w:t>腰の疲れ・痛み</w:t>
      </w:r>
    </w:p>
    <w:p w14:paraId="3E74D606" w14:textId="0001831B" w:rsidR="00F4505D" w:rsidRPr="00CD2017" w:rsidRDefault="00A83C07" w:rsidP="0035731E">
      <w:pPr>
        <w:pStyle w:val="a9"/>
        <w:numPr>
          <w:ilvl w:val="0"/>
          <w:numId w:val="48"/>
        </w:numPr>
        <w:ind w:leftChars="0"/>
      </w:pPr>
      <w:r w:rsidRPr="00CD2017">
        <w:rPr>
          <w:rFonts w:hint="eastAsia"/>
        </w:rPr>
        <w:t>股関節、ひざ含む</w:t>
      </w:r>
      <w:r w:rsidR="00F4505D" w:rsidRPr="00CD2017">
        <w:rPr>
          <w:rFonts w:hint="eastAsia"/>
        </w:rPr>
        <w:t>足の疲れ・痛み</w:t>
      </w:r>
    </w:p>
    <w:p w14:paraId="23437B66" w14:textId="77777777" w:rsidR="00F4505D" w:rsidRPr="00CD2017" w:rsidRDefault="00F4505D" w:rsidP="0035731E">
      <w:pPr>
        <w:pStyle w:val="a9"/>
        <w:numPr>
          <w:ilvl w:val="0"/>
          <w:numId w:val="48"/>
        </w:numPr>
        <w:ind w:leftChars="0"/>
      </w:pPr>
      <w:r w:rsidRPr="00CD2017">
        <w:rPr>
          <w:rFonts w:hint="eastAsia"/>
        </w:rPr>
        <w:t>精神的な疲労</w:t>
      </w:r>
    </w:p>
    <w:p w14:paraId="6EE1BC03" w14:textId="77777777" w:rsidR="00F4505D" w:rsidRPr="00CD2017" w:rsidRDefault="00F4505D" w:rsidP="00215334"/>
    <w:p w14:paraId="64F6B5A0" w14:textId="2E8BEC74" w:rsidR="00F4505D" w:rsidRPr="00CD2017" w:rsidRDefault="005D762E" w:rsidP="00215334">
      <w:r>
        <w:rPr>
          <w:rFonts w:hint="eastAsia"/>
        </w:rPr>
        <w:t>＜選択肢＞</w:t>
      </w:r>
    </w:p>
    <w:p w14:paraId="5B0CBBCA" w14:textId="3A83BDFE" w:rsidR="00F4505D" w:rsidRPr="009F27CC" w:rsidRDefault="00F4505D" w:rsidP="0035731E">
      <w:pPr>
        <w:pStyle w:val="a9"/>
        <w:numPr>
          <w:ilvl w:val="0"/>
          <w:numId w:val="96"/>
        </w:numPr>
        <w:ind w:leftChars="0"/>
        <w:rPr>
          <w:shd w:val="clear" w:color="auto" w:fill="FFFFFF"/>
        </w:rPr>
      </w:pPr>
      <w:r w:rsidRPr="009F27CC">
        <w:rPr>
          <w:shd w:val="clear" w:color="auto" w:fill="FFFFFF"/>
        </w:rPr>
        <w:t>あった（新型コロナの流行以降に新しく始まった）</w:t>
      </w:r>
    </w:p>
    <w:p w14:paraId="78D91190" w14:textId="75742A29" w:rsidR="00F4505D" w:rsidRPr="00CD2017" w:rsidRDefault="00F4505D" w:rsidP="0035731E">
      <w:pPr>
        <w:pStyle w:val="a9"/>
        <w:numPr>
          <w:ilvl w:val="0"/>
          <w:numId w:val="96"/>
        </w:numPr>
        <w:ind w:leftChars="0"/>
      </w:pPr>
      <w:r w:rsidRPr="009F27CC">
        <w:rPr>
          <w:shd w:val="clear" w:color="auto" w:fill="FFFFFF"/>
        </w:rPr>
        <w:t>あった（新型コロナの流行以前からもともとあった）</w:t>
      </w:r>
    </w:p>
    <w:p w14:paraId="67490CE8" w14:textId="77777777" w:rsidR="000A45E3" w:rsidRPr="00CD2017" w:rsidRDefault="00F4505D" w:rsidP="0035731E">
      <w:pPr>
        <w:pStyle w:val="a9"/>
        <w:numPr>
          <w:ilvl w:val="0"/>
          <w:numId w:val="96"/>
        </w:numPr>
        <w:ind w:leftChars="0"/>
      </w:pPr>
      <w:r w:rsidRPr="009F27CC">
        <w:rPr>
          <w:shd w:val="clear" w:color="auto" w:fill="FFFFFF"/>
        </w:rPr>
        <w:t>なかった</w:t>
      </w:r>
    </w:p>
    <w:p w14:paraId="52118800" w14:textId="77777777" w:rsidR="000A45E3" w:rsidRPr="00CD2017" w:rsidRDefault="000A45E3" w:rsidP="00215334"/>
    <w:p w14:paraId="22C61828" w14:textId="683892B5" w:rsidR="009F27CC" w:rsidRDefault="009F27CC" w:rsidP="00215334">
      <w:r w:rsidRPr="009F27CC">
        <w:rPr>
          <w:rFonts w:hint="eastAsia"/>
        </w:rPr>
        <w:t>【質問表示条件】</w:t>
      </w:r>
      <w:r>
        <w:rPr>
          <w:rFonts w:hint="eastAsia"/>
        </w:rPr>
        <w:t>男性の場合：1～1</w:t>
      </w:r>
      <w:r>
        <w:t>5,18,19</w:t>
      </w:r>
    </w:p>
    <w:p w14:paraId="1FBFAC26" w14:textId="2D14E615" w:rsidR="000A45E3" w:rsidRPr="00CD2017" w:rsidRDefault="009F27CC" w:rsidP="00215334">
      <w:r w:rsidRPr="009F27CC">
        <w:rPr>
          <w:rFonts w:hint="eastAsia"/>
        </w:rPr>
        <w:t>【質問表示条件】</w:t>
      </w:r>
      <w:r>
        <w:rPr>
          <w:rFonts w:hint="eastAsia"/>
        </w:rPr>
        <w:t>女性の場合：1～17</w:t>
      </w:r>
      <w:r>
        <w:t>,</w:t>
      </w:r>
      <w:r>
        <w:rPr>
          <w:rFonts w:hint="eastAsia"/>
        </w:rPr>
        <w:t>19</w:t>
      </w:r>
    </w:p>
    <w:p w14:paraId="502C6028" w14:textId="0DA33A33" w:rsidR="00511C9E" w:rsidRPr="00CD2017" w:rsidRDefault="009F27CC" w:rsidP="004A2632">
      <w:pPr>
        <w:pStyle w:val="af4"/>
      </w:pPr>
      <w:r>
        <w:t>(</w:t>
      </w:r>
      <w:r w:rsidR="000A45E3" w:rsidRPr="00CD2017">
        <w:rPr>
          <w:rFonts w:hint="eastAsia"/>
        </w:rPr>
        <w:t>Q19</w:t>
      </w:r>
      <w:r>
        <w:rPr>
          <w:rFonts w:hint="eastAsia"/>
        </w:rPr>
        <w:t>)</w:t>
      </w:r>
      <w:r w:rsidR="008E058E" w:rsidRPr="00CD2017">
        <w:rPr>
          <w:u w:val="single"/>
        </w:rPr>
        <w:t>2020</w:t>
      </w:r>
      <w:r w:rsidR="008E058E" w:rsidRPr="00CD2017">
        <w:rPr>
          <w:rFonts w:hint="eastAsia"/>
          <w:u w:val="single"/>
        </w:rPr>
        <w:t>年</w:t>
      </w:r>
      <w:r w:rsidR="00A04AAE" w:rsidRPr="00CD2017">
        <w:rPr>
          <w:u w:val="single"/>
        </w:rPr>
        <w:t>4</w:t>
      </w:r>
      <w:r w:rsidR="008E058E" w:rsidRPr="00CD2017">
        <w:rPr>
          <w:rFonts w:hint="eastAsia"/>
          <w:u w:val="single"/>
        </w:rPr>
        <w:t>～</w:t>
      </w:r>
      <w:r w:rsidR="005E6F6A" w:rsidRPr="00CD2017">
        <w:rPr>
          <w:u w:val="single"/>
        </w:rPr>
        <w:t>5</w:t>
      </w:r>
      <w:r w:rsidR="008E058E" w:rsidRPr="00CD2017">
        <w:rPr>
          <w:rFonts w:hint="eastAsia"/>
          <w:u w:val="single"/>
        </w:rPr>
        <w:t>月</w:t>
      </w:r>
      <w:r w:rsidR="008E058E" w:rsidRPr="00CD2017">
        <w:rPr>
          <w:rFonts w:hint="eastAsia"/>
        </w:rPr>
        <w:t>の時期に</w:t>
      </w:r>
      <w:r w:rsidR="000A45E3" w:rsidRPr="004A2632">
        <w:rPr>
          <w:rFonts w:hint="eastAsia"/>
          <w:b/>
          <w:bCs/>
          <w:color w:val="FF0000"/>
        </w:rPr>
        <w:t>あなた自身</w:t>
      </w:r>
      <w:r w:rsidR="000A45E3" w:rsidRPr="00CD2017">
        <w:rPr>
          <w:rFonts w:hint="eastAsia"/>
        </w:rPr>
        <w:t>が</w:t>
      </w:r>
      <w:r w:rsidR="008E058E" w:rsidRPr="00CD2017">
        <w:rPr>
          <w:rFonts w:hint="eastAsia"/>
        </w:rPr>
        <w:t>できなくなったり、</w:t>
      </w:r>
      <w:r w:rsidR="00103C01" w:rsidRPr="00CD2017">
        <w:rPr>
          <w:rFonts w:hint="eastAsia"/>
        </w:rPr>
        <w:t>延期したりした</w:t>
      </w:r>
      <w:r w:rsidR="008E058E" w:rsidRPr="00CD2017">
        <w:rPr>
          <w:rFonts w:hint="eastAsia"/>
        </w:rPr>
        <w:t>医療や病気に関する出来事がありましたか</w:t>
      </w:r>
      <w:r w:rsidR="000A45E3" w:rsidRPr="00CD2017">
        <w:rPr>
          <w:rFonts w:hint="eastAsia"/>
        </w:rPr>
        <w:t>。</w:t>
      </w:r>
      <w:r w:rsidR="00511C9E" w:rsidRPr="00CD2017">
        <w:rPr>
          <w:rFonts w:hint="eastAsia"/>
        </w:rPr>
        <w:t>※この設問は、それぞれ横方向</w:t>
      </w:r>
      <w:r w:rsidR="00511C9E" w:rsidRPr="00CD2017">
        <w:t>(→)にお答えください。</w:t>
      </w:r>
    </w:p>
    <w:p w14:paraId="7234DB0B" w14:textId="77777777" w:rsidR="008E058E" w:rsidRPr="00CD2017" w:rsidRDefault="008E058E" w:rsidP="0035731E">
      <w:pPr>
        <w:pStyle w:val="a9"/>
        <w:numPr>
          <w:ilvl w:val="0"/>
          <w:numId w:val="25"/>
        </w:numPr>
        <w:ind w:leftChars="0"/>
      </w:pPr>
      <w:r w:rsidRPr="00CD2017">
        <w:rPr>
          <w:rFonts w:hint="eastAsia"/>
        </w:rPr>
        <w:t>いつも使っている薬を切らした</w:t>
      </w:r>
    </w:p>
    <w:p w14:paraId="70C43379" w14:textId="77777777" w:rsidR="008E058E" w:rsidRPr="00CD2017" w:rsidRDefault="008E058E" w:rsidP="0035731E">
      <w:pPr>
        <w:pStyle w:val="a9"/>
        <w:numPr>
          <w:ilvl w:val="0"/>
          <w:numId w:val="25"/>
        </w:numPr>
        <w:ind w:leftChars="0"/>
      </w:pPr>
      <w:r w:rsidRPr="00CD2017">
        <w:rPr>
          <w:rFonts w:hint="eastAsia"/>
        </w:rPr>
        <w:t>持病が悪化した</w:t>
      </w:r>
    </w:p>
    <w:p w14:paraId="31F7A5B7" w14:textId="26116CA5" w:rsidR="008E058E" w:rsidRPr="00CD2017" w:rsidRDefault="00001DC5" w:rsidP="0035731E">
      <w:pPr>
        <w:pStyle w:val="a9"/>
        <w:numPr>
          <w:ilvl w:val="0"/>
          <w:numId w:val="25"/>
        </w:numPr>
        <w:ind w:leftChars="0"/>
      </w:pPr>
      <w:r w:rsidRPr="00CD2017">
        <w:rPr>
          <w:rFonts w:hint="eastAsia"/>
        </w:rPr>
        <w:t>予定通りの</w:t>
      </w:r>
      <w:r w:rsidR="008E058E" w:rsidRPr="00CD2017">
        <w:rPr>
          <w:rFonts w:hint="eastAsia"/>
        </w:rPr>
        <w:t>通院ができなかった</w:t>
      </w:r>
      <w:r w:rsidR="007F3627" w:rsidRPr="00CD2017">
        <w:rPr>
          <w:rFonts w:hint="eastAsia"/>
        </w:rPr>
        <w:t>（控えた）</w:t>
      </w:r>
    </w:p>
    <w:p w14:paraId="049D2198" w14:textId="1926878B" w:rsidR="008E058E" w:rsidRPr="00CD2017" w:rsidRDefault="008E058E" w:rsidP="0035731E">
      <w:pPr>
        <w:pStyle w:val="a9"/>
        <w:numPr>
          <w:ilvl w:val="0"/>
          <w:numId w:val="25"/>
        </w:numPr>
        <w:ind w:leftChars="0"/>
      </w:pPr>
      <w:r w:rsidRPr="00CD2017">
        <w:rPr>
          <w:rFonts w:hint="eastAsia"/>
        </w:rPr>
        <w:t>予期していなかった症状や病状による通院や受診ができなかった</w:t>
      </w:r>
      <w:r w:rsidR="00677F1B" w:rsidRPr="00CD2017">
        <w:rPr>
          <w:rFonts w:hint="eastAsia"/>
        </w:rPr>
        <w:t>（控えた）</w:t>
      </w:r>
    </w:p>
    <w:p w14:paraId="1B1E7BF8" w14:textId="6D6B56A5" w:rsidR="008E058E" w:rsidRPr="00CD2017" w:rsidRDefault="008E058E" w:rsidP="0035731E">
      <w:pPr>
        <w:pStyle w:val="a9"/>
        <w:numPr>
          <w:ilvl w:val="0"/>
          <w:numId w:val="25"/>
        </w:numPr>
        <w:ind w:leftChars="0"/>
      </w:pPr>
      <w:r w:rsidRPr="00CD2017">
        <w:rPr>
          <w:rFonts w:hint="eastAsia"/>
        </w:rPr>
        <w:t>入院ができなかった</w:t>
      </w:r>
      <w:r w:rsidR="00642A06" w:rsidRPr="00CD2017">
        <w:rPr>
          <w:rFonts w:hint="eastAsia"/>
        </w:rPr>
        <w:t>（延期になった）</w:t>
      </w:r>
    </w:p>
    <w:p w14:paraId="65F8F9C5" w14:textId="45892728" w:rsidR="00FE627F" w:rsidRPr="00CD2017" w:rsidRDefault="00FE627F" w:rsidP="0035731E">
      <w:pPr>
        <w:pStyle w:val="a9"/>
        <w:numPr>
          <w:ilvl w:val="0"/>
          <w:numId w:val="25"/>
        </w:numPr>
        <w:ind w:leftChars="0"/>
      </w:pPr>
      <w:r w:rsidRPr="00CD2017">
        <w:rPr>
          <w:rFonts w:hint="eastAsia"/>
        </w:rPr>
        <w:lastRenderedPageBreak/>
        <w:t>治療（手術）ができなかった</w:t>
      </w:r>
      <w:r w:rsidR="00103C01" w:rsidRPr="00CD2017">
        <w:rPr>
          <w:rFonts w:hint="eastAsia"/>
        </w:rPr>
        <w:t>（延期になった）</w:t>
      </w:r>
    </w:p>
    <w:p w14:paraId="749A8566" w14:textId="6DA5D230" w:rsidR="008E058E" w:rsidRPr="00CD2017" w:rsidRDefault="008E058E" w:rsidP="0035731E">
      <w:pPr>
        <w:pStyle w:val="a9"/>
        <w:numPr>
          <w:ilvl w:val="0"/>
          <w:numId w:val="25"/>
        </w:numPr>
        <w:ind w:leftChars="0"/>
      </w:pPr>
      <w:r w:rsidRPr="00CD2017">
        <w:rPr>
          <w:rFonts w:hint="eastAsia"/>
        </w:rPr>
        <w:t>治療（手術以外）ができなかった</w:t>
      </w:r>
      <w:r w:rsidR="00103C01" w:rsidRPr="00CD2017">
        <w:rPr>
          <w:rFonts w:hint="eastAsia"/>
        </w:rPr>
        <w:t>（延期になった）</w:t>
      </w:r>
    </w:p>
    <w:p w14:paraId="2668B89F" w14:textId="77777777" w:rsidR="00AC4FF7" w:rsidRPr="00CD2017" w:rsidRDefault="00AC4FF7" w:rsidP="0035731E">
      <w:pPr>
        <w:pStyle w:val="a9"/>
        <w:numPr>
          <w:ilvl w:val="0"/>
          <w:numId w:val="25"/>
        </w:numPr>
        <w:ind w:leftChars="0"/>
      </w:pPr>
      <w:r w:rsidRPr="00CD2017">
        <w:rPr>
          <w:rFonts w:hint="eastAsia"/>
        </w:rPr>
        <w:t>歯科医院への通院ができなかった（控えた）</w:t>
      </w:r>
    </w:p>
    <w:p w14:paraId="208D24E1" w14:textId="77777777" w:rsidR="00993A5A" w:rsidRPr="00CD2017" w:rsidRDefault="00993A5A" w:rsidP="0035731E">
      <w:pPr>
        <w:pStyle w:val="a9"/>
        <w:numPr>
          <w:ilvl w:val="0"/>
          <w:numId w:val="25"/>
        </w:numPr>
        <w:ind w:leftChars="0"/>
      </w:pPr>
      <w:r w:rsidRPr="00CD2017">
        <w:rPr>
          <w:rFonts w:hint="eastAsia"/>
        </w:rPr>
        <w:t>妊娠を計画していたが、妊娠しないようにした（避妊した）</w:t>
      </w:r>
    </w:p>
    <w:p w14:paraId="1E0EEBDC" w14:textId="60D517B1" w:rsidR="00444485" w:rsidRPr="00CD2017" w:rsidRDefault="00993A5A" w:rsidP="0035731E">
      <w:pPr>
        <w:pStyle w:val="a9"/>
        <w:numPr>
          <w:ilvl w:val="0"/>
          <w:numId w:val="25"/>
        </w:numPr>
        <w:ind w:leftChars="0"/>
      </w:pPr>
      <w:r w:rsidRPr="00CD2017">
        <w:rPr>
          <w:rFonts w:hint="eastAsia"/>
        </w:rPr>
        <w:t>不妊治療を延期・中断した</w:t>
      </w:r>
    </w:p>
    <w:p w14:paraId="659A1C83" w14:textId="300827BD" w:rsidR="004A3CDA" w:rsidRPr="00CD2017" w:rsidRDefault="009540B6" w:rsidP="0035731E">
      <w:pPr>
        <w:pStyle w:val="a9"/>
        <w:numPr>
          <w:ilvl w:val="0"/>
          <w:numId w:val="25"/>
        </w:numPr>
        <w:ind w:leftChars="0"/>
      </w:pPr>
      <w:r w:rsidRPr="00215334">
        <w:rPr>
          <w:rFonts w:cs="Arial"/>
          <w:color w:val="222222"/>
          <w:shd w:val="clear" w:color="auto" w:fill="FFFFFF"/>
        </w:rPr>
        <w:t>自分が利用している</w:t>
      </w:r>
      <w:r w:rsidR="004A3CDA" w:rsidRPr="00CD2017">
        <w:rPr>
          <w:rFonts w:hint="eastAsia"/>
        </w:rPr>
        <w:t>介護サービスが受けられなかった</w:t>
      </w:r>
    </w:p>
    <w:p w14:paraId="7F7258DD" w14:textId="45A9F7A4" w:rsidR="008E058E" w:rsidRPr="00CD2017" w:rsidRDefault="008E058E" w:rsidP="0035731E">
      <w:pPr>
        <w:pStyle w:val="a9"/>
        <w:numPr>
          <w:ilvl w:val="0"/>
          <w:numId w:val="25"/>
        </w:numPr>
        <w:ind w:leftChars="0"/>
      </w:pPr>
      <w:r w:rsidRPr="00CD2017">
        <w:rPr>
          <w:rFonts w:hint="eastAsia"/>
        </w:rPr>
        <w:t>健康診断を受診できなかった</w:t>
      </w:r>
      <w:r w:rsidR="00677F1B" w:rsidRPr="00CD2017">
        <w:rPr>
          <w:rFonts w:hint="eastAsia"/>
        </w:rPr>
        <w:t>（延期になった）</w:t>
      </w:r>
    </w:p>
    <w:p w14:paraId="77052BE0" w14:textId="39B008B1" w:rsidR="008E058E" w:rsidRPr="00CD2017" w:rsidRDefault="008E058E" w:rsidP="0035731E">
      <w:pPr>
        <w:pStyle w:val="a9"/>
        <w:numPr>
          <w:ilvl w:val="0"/>
          <w:numId w:val="25"/>
        </w:numPr>
        <w:ind w:leftChars="0"/>
      </w:pPr>
      <w:r w:rsidRPr="00CD2017">
        <w:rPr>
          <w:rFonts w:hint="eastAsia"/>
        </w:rPr>
        <w:t>胃がん検診を受診できなかった</w:t>
      </w:r>
      <w:r w:rsidR="00103C01" w:rsidRPr="00CD2017">
        <w:rPr>
          <w:rFonts w:hint="eastAsia"/>
        </w:rPr>
        <w:t>（延期になった）</w:t>
      </w:r>
    </w:p>
    <w:p w14:paraId="1C712C4F" w14:textId="314A3C01" w:rsidR="008E058E" w:rsidRPr="00CD2017" w:rsidRDefault="008E058E" w:rsidP="0035731E">
      <w:pPr>
        <w:pStyle w:val="a9"/>
        <w:numPr>
          <w:ilvl w:val="0"/>
          <w:numId w:val="25"/>
        </w:numPr>
        <w:ind w:leftChars="0"/>
      </w:pPr>
      <w:r w:rsidRPr="00CD2017">
        <w:rPr>
          <w:rFonts w:hint="eastAsia"/>
        </w:rPr>
        <w:t>肺がん検診を受診できなかった</w:t>
      </w:r>
      <w:r w:rsidR="00103C01" w:rsidRPr="00CD2017">
        <w:rPr>
          <w:rFonts w:hint="eastAsia"/>
        </w:rPr>
        <w:t>（延期になった）</w:t>
      </w:r>
    </w:p>
    <w:p w14:paraId="3CBD96F6" w14:textId="07ECB3B4" w:rsidR="008E058E" w:rsidRPr="00CD2017" w:rsidRDefault="008E058E" w:rsidP="0035731E">
      <w:pPr>
        <w:pStyle w:val="a9"/>
        <w:numPr>
          <w:ilvl w:val="0"/>
          <w:numId w:val="25"/>
        </w:numPr>
        <w:ind w:leftChars="0"/>
      </w:pPr>
      <w:r w:rsidRPr="00CD2017">
        <w:rPr>
          <w:rFonts w:hint="eastAsia"/>
        </w:rPr>
        <w:t>大腸がん検診を受診できなかった</w:t>
      </w:r>
      <w:r w:rsidR="00103C01" w:rsidRPr="00CD2017">
        <w:rPr>
          <w:rFonts w:hint="eastAsia"/>
        </w:rPr>
        <w:t>（延期になった）</w:t>
      </w:r>
    </w:p>
    <w:p w14:paraId="5055210D" w14:textId="1EB6C2DB" w:rsidR="008E058E" w:rsidRPr="00CD2017" w:rsidRDefault="008E058E" w:rsidP="0035731E">
      <w:pPr>
        <w:pStyle w:val="a9"/>
        <w:numPr>
          <w:ilvl w:val="0"/>
          <w:numId w:val="25"/>
        </w:numPr>
        <w:ind w:leftChars="0"/>
      </w:pPr>
      <w:r w:rsidRPr="00CD2017">
        <w:rPr>
          <w:rFonts w:hint="eastAsia"/>
        </w:rPr>
        <w:t>乳がん検診を受診できなかった</w:t>
      </w:r>
      <w:r w:rsidR="00103C01" w:rsidRPr="00CD2017">
        <w:rPr>
          <w:rFonts w:hint="eastAsia"/>
        </w:rPr>
        <w:t>（延期になった）</w:t>
      </w:r>
    </w:p>
    <w:p w14:paraId="6CE1C6B6" w14:textId="645E0374" w:rsidR="008E058E" w:rsidRPr="00CD2017" w:rsidRDefault="008E058E" w:rsidP="0035731E">
      <w:pPr>
        <w:pStyle w:val="a9"/>
        <w:numPr>
          <w:ilvl w:val="0"/>
          <w:numId w:val="25"/>
        </w:numPr>
        <w:ind w:leftChars="0"/>
      </w:pPr>
      <w:r w:rsidRPr="00CD2017">
        <w:rPr>
          <w:rFonts w:hint="eastAsia"/>
        </w:rPr>
        <w:t>子宮頸がん検診を受診できなかった</w:t>
      </w:r>
      <w:r w:rsidR="00103C01" w:rsidRPr="00CD2017">
        <w:rPr>
          <w:rFonts w:hint="eastAsia"/>
        </w:rPr>
        <w:t>（延期になった）</w:t>
      </w:r>
    </w:p>
    <w:p w14:paraId="2C912FE6" w14:textId="05B76651" w:rsidR="008E058E" w:rsidRPr="00CD2017" w:rsidRDefault="008E058E" w:rsidP="0035731E">
      <w:pPr>
        <w:pStyle w:val="a9"/>
        <w:numPr>
          <w:ilvl w:val="0"/>
          <w:numId w:val="25"/>
        </w:numPr>
        <w:ind w:leftChars="0"/>
      </w:pPr>
      <w:r w:rsidRPr="00CD2017">
        <w:rPr>
          <w:rFonts w:hint="eastAsia"/>
        </w:rPr>
        <w:t>前立腺がん検診を受診できなかった</w:t>
      </w:r>
      <w:r w:rsidR="00103C01" w:rsidRPr="00CD2017">
        <w:rPr>
          <w:rFonts w:hint="eastAsia"/>
        </w:rPr>
        <w:t>（延期になった）</w:t>
      </w:r>
    </w:p>
    <w:p w14:paraId="79D5B2C9" w14:textId="4A8B0E61" w:rsidR="008E058E" w:rsidRPr="00CD2017" w:rsidRDefault="008E058E" w:rsidP="0035731E">
      <w:pPr>
        <w:pStyle w:val="a9"/>
        <w:numPr>
          <w:ilvl w:val="0"/>
          <w:numId w:val="25"/>
        </w:numPr>
        <w:ind w:leftChars="0"/>
      </w:pPr>
      <w:r w:rsidRPr="00CD2017">
        <w:rPr>
          <w:rFonts w:hint="eastAsia"/>
        </w:rPr>
        <w:t>甲状腺がん検診を受診できなかった</w:t>
      </w:r>
      <w:r w:rsidR="00103C01" w:rsidRPr="00CD2017">
        <w:rPr>
          <w:rFonts w:hint="eastAsia"/>
        </w:rPr>
        <w:t>（延期になった）</w:t>
      </w:r>
    </w:p>
    <w:p w14:paraId="19A85D2F" w14:textId="56172FE1" w:rsidR="008E058E" w:rsidRPr="00CD2017" w:rsidRDefault="004A2632" w:rsidP="00215334">
      <w:r>
        <w:rPr>
          <w:rFonts w:hint="eastAsia"/>
        </w:rPr>
        <w:t>＜選択肢＞</w:t>
      </w:r>
    </w:p>
    <w:p w14:paraId="6B0B8D2B" w14:textId="37FD7552" w:rsidR="008E058E" w:rsidRPr="00CD2017" w:rsidRDefault="008E058E" w:rsidP="0035731E">
      <w:pPr>
        <w:pStyle w:val="a9"/>
        <w:numPr>
          <w:ilvl w:val="0"/>
          <w:numId w:val="26"/>
        </w:numPr>
        <w:ind w:leftChars="0"/>
      </w:pPr>
      <w:r w:rsidRPr="00CD2017">
        <w:rPr>
          <w:rFonts w:hint="eastAsia"/>
        </w:rPr>
        <w:t>はい</w:t>
      </w:r>
    </w:p>
    <w:p w14:paraId="35339432" w14:textId="41BB61E5" w:rsidR="008E058E" w:rsidRPr="00CD2017" w:rsidRDefault="008E058E" w:rsidP="0035731E">
      <w:pPr>
        <w:pStyle w:val="a9"/>
        <w:numPr>
          <w:ilvl w:val="0"/>
          <w:numId w:val="26"/>
        </w:numPr>
        <w:ind w:leftChars="0"/>
      </w:pPr>
      <w:r w:rsidRPr="00CD2017">
        <w:rPr>
          <w:rFonts w:hint="eastAsia"/>
        </w:rPr>
        <w:t>いいえ</w:t>
      </w:r>
    </w:p>
    <w:p w14:paraId="210B2033" w14:textId="4CA774FE" w:rsidR="0088657C" w:rsidRPr="00CD2017" w:rsidRDefault="00C63CB1" w:rsidP="0035731E">
      <w:pPr>
        <w:pStyle w:val="a9"/>
        <w:numPr>
          <w:ilvl w:val="0"/>
          <w:numId w:val="26"/>
        </w:numPr>
        <w:ind w:leftChars="0"/>
      </w:pPr>
      <w:r w:rsidRPr="00CD2017">
        <w:rPr>
          <w:rFonts w:hint="eastAsia"/>
        </w:rPr>
        <w:t>該当しない（</w:t>
      </w:r>
      <w:r w:rsidR="008E058E" w:rsidRPr="00CD2017">
        <w:rPr>
          <w:rFonts w:hint="eastAsia"/>
        </w:rPr>
        <w:t>もともと予定が</w:t>
      </w:r>
      <w:r w:rsidR="001C091A" w:rsidRPr="00CD2017">
        <w:rPr>
          <w:rFonts w:hint="eastAsia"/>
        </w:rPr>
        <w:t>ないなど）</w:t>
      </w:r>
    </w:p>
    <w:p w14:paraId="008F1C83" w14:textId="77777777" w:rsidR="0088657C" w:rsidRPr="00CD2017" w:rsidRDefault="0088657C" w:rsidP="00215334"/>
    <w:p w14:paraId="18586F7B" w14:textId="17D23E7F" w:rsidR="003F6FBC" w:rsidRPr="00CD2017" w:rsidRDefault="004A2632" w:rsidP="004A2632">
      <w:pPr>
        <w:pStyle w:val="af4"/>
      </w:pPr>
      <w:r>
        <w:t>(</w:t>
      </w:r>
      <w:r w:rsidR="001207C5" w:rsidRPr="00CD2017">
        <w:rPr>
          <w:rFonts w:hint="eastAsia"/>
        </w:rPr>
        <w:t>Q20</w:t>
      </w:r>
      <w:r>
        <w:t>)</w:t>
      </w:r>
      <w:r w:rsidRPr="004A2632">
        <w:rPr>
          <w:rFonts w:hint="eastAsia"/>
          <w:b/>
          <w:bCs/>
          <w:color w:val="0070C0"/>
        </w:rPr>
        <w:t>■</w:t>
      </w:r>
      <w:r w:rsidR="008E058E" w:rsidRPr="004A2632">
        <w:rPr>
          <w:rFonts w:hint="eastAsia"/>
          <w:b/>
          <w:bCs/>
          <w:color w:val="0070C0"/>
        </w:rPr>
        <w:t>前問で“できないこと”が「あった」と回答した方に</w:t>
      </w:r>
      <w:r w:rsidR="003F6FBC" w:rsidRPr="004A2632">
        <w:rPr>
          <w:rFonts w:hint="eastAsia"/>
          <w:b/>
          <w:bCs/>
          <w:color w:val="0070C0"/>
        </w:rPr>
        <w:t>お伺いします</w:t>
      </w:r>
      <w:r w:rsidRPr="004A2632">
        <w:rPr>
          <w:rFonts w:hint="eastAsia"/>
          <w:b/>
          <w:bCs/>
          <w:color w:val="0070C0"/>
        </w:rPr>
        <w:t>■</w:t>
      </w:r>
      <w:r>
        <w:rPr>
          <w:b/>
          <w:bCs/>
          <w:color w:val="0070C0"/>
        </w:rPr>
        <w:br/>
      </w:r>
      <w:r w:rsidR="008E058E" w:rsidRPr="00CD2017">
        <w:rPr>
          <w:rFonts w:hint="eastAsia"/>
        </w:rPr>
        <w:t>それぞれについて</w:t>
      </w:r>
      <w:r w:rsidR="008E058E" w:rsidRPr="00CD2017">
        <w:t>2020年6</w:t>
      </w:r>
      <w:r w:rsidR="008E058E" w:rsidRPr="00CD2017">
        <w:rPr>
          <w:rFonts w:hint="eastAsia"/>
        </w:rPr>
        <w:t>月</w:t>
      </w:r>
      <w:r w:rsidR="00D303AE" w:rsidRPr="00CD2017">
        <w:rPr>
          <w:rFonts w:hint="eastAsia"/>
        </w:rPr>
        <w:t>～現在</w:t>
      </w:r>
      <w:r w:rsidR="008E058E" w:rsidRPr="00CD2017">
        <w:rPr>
          <w:rFonts w:hint="eastAsia"/>
        </w:rPr>
        <w:t>には</w:t>
      </w:r>
      <w:r w:rsidR="003F6FBC" w:rsidRPr="00CD2017">
        <w:rPr>
          <w:rFonts w:hint="eastAsia"/>
        </w:rPr>
        <w:t>、</w:t>
      </w:r>
      <w:r w:rsidR="008E058E" w:rsidRPr="00CD2017">
        <w:rPr>
          <w:rFonts w:hint="eastAsia"/>
        </w:rPr>
        <w:t>どうなりましたか</w:t>
      </w:r>
      <w:r w:rsidR="001207C5" w:rsidRPr="00CD2017">
        <w:rPr>
          <w:rFonts w:hint="eastAsia"/>
        </w:rPr>
        <w:t>。</w:t>
      </w:r>
      <w:r w:rsidR="003F6FBC" w:rsidRPr="00CD2017">
        <w:rPr>
          <w:rFonts w:hint="eastAsia"/>
        </w:rPr>
        <w:t>※この設問は、それぞれ横方向</w:t>
      </w:r>
      <w:r w:rsidR="003F6FBC" w:rsidRPr="00CD2017">
        <w:t>(→)にお答えください。</w:t>
      </w:r>
    </w:p>
    <w:p w14:paraId="2139178D" w14:textId="77777777" w:rsidR="005A6BD8" w:rsidRPr="00CD2017" w:rsidRDefault="005A6BD8" w:rsidP="0035731E">
      <w:pPr>
        <w:pStyle w:val="a9"/>
        <w:numPr>
          <w:ilvl w:val="0"/>
          <w:numId w:val="43"/>
        </w:numPr>
        <w:ind w:leftChars="0"/>
      </w:pPr>
      <w:r w:rsidRPr="00CD2017">
        <w:rPr>
          <w:rFonts w:hint="eastAsia"/>
        </w:rPr>
        <w:t>いつも使っている薬を切らした</w:t>
      </w:r>
    </w:p>
    <w:p w14:paraId="2649382B" w14:textId="77777777" w:rsidR="005A6BD8" w:rsidRPr="00CD2017" w:rsidRDefault="005A6BD8" w:rsidP="0035731E">
      <w:pPr>
        <w:pStyle w:val="a9"/>
        <w:numPr>
          <w:ilvl w:val="0"/>
          <w:numId w:val="43"/>
        </w:numPr>
        <w:ind w:leftChars="0"/>
      </w:pPr>
      <w:r w:rsidRPr="00CD2017">
        <w:rPr>
          <w:rFonts w:hint="eastAsia"/>
        </w:rPr>
        <w:t>持病が悪化した</w:t>
      </w:r>
    </w:p>
    <w:p w14:paraId="61FCA016" w14:textId="15577CC2" w:rsidR="005A6BD8" w:rsidRPr="00CD2017" w:rsidRDefault="001207C5" w:rsidP="0035731E">
      <w:pPr>
        <w:pStyle w:val="a9"/>
        <w:numPr>
          <w:ilvl w:val="0"/>
          <w:numId w:val="43"/>
        </w:numPr>
        <w:ind w:leftChars="0"/>
      </w:pPr>
      <w:r w:rsidRPr="00CD2017">
        <w:rPr>
          <w:rFonts w:hint="eastAsia"/>
        </w:rPr>
        <w:t>予定通りの</w:t>
      </w:r>
      <w:r w:rsidR="005A6BD8" w:rsidRPr="00CD2017">
        <w:rPr>
          <w:rFonts w:hint="eastAsia"/>
        </w:rPr>
        <w:t>通院ができなかった（控えた）</w:t>
      </w:r>
    </w:p>
    <w:p w14:paraId="33965D5C" w14:textId="77777777" w:rsidR="005A6BD8" w:rsidRPr="00CD2017" w:rsidRDefault="005A6BD8" w:rsidP="0035731E">
      <w:pPr>
        <w:pStyle w:val="a9"/>
        <w:numPr>
          <w:ilvl w:val="0"/>
          <w:numId w:val="43"/>
        </w:numPr>
        <w:ind w:leftChars="0"/>
      </w:pPr>
      <w:r w:rsidRPr="00CD2017">
        <w:rPr>
          <w:rFonts w:hint="eastAsia"/>
        </w:rPr>
        <w:t>予期していなかった症状や病状による通院や受診ができなかった（控えた）</w:t>
      </w:r>
    </w:p>
    <w:p w14:paraId="4DA883C8" w14:textId="49E7EFE7" w:rsidR="005A6BD8" w:rsidRPr="00CD2017" w:rsidRDefault="005A6BD8" w:rsidP="0035731E">
      <w:pPr>
        <w:pStyle w:val="a9"/>
        <w:numPr>
          <w:ilvl w:val="0"/>
          <w:numId w:val="43"/>
        </w:numPr>
        <w:ind w:leftChars="0"/>
      </w:pPr>
      <w:r w:rsidRPr="00CD2017">
        <w:rPr>
          <w:rFonts w:hint="eastAsia"/>
        </w:rPr>
        <w:t>入院ができなかった</w:t>
      </w:r>
      <w:r w:rsidR="00642A06" w:rsidRPr="00CD2017">
        <w:rPr>
          <w:rFonts w:hint="eastAsia"/>
        </w:rPr>
        <w:t>（延期になった）</w:t>
      </w:r>
    </w:p>
    <w:p w14:paraId="72842E74" w14:textId="77777777" w:rsidR="005A6BD8" w:rsidRPr="00CD2017" w:rsidRDefault="005A6BD8" w:rsidP="0035731E">
      <w:pPr>
        <w:pStyle w:val="a9"/>
        <w:numPr>
          <w:ilvl w:val="0"/>
          <w:numId w:val="43"/>
        </w:numPr>
        <w:ind w:leftChars="0"/>
      </w:pPr>
      <w:r w:rsidRPr="00CD2017">
        <w:rPr>
          <w:rFonts w:hint="eastAsia"/>
        </w:rPr>
        <w:t>治療（手術）ができなかった（延期になった）</w:t>
      </w:r>
    </w:p>
    <w:p w14:paraId="53F717D1" w14:textId="7746633E" w:rsidR="005A6BD8" w:rsidRPr="00CD2017" w:rsidRDefault="005A6BD8" w:rsidP="0035731E">
      <w:pPr>
        <w:pStyle w:val="a9"/>
        <w:numPr>
          <w:ilvl w:val="0"/>
          <w:numId w:val="43"/>
        </w:numPr>
        <w:ind w:leftChars="0"/>
      </w:pPr>
      <w:r w:rsidRPr="00CD2017">
        <w:rPr>
          <w:rFonts w:hint="eastAsia"/>
        </w:rPr>
        <w:t>治療（手術以外）ができなかった（延期になった）</w:t>
      </w:r>
    </w:p>
    <w:p w14:paraId="3A071E11" w14:textId="77777777" w:rsidR="00E157D7" w:rsidRPr="00CD2017" w:rsidRDefault="00E157D7" w:rsidP="0035731E">
      <w:pPr>
        <w:pStyle w:val="a9"/>
        <w:numPr>
          <w:ilvl w:val="0"/>
          <w:numId w:val="43"/>
        </w:numPr>
        <w:ind w:leftChars="0"/>
      </w:pPr>
      <w:r w:rsidRPr="00CD2017">
        <w:rPr>
          <w:rFonts w:hint="eastAsia"/>
        </w:rPr>
        <w:t>歯科医院への通院ができなかった（控えた）</w:t>
      </w:r>
    </w:p>
    <w:p w14:paraId="3AAC98EC" w14:textId="77777777" w:rsidR="00993A5A" w:rsidRPr="00CD2017" w:rsidRDefault="00993A5A" w:rsidP="0035731E">
      <w:pPr>
        <w:pStyle w:val="a9"/>
        <w:numPr>
          <w:ilvl w:val="0"/>
          <w:numId w:val="43"/>
        </w:numPr>
        <w:ind w:leftChars="0"/>
      </w:pPr>
      <w:r w:rsidRPr="00CD2017">
        <w:rPr>
          <w:rFonts w:hint="eastAsia"/>
        </w:rPr>
        <w:t>妊娠を計画していたが、妊娠しないようにした（避妊した）</w:t>
      </w:r>
    </w:p>
    <w:p w14:paraId="625A3B94" w14:textId="4D3B1BE7" w:rsidR="00993A5A" w:rsidRPr="00CD2017" w:rsidRDefault="00993A5A" w:rsidP="0035731E">
      <w:pPr>
        <w:pStyle w:val="a9"/>
        <w:numPr>
          <w:ilvl w:val="0"/>
          <w:numId w:val="43"/>
        </w:numPr>
        <w:ind w:leftChars="0"/>
      </w:pPr>
      <w:r w:rsidRPr="00CD2017">
        <w:rPr>
          <w:rFonts w:hint="eastAsia"/>
        </w:rPr>
        <w:t>不妊治療を延期・中断した</w:t>
      </w:r>
    </w:p>
    <w:p w14:paraId="49599A8C" w14:textId="0452825F" w:rsidR="005A6BD8" w:rsidRPr="00CD2017" w:rsidRDefault="009540B6" w:rsidP="0035731E">
      <w:pPr>
        <w:pStyle w:val="a9"/>
        <w:numPr>
          <w:ilvl w:val="0"/>
          <w:numId w:val="43"/>
        </w:numPr>
        <w:ind w:leftChars="0"/>
      </w:pPr>
      <w:r w:rsidRPr="00215334">
        <w:rPr>
          <w:rFonts w:cs="Arial"/>
          <w:color w:val="222222"/>
          <w:shd w:val="clear" w:color="auto" w:fill="FFFFFF"/>
        </w:rPr>
        <w:t>自分が利用している</w:t>
      </w:r>
      <w:r w:rsidR="005A6BD8" w:rsidRPr="00CD2017">
        <w:rPr>
          <w:rFonts w:hint="eastAsia"/>
        </w:rPr>
        <w:t>介護サービスが受けられなかった</w:t>
      </w:r>
    </w:p>
    <w:p w14:paraId="0D8ABCBD" w14:textId="77777777" w:rsidR="005A6BD8" w:rsidRPr="00CD2017" w:rsidRDefault="005A6BD8" w:rsidP="0035731E">
      <w:pPr>
        <w:pStyle w:val="a9"/>
        <w:numPr>
          <w:ilvl w:val="0"/>
          <w:numId w:val="43"/>
        </w:numPr>
        <w:ind w:leftChars="0"/>
      </w:pPr>
      <w:r w:rsidRPr="00CD2017">
        <w:rPr>
          <w:rFonts w:hint="eastAsia"/>
        </w:rPr>
        <w:t>健康診断を受診できなかった（延期になった）</w:t>
      </w:r>
    </w:p>
    <w:p w14:paraId="1E7743E7" w14:textId="77777777" w:rsidR="005A6BD8" w:rsidRPr="00CD2017" w:rsidRDefault="005A6BD8" w:rsidP="0035731E">
      <w:pPr>
        <w:pStyle w:val="a9"/>
        <w:numPr>
          <w:ilvl w:val="0"/>
          <w:numId w:val="43"/>
        </w:numPr>
        <w:ind w:leftChars="0"/>
      </w:pPr>
      <w:r w:rsidRPr="00CD2017">
        <w:rPr>
          <w:rFonts w:hint="eastAsia"/>
        </w:rPr>
        <w:t>胃がん検診を受診できなかった（延期になった）</w:t>
      </w:r>
    </w:p>
    <w:p w14:paraId="6074B2F5" w14:textId="77777777" w:rsidR="005A6BD8" w:rsidRPr="00CD2017" w:rsidRDefault="005A6BD8" w:rsidP="0035731E">
      <w:pPr>
        <w:pStyle w:val="a9"/>
        <w:numPr>
          <w:ilvl w:val="0"/>
          <w:numId w:val="43"/>
        </w:numPr>
        <w:ind w:leftChars="0"/>
      </w:pPr>
      <w:r w:rsidRPr="00CD2017">
        <w:rPr>
          <w:rFonts w:hint="eastAsia"/>
        </w:rPr>
        <w:t>肺がん検診を受診できなかった（延期になった）</w:t>
      </w:r>
    </w:p>
    <w:p w14:paraId="78024A20" w14:textId="77777777" w:rsidR="005A6BD8" w:rsidRPr="00CD2017" w:rsidRDefault="005A6BD8" w:rsidP="0035731E">
      <w:pPr>
        <w:pStyle w:val="a9"/>
        <w:numPr>
          <w:ilvl w:val="0"/>
          <w:numId w:val="43"/>
        </w:numPr>
        <w:ind w:leftChars="0"/>
      </w:pPr>
      <w:r w:rsidRPr="00CD2017">
        <w:rPr>
          <w:rFonts w:hint="eastAsia"/>
        </w:rPr>
        <w:t>大腸がん検診を受診できなかった（延期になった）</w:t>
      </w:r>
    </w:p>
    <w:p w14:paraId="0AE2A7C3" w14:textId="77777777" w:rsidR="005A6BD8" w:rsidRPr="00CD2017" w:rsidRDefault="005A6BD8" w:rsidP="0035731E">
      <w:pPr>
        <w:pStyle w:val="a9"/>
        <w:numPr>
          <w:ilvl w:val="0"/>
          <w:numId w:val="43"/>
        </w:numPr>
        <w:ind w:leftChars="0"/>
      </w:pPr>
      <w:r w:rsidRPr="00CD2017">
        <w:rPr>
          <w:rFonts w:hint="eastAsia"/>
        </w:rPr>
        <w:t>乳がん検診を受診できなかった（延期になった）</w:t>
      </w:r>
    </w:p>
    <w:p w14:paraId="344A9A50" w14:textId="77777777" w:rsidR="005A6BD8" w:rsidRPr="00CD2017" w:rsidRDefault="005A6BD8" w:rsidP="0035731E">
      <w:pPr>
        <w:pStyle w:val="a9"/>
        <w:numPr>
          <w:ilvl w:val="0"/>
          <w:numId w:val="43"/>
        </w:numPr>
        <w:ind w:leftChars="0"/>
      </w:pPr>
      <w:r w:rsidRPr="00CD2017">
        <w:rPr>
          <w:rFonts w:hint="eastAsia"/>
        </w:rPr>
        <w:t>子宮頸がん検診を受診できなかった（延期になった）</w:t>
      </w:r>
    </w:p>
    <w:p w14:paraId="2D0ECAED" w14:textId="77777777" w:rsidR="005A6BD8" w:rsidRPr="00CD2017" w:rsidRDefault="005A6BD8" w:rsidP="0035731E">
      <w:pPr>
        <w:pStyle w:val="a9"/>
        <w:numPr>
          <w:ilvl w:val="0"/>
          <w:numId w:val="43"/>
        </w:numPr>
        <w:ind w:leftChars="0"/>
      </w:pPr>
      <w:r w:rsidRPr="00CD2017">
        <w:rPr>
          <w:rFonts w:hint="eastAsia"/>
        </w:rPr>
        <w:t>前立腺がん検診を受診できなかった（延期になった）</w:t>
      </w:r>
    </w:p>
    <w:p w14:paraId="2B8BB419" w14:textId="77777777" w:rsidR="005A6BD8" w:rsidRPr="00CD2017" w:rsidRDefault="005A6BD8" w:rsidP="0035731E">
      <w:pPr>
        <w:pStyle w:val="a9"/>
        <w:numPr>
          <w:ilvl w:val="0"/>
          <w:numId w:val="43"/>
        </w:numPr>
        <w:ind w:leftChars="0"/>
      </w:pPr>
      <w:r w:rsidRPr="00CD2017">
        <w:rPr>
          <w:rFonts w:hint="eastAsia"/>
        </w:rPr>
        <w:t>甲状腺がん検診を受診できなかった（延期になった）</w:t>
      </w:r>
    </w:p>
    <w:p w14:paraId="7D5399C1" w14:textId="761AB14F" w:rsidR="004C7CAD" w:rsidRPr="00CD2017" w:rsidRDefault="004C7CAD" w:rsidP="00215334"/>
    <w:p w14:paraId="7B5C0416" w14:textId="5AF1D8EE" w:rsidR="008E058E" w:rsidRPr="00CD2017" w:rsidRDefault="005D762E" w:rsidP="00215334">
      <w:r>
        <w:rPr>
          <w:rFonts w:hint="eastAsia"/>
        </w:rPr>
        <w:lastRenderedPageBreak/>
        <w:t>＜選択肢＞</w:t>
      </w:r>
      <w:r w:rsidR="008E058E" w:rsidRPr="00CD2017">
        <w:rPr>
          <w:rFonts w:hint="eastAsia"/>
        </w:rPr>
        <w:t>：</w:t>
      </w:r>
    </w:p>
    <w:p w14:paraId="1415B961" w14:textId="77777777" w:rsidR="008E058E" w:rsidRPr="00CD2017" w:rsidRDefault="008E058E" w:rsidP="0035731E">
      <w:pPr>
        <w:pStyle w:val="a9"/>
        <w:numPr>
          <w:ilvl w:val="0"/>
          <w:numId w:val="27"/>
        </w:numPr>
        <w:ind w:leftChars="0"/>
      </w:pPr>
      <w:r w:rsidRPr="00CD2017">
        <w:rPr>
          <w:rFonts w:hint="eastAsia"/>
        </w:rPr>
        <w:t>同じ状況（できない状況）が続いている</w:t>
      </w:r>
    </w:p>
    <w:p w14:paraId="20757B9B" w14:textId="77777777" w:rsidR="008E058E" w:rsidRPr="00CD2017" w:rsidRDefault="008E058E" w:rsidP="0035731E">
      <w:pPr>
        <w:pStyle w:val="a9"/>
        <w:numPr>
          <w:ilvl w:val="0"/>
          <w:numId w:val="27"/>
        </w:numPr>
        <w:ind w:leftChars="0"/>
      </w:pPr>
      <w:r w:rsidRPr="00CD2017">
        <w:rPr>
          <w:rFonts w:hint="eastAsia"/>
        </w:rPr>
        <w:t>改善した・できた</w:t>
      </w:r>
    </w:p>
    <w:p w14:paraId="5613BA15" w14:textId="77777777" w:rsidR="008E058E" w:rsidRPr="00CD2017" w:rsidRDefault="008E058E" w:rsidP="0035731E">
      <w:pPr>
        <w:pStyle w:val="a9"/>
        <w:numPr>
          <w:ilvl w:val="0"/>
          <w:numId w:val="27"/>
        </w:numPr>
        <w:ind w:leftChars="0"/>
      </w:pPr>
      <w:r w:rsidRPr="00CD2017">
        <w:rPr>
          <w:rFonts w:hint="eastAsia"/>
        </w:rPr>
        <w:t>改善する見込み・できる予定（予約したなど）</w:t>
      </w:r>
    </w:p>
    <w:p w14:paraId="76E0BC6C" w14:textId="037FE445" w:rsidR="000C3289" w:rsidRPr="00CD2017" w:rsidRDefault="008E058E" w:rsidP="0035731E">
      <w:pPr>
        <w:pStyle w:val="a9"/>
        <w:numPr>
          <w:ilvl w:val="0"/>
          <w:numId w:val="27"/>
        </w:numPr>
        <w:ind w:leftChars="0"/>
      </w:pPr>
      <w:r w:rsidRPr="00CD2017">
        <w:rPr>
          <w:rFonts w:hint="eastAsia"/>
        </w:rPr>
        <w:t>悪化した・より困難な状況になった</w:t>
      </w:r>
    </w:p>
    <w:p w14:paraId="53AB7A14" w14:textId="77777777" w:rsidR="001207C5" w:rsidRPr="00CD2017" w:rsidRDefault="005F521A" w:rsidP="0035731E">
      <w:pPr>
        <w:pStyle w:val="a9"/>
        <w:numPr>
          <w:ilvl w:val="0"/>
          <w:numId w:val="27"/>
        </w:numPr>
        <w:ind w:leftChars="0"/>
      </w:pPr>
      <w:r w:rsidRPr="00CD2017">
        <w:rPr>
          <w:rFonts w:hint="eastAsia"/>
        </w:rPr>
        <w:t>必要なくなった</w:t>
      </w:r>
    </w:p>
    <w:p w14:paraId="6FA31425" w14:textId="77777777" w:rsidR="001207C5" w:rsidRPr="00CD2017" w:rsidRDefault="001207C5" w:rsidP="00215334"/>
    <w:p w14:paraId="227568C6" w14:textId="77777777" w:rsidR="00112BD2" w:rsidRDefault="00112BD2" w:rsidP="00112BD2">
      <w:r w:rsidRPr="000C0484">
        <w:rPr>
          <w:rFonts w:hint="eastAsia"/>
        </w:rPr>
        <w:t>【質問表示条件】</w:t>
      </w:r>
      <w:r w:rsidRPr="000C0484">
        <w:t>(</w:t>
      </w:r>
      <w:r>
        <w:t>SC1</w:t>
      </w:r>
      <w:r w:rsidRPr="000C0484">
        <w:t>)の1が</w:t>
      </w:r>
      <w:r>
        <w:rPr>
          <w:rFonts w:hint="eastAsia"/>
        </w:rPr>
        <w:t>2以上</w:t>
      </w:r>
      <w:r w:rsidRPr="000C0484">
        <w:t>の場合</w:t>
      </w:r>
    </w:p>
    <w:p w14:paraId="00F8F137" w14:textId="25C31D8A" w:rsidR="00240A19" w:rsidRPr="00CD2017" w:rsidRDefault="00112BD2" w:rsidP="00112BD2">
      <w:pPr>
        <w:pStyle w:val="af4"/>
      </w:pPr>
      <w:r>
        <w:rPr>
          <w:rFonts w:hint="eastAsia"/>
        </w:rPr>
        <w:t>(</w:t>
      </w:r>
      <w:r w:rsidR="001207C5" w:rsidRPr="00CD2017">
        <w:rPr>
          <w:rFonts w:hint="eastAsia"/>
        </w:rPr>
        <w:t>Q21</w:t>
      </w:r>
      <w:r>
        <w:t>)</w:t>
      </w:r>
      <w:r w:rsidR="00E901E2" w:rsidRPr="00CD2017">
        <w:rPr>
          <w:rFonts w:hint="eastAsia"/>
        </w:rPr>
        <w:t>あなた自身ではなく、</w:t>
      </w:r>
      <w:r w:rsidR="00D23804" w:rsidRPr="00CD2017">
        <w:rPr>
          <w:rFonts w:hint="eastAsia"/>
          <w:u w:val="single"/>
        </w:rPr>
        <w:t>あなたの</w:t>
      </w:r>
      <w:r w:rsidR="00C63CB1" w:rsidRPr="00CD2017">
        <w:rPr>
          <w:rFonts w:hint="eastAsia"/>
          <w:u w:val="single"/>
        </w:rPr>
        <w:t>同居している</w:t>
      </w:r>
      <w:r w:rsidR="00D23804" w:rsidRPr="00CD2017">
        <w:rPr>
          <w:rFonts w:hint="eastAsia"/>
          <w:u w:val="single"/>
        </w:rPr>
        <w:t>家族が</w:t>
      </w:r>
      <w:r w:rsidR="00D23804" w:rsidRPr="00CD2017">
        <w:rPr>
          <w:rFonts w:hint="eastAsia"/>
        </w:rPr>
        <w:t>、2020年4～</w:t>
      </w:r>
      <w:r w:rsidR="00730FC8" w:rsidRPr="00CD2017">
        <w:rPr>
          <w:rFonts w:hint="eastAsia"/>
        </w:rPr>
        <w:t>5</w:t>
      </w:r>
      <w:r w:rsidR="00D23804" w:rsidRPr="00CD2017">
        <w:rPr>
          <w:rFonts w:hint="eastAsia"/>
        </w:rPr>
        <w:t>月の時期に、できなくなったり、</w:t>
      </w:r>
      <w:r w:rsidR="005A6BD8" w:rsidRPr="00CD2017">
        <w:rPr>
          <w:rFonts w:hint="eastAsia"/>
        </w:rPr>
        <w:t>延期したりした</w:t>
      </w:r>
      <w:r w:rsidR="00D23804" w:rsidRPr="00CD2017">
        <w:rPr>
          <w:rFonts w:hint="eastAsia"/>
        </w:rPr>
        <w:t>医療や病気に関する出来事がありましたか</w:t>
      </w:r>
      <w:r>
        <w:rPr>
          <w:rFonts w:hint="eastAsia"/>
        </w:rPr>
        <w:t>。</w:t>
      </w:r>
      <w:r w:rsidR="00240A19" w:rsidRPr="00CD2017">
        <w:rPr>
          <w:rFonts w:hint="eastAsia"/>
        </w:rPr>
        <w:t>※この設問は、それぞれ横方向</w:t>
      </w:r>
      <w:r w:rsidR="00240A19" w:rsidRPr="00CD2017">
        <w:t>(→)にお答えください。</w:t>
      </w:r>
    </w:p>
    <w:p w14:paraId="28E4DF7D" w14:textId="77777777" w:rsidR="00D23804" w:rsidRPr="00CD2017" w:rsidRDefault="00D23804" w:rsidP="0035731E">
      <w:pPr>
        <w:pStyle w:val="a9"/>
        <w:numPr>
          <w:ilvl w:val="0"/>
          <w:numId w:val="44"/>
        </w:numPr>
        <w:ind w:leftChars="0"/>
      </w:pPr>
      <w:r w:rsidRPr="00CD2017">
        <w:rPr>
          <w:rFonts w:hint="eastAsia"/>
        </w:rPr>
        <w:t>いつも使っている薬を切らした</w:t>
      </w:r>
    </w:p>
    <w:p w14:paraId="6F5E91BA" w14:textId="77777777" w:rsidR="00D23804" w:rsidRPr="00CD2017" w:rsidRDefault="00D23804" w:rsidP="0035731E">
      <w:pPr>
        <w:pStyle w:val="a9"/>
        <w:numPr>
          <w:ilvl w:val="0"/>
          <w:numId w:val="44"/>
        </w:numPr>
        <w:ind w:leftChars="0"/>
      </w:pPr>
      <w:r w:rsidRPr="00CD2017">
        <w:rPr>
          <w:rFonts w:hint="eastAsia"/>
        </w:rPr>
        <w:t>持病が悪化した</w:t>
      </w:r>
    </w:p>
    <w:p w14:paraId="1A098C2D" w14:textId="77777777" w:rsidR="00D23804" w:rsidRPr="00CD2017" w:rsidRDefault="00D23804" w:rsidP="0035731E">
      <w:pPr>
        <w:pStyle w:val="a9"/>
        <w:numPr>
          <w:ilvl w:val="0"/>
          <w:numId w:val="44"/>
        </w:numPr>
        <w:ind w:leftChars="0"/>
      </w:pPr>
      <w:r w:rsidRPr="00CD2017">
        <w:rPr>
          <w:rFonts w:hint="eastAsia"/>
        </w:rPr>
        <w:t>通院ができなかった（控えた）</w:t>
      </w:r>
    </w:p>
    <w:p w14:paraId="7B535AB5" w14:textId="77777777" w:rsidR="00D23804" w:rsidRPr="00CD2017" w:rsidRDefault="00D23804" w:rsidP="0035731E">
      <w:pPr>
        <w:pStyle w:val="a9"/>
        <w:numPr>
          <w:ilvl w:val="0"/>
          <w:numId w:val="44"/>
        </w:numPr>
        <w:ind w:leftChars="0"/>
      </w:pPr>
      <w:r w:rsidRPr="00CD2017">
        <w:rPr>
          <w:rFonts w:hint="eastAsia"/>
        </w:rPr>
        <w:t>予期していなかった症状や病状による通院や受診ができなかった（控えた）</w:t>
      </w:r>
    </w:p>
    <w:p w14:paraId="47CBD314" w14:textId="77777777" w:rsidR="00D23804" w:rsidRPr="00CD2017" w:rsidRDefault="00D23804" w:rsidP="0035731E">
      <w:pPr>
        <w:pStyle w:val="a9"/>
        <w:numPr>
          <w:ilvl w:val="0"/>
          <w:numId w:val="44"/>
        </w:numPr>
        <w:ind w:leftChars="0"/>
      </w:pPr>
      <w:r w:rsidRPr="00CD2017">
        <w:rPr>
          <w:rFonts w:hint="eastAsia"/>
        </w:rPr>
        <w:t>歯科医院への通院ができなかった（控えた）</w:t>
      </w:r>
    </w:p>
    <w:p w14:paraId="716D93E2" w14:textId="65242CA3" w:rsidR="00D23804" w:rsidRPr="00CD2017" w:rsidRDefault="00D23804" w:rsidP="0035731E">
      <w:pPr>
        <w:pStyle w:val="a9"/>
        <w:numPr>
          <w:ilvl w:val="0"/>
          <w:numId w:val="44"/>
        </w:numPr>
        <w:ind w:leftChars="0"/>
      </w:pPr>
      <w:r w:rsidRPr="00CD2017">
        <w:rPr>
          <w:rFonts w:hint="eastAsia"/>
        </w:rPr>
        <w:t>入院ができなかった</w:t>
      </w:r>
      <w:r w:rsidR="0062354E" w:rsidRPr="00CD2017">
        <w:rPr>
          <w:rFonts w:hint="eastAsia"/>
        </w:rPr>
        <w:t>（延期になった）</w:t>
      </w:r>
    </w:p>
    <w:p w14:paraId="1024445C" w14:textId="1679C9FF" w:rsidR="00D23804" w:rsidRPr="00CD2017" w:rsidRDefault="00D23804" w:rsidP="0035731E">
      <w:pPr>
        <w:pStyle w:val="a9"/>
        <w:numPr>
          <w:ilvl w:val="0"/>
          <w:numId w:val="44"/>
        </w:numPr>
        <w:ind w:leftChars="0"/>
      </w:pPr>
      <w:r w:rsidRPr="00CD2017">
        <w:rPr>
          <w:rFonts w:hint="eastAsia"/>
        </w:rPr>
        <w:t>治療（手術）ができなかった</w:t>
      </w:r>
      <w:r w:rsidR="005A6BD8" w:rsidRPr="00CD2017">
        <w:rPr>
          <w:rFonts w:hint="eastAsia"/>
        </w:rPr>
        <w:t>（延期になった）</w:t>
      </w:r>
    </w:p>
    <w:p w14:paraId="5A5F4966" w14:textId="6FAA434F" w:rsidR="00D23804" w:rsidRPr="00CD2017" w:rsidRDefault="00D23804" w:rsidP="0035731E">
      <w:pPr>
        <w:pStyle w:val="a9"/>
        <w:numPr>
          <w:ilvl w:val="0"/>
          <w:numId w:val="44"/>
        </w:numPr>
        <w:ind w:leftChars="0"/>
      </w:pPr>
      <w:r w:rsidRPr="00CD2017">
        <w:rPr>
          <w:rFonts w:hint="eastAsia"/>
        </w:rPr>
        <w:t>治療（手術以外）ができなかった</w:t>
      </w:r>
      <w:r w:rsidR="005A6BD8" w:rsidRPr="00CD2017">
        <w:rPr>
          <w:rFonts w:hint="eastAsia"/>
        </w:rPr>
        <w:t>（延期になった）</w:t>
      </w:r>
    </w:p>
    <w:p w14:paraId="148FAEF1" w14:textId="04501A2A" w:rsidR="00D23804" w:rsidRPr="00CD2017" w:rsidRDefault="009540B6" w:rsidP="0035731E">
      <w:pPr>
        <w:pStyle w:val="a9"/>
        <w:numPr>
          <w:ilvl w:val="0"/>
          <w:numId w:val="44"/>
        </w:numPr>
        <w:ind w:leftChars="0"/>
      </w:pPr>
      <w:r w:rsidRPr="00215334">
        <w:rPr>
          <w:rFonts w:cs="Arial"/>
          <w:color w:val="222222"/>
          <w:shd w:val="clear" w:color="auto" w:fill="FFFFFF"/>
        </w:rPr>
        <w:t>家族が利用している</w:t>
      </w:r>
      <w:r w:rsidR="00D23804" w:rsidRPr="00CD2017">
        <w:rPr>
          <w:rFonts w:hint="eastAsia"/>
        </w:rPr>
        <w:t>介護サービスが受けられなかった</w:t>
      </w:r>
    </w:p>
    <w:p w14:paraId="673701B4" w14:textId="77777777" w:rsidR="00D23804" w:rsidRPr="00CD2017" w:rsidRDefault="00D23804" w:rsidP="0035731E">
      <w:pPr>
        <w:pStyle w:val="a9"/>
        <w:numPr>
          <w:ilvl w:val="0"/>
          <w:numId w:val="44"/>
        </w:numPr>
        <w:ind w:leftChars="0"/>
      </w:pPr>
      <w:r w:rsidRPr="00CD2017">
        <w:rPr>
          <w:rFonts w:hint="eastAsia"/>
        </w:rPr>
        <w:t>健康診断を受診できなかった（延期になった）</w:t>
      </w:r>
    </w:p>
    <w:p w14:paraId="273F5B9A" w14:textId="77777777" w:rsidR="00CC20DA" w:rsidRPr="00CD2017" w:rsidRDefault="00D23804" w:rsidP="0035731E">
      <w:pPr>
        <w:pStyle w:val="a9"/>
        <w:numPr>
          <w:ilvl w:val="0"/>
          <w:numId w:val="44"/>
        </w:numPr>
        <w:ind w:leftChars="0"/>
      </w:pPr>
      <w:r w:rsidRPr="00CD2017">
        <w:rPr>
          <w:rFonts w:hint="eastAsia"/>
        </w:rPr>
        <w:t>がん検診を受診できなかった</w:t>
      </w:r>
      <w:r w:rsidR="005A6BD8" w:rsidRPr="00CD2017">
        <w:rPr>
          <w:rFonts w:hint="eastAsia"/>
        </w:rPr>
        <w:t>（延期になった）</w:t>
      </w:r>
    </w:p>
    <w:p w14:paraId="224AF599" w14:textId="77777777" w:rsidR="00CC20DA" w:rsidRPr="00CD2017" w:rsidRDefault="000C2337" w:rsidP="0035731E">
      <w:pPr>
        <w:pStyle w:val="a9"/>
        <w:numPr>
          <w:ilvl w:val="0"/>
          <w:numId w:val="44"/>
        </w:numPr>
        <w:ind w:leftChars="0"/>
      </w:pPr>
      <w:r w:rsidRPr="00CD2017">
        <w:t>保健センターでの乳幼児健診（1歳6ヶ月健診や3歳児健診など）や予防接種を受けられなかった</w:t>
      </w:r>
      <w:r w:rsidRPr="00CD2017">
        <w:rPr>
          <w:rFonts w:hint="eastAsia"/>
        </w:rPr>
        <w:t>（延期になった）</w:t>
      </w:r>
    </w:p>
    <w:p w14:paraId="4F90ABE5" w14:textId="3B2D74AB" w:rsidR="00CC20DA" w:rsidRPr="00CD2017" w:rsidRDefault="000C2337" w:rsidP="0035731E">
      <w:pPr>
        <w:pStyle w:val="a9"/>
        <w:numPr>
          <w:ilvl w:val="0"/>
          <w:numId w:val="44"/>
        </w:numPr>
        <w:ind w:leftChars="0"/>
      </w:pPr>
      <w:r w:rsidRPr="00CD2017">
        <w:t>医療機関での乳幼児健診や予防接種を受けられなかった</w:t>
      </w:r>
      <w:r w:rsidR="00CC20DA" w:rsidRPr="00CD2017">
        <w:rPr>
          <w:rFonts w:hint="eastAsia"/>
        </w:rPr>
        <w:t>（延期になった）</w:t>
      </w:r>
    </w:p>
    <w:p w14:paraId="6FC03556" w14:textId="78EE8DC4" w:rsidR="00D23804" w:rsidRPr="00CD2017" w:rsidRDefault="00112BD2" w:rsidP="00215334">
      <w:r>
        <w:rPr>
          <w:rFonts w:hint="eastAsia"/>
        </w:rPr>
        <w:t>＜選択肢＞</w:t>
      </w:r>
    </w:p>
    <w:p w14:paraId="3BCB2246" w14:textId="2A108585" w:rsidR="00D23804" w:rsidRPr="00CD2017" w:rsidRDefault="00D23804" w:rsidP="0035731E">
      <w:pPr>
        <w:pStyle w:val="a9"/>
        <w:numPr>
          <w:ilvl w:val="0"/>
          <w:numId w:val="45"/>
        </w:numPr>
        <w:ind w:leftChars="0"/>
      </w:pPr>
      <w:r w:rsidRPr="00CD2017">
        <w:rPr>
          <w:rFonts w:hint="eastAsia"/>
        </w:rPr>
        <w:t>はい</w:t>
      </w:r>
    </w:p>
    <w:p w14:paraId="7AEE9EFC" w14:textId="56DF0D64" w:rsidR="00D23804" w:rsidRPr="00CD2017" w:rsidRDefault="00D23804" w:rsidP="0035731E">
      <w:pPr>
        <w:pStyle w:val="a9"/>
        <w:numPr>
          <w:ilvl w:val="0"/>
          <w:numId w:val="45"/>
        </w:numPr>
        <w:ind w:leftChars="0"/>
      </w:pPr>
      <w:r w:rsidRPr="00CD2017">
        <w:rPr>
          <w:rFonts w:hint="eastAsia"/>
        </w:rPr>
        <w:t>いいえ</w:t>
      </w:r>
    </w:p>
    <w:p w14:paraId="670B4334" w14:textId="46119982" w:rsidR="00D23804" w:rsidRPr="00CD2017" w:rsidRDefault="00C63CB1" w:rsidP="0035731E">
      <w:pPr>
        <w:pStyle w:val="a9"/>
        <w:numPr>
          <w:ilvl w:val="0"/>
          <w:numId w:val="45"/>
        </w:numPr>
        <w:ind w:leftChars="0"/>
      </w:pPr>
      <w:r w:rsidRPr="00CD2017">
        <w:rPr>
          <w:rFonts w:hint="eastAsia"/>
        </w:rPr>
        <w:t>該当せず（</w:t>
      </w:r>
      <w:r w:rsidR="00D23804" w:rsidRPr="00CD2017">
        <w:rPr>
          <w:rFonts w:hint="eastAsia"/>
        </w:rPr>
        <w:t>もともと予定が</w:t>
      </w:r>
      <w:r w:rsidRPr="00CD2017">
        <w:rPr>
          <w:rFonts w:hint="eastAsia"/>
        </w:rPr>
        <w:t>ないなど）</w:t>
      </w:r>
    </w:p>
    <w:p w14:paraId="7517F63E" w14:textId="6A5AC98B" w:rsidR="00D23804" w:rsidRPr="00CD2017" w:rsidRDefault="00D23804" w:rsidP="0035731E">
      <w:pPr>
        <w:pStyle w:val="a9"/>
        <w:numPr>
          <w:ilvl w:val="0"/>
          <w:numId w:val="45"/>
        </w:numPr>
        <w:ind w:leftChars="0"/>
      </w:pPr>
      <w:r w:rsidRPr="00CD2017">
        <w:rPr>
          <w:rFonts w:hint="eastAsia"/>
        </w:rPr>
        <w:t>わからない</w:t>
      </w:r>
    </w:p>
    <w:p w14:paraId="38435B9D" w14:textId="77777777" w:rsidR="00D23804" w:rsidRPr="00CD2017" w:rsidRDefault="00D23804" w:rsidP="00215334"/>
    <w:p w14:paraId="79150705" w14:textId="77777777" w:rsidR="007426E2" w:rsidRPr="00CD2017" w:rsidRDefault="007426E2" w:rsidP="007426E2">
      <w:r w:rsidRPr="00215334">
        <w:rPr>
          <w:rFonts w:hint="eastAsia"/>
        </w:rPr>
        <w:t>【質問表示条</w:t>
      </w:r>
      <w:r>
        <w:rPr>
          <w:rFonts w:hint="eastAsia"/>
        </w:rPr>
        <w:t>件】</w:t>
      </w:r>
      <w:r w:rsidRPr="00205B57">
        <w:rPr>
          <w:rFonts w:hint="eastAsia"/>
        </w:rPr>
        <w:t>で仕事ありの者（(1)が1or2or3or4or5or6or7or8or9)に対して</w:t>
      </w:r>
    </w:p>
    <w:p w14:paraId="1600A0FE" w14:textId="4376D6CD" w:rsidR="0051385F" w:rsidRPr="00CD2017" w:rsidRDefault="00112BD2" w:rsidP="00112BD2">
      <w:pPr>
        <w:pStyle w:val="af4"/>
        <w:rPr>
          <w:shd w:val="clear" w:color="auto" w:fill="FFFFFF"/>
        </w:rPr>
      </w:pPr>
      <w:r>
        <w:rPr>
          <w:shd w:val="clear" w:color="auto" w:fill="FFFFFF"/>
        </w:rPr>
        <w:t>(</w:t>
      </w:r>
      <w:r w:rsidR="00BF0A9F" w:rsidRPr="00CD2017">
        <w:rPr>
          <w:rFonts w:hint="eastAsia"/>
          <w:shd w:val="clear" w:color="auto" w:fill="FFFFFF"/>
        </w:rPr>
        <w:t>Q22</w:t>
      </w:r>
      <w:r>
        <w:rPr>
          <w:shd w:val="clear" w:color="auto" w:fill="FFFFFF"/>
        </w:rPr>
        <w:t>)</w:t>
      </w:r>
      <w:commentRangeStart w:id="5"/>
      <w:r w:rsidR="00364A57" w:rsidRPr="00CD2017">
        <w:rPr>
          <w:shd w:val="clear" w:color="auto" w:fill="FFFFFF"/>
        </w:rPr>
        <w:t>あなた</w:t>
      </w:r>
      <w:commentRangeEnd w:id="5"/>
      <w:r w:rsidR="00E318EF" w:rsidRPr="00CD2017">
        <w:rPr>
          <w:rStyle w:val="aa"/>
          <w:sz w:val="21"/>
          <w:szCs w:val="21"/>
        </w:rPr>
        <w:commentReference w:id="5"/>
      </w:r>
      <w:r w:rsidR="00364A57" w:rsidRPr="00CD2017">
        <w:rPr>
          <w:shd w:val="clear" w:color="auto" w:fill="FFFFFF"/>
        </w:rPr>
        <w:t>は、</w:t>
      </w:r>
      <w:r w:rsidR="008B4834" w:rsidRPr="00CD2017">
        <w:rPr>
          <w:rFonts w:hint="eastAsia"/>
          <w:shd w:val="clear" w:color="auto" w:fill="FFFFFF"/>
        </w:rPr>
        <w:t>以前と比べて、</w:t>
      </w:r>
      <w:r w:rsidR="00364A57" w:rsidRPr="00CD2017">
        <w:rPr>
          <w:shd w:val="clear" w:color="auto" w:fill="FFFFFF"/>
        </w:rPr>
        <w:t>2020年4</w:t>
      </w:r>
      <w:r w:rsidR="00982DFA" w:rsidRPr="00CD2017">
        <w:rPr>
          <w:rFonts w:hint="eastAsia"/>
          <w:shd w:val="clear" w:color="auto" w:fill="FFFFFF"/>
        </w:rPr>
        <w:t>月以降</w:t>
      </w:r>
      <w:r w:rsidR="00364A57" w:rsidRPr="00CD2017">
        <w:rPr>
          <w:shd w:val="clear" w:color="auto" w:fill="FFFFFF"/>
        </w:rPr>
        <w:t>に、下記のような出来事がありましたか</w:t>
      </w:r>
      <w:r w:rsidR="00BF0A9F" w:rsidRPr="00CD2017">
        <w:rPr>
          <w:rFonts w:hint="eastAsia"/>
          <w:shd w:val="clear" w:color="auto" w:fill="FFFFFF"/>
        </w:rPr>
        <w:t>。</w:t>
      </w:r>
      <w:r w:rsidR="0051385F" w:rsidRPr="00CD2017">
        <w:rPr>
          <w:rFonts w:hint="eastAsia"/>
          <w:shd w:val="clear" w:color="auto" w:fill="FFFFFF"/>
        </w:rPr>
        <w:t>※この設問は、それぞれ横方向</w:t>
      </w:r>
      <w:r w:rsidR="0051385F" w:rsidRPr="00CD2017">
        <w:rPr>
          <w:shd w:val="clear" w:color="auto" w:fill="FFFFFF"/>
        </w:rPr>
        <w:t>(→)にお答えください。</w:t>
      </w:r>
    </w:p>
    <w:p w14:paraId="3F73E53B" w14:textId="49D6D5D1" w:rsidR="00F27653" w:rsidRPr="00CD2017" w:rsidRDefault="00F27653" w:rsidP="0035731E">
      <w:pPr>
        <w:pStyle w:val="a9"/>
        <w:numPr>
          <w:ilvl w:val="0"/>
          <w:numId w:val="88"/>
        </w:numPr>
        <w:ind w:leftChars="0"/>
        <w:rPr>
          <w:shd w:val="clear" w:color="auto" w:fill="FFFFFF"/>
        </w:rPr>
      </w:pPr>
      <w:r w:rsidRPr="00CD2017">
        <w:rPr>
          <w:shd w:val="clear" w:color="auto" w:fill="FFFFFF"/>
        </w:rPr>
        <w:t>仕事の</w:t>
      </w:r>
      <w:r w:rsidRPr="00CD2017">
        <w:rPr>
          <w:rFonts w:hint="eastAsia"/>
          <w:shd w:val="clear" w:color="auto" w:fill="FFFFFF"/>
        </w:rPr>
        <w:t>身体的</w:t>
      </w:r>
      <w:r w:rsidRPr="00CD2017">
        <w:rPr>
          <w:shd w:val="clear" w:color="auto" w:fill="FFFFFF"/>
        </w:rPr>
        <w:t>負担が増えた</w:t>
      </w:r>
    </w:p>
    <w:p w14:paraId="5C2DD4DC" w14:textId="35FA57C7" w:rsidR="00F27653" w:rsidRPr="00CD2017" w:rsidRDefault="00F27653" w:rsidP="0035731E">
      <w:pPr>
        <w:pStyle w:val="a9"/>
        <w:numPr>
          <w:ilvl w:val="0"/>
          <w:numId w:val="88"/>
        </w:numPr>
        <w:ind w:leftChars="0"/>
        <w:rPr>
          <w:shd w:val="clear" w:color="auto" w:fill="FFFFFF"/>
        </w:rPr>
      </w:pPr>
      <w:r w:rsidRPr="00CD2017">
        <w:rPr>
          <w:shd w:val="clear" w:color="auto" w:fill="FFFFFF"/>
        </w:rPr>
        <w:t>仕事の</w:t>
      </w:r>
      <w:r w:rsidRPr="00CD2017">
        <w:rPr>
          <w:rFonts w:hint="eastAsia"/>
          <w:shd w:val="clear" w:color="auto" w:fill="FFFFFF"/>
        </w:rPr>
        <w:t>身体的</w:t>
      </w:r>
      <w:r w:rsidRPr="00CD2017">
        <w:rPr>
          <w:shd w:val="clear" w:color="auto" w:fill="FFFFFF"/>
        </w:rPr>
        <w:t>負担が減った</w:t>
      </w:r>
    </w:p>
    <w:p w14:paraId="4B4D341C" w14:textId="77777777" w:rsidR="008B4834" w:rsidRPr="00CD2017" w:rsidRDefault="008B4834" w:rsidP="0035731E">
      <w:pPr>
        <w:pStyle w:val="a9"/>
        <w:numPr>
          <w:ilvl w:val="0"/>
          <w:numId w:val="88"/>
        </w:numPr>
        <w:ind w:leftChars="0"/>
        <w:rPr>
          <w:shd w:val="clear" w:color="auto" w:fill="FFFFFF"/>
        </w:rPr>
      </w:pPr>
      <w:r w:rsidRPr="00CD2017">
        <w:rPr>
          <w:shd w:val="clear" w:color="auto" w:fill="FFFFFF"/>
        </w:rPr>
        <w:t>仕事の</w:t>
      </w:r>
      <w:r w:rsidRPr="00CD2017">
        <w:rPr>
          <w:rFonts w:hint="eastAsia"/>
          <w:shd w:val="clear" w:color="auto" w:fill="FFFFFF"/>
        </w:rPr>
        <w:t>精神的</w:t>
      </w:r>
      <w:r w:rsidRPr="00CD2017">
        <w:rPr>
          <w:shd w:val="clear" w:color="auto" w:fill="FFFFFF"/>
        </w:rPr>
        <w:t>負担が増えた</w:t>
      </w:r>
    </w:p>
    <w:p w14:paraId="6006446F" w14:textId="6930F107" w:rsidR="008B4834" w:rsidRPr="00CD2017" w:rsidRDefault="008B4834" w:rsidP="0035731E">
      <w:pPr>
        <w:pStyle w:val="a9"/>
        <w:numPr>
          <w:ilvl w:val="0"/>
          <w:numId w:val="88"/>
        </w:numPr>
        <w:ind w:leftChars="0"/>
        <w:rPr>
          <w:shd w:val="clear" w:color="auto" w:fill="FFFFFF"/>
        </w:rPr>
      </w:pPr>
      <w:r w:rsidRPr="00CD2017">
        <w:rPr>
          <w:shd w:val="clear" w:color="auto" w:fill="FFFFFF"/>
        </w:rPr>
        <w:t>仕事の</w:t>
      </w:r>
      <w:r w:rsidRPr="00CD2017">
        <w:rPr>
          <w:rFonts w:hint="eastAsia"/>
          <w:shd w:val="clear" w:color="auto" w:fill="FFFFFF"/>
        </w:rPr>
        <w:t>精神的</w:t>
      </w:r>
      <w:r w:rsidRPr="00CD2017">
        <w:rPr>
          <w:shd w:val="clear" w:color="auto" w:fill="FFFFFF"/>
        </w:rPr>
        <w:t>負担が減った</w:t>
      </w:r>
    </w:p>
    <w:p w14:paraId="007644B5" w14:textId="22A15555" w:rsidR="007A3A52" w:rsidRPr="00CD2017" w:rsidRDefault="00FA6B84" w:rsidP="0035731E">
      <w:pPr>
        <w:pStyle w:val="a9"/>
        <w:numPr>
          <w:ilvl w:val="0"/>
          <w:numId w:val="88"/>
        </w:numPr>
        <w:ind w:leftChars="0"/>
        <w:rPr>
          <w:shd w:val="clear" w:color="auto" w:fill="FFFFFF"/>
        </w:rPr>
      </w:pPr>
      <w:r w:rsidRPr="00CD2017">
        <w:rPr>
          <w:shd w:val="clear" w:color="auto" w:fill="FFFFFF"/>
        </w:rPr>
        <w:t>2020年3月以前から</w:t>
      </w:r>
      <w:r w:rsidR="007A3A52" w:rsidRPr="00CD2017">
        <w:rPr>
          <w:rFonts w:hint="eastAsia"/>
          <w:shd w:val="clear" w:color="auto" w:fill="FFFFFF"/>
        </w:rPr>
        <w:t>在宅</w:t>
      </w:r>
      <w:r w:rsidR="00982DFA" w:rsidRPr="00CD2017">
        <w:rPr>
          <w:rFonts w:hint="eastAsia"/>
          <w:shd w:val="clear" w:color="auto" w:fill="FFFFFF"/>
        </w:rPr>
        <w:t>（自宅）</w:t>
      </w:r>
      <w:r w:rsidR="007A3A52" w:rsidRPr="00CD2017">
        <w:rPr>
          <w:rFonts w:hint="eastAsia"/>
          <w:shd w:val="clear" w:color="auto" w:fill="FFFFFF"/>
        </w:rPr>
        <w:t>勤務をし</w:t>
      </w:r>
      <w:r w:rsidRPr="00CD2017">
        <w:rPr>
          <w:rFonts w:hint="eastAsia"/>
          <w:shd w:val="clear" w:color="auto" w:fill="FFFFFF"/>
        </w:rPr>
        <w:t>てい</w:t>
      </w:r>
      <w:r w:rsidR="007A3A52" w:rsidRPr="00CD2017">
        <w:rPr>
          <w:rFonts w:hint="eastAsia"/>
          <w:shd w:val="clear" w:color="auto" w:fill="FFFFFF"/>
        </w:rPr>
        <w:t>た</w:t>
      </w:r>
    </w:p>
    <w:p w14:paraId="2EDFDA7E" w14:textId="08FFC5AC" w:rsidR="007A3A52" w:rsidRPr="00CD2017" w:rsidRDefault="00FA6B84" w:rsidP="0035731E">
      <w:pPr>
        <w:pStyle w:val="a9"/>
        <w:numPr>
          <w:ilvl w:val="0"/>
          <w:numId w:val="88"/>
        </w:numPr>
        <w:ind w:leftChars="0"/>
        <w:rPr>
          <w:shd w:val="clear" w:color="auto" w:fill="FFFFFF"/>
        </w:rPr>
      </w:pPr>
      <w:r w:rsidRPr="00CD2017">
        <w:rPr>
          <w:shd w:val="clear" w:color="auto" w:fill="FFFFFF"/>
        </w:rPr>
        <w:t>2020年</w:t>
      </w:r>
      <w:r w:rsidRPr="00CD2017">
        <w:rPr>
          <w:rFonts w:hint="eastAsia"/>
          <w:shd w:val="clear" w:color="auto" w:fill="FFFFFF"/>
        </w:rPr>
        <w:t>4</w:t>
      </w:r>
      <w:r w:rsidRPr="00CD2017">
        <w:rPr>
          <w:shd w:val="clear" w:color="auto" w:fill="FFFFFF"/>
        </w:rPr>
        <w:t>月</w:t>
      </w:r>
      <w:r w:rsidRPr="00CD2017">
        <w:rPr>
          <w:rFonts w:hint="eastAsia"/>
          <w:shd w:val="clear" w:color="auto" w:fill="FFFFFF"/>
        </w:rPr>
        <w:t>以降に</w:t>
      </w:r>
      <w:r w:rsidR="007A3A52" w:rsidRPr="00CD2017">
        <w:rPr>
          <w:shd w:val="clear" w:color="auto" w:fill="FFFFFF"/>
        </w:rPr>
        <w:t>在宅</w:t>
      </w:r>
      <w:r w:rsidR="00982DFA" w:rsidRPr="00CD2017">
        <w:rPr>
          <w:rFonts w:hint="eastAsia"/>
          <w:shd w:val="clear" w:color="auto" w:fill="FFFFFF"/>
        </w:rPr>
        <w:t>（自宅）</w:t>
      </w:r>
      <w:r w:rsidR="007A3A52" w:rsidRPr="00CD2017">
        <w:rPr>
          <w:shd w:val="clear" w:color="auto" w:fill="FFFFFF"/>
        </w:rPr>
        <w:t>勤務を</w:t>
      </w:r>
      <w:r w:rsidRPr="00CD2017">
        <w:rPr>
          <w:rFonts w:hint="eastAsia"/>
          <w:shd w:val="clear" w:color="auto" w:fill="FFFFFF"/>
        </w:rPr>
        <w:t>始めた</w:t>
      </w:r>
    </w:p>
    <w:p w14:paraId="56E143EC" w14:textId="0D08E363" w:rsidR="007A3A52" w:rsidRPr="00CD2017" w:rsidRDefault="007A3A52" w:rsidP="0035731E">
      <w:pPr>
        <w:pStyle w:val="a9"/>
        <w:numPr>
          <w:ilvl w:val="0"/>
          <w:numId w:val="88"/>
        </w:numPr>
        <w:ind w:leftChars="0"/>
        <w:rPr>
          <w:shd w:val="clear" w:color="auto" w:fill="FFFFFF"/>
        </w:rPr>
      </w:pPr>
      <w:r w:rsidRPr="00CD2017">
        <w:rPr>
          <w:shd w:val="clear" w:color="auto" w:fill="FFFFFF"/>
        </w:rPr>
        <w:t>在宅</w:t>
      </w:r>
      <w:r w:rsidR="00982DFA" w:rsidRPr="00CD2017">
        <w:rPr>
          <w:rFonts w:hint="eastAsia"/>
          <w:shd w:val="clear" w:color="auto" w:fill="FFFFFF"/>
        </w:rPr>
        <w:t>（自宅）</w:t>
      </w:r>
      <w:r w:rsidRPr="00CD2017">
        <w:rPr>
          <w:shd w:val="clear" w:color="auto" w:fill="FFFFFF"/>
        </w:rPr>
        <w:t>勤務が増えた</w:t>
      </w:r>
    </w:p>
    <w:p w14:paraId="1268897E" w14:textId="3FDAC0BE" w:rsidR="00982DFA" w:rsidRPr="00CD2017" w:rsidRDefault="00FA6B84" w:rsidP="0035731E">
      <w:pPr>
        <w:pStyle w:val="a9"/>
        <w:numPr>
          <w:ilvl w:val="0"/>
          <w:numId w:val="88"/>
        </w:numPr>
        <w:ind w:leftChars="0"/>
        <w:rPr>
          <w:shd w:val="clear" w:color="auto" w:fill="FFFFFF"/>
        </w:rPr>
      </w:pPr>
      <w:r w:rsidRPr="00CD2017">
        <w:rPr>
          <w:shd w:val="clear" w:color="auto" w:fill="FFFFFF"/>
        </w:rPr>
        <w:t>2020年3月以前から</w:t>
      </w:r>
      <w:r w:rsidR="00982DFA" w:rsidRPr="00CD2017">
        <w:rPr>
          <w:rFonts w:hint="eastAsia"/>
          <w:shd w:val="clear" w:color="auto" w:fill="FFFFFF"/>
        </w:rPr>
        <w:t>在宅勤務以外のテレワーク（リモートワーク）を</w:t>
      </w:r>
      <w:r w:rsidR="00982DFA" w:rsidRPr="00CD2017">
        <w:rPr>
          <w:shd w:val="clear" w:color="auto" w:fill="FFFFFF"/>
        </w:rPr>
        <w:t>していた</w:t>
      </w:r>
    </w:p>
    <w:p w14:paraId="0D69C7AF" w14:textId="51E89539" w:rsidR="00982DFA" w:rsidRPr="00CD2017" w:rsidRDefault="00FA6B84" w:rsidP="0035731E">
      <w:pPr>
        <w:pStyle w:val="a9"/>
        <w:numPr>
          <w:ilvl w:val="0"/>
          <w:numId w:val="88"/>
        </w:numPr>
        <w:ind w:leftChars="0"/>
        <w:rPr>
          <w:shd w:val="clear" w:color="auto" w:fill="FFFFFF"/>
        </w:rPr>
      </w:pPr>
      <w:r w:rsidRPr="00CD2017">
        <w:rPr>
          <w:shd w:val="clear" w:color="auto" w:fill="FFFFFF"/>
        </w:rPr>
        <w:lastRenderedPageBreak/>
        <w:t>2020年3月以前</w:t>
      </w:r>
      <w:r w:rsidR="00982DFA" w:rsidRPr="00CD2017">
        <w:rPr>
          <w:rFonts w:hint="eastAsia"/>
          <w:shd w:val="clear" w:color="auto" w:fill="FFFFFF"/>
        </w:rPr>
        <w:t>在宅勤務以外のテレワーク（リモートワーク）</w:t>
      </w:r>
      <w:r w:rsidR="00982DFA" w:rsidRPr="00CD2017">
        <w:rPr>
          <w:shd w:val="clear" w:color="auto" w:fill="FFFFFF"/>
        </w:rPr>
        <w:t>を</w:t>
      </w:r>
      <w:r w:rsidRPr="00CD2017">
        <w:rPr>
          <w:rFonts w:hint="eastAsia"/>
          <w:shd w:val="clear" w:color="auto" w:fill="FFFFFF"/>
        </w:rPr>
        <w:t>始めた</w:t>
      </w:r>
    </w:p>
    <w:p w14:paraId="24F291C5" w14:textId="77777777" w:rsidR="00FA6B84" w:rsidRPr="00CD2017" w:rsidRDefault="007A3A52" w:rsidP="0035731E">
      <w:pPr>
        <w:pStyle w:val="a9"/>
        <w:numPr>
          <w:ilvl w:val="0"/>
          <w:numId w:val="88"/>
        </w:numPr>
        <w:ind w:leftChars="0"/>
        <w:rPr>
          <w:shd w:val="clear" w:color="auto" w:fill="FFFFFF"/>
        </w:rPr>
      </w:pPr>
      <w:r w:rsidRPr="00CD2017">
        <w:rPr>
          <w:rFonts w:hint="eastAsia"/>
          <w:shd w:val="clear" w:color="auto" w:fill="FFFFFF"/>
        </w:rPr>
        <w:t>在宅勤務以外のテレワーク（リモートワーク）が増えた</w:t>
      </w:r>
    </w:p>
    <w:p w14:paraId="289DD2A0" w14:textId="7897A67F" w:rsidR="007A3A52" w:rsidRPr="00CD2017" w:rsidRDefault="00FA6B84" w:rsidP="0035731E">
      <w:pPr>
        <w:pStyle w:val="a9"/>
        <w:numPr>
          <w:ilvl w:val="0"/>
          <w:numId w:val="88"/>
        </w:numPr>
        <w:ind w:leftChars="0"/>
        <w:rPr>
          <w:shd w:val="clear" w:color="auto" w:fill="FFFFFF"/>
        </w:rPr>
      </w:pPr>
      <w:r w:rsidRPr="00CD2017">
        <w:rPr>
          <w:shd w:val="clear" w:color="auto" w:fill="FFFFFF"/>
        </w:rPr>
        <w:t>在宅勤務、時差通勤などで通勤の負担が減った</w:t>
      </w:r>
    </w:p>
    <w:p w14:paraId="10652459" w14:textId="7497A4BC" w:rsidR="00AE4E6B" w:rsidRPr="00CD2017" w:rsidRDefault="00AE4E6B" w:rsidP="0035731E">
      <w:pPr>
        <w:pStyle w:val="a9"/>
        <w:numPr>
          <w:ilvl w:val="0"/>
          <w:numId w:val="88"/>
        </w:numPr>
        <w:ind w:leftChars="0"/>
        <w:rPr>
          <w:shd w:val="clear" w:color="auto" w:fill="FFFFFF"/>
        </w:rPr>
      </w:pPr>
      <w:r w:rsidRPr="00CD2017">
        <w:rPr>
          <w:rFonts w:hint="eastAsia"/>
          <w:shd w:val="clear" w:color="auto" w:fill="FFFFFF"/>
        </w:rPr>
        <w:t>仕事に関する</w:t>
      </w:r>
      <w:r w:rsidR="00982DFA" w:rsidRPr="00CD2017">
        <w:rPr>
          <w:rFonts w:hint="eastAsia"/>
          <w:shd w:val="clear" w:color="auto" w:fill="FFFFFF"/>
        </w:rPr>
        <w:t>オンラインミーティングをした</w:t>
      </w:r>
    </w:p>
    <w:p w14:paraId="7C636C2E" w14:textId="192D3537" w:rsidR="00F41774" w:rsidRPr="00CD2017" w:rsidRDefault="00364A57" w:rsidP="0035731E">
      <w:pPr>
        <w:pStyle w:val="a9"/>
        <w:numPr>
          <w:ilvl w:val="0"/>
          <w:numId w:val="88"/>
        </w:numPr>
        <w:ind w:leftChars="0"/>
      </w:pPr>
      <w:r w:rsidRPr="00CD2017">
        <w:rPr>
          <w:shd w:val="clear" w:color="auto" w:fill="FFFFFF"/>
        </w:rPr>
        <w:t>ハンコなど書類仕事のために出勤しなければならなかった</w:t>
      </w:r>
    </w:p>
    <w:p w14:paraId="70B025F2" w14:textId="401F01A5" w:rsidR="00F41774" w:rsidRPr="00CD2017" w:rsidRDefault="00364A57" w:rsidP="0035731E">
      <w:pPr>
        <w:pStyle w:val="a9"/>
        <w:numPr>
          <w:ilvl w:val="0"/>
          <w:numId w:val="88"/>
        </w:numPr>
        <w:ind w:leftChars="0"/>
      </w:pPr>
      <w:r w:rsidRPr="00CD2017">
        <w:rPr>
          <w:shd w:val="clear" w:color="auto" w:fill="FFFFFF"/>
        </w:rPr>
        <w:t>職場のシステムを使うために出勤しなければならなかった</w:t>
      </w:r>
    </w:p>
    <w:p w14:paraId="36D7325D" w14:textId="008EFCA0" w:rsidR="00F41774" w:rsidRPr="00CD2017" w:rsidRDefault="00364A57" w:rsidP="0035731E">
      <w:pPr>
        <w:pStyle w:val="a9"/>
        <w:numPr>
          <w:ilvl w:val="0"/>
          <w:numId w:val="88"/>
        </w:numPr>
        <w:ind w:leftChars="0"/>
      </w:pPr>
      <w:r w:rsidRPr="00CD2017">
        <w:t>新型コロナ問題の影響で、予定していた仕事が減った（なくなった）</w:t>
      </w:r>
    </w:p>
    <w:p w14:paraId="72A403B2" w14:textId="00EA24CB" w:rsidR="00F41774" w:rsidRPr="00CD2017" w:rsidRDefault="00364A57" w:rsidP="0035731E">
      <w:pPr>
        <w:pStyle w:val="a9"/>
        <w:numPr>
          <w:ilvl w:val="0"/>
          <w:numId w:val="88"/>
        </w:numPr>
        <w:ind w:leftChars="0"/>
      </w:pPr>
      <w:r w:rsidRPr="00CD2017">
        <w:t>新型コロナ問題の影響で、休職、もしくは一時帰休になった</w:t>
      </w:r>
    </w:p>
    <w:p w14:paraId="15396CD7" w14:textId="319236E5" w:rsidR="00F41774" w:rsidRPr="00CD2017" w:rsidRDefault="00364A57" w:rsidP="0035731E">
      <w:pPr>
        <w:pStyle w:val="a9"/>
        <w:numPr>
          <w:ilvl w:val="0"/>
          <w:numId w:val="88"/>
        </w:numPr>
        <w:ind w:leftChars="0"/>
      </w:pPr>
      <w:r w:rsidRPr="00CD2017">
        <w:t>新型コロナ問題の影響で、退職した（契約更新なし等を含む）</w:t>
      </w:r>
    </w:p>
    <w:p w14:paraId="3D15E255" w14:textId="7FE70AD4" w:rsidR="00724AB7" w:rsidRDefault="00364A57" w:rsidP="0035731E">
      <w:pPr>
        <w:pStyle w:val="a9"/>
        <w:numPr>
          <w:ilvl w:val="0"/>
          <w:numId w:val="88"/>
        </w:numPr>
        <w:ind w:leftChars="0"/>
      </w:pPr>
      <w:r w:rsidRPr="00CD2017">
        <w:t>新型コロナ問題の影響で、転職した（契約更新なし等を含む）</w:t>
      </w:r>
    </w:p>
    <w:p w14:paraId="22101284" w14:textId="5CB3FC68" w:rsidR="00724AB7" w:rsidRDefault="00724AB7" w:rsidP="00724AB7">
      <w:r>
        <w:rPr>
          <w:rFonts w:hint="eastAsia"/>
        </w:rPr>
        <w:t>＜選択肢＞</w:t>
      </w:r>
    </w:p>
    <w:p w14:paraId="67BE5014" w14:textId="0E9CB2F3" w:rsidR="00724AB7" w:rsidRDefault="00364A57" w:rsidP="00724AB7">
      <w:r w:rsidRPr="00CD2017">
        <w:t>1. あった</w:t>
      </w:r>
    </w:p>
    <w:p w14:paraId="1303500C" w14:textId="627CB66C" w:rsidR="00364A57" w:rsidRPr="00CD2017" w:rsidRDefault="00364A57" w:rsidP="00724AB7">
      <w:r w:rsidRPr="00CD2017">
        <w:t>2. なかった</w:t>
      </w:r>
    </w:p>
    <w:p w14:paraId="1853F677" w14:textId="0B7CD73A" w:rsidR="000C6B63" w:rsidRPr="00CD2017" w:rsidRDefault="00E318EF" w:rsidP="00215334">
      <w:pPr>
        <w:rPr>
          <w:shd w:val="clear" w:color="auto" w:fill="FFFFFF"/>
        </w:rPr>
      </w:pPr>
      <w:r w:rsidRPr="00CD2017">
        <w:rPr>
          <w:rFonts w:hint="eastAsia"/>
          <w:shd w:val="clear" w:color="auto" w:fill="FFFFFF"/>
        </w:rPr>
        <w:t>3. 該当なし</w:t>
      </w:r>
    </w:p>
    <w:p w14:paraId="3988960F" w14:textId="3871096A" w:rsidR="000C6B63" w:rsidRDefault="000C6B63" w:rsidP="00215334">
      <w:pPr>
        <w:rPr>
          <w:shd w:val="clear" w:color="auto" w:fill="FFFFFF"/>
        </w:rPr>
      </w:pPr>
    </w:p>
    <w:p w14:paraId="321D23FB" w14:textId="676453CD" w:rsidR="00993F9A" w:rsidRDefault="00724AB7" w:rsidP="00993F9A">
      <w:r w:rsidRPr="000C0484">
        <w:rPr>
          <w:rFonts w:hint="eastAsia"/>
        </w:rPr>
        <w:t>【質問表示条件】</w:t>
      </w:r>
      <w:r w:rsidRPr="000C0484">
        <w:t>(</w:t>
      </w:r>
      <w:r>
        <w:t>SC2</w:t>
      </w:r>
      <w:r w:rsidRPr="000C0484">
        <w:t>)の</w:t>
      </w:r>
      <w:r>
        <w:t>2+(SC2)</w:t>
      </w:r>
      <w:r>
        <w:rPr>
          <w:rFonts w:hint="eastAsia"/>
        </w:rPr>
        <w:t>の3</w:t>
      </w:r>
      <w:r>
        <w:t>+(SC2)</w:t>
      </w:r>
      <w:r>
        <w:rPr>
          <w:rFonts w:hint="eastAsia"/>
        </w:rPr>
        <w:t>の5</w:t>
      </w:r>
      <w:r w:rsidRPr="000C0484">
        <w:t>が</w:t>
      </w:r>
      <w:r>
        <w:t>1</w:t>
      </w:r>
      <w:r>
        <w:rPr>
          <w:rFonts w:hint="eastAsia"/>
        </w:rPr>
        <w:t>以上</w:t>
      </w:r>
      <w:r w:rsidRPr="000C0484">
        <w:t>の場合</w:t>
      </w:r>
      <w:r w:rsidR="00993F9A">
        <w:rPr>
          <w:rFonts w:hint="eastAsia"/>
        </w:rPr>
        <w:t>：8</w:t>
      </w:r>
    </w:p>
    <w:p w14:paraId="50B4E618" w14:textId="0F2D7F59" w:rsidR="00724AB7" w:rsidRDefault="00724AB7" w:rsidP="00724AB7">
      <w:r w:rsidRPr="000C0484">
        <w:rPr>
          <w:rFonts w:hint="eastAsia"/>
        </w:rPr>
        <w:t>【質問表示条件】</w:t>
      </w:r>
      <w:r w:rsidR="00993F9A">
        <w:rPr>
          <w:rFonts w:hint="eastAsia"/>
        </w:rPr>
        <w:t>性別が女性</w:t>
      </w:r>
      <w:r w:rsidR="00993F9A">
        <w:t>or</w:t>
      </w:r>
      <w:r w:rsidR="00993F9A">
        <w:rPr>
          <w:rFonts w:hint="eastAsia"/>
        </w:rPr>
        <w:t>男性（全員）：1～7</w:t>
      </w:r>
    </w:p>
    <w:p w14:paraId="18E834FF" w14:textId="0DA390CB" w:rsidR="001C0F6D" w:rsidRDefault="00724AB7" w:rsidP="00993F9A">
      <w:pPr>
        <w:pStyle w:val="af4"/>
      </w:pPr>
      <w:r>
        <w:rPr>
          <w:rFonts w:cs="Arial"/>
          <w:color w:val="222222"/>
          <w:shd w:val="clear" w:color="auto" w:fill="FFFFFF"/>
        </w:rPr>
        <w:t>(</w:t>
      </w:r>
      <w:r w:rsidR="000C6B63" w:rsidRPr="00CD2017">
        <w:rPr>
          <w:rFonts w:cs="Arial" w:hint="eastAsia"/>
          <w:color w:val="222222"/>
          <w:shd w:val="clear" w:color="auto" w:fill="FFFFFF"/>
        </w:rPr>
        <w:t>Q23</w:t>
      </w:r>
      <w:r>
        <w:rPr>
          <w:rFonts w:cs="Arial"/>
          <w:color w:val="222222"/>
          <w:shd w:val="clear" w:color="auto" w:fill="FFFFFF"/>
        </w:rPr>
        <w:t>)</w:t>
      </w:r>
      <w:r w:rsidR="00BA7BD0" w:rsidRPr="00CD2017">
        <w:rPr>
          <w:rFonts w:hint="eastAsia"/>
        </w:rPr>
        <w:t>2020年4月～5月及び</w:t>
      </w:r>
      <w:r w:rsidR="00031D39" w:rsidRPr="00CD2017">
        <w:rPr>
          <w:rFonts w:hint="eastAsia"/>
        </w:rPr>
        <w:t>6月</w:t>
      </w:r>
      <w:r w:rsidR="009C1E1D" w:rsidRPr="00CD2017">
        <w:rPr>
          <w:rFonts w:hint="eastAsia"/>
        </w:rPr>
        <w:t>～現在</w:t>
      </w:r>
      <w:r w:rsidR="00B368E0" w:rsidRPr="00CD2017">
        <w:rPr>
          <w:rFonts w:hint="eastAsia"/>
        </w:rPr>
        <w:t>に、下記の時間は、１日あたり（平均）どれくらいでしたか。</w:t>
      </w:r>
      <w:r w:rsidR="00102160" w:rsidRPr="00CD2017">
        <w:rPr>
          <w:rFonts w:hint="eastAsia"/>
        </w:rPr>
        <w:t>※</w:t>
      </w:r>
      <w:r w:rsidR="00102160" w:rsidRPr="00CD2017">
        <w:rPr>
          <w:rFonts w:hint="eastAsia"/>
          <w:u w:val="single"/>
        </w:rPr>
        <w:t>VDT作業とは</w:t>
      </w:r>
      <w:r w:rsidR="00102160" w:rsidRPr="00CD2017">
        <w:rPr>
          <w:rFonts w:hint="eastAsia"/>
        </w:rPr>
        <w:t>、</w:t>
      </w:r>
      <w:r w:rsidR="0048324E" w:rsidRPr="00CD2017">
        <w:rPr>
          <w:rFonts w:hint="eastAsia"/>
        </w:rPr>
        <w:t>パソコン・スマートフォン・タブレット等の情報機器を使用して</w:t>
      </w:r>
      <w:r w:rsidR="00102160" w:rsidRPr="00CD2017">
        <w:rPr>
          <w:rFonts w:hint="eastAsia"/>
        </w:rPr>
        <w:t>データ入力・検索等、文章・画像等の作成・編集等、プログラミング・監視、ゲーム・SNS利用等を行う作業をいいます。</w:t>
      </w:r>
      <w:r w:rsidR="0051385F" w:rsidRPr="00CD2017">
        <w:rPr>
          <w:rFonts w:hint="eastAsia"/>
        </w:rPr>
        <w:t>※この設問は、それぞれ横方向</w:t>
      </w:r>
      <w:r w:rsidR="0051385F" w:rsidRPr="00CD2017">
        <w:t>(→)にお答えください。</w:t>
      </w:r>
    </w:p>
    <w:p w14:paraId="56F671EB" w14:textId="4D81B98C" w:rsidR="00993F9A" w:rsidRPr="00993F9A" w:rsidRDefault="00993F9A" w:rsidP="00993F9A">
      <w:pPr>
        <w:jc w:val="center"/>
        <w:rPr>
          <w:b/>
          <w:bCs/>
          <w:color w:val="FF0000"/>
        </w:rPr>
      </w:pPr>
      <w:r w:rsidRPr="00993F9A">
        <w:rPr>
          <w:rFonts w:hint="eastAsia"/>
          <w:b/>
          <w:bCs/>
          <w:color w:val="FF0000"/>
        </w:rPr>
        <w:t>＜緊急事態宣言の期間（2020年4月～5月ごろ）＞</w:t>
      </w:r>
    </w:p>
    <w:p w14:paraId="5089DC26" w14:textId="77777777" w:rsidR="00D0116C" w:rsidRPr="00CD2017" w:rsidRDefault="00D0116C" w:rsidP="0035731E">
      <w:pPr>
        <w:pStyle w:val="a9"/>
        <w:numPr>
          <w:ilvl w:val="0"/>
          <w:numId w:val="78"/>
        </w:numPr>
        <w:ind w:leftChars="0"/>
      </w:pPr>
      <w:r w:rsidRPr="00CD2017">
        <w:rPr>
          <w:rFonts w:hint="eastAsia"/>
        </w:rPr>
        <w:t>仕事や勉強でのVDT作業</w:t>
      </w:r>
    </w:p>
    <w:p w14:paraId="126AEBE5" w14:textId="77777777" w:rsidR="005078EC" w:rsidRPr="00CD2017" w:rsidRDefault="005078EC" w:rsidP="0035731E">
      <w:pPr>
        <w:pStyle w:val="a9"/>
        <w:numPr>
          <w:ilvl w:val="0"/>
          <w:numId w:val="78"/>
        </w:numPr>
        <w:ind w:leftChars="0"/>
      </w:pPr>
      <w:r w:rsidRPr="00CD2017">
        <w:rPr>
          <w:rFonts w:hint="eastAsia"/>
        </w:rPr>
        <w:t>仕事や勉強以外でのVDT作業</w:t>
      </w:r>
    </w:p>
    <w:p w14:paraId="40BE1D5A" w14:textId="77777777" w:rsidR="00D0116C" w:rsidRPr="00CD2017" w:rsidRDefault="00D0116C" w:rsidP="0035731E">
      <w:pPr>
        <w:pStyle w:val="a9"/>
        <w:numPr>
          <w:ilvl w:val="0"/>
          <w:numId w:val="78"/>
        </w:numPr>
        <w:ind w:leftChars="0"/>
      </w:pPr>
      <w:r w:rsidRPr="00CD2017">
        <w:rPr>
          <w:rFonts w:hint="eastAsia"/>
        </w:rPr>
        <w:t>座っている時間</w:t>
      </w:r>
    </w:p>
    <w:p w14:paraId="23330C8D" w14:textId="4678A204" w:rsidR="00D0116C" w:rsidRPr="00CD2017" w:rsidRDefault="00D0116C" w:rsidP="0035731E">
      <w:pPr>
        <w:pStyle w:val="a9"/>
        <w:numPr>
          <w:ilvl w:val="0"/>
          <w:numId w:val="78"/>
        </w:numPr>
        <w:ind w:leftChars="0"/>
      </w:pPr>
      <w:r w:rsidRPr="00CD2017">
        <w:rPr>
          <w:rFonts w:hint="eastAsia"/>
        </w:rPr>
        <w:t>歩いたり立っている時間</w:t>
      </w:r>
    </w:p>
    <w:p w14:paraId="1CEC5709" w14:textId="4B90FD46" w:rsidR="00495C2E" w:rsidRPr="00CD2017" w:rsidRDefault="00495C2E" w:rsidP="0035731E">
      <w:pPr>
        <w:pStyle w:val="a9"/>
        <w:numPr>
          <w:ilvl w:val="0"/>
          <w:numId w:val="78"/>
        </w:numPr>
        <w:ind w:leftChars="0"/>
      </w:pPr>
      <w:r w:rsidRPr="00CD2017">
        <w:rPr>
          <w:rFonts w:hint="eastAsia"/>
        </w:rPr>
        <w:t>肉体労働や激しいスポーツをする時間</w:t>
      </w:r>
    </w:p>
    <w:p w14:paraId="4A65A9FE" w14:textId="77777777" w:rsidR="003D4D04" w:rsidRPr="00CD2017" w:rsidRDefault="00B368E0" w:rsidP="0035731E">
      <w:pPr>
        <w:pStyle w:val="a9"/>
        <w:numPr>
          <w:ilvl w:val="0"/>
          <w:numId w:val="78"/>
        </w:numPr>
        <w:ind w:leftChars="0"/>
      </w:pPr>
      <w:r w:rsidRPr="00CD2017">
        <w:rPr>
          <w:rFonts w:hint="eastAsia"/>
        </w:rPr>
        <w:t>睡眠時間</w:t>
      </w:r>
    </w:p>
    <w:p w14:paraId="6866BB34" w14:textId="77777777" w:rsidR="003D4D04" w:rsidRPr="00CD2017" w:rsidRDefault="003D4D04" w:rsidP="0035731E">
      <w:pPr>
        <w:pStyle w:val="a9"/>
        <w:numPr>
          <w:ilvl w:val="0"/>
          <w:numId w:val="78"/>
        </w:numPr>
        <w:ind w:leftChars="0"/>
      </w:pPr>
      <w:r w:rsidRPr="00CD2017">
        <w:rPr>
          <w:shd w:val="clear" w:color="auto" w:fill="FFFFFF"/>
        </w:rPr>
        <w:t>家事時間：主に家事（炊事、洗濯、掃除等）をしていた時間</w:t>
      </w:r>
    </w:p>
    <w:p w14:paraId="5D79834E" w14:textId="63BA7D62" w:rsidR="00B368E0" w:rsidRPr="00CD2017" w:rsidRDefault="003D4D04" w:rsidP="0035731E">
      <w:pPr>
        <w:pStyle w:val="a9"/>
        <w:numPr>
          <w:ilvl w:val="0"/>
          <w:numId w:val="78"/>
        </w:numPr>
        <w:ind w:leftChars="0"/>
      </w:pPr>
      <w:r w:rsidRPr="00CD2017">
        <w:rPr>
          <w:shd w:val="clear" w:color="auto" w:fill="FFFFFF"/>
        </w:rPr>
        <w:t>育児時間：主に育児（子ども</w:t>
      </w:r>
      <w:r w:rsidR="00A51973" w:rsidRPr="00CD2017">
        <w:rPr>
          <w:rFonts w:hint="eastAsia"/>
          <w:shd w:val="clear" w:color="auto" w:fill="FFFFFF"/>
        </w:rPr>
        <w:t>や孫</w:t>
      </w:r>
      <w:r w:rsidRPr="00CD2017">
        <w:rPr>
          <w:shd w:val="clear" w:color="auto" w:fill="FFFFFF"/>
        </w:rPr>
        <w:t>の世話や遊び相手になる等）をしていた時間</w:t>
      </w:r>
    </w:p>
    <w:p w14:paraId="2D2BF89F" w14:textId="4C2F21B2" w:rsidR="00853056" w:rsidRPr="00CD2017" w:rsidRDefault="005D762E" w:rsidP="00215334">
      <w:r>
        <w:rPr>
          <w:rFonts w:hint="eastAsia"/>
        </w:rPr>
        <w:t>＜選択肢＞</w:t>
      </w:r>
    </w:p>
    <w:p w14:paraId="50E42546" w14:textId="77777777" w:rsidR="006D19D8" w:rsidRPr="00CD2017" w:rsidRDefault="006D19D8" w:rsidP="0035731E">
      <w:pPr>
        <w:pStyle w:val="a9"/>
        <w:numPr>
          <w:ilvl w:val="0"/>
          <w:numId w:val="75"/>
        </w:numPr>
        <w:ind w:leftChars="0"/>
      </w:pPr>
      <w:r w:rsidRPr="00CD2017">
        <w:rPr>
          <w:rFonts w:hint="eastAsia"/>
        </w:rPr>
        <w:t>なし（0時間）</w:t>
      </w:r>
    </w:p>
    <w:p w14:paraId="5B76DBAC" w14:textId="1EDB1EC2" w:rsidR="006D19D8" w:rsidRPr="00CD2017" w:rsidRDefault="00E96F0D" w:rsidP="0035731E">
      <w:pPr>
        <w:pStyle w:val="a9"/>
        <w:numPr>
          <w:ilvl w:val="0"/>
          <w:numId w:val="75"/>
        </w:numPr>
        <w:ind w:leftChars="0"/>
      </w:pPr>
      <w:r w:rsidRPr="00CD2017">
        <w:rPr>
          <w:rFonts w:hint="eastAsia"/>
        </w:rPr>
        <w:t>１日あたり</w:t>
      </w:r>
      <w:r w:rsidR="006D19D8" w:rsidRPr="00CD2017">
        <w:rPr>
          <w:rFonts w:hint="eastAsia"/>
        </w:rPr>
        <w:t>30分未満</w:t>
      </w:r>
    </w:p>
    <w:p w14:paraId="79D64F3D" w14:textId="7FFA41D8" w:rsidR="006D19D8" w:rsidRPr="00CD2017" w:rsidRDefault="00E96F0D" w:rsidP="0035731E">
      <w:pPr>
        <w:pStyle w:val="a9"/>
        <w:numPr>
          <w:ilvl w:val="0"/>
          <w:numId w:val="75"/>
        </w:numPr>
        <w:ind w:leftChars="0"/>
      </w:pPr>
      <w:r w:rsidRPr="00CD2017">
        <w:rPr>
          <w:rFonts w:hint="eastAsia"/>
        </w:rPr>
        <w:t>１日あたり</w:t>
      </w:r>
      <w:r w:rsidR="006D19D8" w:rsidRPr="00CD2017">
        <w:rPr>
          <w:rFonts w:hint="eastAsia"/>
        </w:rPr>
        <w:t>30分</w:t>
      </w:r>
      <w:r w:rsidR="0015383E" w:rsidRPr="00CD2017">
        <w:rPr>
          <w:rFonts w:hint="eastAsia"/>
        </w:rPr>
        <w:t>程度</w:t>
      </w:r>
    </w:p>
    <w:p w14:paraId="2DAADDBC" w14:textId="3EC971F5" w:rsidR="006D19D8" w:rsidRPr="00CD2017" w:rsidRDefault="00E96F0D" w:rsidP="0035731E">
      <w:pPr>
        <w:pStyle w:val="a9"/>
        <w:numPr>
          <w:ilvl w:val="0"/>
          <w:numId w:val="75"/>
        </w:numPr>
        <w:ind w:leftChars="0"/>
        <w:rPr>
          <w:color w:val="000000" w:themeColor="text1"/>
          <w:spacing w:val="-6"/>
        </w:rPr>
      </w:pPr>
      <w:r w:rsidRPr="00CD2017">
        <w:rPr>
          <w:rFonts w:hint="eastAsia"/>
        </w:rPr>
        <w:t>１日あたり</w:t>
      </w:r>
      <w:r w:rsidR="006D19D8" w:rsidRPr="00CD2017">
        <w:rPr>
          <w:rFonts w:hint="eastAsia"/>
          <w:color w:val="000000" w:themeColor="text1"/>
          <w:spacing w:val="-6"/>
        </w:rPr>
        <w:t>1時間</w:t>
      </w:r>
    </w:p>
    <w:p w14:paraId="0F093178" w14:textId="659F2DED" w:rsidR="006D19D8" w:rsidRPr="00CD2017" w:rsidRDefault="00E96F0D" w:rsidP="0035731E">
      <w:pPr>
        <w:pStyle w:val="a9"/>
        <w:numPr>
          <w:ilvl w:val="0"/>
          <w:numId w:val="75"/>
        </w:numPr>
        <w:ind w:leftChars="0"/>
      </w:pPr>
      <w:r w:rsidRPr="00CD2017">
        <w:rPr>
          <w:rFonts w:hint="eastAsia"/>
        </w:rPr>
        <w:t>１日あたり</w:t>
      </w:r>
      <w:r w:rsidR="006D19D8" w:rsidRPr="00CD2017">
        <w:rPr>
          <w:rFonts w:hint="eastAsia"/>
          <w:color w:val="000000" w:themeColor="text1"/>
          <w:spacing w:val="-6"/>
        </w:rPr>
        <w:t xml:space="preserve">2時間 </w:t>
      </w:r>
      <w:r w:rsidR="006D19D8" w:rsidRPr="00CD2017">
        <w:rPr>
          <w:color w:val="000000" w:themeColor="text1"/>
          <w:spacing w:val="-6"/>
        </w:rPr>
        <w:t xml:space="preserve"> </w:t>
      </w:r>
    </w:p>
    <w:p w14:paraId="6EBB7699" w14:textId="0726931C" w:rsidR="006D19D8" w:rsidRPr="00CD2017" w:rsidRDefault="00E96F0D" w:rsidP="0035731E">
      <w:pPr>
        <w:pStyle w:val="a9"/>
        <w:numPr>
          <w:ilvl w:val="0"/>
          <w:numId w:val="75"/>
        </w:numPr>
        <w:ind w:leftChars="0"/>
      </w:pPr>
      <w:r w:rsidRPr="00CD2017">
        <w:rPr>
          <w:rFonts w:hint="eastAsia"/>
        </w:rPr>
        <w:t>１日あたり</w:t>
      </w:r>
      <w:r w:rsidR="006D19D8" w:rsidRPr="00CD2017">
        <w:rPr>
          <w:rFonts w:hint="eastAsia"/>
          <w:color w:val="000000" w:themeColor="text1"/>
          <w:spacing w:val="-6"/>
        </w:rPr>
        <w:t>3時間</w:t>
      </w:r>
      <w:r w:rsidR="006D19D8" w:rsidRPr="00CD2017">
        <w:rPr>
          <w:color w:val="000000" w:themeColor="text1"/>
          <w:spacing w:val="-6"/>
        </w:rPr>
        <w:t xml:space="preserve"> </w:t>
      </w:r>
    </w:p>
    <w:p w14:paraId="28C1B9A7" w14:textId="752AEE77" w:rsidR="006D19D8" w:rsidRPr="00CD2017" w:rsidRDefault="00E96F0D" w:rsidP="0035731E">
      <w:pPr>
        <w:pStyle w:val="a9"/>
        <w:numPr>
          <w:ilvl w:val="0"/>
          <w:numId w:val="75"/>
        </w:numPr>
        <w:ind w:leftChars="0"/>
      </w:pPr>
      <w:r w:rsidRPr="00CD2017">
        <w:rPr>
          <w:rFonts w:hint="eastAsia"/>
        </w:rPr>
        <w:t>１日あたり</w:t>
      </w:r>
      <w:r w:rsidR="006D19D8" w:rsidRPr="00CD2017">
        <w:rPr>
          <w:rFonts w:hint="eastAsia"/>
          <w:color w:val="000000" w:themeColor="text1"/>
          <w:spacing w:val="-6"/>
        </w:rPr>
        <w:t>4</w:t>
      </w:r>
      <w:r w:rsidR="0015383E" w:rsidRPr="00CD2017">
        <w:rPr>
          <w:rFonts w:hint="eastAsia"/>
          <w:color w:val="000000" w:themeColor="text1"/>
          <w:spacing w:val="-6"/>
        </w:rPr>
        <w:t>～5</w:t>
      </w:r>
      <w:r w:rsidR="006D19D8" w:rsidRPr="00CD2017">
        <w:rPr>
          <w:rFonts w:hint="eastAsia"/>
          <w:color w:val="000000" w:themeColor="text1"/>
          <w:spacing w:val="-6"/>
        </w:rPr>
        <w:t>時間</w:t>
      </w:r>
      <w:r w:rsidR="006D19D8" w:rsidRPr="00CD2017">
        <w:rPr>
          <w:color w:val="000000" w:themeColor="text1"/>
          <w:spacing w:val="-6"/>
        </w:rPr>
        <w:t xml:space="preserve"> </w:t>
      </w:r>
    </w:p>
    <w:p w14:paraId="2AFC0F11" w14:textId="0DFF12F0" w:rsidR="006D19D8" w:rsidRPr="00CD2017" w:rsidRDefault="00E96F0D" w:rsidP="0035731E">
      <w:pPr>
        <w:pStyle w:val="a9"/>
        <w:numPr>
          <w:ilvl w:val="0"/>
          <w:numId w:val="75"/>
        </w:numPr>
        <w:ind w:leftChars="0"/>
      </w:pPr>
      <w:r w:rsidRPr="00CD2017">
        <w:rPr>
          <w:rFonts w:hint="eastAsia"/>
        </w:rPr>
        <w:t>１日あたり</w:t>
      </w:r>
      <w:r w:rsidR="006D19D8" w:rsidRPr="00CD2017">
        <w:rPr>
          <w:rFonts w:hint="eastAsia"/>
          <w:color w:val="000000" w:themeColor="text1"/>
          <w:spacing w:val="-6"/>
        </w:rPr>
        <w:t>6</w:t>
      </w:r>
      <w:r w:rsidR="0015383E" w:rsidRPr="00CD2017">
        <w:rPr>
          <w:rFonts w:hint="eastAsia"/>
          <w:color w:val="000000" w:themeColor="text1"/>
          <w:spacing w:val="-6"/>
        </w:rPr>
        <w:t>～７</w:t>
      </w:r>
      <w:r w:rsidR="006D19D8" w:rsidRPr="00CD2017">
        <w:rPr>
          <w:rFonts w:hint="eastAsia"/>
          <w:color w:val="000000" w:themeColor="text1"/>
          <w:spacing w:val="-6"/>
        </w:rPr>
        <w:t>時間</w:t>
      </w:r>
      <w:r w:rsidR="006D19D8" w:rsidRPr="00CD2017">
        <w:rPr>
          <w:color w:val="000000" w:themeColor="text1"/>
          <w:spacing w:val="-6"/>
        </w:rPr>
        <w:t xml:space="preserve"> </w:t>
      </w:r>
    </w:p>
    <w:p w14:paraId="22DAB906" w14:textId="14D8B346" w:rsidR="006D19D8" w:rsidRPr="00CD2017" w:rsidRDefault="00E96F0D" w:rsidP="0035731E">
      <w:pPr>
        <w:pStyle w:val="a9"/>
        <w:numPr>
          <w:ilvl w:val="0"/>
          <w:numId w:val="75"/>
        </w:numPr>
        <w:ind w:leftChars="0"/>
      </w:pPr>
      <w:r w:rsidRPr="00CD2017">
        <w:rPr>
          <w:rFonts w:hint="eastAsia"/>
        </w:rPr>
        <w:t>１日あたり</w:t>
      </w:r>
      <w:r w:rsidR="006D19D8" w:rsidRPr="00CD2017">
        <w:rPr>
          <w:rFonts w:hint="eastAsia"/>
          <w:color w:val="000000" w:themeColor="text1"/>
          <w:spacing w:val="-6"/>
        </w:rPr>
        <w:t>8</w:t>
      </w:r>
      <w:r w:rsidR="0015383E" w:rsidRPr="00CD2017">
        <w:rPr>
          <w:rFonts w:hint="eastAsia"/>
          <w:color w:val="000000" w:themeColor="text1"/>
          <w:spacing w:val="-6"/>
        </w:rPr>
        <w:t>～9</w:t>
      </w:r>
      <w:r w:rsidR="006D19D8" w:rsidRPr="00CD2017">
        <w:rPr>
          <w:rFonts w:hint="eastAsia"/>
          <w:color w:val="000000" w:themeColor="text1"/>
          <w:spacing w:val="-6"/>
        </w:rPr>
        <w:t>時間</w:t>
      </w:r>
      <w:r w:rsidR="006D19D8" w:rsidRPr="00CD2017">
        <w:rPr>
          <w:color w:val="000000" w:themeColor="text1"/>
          <w:spacing w:val="-6"/>
        </w:rPr>
        <w:t xml:space="preserve"> </w:t>
      </w:r>
    </w:p>
    <w:p w14:paraId="3BF8D759" w14:textId="454C5393" w:rsidR="006D19D8" w:rsidRPr="00CD2017" w:rsidRDefault="00E96F0D" w:rsidP="0035731E">
      <w:pPr>
        <w:pStyle w:val="a9"/>
        <w:numPr>
          <w:ilvl w:val="0"/>
          <w:numId w:val="75"/>
        </w:numPr>
        <w:ind w:leftChars="0"/>
      </w:pPr>
      <w:r w:rsidRPr="00CD2017">
        <w:rPr>
          <w:rFonts w:hint="eastAsia"/>
        </w:rPr>
        <w:t>１日あたり</w:t>
      </w:r>
      <w:r w:rsidR="006D19D8" w:rsidRPr="00CD2017">
        <w:rPr>
          <w:rFonts w:hint="eastAsia"/>
        </w:rPr>
        <w:t>10</w:t>
      </w:r>
      <w:r w:rsidR="0015383E" w:rsidRPr="00CD2017">
        <w:rPr>
          <w:rFonts w:hint="eastAsia"/>
        </w:rPr>
        <w:t>～11</w:t>
      </w:r>
      <w:r w:rsidR="006D19D8" w:rsidRPr="00CD2017">
        <w:rPr>
          <w:rFonts w:hint="eastAsia"/>
        </w:rPr>
        <w:t>時間</w:t>
      </w:r>
      <w:r w:rsidR="006D19D8" w:rsidRPr="00CD2017">
        <w:t xml:space="preserve"> </w:t>
      </w:r>
    </w:p>
    <w:p w14:paraId="546A45B3" w14:textId="76887F26" w:rsidR="006D19D8" w:rsidRPr="00CD2017" w:rsidRDefault="00E96F0D" w:rsidP="0035731E">
      <w:pPr>
        <w:pStyle w:val="a9"/>
        <w:numPr>
          <w:ilvl w:val="0"/>
          <w:numId w:val="75"/>
        </w:numPr>
        <w:ind w:leftChars="0"/>
      </w:pPr>
      <w:r w:rsidRPr="00CD2017">
        <w:rPr>
          <w:rFonts w:hint="eastAsia"/>
        </w:rPr>
        <w:t>１日あたり</w:t>
      </w:r>
      <w:r w:rsidR="006D19D8" w:rsidRPr="00CD2017">
        <w:rPr>
          <w:rFonts w:hint="eastAsia"/>
          <w:color w:val="000000" w:themeColor="text1"/>
          <w:spacing w:val="-6"/>
        </w:rPr>
        <w:t>12</w:t>
      </w:r>
      <w:r w:rsidR="006D19D8" w:rsidRPr="00CD2017">
        <w:rPr>
          <w:color w:val="000000" w:themeColor="text1"/>
          <w:spacing w:val="-6"/>
        </w:rPr>
        <w:t>時間</w:t>
      </w:r>
      <w:r w:rsidR="006D19D8" w:rsidRPr="00CD2017">
        <w:rPr>
          <w:rFonts w:hint="eastAsia"/>
          <w:color w:val="000000" w:themeColor="text1"/>
          <w:spacing w:val="-6"/>
        </w:rPr>
        <w:t>以上</w:t>
      </w:r>
    </w:p>
    <w:p w14:paraId="1422DEE2" w14:textId="77777777" w:rsidR="009B18D0" w:rsidRPr="00CD2017" w:rsidRDefault="006D19D8" w:rsidP="0035731E">
      <w:pPr>
        <w:pStyle w:val="a9"/>
        <w:numPr>
          <w:ilvl w:val="0"/>
          <w:numId w:val="75"/>
        </w:numPr>
        <w:ind w:leftChars="0"/>
      </w:pPr>
      <w:r w:rsidRPr="00CD2017">
        <w:rPr>
          <w:rFonts w:hint="eastAsia"/>
        </w:rPr>
        <w:lastRenderedPageBreak/>
        <w:t>わからない</w:t>
      </w:r>
    </w:p>
    <w:p w14:paraId="7E50530B" w14:textId="53F3F80B" w:rsidR="009B18D0" w:rsidRDefault="009B18D0" w:rsidP="00215334"/>
    <w:p w14:paraId="517F8F84" w14:textId="1598FC74" w:rsidR="00993F9A" w:rsidRPr="00993F9A" w:rsidRDefault="00993F9A" w:rsidP="00215334">
      <w:pPr>
        <w:rPr>
          <w:color w:val="00B050"/>
        </w:rPr>
      </w:pPr>
      <w:r w:rsidRPr="00993F9A">
        <w:rPr>
          <w:color w:val="00B050"/>
        </w:rPr>
        <w:t>[選択肢]番号は回答者へは表示しません</w:t>
      </w:r>
    </w:p>
    <w:p w14:paraId="2C3DD809" w14:textId="1C82E019" w:rsidR="00993F9A" w:rsidRDefault="00993F9A" w:rsidP="00215334"/>
    <w:p w14:paraId="4F638FAD" w14:textId="74CAD355" w:rsidR="00410D01" w:rsidRPr="00410D01" w:rsidRDefault="00410D01" w:rsidP="00410D01">
      <w:pPr>
        <w:jc w:val="center"/>
        <w:rPr>
          <w:b/>
          <w:bCs/>
          <w:color w:val="0070C0"/>
        </w:rPr>
      </w:pPr>
      <w:r w:rsidRPr="00410D01">
        <w:rPr>
          <w:rFonts w:hint="eastAsia"/>
          <w:b/>
          <w:bCs/>
          <w:color w:val="0070C0"/>
        </w:rPr>
        <w:t>＜2020年6月～現在）＞</w:t>
      </w:r>
    </w:p>
    <w:p w14:paraId="398BAFB9" w14:textId="77777777" w:rsidR="00410D01" w:rsidRPr="00CD2017" w:rsidRDefault="00410D01" w:rsidP="0035731E">
      <w:pPr>
        <w:pStyle w:val="a9"/>
        <w:numPr>
          <w:ilvl w:val="0"/>
          <w:numId w:val="97"/>
        </w:numPr>
        <w:ind w:leftChars="0"/>
      </w:pPr>
      <w:r w:rsidRPr="00CD2017">
        <w:rPr>
          <w:rFonts w:hint="eastAsia"/>
        </w:rPr>
        <w:t>仕事や勉強でのVDT作業</w:t>
      </w:r>
    </w:p>
    <w:p w14:paraId="3EE117CF" w14:textId="77777777" w:rsidR="00410D01" w:rsidRPr="00CD2017" w:rsidRDefault="00410D01" w:rsidP="0035731E">
      <w:pPr>
        <w:pStyle w:val="a9"/>
        <w:numPr>
          <w:ilvl w:val="0"/>
          <w:numId w:val="97"/>
        </w:numPr>
        <w:ind w:leftChars="0"/>
      </w:pPr>
      <w:r w:rsidRPr="00CD2017">
        <w:rPr>
          <w:rFonts w:hint="eastAsia"/>
        </w:rPr>
        <w:t>仕事や勉強以外でのVDT作業</w:t>
      </w:r>
    </w:p>
    <w:p w14:paraId="5C5B449A" w14:textId="77777777" w:rsidR="00410D01" w:rsidRPr="00CD2017" w:rsidRDefault="00410D01" w:rsidP="0035731E">
      <w:pPr>
        <w:pStyle w:val="a9"/>
        <w:numPr>
          <w:ilvl w:val="0"/>
          <w:numId w:val="97"/>
        </w:numPr>
        <w:ind w:leftChars="0"/>
      </w:pPr>
      <w:r w:rsidRPr="00CD2017">
        <w:rPr>
          <w:rFonts w:hint="eastAsia"/>
        </w:rPr>
        <w:t>座っている時間</w:t>
      </w:r>
    </w:p>
    <w:p w14:paraId="3463B112" w14:textId="77777777" w:rsidR="00410D01" w:rsidRPr="00CD2017" w:rsidRDefault="00410D01" w:rsidP="0035731E">
      <w:pPr>
        <w:pStyle w:val="a9"/>
        <w:numPr>
          <w:ilvl w:val="0"/>
          <w:numId w:val="97"/>
        </w:numPr>
        <w:ind w:leftChars="0"/>
      </w:pPr>
      <w:r w:rsidRPr="00CD2017">
        <w:rPr>
          <w:rFonts w:hint="eastAsia"/>
        </w:rPr>
        <w:t>歩いたり立っている時間</w:t>
      </w:r>
    </w:p>
    <w:p w14:paraId="6F8CD34E" w14:textId="77777777" w:rsidR="00410D01" w:rsidRPr="00CD2017" w:rsidRDefault="00410D01" w:rsidP="0035731E">
      <w:pPr>
        <w:pStyle w:val="a9"/>
        <w:numPr>
          <w:ilvl w:val="0"/>
          <w:numId w:val="97"/>
        </w:numPr>
        <w:ind w:leftChars="0"/>
      </w:pPr>
      <w:r w:rsidRPr="00CD2017">
        <w:rPr>
          <w:rFonts w:hint="eastAsia"/>
        </w:rPr>
        <w:t>肉体労働や激しいスポーツをする時間</w:t>
      </w:r>
    </w:p>
    <w:p w14:paraId="08935A64" w14:textId="77777777" w:rsidR="00410D01" w:rsidRPr="00CD2017" w:rsidRDefault="00410D01" w:rsidP="0035731E">
      <w:pPr>
        <w:pStyle w:val="a9"/>
        <w:numPr>
          <w:ilvl w:val="0"/>
          <w:numId w:val="97"/>
        </w:numPr>
        <w:ind w:leftChars="0"/>
      </w:pPr>
      <w:r w:rsidRPr="00CD2017">
        <w:rPr>
          <w:rFonts w:hint="eastAsia"/>
        </w:rPr>
        <w:t>睡眠時間</w:t>
      </w:r>
    </w:p>
    <w:p w14:paraId="17FF55F8" w14:textId="77777777" w:rsidR="00410D01" w:rsidRPr="00CD2017" w:rsidRDefault="00410D01" w:rsidP="0035731E">
      <w:pPr>
        <w:pStyle w:val="a9"/>
        <w:numPr>
          <w:ilvl w:val="0"/>
          <w:numId w:val="97"/>
        </w:numPr>
        <w:ind w:leftChars="0"/>
      </w:pPr>
      <w:r w:rsidRPr="00410D01">
        <w:rPr>
          <w:shd w:val="clear" w:color="auto" w:fill="FFFFFF"/>
        </w:rPr>
        <w:t>家事時間：主に家事（炊事、洗濯、掃除等）をしていた時間</w:t>
      </w:r>
    </w:p>
    <w:p w14:paraId="3991C1F1" w14:textId="77777777" w:rsidR="00410D01" w:rsidRPr="00CD2017" w:rsidRDefault="00410D01" w:rsidP="0035731E">
      <w:pPr>
        <w:pStyle w:val="a9"/>
        <w:numPr>
          <w:ilvl w:val="0"/>
          <w:numId w:val="97"/>
        </w:numPr>
        <w:ind w:leftChars="0"/>
      </w:pPr>
      <w:r w:rsidRPr="00410D01">
        <w:rPr>
          <w:shd w:val="clear" w:color="auto" w:fill="FFFFFF"/>
        </w:rPr>
        <w:t>育児時間：主に育児（子ども</w:t>
      </w:r>
      <w:r w:rsidRPr="00410D01">
        <w:rPr>
          <w:rFonts w:hint="eastAsia"/>
          <w:shd w:val="clear" w:color="auto" w:fill="FFFFFF"/>
        </w:rPr>
        <w:t>や孫</w:t>
      </w:r>
      <w:r w:rsidRPr="00410D01">
        <w:rPr>
          <w:shd w:val="clear" w:color="auto" w:fill="FFFFFF"/>
        </w:rPr>
        <w:t>の世話や遊び相手になる等）をしていた時間</w:t>
      </w:r>
    </w:p>
    <w:p w14:paraId="27CA12E5" w14:textId="77777777" w:rsidR="00410D01" w:rsidRPr="00CD2017" w:rsidRDefault="00410D01" w:rsidP="00410D01">
      <w:r>
        <w:rPr>
          <w:rFonts w:hint="eastAsia"/>
        </w:rPr>
        <w:t>＜選択肢＞</w:t>
      </w:r>
    </w:p>
    <w:p w14:paraId="0E439497" w14:textId="77777777" w:rsidR="00410D01" w:rsidRPr="00CD2017" w:rsidRDefault="00410D01" w:rsidP="0035731E">
      <w:pPr>
        <w:pStyle w:val="a9"/>
        <w:numPr>
          <w:ilvl w:val="0"/>
          <w:numId w:val="98"/>
        </w:numPr>
        <w:ind w:leftChars="0"/>
      </w:pPr>
      <w:r w:rsidRPr="00CD2017">
        <w:rPr>
          <w:rFonts w:hint="eastAsia"/>
        </w:rPr>
        <w:t>なし（0時間）</w:t>
      </w:r>
    </w:p>
    <w:p w14:paraId="51A81D93" w14:textId="77777777" w:rsidR="00410D01" w:rsidRPr="00CD2017" w:rsidRDefault="00410D01" w:rsidP="0035731E">
      <w:pPr>
        <w:pStyle w:val="a9"/>
        <w:numPr>
          <w:ilvl w:val="0"/>
          <w:numId w:val="98"/>
        </w:numPr>
        <w:ind w:leftChars="0"/>
      </w:pPr>
      <w:r w:rsidRPr="00CD2017">
        <w:rPr>
          <w:rFonts w:hint="eastAsia"/>
        </w:rPr>
        <w:t>１日あたり30分未満</w:t>
      </w:r>
    </w:p>
    <w:p w14:paraId="39837D80" w14:textId="77777777" w:rsidR="00410D01" w:rsidRPr="00CD2017" w:rsidRDefault="00410D01" w:rsidP="0035731E">
      <w:pPr>
        <w:pStyle w:val="a9"/>
        <w:numPr>
          <w:ilvl w:val="0"/>
          <w:numId w:val="98"/>
        </w:numPr>
        <w:ind w:leftChars="0"/>
      </w:pPr>
      <w:r w:rsidRPr="00CD2017">
        <w:rPr>
          <w:rFonts w:hint="eastAsia"/>
        </w:rPr>
        <w:t>１日あたり30分程度</w:t>
      </w:r>
    </w:p>
    <w:p w14:paraId="04725CF6" w14:textId="77777777" w:rsidR="00410D01" w:rsidRPr="00410D01" w:rsidRDefault="00410D01" w:rsidP="0035731E">
      <w:pPr>
        <w:pStyle w:val="a9"/>
        <w:numPr>
          <w:ilvl w:val="0"/>
          <w:numId w:val="98"/>
        </w:numPr>
        <w:ind w:leftChars="0"/>
        <w:rPr>
          <w:color w:val="000000" w:themeColor="text1"/>
          <w:spacing w:val="-6"/>
        </w:rPr>
      </w:pPr>
      <w:r w:rsidRPr="00CD2017">
        <w:rPr>
          <w:rFonts w:hint="eastAsia"/>
        </w:rPr>
        <w:t>１日あたり</w:t>
      </w:r>
      <w:r w:rsidRPr="00410D01">
        <w:rPr>
          <w:rFonts w:hint="eastAsia"/>
          <w:color w:val="000000" w:themeColor="text1"/>
          <w:spacing w:val="-6"/>
        </w:rPr>
        <w:t>1時間</w:t>
      </w:r>
    </w:p>
    <w:p w14:paraId="32650B75" w14:textId="77777777" w:rsidR="00410D01" w:rsidRPr="00CD2017" w:rsidRDefault="00410D01" w:rsidP="0035731E">
      <w:pPr>
        <w:pStyle w:val="a9"/>
        <w:numPr>
          <w:ilvl w:val="0"/>
          <w:numId w:val="98"/>
        </w:numPr>
        <w:ind w:leftChars="0"/>
      </w:pPr>
      <w:r w:rsidRPr="00CD2017">
        <w:rPr>
          <w:rFonts w:hint="eastAsia"/>
        </w:rPr>
        <w:t>１日あたり</w:t>
      </w:r>
      <w:r w:rsidRPr="00410D01">
        <w:rPr>
          <w:rFonts w:hint="eastAsia"/>
          <w:color w:val="000000" w:themeColor="text1"/>
          <w:spacing w:val="-6"/>
        </w:rPr>
        <w:t xml:space="preserve">2時間 </w:t>
      </w:r>
      <w:r w:rsidRPr="00410D01">
        <w:rPr>
          <w:color w:val="000000" w:themeColor="text1"/>
          <w:spacing w:val="-6"/>
        </w:rPr>
        <w:t xml:space="preserve"> </w:t>
      </w:r>
    </w:p>
    <w:p w14:paraId="697542EB" w14:textId="77777777" w:rsidR="00410D01" w:rsidRPr="00CD2017" w:rsidRDefault="00410D01" w:rsidP="0035731E">
      <w:pPr>
        <w:pStyle w:val="a9"/>
        <w:numPr>
          <w:ilvl w:val="0"/>
          <w:numId w:val="98"/>
        </w:numPr>
        <w:ind w:leftChars="0"/>
      </w:pPr>
      <w:r w:rsidRPr="00CD2017">
        <w:rPr>
          <w:rFonts w:hint="eastAsia"/>
        </w:rPr>
        <w:t>１日あたり</w:t>
      </w:r>
      <w:r w:rsidRPr="00410D01">
        <w:rPr>
          <w:rFonts w:hint="eastAsia"/>
          <w:color w:val="000000" w:themeColor="text1"/>
          <w:spacing w:val="-6"/>
        </w:rPr>
        <w:t>3時間</w:t>
      </w:r>
      <w:r w:rsidRPr="00410D01">
        <w:rPr>
          <w:color w:val="000000" w:themeColor="text1"/>
          <w:spacing w:val="-6"/>
        </w:rPr>
        <w:t xml:space="preserve"> </w:t>
      </w:r>
    </w:p>
    <w:p w14:paraId="52953325" w14:textId="77777777" w:rsidR="00410D01" w:rsidRPr="00CD2017" w:rsidRDefault="00410D01" w:rsidP="0035731E">
      <w:pPr>
        <w:pStyle w:val="a9"/>
        <w:numPr>
          <w:ilvl w:val="0"/>
          <w:numId w:val="98"/>
        </w:numPr>
        <w:ind w:leftChars="0"/>
      </w:pPr>
      <w:r w:rsidRPr="00CD2017">
        <w:rPr>
          <w:rFonts w:hint="eastAsia"/>
        </w:rPr>
        <w:t>１日あたり</w:t>
      </w:r>
      <w:r w:rsidRPr="00410D01">
        <w:rPr>
          <w:rFonts w:hint="eastAsia"/>
          <w:color w:val="000000" w:themeColor="text1"/>
          <w:spacing w:val="-6"/>
        </w:rPr>
        <w:t>4～5時間</w:t>
      </w:r>
      <w:r w:rsidRPr="00410D01">
        <w:rPr>
          <w:color w:val="000000" w:themeColor="text1"/>
          <w:spacing w:val="-6"/>
        </w:rPr>
        <w:t xml:space="preserve"> </w:t>
      </w:r>
    </w:p>
    <w:p w14:paraId="40D8035C" w14:textId="77777777" w:rsidR="00410D01" w:rsidRPr="00CD2017" w:rsidRDefault="00410D01" w:rsidP="0035731E">
      <w:pPr>
        <w:pStyle w:val="a9"/>
        <w:numPr>
          <w:ilvl w:val="0"/>
          <w:numId w:val="98"/>
        </w:numPr>
        <w:ind w:leftChars="0"/>
      </w:pPr>
      <w:r w:rsidRPr="00CD2017">
        <w:rPr>
          <w:rFonts w:hint="eastAsia"/>
        </w:rPr>
        <w:t>１日あたり</w:t>
      </w:r>
      <w:r w:rsidRPr="00410D01">
        <w:rPr>
          <w:rFonts w:hint="eastAsia"/>
          <w:color w:val="000000" w:themeColor="text1"/>
          <w:spacing w:val="-6"/>
        </w:rPr>
        <w:t>6～７時間</w:t>
      </w:r>
      <w:r w:rsidRPr="00410D01">
        <w:rPr>
          <w:color w:val="000000" w:themeColor="text1"/>
          <w:spacing w:val="-6"/>
        </w:rPr>
        <w:t xml:space="preserve"> </w:t>
      </w:r>
    </w:p>
    <w:p w14:paraId="3A05AFFF" w14:textId="77777777" w:rsidR="00410D01" w:rsidRPr="00CD2017" w:rsidRDefault="00410D01" w:rsidP="0035731E">
      <w:pPr>
        <w:pStyle w:val="a9"/>
        <w:numPr>
          <w:ilvl w:val="0"/>
          <w:numId w:val="98"/>
        </w:numPr>
        <w:ind w:leftChars="0"/>
      </w:pPr>
      <w:r w:rsidRPr="00CD2017">
        <w:rPr>
          <w:rFonts w:hint="eastAsia"/>
        </w:rPr>
        <w:t>１日あたり</w:t>
      </w:r>
      <w:r w:rsidRPr="00410D01">
        <w:rPr>
          <w:rFonts w:hint="eastAsia"/>
          <w:color w:val="000000" w:themeColor="text1"/>
          <w:spacing w:val="-6"/>
        </w:rPr>
        <w:t>8～9時間</w:t>
      </w:r>
      <w:r w:rsidRPr="00410D01">
        <w:rPr>
          <w:color w:val="000000" w:themeColor="text1"/>
          <w:spacing w:val="-6"/>
        </w:rPr>
        <w:t xml:space="preserve"> </w:t>
      </w:r>
    </w:p>
    <w:p w14:paraId="073D9FBC" w14:textId="77777777" w:rsidR="00410D01" w:rsidRPr="00CD2017" w:rsidRDefault="00410D01" w:rsidP="0035731E">
      <w:pPr>
        <w:pStyle w:val="a9"/>
        <w:numPr>
          <w:ilvl w:val="0"/>
          <w:numId w:val="98"/>
        </w:numPr>
        <w:ind w:leftChars="0"/>
      </w:pPr>
      <w:r w:rsidRPr="00CD2017">
        <w:rPr>
          <w:rFonts w:hint="eastAsia"/>
        </w:rPr>
        <w:t>１日あたり10～11時間</w:t>
      </w:r>
      <w:r w:rsidRPr="00CD2017">
        <w:t xml:space="preserve"> </w:t>
      </w:r>
    </w:p>
    <w:p w14:paraId="62259775" w14:textId="77777777" w:rsidR="00410D01" w:rsidRPr="00CD2017" w:rsidRDefault="00410D01" w:rsidP="0035731E">
      <w:pPr>
        <w:pStyle w:val="a9"/>
        <w:numPr>
          <w:ilvl w:val="0"/>
          <w:numId w:val="98"/>
        </w:numPr>
        <w:ind w:leftChars="0"/>
      </w:pPr>
      <w:r w:rsidRPr="00CD2017">
        <w:rPr>
          <w:rFonts w:hint="eastAsia"/>
        </w:rPr>
        <w:t>１日あたり</w:t>
      </w:r>
      <w:r w:rsidRPr="00410D01">
        <w:rPr>
          <w:rFonts w:hint="eastAsia"/>
          <w:color w:val="000000" w:themeColor="text1"/>
          <w:spacing w:val="-6"/>
        </w:rPr>
        <w:t>12</w:t>
      </w:r>
      <w:r w:rsidRPr="00410D01">
        <w:rPr>
          <w:color w:val="000000" w:themeColor="text1"/>
          <w:spacing w:val="-6"/>
        </w:rPr>
        <w:t>時間</w:t>
      </w:r>
      <w:r w:rsidRPr="00410D01">
        <w:rPr>
          <w:rFonts w:hint="eastAsia"/>
          <w:color w:val="000000" w:themeColor="text1"/>
          <w:spacing w:val="-6"/>
        </w:rPr>
        <w:t>以上</w:t>
      </w:r>
    </w:p>
    <w:p w14:paraId="57304B21" w14:textId="77777777" w:rsidR="00410D01" w:rsidRPr="00CD2017" w:rsidRDefault="00410D01" w:rsidP="0035731E">
      <w:pPr>
        <w:pStyle w:val="a9"/>
        <w:numPr>
          <w:ilvl w:val="0"/>
          <w:numId w:val="98"/>
        </w:numPr>
        <w:ind w:leftChars="0"/>
      </w:pPr>
      <w:r w:rsidRPr="00CD2017">
        <w:rPr>
          <w:rFonts w:hint="eastAsia"/>
        </w:rPr>
        <w:t>わからない</w:t>
      </w:r>
    </w:p>
    <w:p w14:paraId="72BF12D8" w14:textId="77777777" w:rsidR="00410D01" w:rsidRDefault="00410D01" w:rsidP="00410D01"/>
    <w:p w14:paraId="2742CADA" w14:textId="77777777" w:rsidR="00410D01" w:rsidRPr="00993F9A" w:rsidRDefault="00410D01" w:rsidP="00410D01">
      <w:pPr>
        <w:rPr>
          <w:color w:val="00B050"/>
        </w:rPr>
      </w:pPr>
      <w:r w:rsidRPr="00993F9A">
        <w:rPr>
          <w:color w:val="00B050"/>
        </w:rPr>
        <w:t>[選択肢]番号は回答者へは表示しません</w:t>
      </w:r>
    </w:p>
    <w:p w14:paraId="63DBEFDA" w14:textId="078D770F" w:rsidR="00410D01" w:rsidRPr="00410D01" w:rsidRDefault="00410D01" w:rsidP="00215334"/>
    <w:p w14:paraId="591D2D66" w14:textId="77777777" w:rsidR="00410D01" w:rsidRPr="00CD2017" w:rsidRDefault="00410D01" w:rsidP="00215334"/>
    <w:p w14:paraId="2D47404F" w14:textId="2CA0A1D0" w:rsidR="001C0F6D" w:rsidRPr="00CD2017" w:rsidRDefault="00410D01" w:rsidP="00410D01">
      <w:pPr>
        <w:pStyle w:val="af4"/>
      </w:pPr>
      <w:r>
        <w:rPr>
          <w:rFonts w:hint="eastAsia"/>
        </w:rPr>
        <w:t>(</w:t>
      </w:r>
      <w:r w:rsidR="009B18D0" w:rsidRPr="00CD2017">
        <w:rPr>
          <w:rFonts w:hint="eastAsia"/>
        </w:rPr>
        <w:t>Q24</w:t>
      </w:r>
      <w:r>
        <w:t>)</w:t>
      </w:r>
      <w:r w:rsidR="00891A4C" w:rsidRPr="00CD2017">
        <w:rPr>
          <w:rFonts w:hint="eastAsia"/>
        </w:rPr>
        <w:t>あなたは、</w:t>
      </w:r>
      <w:r w:rsidR="0015383E" w:rsidRPr="00CD2017">
        <w:rPr>
          <w:rFonts w:hint="eastAsia"/>
        </w:rPr>
        <w:t>最近1ヶ月間</w:t>
      </w:r>
      <w:r w:rsidR="00891A4C" w:rsidRPr="00CD2017">
        <w:rPr>
          <w:rFonts w:hint="eastAsia"/>
        </w:rPr>
        <w:t>に、下記のような行動を取りましたか</w:t>
      </w:r>
      <w:r w:rsidR="009B18D0" w:rsidRPr="00CD2017">
        <w:rPr>
          <w:rFonts w:hint="eastAsia"/>
        </w:rPr>
        <w:t>。</w:t>
      </w:r>
      <w:r w:rsidR="001C0F6D" w:rsidRPr="00CD2017">
        <w:rPr>
          <w:rFonts w:hint="eastAsia"/>
        </w:rPr>
        <w:t>※この設問は、それぞれ横方向</w:t>
      </w:r>
      <w:r w:rsidR="001C0F6D" w:rsidRPr="00CD2017">
        <w:t>(→)にお答えください。</w:t>
      </w:r>
    </w:p>
    <w:p w14:paraId="4322C48D" w14:textId="77777777" w:rsidR="006D19D8" w:rsidRPr="00CD2017" w:rsidRDefault="006D19D8" w:rsidP="0035731E">
      <w:pPr>
        <w:pStyle w:val="a9"/>
        <w:numPr>
          <w:ilvl w:val="0"/>
          <w:numId w:val="99"/>
        </w:numPr>
        <w:ind w:leftChars="0"/>
      </w:pPr>
      <w:r w:rsidRPr="00CD2017">
        <w:rPr>
          <w:rFonts w:hint="eastAsia"/>
        </w:rPr>
        <w:t>消毒用</w:t>
      </w:r>
      <w:r w:rsidRPr="00CD2017">
        <w:t>アルコール</w:t>
      </w:r>
      <w:r w:rsidRPr="00CD2017">
        <w:rPr>
          <w:rFonts w:hint="eastAsia"/>
        </w:rPr>
        <w:t>で</w:t>
      </w:r>
      <w:r w:rsidRPr="00CD2017">
        <w:t>手や指</w:t>
      </w:r>
      <w:r w:rsidRPr="00CD2017">
        <w:rPr>
          <w:rFonts w:hint="eastAsia"/>
        </w:rPr>
        <w:t>を</w:t>
      </w:r>
      <w:r w:rsidRPr="00CD2017">
        <w:t>消毒</w:t>
      </w:r>
      <w:r w:rsidRPr="00CD2017">
        <w:rPr>
          <w:rFonts w:hint="eastAsia"/>
        </w:rPr>
        <w:t>した</w:t>
      </w:r>
    </w:p>
    <w:p w14:paraId="27DB221A" w14:textId="77777777" w:rsidR="006D19D8" w:rsidRPr="00CD2017" w:rsidRDefault="006D19D8" w:rsidP="0035731E">
      <w:pPr>
        <w:pStyle w:val="a9"/>
        <w:numPr>
          <w:ilvl w:val="0"/>
          <w:numId w:val="99"/>
        </w:numPr>
        <w:ind w:leftChars="0"/>
      </w:pPr>
      <w:r w:rsidRPr="00CD2017">
        <w:rPr>
          <w:rFonts w:hint="eastAsia"/>
        </w:rPr>
        <w:t>石けん・ハンドソープを用いて15秒以上の手洗いを行った</w:t>
      </w:r>
    </w:p>
    <w:p w14:paraId="1FA02A1E" w14:textId="5A506716" w:rsidR="00BC3049" w:rsidRPr="00CD2017" w:rsidRDefault="00450263" w:rsidP="0035731E">
      <w:pPr>
        <w:pStyle w:val="a9"/>
        <w:numPr>
          <w:ilvl w:val="0"/>
          <w:numId w:val="99"/>
        </w:numPr>
        <w:ind w:leftChars="0"/>
      </w:pPr>
      <w:r w:rsidRPr="00CD2017">
        <w:rPr>
          <w:rFonts w:hint="eastAsia"/>
        </w:rPr>
        <w:t>帰宅時などに、</w:t>
      </w:r>
      <w:r w:rsidR="00BC3049" w:rsidRPr="00CD2017">
        <w:t>うがいを</w:t>
      </w:r>
      <w:r w:rsidR="007804D0" w:rsidRPr="00CD2017">
        <w:rPr>
          <w:rFonts w:hint="eastAsia"/>
        </w:rPr>
        <w:t>した</w:t>
      </w:r>
    </w:p>
    <w:p w14:paraId="5E7C968A" w14:textId="0A4CF4B9" w:rsidR="00BC3049" w:rsidRPr="00CD2017" w:rsidRDefault="00BC3049" w:rsidP="0035731E">
      <w:pPr>
        <w:pStyle w:val="a9"/>
        <w:numPr>
          <w:ilvl w:val="0"/>
          <w:numId w:val="99"/>
        </w:numPr>
        <w:ind w:leftChars="0"/>
      </w:pPr>
      <w:r w:rsidRPr="00CD2017">
        <w:t>せきエチケットを</w:t>
      </w:r>
      <w:r w:rsidR="00D42B67" w:rsidRPr="00CD2017">
        <w:rPr>
          <w:rFonts w:hint="eastAsia"/>
        </w:rPr>
        <w:t>行った</w:t>
      </w:r>
    </w:p>
    <w:p w14:paraId="6CA81D92" w14:textId="65D3DE48" w:rsidR="00BC3049" w:rsidRPr="00CD2017" w:rsidRDefault="00BC3049" w:rsidP="0035731E">
      <w:pPr>
        <w:pStyle w:val="a9"/>
        <w:numPr>
          <w:ilvl w:val="0"/>
          <w:numId w:val="99"/>
        </w:numPr>
        <w:ind w:leftChars="0"/>
      </w:pPr>
      <w:r w:rsidRPr="00CD2017">
        <w:t>洗っていない手で目や鼻、口を触らないようにし</w:t>
      </w:r>
      <w:r w:rsidR="007804D0" w:rsidRPr="00CD2017">
        <w:rPr>
          <w:rFonts w:hint="eastAsia"/>
        </w:rPr>
        <w:t>た</w:t>
      </w:r>
    </w:p>
    <w:p w14:paraId="0AE4B91F" w14:textId="77777777" w:rsidR="00351FA9" w:rsidRPr="00CD2017" w:rsidRDefault="00351FA9" w:rsidP="0035731E">
      <w:pPr>
        <w:pStyle w:val="a9"/>
        <w:numPr>
          <w:ilvl w:val="0"/>
          <w:numId w:val="99"/>
        </w:numPr>
        <w:ind w:leftChars="0"/>
      </w:pPr>
      <w:r w:rsidRPr="00CD2017">
        <w:rPr>
          <w:rFonts w:hint="eastAsia"/>
        </w:rPr>
        <w:t>ドアノブなど人の手が触れやすい物を消毒した</w:t>
      </w:r>
    </w:p>
    <w:p w14:paraId="039E9443" w14:textId="77777777" w:rsidR="00351FA9" w:rsidRPr="00CD2017" w:rsidRDefault="00351FA9" w:rsidP="0035731E">
      <w:pPr>
        <w:pStyle w:val="a9"/>
        <w:numPr>
          <w:ilvl w:val="0"/>
          <w:numId w:val="99"/>
        </w:numPr>
        <w:ind w:leftChars="0"/>
      </w:pPr>
      <w:r w:rsidRPr="00CD2017">
        <w:rPr>
          <w:rFonts w:hint="eastAsia"/>
        </w:rPr>
        <w:t>窓を開けて部屋の換気をした</w:t>
      </w:r>
    </w:p>
    <w:p w14:paraId="08836A65" w14:textId="3930F965" w:rsidR="00BC3049" w:rsidRPr="00CD2017" w:rsidRDefault="00BC3049" w:rsidP="0035731E">
      <w:pPr>
        <w:pStyle w:val="a9"/>
        <w:numPr>
          <w:ilvl w:val="0"/>
          <w:numId w:val="99"/>
        </w:numPr>
        <w:ind w:leftChars="0"/>
      </w:pPr>
      <w:r w:rsidRPr="00CD2017">
        <w:t>人がいる場所でマスクをし</w:t>
      </w:r>
      <w:r w:rsidR="007804D0" w:rsidRPr="00CD2017">
        <w:rPr>
          <w:rFonts w:hint="eastAsia"/>
        </w:rPr>
        <w:t>た</w:t>
      </w:r>
    </w:p>
    <w:p w14:paraId="34955E03" w14:textId="6FFD0C9E" w:rsidR="00BC3049" w:rsidRPr="00CD2017" w:rsidRDefault="00BC3049" w:rsidP="0035731E">
      <w:pPr>
        <w:pStyle w:val="a9"/>
        <w:numPr>
          <w:ilvl w:val="0"/>
          <w:numId w:val="99"/>
        </w:numPr>
        <w:ind w:leftChars="0"/>
      </w:pPr>
      <w:r w:rsidRPr="00CD2017">
        <w:t>旅行を控え</w:t>
      </w:r>
      <w:r w:rsidR="007804D0" w:rsidRPr="00CD2017">
        <w:rPr>
          <w:rFonts w:hint="eastAsia"/>
        </w:rPr>
        <w:t>た</w:t>
      </w:r>
    </w:p>
    <w:p w14:paraId="61447134" w14:textId="20D91E06" w:rsidR="00BC3049" w:rsidRPr="00CD2017" w:rsidRDefault="006D19D8" w:rsidP="0035731E">
      <w:pPr>
        <w:pStyle w:val="a9"/>
        <w:numPr>
          <w:ilvl w:val="0"/>
          <w:numId w:val="99"/>
        </w:numPr>
        <w:ind w:leftChars="0"/>
      </w:pPr>
      <w:r w:rsidRPr="00CD2017">
        <w:rPr>
          <w:rFonts w:hint="eastAsia"/>
        </w:rPr>
        <w:t>不要不急の</w:t>
      </w:r>
      <w:r w:rsidR="00753F06" w:rsidRPr="00CD2017">
        <w:rPr>
          <w:rFonts w:hint="eastAsia"/>
        </w:rPr>
        <w:t>外出・</w:t>
      </w:r>
      <w:r w:rsidR="00BC3049" w:rsidRPr="00CD2017">
        <w:t>出張を控え</w:t>
      </w:r>
      <w:r w:rsidR="007804D0" w:rsidRPr="00CD2017">
        <w:rPr>
          <w:rFonts w:hint="eastAsia"/>
        </w:rPr>
        <w:t>た</w:t>
      </w:r>
    </w:p>
    <w:p w14:paraId="3AAAFC42" w14:textId="5B68417B" w:rsidR="00BC3049" w:rsidRPr="00CD2017" w:rsidRDefault="00BC3049" w:rsidP="0035731E">
      <w:pPr>
        <w:pStyle w:val="a9"/>
        <w:numPr>
          <w:ilvl w:val="0"/>
          <w:numId w:val="99"/>
        </w:numPr>
        <w:ind w:leftChars="0"/>
      </w:pPr>
      <w:r w:rsidRPr="00CD2017">
        <w:lastRenderedPageBreak/>
        <w:t>近距離（1メートル以内）で会話や発声をしないようにし</w:t>
      </w:r>
      <w:r w:rsidR="007804D0" w:rsidRPr="00CD2017">
        <w:rPr>
          <w:rFonts w:hint="eastAsia"/>
        </w:rPr>
        <w:t>た</w:t>
      </w:r>
    </w:p>
    <w:p w14:paraId="393ACC6F" w14:textId="77777777" w:rsidR="00A51973" w:rsidRPr="00CD2017" w:rsidRDefault="00A51973" w:rsidP="0035731E">
      <w:pPr>
        <w:pStyle w:val="a9"/>
        <w:numPr>
          <w:ilvl w:val="0"/>
          <w:numId w:val="99"/>
        </w:numPr>
        <w:ind w:leftChars="0"/>
      </w:pPr>
      <w:r w:rsidRPr="00CD2017">
        <w:rPr>
          <w:rFonts w:hint="eastAsia"/>
        </w:rPr>
        <w:t>ソーシャルディスタンス（人と2メートル以上離れること）をとるようにした</w:t>
      </w:r>
    </w:p>
    <w:p w14:paraId="4C9C3596" w14:textId="08658B35" w:rsidR="00BC3049" w:rsidRPr="00CD2017" w:rsidRDefault="00BC3049" w:rsidP="0035731E">
      <w:pPr>
        <w:pStyle w:val="a9"/>
        <w:numPr>
          <w:ilvl w:val="0"/>
          <w:numId w:val="99"/>
        </w:numPr>
        <w:ind w:leftChars="0"/>
      </w:pPr>
      <w:r w:rsidRPr="00CD2017">
        <w:t>感染リスクの高いと思われる人と会うことを避け</w:t>
      </w:r>
      <w:r w:rsidR="007804D0" w:rsidRPr="00CD2017">
        <w:rPr>
          <w:rFonts w:hint="eastAsia"/>
        </w:rPr>
        <w:t>た</w:t>
      </w:r>
    </w:p>
    <w:p w14:paraId="1FC08B85" w14:textId="0597B945" w:rsidR="00BC3049" w:rsidRPr="00CD2017" w:rsidRDefault="00BC3049" w:rsidP="0035731E">
      <w:pPr>
        <w:pStyle w:val="a9"/>
        <w:numPr>
          <w:ilvl w:val="0"/>
          <w:numId w:val="99"/>
        </w:numPr>
        <w:ind w:leftChars="0"/>
      </w:pPr>
      <w:r w:rsidRPr="00CD2017">
        <w:t>人が密集しているところに行かないようにし</w:t>
      </w:r>
      <w:r w:rsidR="007804D0" w:rsidRPr="00CD2017">
        <w:rPr>
          <w:rFonts w:hint="eastAsia"/>
        </w:rPr>
        <w:t>た</w:t>
      </w:r>
    </w:p>
    <w:p w14:paraId="7BD43777" w14:textId="36FD4879" w:rsidR="00815525" w:rsidRPr="00CD2017" w:rsidRDefault="00815525" w:rsidP="0035731E">
      <w:pPr>
        <w:pStyle w:val="a9"/>
        <w:numPr>
          <w:ilvl w:val="0"/>
          <w:numId w:val="99"/>
        </w:numPr>
        <w:ind w:leftChars="0"/>
      </w:pPr>
      <w:r w:rsidRPr="00CD2017">
        <w:rPr>
          <w:rFonts w:hint="eastAsia"/>
        </w:rPr>
        <w:t>栄養バランスのよい食事をとった</w:t>
      </w:r>
    </w:p>
    <w:p w14:paraId="2DD21D0E" w14:textId="70B1666B" w:rsidR="006D19D8" w:rsidRPr="00CD2017" w:rsidRDefault="006D19D8" w:rsidP="0035731E">
      <w:pPr>
        <w:pStyle w:val="a9"/>
        <w:numPr>
          <w:ilvl w:val="0"/>
          <w:numId w:val="99"/>
        </w:numPr>
        <w:ind w:leftChars="0"/>
      </w:pPr>
      <w:r w:rsidRPr="00CD2017">
        <w:rPr>
          <w:rFonts w:hint="eastAsia"/>
        </w:rPr>
        <w:t>規則正しい生活を送るようにした</w:t>
      </w:r>
    </w:p>
    <w:p w14:paraId="6AD06EE7" w14:textId="5C0AC4A4" w:rsidR="00815525" w:rsidRPr="00CD2017" w:rsidRDefault="00815525" w:rsidP="0035731E">
      <w:pPr>
        <w:pStyle w:val="a9"/>
        <w:numPr>
          <w:ilvl w:val="0"/>
          <w:numId w:val="99"/>
        </w:numPr>
        <w:ind w:leftChars="0"/>
      </w:pPr>
      <w:r w:rsidRPr="00CD2017">
        <w:rPr>
          <w:rFonts w:hint="eastAsia"/>
        </w:rPr>
        <w:t>朝食を食べた</w:t>
      </w:r>
    </w:p>
    <w:p w14:paraId="0A8C12F2" w14:textId="3E4005F2" w:rsidR="00815525" w:rsidRPr="00CD2017" w:rsidRDefault="00815525" w:rsidP="0035731E">
      <w:pPr>
        <w:pStyle w:val="a9"/>
        <w:numPr>
          <w:ilvl w:val="0"/>
          <w:numId w:val="99"/>
        </w:numPr>
        <w:ind w:leftChars="0"/>
      </w:pPr>
      <w:r w:rsidRPr="00CD2017">
        <w:t>飲食店の</w:t>
      </w:r>
      <w:r w:rsidR="006D19D8" w:rsidRPr="00CD2017">
        <w:rPr>
          <w:rFonts w:hint="eastAsia"/>
        </w:rPr>
        <w:t>店内</w:t>
      </w:r>
      <w:r w:rsidRPr="00CD2017">
        <w:t>利用を控え</w:t>
      </w:r>
      <w:r w:rsidRPr="00CD2017">
        <w:rPr>
          <w:rFonts w:hint="eastAsia"/>
        </w:rPr>
        <w:t>た</w:t>
      </w:r>
    </w:p>
    <w:p w14:paraId="42479D73" w14:textId="7F69EC9F" w:rsidR="00815525" w:rsidRPr="00CD2017" w:rsidRDefault="007804D0" w:rsidP="0035731E">
      <w:pPr>
        <w:pStyle w:val="a9"/>
        <w:numPr>
          <w:ilvl w:val="0"/>
          <w:numId w:val="99"/>
        </w:numPr>
        <w:ind w:leftChars="0"/>
      </w:pPr>
      <w:r w:rsidRPr="00CD2017">
        <w:rPr>
          <w:rFonts w:hint="eastAsia"/>
        </w:rPr>
        <w:t>タバコの煙</w:t>
      </w:r>
      <w:r w:rsidR="00102160" w:rsidRPr="00CD2017">
        <w:rPr>
          <w:rFonts w:hint="eastAsia"/>
        </w:rPr>
        <w:t>（受動喫煙）</w:t>
      </w:r>
      <w:r w:rsidRPr="00CD2017">
        <w:rPr>
          <w:rFonts w:hint="eastAsia"/>
        </w:rPr>
        <w:t>を避けた</w:t>
      </w:r>
    </w:p>
    <w:p w14:paraId="5844B8D2" w14:textId="1202BA6F" w:rsidR="007804D0" w:rsidRPr="00CD2017" w:rsidRDefault="005D762E" w:rsidP="00215334">
      <w:r>
        <w:rPr>
          <w:rFonts w:hint="eastAsia"/>
        </w:rPr>
        <w:t>＜選択肢＞</w:t>
      </w:r>
    </w:p>
    <w:p w14:paraId="5F732CD3" w14:textId="77777777" w:rsidR="007804D0" w:rsidRPr="00CD2017" w:rsidRDefault="007804D0" w:rsidP="0035731E">
      <w:pPr>
        <w:pStyle w:val="a9"/>
        <w:numPr>
          <w:ilvl w:val="0"/>
          <w:numId w:val="100"/>
        </w:numPr>
        <w:ind w:leftChars="0"/>
      </w:pPr>
      <w:r w:rsidRPr="00CD2017">
        <w:rPr>
          <w:rFonts w:hint="eastAsia"/>
        </w:rPr>
        <w:t>いつもした</w:t>
      </w:r>
    </w:p>
    <w:p w14:paraId="608B8101" w14:textId="77777777" w:rsidR="007804D0" w:rsidRPr="00CD2017" w:rsidRDefault="007804D0" w:rsidP="0035731E">
      <w:pPr>
        <w:pStyle w:val="a9"/>
        <w:numPr>
          <w:ilvl w:val="0"/>
          <w:numId w:val="100"/>
        </w:numPr>
        <w:ind w:leftChars="0"/>
      </w:pPr>
      <w:r w:rsidRPr="00CD2017">
        <w:rPr>
          <w:rFonts w:hint="eastAsia"/>
        </w:rPr>
        <w:t>時々した</w:t>
      </w:r>
    </w:p>
    <w:p w14:paraId="62E0E1D9" w14:textId="77777777" w:rsidR="007804D0" w:rsidRPr="00CD2017" w:rsidRDefault="007804D0" w:rsidP="0035731E">
      <w:pPr>
        <w:pStyle w:val="a9"/>
        <w:numPr>
          <w:ilvl w:val="0"/>
          <w:numId w:val="100"/>
        </w:numPr>
        <w:ind w:leftChars="0"/>
      </w:pPr>
      <w:r w:rsidRPr="00CD2017">
        <w:rPr>
          <w:rFonts w:hint="eastAsia"/>
        </w:rPr>
        <w:t>ほとんどしなかった</w:t>
      </w:r>
    </w:p>
    <w:p w14:paraId="1503A187" w14:textId="77777777" w:rsidR="009B18D0" w:rsidRPr="00CD2017" w:rsidRDefault="007804D0" w:rsidP="0035731E">
      <w:pPr>
        <w:pStyle w:val="a9"/>
        <w:numPr>
          <w:ilvl w:val="0"/>
          <w:numId w:val="100"/>
        </w:numPr>
        <w:ind w:leftChars="0"/>
      </w:pPr>
      <w:r w:rsidRPr="00CD2017">
        <w:rPr>
          <w:rFonts w:hint="eastAsia"/>
        </w:rPr>
        <w:t>まったくしなかった</w:t>
      </w:r>
    </w:p>
    <w:p w14:paraId="721A9FFB" w14:textId="77777777" w:rsidR="009B18D0" w:rsidRPr="00CD2017" w:rsidRDefault="009B18D0" w:rsidP="00215334"/>
    <w:p w14:paraId="66B48953" w14:textId="461AD744" w:rsidR="001071C4" w:rsidRPr="00CD2017" w:rsidRDefault="00410D01" w:rsidP="007426E2">
      <w:pPr>
        <w:pStyle w:val="af4"/>
      </w:pPr>
      <w:r>
        <w:t>(</w:t>
      </w:r>
      <w:r w:rsidR="009B18D0" w:rsidRPr="00CD2017">
        <w:rPr>
          <w:rFonts w:hint="eastAsia"/>
        </w:rPr>
        <w:t>Q25</w:t>
      </w:r>
      <w:r>
        <w:t>)</w:t>
      </w:r>
      <w:r w:rsidR="007804D0" w:rsidRPr="00CD2017">
        <w:rPr>
          <w:rFonts w:hint="eastAsia"/>
        </w:rPr>
        <w:t>あなたは、2020年4～5月の時期</w:t>
      </w:r>
      <w:r w:rsidR="0076563A" w:rsidRPr="00CD2017">
        <w:rPr>
          <w:rFonts w:hint="eastAsia"/>
        </w:rPr>
        <w:t>（緊急事態宣言の期間）</w:t>
      </w:r>
      <w:r w:rsidR="007804D0" w:rsidRPr="00CD2017">
        <w:rPr>
          <w:rFonts w:hint="eastAsia"/>
        </w:rPr>
        <w:t>に、下記の行動を取</w:t>
      </w:r>
      <w:r w:rsidR="00B31063" w:rsidRPr="00CD2017">
        <w:rPr>
          <w:rFonts w:hint="eastAsia"/>
        </w:rPr>
        <w:t>ることがありましたか。</w:t>
      </w:r>
      <w:r w:rsidR="001071C4" w:rsidRPr="00CD2017">
        <w:rPr>
          <w:rFonts w:hint="eastAsia"/>
        </w:rPr>
        <w:t>※この設問は、それぞれ横方向</w:t>
      </w:r>
      <w:r w:rsidR="001071C4" w:rsidRPr="00CD2017">
        <w:t>(→)にお答えください。</w:t>
      </w:r>
    </w:p>
    <w:p w14:paraId="0CA2BBBD" w14:textId="4611F8F6" w:rsidR="007804D0" w:rsidRPr="00CD2017" w:rsidRDefault="007804D0" w:rsidP="0035731E">
      <w:pPr>
        <w:pStyle w:val="a9"/>
        <w:numPr>
          <w:ilvl w:val="0"/>
          <w:numId w:val="101"/>
        </w:numPr>
        <w:ind w:leftChars="0"/>
      </w:pPr>
      <w:r w:rsidRPr="00CD2017">
        <w:t>友人宅を訪問した</w:t>
      </w:r>
    </w:p>
    <w:p w14:paraId="3A88CC23" w14:textId="1A6EF525" w:rsidR="00463965" w:rsidRPr="00CD2017" w:rsidRDefault="00463965" w:rsidP="0035731E">
      <w:pPr>
        <w:pStyle w:val="a9"/>
        <w:numPr>
          <w:ilvl w:val="0"/>
          <w:numId w:val="101"/>
        </w:numPr>
        <w:ind w:leftChars="0"/>
      </w:pPr>
      <w:r w:rsidRPr="00CD2017">
        <w:rPr>
          <w:rFonts w:hint="eastAsia"/>
        </w:rPr>
        <w:t>親族宅を訪問した</w:t>
      </w:r>
    </w:p>
    <w:p w14:paraId="2F747D01" w14:textId="214048E3" w:rsidR="006D19D8" w:rsidRPr="00CD2017" w:rsidRDefault="006D19D8" w:rsidP="0035731E">
      <w:pPr>
        <w:pStyle w:val="a9"/>
        <w:numPr>
          <w:ilvl w:val="0"/>
          <w:numId w:val="101"/>
        </w:numPr>
        <w:ind w:leftChars="0"/>
      </w:pPr>
      <w:r w:rsidRPr="00CD2017">
        <w:t>友人</w:t>
      </w:r>
      <w:r w:rsidRPr="00CD2017">
        <w:rPr>
          <w:rFonts w:hint="eastAsia"/>
        </w:rPr>
        <w:t>や親族</w:t>
      </w:r>
      <w:r w:rsidRPr="00CD2017">
        <w:t>を家に招いた</w:t>
      </w:r>
    </w:p>
    <w:p w14:paraId="22EC6C6D" w14:textId="76025869" w:rsidR="006D19D8" w:rsidRPr="00CD2017" w:rsidRDefault="006D19D8" w:rsidP="0035731E">
      <w:pPr>
        <w:pStyle w:val="a9"/>
        <w:numPr>
          <w:ilvl w:val="0"/>
          <w:numId w:val="101"/>
        </w:numPr>
        <w:ind w:leftChars="0"/>
      </w:pPr>
      <w:r w:rsidRPr="00CD2017">
        <w:t>友人・同僚と</w:t>
      </w:r>
      <w:r w:rsidRPr="00CD2017">
        <w:rPr>
          <w:rFonts w:hint="eastAsia"/>
        </w:rPr>
        <w:t>居酒屋・バー以外の飲食店（レストラン、ラーメン店等）へ</w:t>
      </w:r>
      <w:r w:rsidR="00A51973" w:rsidRPr="00CD2017">
        <w:rPr>
          <w:rFonts w:hint="eastAsia"/>
        </w:rPr>
        <w:t>行った</w:t>
      </w:r>
      <w:r w:rsidRPr="00CD2017">
        <w:t xml:space="preserve"> </w:t>
      </w:r>
    </w:p>
    <w:p w14:paraId="23783BB7" w14:textId="5306A61C" w:rsidR="006D19D8" w:rsidRPr="00CD2017" w:rsidRDefault="006D19D8" w:rsidP="0035731E">
      <w:pPr>
        <w:pStyle w:val="a9"/>
        <w:numPr>
          <w:ilvl w:val="0"/>
          <w:numId w:val="101"/>
        </w:numPr>
        <w:ind w:leftChars="0"/>
      </w:pPr>
      <w:r w:rsidRPr="00CD2017">
        <w:t>友人・同僚と</w:t>
      </w:r>
      <w:r w:rsidRPr="00CD2017">
        <w:rPr>
          <w:rFonts w:hint="eastAsia"/>
        </w:rPr>
        <w:t>居酒屋やバー</w:t>
      </w:r>
      <w:r w:rsidRPr="00CD2017">
        <w:t>へ</w:t>
      </w:r>
      <w:r w:rsidR="00A51973" w:rsidRPr="00CD2017">
        <w:rPr>
          <w:rFonts w:hint="eastAsia"/>
        </w:rPr>
        <w:t>行った</w:t>
      </w:r>
    </w:p>
    <w:p w14:paraId="53FFBDC4" w14:textId="411F64A7" w:rsidR="00102160" w:rsidRPr="00CD2017" w:rsidRDefault="00102160" w:rsidP="0035731E">
      <w:pPr>
        <w:pStyle w:val="a9"/>
        <w:numPr>
          <w:ilvl w:val="0"/>
          <w:numId w:val="101"/>
        </w:numPr>
        <w:ind w:leftChars="0"/>
      </w:pPr>
      <w:r w:rsidRPr="00CD2017">
        <w:t>ナイトクラブ</w:t>
      </w:r>
      <w:r w:rsidRPr="00CD2017">
        <w:rPr>
          <w:rFonts w:hint="eastAsia"/>
        </w:rPr>
        <w:t>に行った</w:t>
      </w:r>
    </w:p>
    <w:p w14:paraId="1855E4AF" w14:textId="4DE3CA8F" w:rsidR="00102160" w:rsidRPr="00CD2017" w:rsidRDefault="00102160" w:rsidP="0035731E">
      <w:pPr>
        <w:pStyle w:val="a9"/>
        <w:numPr>
          <w:ilvl w:val="0"/>
          <w:numId w:val="101"/>
        </w:numPr>
        <w:ind w:leftChars="0"/>
      </w:pPr>
      <w:r w:rsidRPr="00CD2017">
        <w:rPr>
          <w:rFonts w:hint="eastAsia"/>
        </w:rPr>
        <w:t>複数人で</w:t>
      </w:r>
      <w:r w:rsidRPr="00CD2017">
        <w:t>カラオケに行った</w:t>
      </w:r>
    </w:p>
    <w:p w14:paraId="3738CC45" w14:textId="3A38FAFE" w:rsidR="007804D0" w:rsidRPr="00CD2017" w:rsidRDefault="007804D0" w:rsidP="0035731E">
      <w:pPr>
        <w:pStyle w:val="a9"/>
        <w:numPr>
          <w:ilvl w:val="0"/>
          <w:numId w:val="101"/>
        </w:numPr>
        <w:ind w:leftChars="0"/>
      </w:pPr>
      <w:r w:rsidRPr="00CD2017">
        <w:t>ライブハウスに出かけた</w:t>
      </w:r>
    </w:p>
    <w:p w14:paraId="4754A2D0" w14:textId="77777777" w:rsidR="00B31063" w:rsidRPr="00CD2017" w:rsidRDefault="00B31063" w:rsidP="0035731E">
      <w:pPr>
        <w:pStyle w:val="a9"/>
        <w:numPr>
          <w:ilvl w:val="0"/>
          <w:numId w:val="101"/>
        </w:numPr>
        <w:ind w:leftChars="0"/>
      </w:pPr>
      <w:r w:rsidRPr="00CD2017">
        <w:t>集団でやるスポーツに参加した</w:t>
      </w:r>
    </w:p>
    <w:p w14:paraId="674636E2" w14:textId="6C652465" w:rsidR="00102160" w:rsidRPr="00CD2017" w:rsidRDefault="00102160" w:rsidP="0035731E">
      <w:pPr>
        <w:pStyle w:val="a9"/>
        <w:numPr>
          <w:ilvl w:val="0"/>
          <w:numId w:val="101"/>
        </w:numPr>
        <w:ind w:leftChars="0"/>
      </w:pPr>
      <w:r w:rsidRPr="00CD2017">
        <w:t>スポーツ観戦に</w:t>
      </w:r>
      <w:r w:rsidR="00A51973" w:rsidRPr="00CD2017">
        <w:rPr>
          <w:rFonts w:hint="eastAsia"/>
        </w:rPr>
        <w:t>行った</w:t>
      </w:r>
    </w:p>
    <w:p w14:paraId="0BB45E56" w14:textId="42E9D287" w:rsidR="00102160" w:rsidRPr="00CD2017" w:rsidRDefault="00102160" w:rsidP="0035731E">
      <w:pPr>
        <w:pStyle w:val="a9"/>
        <w:numPr>
          <w:ilvl w:val="0"/>
          <w:numId w:val="101"/>
        </w:numPr>
        <w:ind w:leftChars="0"/>
      </w:pPr>
      <w:r w:rsidRPr="00CD2017">
        <w:t>スポーツジム</w:t>
      </w:r>
      <w:r w:rsidR="00A51973" w:rsidRPr="00CD2017">
        <w:rPr>
          <w:rFonts w:hint="eastAsia"/>
        </w:rPr>
        <w:t>に行った</w:t>
      </w:r>
    </w:p>
    <w:p w14:paraId="46DB2B9B" w14:textId="1F3E567E" w:rsidR="00102160" w:rsidRPr="00CD2017" w:rsidRDefault="00102160" w:rsidP="0035731E">
      <w:pPr>
        <w:pStyle w:val="a9"/>
        <w:numPr>
          <w:ilvl w:val="0"/>
          <w:numId w:val="101"/>
        </w:numPr>
        <w:ind w:leftChars="0"/>
      </w:pPr>
      <w:r w:rsidRPr="00CD2017">
        <w:rPr>
          <w:rFonts w:hint="eastAsia"/>
        </w:rPr>
        <w:t>屋外での運動や散歩</w:t>
      </w:r>
      <w:r w:rsidR="006D19D8" w:rsidRPr="00CD2017">
        <w:rPr>
          <w:rFonts w:hint="eastAsia"/>
        </w:rPr>
        <w:t>に</w:t>
      </w:r>
      <w:r w:rsidR="00A51973" w:rsidRPr="00CD2017">
        <w:rPr>
          <w:rFonts w:hint="eastAsia"/>
        </w:rPr>
        <w:t>行った</w:t>
      </w:r>
    </w:p>
    <w:p w14:paraId="7A1A5E2F" w14:textId="7E7887AD" w:rsidR="00102160" w:rsidRPr="00CD2017" w:rsidRDefault="00102160" w:rsidP="0035731E">
      <w:pPr>
        <w:pStyle w:val="a9"/>
        <w:numPr>
          <w:ilvl w:val="0"/>
          <w:numId w:val="101"/>
        </w:numPr>
        <w:ind w:leftChars="0"/>
      </w:pPr>
      <w:r w:rsidRPr="00CD2017">
        <w:t>パチンコ</w:t>
      </w:r>
      <w:r w:rsidRPr="00CD2017">
        <w:rPr>
          <w:rFonts w:hint="eastAsia"/>
        </w:rPr>
        <w:t>/パチスロに行った</w:t>
      </w:r>
    </w:p>
    <w:p w14:paraId="50AFD181" w14:textId="0326965C" w:rsidR="00191B31" w:rsidRPr="00CD2017" w:rsidRDefault="00191B31" w:rsidP="0035731E">
      <w:pPr>
        <w:pStyle w:val="a9"/>
        <w:numPr>
          <w:ilvl w:val="0"/>
          <w:numId w:val="101"/>
        </w:numPr>
        <w:ind w:leftChars="0"/>
      </w:pPr>
      <w:r w:rsidRPr="00CD2017">
        <w:t>接待を伴う</w:t>
      </w:r>
      <w:r w:rsidRPr="00CD2017">
        <w:rPr>
          <w:rFonts w:hint="eastAsia"/>
        </w:rPr>
        <w:t>クラブやガールズバーに行った</w:t>
      </w:r>
    </w:p>
    <w:p w14:paraId="70F9F221" w14:textId="0187C57C" w:rsidR="00812B9A" w:rsidRPr="00CD2017" w:rsidRDefault="00812B9A" w:rsidP="0035731E">
      <w:pPr>
        <w:pStyle w:val="a9"/>
        <w:numPr>
          <w:ilvl w:val="0"/>
          <w:numId w:val="101"/>
        </w:numPr>
        <w:ind w:leftChars="0"/>
      </w:pPr>
      <w:r w:rsidRPr="00CD2017">
        <w:rPr>
          <w:rFonts w:hint="eastAsia"/>
        </w:rPr>
        <w:t>性風俗店に行った</w:t>
      </w:r>
    </w:p>
    <w:p w14:paraId="61609674" w14:textId="3588E442" w:rsidR="00102160" w:rsidRPr="00CD2017" w:rsidRDefault="0064792A" w:rsidP="0035731E">
      <w:pPr>
        <w:pStyle w:val="a9"/>
        <w:numPr>
          <w:ilvl w:val="0"/>
          <w:numId w:val="101"/>
        </w:numPr>
        <w:ind w:leftChars="0"/>
      </w:pPr>
      <w:r w:rsidRPr="00CD2017">
        <w:rPr>
          <w:rFonts w:hint="eastAsia"/>
        </w:rPr>
        <w:t>満員</w:t>
      </w:r>
      <w:r w:rsidR="00102160" w:rsidRPr="00CD2017">
        <w:rPr>
          <w:rFonts w:hint="eastAsia"/>
        </w:rPr>
        <w:t>電車</w:t>
      </w:r>
      <w:r w:rsidR="00B2415C" w:rsidRPr="00CD2017">
        <w:rPr>
          <w:rFonts w:hint="eastAsia"/>
        </w:rPr>
        <w:t>に乗った</w:t>
      </w:r>
    </w:p>
    <w:p w14:paraId="72A6C24C" w14:textId="77777777" w:rsidR="00102160" w:rsidRPr="00CD2017" w:rsidRDefault="00102160" w:rsidP="0035731E">
      <w:pPr>
        <w:pStyle w:val="a9"/>
        <w:numPr>
          <w:ilvl w:val="0"/>
          <w:numId w:val="101"/>
        </w:numPr>
        <w:ind w:leftChars="0"/>
      </w:pPr>
      <w:r w:rsidRPr="00CD2017">
        <w:rPr>
          <w:rFonts w:hint="eastAsia"/>
        </w:rPr>
        <w:t>美術館・映画館に行った</w:t>
      </w:r>
    </w:p>
    <w:p w14:paraId="0278C2D7" w14:textId="77777777" w:rsidR="00102160" w:rsidRPr="00CD2017" w:rsidRDefault="00102160" w:rsidP="0035731E">
      <w:pPr>
        <w:pStyle w:val="a9"/>
        <w:numPr>
          <w:ilvl w:val="0"/>
          <w:numId w:val="101"/>
        </w:numPr>
        <w:ind w:leftChars="0"/>
      </w:pPr>
      <w:r w:rsidRPr="00CD2017">
        <w:rPr>
          <w:rFonts w:hint="eastAsia"/>
        </w:rPr>
        <w:t>縁日など地域の行事に参加した</w:t>
      </w:r>
    </w:p>
    <w:p w14:paraId="2B087A4D" w14:textId="46AA4245" w:rsidR="00871628" w:rsidRPr="00CD2017" w:rsidRDefault="00871628" w:rsidP="0035731E">
      <w:pPr>
        <w:pStyle w:val="a9"/>
        <w:numPr>
          <w:ilvl w:val="0"/>
          <w:numId w:val="101"/>
        </w:numPr>
        <w:ind w:leftChars="0"/>
      </w:pPr>
      <w:r w:rsidRPr="00CD2017">
        <w:rPr>
          <w:rFonts w:hint="eastAsia"/>
        </w:rPr>
        <w:t>マスクを買うためにドラッグストア</w:t>
      </w:r>
      <w:r w:rsidR="00410D01">
        <w:rPr>
          <w:rFonts w:hint="eastAsia"/>
        </w:rPr>
        <w:t>など</w:t>
      </w:r>
      <w:r w:rsidRPr="00CD2017">
        <w:rPr>
          <w:rFonts w:hint="eastAsia"/>
        </w:rPr>
        <w:t>の列に並んだ</w:t>
      </w:r>
    </w:p>
    <w:p w14:paraId="62774BDF" w14:textId="71AC011E" w:rsidR="007804D0" w:rsidRPr="00CD2017" w:rsidRDefault="00B31063" w:rsidP="0035731E">
      <w:pPr>
        <w:pStyle w:val="a9"/>
        <w:numPr>
          <w:ilvl w:val="0"/>
          <w:numId w:val="101"/>
        </w:numPr>
        <w:ind w:leftChars="0"/>
      </w:pPr>
      <w:r w:rsidRPr="00CD2017">
        <w:rPr>
          <w:rFonts w:hint="eastAsia"/>
        </w:rPr>
        <w:t>食料品・日用品以外の買い出し</w:t>
      </w:r>
      <w:r w:rsidR="00B2415C" w:rsidRPr="00CD2017">
        <w:rPr>
          <w:rFonts w:hint="eastAsia"/>
        </w:rPr>
        <w:t>に行った</w:t>
      </w:r>
    </w:p>
    <w:p w14:paraId="4FD0A3B5" w14:textId="77777777" w:rsidR="00D42B67" w:rsidRPr="00CD2017" w:rsidRDefault="00D42B67" w:rsidP="00215334">
      <w:pPr>
        <w:pStyle w:val="a9"/>
        <w:ind w:left="1267"/>
      </w:pPr>
    </w:p>
    <w:p w14:paraId="472E1800" w14:textId="3F4319FD" w:rsidR="00BF4676" w:rsidRPr="00CD2017" w:rsidRDefault="005D762E" w:rsidP="00215334">
      <w:r>
        <w:rPr>
          <w:rFonts w:hint="eastAsia"/>
        </w:rPr>
        <w:t>＜選択肢＞</w:t>
      </w:r>
    </w:p>
    <w:p w14:paraId="2D9F50AA" w14:textId="77777777" w:rsidR="006F5E71" w:rsidRPr="00CD2017" w:rsidRDefault="006F5E71" w:rsidP="0035731E">
      <w:pPr>
        <w:pStyle w:val="a9"/>
        <w:numPr>
          <w:ilvl w:val="0"/>
          <w:numId w:val="102"/>
        </w:numPr>
        <w:ind w:leftChars="0"/>
      </w:pPr>
      <w:r w:rsidRPr="00CD2017">
        <w:rPr>
          <w:rFonts w:hint="eastAsia"/>
        </w:rPr>
        <w:t>まったくしなかった</w:t>
      </w:r>
    </w:p>
    <w:p w14:paraId="47DE3124" w14:textId="77777777" w:rsidR="006F5E71" w:rsidRPr="00CD2017" w:rsidRDefault="006F5E71" w:rsidP="0035731E">
      <w:pPr>
        <w:pStyle w:val="a9"/>
        <w:numPr>
          <w:ilvl w:val="0"/>
          <w:numId w:val="102"/>
        </w:numPr>
        <w:ind w:leftChars="0"/>
      </w:pPr>
      <w:r w:rsidRPr="00CD2017">
        <w:rPr>
          <w:rFonts w:hint="eastAsia"/>
        </w:rPr>
        <w:t>少なくとも1回はあった</w:t>
      </w:r>
    </w:p>
    <w:p w14:paraId="161056E6" w14:textId="5F57D083" w:rsidR="006F5E71" w:rsidRPr="00CD2017" w:rsidRDefault="006F5E71" w:rsidP="0035731E">
      <w:pPr>
        <w:pStyle w:val="a9"/>
        <w:numPr>
          <w:ilvl w:val="0"/>
          <w:numId w:val="102"/>
        </w:numPr>
        <w:ind w:leftChars="0"/>
      </w:pPr>
      <w:r w:rsidRPr="00CD2017">
        <w:rPr>
          <w:rFonts w:hint="eastAsia"/>
        </w:rPr>
        <w:t>時々した（月に</w:t>
      </w:r>
      <w:r w:rsidR="00043CAA" w:rsidRPr="00CD2017">
        <w:rPr>
          <w:rFonts w:hint="eastAsia"/>
        </w:rPr>
        <w:t>数回程度</w:t>
      </w:r>
      <w:r w:rsidRPr="00CD2017">
        <w:rPr>
          <w:rFonts w:hint="eastAsia"/>
        </w:rPr>
        <w:t>）</w:t>
      </w:r>
    </w:p>
    <w:p w14:paraId="61ACACD9" w14:textId="77777777" w:rsidR="008209A7" w:rsidRPr="00CD2017" w:rsidRDefault="00102160" w:rsidP="0035731E">
      <w:pPr>
        <w:pStyle w:val="a9"/>
        <w:numPr>
          <w:ilvl w:val="0"/>
          <w:numId w:val="102"/>
        </w:numPr>
        <w:ind w:leftChars="0"/>
      </w:pPr>
      <w:r w:rsidRPr="00CD2017">
        <w:rPr>
          <w:rFonts w:hint="eastAsia"/>
        </w:rPr>
        <w:lastRenderedPageBreak/>
        <w:t>よくあった（週に1回以上）</w:t>
      </w:r>
    </w:p>
    <w:p w14:paraId="1026FC88" w14:textId="77777777" w:rsidR="008209A7" w:rsidRPr="00CD2017" w:rsidRDefault="008209A7" w:rsidP="00215334"/>
    <w:p w14:paraId="5A90873D" w14:textId="77777777" w:rsidR="008209A7" w:rsidRPr="00CD2017" w:rsidRDefault="008209A7" w:rsidP="00215334"/>
    <w:p w14:paraId="7B077531" w14:textId="4FA14141" w:rsidR="001071C4" w:rsidRDefault="00410D01" w:rsidP="007426E2">
      <w:pPr>
        <w:pStyle w:val="af4"/>
      </w:pPr>
      <w:r>
        <w:rPr>
          <w:rFonts w:hint="eastAsia"/>
        </w:rPr>
        <w:t>(</w:t>
      </w:r>
      <w:r w:rsidR="00511BFE" w:rsidRPr="00CD2017">
        <w:rPr>
          <w:rFonts w:hint="eastAsia"/>
        </w:rPr>
        <w:t>Q26</w:t>
      </w:r>
      <w:r>
        <w:t>)</w:t>
      </w:r>
      <w:r w:rsidR="00BF4676" w:rsidRPr="00CD2017">
        <w:rPr>
          <w:rFonts w:hint="eastAsia"/>
        </w:rPr>
        <w:t>以下の行動について、新型コロナウイルス感染症の流行以前（2020年</w:t>
      </w:r>
      <w:r w:rsidR="00511BFE" w:rsidRPr="00CD2017">
        <w:rPr>
          <w:rFonts w:hint="eastAsia"/>
        </w:rPr>
        <w:t>１</w:t>
      </w:r>
      <w:r w:rsidR="00BF4676" w:rsidRPr="00CD2017">
        <w:rPr>
          <w:rFonts w:hint="eastAsia"/>
        </w:rPr>
        <w:t>月以前）と</w:t>
      </w:r>
      <w:r w:rsidR="006A246E" w:rsidRPr="00CD2017">
        <w:rPr>
          <w:rFonts w:hint="eastAsia"/>
        </w:rPr>
        <w:t>最近1ヶ月</w:t>
      </w:r>
      <w:r w:rsidR="00E901E2" w:rsidRPr="00CD2017">
        <w:rPr>
          <w:rFonts w:hint="eastAsia"/>
        </w:rPr>
        <w:t>に、</w:t>
      </w:r>
      <w:r w:rsidR="00BF4676" w:rsidRPr="00CD2017">
        <w:rPr>
          <w:rFonts w:hint="eastAsia"/>
        </w:rPr>
        <w:t>それぞれどのくらいの頻度で行っていましたか。</w:t>
      </w:r>
      <w:r w:rsidR="001071C4" w:rsidRPr="00CD2017">
        <w:rPr>
          <w:rFonts w:hint="eastAsia"/>
        </w:rPr>
        <w:t>※この設問は、それぞれ横方向</w:t>
      </w:r>
      <w:r w:rsidR="001071C4" w:rsidRPr="00CD2017">
        <w:t>(→)にお答えください。</w:t>
      </w:r>
    </w:p>
    <w:p w14:paraId="785139FE" w14:textId="56F037F4" w:rsidR="005C7B46" w:rsidRPr="005C7B46" w:rsidRDefault="005C7B46" w:rsidP="005C7B46">
      <w:pPr>
        <w:jc w:val="center"/>
        <w:rPr>
          <w:b/>
          <w:bCs/>
          <w:color w:val="FF0000"/>
        </w:rPr>
      </w:pPr>
      <w:r w:rsidRPr="005C7B46">
        <w:rPr>
          <w:rFonts w:hint="eastAsia"/>
          <w:b/>
          <w:bCs/>
          <w:color w:val="FF0000"/>
        </w:rPr>
        <w:t>＜新型コロナウイルス感染症の流行以前（2020年1</w:t>
      </w:r>
      <w:r w:rsidRPr="005C7B46">
        <w:rPr>
          <w:b/>
          <w:bCs/>
          <w:color w:val="FF0000"/>
        </w:rPr>
        <w:t>月以前）＞</w:t>
      </w:r>
    </w:p>
    <w:p w14:paraId="05A2E344" w14:textId="58306D88" w:rsidR="00566D54" w:rsidRPr="00CD2017" w:rsidRDefault="00BF4676" w:rsidP="0035731E">
      <w:pPr>
        <w:pStyle w:val="a9"/>
        <w:numPr>
          <w:ilvl w:val="0"/>
          <w:numId w:val="81"/>
        </w:numPr>
        <w:ind w:leftChars="0"/>
      </w:pPr>
      <w:r w:rsidRPr="00CD2017">
        <w:rPr>
          <w:rFonts w:hint="eastAsia"/>
        </w:rPr>
        <w:t>外出（畑や隣近所へ行く、買い物、通院などを含む）</w:t>
      </w:r>
    </w:p>
    <w:p w14:paraId="54E6DF42" w14:textId="5AA0316E" w:rsidR="00566D54" w:rsidRPr="00CD2017" w:rsidRDefault="00566D54" w:rsidP="0035731E">
      <w:pPr>
        <w:pStyle w:val="a9"/>
        <w:numPr>
          <w:ilvl w:val="0"/>
          <w:numId w:val="81"/>
        </w:numPr>
        <w:ind w:leftChars="0"/>
      </w:pPr>
      <w:r w:rsidRPr="00CD2017">
        <w:rPr>
          <w:rFonts w:hint="eastAsia"/>
        </w:rPr>
        <w:t>近所付き合い</w:t>
      </w:r>
    </w:p>
    <w:p w14:paraId="0DBE62C1" w14:textId="77777777" w:rsidR="00A51973" w:rsidRPr="00CD2017" w:rsidRDefault="00A51973" w:rsidP="0035731E">
      <w:pPr>
        <w:pStyle w:val="a9"/>
        <w:numPr>
          <w:ilvl w:val="0"/>
          <w:numId w:val="81"/>
        </w:numPr>
        <w:ind w:leftChars="0"/>
      </w:pPr>
      <w:r w:rsidRPr="00CD2017">
        <w:rPr>
          <w:rFonts w:hint="eastAsia"/>
        </w:rPr>
        <w:t>別居している家族や親戚と対面で会うこと</w:t>
      </w:r>
    </w:p>
    <w:p w14:paraId="720C8235" w14:textId="51AD9437" w:rsidR="00566D54" w:rsidRPr="00CD2017" w:rsidRDefault="00BF4676" w:rsidP="0035731E">
      <w:pPr>
        <w:pStyle w:val="a9"/>
        <w:numPr>
          <w:ilvl w:val="0"/>
          <w:numId w:val="81"/>
        </w:numPr>
        <w:ind w:leftChars="0"/>
      </w:pPr>
      <w:r w:rsidRPr="00CD2017">
        <w:rPr>
          <w:rFonts w:hint="eastAsia"/>
        </w:rPr>
        <w:t>友人・知人と対面で会う</w:t>
      </w:r>
      <w:r w:rsidR="00F810A9" w:rsidRPr="00CD2017">
        <w:rPr>
          <w:rFonts w:hint="eastAsia"/>
        </w:rPr>
        <w:t>こと</w:t>
      </w:r>
    </w:p>
    <w:p w14:paraId="71DDE5F8" w14:textId="6EB3BDC1" w:rsidR="00BF4676" w:rsidRPr="00CD2017" w:rsidRDefault="00BF4676" w:rsidP="0035731E">
      <w:pPr>
        <w:pStyle w:val="a9"/>
        <w:numPr>
          <w:ilvl w:val="0"/>
          <w:numId w:val="81"/>
        </w:numPr>
        <w:ind w:leftChars="0"/>
      </w:pPr>
      <w:r w:rsidRPr="00CD2017">
        <w:rPr>
          <w:rFonts w:hint="eastAsia"/>
        </w:rPr>
        <w:t>ボランティアグループへの参加</w:t>
      </w:r>
    </w:p>
    <w:p w14:paraId="68CC500E" w14:textId="2C4B220E" w:rsidR="00BF4676" w:rsidRPr="00CD2017" w:rsidRDefault="00BF4676" w:rsidP="0035731E">
      <w:pPr>
        <w:pStyle w:val="a9"/>
        <w:numPr>
          <w:ilvl w:val="0"/>
          <w:numId w:val="81"/>
        </w:numPr>
        <w:ind w:leftChars="0"/>
      </w:pPr>
      <w:r w:rsidRPr="00CD2017">
        <w:rPr>
          <w:rFonts w:hint="eastAsia"/>
        </w:rPr>
        <w:t>スポーツ関係のグループや</w:t>
      </w:r>
      <w:r w:rsidR="00566D54" w:rsidRPr="00CD2017">
        <w:rPr>
          <w:rFonts w:hint="eastAsia"/>
        </w:rPr>
        <w:t>サークル</w:t>
      </w:r>
      <w:r w:rsidRPr="00CD2017">
        <w:rPr>
          <w:rFonts w:hint="eastAsia"/>
        </w:rPr>
        <w:t>への</w:t>
      </w:r>
      <w:r w:rsidR="002A3867" w:rsidRPr="00CD2017">
        <w:rPr>
          <w:rFonts w:hint="eastAsia"/>
        </w:rPr>
        <w:t>対面での</w:t>
      </w:r>
      <w:r w:rsidRPr="00CD2017">
        <w:rPr>
          <w:rFonts w:hint="eastAsia"/>
        </w:rPr>
        <w:t>参加</w:t>
      </w:r>
    </w:p>
    <w:p w14:paraId="5966359F" w14:textId="229DC8D8" w:rsidR="002A3867" w:rsidRPr="00CD2017" w:rsidRDefault="002A3867" w:rsidP="0035731E">
      <w:pPr>
        <w:pStyle w:val="a9"/>
        <w:numPr>
          <w:ilvl w:val="0"/>
          <w:numId w:val="81"/>
        </w:numPr>
        <w:ind w:leftChars="0"/>
      </w:pPr>
      <w:r w:rsidRPr="00CD2017">
        <w:rPr>
          <w:rFonts w:hint="eastAsia"/>
        </w:rPr>
        <w:t>スポーツ関係のグループやサークルへのオンラインでの参加</w:t>
      </w:r>
    </w:p>
    <w:p w14:paraId="012817C2" w14:textId="57A72C6A" w:rsidR="00BF4676" w:rsidRPr="00CD2017" w:rsidRDefault="00BF4676" w:rsidP="0035731E">
      <w:pPr>
        <w:pStyle w:val="a9"/>
        <w:numPr>
          <w:ilvl w:val="0"/>
          <w:numId w:val="81"/>
        </w:numPr>
        <w:ind w:leftChars="0"/>
      </w:pPr>
      <w:r w:rsidRPr="00CD2017">
        <w:rPr>
          <w:rFonts w:hint="eastAsia"/>
        </w:rPr>
        <w:t>趣味</w:t>
      </w:r>
      <w:r w:rsidR="00566D54" w:rsidRPr="00CD2017">
        <w:rPr>
          <w:rFonts w:hint="eastAsia"/>
        </w:rPr>
        <w:t>・学習・教養</w:t>
      </w:r>
      <w:r w:rsidRPr="00CD2017">
        <w:rPr>
          <w:rFonts w:hint="eastAsia"/>
        </w:rPr>
        <w:t>関係のグループ</w:t>
      </w:r>
      <w:r w:rsidR="00566D54" w:rsidRPr="00CD2017">
        <w:rPr>
          <w:rFonts w:hint="eastAsia"/>
        </w:rPr>
        <w:t>やサークル</w:t>
      </w:r>
      <w:r w:rsidRPr="00CD2017">
        <w:rPr>
          <w:rFonts w:hint="eastAsia"/>
        </w:rPr>
        <w:t>への</w:t>
      </w:r>
      <w:r w:rsidR="002A3867" w:rsidRPr="00CD2017">
        <w:rPr>
          <w:rFonts w:hint="eastAsia"/>
        </w:rPr>
        <w:t>対面での</w:t>
      </w:r>
      <w:r w:rsidRPr="00CD2017">
        <w:rPr>
          <w:rFonts w:hint="eastAsia"/>
        </w:rPr>
        <w:t>参加</w:t>
      </w:r>
    </w:p>
    <w:p w14:paraId="4992335B" w14:textId="1CB0BA11" w:rsidR="002A3867" w:rsidRPr="00CD2017" w:rsidRDefault="002A3867" w:rsidP="0035731E">
      <w:pPr>
        <w:pStyle w:val="a9"/>
        <w:numPr>
          <w:ilvl w:val="0"/>
          <w:numId w:val="81"/>
        </w:numPr>
        <w:ind w:leftChars="0"/>
      </w:pPr>
      <w:r w:rsidRPr="00CD2017">
        <w:rPr>
          <w:rFonts w:hint="eastAsia"/>
        </w:rPr>
        <w:t>趣味・学習・教養関係のグループやサークルへのオンラインでの参加</w:t>
      </w:r>
    </w:p>
    <w:p w14:paraId="1EAD982C" w14:textId="1EC2C541" w:rsidR="00BF4676" w:rsidRPr="00CD2017" w:rsidRDefault="00BF4676" w:rsidP="0035731E">
      <w:pPr>
        <w:pStyle w:val="a9"/>
        <w:numPr>
          <w:ilvl w:val="0"/>
          <w:numId w:val="81"/>
        </w:numPr>
        <w:ind w:leftChars="0"/>
      </w:pPr>
      <w:r w:rsidRPr="00CD2017">
        <w:rPr>
          <w:rFonts w:hint="eastAsia"/>
        </w:rPr>
        <w:t>自治体や社会福祉協議会などの通いの場（サロン）への参加</w:t>
      </w:r>
    </w:p>
    <w:p w14:paraId="5E971B68" w14:textId="77777777" w:rsidR="001F05FA" w:rsidRPr="00CD2017" w:rsidRDefault="00BF4676" w:rsidP="0035731E">
      <w:pPr>
        <w:pStyle w:val="a9"/>
        <w:numPr>
          <w:ilvl w:val="0"/>
          <w:numId w:val="81"/>
        </w:numPr>
        <w:ind w:leftChars="0"/>
      </w:pPr>
      <w:r w:rsidRPr="00CD2017">
        <w:rPr>
          <w:rFonts w:hint="eastAsia"/>
        </w:rPr>
        <w:t>読書、絵画、音楽鑑賞など一人でできる室内での趣味</w:t>
      </w:r>
    </w:p>
    <w:p w14:paraId="0A77D6D0" w14:textId="31160204" w:rsidR="001F05FA" w:rsidRPr="00CD2017" w:rsidRDefault="001F05FA" w:rsidP="0035731E">
      <w:pPr>
        <w:pStyle w:val="a9"/>
        <w:numPr>
          <w:ilvl w:val="0"/>
          <w:numId w:val="81"/>
        </w:numPr>
        <w:ind w:leftChars="0"/>
      </w:pPr>
      <w:r w:rsidRPr="00CD2017">
        <w:rPr>
          <w:rFonts w:hint="eastAsia"/>
        </w:rPr>
        <w:t>メール、チャット、LINEなどメッセージで別居</w:t>
      </w:r>
      <w:r w:rsidR="00A51973" w:rsidRPr="00CD2017">
        <w:rPr>
          <w:rFonts w:hint="eastAsia"/>
        </w:rPr>
        <w:t>している</w:t>
      </w:r>
      <w:r w:rsidRPr="00CD2017">
        <w:rPr>
          <w:rFonts w:hint="eastAsia"/>
        </w:rPr>
        <w:t>家族</w:t>
      </w:r>
      <w:r w:rsidR="00A51973" w:rsidRPr="00CD2017">
        <w:rPr>
          <w:rFonts w:hint="eastAsia"/>
        </w:rPr>
        <w:t>や親戚</w:t>
      </w:r>
      <w:r w:rsidRPr="00CD2017">
        <w:rPr>
          <w:rFonts w:hint="eastAsia"/>
        </w:rPr>
        <w:t>とやり取り</w:t>
      </w:r>
    </w:p>
    <w:p w14:paraId="53715F0E" w14:textId="7F5B28A7" w:rsidR="001F05FA" w:rsidRPr="00CD2017" w:rsidRDefault="001F05FA" w:rsidP="0035731E">
      <w:pPr>
        <w:pStyle w:val="a9"/>
        <w:numPr>
          <w:ilvl w:val="0"/>
          <w:numId w:val="81"/>
        </w:numPr>
        <w:ind w:leftChars="0"/>
      </w:pPr>
      <w:r w:rsidRPr="00CD2017">
        <w:rPr>
          <w:rFonts w:hint="eastAsia"/>
        </w:rPr>
        <w:t>メール、チャット、LINEなどメッセージで友人</w:t>
      </w:r>
      <w:r w:rsidR="00A51973" w:rsidRPr="00CD2017">
        <w:rPr>
          <w:rFonts w:hint="eastAsia"/>
        </w:rPr>
        <w:t>・知人</w:t>
      </w:r>
      <w:r w:rsidRPr="00CD2017">
        <w:rPr>
          <w:rFonts w:hint="eastAsia"/>
        </w:rPr>
        <w:t>とやり取り</w:t>
      </w:r>
    </w:p>
    <w:p w14:paraId="428CCCDA" w14:textId="34581E28" w:rsidR="001F05FA" w:rsidRPr="00CD2017" w:rsidRDefault="001F05FA" w:rsidP="0035731E">
      <w:pPr>
        <w:pStyle w:val="a9"/>
        <w:numPr>
          <w:ilvl w:val="0"/>
          <w:numId w:val="81"/>
        </w:numPr>
        <w:ind w:leftChars="0"/>
      </w:pPr>
      <w:r w:rsidRPr="00CD2017">
        <w:rPr>
          <w:rFonts w:hint="eastAsia"/>
        </w:rPr>
        <w:t>音声のみ（電話・携帯電話・スマホ・LINEでの通話など）で別居</w:t>
      </w:r>
      <w:r w:rsidR="00A51973" w:rsidRPr="00CD2017">
        <w:rPr>
          <w:rFonts w:hint="eastAsia"/>
        </w:rPr>
        <w:t>している</w:t>
      </w:r>
      <w:r w:rsidRPr="00CD2017">
        <w:rPr>
          <w:rFonts w:hint="eastAsia"/>
        </w:rPr>
        <w:t>家族</w:t>
      </w:r>
      <w:r w:rsidR="00A51973" w:rsidRPr="00CD2017">
        <w:rPr>
          <w:rFonts w:hint="eastAsia"/>
        </w:rPr>
        <w:t>や親戚</w:t>
      </w:r>
      <w:r w:rsidRPr="00CD2017">
        <w:rPr>
          <w:rFonts w:hint="eastAsia"/>
        </w:rPr>
        <w:t>と通話</w:t>
      </w:r>
    </w:p>
    <w:p w14:paraId="11080A76" w14:textId="1A2F4275" w:rsidR="001F05FA" w:rsidRPr="00CD2017" w:rsidRDefault="001F05FA" w:rsidP="0035731E">
      <w:pPr>
        <w:pStyle w:val="a9"/>
        <w:numPr>
          <w:ilvl w:val="0"/>
          <w:numId w:val="81"/>
        </w:numPr>
        <w:ind w:leftChars="0"/>
      </w:pPr>
      <w:r w:rsidRPr="00CD2017">
        <w:rPr>
          <w:rFonts w:hint="eastAsia"/>
        </w:rPr>
        <w:t>音声のみ（電話・携帯電話・スマホ・LINEでの通話など）で友人</w:t>
      </w:r>
      <w:r w:rsidR="00A51973" w:rsidRPr="00CD2017">
        <w:rPr>
          <w:rFonts w:hint="eastAsia"/>
        </w:rPr>
        <w:t>・知人</w:t>
      </w:r>
      <w:r w:rsidRPr="00CD2017">
        <w:rPr>
          <w:rFonts w:hint="eastAsia"/>
        </w:rPr>
        <w:t>と通話</w:t>
      </w:r>
    </w:p>
    <w:p w14:paraId="1EDE6E1A" w14:textId="3389C20B" w:rsidR="001F05FA" w:rsidRPr="00CD2017" w:rsidRDefault="001F05FA" w:rsidP="0035731E">
      <w:pPr>
        <w:pStyle w:val="a9"/>
        <w:numPr>
          <w:ilvl w:val="0"/>
          <w:numId w:val="81"/>
        </w:numPr>
        <w:ind w:leftChars="0"/>
      </w:pPr>
      <w:r w:rsidRPr="00CD2017">
        <w:rPr>
          <w:rFonts w:hint="eastAsia"/>
        </w:rPr>
        <w:t>ビデオ通話（顔が見えるもの）で別居</w:t>
      </w:r>
      <w:r w:rsidR="00A51973" w:rsidRPr="00CD2017">
        <w:rPr>
          <w:rFonts w:hint="eastAsia"/>
        </w:rPr>
        <w:t>している</w:t>
      </w:r>
      <w:r w:rsidRPr="00CD2017">
        <w:rPr>
          <w:rFonts w:hint="eastAsia"/>
        </w:rPr>
        <w:t>家族</w:t>
      </w:r>
      <w:r w:rsidR="00A51973" w:rsidRPr="00CD2017">
        <w:rPr>
          <w:rFonts w:hint="eastAsia"/>
        </w:rPr>
        <w:t>や親戚</w:t>
      </w:r>
      <w:r w:rsidRPr="00CD2017">
        <w:rPr>
          <w:rFonts w:hint="eastAsia"/>
        </w:rPr>
        <w:t>と通話</w:t>
      </w:r>
    </w:p>
    <w:p w14:paraId="42646F6D" w14:textId="076CDB50" w:rsidR="001F05FA" w:rsidRPr="00CD2017" w:rsidRDefault="001F05FA" w:rsidP="0035731E">
      <w:pPr>
        <w:pStyle w:val="a9"/>
        <w:numPr>
          <w:ilvl w:val="0"/>
          <w:numId w:val="81"/>
        </w:numPr>
        <w:ind w:leftChars="0"/>
      </w:pPr>
      <w:r w:rsidRPr="00CD2017">
        <w:rPr>
          <w:rFonts w:hint="eastAsia"/>
        </w:rPr>
        <w:t>ビデオ通話（顔が見えるもの）で友人</w:t>
      </w:r>
      <w:r w:rsidR="00A51973" w:rsidRPr="00CD2017">
        <w:rPr>
          <w:rFonts w:hint="eastAsia"/>
        </w:rPr>
        <w:t>・知人</w:t>
      </w:r>
      <w:r w:rsidRPr="00CD2017">
        <w:rPr>
          <w:rFonts w:hint="eastAsia"/>
        </w:rPr>
        <w:t>と通話</w:t>
      </w:r>
    </w:p>
    <w:p w14:paraId="7863524C" w14:textId="5E68B52F" w:rsidR="00B31063" w:rsidRPr="00CD2017" w:rsidRDefault="005D762E" w:rsidP="00215334">
      <w:r>
        <w:rPr>
          <w:rFonts w:hint="eastAsia"/>
        </w:rPr>
        <w:t>＜選択肢＞</w:t>
      </w:r>
    </w:p>
    <w:p w14:paraId="53DF922E" w14:textId="42F7D464" w:rsidR="00472AD5" w:rsidRPr="00CD2017" w:rsidRDefault="00472AD5" w:rsidP="00215334">
      <w:r w:rsidRPr="00CD2017">
        <w:rPr>
          <w:rFonts w:hint="eastAsia"/>
        </w:rPr>
        <w:t>新型コロナウイルス感染症の流行以前（2020年1月以前）</w:t>
      </w:r>
    </w:p>
    <w:p w14:paraId="243D4354" w14:textId="77777777" w:rsidR="00532246" w:rsidRPr="00CD2017" w:rsidRDefault="00532246" w:rsidP="0035731E">
      <w:pPr>
        <w:pStyle w:val="a9"/>
        <w:numPr>
          <w:ilvl w:val="0"/>
          <w:numId w:val="80"/>
        </w:numPr>
        <w:ind w:leftChars="0"/>
      </w:pPr>
      <w:r w:rsidRPr="00CD2017">
        <w:rPr>
          <w:rFonts w:hint="eastAsia"/>
        </w:rPr>
        <w:t>していない</w:t>
      </w:r>
    </w:p>
    <w:p w14:paraId="0DD73E0D" w14:textId="77777777" w:rsidR="00532246" w:rsidRPr="00CD2017" w:rsidRDefault="00532246" w:rsidP="0035731E">
      <w:pPr>
        <w:pStyle w:val="a9"/>
        <w:numPr>
          <w:ilvl w:val="0"/>
          <w:numId w:val="80"/>
        </w:numPr>
        <w:ind w:leftChars="0"/>
      </w:pPr>
      <w:r w:rsidRPr="00CD2017">
        <w:rPr>
          <w:rFonts w:hint="eastAsia"/>
        </w:rPr>
        <w:t>月１回</w:t>
      </w:r>
    </w:p>
    <w:p w14:paraId="2324E05E" w14:textId="77777777" w:rsidR="00532246" w:rsidRPr="00CD2017" w:rsidRDefault="00532246" w:rsidP="0035731E">
      <w:pPr>
        <w:pStyle w:val="a9"/>
        <w:numPr>
          <w:ilvl w:val="0"/>
          <w:numId w:val="80"/>
        </w:numPr>
        <w:ind w:leftChars="0"/>
      </w:pPr>
      <w:r w:rsidRPr="00CD2017">
        <w:rPr>
          <w:rFonts w:hint="eastAsia"/>
        </w:rPr>
        <w:t>月２～３回</w:t>
      </w:r>
    </w:p>
    <w:p w14:paraId="308BCD4C" w14:textId="77777777" w:rsidR="00532246" w:rsidRPr="00CD2017" w:rsidRDefault="00532246" w:rsidP="0035731E">
      <w:pPr>
        <w:pStyle w:val="a9"/>
        <w:numPr>
          <w:ilvl w:val="0"/>
          <w:numId w:val="80"/>
        </w:numPr>
        <w:ind w:leftChars="0"/>
      </w:pPr>
      <w:r w:rsidRPr="00CD2017">
        <w:rPr>
          <w:rFonts w:hint="eastAsia"/>
        </w:rPr>
        <w:t>週１回</w:t>
      </w:r>
    </w:p>
    <w:p w14:paraId="0D29BD1B" w14:textId="77777777" w:rsidR="00532246" w:rsidRPr="00CD2017" w:rsidRDefault="00532246" w:rsidP="0035731E">
      <w:pPr>
        <w:pStyle w:val="a9"/>
        <w:numPr>
          <w:ilvl w:val="0"/>
          <w:numId w:val="80"/>
        </w:numPr>
        <w:ind w:leftChars="0"/>
      </w:pPr>
      <w:r w:rsidRPr="00CD2017">
        <w:rPr>
          <w:rFonts w:hint="eastAsia"/>
        </w:rPr>
        <w:t>週２～３回</w:t>
      </w:r>
    </w:p>
    <w:p w14:paraId="25DD190E" w14:textId="77777777" w:rsidR="00532246" w:rsidRPr="00CD2017" w:rsidRDefault="00532246" w:rsidP="0035731E">
      <w:pPr>
        <w:pStyle w:val="a9"/>
        <w:numPr>
          <w:ilvl w:val="0"/>
          <w:numId w:val="80"/>
        </w:numPr>
        <w:ind w:leftChars="0"/>
      </w:pPr>
      <w:r w:rsidRPr="00CD2017">
        <w:rPr>
          <w:rFonts w:hint="eastAsia"/>
        </w:rPr>
        <w:t>週４～５回</w:t>
      </w:r>
    </w:p>
    <w:p w14:paraId="7F7B19D6" w14:textId="7BAFE7F4" w:rsidR="00C57425" w:rsidRPr="00CD2017" w:rsidRDefault="00C57425" w:rsidP="0035731E">
      <w:pPr>
        <w:pStyle w:val="a9"/>
        <w:numPr>
          <w:ilvl w:val="0"/>
          <w:numId w:val="80"/>
        </w:numPr>
        <w:ind w:leftChars="0"/>
      </w:pPr>
      <w:r w:rsidRPr="00CD2017">
        <w:rPr>
          <w:rFonts w:hint="eastAsia"/>
        </w:rPr>
        <w:t>ほとんど毎日（週６～7回）</w:t>
      </w:r>
    </w:p>
    <w:p w14:paraId="38F533C3" w14:textId="77777777" w:rsidR="005C7B46" w:rsidRPr="00CD2017" w:rsidRDefault="005C7B46" w:rsidP="00215334"/>
    <w:p w14:paraId="25B4B11D" w14:textId="33E0FAD6" w:rsidR="00472AD5" w:rsidRDefault="005C7B46" w:rsidP="005C7B46">
      <w:pPr>
        <w:jc w:val="center"/>
        <w:rPr>
          <w:b/>
          <w:bCs/>
          <w:color w:val="0070C0"/>
        </w:rPr>
      </w:pPr>
      <w:r w:rsidRPr="005C7B46">
        <w:rPr>
          <w:rFonts w:hint="eastAsia"/>
          <w:b/>
          <w:bCs/>
          <w:color w:val="0070C0"/>
        </w:rPr>
        <w:t>＜</w:t>
      </w:r>
      <w:r w:rsidR="00541B5F" w:rsidRPr="005C7B46">
        <w:rPr>
          <w:rFonts w:hint="eastAsia"/>
          <w:b/>
          <w:bCs/>
          <w:color w:val="0070C0"/>
        </w:rPr>
        <w:t>最近1ケ月</w:t>
      </w:r>
      <w:r w:rsidRPr="005C7B46">
        <w:rPr>
          <w:rFonts w:hint="eastAsia"/>
          <w:b/>
          <w:bCs/>
          <w:color w:val="0070C0"/>
        </w:rPr>
        <w:t>＞</w:t>
      </w:r>
    </w:p>
    <w:p w14:paraId="7D4DE8AA" w14:textId="77777777" w:rsidR="005C7B46" w:rsidRPr="00CD2017" w:rsidRDefault="005C7B46" w:rsidP="0035731E">
      <w:pPr>
        <w:pStyle w:val="a9"/>
        <w:numPr>
          <w:ilvl w:val="0"/>
          <w:numId w:val="103"/>
        </w:numPr>
        <w:ind w:leftChars="0"/>
      </w:pPr>
      <w:r w:rsidRPr="00CD2017">
        <w:rPr>
          <w:rFonts w:hint="eastAsia"/>
        </w:rPr>
        <w:t>外出（畑や隣近所へ行く、買い物、通院などを含む）</w:t>
      </w:r>
    </w:p>
    <w:p w14:paraId="30E3ADBB" w14:textId="77777777" w:rsidR="005C7B46" w:rsidRPr="00CD2017" w:rsidRDefault="005C7B46" w:rsidP="0035731E">
      <w:pPr>
        <w:pStyle w:val="a9"/>
        <w:numPr>
          <w:ilvl w:val="0"/>
          <w:numId w:val="103"/>
        </w:numPr>
        <w:ind w:leftChars="0"/>
      </w:pPr>
      <w:r w:rsidRPr="00CD2017">
        <w:rPr>
          <w:rFonts w:hint="eastAsia"/>
        </w:rPr>
        <w:t>近所付き合い</w:t>
      </w:r>
    </w:p>
    <w:p w14:paraId="298CAF09" w14:textId="77777777" w:rsidR="005C7B46" w:rsidRPr="00CD2017" w:rsidRDefault="005C7B46" w:rsidP="0035731E">
      <w:pPr>
        <w:pStyle w:val="a9"/>
        <w:numPr>
          <w:ilvl w:val="0"/>
          <w:numId w:val="103"/>
        </w:numPr>
        <w:ind w:leftChars="0"/>
      </w:pPr>
      <w:r w:rsidRPr="00CD2017">
        <w:rPr>
          <w:rFonts w:hint="eastAsia"/>
        </w:rPr>
        <w:t>別居している家族や親戚と対面で会うこと</w:t>
      </w:r>
    </w:p>
    <w:p w14:paraId="1523A66B" w14:textId="77777777" w:rsidR="005C7B46" w:rsidRPr="00CD2017" w:rsidRDefault="005C7B46" w:rsidP="0035731E">
      <w:pPr>
        <w:pStyle w:val="a9"/>
        <w:numPr>
          <w:ilvl w:val="0"/>
          <w:numId w:val="103"/>
        </w:numPr>
        <w:ind w:leftChars="0"/>
      </w:pPr>
      <w:r w:rsidRPr="00CD2017">
        <w:rPr>
          <w:rFonts w:hint="eastAsia"/>
        </w:rPr>
        <w:t>友人・知人と対面で会うこと</w:t>
      </w:r>
    </w:p>
    <w:p w14:paraId="13B4088D" w14:textId="77777777" w:rsidR="005C7B46" w:rsidRPr="00CD2017" w:rsidRDefault="005C7B46" w:rsidP="0035731E">
      <w:pPr>
        <w:pStyle w:val="a9"/>
        <w:numPr>
          <w:ilvl w:val="0"/>
          <w:numId w:val="103"/>
        </w:numPr>
        <w:ind w:leftChars="0"/>
      </w:pPr>
      <w:r w:rsidRPr="00CD2017">
        <w:rPr>
          <w:rFonts w:hint="eastAsia"/>
        </w:rPr>
        <w:t>ボランティアグループへの参加</w:t>
      </w:r>
    </w:p>
    <w:p w14:paraId="7CB8CD1B" w14:textId="77777777" w:rsidR="005C7B46" w:rsidRPr="00CD2017" w:rsidRDefault="005C7B46" w:rsidP="0035731E">
      <w:pPr>
        <w:pStyle w:val="a9"/>
        <w:numPr>
          <w:ilvl w:val="0"/>
          <w:numId w:val="103"/>
        </w:numPr>
        <w:ind w:leftChars="0"/>
      </w:pPr>
      <w:r w:rsidRPr="00CD2017">
        <w:rPr>
          <w:rFonts w:hint="eastAsia"/>
        </w:rPr>
        <w:t>スポーツ関係のグループやサークルへの対面での参加</w:t>
      </w:r>
    </w:p>
    <w:p w14:paraId="58A17460" w14:textId="77777777" w:rsidR="005C7B46" w:rsidRPr="00CD2017" w:rsidRDefault="005C7B46" w:rsidP="0035731E">
      <w:pPr>
        <w:pStyle w:val="a9"/>
        <w:numPr>
          <w:ilvl w:val="0"/>
          <w:numId w:val="103"/>
        </w:numPr>
        <w:ind w:leftChars="0"/>
      </w:pPr>
      <w:r w:rsidRPr="00CD2017">
        <w:rPr>
          <w:rFonts w:hint="eastAsia"/>
        </w:rPr>
        <w:t>スポーツ関係のグループやサークルへのオンラインでの参加</w:t>
      </w:r>
    </w:p>
    <w:p w14:paraId="44FA728C" w14:textId="77777777" w:rsidR="005C7B46" w:rsidRPr="00CD2017" w:rsidRDefault="005C7B46" w:rsidP="0035731E">
      <w:pPr>
        <w:pStyle w:val="a9"/>
        <w:numPr>
          <w:ilvl w:val="0"/>
          <w:numId w:val="103"/>
        </w:numPr>
        <w:ind w:leftChars="0"/>
      </w:pPr>
      <w:r w:rsidRPr="00CD2017">
        <w:rPr>
          <w:rFonts w:hint="eastAsia"/>
        </w:rPr>
        <w:t>趣味・学習・教養関係のグループやサークルへの対面での参加</w:t>
      </w:r>
    </w:p>
    <w:p w14:paraId="57093F5F" w14:textId="77777777" w:rsidR="005C7B46" w:rsidRPr="00CD2017" w:rsidRDefault="005C7B46" w:rsidP="0035731E">
      <w:pPr>
        <w:pStyle w:val="a9"/>
        <w:numPr>
          <w:ilvl w:val="0"/>
          <w:numId w:val="103"/>
        </w:numPr>
        <w:ind w:leftChars="0"/>
      </w:pPr>
      <w:r w:rsidRPr="00CD2017">
        <w:rPr>
          <w:rFonts w:hint="eastAsia"/>
        </w:rPr>
        <w:lastRenderedPageBreak/>
        <w:t>趣味・学習・教養関係のグループやサークルへのオンラインでの参加</w:t>
      </w:r>
    </w:p>
    <w:p w14:paraId="18D1098A" w14:textId="77777777" w:rsidR="005C7B46" w:rsidRPr="00CD2017" w:rsidRDefault="005C7B46" w:rsidP="0035731E">
      <w:pPr>
        <w:pStyle w:val="a9"/>
        <w:numPr>
          <w:ilvl w:val="0"/>
          <w:numId w:val="103"/>
        </w:numPr>
        <w:ind w:leftChars="0"/>
      </w:pPr>
      <w:r w:rsidRPr="00CD2017">
        <w:rPr>
          <w:rFonts w:hint="eastAsia"/>
        </w:rPr>
        <w:t>自治体や社会福祉協議会などの通いの場（サロン）への参加</w:t>
      </w:r>
    </w:p>
    <w:p w14:paraId="2667A76F" w14:textId="77777777" w:rsidR="005C7B46" w:rsidRPr="00CD2017" w:rsidRDefault="005C7B46" w:rsidP="0035731E">
      <w:pPr>
        <w:pStyle w:val="a9"/>
        <w:numPr>
          <w:ilvl w:val="0"/>
          <w:numId w:val="103"/>
        </w:numPr>
        <w:ind w:leftChars="0"/>
      </w:pPr>
      <w:r w:rsidRPr="00CD2017">
        <w:rPr>
          <w:rFonts w:hint="eastAsia"/>
        </w:rPr>
        <w:t>読書、絵画、音楽鑑賞など一人でできる室内での趣味</w:t>
      </w:r>
    </w:p>
    <w:p w14:paraId="718F1EEB" w14:textId="77777777" w:rsidR="005C7B46" w:rsidRPr="00CD2017" w:rsidRDefault="005C7B46" w:rsidP="0035731E">
      <w:pPr>
        <w:pStyle w:val="a9"/>
        <w:numPr>
          <w:ilvl w:val="0"/>
          <w:numId w:val="103"/>
        </w:numPr>
        <w:ind w:leftChars="0"/>
      </w:pPr>
      <w:r w:rsidRPr="00CD2017">
        <w:rPr>
          <w:rFonts w:hint="eastAsia"/>
        </w:rPr>
        <w:t>メール、チャット、LINEなどメッセージで別居している家族や親戚とやり取り</w:t>
      </w:r>
    </w:p>
    <w:p w14:paraId="1AA21628" w14:textId="77777777" w:rsidR="005C7B46" w:rsidRPr="00CD2017" w:rsidRDefault="005C7B46" w:rsidP="0035731E">
      <w:pPr>
        <w:pStyle w:val="a9"/>
        <w:numPr>
          <w:ilvl w:val="0"/>
          <w:numId w:val="103"/>
        </w:numPr>
        <w:ind w:leftChars="0"/>
      </w:pPr>
      <w:r w:rsidRPr="00CD2017">
        <w:rPr>
          <w:rFonts w:hint="eastAsia"/>
        </w:rPr>
        <w:t>メール、チャット、LINEなどメッセージで友人・知人とやり取り</w:t>
      </w:r>
    </w:p>
    <w:p w14:paraId="5738CEE0" w14:textId="77777777" w:rsidR="005C7B46" w:rsidRPr="00CD2017" w:rsidRDefault="005C7B46" w:rsidP="0035731E">
      <w:pPr>
        <w:pStyle w:val="a9"/>
        <w:numPr>
          <w:ilvl w:val="0"/>
          <w:numId w:val="103"/>
        </w:numPr>
        <w:ind w:leftChars="0"/>
      </w:pPr>
      <w:r w:rsidRPr="00CD2017">
        <w:rPr>
          <w:rFonts w:hint="eastAsia"/>
        </w:rPr>
        <w:t>音声のみ（電話・携帯電話・スマホ・LINEでの通話など）で別居している家族や親戚と通話</w:t>
      </w:r>
    </w:p>
    <w:p w14:paraId="3965591E" w14:textId="77777777" w:rsidR="005C7B46" w:rsidRPr="00CD2017" w:rsidRDefault="005C7B46" w:rsidP="0035731E">
      <w:pPr>
        <w:pStyle w:val="a9"/>
        <w:numPr>
          <w:ilvl w:val="0"/>
          <w:numId w:val="103"/>
        </w:numPr>
        <w:ind w:leftChars="0"/>
      </w:pPr>
      <w:r w:rsidRPr="00CD2017">
        <w:rPr>
          <w:rFonts w:hint="eastAsia"/>
        </w:rPr>
        <w:t>音声のみ（電話・携帯電話・スマホ・LINEでの通話など）で友人・知人と通話</w:t>
      </w:r>
    </w:p>
    <w:p w14:paraId="0018A367" w14:textId="77777777" w:rsidR="005C7B46" w:rsidRPr="00CD2017" w:rsidRDefault="005C7B46" w:rsidP="0035731E">
      <w:pPr>
        <w:pStyle w:val="a9"/>
        <w:numPr>
          <w:ilvl w:val="0"/>
          <w:numId w:val="103"/>
        </w:numPr>
        <w:ind w:leftChars="0"/>
      </w:pPr>
      <w:r w:rsidRPr="00CD2017">
        <w:rPr>
          <w:rFonts w:hint="eastAsia"/>
        </w:rPr>
        <w:t>ビデオ通話（顔が見えるもの）で別居している家族や親戚と通話</w:t>
      </w:r>
    </w:p>
    <w:p w14:paraId="4C414F2E" w14:textId="77777777" w:rsidR="005C7B46" w:rsidRPr="00CD2017" w:rsidRDefault="005C7B46" w:rsidP="0035731E">
      <w:pPr>
        <w:pStyle w:val="a9"/>
        <w:numPr>
          <w:ilvl w:val="0"/>
          <w:numId w:val="103"/>
        </w:numPr>
        <w:ind w:leftChars="0"/>
      </w:pPr>
      <w:r w:rsidRPr="00CD2017">
        <w:rPr>
          <w:rFonts w:hint="eastAsia"/>
        </w:rPr>
        <w:t>ビデオ通話（顔が見えるもの）で友人・知人と通話</w:t>
      </w:r>
    </w:p>
    <w:p w14:paraId="5903AE98" w14:textId="4341D9D8" w:rsidR="005C7B46" w:rsidRPr="005C7B46" w:rsidRDefault="005C7B46" w:rsidP="005C7B46">
      <w:r w:rsidRPr="005C7B46">
        <w:rPr>
          <w:rFonts w:hint="eastAsia"/>
        </w:rPr>
        <w:t>＜選択肢＞</w:t>
      </w:r>
    </w:p>
    <w:p w14:paraId="7704A0EE" w14:textId="77777777" w:rsidR="00532246" w:rsidRPr="00CD2017" w:rsidRDefault="00532246" w:rsidP="0035731E">
      <w:pPr>
        <w:pStyle w:val="a9"/>
        <w:numPr>
          <w:ilvl w:val="0"/>
          <w:numId w:val="79"/>
        </w:numPr>
        <w:ind w:leftChars="0"/>
      </w:pPr>
      <w:r w:rsidRPr="00CD2017">
        <w:rPr>
          <w:rFonts w:hint="eastAsia"/>
        </w:rPr>
        <w:t>していない</w:t>
      </w:r>
    </w:p>
    <w:p w14:paraId="3A10DF68" w14:textId="77777777" w:rsidR="00532246" w:rsidRPr="00CD2017" w:rsidRDefault="00532246" w:rsidP="0035731E">
      <w:pPr>
        <w:pStyle w:val="a9"/>
        <w:numPr>
          <w:ilvl w:val="0"/>
          <w:numId w:val="79"/>
        </w:numPr>
        <w:ind w:leftChars="0"/>
      </w:pPr>
      <w:r w:rsidRPr="00CD2017">
        <w:rPr>
          <w:rFonts w:hint="eastAsia"/>
        </w:rPr>
        <w:t>月１回</w:t>
      </w:r>
    </w:p>
    <w:p w14:paraId="248B8914" w14:textId="77777777" w:rsidR="00532246" w:rsidRPr="00CD2017" w:rsidRDefault="00532246" w:rsidP="0035731E">
      <w:pPr>
        <w:pStyle w:val="a9"/>
        <w:numPr>
          <w:ilvl w:val="0"/>
          <w:numId w:val="79"/>
        </w:numPr>
        <w:ind w:leftChars="0"/>
      </w:pPr>
      <w:r w:rsidRPr="00CD2017">
        <w:rPr>
          <w:rFonts w:hint="eastAsia"/>
        </w:rPr>
        <w:t>月２～３回</w:t>
      </w:r>
    </w:p>
    <w:p w14:paraId="787F845C" w14:textId="77777777" w:rsidR="00532246" w:rsidRPr="00CD2017" w:rsidRDefault="00532246" w:rsidP="0035731E">
      <w:pPr>
        <w:pStyle w:val="a9"/>
        <w:numPr>
          <w:ilvl w:val="0"/>
          <w:numId w:val="79"/>
        </w:numPr>
        <w:ind w:leftChars="0"/>
      </w:pPr>
      <w:r w:rsidRPr="00CD2017">
        <w:rPr>
          <w:rFonts w:hint="eastAsia"/>
        </w:rPr>
        <w:t>週１回</w:t>
      </w:r>
    </w:p>
    <w:p w14:paraId="53FA87B5" w14:textId="77777777" w:rsidR="00532246" w:rsidRPr="00CD2017" w:rsidRDefault="00532246" w:rsidP="0035731E">
      <w:pPr>
        <w:pStyle w:val="a9"/>
        <w:numPr>
          <w:ilvl w:val="0"/>
          <w:numId w:val="79"/>
        </w:numPr>
        <w:ind w:leftChars="0"/>
      </w:pPr>
      <w:r w:rsidRPr="00CD2017">
        <w:rPr>
          <w:rFonts w:hint="eastAsia"/>
        </w:rPr>
        <w:t>週２～３回</w:t>
      </w:r>
    </w:p>
    <w:p w14:paraId="7C65985D" w14:textId="77777777" w:rsidR="00532246" w:rsidRPr="00CD2017" w:rsidRDefault="00532246" w:rsidP="0035731E">
      <w:pPr>
        <w:pStyle w:val="a9"/>
        <w:numPr>
          <w:ilvl w:val="0"/>
          <w:numId w:val="79"/>
        </w:numPr>
        <w:ind w:leftChars="0"/>
      </w:pPr>
      <w:r w:rsidRPr="00CD2017">
        <w:rPr>
          <w:rFonts w:hint="eastAsia"/>
        </w:rPr>
        <w:t>週４～５回</w:t>
      </w:r>
    </w:p>
    <w:p w14:paraId="33F9A607" w14:textId="3EC4B1CE" w:rsidR="00472AD5" w:rsidRPr="00CD2017" w:rsidRDefault="00472AD5" w:rsidP="0035731E">
      <w:pPr>
        <w:pStyle w:val="a9"/>
        <w:numPr>
          <w:ilvl w:val="0"/>
          <w:numId w:val="79"/>
        </w:numPr>
        <w:ind w:leftChars="0"/>
      </w:pPr>
      <w:r w:rsidRPr="00CD2017">
        <w:rPr>
          <w:rFonts w:hint="eastAsia"/>
        </w:rPr>
        <w:t>ほとんど毎日（週６～7回）</w:t>
      </w:r>
    </w:p>
    <w:p w14:paraId="4BF8A425" w14:textId="77777777" w:rsidR="005C7B46" w:rsidRPr="005C7B46" w:rsidRDefault="005C7B46" w:rsidP="005C7B46">
      <w:pPr>
        <w:ind w:left="0" w:firstLine="0"/>
        <w:rPr>
          <w:color w:val="00B050"/>
        </w:rPr>
      </w:pPr>
      <w:r w:rsidRPr="005C7B46">
        <w:rPr>
          <w:color w:val="00B050"/>
        </w:rPr>
        <w:t>[選択肢]番号は回答者へは表示しません</w:t>
      </w:r>
    </w:p>
    <w:p w14:paraId="1AE6096D" w14:textId="66646183" w:rsidR="00642EBF" w:rsidRPr="005C7B46" w:rsidRDefault="00642EBF" w:rsidP="00215334">
      <w:pPr>
        <w:rPr>
          <w:b/>
          <w:bCs/>
        </w:rPr>
      </w:pPr>
    </w:p>
    <w:p w14:paraId="33FDD80D" w14:textId="139D9649" w:rsidR="00642EBF" w:rsidRDefault="005C7B46" w:rsidP="00215334">
      <w:r w:rsidRPr="005C7B46">
        <w:rPr>
          <w:rFonts w:hint="eastAsia"/>
        </w:rPr>
        <w:t>【質問表示条件】</w:t>
      </w:r>
      <w:r>
        <w:rPr>
          <w:rFonts w:hint="eastAsia"/>
        </w:rPr>
        <w:t>性別が男性or女性（全員）：1～14</w:t>
      </w:r>
      <w:r>
        <w:t>,</w:t>
      </w:r>
      <w:r>
        <w:rPr>
          <w:rFonts w:hint="eastAsia"/>
        </w:rPr>
        <w:t>16</w:t>
      </w:r>
    </w:p>
    <w:p w14:paraId="56C63849" w14:textId="140F80D5" w:rsidR="005C7B46" w:rsidRDefault="005C7B46" w:rsidP="00215334">
      <w:r w:rsidRPr="005C7B46">
        <w:rPr>
          <w:rFonts w:hint="eastAsia"/>
        </w:rPr>
        <w:t>【質問表示条件】</w:t>
      </w:r>
      <w:r w:rsidRPr="005C7B46">
        <w:t>(</w:t>
      </w:r>
      <w:r>
        <w:t>SC2)</w:t>
      </w:r>
      <w:r>
        <w:rPr>
          <w:rFonts w:hint="eastAsia"/>
        </w:rPr>
        <w:t>の2</w:t>
      </w:r>
      <w:r>
        <w:t>+(SC2)</w:t>
      </w:r>
      <w:r>
        <w:rPr>
          <w:rFonts w:hint="eastAsia"/>
        </w:rPr>
        <w:t>の3が1以上：15</w:t>
      </w:r>
    </w:p>
    <w:p w14:paraId="08782A08" w14:textId="6BE04E10" w:rsidR="005C7B46" w:rsidRPr="00CD2017" w:rsidRDefault="005C7B46" w:rsidP="00215334">
      <w:r w:rsidRPr="005C7B46">
        <w:rPr>
          <w:rFonts w:hint="eastAsia"/>
        </w:rPr>
        <w:t>【質問表示条件】</w:t>
      </w:r>
      <w:r>
        <w:rPr>
          <w:rFonts w:hint="eastAsia"/>
        </w:rPr>
        <w:t>S</w:t>
      </w:r>
      <w:r>
        <w:t>C2</w:t>
      </w:r>
      <w:r>
        <w:rPr>
          <w:rFonts w:hint="eastAsia"/>
        </w:rPr>
        <w:t>の1が1以上：1</w:t>
      </w:r>
      <w:r>
        <w:t>7</w:t>
      </w:r>
    </w:p>
    <w:p w14:paraId="346EFFC7" w14:textId="67CD3F14" w:rsidR="0032420D" w:rsidRPr="00CD2017" w:rsidRDefault="005C7B46" w:rsidP="005C7B46">
      <w:pPr>
        <w:pStyle w:val="af4"/>
      </w:pPr>
      <w:r>
        <w:t>(</w:t>
      </w:r>
      <w:r w:rsidR="00B07FCD" w:rsidRPr="00CD2017">
        <w:rPr>
          <w:rFonts w:hint="eastAsia"/>
        </w:rPr>
        <w:t>Q27</w:t>
      </w:r>
      <w:r>
        <w:rPr>
          <w:rFonts w:hint="eastAsia"/>
        </w:rPr>
        <w:t>)</w:t>
      </w:r>
      <w:r w:rsidR="00642EBF" w:rsidRPr="00CD2017">
        <w:t>下記のことは、2020年1月</w:t>
      </w:r>
      <w:r w:rsidR="008A0230" w:rsidRPr="00CD2017">
        <w:rPr>
          <w:rFonts w:hint="eastAsia"/>
        </w:rPr>
        <w:t>以前</w:t>
      </w:r>
      <w:r w:rsidR="00642EBF" w:rsidRPr="00CD2017">
        <w:t>と比べて</w:t>
      </w:r>
      <w:r w:rsidR="00B07FCD" w:rsidRPr="00CD2017">
        <w:rPr>
          <w:rFonts w:hint="eastAsia"/>
        </w:rPr>
        <w:t>最近1ケ月間では</w:t>
      </w:r>
      <w:r w:rsidR="00642EBF" w:rsidRPr="00CD2017">
        <w:t>、どう変わりましたか</w:t>
      </w:r>
      <w:r w:rsidR="00B07FCD" w:rsidRPr="00CD2017">
        <w:rPr>
          <w:rFonts w:hint="eastAsia"/>
        </w:rPr>
        <w:t>。</w:t>
      </w:r>
      <w:r w:rsidR="0032420D" w:rsidRPr="00CD2017">
        <w:rPr>
          <w:rFonts w:hint="eastAsia"/>
        </w:rPr>
        <w:t>※この設問は、それぞれ横方向</w:t>
      </w:r>
      <w:r w:rsidR="0032420D" w:rsidRPr="00CD2017">
        <w:t>(→)にお答えください。</w:t>
      </w:r>
    </w:p>
    <w:p w14:paraId="2E7E39A6" w14:textId="5EC3B5E7" w:rsidR="00642EBF" w:rsidRPr="00CD2017" w:rsidRDefault="00642EBF" w:rsidP="0035731E">
      <w:pPr>
        <w:pStyle w:val="a9"/>
        <w:numPr>
          <w:ilvl w:val="0"/>
          <w:numId w:val="104"/>
        </w:numPr>
        <w:ind w:leftChars="0"/>
      </w:pPr>
      <w:r w:rsidRPr="00CD2017">
        <w:t>運動する機会（身体活動量）</w:t>
      </w:r>
    </w:p>
    <w:p w14:paraId="3B76610F" w14:textId="41DBDCB7" w:rsidR="00642EBF" w:rsidRPr="00CD2017" w:rsidRDefault="00642EBF" w:rsidP="0035731E">
      <w:pPr>
        <w:pStyle w:val="a9"/>
        <w:numPr>
          <w:ilvl w:val="0"/>
          <w:numId w:val="104"/>
        </w:numPr>
        <w:ind w:leftChars="0"/>
      </w:pPr>
      <w:r w:rsidRPr="00CD2017">
        <w:t>睡眠時間</w:t>
      </w:r>
    </w:p>
    <w:p w14:paraId="4776486D" w14:textId="7898EE56" w:rsidR="00642EBF" w:rsidRPr="00CD2017" w:rsidRDefault="00642EBF" w:rsidP="0035731E">
      <w:pPr>
        <w:pStyle w:val="a9"/>
        <w:numPr>
          <w:ilvl w:val="0"/>
          <w:numId w:val="104"/>
        </w:numPr>
        <w:ind w:leftChars="0"/>
      </w:pPr>
      <w:r w:rsidRPr="00CD2017">
        <w:t>よく眠れないこと</w:t>
      </w:r>
    </w:p>
    <w:p w14:paraId="1FC55E7B" w14:textId="2D518C6C" w:rsidR="00642EBF" w:rsidRPr="00CD2017" w:rsidRDefault="00642EBF" w:rsidP="0035731E">
      <w:pPr>
        <w:pStyle w:val="a9"/>
        <w:numPr>
          <w:ilvl w:val="0"/>
          <w:numId w:val="104"/>
        </w:numPr>
        <w:ind w:leftChars="0"/>
      </w:pPr>
      <w:r w:rsidRPr="00CD2017">
        <w:t>朝食を食べないこと</w:t>
      </w:r>
    </w:p>
    <w:p w14:paraId="71C66933" w14:textId="0464B5BF" w:rsidR="00642EBF" w:rsidRPr="00CD2017" w:rsidRDefault="00642EBF" w:rsidP="0035731E">
      <w:pPr>
        <w:pStyle w:val="a9"/>
        <w:numPr>
          <w:ilvl w:val="0"/>
          <w:numId w:val="104"/>
        </w:numPr>
        <w:ind w:leftChars="0"/>
      </w:pPr>
      <w:r w:rsidRPr="00CD2017">
        <w:t>飲酒する量や回数</w:t>
      </w:r>
    </w:p>
    <w:p w14:paraId="63BEC588" w14:textId="4CB346CC" w:rsidR="00642EBF" w:rsidRPr="00CD2017" w:rsidRDefault="00642EBF" w:rsidP="0035731E">
      <w:pPr>
        <w:pStyle w:val="a9"/>
        <w:numPr>
          <w:ilvl w:val="0"/>
          <w:numId w:val="104"/>
        </w:numPr>
        <w:ind w:leftChars="0"/>
      </w:pPr>
      <w:r w:rsidRPr="00CD2017">
        <w:t>喫煙する量や回数</w:t>
      </w:r>
    </w:p>
    <w:p w14:paraId="28ACE3ED" w14:textId="4036E56F" w:rsidR="00642EBF" w:rsidRPr="00CD2017" w:rsidRDefault="00642EBF" w:rsidP="0035731E">
      <w:pPr>
        <w:pStyle w:val="a9"/>
        <w:numPr>
          <w:ilvl w:val="0"/>
          <w:numId w:val="104"/>
        </w:numPr>
        <w:ind w:leftChars="0"/>
      </w:pPr>
      <w:r w:rsidRPr="00CD2017">
        <w:t>パチンコ・パチスロをする機会</w:t>
      </w:r>
    </w:p>
    <w:p w14:paraId="0BB0B5B2" w14:textId="0D634E3E" w:rsidR="00642EBF" w:rsidRPr="00CD2017" w:rsidRDefault="00642EBF" w:rsidP="0035731E">
      <w:pPr>
        <w:pStyle w:val="a9"/>
        <w:numPr>
          <w:ilvl w:val="0"/>
          <w:numId w:val="104"/>
        </w:numPr>
        <w:ind w:leftChars="0"/>
      </w:pPr>
      <w:r w:rsidRPr="00CD2017">
        <w:t>パチンコ・パチスロ以外のギャンブルをする機会</w:t>
      </w:r>
    </w:p>
    <w:p w14:paraId="153722CB" w14:textId="794C7BCB" w:rsidR="00642EBF" w:rsidRPr="00CD2017" w:rsidRDefault="00642EBF" w:rsidP="0035731E">
      <w:pPr>
        <w:pStyle w:val="a9"/>
        <w:numPr>
          <w:ilvl w:val="0"/>
          <w:numId w:val="104"/>
        </w:numPr>
        <w:ind w:leftChars="0"/>
      </w:pPr>
      <w:r w:rsidRPr="00CD2017">
        <w:t>体重</w:t>
      </w:r>
    </w:p>
    <w:p w14:paraId="7F3E70E7" w14:textId="440B113D" w:rsidR="00642EBF" w:rsidRPr="00CD2017" w:rsidRDefault="00642EBF" w:rsidP="0035731E">
      <w:pPr>
        <w:pStyle w:val="a9"/>
        <w:numPr>
          <w:ilvl w:val="0"/>
          <w:numId w:val="104"/>
        </w:numPr>
        <w:ind w:leftChars="0"/>
      </w:pPr>
      <w:r w:rsidRPr="00CD2017">
        <w:t>歯みがきの時間や回数</w:t>
      </w:r>
    </w:p>
    <w:p w14:paraId="197E3FBD" w14:textId="268C0922" w:rsidR="00642EBF" w:rsidRPr="00CD2017" w:rsidRDefault="00642EBF" w:rsidP="0035731E">
      <w:pPr>
        <w:pStyle w:val="a9"/>
        <w:numPr>
          <w:ilvl w:val="0"/>
          <w:numId w:val="104"/>
        </w:numPr>
        <w:ind w:leftChars="0"/>
      </w:pPr>
      <w:r w:rsidRPr="00CD2017">
        <w:t>間食の量や機会</w:t>
      </w:r>
    </w:p>
    <w:p w14:paraId="1B5FE5D7" w14:textId="4CB9DB77" w:rsidR="00642EBF" w:rsidRPr="00CD2017" w:rsidRDefault="00642EBF" w:rsidP="0035731E">
      <w:pPr>
        <w:pStyle w:val="a9"/>
        <w:numPr>
          <w:ilvl w:val="0"/>
          <w:numId w:val="104"/>
        </w:numPr>
        <w:ind w:leftChars="0"/>
      </w:pPr>
      <w:r w:rsidRPr="00CD2017">
        <w:t>ひとりで食事をする機会</w:t>
      </w:r>
    </w:p>
    <w:p w14:paraId="49013B14" w14:textId="1A7D5A23" w:rsidR="00642EBF" w:rsidRPr="00CD2017" w:rsidRDefault="00642EBF" w:rsidP="0035731E">
      <w:pPr>
        <w:pStyle w:val="a9"/>
        <w:numPr>
          <w:ilvl w:val="0"/>
          <w:numId w:val="104"/>
        </w:numPr>
        <w:ind w:leftChars="0"/>
      </w:pPr>
      <w:r w:rsidRPr="00CD2017">
        <w:t>声を出して笑う機会</w:t>
      </w:r>
    </w:p>
    <w:p w14:paraId="4F443D2A" w14:textId="2A7B66A1" w:rsidR="00642EBF" w:rsidRPr="00CD2017" w:rsidRDefault="00642EBF" w:rsidP="0035731E">
      <w:pPr>
        <w:pStyle w:val="a9"/>
        <w:numPr>
          <w:ilvl w:val="0"/>
          <w:numId w:val="104"/>
        </w:numPr>
        <w:ind w:leftChars="0"/>
      </w:pPr>
      <w:r w:rsidRPr="00CD2017">
        <w:t>家族とすごす時間</w:t>
      </w:r>
    </w:p>
    <w:p w14:paraId="07EB585E" w14:textId="74294003" w:rsidR="00642EBF" w:rsidRPr="00CD2017" w:rsidRDefault="00642EBF" w:rsidP="0035731E">
      <w:pPr>
        <w:pStyle w:val="a9"/>
        <w:numPr>
          <w:ilvl w:val="0"/>
          <w:numId w:val="104"/>
        </w:numPr>
        <w:ind w:leftChars="0"/>
      </w:pPr>
      <w:r w:rsidRPr="00CD2017">
        <w:t>子どもとすごす時間</w:t>
      </w:r>
    </w:p>
    <w:p w14:paraId="6AA9B509" w14:textId="094A5343" w:rsidR="00642EBF" w:rsidRPr="00CD2017" w:rsidRDefault="00642EBF" w:rsidP="0035731E">
      <w:pPr>
        <w:pStyle w:val="a9"/>
        <w:numPr>
          <w:ilvl w:val="0"/>
          <w:numId w:val="104"/>
        </w:numPr>
        <w:ind w:leftChars="0"/>
      </w:pPr>
      <w:r w:rsidRPr="00CD2017">
        <w:t>家族といることをストレスに感じること</w:t>
      </w:r>
    </w:p>
    <w:p w14:paraId="0B92FE87" w14:textId="5F8ABE4A" w:rsidR="00642EBF" w:rsidRPr="00CD2017" w:rsidRDefault="00642EBF" w:rsidP="0035731E">
      <w:pPr>
        <w:pStyle w:val="a9"/>
        <w:numPr>
          <w:ilvl w:val="0"/>
          <w:numId w:val="104"/>
        </w:numPr>
        <w:ind w:leftChars="0"/>
      </w:pPr>
      <w:r w:rsidRPr="00CD2017">
        <w:t>夫婦げんかの回数</w:t>
      </w:r>
    </w:p>
    <w:p w14:paraId="213B35DF" w14:textId="77777777" w:rsidR="00642EBF" w:rsidRPr="00CD2017" w:rsidRDefault="00642EBF" w:rsidP="00215334"/>
    <w:p w14:paraId="778E61A8" w14:textId="6023FC24" w:rsidR="00642EBF" w:rsidRPr="00CD2017" w:rsidRDefault="005D762E" w:rsidP="00215334">
      <w:r>
        <w:rPr>
          <w:rFonts w:hint="eastAsia"/>
        </w:rPr>
        <w:lastRenderedPageBreak/>
        <w:t>＜選択肢＞</w:t>
      </w:r>
    </w:p>
    <w:p w14:paraId="2C456C55" w14:textId="264B1110" w:rsidR="00642EBF" w:rsidRPr="00CD2017" w:rsidRDefault="00642EBF" w:rsidP="00215334">
      <w:r w:rsidRPr="00CD2017">
        <w:t>1.増えた</w:t>
      </w:r>
    </w:p>
    <w:p w14:paraId="7E59CDEB" w14:textId="54C70966" w:rsidR="00642EBF" w:rsidRPr="00CD2017" w:rsidRDefault="00642EBF" w:rsidP="00215334">
      <w:r w:rsidRPr="00CD2017">
        <w:t>2.以前と変わらない</w:t>
      </w:r>
    </w:p>
    <w:p w14:paraId="563DB6CB" w14:textId="58FB143A" w:rsidR="00642EBF" w:rsidRPr="00CD2017" w:rsidRDefault="00642EBF" w:rsidP="00215334">
      <w:r w:rsidRPr="00CD2017">
        <w:t>3.減った</w:t>
      </w:r>
    </w:p>
    <w:p w14:paraId="513BFCB2" w14:textId="156FDB9E" w:rsidR="00642EBF" w:rsidRPr="00CD2017" w:rsidRDefault="00642EBF" w:rsidP="00215334"/>
    <w:p w14:paraId="052AEA0E" w14:textId="1233A4E9" w:rsidR="0032420D" w:rsidRPr="00CD2017" w:rsidRDefault="005C7B46" w:rsidP="005C7B46">
      <w:pPr>
        <w:pStyle w:val="af4"/>
      </w:pPr>
      <w:r>
        <w:t>(</w:t>
      </w:r>
      <w:r w:rsidR="002571DB" w:rsidRPr="00CD2017">
        <w:rPr>
          <w:rFonts w:hint="eastAsia"/>
        </w:rPr>
        <w:t>Q28</w:t>
      </w:r>
      <w:r>
        <w:t>)</w:t>
      </w:r>
      <w:r w:rsidR="008F3B6E">
        <w:rPr>
          <w:rFonts w:hint="eastAsia"/>
        </w:rPr>
        <w:t>(Q29)</w:t>
      </w:r>
      <w:r w:rsidR="006A246E" w:rsidRPr="00CD2017">
        <w:t>新型コロナウイルスの流行以前（2020年1月以前）と2020年6月～現在における下記の店舗の利用頻度はどのくらいでしたか</w:t>
      </w:r>
      <w:r w:rsidR="002571DB" w:rsidRPr="00CD2017">
        <w:rPr>
          <w:rFonts w:hint="eastAsia"/>
        </w:rPr>
        <w:t>。</w:t>
      </w:r>
      <w:r w:rsidR="006A246E" w:rsidRPr="00CD2017">
        <w:t>※注意：居酒屋・ダイニングバー</w:t>
      </w:r>
      <w:r w:rsidR="002571DB" w:rsidRPr="00CD2017">
        <w:rPr>
          <w:rFonts w:hint="eastAsia"/>
        </w:rPr>
        <w:t>を</w:t>
      </w:r>
      <w:r w:rsidR="006A246E" w:rsidRPr="00CD2017">
        <w:t>飲酒を</w:t>
      </w:r>
      <w:r w:rsidR="002571DB" w:rsidRPr="00CD2017">
        <w:rPr>
          <w:rFonts w:hint="eastAsia"/>
        </w:rPr>
        <w:t>伴わずに</w:t>
      </w:r>
      <w:r w:rsidR="006A246E" w:rsidRPr="00CD2017">
        <w:t>利用</w:t>
      </w:r>
      <w:r w:rsidR="002571DB" w:rsidRPr="00CD2017">
        <w:rPr>
          <w:rFonts w:hint="eastAsia"/>
        </w:rPr>
        <w:t>した場合</w:t>
      </w:r>
      <w:r w:rsidR="006A246E" w:rsidRPr="00CD2017">
        <w:t>は</w:t>
      </w:r>
      <w:r w:rsidR="002571DB" w:rsidRPr="00CD2017">
        <w:rPr>
          <w:rFonts w:hint="eastAsia"/>
        </w:rPr>
        <w:t>、1～4「</w:t>
      </w:r>
      <w:r w:rsidR="002571DB" w:rsidRPr="00CD2017">
        <w:t>飲食店</w:t>
      </w:r>
      <w:r w:rsidR="002571DB" w:rsidRPr="00CD2017">
        <w:rPr>
          <w:rFonts w:hint="eastAsia"/>
        </w:rPr>
        <w:t>」</w:t>
      </w:r>
      <w:r w:rsidR="006A246E" w:rsidRPr="00CD2017">
        <w:t>利用に含めてください。</w:t>
      </w:r>
      <w:r w:rsidR="0032420D" w:rsidRPr="00CD2017">
        <w:rPr>
          <w:rFonts w:hint="eastAsia"/>
        </w:rPr>
        <w:t>※この設問は、それぞれ横方向</w:t>
      </w:r>
      <w:r w:rsidR="0032420D" w:rsidRPr="00CD2017">
        <w:t>(→)にお答えください。</w:t>
      </w:r>
    </w:p>
    <w:p w14:paraId="0DD74EF2" w14:textId="43AEF50D" w:rsidR="005C7B46" w:rsidRDefault="005C7B46" w:rsidP="005C7B46">
      <w:pPr>
        <w:jc w:val="center"/>
        <w:rPr>
          <w:b/>
          <w:bCs/>
          <w:color w:val="FF0000"/>
        </w:rPr>
      </w:pPr>
      <w:r w:rsidRPr="005C7B46">
        <w:rPr>
          <w:rFonts w:hint="eastAsia"/>
          <w:b/>
          <w:bCs/>
          <w:color w:val="FF0000"/>
        </w:rPr>
        <w:t>＜2020年１月以前＞</w:t>
      </w:r>
      <w:r w:rsidR="008F3B6E">
        <w:rPr>
          <w:rFonts w:hint="eastAsia"/>
          <w:b/>
          <w:bCs/>
          <w:color w:val="FF0000"/>
        </w:rPr>
        <w:t>(</w:t>
      </w:r>
      <w:r w:rsidR="008F3B6E">
        <w:rPr>
          <w:b/>
          <w:bCs/>
          <w:color w:val="FF0000"/>
        </w:rPr>
        <w:t>Q28)</w:t>
      </w:r>
    </w:p>
    <w:p w14:paraId="58694C45" w14:textId="2F2369B9" w:rsidR="007E1246" w:rsidRDefault="007E1246" w:rsidP="0035731E">
      <w:pPr>
        <w:pStyle w:val="a9"/>
        <w:numPr>
          <w:ilvl w:val="0"/>
          <w:numId w:val="105"/>
        </w:numPr>
        <w:ind w:leftChars="0"/>
      </w:pPr>
      <w:r w:rsidRPr="007E1246">
        <w:t>（昼食）飲食店（店内利用）</w:t>
      </w:r>
    </w:p>
    <w:p w14:paraId="1FD7621B" w14:textId="7C9BB5F2" w:rsidR="007E1246" w:rsidRDefault="007E1246" w:rsidP="0035731E">
      <w:pPr>
        <w:pStyle w:val="a9"/>
        <w:numPr>
          <w:ilvl w:val="0"/>
          <w:numId w:val="105"/>
        </w:numPr>
        <w:ind w:leftChars="0"/>
      </w:pPr>
      <w:r w:rsidRPr="007E1246">
        <w:t>（昼食）飲食店（出前・宅配・テイクアウト）</w:t>
      </w:r>
    </w:p>
    <w:p w14:paraId="524F568D" w14:textId="7C9FF9A6" w:rsidR="007E1246" w:rsidRDefault="007E1246" w:rsidP="0035731E">
      <w:pPr>
        <w:pStyle w:val="a9"/>
        <w:numPr>
          <w:ilvl w:val="0"/>
          <w:numId w:val="105"/>
        </w:numPr>
        <w:ind w:leftChars="0"/>
      </w:pPr>
      <w:r w:rsidRPr="007E1246">
        <w:t>（夕食）飲食店（店内利用）</w:t>
      </w:r>
    </w:p>
    <w:p w14:paraId="2FF7E11D" w14:textId="20395582" w:rsidR="007E1246" w:rsidRDefault="007E1246" w:rsidP="0035731E">
      <w:pPr>
        <w:pStyle w:val="a9"/>
        <w:numPr>
          <w:ilvl w:val="0"/>
          <w:numId w:val="105"/>
        </w:numPr>
        <w:ind w:leftChars="0"/>
      </w:pPr>
      <w:r w:rsidRPr="007E1246">
        <w:t>（夕食）飲食店（出前・宅配・テイクアウト）</w:t>
      </w:r>
    </w:p>
    <w:p w14:paraId="45740B8C" w14:textId="5C2DB5A4" w:rsidR="007E1246" w:rsidRDefault="007E1246" w:rsidP="0035731E">
      <w:pPr>
        <w:pStyle w:val="a9"/>
        <w:numPr>
          <w:ilvl w:val="0"/>
          <w:numId w:val="105"/>
        </w:numPr>
        <w:ind w:leftChars="0"/>
      </w:pPr>
      <w:r w:rsidRPr="007E1246">
        <w:t>居酒屋・ダイニングバー（飲酒を伴う店内利用）</w:t>
      </w:r>
    </w:p>
    <w:p w14:paraId="40EC4BF1" w14:textId="41F5E79D" w:rsidR="007E1246" w:rsidRDefault="007E1246" w:rsidP="0035731E">
      <w:pPr>
        <w:pStyle w:val="a9"/>
        <w:numPr>
          <w:ilvl w:val="0"/>
          <w:numId w:val="105"/>
        </w:numPr>
        <w:ind w:leftChars="0"/>
      </w:pPr>
      <w:r w:rsidRPr="007E1246">
        <w:t>主にお酒を楽しむ酒類提供店（バー）（店内利用）</w:t>
      </w:r>
    </w:p>
    <w:p w14:paraId="05E34AED" w14:textId="5CB31EDC" w:rsidR="007E1246" w:rsidRDefault="007E1246" w:rsidP="0035731E">
      <w:pPr>
        <w:pStyle w:val="a9"/>
        <w:numPr>
          <w:ilvl w:val="0"/>
          <w:numId w:val="105"/>
        </w:numPr>
        <w:ind w:leftChars="0"/>
      </w:pPr>
      <w:r w:rsidRPr="007E1246">
        <w:t>店員との会話も楽しむ酒類提供店（ガールズバーなど）・接待を伴うクラブ（店内利用）</w:t>
      </w:r>
    </w:p>
    <w:p w14:paraId="0AB7C07A" w14:textId="17B69965" w:rsidR="007E1246" w:rsidRPr="007E1246" w:rsidRDefault="007E1246" w:rsidP="0035731E">
      <w:pPr>
        <w:pStyle w:val="a9"/>
        <w:numPr>
          <w:ilvl w:val="0"/>
          <w:numId w:val="105"/>
        </w:numPr>
        <w:ind w:leftChars="0"/>
      </w:pPr>
      <w:r w:rsidRPr="007E1246">
        <w:t>ナイトクラブ、ライブハウス（店内利用）</w:t>
      </w:r>
    </w:p>
    <w:p w14:paraId="74417536" w14:textId="29332EB6" w:rsidR="0009017F" w:rsidRDefault="005D762E" w:rsidP="007E1246">
      <w:pPr>
        <w:ind w:left="0" w:firstLine="0"/>
      </w:pPr>
      <w:r>
        <w:t>＜選択肢＞</w:t>
      </w:r>
      <w:r w:rsidR="006A246E" w:rsidRPr="00CD2017">
        <w:cr/>
        <w:t>1.</w:t>
      </w:r>
      <w:r w:rsidR="006A246E" w:rsidRPr="00CD2017">
        <w:tab/>
        <w:t>0回</w:t>
      </w:r>
      <w:r w:rsidR="006A246E" w:rsidRPr="00CD2017">
        <w:cr/>
        <w:t>2.</w:t>
      </w:r>
      <w:r w:rsidR="006A246E" w:rsidRPr="00CD2017">
        <w:tab/>
        <w:t>月1回未満</w:t>
      </w:r>
      <w:r w:rsidR="006A246E" w:rsidRPr="00CD2017">
        <w:cr/>
        <w:t>3.</w:t>
      </w:r>
      <w:r w:rsidR="006A246E" w:rsidRPr="00CD2017">
        <w:tab/>
        <w:t>月1回程度</w:t>
      </w:r>
      <w:r w:rsidR="006A246E" w:rsidRPr="00CD2017">
        <w:cr/>
        <w:t>4.</w:t>
      </w:r>
      <w:r w:rsidR="006A246E" w:rsidRPr="00CD2017">
        <w:tab/>
        <w:t>月2～3回</w:t>
      </w:r>
      <w:r w:rsidR="006A246E" w:rsidRPr="00CD2017">
        <w:cr/>
        <w:t>5.</w:t>
      </w:r>
      <w:r w:rsidR="006A246E" w:rsidRPr="00CD2017">
        <w:tab/>
        <w:t>週1～2回</w:t>
      </w:r>
      <w:r w:rsidR="006A246E" w:rsidRPr="00CD2017">
        <w:cr/>
        <w:t>6.</w:t>
      </w:r>
      <w:r w:rsidR="006A246E" w:rsidRPr="00CD2017">
        <w:tab/>
        <w:t>週3～4回</w:t>
      </w:r>
      <w:r w:rsidR="006A246E" w:rsidRPr="00CD2017">
        <w:cr/>
        <w:t>7.</w:t>
      </w:r>
      <w:r w:rsidR="006A246E" w:rsidRPr="00CD2017">
        <w:tab/>
        <w:t>週5～6回</w:t>
      </w:r>
      <w:r w:rsidR="006A246E" w:rsidRPr="00CD2017">
        <w:cr/>
        <w:t>8.</w:t>
      </w:r>
      <w:r w:rsidR="006A246E" w:rsidRPr="00CD2017">
        <w:tab/>
        <w:t>週7回以上</w:t>
      </w:r>
    </w:p>
    <w:p w14:paraId="4CFA89D0" w14:textId="5DF63009" w:rsidR="007E1246" w:rsidRPr="007E1246" w:rsidRDefault="007E1246" w:rsidP="00215334">
      <w:pPr>
        <w:rPr>
          <w:color w:val="00B050"/>
        </w:rPr>
      </w:pPr>
      <w:r w:rsidRPr="007E1246">
        <w:rPr>
          <w:color w:val="00B050"/>
        </w:rPr>
        <w:t>[選択肢]番号は回答者へは表示しません</w:t>
      </w:r>
    </w:p>
    <w:p w14:paraId="2516BC09" w14:textId="5ACB557B" w:rsidR="007E1246" w:rsidRDefault="007E1246" w:rsidP="00215334"/>
    <w:p w14:paraId="459B37FC" w14:textId="6EBF9264" w:rsidR="007E1246" w:rsidRDefault="007E1246" w:rsidP="00215334"/>
    <w:p w14:paraId="68A03280" w14:textId="367F46FF" w:rsidR="007E1246" w:rsidRPr="007E1246" w:rsidRDefault="007E1246" w:rsidP="007E1246">
      <w:pPr>
        <w:jc w:val="center"/>
        <w:rPr>
          <w:b/>
          <w:bCs/>
          <w:color w:val="0070C0"/>
        </w:rPr>
      </w:pPr>
      <w:r w:rsidRPr="007E1246">
        <w:rPr>
          <w:rFonts w:hint="eastAsia"/>
          <w:b/>
          <w:bCs/>
          <w:color w:val="0070C0"/>
        </w:rPr>
        <w:t>＜2020年6月～現在＞</w:t>
      </w:r>
      <w:r w:rsidR="008F3B6E">
        <w:rPr>
          <w:rFonts w:hint="eastAsia"/>
          <w:b/>
          <w:bCs/>
          <w:color w:val="0070C0"/>
        </w:rPr>
        <w:t>(</w:t>
      </w:r>
      <w:r w:rsidR="008F3B6E">
        <w:rPr>
          <w:b/>
          <w:bCs/>
          <w:color w:val="0070C0"/>
        </w:rPr>
        <w:t>Q29)</w:t>
      </w:r>
    </w:p>
    <w:p w14:paraId="64BE3D0D" w14:textId="77777777" w:rsidR="007E1246" w:rsidRDefault="007E1246" w:rsidP="0035731E">
      <w:pPr>
        <w:pStyle w:val="a9"/>
        <w:numPr>
          <w:ilvl w:val="0"/>
          <w:numId w:val="106"/>
        </w:numPr>
        <w:ind w:leftChars="0"/>
      </w:pPr>
      <w:r w:rsidRPr="007E1246">
        <w:t>（昼食）飲食店（店内利用）</w:t>
      </w:r>
    </w:p>
    <w:p w14:paraId="713912C8" w14:textId="77777777" w:rsidR="007E1246" w:rsidRDefault="007E1246" w:rsidP="0035731E">
      <w:pPr>
        <w:pStyle w:val="a9"/>
        <w:numPr>
          <w:ilvl w:val="0"/>
          <w:numId w:val="106"/>
        </w:numPr>
        <w:ind w:leftChars="0"/>
      </w:pPr>
      <w:r w:rsidRPr="007E1246">
        <w:t>（昼食）飲食店（出前・宅配・テイクアウト）</w:t>
      </w:r>
    </w:p>
    <w:p w14:paraId="3592748C" w14:textId="77777777" w:rsidR="007E1246" w:rsidRDefault="007E1246" w:rsidP="0035731E">
      <w:pPr>
        <w:pStyle w:val="a9"/>
        <w:numPr>
          <w:ilvl w:val="0"/>
          <w:numId w:val="106"/>
        </w:numPr>
        <w:ind w:leftChars="0"/>
      </w:pPr>
      <w:r w:rsidRPr="007E1246">
        <w:t>（夕食）飲食店（店内利用）</w:t>
      </w:r>
    </w:p>
    <w:p w14:paraId="4E8DFC4B" w14:textId="77777777" w:rsidR="007E1246" w:rsidRDefault="007E1246" w:rsidP="0035731E">
      <w:pPr>
        <w:pStyle w:val="a9"/>
        <w:numPr>
          <w:ilvl w:val="0"/>
          <w:numId w:val="106"/>
        </w:numPr>
        <w:ind w:leftChars="0"/>
      </w:pPr>
      <w:r w:rsidRPr="007E1246">
        <w:t>（夕食）飲食店（出前・宅配・テイクアウト）</w:t>
      </w:r>
    </w:p>
    <w:p w14:paraId="3814B67E" w14:textId="77777777" w:rsidR="007E1246" w:rsidRDefault="007E1246" w:rsidP="0035731E">
      <w:pPr>
        <w:pStyle w:val="a9"/>
        <w:numPr>
          <w:ilvl w:val="0"/>
          <w:numId w:val="106"/>
        </w:numPr>
        <w:ind w:leftChars="0"/>
      </w:pPr>
      <w:r w:rsidRPr="007E1246">
        <w:t>居酒屋・ダイニングバー（飲酒を伴う店内利用）</w:t>
      </w:r>
    </w:p>
    <w:p w14:paraId="0DA9D32C" w14:textId="77777777" w:rsidR="007E1246" w:rsidRDefault="007E1246" w:rsidP="0035731E">
      <w:pPr>
        <w:pStyle w:val="a9"/>
        <w:numPr>
          <w:ilvl w:val="0"/>
          <w:numId w:val="106"/>
        </w:numPr>
        <w:ind w:leftChars="0"/>
      </w:pPr>
      <w:r w:rsidRPr="007E1246">
        <w:t>主にお酒を楽しむ酒類提供店（バー）（店内利用）</w:t>
      </w:r>
    </w:p>
    <w:p w14:paraId="4716F8D4" w14:textId="77777777" w:rsidR="007E1246" w:rsidRDefault="007E1246" w:rsidP="0035731E">
      <w:pPr>
        <w:pStyle w:val="a9"/>
        <w:numPr>
          <w:ilvl w:val="0"/>
          <w:numId w:val="106"/>
        </w:numPr>
        <w:ind w:leftChars="0"/>
      </w:pPr>
      <w:r w:rsidRPr="007E1246">
        <w:t>店員との会話も楽しむ酒類提供店（ガールズバーなど）・接待を伴うクラブ（店内利用）</w:t>
      </w:r>
    </w:p>
    <w:p w14:paraId="6945323A" w14:textId="67DE1214" w:rsidR="007E1246" w:rsidRPr="007E1246" w:rsidRDefault="007E1246" w:rsidP="0035731E">
      <w:pPr>
        <w:pStyle w:val="a9"/>
        <w:numPr>
          <w:ilvl w:val="0"/>
          <w:numId w:val="106"/>
        </w:numPr>
        <w:ind w:leftChars="0"/>
      </w:pPr>
      <w:r w:rsidRPr="007E1246">
        <w:t>ナイトクラブ、ライブハウス（店内利用）</w:t>
      </w:r>
    </w:p>
    <w:p w14:paraId="32C53D66" w14:textId="532763F9" w:rsidR="007E1246" w:rsidRDefault="007E1246" w:rsidP="007E1246">
      <w:pPr>
        <w:ind w:left="0" w:firstLine="0"/>
      </w:pPr>
      <w:r>
        <w:t>＜選択肢＞</w:t>
      </w:r>
      <w:r w:rsidRPr="00CD2017">
        <w:cr/>
        <w:t>1.</w:t>
      </w:r>
      <w:r w:rsidRPr="00CD2017">
        <w:tab/>
        <w:t>0回</w:t>
      </w:r>
      <w:r w:rsidRPr="00CD2017">
        <w:cr/>
        <w:t>2.</w:t>
      </w:r>
      <w:r w:rsidRPr="00CD2017">
        <w:tab/>
        <w:t>月1回未満</w:t>
      </w:r>
      <w:r w:rsidRPr="00CD2017">
        <w:cr/>
        <w:t>3.</w:t>
      </w:r>
      <w:r w:rsidRPr="00CD2017">
        <w:tab/>
        <w:t>月1回程度</w:t>
      </w:r>
      <w:r w:rsidRPr="00CD2017">
        <w:cr/>
      </w:r>
      <w:r w:rsidRPr="00CD2017">
        <w:lastRenderedPageBreak/>
        <w:t>4.</w:t>
      </w:r>
      <w:r w:rsidRPr="00CD2017">
        <w:tab/>
        <w:t>月2～3回</w:t>
      </w:r>
      <w:r w:rsidRPr="00CD2017">
        <w:cr/>
        <w:t>5.</w:t>
      </w:r>
      <w:r w:rsidRPr="00CD2017">
        <w:tab/>
        <w:t>週1～2回</w:t>
      </w:r>
      <w:r w:rsidRPr="00CD2017">
        <w:cr/>
        <w:t>6.</w:t>
      </w:r>
      <w:r w:rsidRPr="00CD2017">
        <w:tab/>
        <w:t>週3～4回</w:t>
      </w:r>
      <w:r w:rsidRPr="00CD2017">
        <w:cr/>
        <w:t>7.</w:t>
      </w:r>
      <w:r w:rsidRPr="00CD2017">
        <w:tab/>
        <w:t>週5～6回</w:t>
      </w:r>
      <w:r w:rsidRPr="00CD2017">
        <w:cr/>
        <w:t>8.</w:t>
      </w:r>
      <w:r w:rsidRPr="00CD2017">
        <w:tab/>
        <w:t>週7回以上</w:t>
      </w:r>
    </w:p>
    <w:p w14:paraId="53D14B4B" w14:textId="77777777" w:rsidR="007E1246" w:rsidRPr="007E1246" w:rsidRDefault="007E1246" w:rsidP="007E1246">
      <w:pPr>
        <w:rPr>
          <w:color w:val="00B050"/>
        </w:rPr>
      </w:pPr>
      <w:r w:rsidRPr="007E1246">
        <w:rPr>
          <w:color w:val="00B050"/>
        </w:rPr>
        <w:t>[選択肢]番号は回答者へは表示しません</w:t>
      </w:r>
    </w:p>
    <w:p w14:paraId="465FE9FC" w14:textId="77777777" w:rsidR="007E1246" w:rsidRPr="007E1246" w:rsidRDefault="007E1246" w:rsidP="00215334"/>
    <w:p w14:paraId="33D644D9" w14:textId="77777777" w:rsidR="007E1246" w:rsidRPr="00CD2017" w:rsidRDefault="007E1246" w:rsidP="00215334"/>
    <w:p w14:paraId="3725C7B9" w14:textId="4BAB8308" w:rsidR="006227C8" w:rsidRPr="00CD2017" w:rsidRDefault="007E1246" w:rsidP="007E1246">
      <w:pPr>
        <w:pStyle w:val="af4"/>
      </w:pPr>
      <w:r>
        <w:t>(</w:t>
      </w:r>
      <w:r w:rsidR="00511BFE" w:rsidRPr="00CD2017">
        <w:rPr>
          <w:rFonts w:hint="eastAsia"/>
        </w:rPr>
        <w:t>Q30</w:t>
      </w:r>
      <w:r>
        <w:t>)</w:t>
      </w:r>
      <w:r w:rsidR="0042486B" w:rsidRPr="00CD2017">
        <w:rPr>
          <w:rFonts w:hint="eastAsia"/>
        </w:rPr>
        <w:t>店内利用</w:t>
      </w:r>
      <w:r w:rsidR="003A1A98" w:rsidRPr="00CD2017">
        <w:rPr>
          <w:rFonts w:hint="eastAsia"/>
        </w:rPr>
        <w:t>する</w:t>
      </w:r>
      <w:r w:rsidR="0042486B" w:rsidRPr="00CD2017">
        <w:rPr>
          <w:rFonts w:hint="eastAsia"/>
        </w:rPr>
        <w:t>飲食店</w:t>
      </w:r>
      <w:r w:rsidR="003A1A98" w:rsidRPr="00CD2017">
        <w:rPr>
          <w:rFonts w:hint="eastAsia"/>
        </w:rPr>
        <w:t>を選ぶときにあなたが</w:t>
      </w:r>
      <w:r w:rsidR="0042486B" w:rsidRPr="00CD2017">
        <w:rPr>
          <w:rFonts w:hint="eastAsia"/>
        </w:rPr>
        <w:t>重視する</w:t>
      </w:r>
      <w:r w:rsidR="003A1A98" w:rsidRPr="00CD2017">
        <w:rPr>
          <w:rFonts w:hint="eastAsia"/>
        </w:rPr>
        <w:t>新型コロナウイルス感染予防対策について</w:t>
      </w:r>
      <w:r w:rsidR="0042486B" w:rsidRPr="00CD2017">
        <w:rPr>
          <w:rFonts w:hint="eastAsia"/>
        </w:rPr>
        <w:t>教えてください。</w:t>
      </w:r>
      <w:r w:rsidR="006227C8" w:rsidRPr="00CD2017">
        <w:rPr>
          <w:rFonts w:hint="eastAsia"/>
        </w:rPr>
        <w:t>※この設問は、それぞれ横方向</w:t>
      </w:r>
      <w:r w:rsidR="006227C8" w:rsidRPr="00CD2017">
        <w:t>(→)にお答えください。</w:t>
      </w:r>
    </w:p>
    <w:p w14:paraId="3D3BCEAD" w14:textId="77777777" w:rsidR="00842234" w:rsidRPr="00CD2017" w:rsidRDefault="00842234" w:rsidP="0035731E">
      <w:pPr>
        <w:pStyle w:val="a9"/>
        <w:numPr>
          <w:ilvl w:val="0"/>
          <w:numId w:val="67"/>
        </w:numPr>
        <w:ind w:leftChars="0"/>
      </w:pPr>
      <w:r w:rsidRPr="00CD2017">
        <w:rPr>
          <w:rFonts w:hint="eastAsia"/>
        </w:rPr>
        <w:t>新型コロナウイルス感染防止対策をインターネット上に掲示していること</w:t>
      </w:r>
    </w:p>
    <w:p w14:paraId="78BC1DFC" w14:textId="77777777" w:rsidR="00842234" w:rsidRPr="00CD2017" w:rsidRDefault="00842234" w:rsidP="0035731E">
      <w:pPr>
        <w:pStyle w:val="a9"/>
        <w:numPr>
          <w:ilvl w:val="0"/>
          <w:numId w:val="67"/>
        </w:numPr>
        <w:ind w:leftChars="0"/>
      </w:pPr>
      <w:r w:rsidRPr="00CD2017">
        <w:rPr>
          <w:rFonts w:hint="eastAsia"/>
        </w:rPr>
        <w:t>新型コロナウイルス感染防止対策を店頭で掲示していること</w:t>
      </w:r>
    </w:p>
    <w:p w14:paraId="6BBBF3E4" w14:textId="77777777" w:rsidR="00842234" w:rsidRPr="00CD2017" w:rsidRDefault="00842234" w:rsidP="0035731E">
      <w:pPr>
        <w:pStyle w:val="a9"/>
        <w:numPr>
          <w:ilvl w:val="0"/>
          <w:numId w:val="67"/>
        </w:numPr>
        <w:ind w:leftChars="0"/>
      </w:pPr>
      <w:r w:rsidRPr="00CD2017">
        <w:rPr>
          <w:rFonts w:hint="eastAsia"/>
        </w:rPr>
        <w:t>屋内全面禁煙であること</w:t>
      </w:r>
    </w:p>
    <w:p w14:paraId="5A30F17B" w14:textId="2F352F9E" w:rsidR="003A1A98" w:rsidRPr="00CD2017" w:rsidRDefault="003A1A98" w:rsidP="0035731E">
      <w:pPr>
        <w:pStyle w:val="a9"/>
        <w:numPr>
          <w:ilvl w:val="0"/>
          <w:numId w:val="67"/>
        </w:numPr>
        <w:ind w:leftChars="0"/>
      </w:pPr>
      <w:r w:rsidRPr="00CD2017">
        <w:rPr>
          <w:rFonts w:hint="eastAsia"/>
        </w:rPr>
        <w:t>入口に</w:t>
      </w:r>
      <w:r w:rsidR="00A23DC3" w:rsidRPr="00CD2017">
        <w:rPr>
          <w:rFonts w:hint="eastAsia"/>
        </w:rPr>
        <w:t>消毒用</w:t>
      </w:r>
      <w:r w:rsidRPr="00CD2017">
        <w:rPr>
          <w:rFonts w:hint="eastAsia"/>
        </w:rPr>
        <w:t>アルコールが設置されていること</w:t>
      </w:r>
    </w:p>
    <w:p w14:paraId="4516FD53" w14:textId="043673E3" w:rsidR="0042486B" w:rsidRPr="00CD2017" w:rsidRDefault="0042486B" w:rsidP="0035731E">
      <w:pPr>
        <w:pStyle w:val="a9"/>
        <w:numPr>
          <w:ilvl w:val="0"/>
          <w:numId w:val="67"/>
        </w:numPr>
        <w:ind w:leftChars="0"/>
      </w:pPr>
      <w:r w:rsidRPr="00CD2017">
        <w:rPr>
          <w:rFonts w:hint="eastAsia"/>
        </w:rPr>
        <w:t>店員がマスク・フェイスシールドを着用していること</w:t>
      </w:r>
    </w:p>
    <w:p w14:paraId="26E646E9" w14:textId="77777777" w:rsidR="00001DC5" w:rsidRPr="00CD2017" w:rsidRDefault="0042486B" w:rsidP="0035731E">
      <w:pPr>
        <w:pStyle w:val="a9"/>
        <w:numPr>
          <w:ilvl w:val="0"/>
          <w:numId w:val="67"/>
        </w:numPr>
        <w:ind w:leftChars="0"/>
      </w:pPr>
      <w:r w:rsidRPr="00CD2017">
        <w:rPr>
          <w:rFonts w:hint="eastAsia"/>
        </w:rPr>
        <w:t>飲食時以外にマスクの着用を求められること</w:t>
      </w:r>
    </w:p>
    <w:p w14:paraId="2DDF222D" w14:textId="77777777" w:rsidR="00001DC5" w:rsidRPr="00CD2017" w:rsidRDefault="00001DC5" w:rsidP="0035731E">
      <w:pPr>
        <w:pStyle w:val="a9"/>
        <w:numPr>
          <w:ilvl w:val="0"/>
          <w:numId w:val="67"/>
        </w:numPr>
        <w:ind w:leftChars="0"/>
      </w:pPr>
      <w:r w:rsidRPr="00CD2017">
        <w:rPr>
          <w:shd w:val="clear" w:color="auto" w:fill="FFFFFF"/>
        </w:rPr>
        <w:t>座席の間隔が広いなど混雑を避ける工夫があること</w:t>
      </w:r>
    </w:p>
    <w:p w14:paraId="642ED437" w14:textId="77777777" w:rsidR="00001DC5" w:rsidRPr="00CD2017" w:rsidRDefault="00001DC5" w:rsidP="0035731E">
      <w:pPr>
        <w:pStyle w:val="a9"/>
        <w:numPr>
          <w:ilvl w:val="0"/>
          <w:numId w:val="67"/>
        </w:numPr>
        <w:ind w:leftChars="0"/>
      </w:pPr>
      <w:r w:rsidRPr="00CD2017">
        <w:rPr>
          <w:shd w:val="clear" w:color="auto" w:fill="FFFFFF"/>
        </w:rPr>
        <w:t>パーテーション設置や横並び席など対面を避ける工夫があること</w:t>
      </w:r>
    </w:p>
    <w:p w14:paraId="30754046" w14:textId="772B738F" w:rsidR="00842234" w:rsidRPr="00CD2017" w:rsidRDefault="00842234" w:rsidP="0035731E">
      <w:pPr>
        <w:pStyle w:val="a9"/>
        <w:numPr>
          <w:ilvl w:val="0"/>
          <w:numId w:val="67"/>
        </w:numPr>
        <w:ind w:leftChars="0"/>
      </w:pPr>
      <w:r w:rsidRPr="00CD2017">
        <w:rPr>
          <w:rFonts w:hint="eastAsia"/>
        </w:rPr>
        <w:t>換気がよいこと</w:t>
      </w:r>
    </w:p>
    <w:p w14:paraId="4B5074CB" w14:textId="38890983" w:rsidR="0042486B" w:rsidRPr="00CD2017" w:rsidRDefault="0042486B" w:rsidP="0035731E">
      <w:pPr>
        <w:pStyle w:val="a9"/>
        <w:numPr>
          <w:ilvl w:val="0"/>
          <w:numId w:val="67"/>
        </w:numPr>
        <w:ind w:leftChars="0"/>
      </w:pPr>
      <w:r w:rsidRPr="00CD2017">
        <w:rPr>
          <w:rFonts w:hint="eastAsia"/>
        </w:rPr>
        <w:t>テーブル・カウンターをこまめ</w:t>
      </w:r>
      <w:r w:rsidR="00B2415C" w:rsidRPr="00CD2017">
        <w:rPr>
          <w:rFonts w:hint="eastAsia"/>
        </w:rPr>
        <w:t>に</w:t>
      </w:r>
      <w:r w:rsidRPr="00CD2017">
        <w:rPr>
          <w:rFonts w:hint="eastAsia"/>
        </w:rPr>
        <w:t>消毒していること</w:t>
      </w:r>
    </w:p>
    <w:p w14:paraId="472D409A" w14:textId="58EBF79C" w:rsidR="0042486B" w:rsidRPr="00CD2017" w:rsidRDefault="005D762E" w:rsidP="00215334">
      <w:r>
        <w:rPr>
          <w:rFonts w:hint="eastAsia"/>
        </w:rPr>
        <w:t>＜選択肢＞</w:t>
      </w:r>
    </w:p>
    <w:p w14:paraId="4C67CD67" w14:textId="55976B73" w:rsidR="0042486B" w:rsidRPr="00CD2017" w:rsidRDefault="003A1A98" w:rsidP="0035731E">
      <w:pPr>
        <w:pStyle w:val="a9"/>
        <w:numPr>
          <w:ilvl w:val="0"/>
          <w:numId w:val="107"/>
        </w:numPr>
        <w:ind w:leftChars="0"/>
      </w:pPr>
      <w:r w:rsidRPr="00CD2017">
        <w:rPr>
          <w:rFonts w:hint="eastAsia"/>
        </w:rPr>
        <w:t>非常に</w:t>
      </w:r>
      <w:r w:rsidR="0042486B" w:rsidRPr="00CD2017">
        <w:rPr>
          <w:rFonts w:hint="eastAsia"/>
        </w:rPr>
        <w:t>重視する</w:t>
      </w:r>
    </w:p>
    <w:p w14:paraId="335A99C6" w14:textId="47CBDD61" w:rsidR="003A1A98" w:rsidRPr="00CD2017" w:rsidRDefault="003A1A98" w:rsidP="0035731E">
      <w:pPr>
        <w:pStyle w:val="a9"/>
        <w:numPr>
          <w:ilvl w:val="0"/>
          <w:numId w:val="107"/>
        </w:numPr>
        <w:ind w:leftChars="0"/>
      </w:pPr>
      <w:r w:rsidRPr="00CD2017">
        <w:rPr>
          <w:rFonts w:hint="eastAsia"/>
        </w:rPr>
        <w:t>やや重視する</w:t>
      </w:r>
    </w:p>
    <w:p w14:paraId="72F8AD6C" w14:textId="46F16DFC" w:rsidR="003A1A98" w:rsidRPr="00CD2017" w:rsidRDefault="003A1A98" w:rsidP="0035731E">
      <w:pPr>
        <w:pStyle w:val="a9"/>
        <w:numPr>
          <w:ilvl w:val="0"/>
          <w:numId w:val="107"/>
        </w:numPr>
        <w:ind w:leftChars="0"/>
      </w:pPr>
      <w:r w:rsidRPr="00CD2017">
        <w:rPr>
          <w:rFonts w:hint="eastAsia"/>
        </w:rPr>
        <w:t>あまり重視しない</w:t>
      </w:r>
    </w:p>
    <w:p w14:paraId="7D7D79C2" w14:textId="2BF8BEDA" w:rsidR="00511BFE" w:rsidRPr="00CD2017" w:rsidRDefault="006227C8" w:rsidP="0035731E">
      <w:pPr>
        <w:pStyle w:val="a9"/>
        <w:numPr>
          <w:ilvl w:val="0"/>
          <w:numId w:val="107"/>
        </w:numPr>
        <w:ind w:leftChars="0"/>
      </w:pPr>
      <w:r w:rsidRPr="00CD2017">
        <w:rPr>
          <w:rFonts w:hint="eastAsia"/>
        </w:rPr>
        <w:t>まったく</w:t>
      </w:r>
      <w:r w:rsidR="0042486B" w:rsidRPr="00CD2017">
        <w:rPr>
          <w:rFonts w:hint="eastAsia"/>
        </w:rPr>
        <w:t>重視しない</w:t>
      </w:r>
    </w:p>
    <w:p w14:paraId="73523A99" w14:textId="77777777" w:rsidR="00511BFE" w:rsidRPr="00CD2017" w:rsidRDefault="00511BFE" w:rsidP="00215334"/>
    <w:p w14:paraId="52D03374" w14:textId="77777777" w:rsidR="00511BFE" w:rsidRPr="00CD2017" w:rsidRDefault="00511BFE" w:rsidP="00215334"/>
    <w:p w14:paraId="588DC3E9" w14:textId="249B75AB" w:rsidR="00B069FE" w:rsidRPr="00CD2017" w:rsidRDefault="007E1246" w:rsidP="007426E2">
      <w:pPr>
        <w:pStyle w:val="af4"/>
      </w:pPr>
      <w:r>
        <w:t>(</w:t>
      </w:r>
      <w:r w:rsidR="00511BFE" w:rsidRPr="00CD2017">
        <w:rPr>
          <w:rFonts w:hint="eastAsia"/>
        </w:rPr>
        <w:t>Q31</w:t>
      </w:r>
      <w:r>
        <w:rPr>
          <w:rFonts w:hint="eastAsia"/>
        </w:rPr>
        <w:t>)</w:t>
      </w:r>
      <w:r w:rsidR="00167957" w:rsidRPr="00CD2017">
        <w:rPr>
          <w:rFonts w:hint="eastAsia"/>
        </w:rPr>
        <w:t>以前の世帯収入を100とすると現在のあなたの世帯の所得はどのように変化しましたか。例えば、半分に減少した場合には50、倍に増えた場合には200とお答えください。</w:t>
      </w:r>
      <w:r w:rsidR="006227C8" w:rsidRPr="00CD2017">
        <w:rPr>
          <w:rFonts w:hint="eastAsia"/>
        </w:rPr>
        <w:t>（半角数字でご記入ください）</w:t>
      </w:r>
    </w:p>
    <w:p w14:paraId="381CB317" w14:textId="41C97619" w:rsidR="00167957" w:rsidRPr="00CD2017" w:rsidRDefault="00167957" w:rsidP="00215334">
      <w:r w:rsidRPr="00CD2017">
        <w:rPr>
          <w:rFonts w:hint="eastAsia"/>
        </w:rPr>
        <w:t>（　　　　）</w:t>
      </w:r>
    </w:p>
    <w:p w14:paraId="68C46A42" w14:textId="64B9E3DD" w:rsidR="00F51A1F" w:rsidRPr="00CD2017" w:rsidRDefault="00F51A1F" w:rsidP="0035731E">
      <w:pPr>
        <w:pStyle w:val="a9"/>
        <w:numPr>
          <w:ilvl w:val="0"/>
          <w:numId w:val="108"/>
        </w:numPr>
        <w:ind w:leftChars="0"/>
      </w:pPr>
      <w:r w:rsidRPr="00CD2017">
        <w:rPr>
          <w:rFonts w:hint="eastAsia"/>
        </w:rPr>
        <w:t>「分からない」</w:t>
      </w:r>
    </w:p>
    <w:p w14:paraId="22FDE49F" w14:textId="7B2C01E1" w:rsidR="00167957" w:rsidRDefault="00167957" w:rsidP="007E1246"/>
    <w:p w14:paraId="62511996" w14:textId="77777777" w:rsidR="007E1246" w:rsidRPr="00CD2017" w:rsidRDefault="007E1246" w:rsidP="007E1246"/>
    <w:p w14:paraId="4D9E8250" w14:textId="50D3D79B" w:rsidR="006227C8" w:rsidRPr="007E1246" w:rsidRDefault="007E1246" w:rsidP="007E1246">
      <w:pPr>
        <w:pStyle w:val="af4"/>
      </w:pPr>
      <w:r>
        <w:t>(</w:t>
      </w:r>
      <w:r w:rsidR="00167957" w:rsidRPr="00CD2017">
        <w:rPr>
          <w:rFonts w:hint="eastAsia"/>
        </w:rPr>
        <w:t>Q32</w:t>
      </w:r>
      <w:r>
        <w:rPr>
          <w:rFonts w:hint="eastAsia"/>
        </w:rPr>
        <w:t>)</w:t>
      </w:r>
      <w:r w:rsidR="00D8158B" w:rsidRPr="00CD2017">
        <w:rPr>
          <w:rFonts w:hint="eastAsia"/>
        </w:rPr>
        <w:t>あなた</w:t>
      </w:r>
      <w:r w:rsidR="00D8158B" w:rsidRPr="00CD2017">
        <w:t>は昨年の冬</w:t>
      </w:r>
      <w:r w:rsidR="005972F9" w:rsidRPr="00CD2017">
        <w:rPr>
          <w:rFonts w:hint="eastAsia"/>
        </w:rPr>
        <w:t>から今年の春</w:t>
      </w:r>
      <w:r w:rsidR="00D8158B" w:rsidRPr="00CD2017">
        <w:t>（</w:t>
      </w:r>
      <w:r w:rsidR="00D8158B" w:rsidRPr="00CD2017">
        <w:rPr>
          <w:rFonts w:hint="eastAsia"/>
        </w:rPr>
        <w:t>2019</w:t>
      </w:r>
      <w:r w:rsidR="00D8158B" w:rsidRPr="00CD2017">
        <w:t>年</w:t>
      </w:r>
      <w:r w:rsidR="00D8158B" w:rsidRPr="00CD2017">
        <w:rPr>
          <w:rFonts w:hint="eastAsia"/>
        </w:rPr>
        <w:t>10</w:t>
      </w:r>
      <w:r w:rsidR="00D8158B" w:rsidRPr="00CD2017">
        <w:t>月から</w:t>
      </w:r>
      <w:r w:rsidR="00D8158B" w:rsidRPr="00CD2017">
        <w:rPr>
          <w:rFonts w:hint="eastAsia"/>
        </w:rPr>
        <w:t>2020</w:t>
      </w:r>
      <w:r w:rsidR="00D8158B" w:rsidRPr="00CD2017">
        <w:t>年</w:t>
      </w:r>
      <w:r w:rsidR="00D8158B" w:rsidRPr="00CD2017">
        <w:rPr>
          <w:rFonts w:hint="eastAsia"/>
        </w:rPr>
        <w:t>3</w:t>
      </w:r>
      <w:r w:rsidR="00D8158B" w:rsidRPr="00CD2017">
        <w:t>月の間）に季節性インフルエンザの予防接種を受けましたか</w:t>
      </w:r>
      <w:r w:rsidR="00D8158B" w:rsidRPr="00CD2017">
        <w:rPr>
          <w:rFonts w:hint="eastAsia"/>
        </w:rPr>
        <w:t>。</w:t>
      </w:r>
    </w:p>
    <w:p w14:paraId="47042EF7" w14:textId="77777777" w:rsidR="00D8158B" w:rsidRPr="00CD2017" w:rsidRDefault="00D8158B" w:rsidP="00215334">
      <w:r w:rsidRPr="00CD2017">
        <w:rPr>
          <w:rFonts w:hint="eastAsia"/>
        </w:rPr>
        <w:t>1.</w:t>
      </w:r>
      <w:r w:rsidRPr="00CD2017">
        <w:t>受けた</w:t>
      </w:r>
    </w:p>
    <w:p w14:paraId="068A9CA4" w14:textId="77777777" w:rsidR="00D8158B" w:rsidRPr="00CD2017" w:rsidRDefault="00D8158B" w:rsidP="00215334">
      <w:r w:rsidRPr="00CD2017">
        <w:rPr>
          <w:rFonts w:hint="eastAsia"/>
        </w:rPr>
        <w:t>2.</w:t>
      </w:r>
      <w:r w:rsidRPr="00CD2017">
        <w:t>受けていない</w:t>
      </w:r>
    </w:p>
    <w:p w14:paraId="366E537B" w14:textId="6A033F8E" w:rsidR="00193057" w:rsidRPr="00CD2017" w:rsidRDefault="00D8158B" w:rsidP="007E1246">
      <w:r w:rsidRPr="00CD2017">
        <w:rPr>
          <w:rFonts w:hint="eastAsia"/>
        </w:rPr>
        <w:t>3.</w:t>
      </w:r>
      <w:r w:rsidRPr="00CD2017">
        <w:t>わからない</w:t>
      </w:r>
    </w:p>
    <w:p w14:paraId="36759348" w14:textId="77777777" w:rsidR="00193057" w:rsidRPr="00CD2017" w:rsidRDefault="00193057" w:rsidP="00215334"/>
    <w:p w14:paraId="327682F0" w14:textId="77777777" w:rsidR="00193057" w:rsidRPr="00CD2017" w:rsidRDefault="00193057" w:rsidP="00215334"/>
    <w:p w14:paraId="1574A075" w14:textId="0F2FD7C5" w:rsidR="006227C8" w:rsidRDefault="007E1246" w:rsidP="007E1246">
      <w:pPr>
        <w:pStyle w:val="af4"/>
      </w:pPr>
      <w:r>
        <w:lastRenderedPageBreak/>
        <w:t>(</w:t>
      </w:r>
      <w:r w:rsidR="00193057" w:rsidRPr="00CD2017">
        <w:rPr>
          <w:rFonts w:hint="eastAsia"/>
        </w:rPr>
        <w:t>Q33</w:t>
      </w:r>
      <w:r>
        <w:rPr>
          <w:rFonts w:hint="eastAsia"/>
        </w:rPr>
        <w:t>)</w:t>
      </w:r>
      <w:r w:rsidR="008A5D8E" w:rsidRPr="00CD2017">
        <w:rPr>
          <w:rFonts w:hint="eastAsia"/>
        </w:rPr>
        <w:t>「0-14歳」</w:t>
      </w:r>
      <w:r w:rsidR="00F66CA0" w:rsidRPr="00CD2017">
        <w:rPr>
          <w:rFonts w:hint="eastAsia"/>
        </w:rPr>
        <w:t>のお子さんについて</w:t>
      </w:r>
      <w:r w:rsidR="008A5D8E" w:rsidRPr="00CD2017">
        <w:rPr>
          <w:rFonts w:hint="eastAsia"/>
        </w:rPr>
        <w:t>にお聞きします。</w:t>
      </w:r>
      <w:r w:rsidR="000C3289" w:rsidRPr="00CD2017">
        <w:rPr>
          <w:rFonts w:hint="eastAsia"/>
        </w:rPr>
        <w:t>お子さん</w:t>
      </w:r>
      <w:r w:rsidR="000C3289" w:rsidRPr="00CD2017">
        <w:t>は昨年の冬</w:t>
      </w:r>
      <w:r w:rsidR="005972F9" w:rsidRPr="00CD2017">
        <w:rPr>
          <w:rFonts w:hint="eastAsia"/>
        </w:rPr>
        <w:t>から今年の春</w:t>
      </w:r>
      <w:r w:rsidR="000C3289" w:rsidRPr="00CD2017">
        <w:t>（</w:t>
      </w:r>
      <w:r w:rsidR="000C3289" w:rsidRPr="00CD2017">
        <w:rPr>
          <w:rFonts w:hint="eastAsia"/>
        </w:rPr>
        <w:t>2019</w:t>
      </w:r>
      <w:r w:rsidR="000C3289" w:rsidRPr="00CD2017">
        <w:t>年</w:t>
      </w:r>
      <w:r w:rsidR="000C3289" w:rsidRPr="00CD2017">
        <w:rPr>
          <w:rFonts w:hint="eastAsia"/>
        </w:rPr>
        <w:t>10</w:t>
      </w:r>
      <w:r w:rsidR="000C3289" w:rsidRPr="00CD2017">
        <w:t>月から</w:t>
      </w:r>
      <w:r w:rsidR="000C3289" w:rsidRPr="00CD2017">
        <w:rPr>
          <w:rFonts w:hint="eastAsia"/>
        </w:rPr>
        <w:t>2020</w:t>
      </w:r>
      <w:r w:rsidR="000C3289" w:rsidRPr="00CD2017">
        <w:t>年</w:t>
      </w:r>
      <w:r w:rsidR="000C3289" w:rsidRPr="00CD2017">
        <w:rPr>
          <w:rFonts w:hint="eastAsia"/>
        </w:rPr>
        <w:t>3</w:t>
      </w:r>
      <w:r w:rsidR="000C3289" w:rsidRPr="00CD2017">
        <w:t>月の間）に季節性インフルエンザの予防接種を受けましたか</w:t>
      </w:r>
      <w:r w:rsidR="00193057" w:rsidRPr="00CD2017">
        <w:rPr>
          <w:rFonts w:hint="eastAsia"/>
        </w:rPr>
        <w:t>。</w:t>
      </w:r>
      <w:r w:rsidR="006227C8" w:rsidRPr="00CD2017">
        <w:rPr>
          <w:rFonts w:hint="eastAsia"/>
        </w:rPr>
        <w:t>※この設問は、それぞれ横方向</w:t>
      </w:r>
      <w:r w:rsidR="006227C8" w:rsidRPr="00CD2017">
        <w:t>(→)にお答えください。</w:t>
      </w:r>
    </w:p>
    <w:p w14:paraId="39756653" w14:textId="339E271B" w:rsidR="007E1246" w:rsidRDefault="007E1246" w:rsidP="0035731E">
      <w:pPr>
        <w:pStyle w:val="a9"/>
        <w:numPr>
          <w:ilvl w:val="0"/>
          <w:numId w:val="109"/>
        </w:numPr>
        <w:ind w:leftChars="0"/>
      </w:pPr>
      <w:r>
        <w:t>{</w:t>
      </w:r>
      <w:r>
        <w:rPr>
          <w:rFonts w:hint="eastAsia"/>
        </w:rPr>
        <w:t>(</w:t>
      </w:r>
      <w:r>
        <w:t>SC3)</w:t>
      </w:r>
      <w:r>
        <w:rPr>
          <w:rFonts w:hint="eastAsia"/>
        </w:rPr>
        <w:t>の1</w:t>
      </w:r>
      <w:r>
        <w:t>}</w:t>
      </w:r>
      <w:r>
        <w:rPr>
          <w:rFonts w:hint="eastAsia"/>
        </w:rPr>
        <w:t>歳のお子さん</w:t>
      </w:r>
    </w:p>
    <w:p w14:paraId="3B66DE6B" w14:textId="5C522238" w:rsidR="007E1246" w:rsidRDefault="007E1246" w:rsidP="0035731E">
      <w:pPr>
        <w:pStyle w:val="a9"/>
        <w:numPr>
          <w:ilvl w:val="0"/>
          <w:numId w:val="109"/>
        </w:numPr>
        <w:ind w:leftChars="0"/>
      </w:pPr>
      <w:r>
        <w:t>{</w:t>
      </w:r>
      <w:r>
        <w:rPr>
          <w:rFonts w:hint="eastAsia"/>
        </w:rPr>
        <w:t>(</w:t>
      </w:r>
      <w:r>
        <w:t>SC3)</w:t>
      </w:r>
      <w:r>
        <w:rPr>
          <w:rFonts w:hint="eastAsia"/>
        </w:rPr>
        <w:t>の2</w:t>
      </w:r>
      <w:r>
        <w:t>}</w:t>
      </w:r>
      <w:r>
        <w:rPr>
          <w:rFonts w:hint="eastAsia"/>
        </w:rPr>
        <w:t>歳のお子さん</w:t>
      </w:r>
    </w:p>
    <w:p w14:paraId="746F8B68" w14:textId="17D80644" w:rsidR="007E1246" w:rsidRDefault="007E1246" w:rsidP="0035731E">
      <w:pPr>
        <w:pStyle w:val="a9"/>
        <w:numPr>
          <w:ilvl w:val="0"/>
          <w:numId w:val="109"/>
        </w:numPr>
        <w:ind w:leftChars="0"/>
      </w:pPr>
      <w:r>
        <w:t>{</w:t>
      </w:r>
      <w:r>
        <w:rPr>
          <w:rFonts w:hint="eastAsia"/>
        </w:rPr>
        <w:t>(</w:t>
      </w:r>
      <w:r>
        <w:t>SC3)</w:t>
      </w:r>
      <w:r>
        <w:rPr>
          <w:rFonts w:hint="eastAsia"/>
        </w:rPr>
        <w:t>の</w:t>
      </w:r>
      <w:r>
        <w:t>3}</w:t>
      </w:r>
      <w:r>
        <w:rPr>
          <w:rFonts w:hint="eastAsia"/>
        </w:rPr>
        <w:t>歳のお子さん</w:t>
      </w:r>
    </w:p>
    <w:p w14:paraId="7643FB21" w14:textId="0708033B" w:rsidR="007E1246" w:rsidRDefault="007E1246" w:rsidP="0035731E">
      <w:pPr>
        <w:pStyle w:val="a9"/>
        <w:numPr>
          <w:ilvl w:val="0"/>
          <w:numId w:val="109"/>
        </w:numPr>
        <w:ind w:leftChars="0"/>
      </w:pPr>
      <w:r>
        <w:t>{</w:t>
      </w:r>
      <w:r>
        <w:rPr>
          <w:rFonts w:hint="eastAsia"/>
        </w:rPr>
        <w:t>(</w:t>
      </w:r>
      <w:r>
        <w:t>SC3)</w:t>
      </w:r>
      <w:r>
        <w:rPr>
          <w:rFonts w:hint="eastAsia"/>
        </w:rPr>
        <w:t>の</w:t>
      </w:r>
      <w:r>
        <w:t>4}</w:t>
      </w:r>
      <w:r>
        <w:rPr>
          <w:rFonts w:hint="eastAsia"/>
        </w:rPr>
        <w:t>歳のお子さん</w:t>
      </w:r>
    </w:p>
    <w:p w14:paraId="290625FD" w14:textId="5305A209" w:rsidR="007E1246" w:rsidRDefault="007E1246" w:rsidP="0035731E">
      <w:pPr>
        <w:pStyle w:val="a9"/>
        <w:numPr>
          <w:ilvl w:val="0"/>
          <w:numId w:val="109"/>
        </w:numPr>
        <w:ind w:leftChars="0"/>
      </w:pPr>
      <w:r>
        <w:t>{</w:t>
      </w:r>
      <w:r>
        <w:rPr>
          <w:rFonts w:hint="eastAsia"/>
        </w:rPr>
        <w:t>(</w:t>
      </w:r>
      <w:r>
        <w:t>SC3)</w:t>
      </w:r>
      <w:r>
        <w:rPr>
          <w:rFonts w:hint="eastAsia"/>
        </w:rPr>
        <w:t>の</w:t>
      </w:r>
      <w:r>
        <w:t>5}</w:t>
      </w:r>
      <w:r>
        <w:rPr>
          <w:rFonts w:hint="eastAsia"/>
        </w:rPr>
        <w:t>歳のお子さん</w:t>
      </w:r>
    </w:p>
    <w:p w14:paraId="185195D6" w14:textId="7BF97C88" w:rsidR="007E1246" w:rsidRPr="007E1246" w:rsidRDefault="007E1246" w:rsidP="00B22B21">
      <w:r>
        <w:rPr>
          <w:rFonts w:hint="eastAsia"/>
        </w:rPr>
        <w:t>＜選択肢＞</w:t>
      </w:r>
    </w:p>
    <w:p w14:paraId="5EA1DB95" w14:textId="77777777" w:rsidR="008A5D8E" w:rsidRPr="00CD2017" w:rsidRDefault="000C3289" w:rsidP="00215334">
      <w:r w:rsidRPr="00CD2017">
        <w:rPr>
          <w:rFonts w:hint="eastAsia"/>
        </w:rPr>
        <w:t>1.</w:t>
      </w:r>
      <w:r w:rsidRPr="00CD2017">
        <w:t>受けた</w:t>
      </w:r>
    </w:p>
    <w:p w14:paraId="2E21E3E4" w14:textId="77777777" w:rsidR="008A5D8E" w:rsidRPr="00CD2017" w:rsidRDefault="000C3289" w:rsidP="00215334">
      <w:r w:rsidRPr="00CD2017">
        <w:rPr>
          <w:rFonts w:hint="eastAsia"/>
        </w:rPr>
        <w:t>2.</w:t>
      </w:r>
      <w:r w:rsidRPr="00CD2017">
        <w:t>受けていない</w:t>
      </w:r>
    </w:p>
    <w:p w14:paraId="331D0C2E" w14:textId="078A05DC" w:rsidR="000C3289" w:rsidRPr="00CD2017" w:rsidRDefault="000C3289" w:rsidP="00215334">
      <w:r w:rsidRPr="00CD2017">
        <w:rPr>
          <w:rFonts w:hint="eastAsia"/>
        </w:rPr>
        <w:t>3.</w:t>
      </w:r>
      <w:r w:rsidRPr="00CD2017">
        <w:t>わからない</w:t>
      </w:r>
    </w:p>
    <w:p w14:paraId="550F8623" w14:textId="77777777" w:rsidR="00193057" w:rsidRPr="00CD2017" w:rsidRDefault="00193057" w:rsidP="00215334"/>
    <w:p w14:paraId="1F58CCA8" w14:textId="2FA0CF64" w:rsidR="000C3289" w:rsidRPr="00CD2017" w:rsidRDefault="007E1246" w:rsidP="007426E2">
      <w:pPr>
        <w:pStyle w:val="af4"/>
      </w:pPr>
      <w:r>
        <w:t>(</w:t>
      </w:r>
      <w:r w:rsidR="00193057" w:rsidRPr="00CD2017">
        <w:rPr>
          <w:rFonts w:hint="eastAsia"/>
        </w:rPr>
        <w:t>Q34</w:t>
      </w:r>
      <w:r>
        <w:rPr>
          <w:rFonts w:hint="eastAsia"/>
        </w:rPr>
        <w:t>)</w:t>
      </w:r>
      <w:r w:rsidR="000C3289" w:rsidRPr="00CD2017">
        <w:t>あなたの地域での新型コロナウイルス感染症による危機が、</w:t>
      </w:r>
      <w:r w:rsidR="000C3289" w:rsidRPr="00CD2017">
        <w:rPr>
          <w:rFonts w:hint="eastAsia"/>
        </w:rPr>
        <w:t>お子さん</w:t>
      </w:r>
      <w:r w:rsidR="000C3289" w:rsidRPr="00CD2017">
        <w:t>の生活に変化をもたらしましたか</w:t>
      </w:r>
      <w:r w:rsidR="00193057" w:rsidRPr="00CD2017">
        <w:rPr>
          <w:rFonts w:hint="eastAsia"/>
        </w:rPr>
        <w:t>。</w:t>
      </w:r>
    </w:p>
    <w:p w14:paraId="7F5B5C71" w14:textId="27ECEF9C" w:rsidR="005972F9" w:rsidRPr="00CD2017" w:rsidRDefault="005D762E" w:rsidP="00B22B21">
      <w:r>
        <w:rPr>
          <w:rFonts w:hint="eastAsia"/>
        </w:rPr>
        <w:t>＜選択肢＞</w:t>
      </w:r>
    </w:p>
    <w:p w14:paraId="5E36E40B" w14:textId="77777777" w:rsidR="005972F9" w:rsidRPr="00CD2017" w:rsidRDefault="005972F9" w:rsidP="00215334">
      <w:r w:rsidRPr="00CD2017">
        <w:rPr>
          <w:rFonts w:hint="eastAsia"/>
        </w:rPr>
        <w:t xml:space="preserve">１．変化はなかった　</w:t>
      </w:r>
    </w:p>
    <w:p w14:paraId="31D4C91F" w14:textId="7FD37856" w:rsidR="005972F9" w:rsidRPr="00CD2017" w:rsidRDefault="005972F9" w:rsidP="00215334">
      <w:r w:rsidRPr="00CD2017">
        <w:rPr>
          <w:rFonts w:hint="eastAsia"/>
        </w:rPr>
        <w:t>２．どちらかと言うと良い変化があった　（具体的に：　　　　　　　　　　　　　）</w:t>
      </w:r>
    </w:p>
    <w:p w14:paraId="383E30CF" w14:textId="725B2883" w:rsidR="005972F9" w:rsidRPr="00CD2017" w:rsidRDefault="005972F9" w:rsidP="00215334">
      <w:r w:rsidRPr="00CD2017">
        <w:rPr>
          <w:rFonts w:hint="eastAsia"/>
        </w:rPr>
        <w:t>３．どちらかと言うと悪い変化があった　（具体的に：　　　　　　　　　　　　　）</w:t>
      </w:r>
    </w:p>
    <w:p w14:paraId="4953EF41" w14:textId="77777777" w:rsidR="00193057" w:rsidRPr="00CD2017" w:rsidRDefault="005972F9" w:rsidP="00215334">
      <w:r w:rsidRPr="00CD2017">
        <w:rPr>
          <w:rFonts w:hint="eastAsia"/>
        </w:rPr>
        <w:t>４．わからない</w:t>
      </w:r>
    </w:p>
    <w:p w14:paraId="29306924" w14:textId="6D132F2B" w:rsidR="00193057" w:rsidRDefault="00193057" w:rsidP="00215334"/>
    <w:p w14:paraId="14057E28" w14:textId="6E7DADA5" w:rsidR="00B22B21" w:rsidRDefault="00B22B21" w:rsidP="00215334">
      <w:r w:rsidRPr="00B22B21">
        <w:rPr>
          <w:rFonts w:hint="eastAsia"/>
        </w:rPr>
        <w:t>【質問表示条件】</w:t>
      </w:r>
      <w:r w:rsidRPr="00B22B21">
        <w:t>(</w:t>
      </w:r>
      <w:r>
        <w:t>SC3)</w:t>
      </w:r>
      <w:r>
        <w:rPr>
          <w:rFonts w:hint="eastAsia"/>
        </w:rPr>
        <w:t>の値のいずれかが14以下：1～5</w:t>
      </w:r>
      <w:r>
        <w:t>,7</w:t>
      </w:r>
      <w:r>
        <w:rPr>
          <w:rFonts w:hint="eastAsia"/>
        </w:rPr>
        <w:t>～20</w:t>
      </w:r>
    </w:p>
    <w:p w14:paraId="0BEFA138" w14:textId="2E2399DD" w:rsidR="00B22B21" w:rsidRPr="00B22B21" w:rsidRDefault="00B22B21" w:rsidP="00215334">
      <w:r w:rsidRPr="00B22B21">
        <w:rPr>
          <w:rFonts w:hint="eastAsia"/>
        </w:rPr>
        <w:t>【質問表示条件】</w:t>
      </w:r>
      <w:r w:rsidRPr="00B22B21">
        <w:t>(</w:t>
      </w:r>
      <w:r>
        <w:rPr>
          <w:rFonts w:hint="eastAsia"/>
        </w:rPr>
        <w:t>SC3)の値のいずれかが6以上かつ14以下：6</w:t>
      </w:r>
    </w:p>
    <w:p w14:paraId="6ADC9E91" w14:textId="45B5DE05" w:rsidR="009602FE" w:rsidRPr="00CD2017" w:rsidRDefault="007E1246" w:rsidP="007E1246">
      <w:pPr>
        <w:pStyle w:val="af4"/>
      </w:pPr>
      <w:r>
        <w:t>(</w:t>
      </w:r>
      <w:r w:rsidR="00193057" w:rsidRPr="00CD2017">
        <w:rPr>
          <w:rFonts w:hint="eastAsia"/>
        </w:rPr>
        <w:t>Q35</w:t>
      </w:r>
      <w:r w:rsidR="00B22B21">
        <w:rPr>
          <w:rFonts w:hint="eastAsia"/>
        </w:rPr>
        <w:t>)</w:t>
      </w:r>
      <w:r w:rsidR="008E058E" w:rsidRPr="00CD2017">
        <w:rPr>
          <w:rFonts w:hint="eastAsia"/>
        </w:rPr>
        <w:t>お子さんが「</w:t>
      </w:r>
      <w:r w:rsidR="00B2415C" w:rsidRPr="00CD2017">
        <w:rPr>
          <w:rFonts w:hint="eastAsia"/>
        </w:rPr>
        <w:t>0</w:t>
      </w:r>
      <w:r w:rsidR="008E058E" w:rsidRPr="00CD2017">
        <w:rPr>
          <w:rFonts w:hint="eastAsia"/>
        </w:rPr>
        <w:t>-1</w:t>
      </w:r>
      <w:r w:rsidR="00F66CA0" w:rsidRPr="00CD2017">
        <w:rPr>
          <w:rFonts w:hint="eastAsia"/>
        </w:rPr>
        <w:t>4</w:t>
      </w:r>
      <w:r w:rsidR="008E058E" w:rsidRPr="00CD2017">
        <w:rPr>
          <w:rFonts w:hint="eastAsia"/>
        </w:rPr>
        <w:t>歳」と回答された方にお聞きします。</w:t>
      </w:r>
      <w:r w:rsidR="00113054" w:rsidRPr="00CD2017">
        <w:rPr>
          <w:rFonts w:hint="eastAsia"/>
        </w:rPr>
        <w:t>緊急事態宣言</w:t>
      </w:r>
      <w:r w:rsidR="005F521A" w:rsidRPr="00CD2017">
        <w:rPr>
          <w:rFonts w:hint="eastAsia"/>
        </w:rPr>
        <w:t>の期間</w:t>
      </w:r>
      <w:r w:rsidR="00113054" w:rsidRPr="00CD2017">
        <w:rPr>
          <w:rFonts w:hint="eastAsia"/>
        </w:rPr>
        <w:t>（</w:t>
      </w:r>
      <w:r w:rsidR="008E058E" w:rsidRPr="00CD2017">
        <w:rPr>
          <w:rFonts w:hint="eastAsia"/>
        </w:rPr>
        <w:t>2020年</w:t>
      </w:r>
      <w:r w:rsidR="005F521A" w:rsidRPr="00CD2017">
        <w:rPr>
          <w:rFonts w:hint="eastAsia"/>
        </w:rPr>
        <w:t>4</w:t>
      </w:r>
      <w:r w:rsidR="008E058E" w:rsidRPr="00CD2017">
        <w:rPr>
          <w:rFonts w:hint="eastAsia"/>
        </w:rPr>
        <w:t>～5月</w:t>
      </w:r>
      <w:r w:rsidR="00113054" w:rsidRPr="00CD2017">
        <w:rPr>
          <w:rFonts w:hint="eastAsia"/>
        </w:rPr>
        <w:t>ごろ）</w:t>
      </w:r>
      <w:r w:rsidR="008E058E" w:rsidRPr="00CD2017">
        <w:rPr>
          <w:rFonts w:hint="eastAsia"/>
        </w:rPr>
        <w:t>の、お子さんの学校や生活の状況を教えてください。</w:t>
      </w:r>
      <w:r w:rsidR="00F51A1F" w:rsidRPr="00CD2017">
        <w:rPr>
          <w:rFonts w:hint="eastAsia"/>
        </w:rPr>
        <w:t>※お子さんが複数該当する場合は以下の優先順位の高いお子さんについて、お答えください。</w:t>
      </w:r>
      <w:r>
        <w:br/>
      </w:r>
      <w:r w:rsidR="00F51A1F" w:rsidRPr="00CD2017">
        <w:rPr>
          <w:rFonts w:hint="eastAsia"/>
        </w:rPr>
        <w:t>最優先：小学生（高学年）</w:t>
      </w:r>
      <w:r>
        <w:br/>
      </w:r>
      <w:r w:rsidR="00F51A1F" w:rsidRPr="00CD2017">
        <w:rPr>
          <w:rFonts w:hint="eastAsia"/>
        </w:rPr>
        <w:t>第二優先以降の順番：小学生（低学年）</w:t>
      </w:r>
      <w:r w:rsidR="00050F3E" w:rsidRPr="00CD2017">
        <w:rPr>
          <w:rFonts w:hint="eastAsia"/>
        </w:rPr>
        <w:t>～中学生～高校生～幼稚園児・保育園児～大学生～その他</w:t>
      </w:r>
      <w:bookmarkStart w:id="6" w:name="_Hlk50467514"/>
      <w:r>
        <w:br/>
      </w:r>
      <w:r w:rsidR="009602FE" w:rsidRPr="00CD2017">
        <w:rPr>
          <w:rFonts w:hint="eastAsia"/>
        </w:rPr>
        <w:t>※この設問は、それぞれ横方向</w:t>
      </w:r>
      <w:r w:rsidR="009602FE" w:rsidRPr="00CD2017">
        <w:t>(→)にお答えください。</w:t>
      </w:r>
      <w:bookmarkEnd w:id="6"/>
    </w:p>
    <w:p w14:paraId="5FFE89BA" w14:textId="77777777" w:rsidR="00193057" w:rsidRPr="00CD2017" w:rsidRDefault="00193057" w:rsidP="00215334"/>
    <w:p w14:paraId="064D659B" w14:textId="00D090AD" w:rsidR="008E058E" w:rsidRPr="00CD2017" w:rsidRDefault="008E058E" w:rsidP="0035731E">
      <w:pPr>
        <w:pStyle w:val="a9"/>
        <w:numPr>
          <w:ilvl w:val="0"/>
          <w:numId w:val="29"/>
        </w:numPr>
        <w:ind w:leftChars="0"/>
      </w:pPr>
      <w:r w:rsidRPr="00CD2017">
        <w:rPr>
          <w:rFonts w:hint="eastAsia"/>
        </w:rPr>
        <w:t>入学式</w:t>
      </w:r>
      <w:r w:rsidR="005D567B" w:rsidRPr="00CD2017">
        <w:rPr>
          <w:rFonts w:hint="eastAsia"/>
        </w:rPr>
        <w:t>・入園式</w:t>
      </w:r>
      <w:r w:rsidR="0006091E" w:rsidRPr="00CD2017">
        <w:rPr>
          <w:rFonts w:hint="eastAsia"/>
        </w:rPr>
        <w:t>が中止になった（参加できなかった）</w:t>
      </w:r>
    </w:p>
    <w:p w14:paraId="623F9C63" w14:textId="6E9BD253" w:rsidR="008E058E" w:rsidRPr="00CD2017" w:rsidRDefault="008E058E" w:rsidP="0035731E">
      <w:pPr>
        <w:pStyle w:val="a9"/>
        <w:numPr>
          <w:ilvl w:val="0"/>
          <w:numId w:val="29"/>
        </w:numPr>
        <w:ind w:leftChars="0"/>
      </w:pPr>
      <w:r w:rsidRPr="00CD2017">
        <w:rPr>
          <w:rFonts w:hint="eastAsia"/>
        </w:rPr>
        <w:t>学校</w:t>
      </w:r>
      <w:r w:rsidR="009B713A" w:rsidRPr="00CD2017">
        <w:rPr>
          <w:rFonts w:hint="eastAsia"/>
        </w:rPr>
        <w:t>や幼稚園</w:t>
      </w:r>
      <w:r w:rsidR="004A7F58" w:rsidRPr="00CD2017">
        <w:rPr>
          <w:rFonts w:hint="eastAsia"/>
        </w:rPr>
        <w:t>・保育園</w:t>
      </w:r>
      <w:r w:rsidRPr="00CD2017">
        <w:rPr>
          <w:rFonts w:hint="eastAsia"/>
        </w:rPr>
        <w:t>が休校</w:t>
      </w:r>
      <w:r w:rsidR="009B713A" w:rsidRPr="00CD2017">
        <w:rPr>
          <w:rFonts w:hint="eastAsia"/>
        </w:rPr>
        <w:t>・休園</w:t>
      </w:r>
      <w:r w:rsidRPr="00CD2017">
        <w:rPr>
          <w:rFonts w:hint="eastAsia"/>
        </w:rPr>
        <w:t>になった</w:t>
      </w:r>
    </w:p>
    <w:p w14:paraId="6AE0AD8A" w14:textId="6AD580BA" w:rsidR="00CE0FAD" w:rsidRPr="00CD2017" w:rsidRDefault="00676FCD" w:rsidP="0035731E">
      <w:pPr>
        <w:pStyle w:val="a9"/>
        <w:numPr>
          <w:ilvl w:val="0"/>
          <w:numId w:val="29"/>
        </w:numPr>
        <w:ind w:leftChars="0"/>
      </w:pPr>
      <w:r w:rsidRPr="00CD2017">
        <w:rPr>
          <w:rFonts w:hint="eastAsia"/>
        </w:rPr>
        <w:t>学校や幼稚園・保育園</w:t>
      </w:r>
      <w:r w:rsidR="00B2415C" w:rsidRPr="00CD2017">
        <w:rPr>
          <w:rFonts w:hint="eastAsia"/>
        </w:rPr>
        <w:t>への通学・通園を自粛した</w:t>
      </w:r>
      <w:r w:rsidRPr="00CD2017">
        <w:rPr>
          <w:rFonts w:hint="eastAsia"/>
        </w:rPr>
        <w:t>（控えた）</w:t>
      </w:r>
    </w:p>
    <w:p w14:paraId="0E9BAD27" w14:textId="3FFDB695" w:rsidR="00B33A22" w:rsidRPr="00CD2017" w:rsidRDefault="00B33A22" w:rsidP="0035731E">
      <w:pPr>
        <w:pStyle w:val="a9"/>
        <w:numPr>
          <w:ilvl w:val="0"/>
          <w:numId w:val="29"/>
        </w:numPr>
        <w:ind w:leftChars="0"/>
      </w:pPr>
      <w:r w:rsidRPr="00CD2017">
        <w:t>休校・休園のために子どもを祖父母や親せきの家に預けた</w:t>
      </w:r>
    </w:p>
    <w:p w14:paraId="054E5E47" w14:textId="77777777" w:rsidR="00B33A22" w:rsidRPr="00CD2017" w:rsidRDefault="00B33A22" w:rsidP="0035731E">
      <w:pPr>
        <w:pStyle w:val="a9"/>
        <w:numPr>
          <w:ilvl w:val="0"/>
          <w:numId w:val="29"/>
        </w:numPr>
        <w:ind w:leftChars="0"/>
      </w:pPr>
      <w:r w:rsidRPr="00CD2017">
        <w:t>休校・休園のために子どもをベビーシッターやファミリーサポート、学童保育などの託児業者に預けた</w:t>
      </w:r>
    </w:p>
    <w:p w14:paraId="3D5F6654" w14:textId="57DFCE64" w:rsidR="008E058E" w:rsidRPr="00CD2017" w:rsidRDefault="008E058E" w:rsidP="0035731E">
      <w:pPr>
        <w:pStyle w:val="a9"/>
        <w:numPr>
          <w:ilvl w:val="0"/>
          <w:numId w:val="29"/>
        </w:numPr>
        <w:ind w:leftChars="0"/>
      </w:pPr>
      <w:r w:rsidRPr="00CD2017">
        <w:rPr>
          <w:rFonts w:hint="eastAsia"/>
        </w:rPr>
        <w:t>家で子どもの学習の面倒をみる余裕がな</w:t>
      </w:r>
      <w:r w:rsidR="0006091E" w:rsidRPr="00CD2017">
        <w:rPr>
          <w:rFonts w:hint="eastAsia"/>
        </w:rPr>
        <w:t>かった</w:t>
      </w:r>
    </w:p>
    <w:p w14:paraId="04096415" w14:textId="60F35AF1" w:rsidR="0033075A" w:rsidRPr="00CD2017" w:rsidRDefault="0033075A" w:rsidP="0035731E">
      <w:pPr>
        <w:pStyle w:val="a9"/>
        <w:numPr>
          <w:ilvl w:val="0"/>
          <w:numId w:val="29"/>
        </w:numPr>
        <w:ind w:leftChars="0"/>
      </w:pPr>
      <w:r w:rsidRPr="00CD2017">
        <w:rPr>
          <w:rFonts w:hint="eastAsia"/>
        </w:rPr>
        <w:t>子どもは何らかのオンライン授業</w:t>
      </w:r>
      <w:r w:rsidR="009B713A" w:rsidRPr="00CD2017">
        <w:rPr>
          <w:rFonts w:hint="eastAsia"/>
        </w:rPr>
        <w:t>などの教育コンテンツ</w:t>
      </w:r>
      <w:r w:rsidRPr="00CD2017">
        <w:rPr>
          <w:rFonts w:hint="eastAsia"/>
        </w:rPr>
        <w:t>を受けていた</w:t>
      </w:r>
    </w:p>
    <w:p w14:paraId="6FEE5498" w14:textId="219F74F5" w:rsidR="008E058E" w:rsidRPr="00CD2017" w:rsidRDefault="008E058E" w:rsidP="0035731E">
      <w:pPr>
        <w:pStyle w:val="a9"/>
        <w:numPr>
          <w:ilvl w:val="0"/>
          <w:numId w:val="29"/>
        </w:numPr>
        <w:ind w:leftChars="0"/>
      </w:pPr>
      <w:r w:rsidRPr="00CD2017">
        <w:rPr>
          <w:rFonts w:hint="eastAsia"/>
        </w:rPr>
        <w:t>子どもはテレビやゲーム</w:t>
      </w:r>
      <w:r w:rsidR="00AA4AA9" w:rsidRPr="00CD2017">
        <w:rPr>
          <w:rFonts w:hint="eastAsia"/>
        </w:rPr>
        <w:t>で多くの時間を</w:t>
      </w:r>
      <w:r w:rsidRPr="00CD2017">
        <w:rPr>
          <w:rFonts w:hint="eastAsia"/>
        </w:rPr>
        <w:t>過ごしてい</w:t>
      </w:r>
      <w:r w:rsidR="00AA4AA9" w:rsidRPr="00CD2017">
        <w:rPr>
          <w:rFonts w:hint="eastAsia"/>
        </w:rPr>
        <w:t>た</w:t>
      </w:r>
    </w:p>
    <w:p w14:paraId="670AE2CC" w14:textId="267E2E35" w:rsidR="00F75A39" w:rsidRPr="00CD2017" w:rsidRDefault="00F75A39" w:rsidP="0035731E">
      <w:pPr>
        <w:pStyle w:val="a9"/>
        <w:numPr>
          <w:ilvl w:val="0"/>
          <w:numId w:val="29"/>
        </w:numPr>
        <w:ind w:leftChars="0"/>
      </w:pPr>
      <w:r w:rsidRPr="00CD2017">
        <w:rPr>
          <w:rFonts w:hint="eastAsia"/>
        </w:rPr>
        <w:t>子どもが勉強したり、過ごしたりできるスペース（部屋など）があ</w:t>
      </w:r>
      <w:r w:rsidR="0006091E" w:rsidRPr="00CD2017">
        <w:rPr>
          <w:rFonts w:hint="eastAsia"/>
        </w:rPr>
        <w:t>った</w:t>
      </w:r>
    </w:p>
    <w:p w14:paraId="261A17D3" w14:textId="77777777" w:rsidR="0033075A" w:rsidRPr="00CD2017" w:rsidRDefault="0033075A" w:rsidP="0035731E">
      <w:pPr>
        <w:pStyle w:val="a9"/>
        <w:numPr>
          <w:ilvl w:val="0"/>
          <w:numId w:val="29"/>
        </w:numPr>
        <w:ind w:leftChars="0"/>
      </w:pPr>
      <w:r w:rsidRPr="00CD2017">
        <w:rPr>
          <w:rFonts w:hint="eastAsia"/>
        </w:rPr>
        <w:t>子どもは塾の授業を受けていた</w:t>
      </w:r>
    </w:p>
    <w:p w14:paraId="728A836C" w14:textId="39F27463" w:rsidR="00F457FB" w:rsidRPr="00CD2017" w:rsidRDefault="00F457FB" w:rsidP="0035731E">
      <w:pPr>
        <w:pStyle w:val="a9"/>
        <w:numPr>
          <w:ilvl w:val="0"/>
          <w:numId w:val="29"/>
        </w:numPr>
        <w:ind w:leftChars="0"/>
      </w:pPr>
      <w:r w:rsidRPr="00CD2017">
        <w:rPr>
          <w:rFonts w:hint="eastAsia"/>
        </w:rPr>
        <w:t>子どもは英語教室やそろばんなどの習いごとを受けていた</w:t>
      </w:r>
    </w:p>
    <w:p w14:paraId="25303731" w14:textId="1864EAA5" w:rsidR="008E058E" w:rsidRPr="00CD2017" w:rsidRDefault="00D8158B" w:rsidP="0035731E">
      <w:pPr>
        <w:pStyle w:val="a9"/>
        <w:numPr>
          <w:ilvl w:val="0"/>
          <w:numId w:val="29"/>
        </w:numPr>
        <w:ind w:leftChars="0"/>
      </w:pPr>
      <w:r w:rsidRPr="00CD2017">
        <w:rPr>
          <w:rFonts w:hint="eastAsia"/>
        </w:rPr>
        <w:lastRenderedPageBreak/>
        <w:t>子どもにけがをさせることがあった</w:t>
      </w:r>
    </w:p>
    <w:p w14:paraId="45C222E6" w14:textId="46B577E6" w:rsidR="008E058E" w:rsidRPr="00CD2017" w:rsidRDefault="00D8158B" w:rsidP="0035731E">
      <w:pPr>
        <w:pStyle w:val="a9"/>
        <w:numPr>
          <w:ilvl w:val="0"/>
          <w:numId w:val="29"/>
        </w:numPr>
        <w:ind w:leftChars="0"/>
      </w:pPr>
      <w:r w:rsidRPr="00CD2017">
        <w:rPr>
          <w:rFonts w:hint="eastAsia"/>
        </w:rPr>
        <w:t>子どもに食事を食べさせ</w:t>
      </w:r>
      <w:r w:rsidR="00500324" w:rsidRPr="00CD2017">
        <w:rPr>
          <w:rFonts w:hint="eastAsia"/>
        </w:rPr>
        <w:t>られ</w:t>
      </w:r>
      <w:r w:rsidRPr="00CD2017">
        <w:rPr>
          <w:rFonts w:hint="eastAsia"/>
        </w:rPr>
        <w:t>ないことがあった</w:t>
      </w:r>
    </w:p>
    <w:p w14:paraId="6CBFA8EA" w14:textId="3AC598C2" w:rsidR="000441F9" w:rsidRPr="00CD2017" w:rsidRDefault="000441F9" w:rsidP="0035731E">
      <w:pPr>
        <w:pStyle w:val="a9"/>
        <w:numPr>
          <w:ilvl w:val="0"/>
          <w:numId w:val="29"/>
        </w:numPr>
        <w:ind w:leftChars="0"/>
      </w:pPr>
      <w:r w:rsidRPr="00CD2017">
        <w:rPr>
          <w:rFonts w:hint="eastAsia"/>
        </w:rPr>
        <w:t>子どもの精神状態が不安定になった</w:t>
      </w:r>
    </w:p>
    <w:p w14:paraId="671839FB" w14:textId="1F496017" w:rsidR="00500324" w:rsidRPr="00CD2017" w:rsidRDefault="00500324" w:rsidP="0035731E">
      <w:pPr>
        <w:pStyle w:val="a9"/>
        <w:numPr>
          <w:ilvl w:val="0"/>
          <w:numId w:val="29"/>
        </w:numPr>
        <w:ind w:leftChars="0"/>
      </w:pPr>
      <w:r w:rsidRPr="00CD2017">
        <w:rPr>
          <w:rFonts w:hint="eastAsia"/>
        </w:rPr>
        <w:t>子ども</w:t>
      </w:r>
      <w:r w:rsidR="00050F3E" w:rsidRPr="00CD2017">
        <w:rPr>
          <w:rFonts w:hint="eastAsia"/>
        </w:rPr>
        <w:t>が</w:t>
      </w:r>
      <w:r w:rsidRPr="00CD2017">
        <w:rPr>
          <w:rFonts w:hint="eastAsia"/>
        </w:rPr>
        <w:t>暴力をふるった</w:t>
      </w:r>
    </w:p>
    <w:p w14:paraId="4FC26812" w14:textId="5CF81E2E" w:rsidR="00050F3E" w:rsidRPr="00CD2017" w:rsidRDefault="00050F3E" w:rsidP="0035731E">
      <w:pPr>
        <w:pStyle w:val="a9"/>
        <w:numPr>
          <w:ilvl w:val="0"/>
          <w:numId w:val="29"/>
        </w:numPr>
        <w:ind w:leftChars="0"/>
      </w:pPr>
      <w:r w:rsidRPr="00CD2017">
        <w:rPr>
          <w:rFonts w:hint="eastAsia"/>
        </w:rPr>
        <w:t>子どもが暴言を吐いた</w:t>
      </w:r>
    </w:p>
    <w:p w14:paraId="35AAC405" w14:textId="434E10AB" w:rsidR="00050F3E" w:rsidRPr="00CD2017" w:rsidRDefault="00050F3E" w:rsidP="0035731E">
      <w:pPr>
        <w:pStyle w:val="a9"/>
        <w:numPr>
          <w:ilvl w:val="0"/>
          <w:numId w:val="29"/>
        </w:numPr>
        <w:ind w:leftChars="0"/>
      </w:pPr>
      <w:r w:rsidRPr="00CD2017">
        <w:rPr>
          <w:rFonts w:hint="eastAsia"/>
        </w:rPr>
        <w:t>子どもに暴力をふるった</w:t>
      </w:r>
    </w:p>
    <w:p w14:paraId="49821B06" w14:textId="7D87C49F" w:rsidR="00500324" w:rsidRPr="00CD2017" w:rsidRDefault="00500324" w:rsidP="0035731E">
      <w:pPr>
        <w:pStyle w:val="a9"/>
        <w:numPr>
          <w:ilvl w:val="0"/>
          <w:numId w:val="29"/>
        </w:numPr>
        <w:ind w:leftChars="0"/>
      </w:pPr>
      <w:r w:rsidRPr="00CD2017">
        <w:rPr>
          <w:rFonts w:hint="eastAsia"/>
        </w:rPr>
        <w:t>子どもに暴言</w:t>
      </w:r>
      <w:r w:rsidR="00050F3E" w:rsidRPr="00CD2017">
        <w:rPr>
          <w:rFonts w:hint="eastAsia"/>
        </w:rPr>
        <w:t>を吐いた</w:t>
      </w:r>
    </w:p>
    <w:p w14:paraId="2D103625" w14:textId="73708426" w:rsidR="000441F9" w:rsidRPr="00CD2017" w:rsidRDefault="000441F9" w:rsidP="0035731E">
      <w:pPr>
        <w:pStyle w:val="a9"/>
        <w:numPr>
          <w:ilvl w:val="0"/>
          <w:numId w:val="29"/>
        </w:numPr>
        <w:ind w:leftChars="0"/>
      </w:pPr>
      <w:r w:rsidRPr="00CD2017">
        <w:rPr>
          <w:rFonts w:hint="eastAsia"/>
        </w:rPr>
        <w:t>子どもの学習意欲が下がった</w:t>
      </w:r>
    </w:p>
    <w:p w14:paraId="11BEEE37" w14:textId="794AF17F" w:rsidR="007331EB" w:rsidRPr="00CD2017" w:rsidRDefault="00ED3A9B" w:rsidP="0035731E">
      <w:pPr>
        <w:pStyle w:val="a9"/>
        <w:numPr>
          <w:ilvl w:val="0"/>
          <w:numId w:val="29"/>
        </w:numPr>
        <w:ind w:leftChars="0"/>
      </w:pPr>
      <w:r w:rsidRPr="00CD2017">
        <w:rPr>
          <w:rFonts w:hint="eastAsia"/>
        </w:rPr>
        <w:t>子どもが学校に行かなく（不登校に）なった</w:t>
      </w:r>
    </w:p>
    <w:p w14:paraId="32CD8D62" w14:textId="5DA6F335" w:rsidR="008E058E" w:rsidRPr="00CD2017" w:rsidRDefault="00B22B21" w:rsidP="00215334">
      <w:r>
        <w:rPr>
          <w:rFonts w:hint="eastAsia"/>
        </w:rPr>
        <w:t>＜選択肢＞</w:t>
      </w:r>
    </w:p>
    <w:p w14:paraId="4425C8FD" w14:textId="77777777" w:rsidR="005D567B" w:rsidRPr="00CD2017" w:rsidRDefault="005D567B" w:rsidP="0035731E">
      <w:pPr>
        <w:pStyle w:val="a9"/>
        <w:numPr>
          <w:ilvl w:val="0"/>
          <w:numId w:val="30"/>
        </w:numPr>
        <w:ind w:leftChars="0"/>
      </w:pPr>
      <w:bookmarkStart w:id="7" w:name="_Hlk49951393"/>
      <w:r w:rsidRPr="00CD2017">
        <w:rPr>
          <w:rFonts w:hint="eastAsia"/>
        </w:rPr>
        <w:t>あった</w:t>
      </w:r>
    </w:p>
    <w:p w14:paraId="1A7E5A1D" w14:textId="609A5F13" w:rsidR="0006091E" w:rsidRPr="00CD2017" w:rsidRDefault="0006091E" w:rsidP="0035731E">
      <w:pPr>
        <w:pStyle w:val="a9"/>
        <w:numPr>
          <w:ilvl w:val="0"/>
          <w:numId w:val="30"/>
        </w:numPr>
        <w:ind w:leftChars="0"/>
      </w:pPr>
      <w:r w:rsidRPr="00CD2017">
        <w:rPr>
          <w:rFonts w:hint="eastAsia"/>
        </w:rPr>
        <w:t>なかった</w:t>
      </w:r>
    </w:p>
    <w:p w14:paraId="1D3E3EE3" w14:textId="57BAE08A" w:rsidR="002C0509" w:rsidRPr="00CD2017" w:rsidRDefault="002C0509" w:rsidP="0035731E">
      <w:pPr>
        <w:pStyle w:val="a9"/>
        <w:numPr>
          <w:ilvl w:val="0"/>
          <w:numId w:val="30"/>
        </w:numPr>
        <w:ind w:leftChars="0"/>
      </w:pPr>
      <w:r w:rsidRPr="00CD2017">
        <w:rPr>
          <w:rFonts w:hint="eastAsia"/>
        </w:rPr>
        <w:t>わからない</w:t>
      </w:r>
    </w:p>
    <w:p w14:paraId="35534227" w14:textId="77777777" w:rsidR="002C0509" w:rsidRPr="00CD2017" w:rsidRDefault="009B713A" w:rsidP="0035731E">
      <w:pPr>
        <w:pStyle w:val="a9"/>
        <w:numPr>
          <w:ilvl w:val="0"/>
          <w:numId w:val="30"/>
        </w:numPr>
        <w:ind w:leftChars="0"/>
      </w:pPr>
      <w:r w:rsidRPr="00CD2017">
        <w:rPr>
          <w:rFonts w:hint="eastAsia"/>
        </w:rPr>
        <w:t>該当せず</w:t>
      </w:r>
    </w:p>
    <w:bookmarkEnd w:id="7"/>
    <w:p w14:paraId="4BAA36E8" w14:textId="77777777" w:rsidR="002C0509" w:rsidRPr="00CD2017" w:rsidRDefault="002C0509" w:rsidP="00215334"/>
    <w:p w14:paraId="69D59D1D" w14:textId="745072B1" w:rsidR="002C0509" w:rsidRPr="00CD2017" w:rsidRDefault="00B22B21" w:rsidP="00215334">
      <w:r w:rsidRPr="00B22B21">
        <w:rPr>
          <w:rFonts w:hint="eastAsia"/>
        </w:rPr>
        <w:t>【質問表示条件】</w:t>
      </w:r>
      <w:r>
        <w:rPr>
          <w:rFonts w:hint="eastAsia"/>
        </w:rPr>
        <w:t>年齢が1</w:t>
      </w:r>
      <w:r>
        <w:t>5</w:t>
      </w:r>
      <w:r>
        <w:rPr>
          <w:rFonts w:hint="eastAsia"/>
        </w:rPr>
        <w:t>～2</w:t>
      </w:r>
      <w:r>
        <w:t>9</w:t>
      </w:r>
      <w:r>
        <w:rPr>
          <w:rFonts w:hint="eastAsia"/>
        </w:rPr>
        <w:t>歳で(</w:t>
      </w:r>
      <w:r>
        <w:t>Q1)</w:t>
      </w:r>
      <w:r>
        <w:rPr>
          <w:rFonts w:hint="eastAsia"/>
        </w:rPr>
        <w:t>が10で、(</w:t>
      </w:r>
      <w:r>
        <w:t>SC1</w:t>
      </w:r>
      <w:r>
        <w:rPr>
          <w:rFonts w:hint="eastAsia"/>
        </w:rPr>
        <w:t>)の1が1か(</w:t>
      </w:r>
      <w:r>
        <w:t>SC2)</w:t>
      </w:r>
      <w:r>
        <w:rPr>
          <w:rFonts w:hint="eastAsia"/>
        </w:rPr>
        <w:t>の2</w:t>
      </w:r>
      <w:r>
        <w:t>+</w:t>
      </w:r>
      <w:r>
        <w:rPr>
          <w:rFonts w:hint="eastAsia"/>
        </w:rPr>
        <w:t>3=</w:t>
      </w:r>
      <w:r>
        <w:t>0</w:t>
      </w:r>
      <w:r>
        <w:rPr>
          <w:rFonts w:hint="eastAsia"/>
        </w:rPr>
        <w:t>（本人</w:t>
      </w:r>
      <w:r w:rsidRPr="008A5D8E">
        <w:rPr>
          <w:rFonts w:hint="eastAsia"/>
        </w:rPr>
        <w:t>が「</w:t>
      </w:r>
      <w:r>
        <w:rPr>
          <w:rFonts w:hint="eastAsia"/>
        </w:rPr>
        <w:t>15-29</w:t>
      </w:r>
      <w:r w:rsidRPr="008A5D8E">
        <w:rPr>
          <w:rFonts w:hint="eastAsia"/>
        </w:rPr>
        <w:t>歳」</w:t>
      </w:r>
      <w:r>
        <w:rPr>
          <w:rFonts w:hint="eastAsia"/>
        </w:rPr>
        <w:t>で、子供がいない学生）</w:t>
      </w:r>
      <w:r w:rsidRPr="00B22B21">
        <w:t>の場合</w:t>
      </w:r>
    </w:p>
    <w:p w14:paraId="574F5B16" w14:textId="4D4CE8DC" w:rsidR="00691468" w:rsidRPr="00CD2017" w:rsidRDefault="00B22B21" w:rsidP="00B22B21">
      <w:pPr>
        <w:pStyle w:val="af4"/>
      </w:pPr>
      <w:r>
        <w:t>(</w:t>
      </w:r>
      <w:r w:rsidR="002C0509" w:rsidRPr="00CD2017">
        <w:rPr>
          <w:rFonts w:hint="eastAsia"/>
        </w:rPr>
        <w:t>Q36</w:t>
      </w:r>
      <w:r>
        <w:t>)</w:t>
      </w:r>
      <w:commentRangeStart w:id="8"/>
      <w:r w:rsidR="00F66CA0" w:rsidRPr="00CD2017">
        <w:rPr>
          <w:rFonts w:hint="eastAsia"/>
        </w:rPr>
        <w:t>学生</w:t>
      </w:r>
      <w:commentRangeEnd w:id="8"/>
      <w:r w:rsidR="005746C7" w:rsidRPr="00CD2017">
        <w:rPr>
          <w:rStyle w:val="aa"/>
          <w:sz w:val="21"/>
          <w:szCs w:val="21"/>
        </w:rPr>
        <w:commentReference w:id="8"/>
      </w:r>
      <w:r w:rsidR="00F66CA0" w:rsidRPr="00CD2017">
        <w:rPr>
          <w:rFonts w:hint="eastAsia"/>
        </w:rPr>
        <w:t>の方にお聞きします。緊急事態宣言の期間（2020年4～5月ごろ）の、学校や生活の状況を教えてください。</w:t>
      </w:r>
      <w:r w:rsidR="00691468" w:rsidRPr="00CD2017">
        <w:rPr>
          <w:rFonts w:hint="eastAsia"/>
        </w:rPr>
        <w:t>※この設問は、それぞれ横方向</w:t>
      </w:r>
      <w:r w:rsidR="00691468" w:rsidRPr="00CD2017">
        <w:t>(→)にお答えください。</w:t>
      </w:r>
    </w:p>
    <w:p w14:paraId="29C4E6E6" w14:textId="77777777" w:rsidR="00F66CA0" w:rsidRPr="00CD2017" w:rsidRDefault="00F66CA0" w:rsidP="0035731E">
      <w:pPr>
        <w:pStyle w:val="a9"/>
        <w:numPr>
          <w:ilvl w:val="0"/>
          <w:numId w:val="55"/>
        </w:numPr>
        <w:ind w:leftChars="0"/>
      </w:pPr>
      <w:r w:rsidRPr="00CD2017">
        <w:rPr>
          <w:rFonts w:hint="eastAsia"/>
        </w:rPr>
        <w:t>入学式が中止になった（参加できなかった）</w:t>
      </w:r>
    </w:p>
    <w:p w14:paraId="47E9F635" w14:textId="20F70AA2" w:rsidR="00F66CA0" w:rsidRPr="00CD2017" w:rsidRDefault="00F66CA0" w:rsidP="0035731E">
      <w:pPr>
        <w:pStyle w:val="a9"/>
        <w:numPr>
          <w:ilvl w:val="0"/>
          <w:numId w:val="55"/>
        </w:numPr>
        <w:ind w:leftChars="0"/>
      </w:pPr>
      <w:r w:rsidRPr="00CD2017">
        <w:rPr>
          <w:rFonts w:hint="eastAsia"/>
        </w:rPr>
        <w:t>学校が休校になった</w:t>
      </w:r>
    </w:p>
    <w:p w14:paraId="75973B39" w14:textId="31F6D1EB" w:rsidR="00F66CA0" w:rsidRPr="00CD2017" w:rsidRDefault="00F66CA0" w:rsidP="0035731E">
      <w:pPr>
        <w:pStyle w:val="a9"/>
        <w:numPr>
          <w:ilvl w:val="0"/>
          <w:numId w:val="55"/>
        </w:numPr>
        <w:ind w:leftChars="0"/>
      </w:pPr>
      <w:r w:rsidRPr="00CD2017">
        <w:rPr>
          <w:rFonts w:hint="eastAsia"/>
        </w:rPr>
        <w:t>何らかのオンライン授業などの教育コンテンツを受けた</w:t>
      </w:r>
    </w:p>
    <w:p w14:paraId="45C7F018" w14:textId="7D67EEF8" w:rsidR="00F66CA0" w:rsidRPr="00CD2017" w:rsidRDefault="00F66CA0" w:rsidP="0035731E">
      <w:pPr>
        <w:pStyle w:val="a9"/>
        <w:numPr>
          <w:ilvl w:val="0"/>
          <w:numId w:val="55"/>
        </w:numPr>
        <w:ind w:leftChars="0"/>
      </w:pPr>
      <w:r w:rsidRPr="00CD2017">
        <w:rPr>
          <w:rFonts w:hint="eastAsia"/>
        </w:rPr>
        <w:t>テレビやゲームで多くの時間を過ごした</w:t>
      </w:r>
    </w:p>
    <w:p w14:paraId="2252A243" w14:textId="33A0A0FA" w:rsidR="00F66CA0" w:rsidRPr="00CD2017" w:rsidRDefault="00F66CA0" w:rsidP="0035731E">
      <w:pPr>
        <w:pStyle w:val="a9"/>
        <w:numPr>
          <w:ilvl w:val="0"/>
          <w:numId w:val="55"/>
        </w:numPr>
        <w:ind w:leftChars="0"/>
      </w:pPr>
      <w:r w:rsidRPr="00CD2017">
        <w:rPr>
          <w:rFonts w:hint="eastAsia"/>
        </w:rPr>
        <w:t>読書をして多くの時間を過ごした</w:t>
      </w:r>
    </w:p>
    <w:p w14:paraId="1DBEA750" w14:textId="38EB42D0" w:rsidR="008C766C" w:rsidRPr="00CD2017" w:rsidRDefault="00F66CA0" w:rsidP="0035731E">
      <w:pPr>
        <w:pStyle w:val="a9"/>
        <w:numPr>
          <w:ilvl w:val="0"/>
          <w:numId w:val="55"/>
        </w:numPr>
        <w:ind w:leftChars="0"/>
      </w:pPr>
      <w:r w:rsidRPr="00CD2017">
        <w:rPr>
          <w:rFonts w:hint="eastAsia"/>
        </w:rPr>
        <w:t>勉強したり、過ごしたりできる自分のスペース（部屋など）があった</w:t>
      </w:r>
    </w:p>
    <w:p w14:paraId="25511A97" w14:textId="0A9ABBCE" w:rsidR="00F66CA0" w:rsidRPr="00CD2017" w:rsidRDefault="00F66CA0" w:rsidP="0035731E">
      <w:pPr>
        <w:pStyle w:val="a9"/>
        <w:numPr>
          <w:ilvl w:val="0"/>
          <w:numId w:val="55"/>
        </w:numPr>
        <w:ind w:leftChars="0"/>
      </w:pPr>
      <w:r w:rsidRPr="00CD2017">
        <w:rPr>
          <w:rFonts w:hint="eastAsia"/>
        </w:rPr>
        <w:t>塾の授業を受けた</w:t>
      </w:r>
    </w:p>
    <w:p w14:paraId="3375DF95" w14:textId="36D1D99D" w:rsidR="00F66CA0" w:rsidRPr="00CD2017" w:rsidRDefault="00F66CA0" w:rsidP="0035731E">
      <w:pPr>
        <w:pStyle w:val="a9"/>
        <w:numPr>
          <w:ilvl w:val="0"/>
          <w:numId w:val="55"/>
        </w:numPr>
        <w:ind w:leftChars="0"/>
      </w:pPr>
      <w:r w:rsidRPr="00CD2017">
        <w:rPr>
          <w:rFonts w:hint="eastAsia"/>
        </w:rPr>
        <w:t>英</w:t>
      </w:r>
      <w:r w:rsidR="00A51973" w:rsidRPr="00CD2017">
        <w:rPr>
          <w:rFonts w:hint="eastAsia"/>
        </w:rPr>
        <w:t>会話レッスン</w:t>
      </w:r>
      <w:r w:rsidRPr="00CD2017">
        <w:rPr>
          <w:rFonts w:hint="eastAsia"/>
        </w:rPr>
        <w:t>などの習いごとを受けた</w:t>
      </w:r>
    </w:p>
    <w:p w14:paraId="4C0F30F8" w14:textId="01116732" w:rsidR="00F66CA0" w:rsidRPr="00CD2017" w:rsidRDefault="00F66CA0" w:rsidP="0035731E">
      <w:pPr>
        <w:pStyle w:val="a9"/>
        <w:numPr>
          <w:ilvl w:val="0"/>
          <w:numId w:val="55"/>
        </w:numPr>
        <w:ind w:leftChars="0"/>
      </w:pPr>
      <w:r w:rsidRPr="00CD2017">
        <w:rPr>
          <w:rFonts w:hint="eastAsia"/>
        </w:rPr>
        <w:t>親から暴力を振るわれたり、けがをさせられることがあった</w:t>
      </w:r>
    </w:p>
    <w:p w14:paraId="7DD66BC3" w14:textId="2C9C8EE2" w:rsidR="00F66CA0" w:rsidRPr="00CD2017" w:rsidRDefault="00F66CA0" w:rsidP="0035731E">
      <w:pPr>
        <w:pStyle w:val="a9"/>
        <w:numPr>
          <w:ilvl w:val="0"/>
          <w:numId w:val="55"/>
        </w:numPr>
        <w:ind w:leftChars="0"/>
      </w:pPr>
      <w:r w:rsidRPr="00CD2017">
        <w:rPr>
          <w:rFonts w:hint="eastAsia"/>
        </w:rPr>
        <w:t>親から食事を与えられないことがあった</w:t>
      </w:r>
    </w:p>
    <w:p w14:paraId="2D22F085" w14:textId="13B0AA81" w:rsidR="00F66CA0" w:rsidRPr="00CD2017" w:rsidRDefault="00F66CA0" w:rsidP="0035731E">
      <w:pPr>
        <w:pStyle w:val="a9"/>
        <w:numPr>
          <w:ilvl w:val="0"/>
          <w:numId w:val="55"/>
        </w:numPr>
        <w:ind w:leftChars="0"/>
      </w:pPr>
      <w:r w:rsidRPr="00CD2017">
        <w:rPr>
          <w:rFonts w:hint="eastAsia"/>
        </w:rPr>
        <w:t>精神状態が不安定になった</w:t>
      </w:r>
    </w:p>
    <w:p w14:paraId="3071F10A" w14:textId="616AF178" w:rsidR="00F66CA0" w:rsidRPr="00CD2017" w:rsidRDefault="00F66CA0" w:rsidP="0035731E">
      <w:pPr>
        <w:pStyle w:val="a9"/>
        <w:numPr>
          <w:ilvl w:val="0"/>
          <w:numId w:val="55"/>
        </w:numPr>
        <w:ind w:leftChars="0"/>
      </w:pPr>
      <w:r w:rsidRPr="00CD2017">
        <w:rPr>
          <w:rFonts w:hint="eastAsia"/>
        </w:rPr>
        <w:t>親から暴言を吐かれるなど</w:t>
      </w:r>
      <w:r w:rsidR="00B53C0B" w:rsidRPr="00CD2017">
        <w:rPr>
          <w:rFonts w:hint="eastAsia"/>
        </w:rPr>
        <w:t>で</w:t>
      </w:r>
      <w:r w:rsidRPr="00CD2017">
        <w:rPr>
          <w:rFonts w:hint="eastAsia"/>
        </w:rPr>
        <w:t>傷つけ</w:t>
      </w:r>
      <w:r w:rsidR="00B53C0B" w:rsidRPr="00CD2017">
        <w:rPr>
          <w:rFonts w:hint="eastAsia"/>
        </w:rPr>
        <w:t>られ</w:t>
      </w:r>
      <w:r w:rsidRPr="00CD2017">
        <w:rPr>
          <w:rFonts w:hint="eastAsia"/>
        </w:rPr>
        <w:t>ることがあった</w:t>
      </w:r>
    </w:p>
    <w:p w14:paraId="1E38D47E" w14:textId="5EBE85A6" w:rsidR="00F66CA0" w:rsidRPr="00CD2017" w:rsidRDefault="00F66CA0" w:rsidP="0035731E">
      <w:pPr>
        <w:pStyle w:val="a9"/>
        <w:numPr>
          <w:ilvl w:val="0"/>
          <w:numId w:val="55"/>
        </w:numPr>
        <w:ind w:leftChars="0"/>
      </w:pPr>
      <w:r w:rsidRPr="00CD2017">
        <w:rPr>
          <w:rFonts w:hint="eastAsia"/>
        </w:rPr>
        <w:t>学習意欲が下がった</w:t>
      </w:r>
    </w:p>
    <w:p w14:paraId="053CA0AC" w14:textId="346EE5DA" w:rsidR="00F66CA0" w:rsidRPr="00CD2017" w:rsidRDefault="00F66CA0" w:rsidP="0035731E">
      <w:pPr>
        <w:pStyle w:val="a9"/>
        <w:numPr>
          <w:ilvl w:val="0"/>
          <w:numId w:val="55"/>
        </w:numPr>
        <w:ind w:leftChars="0"/>
      </w:pPr>
      <w:r w:rsidRPr="00CD2017">
        <w:rPr>
          <w:rFonts w:hint="eastAsia"/>
        </w:rPr>
        <w:t>学校に行かなく（不登校に）なった</w:t>
      </w:r>
    </w:p>
    <w:p w14:paraId="1D74B031" w14:textId="18AC41AE" w:rsidR="008C766C" w:rsidRPr="00CD2017" w:rsidRDefault="008C766C" w:rsidP="0035731E">
      <w:pPr>
        <w:pStyle w:val="a9"/>
        <w:numPr>
          <w:ilvl w:val="0"/>
          <w:numId w:val="55"/>
        </w:numPr>
        <w:ind w:leftChars="0"/>
      </w:pPr>
      <w:r w:rsidRPr="00CD2017">
        <w:rPr>
          <w:rFonts w:hint="eastAsia"/>
        </w:rPr>
        <w:t>アルバイトができなくなった</w:t>
      </w:r>
    </w:p>
    <w:p w14:paraId="2D7FCD95" w14:textId="77777777" w:rsidR="009D1A7D" w:rsidRPr="00CD2017" w:rsidRDefault="009D1A7D" w:rsidP="00215334"/>
    <w:p w14:paraId="01EC911F" w14:textId="389B00F0" w:rsidR="00F66CA0" w:rsidRPr="00CD2017" w:rsidRDefault="00F66CA0" w:rsidP="00215334">
      <w:r w:rsidRPr="00CD2017">
        <w:rPr>
          <w:rFonts w:hint="eastAsia"/>
        </w:rPr>
        <w:t>回答オプション：</w:t>
      </w:r>
    </w:p>
    <w:p w14:paraId="1EA5866E" w14:textId="6AA456EA" w:rsidR="009D1A7D" w:rsidRPr="00CD2017" w:rsidRDefault="009D1A7D" w:rsidP="00215334">
      <w:r w:rsidRPr="00CD2017">
        <w:t>1.あった</w:t>
      </w:r>
    </w:p>
    <w:p w14:paraId="4F22E65A" w14:textId="3BFAFA90" w:rsidR="009D1A7D" w:rsidRPr="00CD2017" w:rsidRDefault="009D1A7D" w:rsidP="00215334">
      <w:r w:rsidRPr="00CD2017">
        <w:t>2.なかった</w:t>
      </w:r>
    </w:p>
    <w:p w14:paraId="08EBF3F9" w14:textId="266B4972" w:rsidR="009D1A7D" w:rsidRPr="00CD2017" w:rsidRDefault="009D1A7D" w:rsidP="00215334">
      <w:r w:rsidRPr="00CD2017">
        <w:t>3.わからない</w:t>
      </w:r>
    </w:p>
    <w:p w14:paraId="2C9C6985" w14:textId="77777777" w:rsidR="009D1A7D" w:rsidRPr="00CD2017" w:rsidRDefault="009D1A7D" w:rsidP="00215334">
      <w:r w:rsidRPr="00CD2017">
        <w:t>4.該当せず</w:t>
      </w:r>
    </w:p>
    <w:p w14:paraId="27B1CF3A" w14:textId="1A8E23CE" w:rsidR="009D1A7D" w:rsidRDefault="009D1A7D" w:rsidP="00215334"/>
    <w:p w14:paraId="5A004E2E" w14:textId="05D367BE" w:rsidR="00B22B21" w:rsidRPr="00CD2017" w:rsidRDefault="00B22B21" w:rsidP="00215334">
      <w:r w:rsidRPr="00B22B21">
        <w:rPr>
          <w:rFonts w:hint="eastAsia"/>
        </w:rPr>
        <w:t>【質問表示条件】</w:t>
      </w:r>
      <w:r>
        <w:rPr>
          <w:rFonts w:hint="eastAsia"/>
        </w:rPr>
        <w:t>(</w:t>
      </w:r>
      <w:r>
        <w:t>SC3</w:t>
      </w:r>
      <w:r>
        <w:rPr>
          <w:rFonts w:hint="eastAsia"/>
        </w:rPr>
        <w:t>)</w:t>
      </w:r>
      <w:r w:rsidR="00FE483A">
        <w:rPr>
          <w:rFonts w:hint="eastAsia"/>
        </w:rPr>
        <w:t>のいずれかが1</w:t>
      </w:r>
      <w:r w:rsidR="00FE483A">
        <w:t>8</w:t>
      </w:r>
      <w:r w:rsidR="00FE483A">
        <w:rPr>
          <w:rFonts w:hint="eastAsia"/>
        </w:rPr>
        <w:t>以下（0</w:t>
      </w:r>
      <w:r w:rsidR="00FE483A" w:rsidRPr="002B77FC">
        <w:rPr>
          <w:rFonts w:hint="eastAsia"/>
        </w:rPr>
        <w:t>-18歳の子どもがいる</w:t>
      </w:r>
      <w:r w:rsidR="00FE483A">
        <w:rPr>
          <w:rFonts w:hint="eastAsia"/>
        </w:rPr>
        <w:t>）</w:t>
      </w:r>
      <w:r w:rsidR="00FE483A" w:rsidRPr="002B77FC">
        <w:rPr>
          <w:rFonts w:hint="eastAsia"/>
        </w:rPr>
        <w:t>場合</w:t>
      </w:r>
    </w:p>
    <w:p w14:paraId="4B3DAE85" w14:textId="20A7E021" w:rsidR="00FF4E91" w:rsidRPr="00CD2017" w:rsidRDefault="00FE483A" w:rsidP="00215334">
      <w:r>
        <w:lastRenderedPageBreak/>
        <w:t>(</w:t>
      </w:r>
      <w:r w:rsidR="009D1A7D" w:rsidRPr="00CD2017">
        <w:rPr>
          <w:rFonts w:hint="eastAsia"/>
        </w:rPr>
        <w:t>Q37</w:t>
      </w:r>
      <w:r>
        <w:t>)</w:t>
      </w:r>
      <w:r w:rsidR="00EC0B7F" w:rsidRPr="00CD2017">
        <w:rPr>
          <w:rFonts w:hint="eastAsia"/>
        </w:rPr>
        <w:t>現在、</w:t>
      </w:r>
      <w:r w:rsidR="008D3263" w:rsidRPr="00CD2017">
        <w:rPr>
          <w:rFonts w:hint="eastAsia"/>
        </w:rPr>
        <w:t>あなたのご家庭では、</w:t>
      </w:r>
      <w:commentRangeStart w:id="9"/>
      <w:r w:rsidR="008D3263" w:rsidRPr="00CD2017">
        <w:rPr>
          <w:rFonts w:hint="eastAsia"/>
        </w:rPr>
        <w:t>お子さんに</w:t>
      </w:r>
      <w:commentRangeEnd w:id="9"/>
      <w:r w:rsidR="0076749D" w:rsidRPr="00CD2017">
        <w:rPr>
          <w:rStyle w:val="aa"/>
          <w:sz w:val="21"/>
          <w:szCs w:val="21"/>
        </w:rPr>
        <w:commentReference w:id="9"/>
      </w:r>
      <w:r w:rsidR="008D3263" w:rsidRPr="00CD2017">
        <w:rPr>
          <w:rFonts w:hint="eastAsia"/>
        </w:rPr>
        <w:t>次のようなことをすることがありますか。</w:t>
      </w:r>
      <w:r w:rsidR="00FF4E91" w:rsidRPr="00CD2017">
        <w:rPr>
          <w:rFonts w:hint="eastAsia"/>
        </w:rPr>
        <w:t>※この設問は、それぞれ横方向</w:t>
      </w:r>
      <w:r w:rsidR="00FF4E91" w:rsidRPr="00CD2017">
        <w:t>(→)にお答えください。</w:t>
      </w:r>
    </w:p>
    <w:p w14:paraId="74DB468E" w14:textId="1E797CF3" w:rsidR="00C63FA6" w:rsidRPr="00CD2017" w:rsidRDefault="00C63FA6" w:rsidP="0035731E">
      <w:pPr>
        <w:pStyle w:val="a9"/>
        <w:numPr>
          <w:ilvl w:val="0"/>
          <w:numId w:val="52"/>
        </w:numPr>
        <w:ind w:leftChars="0"/>
      </w:pPr>
      <w:r w:rsidRPr="00CD2017">
        <w:t>からだ（尻・手・頭・顔など）をたたく</w:t>
      </w:r>
    </w:p>
    <w:p w14:paraId="1B2EA0F6" w14:textId="7C67AEFD" w:rsidR="00C63FA6" w:rsidRPr="00CD2017" w:rsidRDefault="00C63FA6" w:rsidP="0035731E">
      <w:pPr>
        <w:pStyle w:val="a9"/>
        <w:numPr>
          <w:ilvl w:val="0"/>
          <w:numId w:val="52"/>
        </w:numPr>
        <w:ind w:leftChars="0"/>
      </w:pPr>
      <w:r w:rsidRPr="00CD2017">
        <w:t>大声でしかる</w:t>
      </w:r>
    </w:p>
    <w:p w14:paraId="66E1BC15" w14:textId="585FF0DE" w:rsidR="00C63FA6" w:rsidRPr="00CD2017" w:rsidRDefault="00C63FA6" w:rsidP="0035731E">
      <w:pPr>
        <w:pStyle w:val="a9"/>
        <w:numPr>
          <w:ilvl w:val="0"/>
          <w:numId w:val="52"/>
        </w:numPr>
        <w:ind w:leftChars="0"/>
      </w:pPr>
      <w:r w:rsidRPr="00CD2017">
        <w:t>なぐる</w:t>
      </w:r>
    </w:p>
    <w:p w14:paraId="7CF94CBD" w14:textId="45DAD0BF" w:rsidR="00C63FA6" w:rsidRPr="00CD2017" w:rsidRDefault="00C63FA6" w:rsidP="0035731E">
      <w:pPr>
        <w:pStyle w:val="a9"/>
        <w:numPr>
          <w:ilvl w:val="0"/>
          <w:numId w:val="52"/>
        </w:numPr>
        <w:ind w:leftChars="0"/>
      </w:pPr>
      <w:r w:rsidRPr="00CD2017">
        <w:t>屋外に締め出</w:t>
      </w:r>
      <w:r w:rsidR="005D567B" w:rsidRPr="00CD2017">
        <w:rPr>
          <w:rFonts w:hint="eastAsia"/>
        </w:rPr>
        <w:t>す</w:t>
      </w:r>
      <w:r w:rsidRPr="00CD2017">
        <w:t xml:space="preserve">　</w:t>
      </w:r>
    </w:p>
    <w:p w14:paraId="0301EA12" w14:textId="66A829F7" w:rsidR="00C63FA6" w:rsidRPr="00CD2017" w:rsidRDefault="00C63FA6" w:rsidP="0035731E">
      <w:pPr>
        <w:pStyle w:val="a9"/>
        <w:numPr>
          <w:ilvl w:val="0"/>
          <w:numId w:val="52"/>
        </w:numPr>
        <w:ind w:leftChars="0"/>
      </w:pPr>
      <w:r w:rsidRPr="00CD2017">
        <w:t>無視する</w:t>
      </w:r>
    </w:p>
    <w:p w14:paraId="7B7D6E4E" w14:textId="3924AB04" w:rsidR="00C63FA6" w:rsidRPr="00CD2017" w:rsidRDefault="00C63FA6" w:rsidP="0035731E">
      <w:pPr>
        <w:pStyle w:val="a9"/>
        <w:numPr>
          <w:ilvl w:val="0"/>
          <w:numId w:val="52"/>
        </w:numPr>
        <w:ind w:leftChars="0"/>
      </w:pPr>
      <w:r w:rsidRPr="00CD2017">
        <w:t>食事を与えない</w:t>
      </w:r>
    </w:p>
    <w:p w14:paraId="15FDA844" w14:textId="6DE986AD" w:rsidR="00C63FA6" w:rsidRPr="00CD2017" w:rsidRDefault="00C63FA6" w:rsidP="0035731E">
      <w:pPr>
        <w:pStyle w:val="a9"/>
        <w:numPr>
          <w:ilvl w:val="0"/>
          <w:numId w:val="52"/>
        </w:numPr>
        <w:ind w:leftChars="0"/>
      </w:pPr>
      <w:r w:rsidRPr="00CD2017">
        <w:t>子どもが傷つくようなことをくり返し言う</w:t>
      </w:r>
    </w:p>
    <w:p w14:paraId="3F2D01E9" w14:textId="5466F475" w:rsidR="00C63FA6" w:rsidRPr="00CD2017" w:rsidRDefault="00C63FA6" w:rsidP="0035731E">
      <w:pPr>
        <w:pStyle w:val="a9"/>
        <w:numPr>
          <w:ilvl w:val="0"/>
          <w:numId w:val="52"/>
        </w:numPr>
        <w:ind w:leftChars="0"/>
      </w:pPr>
      <w:r w:rsidRPr="00CD2017">
        <w:t>夜間、子どもだけ残して外出する</w:t>
      </w:r>
    </w:p>
    <w:p w14:paraId="3CAF0CE1" w14:textId="14C6FA0E" w:rsidR="00C63FA6" w:rsidRPr="00CD2017" w:rsidRDefault="00C63FA6" w:rsidP="0035731E">
      <w:pPr>
        <w:pStyle w:val="a9"/>
        <w:numPr>
          <w:ilvl w:val="0"/>
          <w:numId w:val="52"/>
        </w:numPr>
        <w:ind w:leftChars="0"/>
      </w:pPr>
      <w:r w:rsidRPr="00CD2017">
        <w:t>子どもの目の前で大げんかをする</w:t>
      </w:r>
    </w:p>
    <w:p w14:paraId="783EBD4A" w14:textId="2CF4DCA0" w:rsidR="00C63FA6" w:rsidRPr="00CD2017" w:rsidRDefault="00C63FA6" w:rsidP="0035731E">
      <w:pPr>
        <w:pStyle w:val="a9"/>
        <w:numPr>
          <w:ilvl w:val="0"/>
          <w:numId w:val="52"/>
        </w:numPr>
        <w:ind w:leftChars="0"/>
      </w:pPr>
      <w:r w:rsidRPr="00CD2017">
        <w:t>子どもの目の前でタバコを吸う</w:t>
      </w:r>
    </w:p>
    <w:p w14:paraId="36942E52" w14:textId="69586633" w:rsidR="00C63FA6" w:rsidRPr="00CD2017" w:rsidRDefault="005D762E" w:rsidP="00215334">
      <w:r>
        <w:rPr>
          <w:rFonts w:hint="eastAsia"/>
        </w:rPr>
        <w:t>＜選択肢＞</w:t>
      </w:r>
    </w:p>
    <w:p w14:paraId="2E1FB1B0" w14:textId="7CC17D98" w:rsidR="000C44E0" w:rsidRPr="00CD2017" w:rsidRDefault="000C44E0" w:rsidP="0035731E">
      <w:pPr>
        <w:pStyle w:val="a9"/>
        <w:numPr>
          <w:ilvl w:val="0"/>
          <w:numId w:val="51"/>
        </w:numPr>
        <w:ind w:leftChars="0"/>
      </w:pPr>
      <w:r w:rsidRPr="00CD2017">
        <w:rPr>
          <w:rFonts w:hint="eastAsia"/>
        </w:rPr>
        <w:t>しばしばある</w:t>
      </w:r>
    </w:p>
    <w:p w14:paraId="25FC2D6D" w14:textId="1D5FCB0B" w:rsidR="000C44E0" w:rsidRPr="00CD2017" w:rsidRDefault="000C44E0" w:rsidP="0035731E">
      <w:pPr>
        <w:pStyle w:val="a9"/>
        <w:numPr>
          <w:ilvl w:val="0"/>
          <w:numId w:val="51"/>
        </w:numPr>
        <w:ind w:leftChars="0"/>
      </w:pPr>
      <w:r w:rsidRPr="00CD2017">
        <w:rPr>
          <w:rFonts w:hint="eastAsia"/>
        </w:rPr>
        <w:t>ときどきある</w:t>
      </w:r>
    </w:p>
    <w:p w14:paraId="12BF6386" w14:textId="51789B35" w:rsidR="000C44E0" w:rsidRPr="00CD2017" w:rsidRDefault="009D1A7D" w:rsidP="0035731E">
      <w:pPr>
        <w:pStyle w:val="a9"/>
        <w:numPr>
          <w:ilvl w:val="0"/>
          <w:numId w:val="51"/>
        </w:numPr>
        <w:ind w:leftChars="0"/>
      </w:pPr>
      <w:r w:rsidRPr="00CD2017">
        <w:rPr>
          <w:rFonts w:hint="eastAsia"/>
        </w:rPr>
        <w:t>まれに</w:t>
      </w:r>
      <w:r w:rsidR="000C44E0" w:rsidRPr="00CD2017">
        <w:rPr>
          <w:rFonts w:hint="eastAsia"/>
        </w:rPr>
        <w:t>ある</w:t>
      </w:r>
    </w:p>
    <w:p w14:paraId="7424EC58" w14:textId="7696036F" w:rsidR="000C44E0" w:rsidRPr="00CD2017" w:rsidRDefault="000C44E0" w:rsidP="0035731E">
      <w:pPr>
        <w:pStyle w:val="a9"/>
        <w:numPr>
          <w:ilvl w:val="0"/>
          <w:numId w:val="51"/>
        </w:numPr>
        <w:ind w:leftChars="0"/>
      </w:pPr>
      <w:r w:rsidRPr="00CD2017">
        <w:rPr>
          <w:rFonts w:hint="eastAsia"/>
        </w:rPr>
        <w:t>まったくない</w:t>
      </w:r>
    </w:p>
    <w:p w14:paraId="5D606C32" w14:textId="315A2C34" w:rsidR="000C44E0" w:rsidRDefault="000C44E0" w:rsidP="00215334"/>
    <w:p w14:paraId="27350406" w14:textId="6A7FD7E1" w:rsidR="00FE483A" w:rsidRPr="00CD2017" w:rsidRDefault="00FE483A" w:rsidP="00FE483A">
      <w:r w:rsidRPr="00B22B21">
        <w:rPr>
          <w:rFonts w:hint="eastAsia"/>
        </w:rPr>
        <w:t>【質問表示条件】</w:t>
      </w:r>
      <w:r>
        <w:rPr>
          <w:rFonts w:hint="eastAsia"/>
        </w:rPr>
        <w:t>(</w:t>
      </w:r>
      <w:r>
        <w:t>SC3</w:t>
      </w:r>
      <w:r>
        <w:rPr>
          <w:rFonts w:hint="eastAsia"/>
        </w:rPr>
        <w:t>)のいずれかが1</w:t>
      </w:r>
      <w:r>
        <w:t>8</w:t>
      </w:r>
      <w:r>
        <w:rPr>
          <w:rFonts w:hint="eastAsia"/>
        </w:rPr>
        <w:t>以下（0</w:t>
      </w:r>
      <w:r w:rsidRPr="002B77FC">
        <w:rPr>
          <w:rFonts w:hint="eastAsia"/>
        </w:rPr>
        <w:t>-18歳の子どもがいる</w:t>
      </w:r>
      <w:r>
        <w:rPr>
          <w:rFonts w:hint="eastAsia"/>
        </w:rPr>
        <w:t>）：2</w:t>
      </w:r>
      <w:r>
        <w:t>2,3,4,7,8,9,</w:t>
      </w:r>
    </w:p>
    <w:p w14:paraId="6B5E9989" w14:textId="6784369E" w:rsidR="00FE483A" w:rsidRPr="00FE483A" w:rsidRDefault="00FE483A" w:rsidP="00FE483A">
      <w:r w:rsidRPr="00B22B21">
        <w:rPr>
          <w:rFonts w:hint="eastAsia"/>
        </w:rPr>
        <w:t>【質問表示条件】</w:t>
      </w:r>
      <w:r w:rsidRPr="00B22B21">
        <w:t>(</w:t>
      </w:r>
      <w:r>
        <w:rPr>
          <w:rFonts w:hint="eastAsia"/>
        </w:rPr>
        <w:t>SC3)の値のいずれかが6以上かつ18以下：</w:t>
      </w:r>
      <w:r>
        <w:t>1,5,6</w:t>
      </w:r>
    </w:p>
    <w:p w14:paraId="1319A5A4" w14:textId="698AD0BB" w:rsidR="000C44E0" w:rsidRPr="00CD2017" w:rsidRDefault="00FE483A" w:rsidP="00FE483A">
      <w:pPr>
        <w:pStyle w:val="af4"/>
      </w:pPr>
      <w:r>
        <w:rPr>
          <w:rFonts w:hint="eastAsia"/>
        </w:rPr>
        <w:t>(</w:t>
      </w:r>
      <w:r w:rsidR="00614B43">
        <w:t>Q</w:t>
      </w:r>
      <w:r w:rsidR="009D1A7D" w:rsidRPr="00CD2017">
        <w:rPr>
          <w:rFonts w:hint="eastAsia"/>
        </w:rPr>
        <w:t>38</w:t>
      </w:r>
      <w:r>
        <w:t>)現在、</w:t>
      </w:r>
      <w:r>
        <w:rPr>
          <w:rFonts w:hint="eastAsia"/>
        </w:rPr>
        <w:t>あな</w:t>
      </w:r>
      <w:r w:rsidR="008D3263" w:rsidRPr="00CD2017">
        <w:rPr>
          <w:rFonts w:hint="eastAsia"/>
        </w:rPr>
        <w:t>たのご家庭では、</w:t>
      </w:r>
      <w:commentRangeStart w:id="10"/>
      <w:r w:rsidR="008D3263" w:rsidRPr="00CD2017">
        <w:rPr>
          <w:rFonts w:hint="eastAsia"/>
        </w:rPr>
        <w:t>お子さん</w:t>
      </w:r>
      <w:commentRangeEnd w:id="10"/>
      <w:r w:rsidR="00A13AB5" w:rsidRPr="00CD2017">
        <w:rPr>
          <w:rStyle w:val="aa"/>
          <w:sz w:val="21"/>
          <w:szCs w:val="21"/>
        </w:rPr>
        <w:commentReference w:id="10"/>
      </w:r>
      <w:r w:rsidR="008D3263" w:rsidRPr="00CD2017">
        <w:rPr>
          <w:rFonts w:hint="eastAsia"/>
        </w:rPr>
        <w:t>と次のようなことをすることがありますか。</w:t>
      </w:r>
      <w:r w:rsidR="00FF4E91" w:rsidRPr="00CD2017">
        <w:rPr>
          <w:rFonts w:hint="eastAsia"/>
        </w:rPr>
        <w:t>※この設問は、それぞれ横方向</w:t>
      </w:r>
      <w:r w:rsidR="00FF4E91" w:rsidRPr="00CD2017">
        <w:t>(→)にお答えください。</w:t>
      </w:r>
    </w:p>
    <w:p w14:paraId="2EE6E963" w14:textId="3A859007" w:rsidR="000C44E0" w:rsidRPr="00CD2017" w:rsidRDefault="000C44E0" w:rsidP="0035731E">
      <w:pPr>
        <w:pStyle w:val="a9"/>
        <w:numPr>
          <w:ilvl w:val="0"/>
          <w:numId w:val="50"/>
        </w:numPr>
        <w:ind w:leftChars="0"/>
      </w:pPr>
      <w:r w:rsidRPr="00CD2017">
        <w:t>お子さんの勉強をみる</w:t>
      </w:r>
    </w:p>
    <w:p w14:paraId="6B9438EE" w14:textId="5BD93F4C" w:rsidR="000C44E0" w:rsidRPr="00CD2017" w:rsidRDefault="000C44E0" w:rsidP="0035731E">
      <w:pPr>
        <w:pStyle w:val="a9"/>
        <w:numPr>
          <w:ilvl w:val="0"/>
          <w:numId w:val="50"/>
        </w:numPr>
        <w:ind w:leftChars="0"/>
      </w:pPr>
      <w:r w:rsidRPr="00CD2017">
        <w:t>お子さんとからだを動かして遊ぶ</w:t>
      </w:r>
    </w:p>
    <w:p w14:paraId="3058E49E" w14:textId="55C4AB0D" w:rsidR="000C44E0" w:rsidRPr="00CD2017" w:rsidRDefault="000C44E0" w:rsidP="0035731E">
      <w:pPr>
        <w:pStyle w:val="a9"/>
        <w:numPr>
          <w:ilvl w:val="0"/>
          <w:numId w:val="50"/>
        </w:numPr>
        <w:ind w:leftChars="0"/>
      </w:pPr>
      <w:r w:rsidRPr="00CD2017">
        <w:t>お子さんとコンピュータゲームで遊ぶ（テレビゲーム・パソコンゲーム・携帯ゲームなど）</w:t>
      </w:r>
    </w:p>
    <w:p w14:paraId="5D475970" w14:textId="33BD0D9A" w:rsidR="000C44E0" w:rsidRPr="00CD2017" w:rsidRDefault="000C44E0" w:rsidP="0035731E">
      <w:pPr>
        <w:pStyle w:val="a9"/>
        <w:numPr>
          <w:ilvl w:val="0"/>
          <w:numId w:val="50"/>
        </w:numPr>
        <w:ind w:leftChars="0"/>
      </w:pPr>
      <w:r w:rsidRPr="00CD2017">
        <w:t>お子さんとカードゲーム、ごっこ遊びなどで遊ぶ（トランプ・ブロック遊び・オセロ・人形遊びなど）</w:t>
      </w:r>
    </w:p>
    <w:p w14:paraId="153F07F0" w14:textId="4E501246" w:rsidR="000C44E0" w:rsidRPr="00CD2017" w:rsidRDefault="000C44E0" w:rsidP="0035731E">
      <w:pPr>
        <w:pStyle w:val="a9"/>
        <w:numPr>
          <w:ilvl w:val="0"/>
          <w:numId w:val="50"/>
        </w:numPr>
        <w:ind w:leftChars="0"/>
      </w:pPr>
      <w:r w:rsidRPr="00CD2017">
        <w:t>お子さんと学校生活の話をする</w:t>
      </w:r>
    </w:p>
    <w:p w14:paraId="2E204B65" w14:textId="616028BF" w:rsidR="000C44E0" w:rsidRPr="00CD2017" w:rsidRDefault="000C44E0" w:rsidP="0035731E">
      <w:pPr>
        <w:pStyle w:val="a9"/>
        <w:numPr>
          <w:ilvl w:val="0"/>
          <w:numId w:val="50"/>
        </w:numPr>
        <w:ind w:leftChars="0"/>
      </w:pPr>
      <w:r w:rsidRPr="00CD2017">
        <w:t>お子さんと政治経済・社会問題などのニュースの話をする</w:t>
      </w:r>
    </w:p>
    <w:p w14:paraId="27F926ED" w14:textId="5B610D08" w:rsidR="000C44E0" w:rsidRPr="00CD2017" w:rsidRDefault="000C44E0" w:rsidP="0035731E">
      <w:pPr>
        <w:pStyle w:val="a9"/>
        <w:numPr>
          <w:ilvl w:val="0"/>
          <w:numId w:val="50"/>
        </w:numPr>
        <w:ind w:leftChars="0"/>
      </w:pPr>
      <w:r w:rsidRPr="00CD2017">
        <w:t>お子さんとテレビ番組（ニュースをのぞく）の話をする</w:t>
      </w:r>
    </w:p>
    <w:p w14:paraId="1C5725A5" w14:textId="498BFED0" w:rsidR="000C44E0" w:rsidRPr="00CD2017" w:rsidRDefault="000C44E0" w:rsidP="0035731E">
      <w:pPr>
        <w:pStyle w:val="a9"/>
        <w:numPr>
          <w:ilvl w:val="0"/>
          <w:numId w:val="50"/>
        </w:numPr>
        <w:ind w:leftChars="0"/>
      </w:pPr>
      <w:r w:rsidRPr="00CD2017">
        <w:t>お子さんといっしょに料理をする</w:t>
      </w:r>
    </w:p>
    <w:p w14:paraId="094260D2" w14:textId="44D5FEC3" w:rsidR="000C44E0" w:rsidRPr="00CD2017" w:rsidRDefault="000C44E0" w:rsidP="0035731E">
      <w:pPr>
        <w:pStyle w:val="a9"/>
        <w:numPr>
          <w:ilvl w:val="0"/>
          <w:numId w:val="50"/>
        </w:numPr>
        <w:ind w:leftChars="0"/>
      </w:pPr>
      <w:r w:rsidRPr="00CD2017">
        <w:t>お子さんといっしょに外出をする</w:t>
      </w:r>
    </w:p>
    <w:p w14:paraId="70BFF6EA" w14:textId="109D7C53" w:rsidR="000C44E0" w:rsidRPr="00CD2017" w:rsidRDefault="005D762E" w:rsidP="00215334">
      <w:r>
        <w:rPr>
          <w:rFonts w:hint="eastAsia"/>
        </w:rPr>
        <w:t>＜選択肢＞</w:t>
      </w:r>
    </w:p>
    <w:p w14:paraId="1E477308" w14:textId="11DEE7F4" w:rsidR="000C44E0" w:rsidRPr="00CD2017" w:rsidRDefault="000C44E0" w:rsidP="0035731E">
      <w:pPr>
        <w:pStyle w:val="a9"/>
        <w:numPr>
          <w:ilvl w:val="0"/>
          <w:numId w:val="49"/>
        </w:numPr>
        <w:ind w:leftChars="0"/>
      </w:pPr>
      <w:r w:rsidRPr="00CD2017">
        <w:rPr>
          <w:rFonts w:hint="eastAsia"/>
        </w:rPr>
        <w:t>ほぼ毎日</w:t>
      </w:r>
    </w:p>
    <w:p w14:paraId="2F753A35" w14:textId="484F4526" w:rsidR="000C44E0" w:rsidRPr="00CD2017" w:rsidRDefault="000C44E0" w:rsidP="0035731E">
      <w:pPr>
        <w:pStyle w:val="a9"/>
        <w:numPr>
          <w:ilvl w:val="0"/>
          <w:numId w:val="49"/>
        </w:numPr>
        <w:ind w:leftChars="0"/>
      </w:pPr>
      <w:r w:rsidRPr="00CD2017">
        <w:rPr>
          <w:rFonts w:hint="eastAsia"/>
        </w:rPr>
        <w:t>週に3～4回</w:t>
      </w:r>
    </w:p>
    <w:p w14:paraId="6D1C377D" w14:textId="7C345F18" w:rsidR="000C44E0" w:rsidRPr="00CD2017" w:rsidRDefault="000C44E0" w:rsidP="0035731E">
      <w:pPr>
        <w:pStyle w:val="a9"/>
        <w:numPr>
          <w:ilvl w:val="0"/>
          <w:numId w:val="49"/>
        </w:numPr>
        <w:ind w:leftChars="0"/>
      </w:pPr>
      <w:r w:rsidRPr="00CD2017">
        <w:rPr>
          <w:rFonts w:hint="eastAsia"/>
        </w:rPr>
        <w:t>週に1～2回</w:t>
      </w:r>
    </w:p>
    <w:p w14:paraId="00311E40" w14:textId="69327D8D" w:rsidR="000C44E0" w:rsidRPr="00CD2017" w:rsidRDefault="000C44E0" w:rsidP="0035731E">
      <w:pPr>
        <w:pStyle w:val="a9"/>
        <w:numPr>
          <w:ilvl w:val="0"/>
          <w:numId w:val="49"/>
        </w:numPr>
        <w:ind w:leftChars="0"/>
      </w:pPr>
      <w:r w:rsidRPr="00CD2017">
        <w:rPr>
          <w:rFonts w:hint="eastAsia"/>
        </w:rPr>
        <w:t>月に1～2回</w:t>
      </w:r>
    </w:p>
    <w:p w14:paraId="03970DB2" w14:textId="77777777" w:rsidR="009D1A7D" w:rsidRPr="00CD2017" w:rsidRDefault="000C44E0" w:rsidP="0035731E">
      <w:pPr>
        <w:pStyle w:val="a9"/>
        <w:numPr>
          <w:ilvl w:val="0"/>
          <w:numId w:val="49"/>
        </w:numPr>
        <w:ind w:leftChars="0"/>
      </w:pPr>
      <w:r w:rsidRPr="00CD2017">
        <w:rPr>
          <w:rFonts w:hint="eastAsia"/>
        </w:rPr>
        <w:t>めったにない</w:t>
      </w:r>
      <w:r w:rsidR="00554CE5" w:rsidRPr="00CD2017">
        <w:rPr>
          <w:rFonts w:hint="eastAsia"/>
        </w:rPr>
        <w:t>・まったくない</w:t>
      </w:r>
    </w:p>
    <w:p w14:paraId="0BBB1508" w14:textId="77777777" w:rsidR="009D1A7D" w:rsidRPr="00CD2017" w:rsidRDefault="009D1A7D" w:rsidP="00215334"/>
    <w:p w14:paraId="65CDA944" w14:textId="793E63E2" w:rsidR="009D1A7D" w:rsidRPr="00CD2017" w:rsidRDefault="00614B43" w:rsidP="007426E2">
      <w:pPr>
        <w:pStyle w:val="af4"/>
      </w:pPr>
      <w:r>
        <w:rPr>
          <w:rFonts w:hint="eastAsia"/>
        </w:rPr>
        <w:t>(</w:t>
      </w:r>
      <w:r w:rsidR="009D1A7D" w:rsidRPr="00CD2017">
        <w:rPr>
          <w:rFonts w:hint="eastAsia"/>
        </w:rPr>
        <w:t>Q39</w:t>
      </w:r>
      <w:r>
        <w:t>)</w:t>
      </w:r>
      <w:r w:rsidR="009D1A7D" w:rsidRPr="00CD2017">
        <w:rPr>
          <w:rFonts w:hint="eastAsia"/>
        </w:rPr>
        <w:t>お</w:t>
      </w:r>
      <w:r w:rsidR="00C71B90" w:rsidRPr="00CD2017">
        <w:rPr>
          <w:rFonts w:hint="eastAsia"/>
        </w:rPr>
        <w:t>子さん一人についてお答えください。</w:t>
      </w:r>
    </w:p>
    <w:p w14:paraId="6286F25E" w14:textId="4FF92DFB" w:rsidR="00931687" w:rsidRPr="00CD2017" w:rsidRDefault="00931687" w:rsidP="00215334">
      <w:r w:rsidRPr="00CD2017">
        <w:rPr>
          <w:rFonts w:hint="eastAsia"/>
        </w:rPr>
        <w:t>緊急事態宣言</w:t>
      </w:r>
      <w:r w:rsidR="00113054" w:rsidRPr="00CD2017">
        <w:rPr>
          <w:rFonts w:hint="eastAsia"/>
        </w:rPr>
        <w:t>の</w:t>
      </w:r>
      <w:r w:rsidRPr="00CD2017">
        <w:rPr>
          <w:rFonts w:hint="eastAsia"/>
        </w:rPr>
        <w:t>期間（</w:t>
      </w:r>
      <w:r w:rsidR="00113054" w:rsidRPr="00CD2017">
        <w:rPr>
          <w:rFonts w:hint="eastAsia"/>
        </w:rPr>
        <w:t>2020</w:t>
      </w:r>
      <w:r w:rsidRPr="00CD2017">
        <w:rPr>
          <w:rFonts w:hint="eastAsia"/>
        </w:rPr>
        <w:t>年</w:t>
      </w:r>
      <w:r w:rsidR="00113054" w:rsidRPr="00CD2017">
        <w:rPr>
          <w:rFonts w:hint="eastAsia"/>
        </w:rPr>
        <w:t>4</w:t>
      </w:r>
      <w:r w:rsidRPr="00CD2017">
        <w:rPr>
          <w:rFonts w:hint="eastAsia"/>
        </w:rPr>
        <w:t>～</w:t>
      </w:r>
      <w:r w:rsidR="00113054" w:rsidRPr="00CD2017">
        <w:rPr>
          <w:rFonts w:hint="eastAsia"/>
        </w:rPr>
        <w:t>5</w:t>
      </w:r>
      <w:r w:rsidRPr="00CD2017">
        <w:rPr>
          <w:rFonts w:hint="eastAsia"/>
        </w:rPr>
        <w:t>月</w:t>
      </w:r>
      <w:r w:rsidR="00113054" w:rsidRPr="00CD2017">
        <w:rPr>
          <w:rFonts w:hint="eastAsia"/>
        </w:rPr>
        <w:t>ごろ</w:t>
      </w:r>
      <w:r w:rsidRPr="00CD2017">
        <w:rPr>
          <w:rFonts w:hint="eastAsia"/>
        </w:rPr>
        <w:t>）</w:t>
      </w:r>
      <w:r w:rsidR="00F46673" w:rsidRPr="00CD2017">
        <w:rPr>
          <w:rFonts w:hint="eastAsia"/>
        </w:rPr>
        <w:t>と2020年6</w:t>
      </w:r>
      <w:r w:rsidR="00FF4E91" w:rsidRPr="00CD2017">
        <w:rPr>
          <w:rFonts w:hint="eastAsia"/>
        </w:rPr>
        <w:t>月</w:t>
      </w:r>
      <w:r w:rsidR="00F46673" w:rsidRPr="00CD2017">
        <w:rPr>
          <w:rFonts w:hint="eastAsia"/>
        </w:rPr>
        <w:t>～</w:t>
      </w:r>
      <w:r w:rsidR="009D1A7D" w:rsidRPr="00CD2017">
        <w:rPr>
          <w:rFonts w:hint="eastAsia"/>
        </w:rPr>
        <w:t>現在</w:t>
      </w:r>
      <w:r w:rsidR="00F46673" w:rsidRPr="00CD2017">
        <w:rPr>
          <w:rFonts w:hint="eastAsia"/>
        </w:rPr>
        <w:t>のそれぞれで</w:t>
      </w:r>
      <w:r w:rsidRPr="00CD2017">
        <w:rPr>
          <w:rFonts w:hint="eastAsia"/>
        </w:rPr>
        <w:t>、</w:t>
      </w:r>
      <w:r w:rsidR="00AA4AA9" w:rsidRPr="00CD2017">
        <w:rPr>
          <w:rFonts w:hint="eastAsia"/>
        </w:rPr>
        <w:t>お子さんの</w:t>
      </w:r>
      <w:r w:rsidRPr="00CD2017">
        <w:rPr>
          <w:rFonts w:hint="eastAsia"/>
        </w:rPr>
        <w:t>下記の時間は、１日あたり（平均）どれくらいでしたか。</w:t>
      </w:r>
    </w:p>
    <w:p w14:paraId="503A6D36" w14:textId="158667FC" w:rsidR="00FF4E91" w:rsidRDefault="00FF4E91" w:rsidP="00215334"/>
    <w:p w14:paraId="725CE055" w14:textId="11EF073D" w:rsidR="00FE483A" w:rsidRPr="00B22B21" w:rsidRDefault="00FE483A" w:rsidP="00FE483A">
      <w:r w:rsidRPr="00B22B21">
        <w:rPr>
          <w:rFonts w:hint="eastAsia"/>
        </w:rPr>
        <w:t>【質問表示条件】</w:t>
      </w:r>
      <w:r w:rsidRPr="00B22B21">
        <w:t>(</w:t>
      </w:r>
      <w:r>
        <w:rPr>
          <w:rFonts w:hint="eastAsia"/>
        </w:rPr>
        <w:t>SC3)の値のいずれかが</w:t>
      </w:r>
      <w:r>
        <w:t>18</w:t>
      </w:r>
      <w:r>
        <w:rPr>
          <w:rFonts w:hint="eastAsia"/>
        </w:rPr>
        <w:t>以下：1</w:t>
      </w:r>
      <w:r>
        <w:t>,2</w:t>
      </w:r>
      <w:r>
        <w:rPr>
          <w:rFonts w:hint="eastAsia"/>
        </w:rPr>
        <w:t>～6</w:t>
      </w:r>
    </w:p>
    <w:p w14:paraId="70171DD4" w14:textId="694D115F" w:rsidR="00FE483A" w:rsidRPr="00B22B21" w:rsidRDefault="00FE483A" w:rsidP="00FE483A">
      <w:r w:rsidRPr="00B22B21">
        <w:rPr>
          <w:rFonts w:hint="eastAsia"/>
        </w:rPr>
        <w:t>【質問表示条件】</w:t>
      </w:r>
      <w:r w:rsidRPr="00B22B21">
        <w:t>(</w:t>
      </w:r>
      <w:r>
        <w:rPr>
          <w:rFonts w:hint="eastAsia"/>
        </w:rPr>
        <w:t>SC3)の値のいずれかが4以上かつ1</w:t>
      </w:r>
      <w:r>
        <w:t>8</w:t>
      </w:r>
      <w:r>
        <w:rPr>
          <w:rFonts w:hint="eastAsia"/>
        </w:rPr>
        <w:t>以下：2</w:t>
      </w:r>
    </w:p>
    <w:p w14:paraId="50C87C0C" w14:textId="6C7C850F" w:rsidR="006907AC" w:rsidRPr="00CD2017" w:rsidRDefault="006907AC" w:rsidP="00215334">
      <w:r w:rsidRPr="00CD2017">
        <w:t>※お子</w:t>
      </w:r>
      <w:r w:rsidRPr="00CD2017">
        <w:rPr>
          <w:rFonts w:hint="eastAsia"/>
        </w:rPr>
        <w:t>さん</w:t>
      </w:r>
      <w:r w:rsidRPr="00CD2017">
        <w:t>が複数いる場合は以下</w:t>
      </w:r>
      <w:r w:rsidRPr="00CD2017">
        <w:rPr>
          <w:rFonts w:hint="eastAsia"/>
        </w:rPr>
        <w:t>の</w:t>
      </w:r>
      <w:r w:rsidRPr="00CD2017">
        <w:t>優先</w:t>
      </w:r>
      <w:r w:rsidRPr="00CD2017">
        <w:rPr>
          <w:rFonts w:hint="eastAsia"/>
        </w:rPr>
        <w:t>順位</w:t>
      </w:r>
      <w:r w:rsidRPr="00CD2017">
        <w:t>の高いお子</w:t>
      </w:r>
      <w:r w:rsidRPr="00CD2017">
        <w:rPr>
          <w:rFonts w:hint="eastAsia"/>
        </w:rPr>
        <w:t>さん一人</w:t>
      </w:r>
      <w:r w:rsidRPr="00CD2017">
        <w:t>について、お答えください。</w:t>
      </w:r>
      <w:r w:rsidRPr="00CD2017">
        <w:br/>
        <w:t>最優先：小学生（高学年）</w:t>
      </w:r>
      <w:r w:rsidRPr="00CD2017">
        <w:br/>
        <w:t>第二優先</w:t>
      </w:r>
      <w:r w:rsidRPr="00CD2017">
        <w:rPr>
          <w:rFonts w:hint="eastAsia"/>
        </w:rPr>
        <w:t>以降の順番</w:t>
      </w:r>
      <w:r w:rsidRPr="00CD2017">
        <w:t>：</w:t>
      </w:r>
      <w:r w:rsidRPr="00CD2017">
        <w:rPr>
          <w:rFonts w:hint="eastAsia"/>
        </w:rPr>
        <w:t>小学生（低学年）～中学生～高校生～幼稚園児</w:t>
      </w:r>
      <w:r w:rsidR="009D1A7D" w:rsidRPr="00CD2017">
        <w:rPr>
          <w:rFonts w:hint="eastAsia"/>
        </w:rPr>
        <w:t>・保育園児～大学生～その他</w:t>
      </w:r>
    </w:p>
    <w:p w14:paraId="78723782" w14:textId="57281AE0" w:rsidR="006907AC" w:rsidRPr="00CD2017" w:rsidRDefault="00FF4E91" w:rsidP="00215334">
      <w:r w:rsidRPr="00CD2017">
        <w:rPr>
          <w:rFonts w:hint="eastAsia"/>
        </w:rPr>
        <w:t>※この設問は、それぞれ横方向</w:t>
      </w:r>
      <w:r w:rsidRPr="00CD2017">
        <w:t>(→)にお答えください。</w:t>
      </w:r>
    </w:p>
    <w:p w14:paraId="4D133203" w14:textId="3256061F" w:rsidR="00FE483A" w:rsidRPr="00FE483A" w:rsidRDefault="00FE483A" w:rsidP="00FE483A">
      <w:pPr>
        <w:jc w:val="center"/>
        <w:rPr>
          <w:b/>
          <w:bCs/>
          <w:color w:val="FF0000"/>
        </w:rPr>
      </w:pPr>
      <w:r w:rsidRPr="00FE483A">
        <w:rPr>
          <w:rFonts w:hint="eastAsia"/>
          <w:b/>
          <w:bCs/>
          <w:color w:val="FF0000"/>
        </w:rPr>
        <w:t>＜緊急事態宣言の期間（2020年4～5月ごろ）＞</w:t>
      </w:r>
    </w:p>
    <w:p w14:paraId="5E73C0A8" w14:textId="0AC4F84E" w:rsidR="00931687" w:rsidRPr="00CD2017" w:rsidRDefault="00931687" w:rsidP="0035731E">
      <w:pPr>
        <w:pStyle w:val="a9"/>
        <w:numPr>
          <w:ilvl w:val="0"/>
          <w:numId w:val="41"/>
        </w:numPr>
        <w:ind w:leftChars="0"/>
      </w:pPr>
      <w:r w:rsidRPr="00CD2017">
        <w:t>お子さん</w:t>
      </w:r>
      <w:r w:rsidR="00AA4AA9" w:rsidRPr="00CD2017">
        <w:rPr>
          <w:rFonts w:hint="eastAsia"/>
        </w:rPr>
        <w:t>の睡眠時間</w:t>
      </w:r>
    </w:p>
    <w:p w14:paraId="294F6789" w14:textId="4E313309" w:rsidR="00931687" w:rsidRPr="00CD2017" w:rsidRDefault="00931687" w:rsidP="0035731E">
      <w:pPr>
        <w:pStyle w:val="a9"/>
        <w:numPr>
          <w:ilvl w:val="0"/>
          <w:numId w:val="41"/>
        </w:numPr>
        <w:ind w:leftChars="0"/>
      </w:pPr>
      <w:r w:rsidRPr="00CD2017">
        <w:t>お子さん</w:t>
      </w:r>
      <w:r w:rsidR="00AA4AA9" w:rsidRPr="00CD2017">
        <w:rPr>
          <w:rFonts w:hint="eastAsia"/>
        </w:rPr>
        <w:t>の</w:t>
      </w:r>
      <w:r w:rsidR="00D7135E" w:rsidRPr="00CD2017">
        <w:rPr>
          <w:rFonts w:hint="eastAsia"/>
        </w:rPr>
        <w:t>家での</w:t>
      </w:r>
      <w:r w:rsidRPr="00CD2017">
        <w:rPr>
          <w:rFonts w:hint="eastAsia"/>
        </w:rPr>
        <w:t>勉強</w:t>
      </w:r>
      <w:r w:rsidR="00AA4AA9" w:rsidRPr="00CD2017">
        <w:rPr>
          <w:rFonts w:hint="eastAsia"/>
        </w:rPr>
        <w:t>時間</w:t>
      </w:r>
    </w:p>
    <w:p w14:paraId="1D03E7B8" w14:textId="39B9ADD7" w:rsidR="00AA4AA9" w:rsidRPr="00CD2017" w:rsidRDefault="00AA4AA9" w:rsidP="0035731E">
      <w:pPr>
        <w:pStyle w:val="a9"/>
        <w:numPr>
          <w:ilvl w:val="0"/>
          <w:numId w:val="41"/>
        </w:numPr>
        <w:ind w:leftChars="0"/>
      </w:pPr>
      <w:r w:rsidRPr="00CD2017">
        <w:t>お子さん</w:t>
      </w:r>
      <w:r w:rsidRPr="00CD2017">
        <w:rPr>
          <w:rFonts w:hint="eastAsia"/>
        </w:rPr>
        <w:t>の</w:t>
      </w:r>
      <w:r w:rsidR="00D7135E" w:rsidRPr="00CD2017">
        <w:rPr>
          <w:rFonts w:hint="eastAsia"/>
        </w:rPr>
        <w:t>家での</w:t>
      </w:r>
      <w:r w:rsidRPr="00CD2017">
        <w:rPr>
          <w:rFonts w:hint="eastAsia"/>
        </w:rPr>
        <w:t>運動時間</w:t>
      </w:r>
    </w:p>
    <w:p w14:paraId="677A1A33" w14:textId="3C8AB300" w:rsidR="00931687" w:rsidRPr="00CD2017" w:rsidRDefault="00931687" w:rsidP="0035731E">
      <w:pPr>
        <w:pStyle w:val="a9"/>
        <w:numPr>
          <w:ilvl w:val="0"/>
          <w:numId w:val="41"/>
        </w:numPr>
        <w:ind w:leftChars="0"/>
      </w:pPr>
      <w:r w:rsidRPr="00CD2017">
        <w:t>お子さん</w:t>
      </w:r>
      <w:r w:rsidR="00AA4AA9" w:rsidRPr="00CD2017">
        <w:rPr>
          <w:rFonts w:hint="eastAsia"/>
        </w:rPr>
        <w:t>の</w:t>
      </w:r>
      <w:r w:rsidR="000609FF" w:rsidRPr="00CD2017">
        <w:rPr>
          <w:rFonts w:hint="eastAsia"/>
        </w:rPr>
        <w:t>家での</w:t>
      </w:r>
      <w:r w:rsidR="00AA4AA9" w:rsidRPr="00CD2017">
        <w:rPr>
          <w:rFonts w:hint="eastAsia"/>
        </w:rPr>
        <w:t>読書時間</w:t>
      </w:r>
    </w:p>
    <w:p w14:paraId="524C0233" w14:textId="34588A1D" w:rsidR="00931687" w:rsidRPr="00CD2017" w:rsidRDefault="00931687" w:rsidP="0035731E">
      <w:pPr>
        <w:pStyle w:val="a9"/>
        <w:numPr>
          <w:ilvl w:val="0"/>
          <w:numId w:val="41"/>
        </w:numPr>
        <w:ind w:leftChars="0"/>
      </w:pPr>
      <w:r w:rsidRPr="00CD2017">
        <w:t>お子さん</w:t>
      </w:r>
      <w:r w:rsidR="00AA4AA9" w:rsidRPr="00CD2017">
        <w:rPr>
          <w:rFonts w:hint="eastAsia"/>
        </w:rPr>
        <w:t>の</w:t>
      </w:r>
      <w:r w:rsidRPr="00CD2017">
        <w:t>テレビやオンライン動画（Netflix、YouTube</w:t>
      </w:r>
      <w:r w:rsidR="00BB38C1" w:rsidRPr="00CD2017">
        <w:rPr>
          <w:rFonts w:hint="eastAsia"/>
        </w:rPr>
        <w:t>等</w:t>
      </w:r>
      <w:r w:rsidRPr="00CD2017">
        <w:t>）</w:t>
      </w:r>
      <w:r w:rsidR="00AA4AA9" w:rsidRPr="00CD2017">
        <w:rPr>
          <w:rFonts w:hint="eastAsia"/>
        </w:rPr>
        <w:t>の視聴時間</w:t>
      </w:r>
    </w:p>
    <w:p w14:paraId="48FD390A" w14:textId="0347480B" w:rsidR="00BB38C1" w:rsidRPr="00CD2017" w:rsidRDefault="00931687" w:rsidP="0035731E">
      <w:pPr>
        <w:pStyle w:val="a9"/>
        <w:numPr>
          <w:ilvl w:val="0"/>
          <w:numId w:val="41"/>
        </w:numPr>
        <w:ind w:leftChars="0"/>
      </w:pPr>
      <w:r w:rsidRPr="00CD2017">
        <w:t>お子さん</w:t>
      </w:r>
      <w:r w:rsidR="00BB38C1" w:rsidRPr="00CD2017">
        <w:rPr>
          <w:rFonts w:hint="eastAsia"/>
        </w:rPr>
        <w:t>のゲームの時間</w:t>
      </w:r>
    </w:p>
    <w:p w14:paraId="79C5067C" w14:textId="77777777" w:rsidR="00BB38C1" w:rsidRPr="00CD2017" w:rsidRDefault="00BB38C1" w:rsidP="00215334"/>
    <w:p w14:paraId="7A16445C" w14:textId="01469533" w:rsidR="00931687" w:rsidRPr="00CD2017" w:rsidRDefault="005D762E" w:rsidP="00215334">
      <w:r>
        <w:rPr>
          <w:rFonts w:hint="eastAsia"/>
        </w:rPr>
        <w:t>＜選択肢＞</w:t>
      </w:r>
    </w:p>
    <w:p w14:paraId="5CE570A2" w14:textId="77777777" w:rsidR="00A71429" w:rsidRPr="00CD2017" w:rsidRDefault="00A71429" w:rsidP="0035731E">
      <w:pPr>
        <w:pStyle w:val="a9"/>
        <w:numPr>
          <w:ilvl w:val="0"/>
          <w:numId w:val="76"/>
        </w:numPr>
        <w:ind w:leftChars="0"/>
      </w:pPr>
      <w:r w:rsidRPr="00CD2017">
        <w:rPr>
          <w:rFonts w:hint="eastAsia"/>
        </w:rPr>
        <w:t>なし（0時間）</w:t>
      </w:r>
    </w:p>
    <w:p w14:paraId="691EDE7A" w14:textId="2EC7F6AC" w:rsidR="00A71429" w:rsidRPr="00CD2017" w:rsidRDefault="00E20F9B" w:rsidP="0035731E">
      <w:pPr>
        <w:pStyle w:val="a9"/>
        <w:numPr>
          <w:ilvl w:val="0"/>
          <w:numId w:val="76"/>
        </w:numPr>
        <w:ind w:leftChars="0"/>
      </w:pPr>
      <w:r w:rsidRPr="00CD2017">
        <w:rPr>
          <w:rFonts w:hint="eastAsia"/>
        </w:rPr>
        <w:t>１日あたり</w:t>
      </w:r>
      <w:r w:rsidR="00A71429" w:rsidRPr="00CD2017">
        <w:rPr>
          <w:rFonts w:hint="eastAsia"/>
        </w:rPr>
        <w:t>30分未満</w:t>
      </w:r>
    </w:p>
    <w:p w14:paraId="6049D02D" w14:textId="288B38FD" w:rsidR="00A71429" w:rsidRPr="00CD2017" w:rsidRDefault="00E20F9B" w:rsidP="0035731E">
      <w:pPr>
        <w:pStyle w:val="a9"/>
        <w:numPr>
          <w:ilvl w:val="0"/>
          <w:numId w:val="76"/>
        </w:numPr>
        <w:ind w:leftChars="0"/>
      </w:pPr>
      <w:r w:rsidRPr="00CD2017">
        <w:rPr>
          <w:rFonts w:hint="eastAsia"/>
        </w:rPr>
        <w:t>１日あたり</w:t>
      </w:r>
      <w:r w:rsidR="00A71429" w:rsidRPr="00CD2017">
        <w:rPr>
          <w:rFonts w:hint="eastAsia"/>
        </w:rPr>
        <w:t>30分</w:t>
      </w:r>
      <w:r w:rsidR="008510B0" w:rsidRPr="00CD2017">
        <w:rPr>
          <w:rFonts w:hint="eastAsia"/>
        </w:rPr>
        <w:t>程度</w:t>
      </w:r>
    </w:p>
    <w:p w14:paraId="0AC430BB" w14:textId="00161768" w:rsidR="00A71429" w:rsidRPr="00CD2017" w:rsidRDefault="00E20F9B" w:rsidP="0035731E">
      <w:pPr>
        <w:pStyle w:val="a9"/>
        <w:numPr>
          <w:ilvl w:val="0"/>
          <w:numId w:val="76"/>
        </w:numPr>
        <w:ind w:leftChars="0"/>
        <w:rPr>
          <w:color w:val="000000" w:themeColor="text1"/>
          <w:spacing w:val="-6"/>
        </w:rPr>
      </w:pPr>
      <w:r w:rsidRPr="00CD2017">
        <w:rPr>
          <w:rFonts w:hint="eastAsia"/>
        </w:rPr>
        <w:t>１日あたり</w:t>
      </w:r>
      <w:r w:rsidR="00A71429" w:rsidRPr="00CD2017">
        <w:rPr>
          <w:rFonts w:hint="eastAsia"/>
          <w:color w:val="000000" w:themeColor="text1"/>
          <w:spacing w:val="-6"/>
        </w:rPr>
        <w:t>1時間</w:t>
      </w:r>
    </w:p>
    <w:p w14:paraId="238E3C5E" w14:textId="31F918F8" w:rsidR="00A71429" w:rsidRPr="00CD2017" w:rsidRDefault="00E20F9B" w:rsidP="0035731E">
      <w:pPr>
        <w:pStyle w:val="a9"/>
        <w:numPr>
          <w:ilvl w:val="0"/>
          <w:numId w:val="76"/>
        </w:numPr>
        <w:ind w:leftChars="0"/>
      </w:pPr>
      <w:r w:rsidRPr="00CD2017">
        <w:rPr>
          <w:rFonts w:hint="eastAsia"/>
        </w:rPr>
        <w:t>１日あたり</w:t>
      </w:r>
      <w:r w:rsidR="00A71429" w:rsidRPr="00CD2017">
        <w:rPr>
          <w:rFonts w:hint="eastAsia"/>
          <w:color w:val="000000" w:themeColor="text1"/>
          <w:spacing w:val="-6"/>
        </w:rPr>
        <w:t xml:space="preserve">2時間 </w:t>
      </w:r>
      <w:r w:rsidR="00A71429" w:rsidRPr="00CD2017">
        <w:rPr>
          <w:color w:val="000000" w:themeColor="text1"/>
          <w:spacing w:val="-6"/>
        </w:rPr>
        <w:t xml:space="preserve"> </w:t>
      </w:r>
    </w:p>
    <w:p w14:paraId="22AEB219" w14:textId="3C3FA83A" w:rsidR="00A71429" w:rsidRPr="00CD2017" w:rsidRDefault="00E20F9B" w:rsidP="0035731E">
      <w:pPr>
        <w:pStyle w:val="a9"/>
        <w:numPr>
          <w:ilvl w:val="0"/>
          <w:numId w:val="76"/>
        </w:numPr>
        <w:ind w:leftChars="0"/>
      </w:pPr>
      <w:r w:rsidRPr="00CD2017">
        <w:rPr>
          <w:rFonts w:hint="eastAsia"/>
        </w:rPr>
        <w:t>１日あたり</w:t>
      </w:r>
      <w:r w:rsidR="00A71429" w:rsidRPr="00CD2017">
        <w:rPr>
          <w:rFonts w:hint="eastAsia"/>
          <w:color w:val="000000" w:themeColor="text1"/>
          <w:spacing w:val="-6"/>
        </w:rPr>
        <w:t xml:space="preserve">3時間 </w:t>
      </w:r>
      <w:r w:rsidR="00A71429" w:rsidRPr="00CD2017">
        <w:rPr>
          <w:color w:val="000000" w:themeColor="text1"/>
          <w:spacing w:val="-6"/>
        </w:rPr>
        <w:t xml:space="preserve"> </w:t>
      </w:r>
    </w:p>
    <w:p w14:paraId="22F33BA8" w14:textId="6C6A13A1" w:rsidR="00A71429" w:rsidRPr="00CD2017" w:rsidRDefault="00E20F9B" w:rsidP="0035731E">
      <w:pPr>
        <w:pStyle w:val="a9"/>
        <w:numPr>
          <w:ilvl w:val="0"/>
          <w:numId w:val="76"/>
        </w:numPr>
        <w:ind w:leftChars="0"/>
      </w:pPr>
      <w:r w:rsidRPr="00CD2017">
        <w:rPr>
          <w:rFonts w:hint="eastAsia"/>
        </w:rPr>
        <w:t>１日あたり</w:t>
      </w:r>
      <w:r w:rsidR="00A71429" w:rsidRPr="00CD2017">
        <w:rPr>
          <w:rFonts w:hint="eastAsia"/>
          <w:color w:val="000000" w:themeColor="text1"/>
          <w:spacing w:val="-6"/>
        </w:rPr>
        <w:t>4</w:t>
      </w:r>
      <w:r w:rsidR="008510B0" w:rsidRPr="00CD2017">
        <w:rPr>
          <w:rFonts w:hint="eastAsia"/>
          <w:color w:val="000000" w:themeColor="text1"/>
          <w:spacing w:val="-6"/>
        </w:rPr>
        <w:t>～5時間</w:t>
      </w:r>
    </w:p>
    <w:p w14:paraId="684455F3" w14:textId="37BDD70E" w:rsidR="00A71429" w:rsidRPr="00CD2017" w:rsidRDefault="00E20F9B" w:rsidP="0035731E">
      <w:pPr>
        <w:pStyle w:val="a9"/>
        <w:numPr>
          <w:ilvl w:val="0"/>
          <w:numId w:val="76"/>
        </w:numPr>
        <w:ind w:leftChars="0"/>
      </w:pPr>
      <w:r w:rsidRPr="00CD2017">
        <w:rPr>
          <w:rFonts w:hint="eastAsia"/>
        </w:rPr>
        <w:t>１日あたり</w:t>
      </w:r>
      <w:r w:rsidR="00A71429" w:rsidRPr="00CD2017">
        <w:rPr>
          <w:rFonts w:hint="eastAsia"/>
          <w:color w:val="000000" w:themeColor="text1"/>
          <w:spacing w:val="-6"/>
        </w:rPr>
        <w:t>6～</w:t>
      </w:r>
      <w:r w:rsidR="008510B0" w:rsidRPr="00CD2017">
        <w:rPr>
          <w:rFonts w:hint="eastAsia"/>
          <w:color w:val="000000" w:themeColor="text1"/>
          <w:spacing w:val="-6"/>
        </w:rPr>
        <w:t>7時間</w:t>
      </w:r>
    </w:p>
    <w:p w14:paraId="20A234C7" w14:textId="48BB77B2" w:rsidR="00A71429" w:rsidRPr="00CD2017" w:rsidRDefault="00E20F9B" w:rsidP="0035731E">
      <w:pPr>
        <w:pStyle w:val="a9"/>
        <w:numPr>
          <w:ilvl w:val="0"/>
          <w:numId w:val="76"/>
        </w:numPr>
        <w:ind w:leftChars="0"/>
      </w:pPr>
      <w:r w:rsidRPr="00CD2017">
        <w:rPr>
          <w:rFonts w:hint="eastAsia"/>
        </w:rPr>
        <w:t>１日あたり</w:t>
      </w:r>
      <w:r w:rsidR="008510B0" w:rsidRPr="00CD2017">
        <w:rPr>
          <w:rFonts w:hint="eastAsia"/>
          <w:color w:val="000000" w:themeColor="text1"/>
          <w:spacing w:val="-6"/>
        </w:rPr>
        <w:t>8～9時間</w:t>
      </w:r>
    </w:p>
    <w:p w14:paraId="09CF868B" w14:textId="61A4DFB2" w:rsidR="00A71429" w:rsidRPr="00CD2017" w:rsidRDefault="00E20F9B" w:rsidP="0035731E">
      <w:pPr>
        <w:pStyle w:val="a9"/>
        <w:numPr>
          <w:ilvl w:val="0"/>
          <w:numId w:val="76"/>
        </w:numPr>
        <w:ind w:leftChars="0"/>
      </w:pPr>
      <w:r w:rsidRPr="00CD2017">
        <w:rPr>
          <w:rFonts w:hint="eastAsia"/>
        </w:rPr>
        <w:t>１日あたり</w:t>
      </w:r>
      <w:r w:rsidR="00A71429" w:rsidRPr="00CD2017">
        <w:rPr>
          <w:rFonts w:hint="eastAsia"/>
        </w:rPr>
        <w:t>10</w:t>
      </w:r>
      <w:r w:rsidR="008510B0" w:rsidRPr="00CD2017">
        <w:rPr>
          <w:rFonts w:hint="eastAsia"/>
        </w:rPr>
        <w:t>～11時間</w:t>
      </w:r>
    </w:p>
    <w:p w14:paraId="79694A93" w14:textId="5E3226C0" w:rsidR="00A71429" w:rsidRPr="00CD2017" w:rsidRDefault="00E20F9B" w:rsidP="0035731E">
      <w:pPr>
        <w:pStyle w:val="a9"/>
        <w:numPr>
          <w:ilvl w:val="0"/>
          <w:numId w:val="76"/>
        </w:numPr>
        <w:ind w:leftChars="0"/>
      </w:pPr>
      <w:r w:rsidRPr="00CD2017">
        <w:rPr>
          <w:rFonts w:hint="eastAsia"/>
        </w:rPr>
        <w:t>１日あたり</w:t>
      </w:r>
      <w:r w:rsidR="00A71429" w:rsidRPr="00CD2017">
        <w:rPr>
          <w:rFonts w:hint="eastAsia"/>
          <w:color w:val="000000" w:themeColor="text1"/>
          <w:spacing w:val="-6"/>
        </w:rPr>
        <w:t>12</w:t>
      </w:r>
      <w:r w:rsidR="00A71429" w:rsidRPr="00CD2017">
        <w:rPr>
          <w:color w:val="000000" w:themeColor="text1"/>
          <w:spacing w:val="-6"/>
        </w:rPr>
        <w:t>時間</w:t>
      </w:r>
      <w:r w:rsidR="00A71429" w:rsidRPr="00CD2017">
        <w:rPr>
          <w:rFonts w:hint="eastAsia"/>
          <w:color w:val="000000" w:themeColor="text1"/>
          <w:spacing w:val="-6"/>
        </w:rPr>
        <w:t>以上</w:t>
      </w:r>
    </w:p>
    <w:p w14:paraId="575EDF90" w14:textId="5913A419" w:rsidR="00A71429" w:rsidRDefault="00A71429" w:rsidP="0035731E">
      <w:pPr>
        <w:pStyle w:val="a9"/>
        <w:numPr>
          <w:ilvl w:val="0"/>
          <w:numId w:val="76"/>
        </w:numPr>
        <w:ind w:leftChars="0"/>
      </w:pPr>
      <w:r w:rsidRPr="00CD2017">
        <w:rPr>
          <w:rFonts w:hint="eastAsia"/>
        </w:rPr>
        <w:t>わからない</w:t>
      </w:r>
    </w:p>
    <w:p w14:paraId="618B4665" w14:textId="77777777" w:rsidR="00FE483A" w:rsidRPr="00CD2017" w:rsidRDefault="00FE483A" w:rsidP="00FE483A">
      <w:pPr>
        <w:ind w:left="360" w:firstLine="0"/>
      </w:pPr>
    </w:p>
    <w:p w14:paraId="4D8FFA22" w14:textId="4EDDC4BF" w:rsidR="00F46673" w:rsidRPr="00FE483A" w:rsidRDefault="000C44E0" w:rsidP="00FE483A">
      <w:pPr>
        <w:jc w:val="center"/>
        <w:rPr>
          <w:b/>
          <w:bCs/>
          <w:color w:val="0070C0"/>
        </w:rPr>
      </w:pPr>
      <w:r w:rsidRPr="00FE483A">
        <w:rPr>
          <w:rFonts w:hint="eastAsia"/>
          <w:b/>
          <w:bCs/>
          <w:color w:val="0070C0"/>
        </w:rPr>
        <w:t>＜2020年6</w:t>
      </w:r>
      <w:r w:rsidR="001169E9" w:rsidRPr="00FE483A">
        <w:rPr>
          <w:rFonts w:hint="eastAsia"/>
          <w:b/>
          <w:bCs/>
          <w:color w:val="0070C0"/>
        </w:rPr>
        <w:t>月</w:t>
      </w:r>
      <w:r w:rsidRPr="00FE483A">
        <w:rPr>
          <w:rFonts w:hint="eastAsia"/>
          <w:b/>
          <w:bCs/>
          <w:color w:val="0070C0"/>
        </w:rPr>
        <w:t>～</w:t>
      </w:r>
      <w:r w:rsidR="00FF4E91" w:rsidRPr="00FE483A">
        <w:rPr>
          <w:rFonts w:hint="eastAsia"/>
          <w:b/>
          <w:bCs/>
          <w:color w:val="0070C0"/>
        </w:rPr>
        <w:t>現在</w:t>
      </w:r>
      <w:r w:rsidRPr="00FE483A">
        <w:rPr>
          <w:rFonts w:hint="eastAsia"/>
          <w:b/>
          <w:bCs/>
          <w:color w:val="0070C0"/>
        </w:rPr>
        <w:t>＞</w:t>
      </w:r>
    </w:p>
    <w:p w14:paraId="03227B13" w14:textId="77777777" w:rsidR="00FE483A" w:rsidRPr="00CD2017" w:rsidRDefault="00FE483A" w:rsidP="0035731E">
      <w:pPr>
        <w:pStyle w:val="a9"/>
        <w:numPr>
          <w:ilvl w:val="0"/>
          <w:numId w:val="110"/>
        </w:numPr>
        <w:ind w:leftChars="0"/>
      </w:pPr>
      <w:r w:rsidRPr="00CD2017">
        <w:t>お子さん</w:t>
      </w:r>
      <w:r w:rsidRPr="00CD2017">
        <w:rPr>
          <w:rFonts w:hint="eastAsia"/>
        </w:rPr>
        <w:t>の睡眠時間</w:t>
      </w:r>
    </w:p>
    <w:p w14:paraId="5CD8420C" w14:textId="77777777" w:rsidR="00FE483A" w:rsidRPr="00CD2017" w:rsidRDefault="00FE483A" w:rsidP="0035731E">
      <w:pPr>
        <w:pStyle w:val="a9"/>
        <w:numPr>
          <w:ilvl w:val="0"/>
          <w:numId w:val="110"/>
        </w:numPr>
        <w:ind w:leftChars="0"/>
      </w:pPr>
      <w:r w:rsidRPr="00CD2017">
        <w:t>お子さん</w:t>
      </w:r>
      <w:r w:rsidRPr="00CD2017">
        <w:rPr>
          <w:rFonts w:hint="eastAsia"/>
        </w:rPr>
        <w:t>の家での勉強時間</w:t>
      </w:r>
    </w:p>
    <w:p w14:paraId="6F6A9E66" w14:textId="77777777" w:rsidR="00FE483A" w:rsidRPr="00CD2017" w:rsidRDefault="00FE483A" w:rsidP="0035731E">
      <w:pPr>
        <w:pStyle w:val="a9"/>
        <w:numPr>
          <w:ilvl w:val="0"/>
          <w:numId w:val="110"/>
        </w:numPr>
        <w:ind w:leftChars="0"/>
      </w:pPr>
      <w:r w:rsidRPr="00CD2017">
        <w:t>お子さん</w:t>
      </w:r>
      <w:r w:rsidRPr="00CD2017">
        <w:rPr>
          <w:rFonts w:hint="eastAsia"/>
        </w:rPr>
        <w:t>の家での運動時間</w:t>
      </w:r>
    </w:p>
    <w:p w14:paraId="684BB04E" w14:textId="77777777" w:rsidR="00FE483A" w:rsidRPr="00CD2017" w:rsidRDefault="00FE483A" w:rsidP="0035731E">
      <w:pPr>
        <w:pStyle w:val="a9"/>
        <w:numPr>
          <w:ilvl w:val="0"/>
          <w:numId w:val="110"/>
        </w:numPr>
        <w:ind w:leftChars="0"/>
      </w:pPr>
      <w:r w:rsidRPr="00CD2017">
        <w:t>お子さん</w:t>
      </w:r>
      <w:r w:rsidRPr="00CD2017">
        <w:rPr>
          <w:rFonts w:hint="eastAsia"/>
        </w:rPr>
        <w:t>の家での読書時間</w:t>
      </w:r>
    </w:p>
    <w:p w14:paraId="3AB786EA" w14:textId="77777777" w:rsidR="00FE483A" w:rsidRPr="00CD2017" w:rsidRDefault="00FE483A" w:rsidP="0035731E">
      <w:pPr>
        <w:pStyle w:val="a9"/>
        <w:numPr>
          <w:ilvl w:val="0"/>
          <w:numId w:val="110"/>
        </w:numPr>
        <w:ind w:leftChars="0"/>
      </w:pPr>
      <w:r w:rsidRPr="00CD2017">
        <w:t>お子さん</w:t>
      </w:r>
      <w:r w:rsidRPr="00CD2017">
        <w:rPr>
          <w:rFonts w:hint="eastAsia"/>
        </w:rPr>
        <w:t>の</w:t>
      </w:r>
      <w:r w:rsidRPr="00CD2017">
        <w:t>テレビやオンライン動画（Netflix、YouTube</w:t>
      </w:r>
      <w:r w:rsidRPr="00CD2017">
        <w:rPr>
          <w:rFonts w:hint="eastAsia"/>
        </w:rPr>
        <w:t>等</w:t>
      </w:r>
      <w:r w:rsidRPr="00CD2017">
        <w:t>）</w:t>
      </w:r>
      <w:r w:rsidRPr="00CD2017">
        <w:rPr>
          <w:rFonts w:hint="eastAsia"/>
        </w:rPr>
        <w:t>の視聴時間</w:t>
      </w:r>
    </w:p>
    <w:p w14:paraId="2DBF8C09" w14:textId="77777777" w:rsidR="00FE483A" w:rsidRPr="00CD2017" w:rsidRDefault="00FE483A" w:rsidP="0035731E">
      <w:pPr>
        <w:pStyle w:val="a9"/>
        <w:numPr>
          <w:ilvl w:val="0"/>
          <w:numId w:val="110"/>
        </w:numPr>
        <w:ind w:leftChars="0"/>
      </w:pPr>
      <w:r w:rsidRPr="00CD2017">
        <w:t>お子さん</w:t>
      </w:r>
      <w:r w:rsidRPr="00CD2017">
        <w:rPr>
          <w:rFonts w:hint="eastAsia"/>
        </w:rPr>
        <w:t>のゲームの時間</w:t>
      </w:r>
    </w:p>
    <w:p w14:paraId="286C049F" w14:textId="77777777" w:rsidR="00FE483A" w:rsidRPr="00CD2017" w:rsidRDefault="00FE483A" w:rsidP="00FE483A"/>
    <w:p w14:paraId="52FA08F3" w14:textId="77777777" w:rsidR="00FE483A" w:rsidRPr="00CD2017" w:rsidRDefault="00FE483A" w:rsidP="00FE483A">
      <w:r>
        <w:rPr>
          <w:rFonts w:hint="eastAsia"/>
        </w:rPr>
        <w:t>＜選択肢＞</w:t>
      </w:r>
    </w:p>
    <w:p w14:paraId="5D362D2A" w14:textId="77777777" w:rsidR="00FE483A" w:rsidRPr="00CD2017" w:rsidRDefault="00FE483A" w:rsidP="0035731E">
      <w:pPr>
        <w:pStyle w:val="a9"/>
        <w:numPr>
          <w:ilvl w:val="0"/>
          <w:numId w:val="111"/>
        </w:numPr>
        <w:ind w:leftChars="0"/>
      </w:pPr>
      <w:r w:rsidRPr="00CD2017">
        <w:rPr>
          <w:rFonts w:hint="eastAsia"/>
        </w:rPr>
        <w:t>なし（0時間）</w:t>
      </w:r>
    </w:p>
    <w:p w14:paraId="026F8AC4" w14:textId="77777777" w:rsidR="00FE483A" w:rsidRPr="00CD2017" w:rsidRDefault="00FE483A" w:rsidP="0035731E">
      <w:pPr>
        <w:pStyle w:val="a9"/>
        <w:numPr>
          <w:ilvl w:val="0"/>
          <w:numId w:val="111"/>
        </w:numPr>
        <w:ind w:leftChars="0"/>
      </w:pPr>
      <w:r w:rsidRPr="00CD2017">
        <w:rPr>
          <w:rFonts w:hint="eastAsia"/>
        </w:rPr>
        <w:t>１日あたり30分未満</w:t>
      </w:r>
    </w:p>
    <w:p w14:paraId="0C2B20E7" w14:textId="77777777" w:rsidR="00FE483A" w:rsidRPr="00CD2017" w:rsidRDefault="00FE483A" w:rsidP="0035731E">
      <w:pPr>
        <w:pStyle w:val="a9"/>
        <w:numPr>
          <w:ilvl w:val="0"/>
          <w:numId w:val="111"/>
        </w:numPr>
        <w:ind w:leftChars="0"/>
      </w:pPr>
      <w:r w:rsidRPr="00CD2017">
        <w:rPr>
          <w:rFonts w:hint="eastAsia"/>
        </w:rPr>
        <w:t>１日あたり30分程度</w:t>
      </w:r>
    </w:p>
    <w:p w14:paraId="6D99EB06" w14:textId="77777777" w:rsidR="00FE483A" w:rsidRPr="00FE483A" w:rsidRDefault="00FE483A" w:rsidP="0035731E">
      <w:pPr>
        <w:pStyle w:val="a9"/>
        <w:numPr>
          <w:ilvl w:val="0"/>
          <w:numId w:val="111"/>
        </w:numPr>
        <w:ind w:leftChars="0"/>
        <w:rPr>
          <w:color w:val="000000" w:themeColor="text1"/>
          <w:spacing w:val="-6"/>
        </w:rPr>
      </w:pPr>
      <w:r w:rsidRPr="00CD2017">
        <w:rPr>
          <w:rFonts w:hint="eastAsia"/>
        </w:rPr>
        <w:t>１日あたり</w:t>
      </w:r>
      <w:r w:rsidRPr="00FE483A">
        <w:rPr>
          <w:rFonts w:hint="eastAsia"/>
          <w:color w:val="000000" w:themeColor="text1"/>
          <w:spacing w:val="-6"/>
        </w:rPr>
        <w:t>1時間</w:t>
      </w:r>
    </w:p>
    <w:p w14:paraId="44DA4359" w14:textId="77777777" w:rsidR="00FE483A" w:rsidRPr="00CD2017" w:rsidRDefault="00FE483A" w:rsidP="0035731E">
      <w:pPr>
        <w:pStyle w:val="a9"/>
        <w:numPr>
          <w:ilvl w:val="0"/>
          <w:numId w:val="111"/>
        </w:numPr>
        <w:ind w:leftChars="0"/>
      </w:pPr>
      <w:r w:rsidRPr="00CD2017">
        <w:rPr>
          <w:rFonts w:hint="eastAsia"/>
        </w:rPr>
        <w:lastRenderedPageBreak/>
        <w:t>１日あたり</w:t>
      </w:r>
      <w:r w:rsidRPr="00FE483A">
        <w:rPr>
          <w:rFonts w:hint="eastAsia"/>
          <w:color w:val="000000" w:themeColor="text1"/>
          <w:spacing w:val="-6"/>
        </w:rPr>
        <w:t xml:space="preserve">2時間 </w:t>
      </w:r>
      <w:r w:rsidRPr="00FE483A">
        <w:rPr>
          <w:color w:val="000000" w:themeColor="text1"/>
          <w:spacing w:val="-6"/>
        </w:rPr>
        <w:t xml:space="preserve"> </w:t>
      </w:r>
    </w:p>
    <w:p w14:paraId="045699E8" w14:textId="77777777" w:rsidR="00FE483A" w:rsidRPr="00CD2017" w:rsidRDefault="00FE483A" w:rsidP="0035731E">
      <w:pPr>
        <w:pStyle w:val="a9"/>
        <w:numPr>
          <w:ilvl w:val="0"/>
          <w:numId w:val="111"/>
        </w:numPr>
        <w:ind w:leftChars="0"/>
      </w:pPr>
      <w:r w:rsidRPr="00CD2017">
        <w:rPr>
          <w:rFonts w:hint="eastAsia"/>
        </w:rPr>
        <w:t>１日あたり</w:t>
      </w:r>
      <w:r w:rsidRPr="00FE483A">
        <w:rPr>
          <w:rFonts w:hint="eastAsia"/>
          <w:color w:val="000000" w:themeColor="text1"/>
          <w:spacing w:val="-6"/>
        </w:rPr>
        <w:t xml:space="preserve">3時間 </w:t>
      </w:r>
      <w:r w:rsidRPr="00FE483A">
        <w:rPr>
          <w:color w:val="000000" w:themeColor="text1"/>
          <w:spacing w:val="-6"/>
        </w:rPr>
        <w:t xml:space="preserve"> </w:t>
      </w:r>
    </w:p>
    <w:p w14:paraId="095B1454" w14:textId="77777777" w:rsidR="00FE483A" w:rsidRPr="00CD2017" w:rsidRDefault="00FE483A" w:rsidP="0035731E">
      <w:pPr>
        <w:pStyle w:val="a9"/>
        <w:numPr>
          <w:ilvl w:val="0"/>
          <w:numId w:val="111"/>
        </w:numPr>
        <w:ind w:leftChars="0"/>
      </w:pPr>
      <w:r w:rsidRPr="00CD2017">
        <w:rPr>
          <w:rFonts w:hint="eastAsia"/>
        </w:rPr>
        <w:t>１日あたり</w:t>
      </w:r>
      <w:r w:rsidRPr="00FE483A">
        <w:rPr>
          <w:rFonts w:hint="eastAsia"/>
          <w:color w:val="000000" w:themeColor="text1"/>
          <w:spacing w:val="-6"/>
        </w:rPr>
        <w:t>4～5時間</w:t>
      </w:r>
    </w:p>
    <w:p w14:paraId="06279317" w14:textId="77777777" w:rsidR="00FE483A" w:rsidRPr="00CD2017" w:rsidRDefault="00FE483A" w:rsidP="0035731E">
      <w:pPr>
        <w:pStyle w:val="a9"/>
        <w:numPr>
          <w:ilvl w:val="0"/>
          <w:numId w:val="111"/>
        </w:numPr>
        <w:ind w:leftChars="0"/>
      </w:pPr>
      <w:r w:rsidRPr="00CD2017">
        <w:rPr>
          <w:rFonts w:hint="eastAsia"/>
        </w:rPr>
        <w:t>１日あたり</w:t>
      </w:r>
      <w:r w:rsidRPr="00FE483A">
        <w:rPr>
          <w:rFonts w:hint="eastAsia"/>
          <w:color w:val="000000" w:themeColor="text1"/>
          <w:spacing w:val="-6"/>
        </w:rPr>
        <w:t>6～7時間</w:t>
      </w:r>
    </w:p>
    <w:p w14:paraId="37429227" w14:textId="77777777" w:rsidR="00FE483A" w:rsidRPr="00CD2017" w:rsidRDefault="00FE483A" w:rsidP="0035731E">
      <w:pPr>
        <w:pStyle w:val="a9"/>
        <w:numPr>
          <w:ilvl w:val="0"/>
          <w:numId w:val="111"/>
        </w:numPr>
        <w:ind w:leftChars="0"/>
      </w:pPr>
      <w:r w:rsidRPr="00CD2017">
        <w:rPr>
          <w:rFonts w:hint="eastAsia"/>
        </w:rPr>
        <w:t>１日あたり</w:t>
      </w:r>
      <w:r w:rsidRPr="00FE483A">
        <w:rPr>
          <w:rFonts w:hint="eastAsia"/>
          <w:color w:val="000000" w:themeColor="text1"/>
          <w:spacing w:val="-6"/>
        </w:rPr>
        <w:t>8～9時間</w:t>
      </w:r>
    </w:p>
    <w:p w14:paraId="0FEDAFDF" w14:textId="77777777" w:rsidR="00FE483A" w:rsidRPr="00CD2017" w:rsidRDefault="00FE483A" w:rsidP="0035731E">
      <w:pPr>
        <w:pStyle w:val="a9"/>
        <w:numPr>
          <w:ilvl w:val="0"/>
          <w:numId w:val="111"/>
        </w:numPr>
        <w:ind w:leftChars="0"/>
      </w:pPr>
      <w:r w:rsidRPr="00CD2017">
        <w:rPr>
          <w:rFonts w:hint="eastAsia"/>
        </w:rPr>
        <w:t>１日あたり10～11時間</w:t>
      </w:r>
    </w:p>
    <w:p w14:paraId="2C80BF5A" w14:textId="77777777" w:rsidR="00FE483A" w:rsidRPr="00CD2017" w:rsidRDefault="00FE483A" w:rsidP="0035731E">
      <w:pPr>
        <w:pStyle w:val="a9"/>
        <w:numPr>
          <w:ilvl w:val="0"/>
          <w:numId w:val="111"/>
        </w:numPr>
        <w:ind w:leftChars="0"/>
      </w:pPr>
      <w:r w:rsidRPr="00CD2017">
        <w:rPr>
          <w:rFonts w:hint="eastAsia"/>
        </w:rPr>
        <w:t>１日あたり</w:t>
      </w:r>
      <w:r w:rsidRPr="00FE483A">
        <w:rPr>
          <w:rFonts w:hint="eastAsia"/>
          <w:color w:val="000000" w:themeColor="text1"/>
          <w:spacing w:val="-6"/>
        </w:rPr>
        <w:t>12</w:t>
      </w:r>
      <w:r w:rsidRPr="00FE483A">
        <w:rPr>
          <w:color w:val="000000" w:themeColor="text1"/>
          <w:spacing w:val="-6"/>
        </w:rPr>
        <w:t>時間</w:t>
      </w:r>
      <w:r w:rsidRPr="00FE483A">
        <w:rPr>
          <w:rFonts w:hint="eastAsia"/>
          <w:color w:val="000000" w:themeColor="text1"/>
          <w:spacing w:val="-6"/>
        </w:rPr>
        <w:t>以上</w:t>
      </w:r>
    </w:p>
    <w:p w14:paraId="6239A228" w14:textId="77777777" w:rsidR="00FE483A" w:rsidRPr="00CD2017" w:rsidRDefault="00FE483A" w:rsidP="0035731E">
      <w:pPr>
        <w:pStyle w:val="a9"/>
        <w:numPr>
          <w:ilvl w:val="0"/>
          <w:numId w:val="111"/>
        </w:numPr>
        <w:ind w:leftChars="0"/>
      </w:pPr>
      <w:r w:rsidRPr="00CD2017">
        <w:rPr>
          <w:rFonts w:hint="eastAsia"/>
        </w:rPr>
        <w:t>わからない</w:t>
      </w:r>
    </w:p>
    <w:p w14:paraId="0065D969" w14:textId="25183FAE" w:rsidR="009029F5" w:rsidRDefault="009029F5" w:rsidP="00215334"/>
    <w:p w14:paraId="2E4FC4AA" w14:textId="13276344" w:rsidR="00FE483A" w:rsidRPr="00FE483A" w:rsidRDefault="00FE483A" w:rsidP="00215334">
      <w:pPr>
        <w:rPr>
          <w:color w:val="00B050"/>
        </w:rPr>
      </w:pPr>
      <w:r w:rsidRPr="00FE483A">
        <w:rPr>
          <w:color w:val="00B050"/>
        </w:rPr>
        <w:t>[選択肢]番号は回答者へは表示しません</w:t>
      </w:r>
    </w:p>
    <w:p w14:paraId="1FFCA0B4" w14:textId="34C1494D" w:rsidR="00FE483A" w:rsidRDefault="00FE483A" w:rsidP="00215334"/>
    <w:p w14:paraId="7625D028" w14:textId="06833071" w:rsidR="00005E91" w:rsidRDefault="00005E91" w:rsidP="00215334">
      <w:r w:rsidRPr="00005E91">
        <w:rPr>
          <w:rFonts w:hint="eastAsia"/>
        </w:rPr>
        <w:t>【質問表示条件】</w:t>
      </w:r>
      <w:r>
        <w:rPr>
          <w:rFonts w:hint="eastAsia"/>
        </w:rPr>
        <w:t>性別が男性o</w:t>
      </w:r>
      <w:r>
        <w:t>r</w:t>
      </w:r>
      <w:r>
        <w:rPr>
          <w:rFonts w:hint="eastAsia"/>
        </w:rPr>
        <w:t>女性（全員）：1</w:t>
      </w:r>
      <w:r>
        <w:t>,2,3,4,5,6,7,8,10,11,12,14,15</w:t>
      </w:r>
    </w:p>
    <w:p w14:paraId="71E61D3D" w14:textId="2D7A8FEB" w:rsidR="00005E91" w:rsidRDefault="00005E91" w:rsidP="00215334">
      <w:r w:rsidRPr="00005E91">
        <w:rPr>
          <w:rFonts w:hint="eastAsia"/>
        </w:rPr>
        <w:t>【質問表示条件】</w:t>
      </w:r>
      <w:r w:rsidRPr="00005E91">
        <w:t>(Q</w:t>
      </w:r>
      <w:r>
        <w:t>1)</w:t>
      </w:r>
      <w:r>
        <w:rPr>
          <w:rFonts w:hint="eastAsia"/>
        </w:rPr>
        <w:t>が10o</w:t>
      </w:r>
      <w:r>
        <w:t>r</w:t>
      </w:r>
      <w:r>
        <w:rPr>
          <w:rFonts w:hint="eastAsia"/>
        </w:rPr>
        <w:t>（SC2）の2＋（SC2）の3が1以上：3</w:t>
      </w:r>
    </w:p>
    <w:p w14:paraId="491272E6" w14:textId="38C7E8B1" w:rsidR="00005E91" w:rsidRDefault="00005E91" w:rsidP="00005E91">
      <w:r w:rsidRPr="00005E91">
        <w:rPr>
          <w:rFonts w:hint="eastAsia"/>
        </w:rPr>
        <w:t>【質問表示条件】</w:t>
      </w:r>
      <w:r>
        <w:rPr>
          <w:rFonts w:hint="eastAsia"/>
        </w:rPr>
        <w:t>（SC2）の2＋（SC2）の3＋（SC2）の5が1以上：13</w:t>
      </w:r>
    </w:p>
    <w:p w14:paraId="2EC20813" w14:textId="54077223" w:rsidR="00EA35B8" w:rsidRPr="00CD2017" w:rsidRDefault="00614B43" w:rsidP="00614B43">
      <w:pPr>
        <w:pStyle w:val="af4"/>
      </w:pPr>
      <w:r>
        <w:t>(</w:t>
      </w:r>
      <w:r w:rsidR="009029F5" w:rsidRPr="00CD2017">
        <w:rPr>
          <w:rFonts w:hint="eastAsia"/>
        </w:rPr>
        <w:t>Q40</w:t>
      </w:r>
      <w:r>
        <w:t>)</w:t>
      </w:r>
      <w:r w:rsidR="008E058E" w:rsidRPr="00CD2017">
        <w:rPr>
          <w:rFonts w:hint="eastAsia"/>
        </w:rPr>
        <w:t>あなたは、2020年</w:t>
      </w:r>
      <w:r w:rsidR="00981453" w:rsidRPr="00CD2017">
        <w:rPr>
          <w:rFonts w:hint="eastAsia"/>
        </w:rPr>
        <w:t>4</w:t>
      </w:r>
      <w:r w:rsidR="008E058E" w:rsidRPr="00CD2017">
        <w:rPr>
          <w:rFonts w:hint="eastAsia"/>
        </w:rPr>
        <w:t>月</w:t>
      </w:r>
      <w:r w:rsidR="00651778" w:rsidRPr="00CD2017">
        <w:rPr>
          <w:rFonts w:hint="eastAsia"/>
        </w:rPr>
        <w:t>～現在</w:t>
      </w:r>
      <w:r w:rsidR="008E058E" w:rsidRPr="00CD2017">
        <w:rPr>
          <w:rFonts w:hint="eastAsia"/>
        </w:rPr>
        <w:t>に、下記のような出来事がありましたか</w:t>
      </w:r>
      <w:r w:rsidR="009029F5" w:rsidRPr="00CD2017">
        <w:rPr>
          <w:rFonts w:hint="eastAsia"/>
        </w:rPr>
        <w:t>。</w:t>
      </w:r>
      <w:r w:rsidR="00EA35B8" w:rsidRPr="00CD2017">
        <w:rPr>
          <w:rFonts w:hint="eastAsia"/>
        </w:rPr>
        <w:t>※この設問は、それぞれ横方向</w:t>
      </w:r>
      <w:r w:rsidR="00EA35B8" w:rsidRPr="00CD2017">
        <w:t>(→)にお答えください。</w:t>
      </w:r>
    </w:p>
    <w:p w14:paraId="63CF0FE3" w14:textId="77777777" w:rsidR="008E058E" w:rsidRPr="00CD2017" w:rsidRDefault="008E058E" w:rsidP="0035731E">
      <w:pPr>
        <w:pStyle w:val="a9"/>
        <w:numPr>
          <w:ilvl w:val="0"/>
          <w:numId w:val="31"/>
        </w:numPr>
        <w:ind w:leftChars="0"/>
      </w:pPr>
      <w:r w:rsidRPr="00CD2017">
        <w:rPr>
          <w:rFonts w:hint="eastAsia"/>
        </w:rPr>
        <w:t>給与の未払いが起きた</w:t>
      </w:r>
    </w:p>
    <w:p w14:paraId="19A157E6" w14:textId="77777777" w:rsidR="008E058E" w:rsidRPr="00CD2017" w:rsidRDefault="008E058E" w:rsidP="0035731E">
      <w:pPr>
        <w:pStyle w:val="a9"/>
        <w:numPr>
          <w:ilvl w:val="0"/>
          <w:numId w:val="31"/>
        </w:numPr>
        <w:ind w:leftChars="0"/>
      </w:pPr>
      <w:r w:rsidRPr="00CD2017">
        <w:rPr>
          <w:rFonts w:hint="eastAsia"/>
        </w:rPr>
        <w:t>生活必需品を買うお金が足りなくなった</w:t>
      </w:r>
    </w:p>
    <w:p w14:paraId="5DB5E3A0" w14:textId="77777777" w:rsidR="008E058E" w:rsidRPr="00CD2017" w:rsidRDefault="008E058E" w:rsidP="0035731E">
      <w:pPr>
        <w:pStyle w:val="a9"/>
        <w:numPr>
          <w:ilvl w:val="0"/>
          <w:numId w:val="31"/>
        </w:numPr>
        <w:ind w:leftChars="0"/>
      </w:pPr>
      <w:r w:rsidRPr="00CD2017">
        <w:rPr>
          <w:rFonts w:hint="eastAsia"/>
        </w:rPr>
        <w:t>学費が払えなくなった</w:t>
      </w:r>
    </w:p>
    <w:p w14:paraId="25EA5F7F" w14:textId="70134464" w:rsidR="008E058E" w:rsidRPr="00CD2017" w:rsidRDefault="008E058E" w:rsidP="0035731E">
      <w:pPr>
        <w:pStyle w:val="a9"/>
        <w:numPr>
          <w:ilvl w:val="0"/>
          <w:numId w:val="31"/>
        </w:numPr>
        <w:ind w:leftChars="0"/>
      </w:pPr>
      <w:r w:rsidRPr="00CD2017">
        <w:rPr>
          <w:rFonts w:hint="eastAsia"/>
        </w:rPr>
        <w:t>家賃</w:t>
      </w:r>
      <w:r w:rsidR="00A23DC3" w:rsidRPr="00CD2017">
        <w:rPr>
          <w:rFonts w:hint="eastAsia"/>
        </w:rPr>
        <w:t>・住宅ローン</w:t>
      </w:r>
      <w:r w:rsidRPr="00CD2017">
        <w:rPr>
          <w:rFonts w:hint="eastAsia"/>
        </w:rPr>
        <w:t>が払えなくなった</w:t>
      </w:r>
    </w:p>
    <w:p w14:paraId="6581BFE8" w14:textId="77A2D82D" w:rsidR="008E058E" w:rsidRPr="00CD2017" w:rsidRDefault="008E058E" w:rsidP="0035731E">
      <w:pPr>
        <w:pStyle w:val="a9"/>
        <w:numPr>
          <w:ilvl w:val="0"/>
          <w:numId w:val="31"/>
        </w:numPr>
        <w:ind w:leftChars="0"/>
      </w:pPr>
      <w:r w:rsidRPr="00CD2017">
        <w:rPr>
          <w:rFonts w:hint="eastAsia"/>
        </w:rPr>
        <w:t>医療にかかる</w:t>
      </w:r>
      <w:r w:rsidR="00174D29" w:rsidRPr="00CD2017">
        <w:rPr>
          <w:rFonts w:hint="eastAsia"/>
        </w:rPr>
        <w:t>ための</w:t>
      </w:r>
      <w:r w:rsidRPr="00CD2017">
        <w:rPr>
          <w:rFonts w:hint="eastAsia"/>
        </w:rPr>
        <w:t>お金が</w:t>
      </w:r>
      <w:r w:rsidR="00174D29" w:rsidRPr="00CD2017">
        <w:rPr>
          <w:rFonts w:hint="eastAsia"/>
        </w:rPr>
        <w:t>足りなくなった</w:t>
      </w:r>
    </w:p>
    <w:p w14:paraId="2736C1FB" w14:textId="77777777" w:rsidR="007C5B8C" w:rsidRPr="00215334" w:rsidRDefault="00174D29" w:rsidP="0035731E">
      <w:pPr>
        <w:pStyle w:val="a9"/>
        <w:numPr>
          <w:ilvl w:val="0"/>
          <w:numId w:val="31"/>
        </w:numPr>
        <w:ind w:leftChars="0"/>
        <w:rPr>
          <w:rFonts w:cs="Arial"/>
          <w:color w:val="222222"/>
          <w:shd w:val="clear" w:color="auto" w:fill="FFFFFF"/>
        </w:rPr>
      </w:pPr>
      <w:r w:rsidRPr="00CD2017">
        <w:rPr>
          <w:rFonts w:hint="eastAsia"/>
        </w:rPr>
        <w:t>歯科にかかるためのお金が足りなくなった</w:t>
      </w:r>
    </w:p>
    <w:p w14:paraId="1DEA611E" w14:textId="1926CCCC" w:rsidR="007C5B8C" w:rsidRPr="00CD2017" w:rsidRDefault="00981907" w:rsidP="0035731E">
      <w:pPr>
        <w:pStyle w:val="a9"/>
        <w:numPr>
          <w:ilvl w:val="0"/>
          <w:numId w:val="31"/>
        </w:numPr>
        <w:ind w:leftChars="0"/>
      </w:pPr>
      <w:r w:rsidRPr="00215334">
        <w:rPr>
          <w:shd w:val="clear" w:color="auto" w:fill="FFFFFF"/>
        </w:rPr>
        <w:t>オンライン診療を受けた</w:t>
      </w:r>
    </w:p>
    <w:p w14:paraId="5364F487" w14:textId="7D5B8D1A" w:rsidR="00AE4E6B" w:rsidRPr="00CD2017" w:rsidRDefault="00AE4E6B" w:rsidP="0035731E">
      <w:pPr>
        <w:pStyle w:val="a9"/>
        <w:numPr>
          <w:ilvl w:val="0"/>
          <w:numId w:val="31"/>
        </w:numPr>
        <w:ind w:leftChars="0"/>
      </w:pPr>
      <w:r w:rsidRPr="00215334">
        <w:rPr>
          <w:rFonts w:hint="eastAsia"/>
          <w:shd w:val="clear" w:color="auto" w:fill="FFFFFF"/>
        </w:rPr>
        <w:t>オンラインでの飲み会に参加した</w:t>
      </w:r>
    </w:p>
    <w:p w14:paraId="5260BBE4" w14:textId="7629C21E" w:rsidR="00981907" w:rsidRPr="00CD2017" w:rsidRDefault="007C5B8C" w:rsidP="0035731E">
      <w:pPr>
        <w:pStyle w:val="a9"/>
        <w:numPr>
          <w:ilvl w:val="0"/>
          <w:numId w:val="31"/>
        </w:numPr>
        <w:ind w:leftChars="0"/>
      </w:pPr>
      <w:r w:rsidRPr="00CD2017">
        <w:rPr>
          <w:rFonts w:hint="eastAsia"/>
        </w:rPr>
        <w:t>本人もしくは家族や同僚が新型コロナウイルスに感染した</w:t>
      </w:r>
    </w:p>
    <w:p w14:paraId="3B08F175" w14:textId="7615C39D" w:rsidR="005E1C9D" w:rsidRPr="00CD2017" w:rsidRDefault="005E1C9D" w:rsidP="0035731E">
      <w:pPr>
        <w:pStyle w:val="a9"/>
        <w:numPr>
          <w:ilvl w:val="0"/>
          <w:numId w:val="31"/>
        </w:numPr>
        <w:ind w:leftChars="0"/>
      </w:pPr>
      <w:r w:rsidRPr="00CD2017">
        <w:rPr>
          <w:rFonts w:hint="eastAsia"/>
        </w:rPr>
        <w:t>新型コロナウイルス感染症の追跡アプリCOCOAを使った</w:t>
      </w:r>
    </w:p>
    <w:p w14:paraId="2F2705A1" w14:textId="2141986E" w:rsidR="000441F9" w:rsidRPr="00CD2017" w:rsidRDefault="00981453" w:rsidP="0035731E">
      <w:pPr>
        <w:pStyle w:val="a9"/>
        <w:numPr>
          <w:ilvl w:val="0"/>
          <w:numId w:val="31"/>
        </w:numPr>
        <w:ind w:leftChars="0"/>
      </w:pPr>
      <w:r w:rsidRPr="00CD2017">
        <w:rPr>
          <w:rFonts w:hint="eastAsia"/>
        </w:rPr>
        <w:t>食費が足りなくなった</w:t>
      </w:r>
    </w:p>
    <w:p w14:paraId="0161C172" w14:textId="53E5C199" w:rsidR="003D318C" w:rsidRPr="00CD2017" w:rsidRDefault="003D318C" w:rsidP="0035731E">
      <w:pPr>
        <w:pStyle w:val="a9"/>
        <w:numPr>
          <w:ilvl w:val="0"/>
          <w:numId w:val="31"/>
        </w:numPr>
        <w:ind w:leftChars="0"/>
      </w:pPr>
      <w:r w:rsidRPr="00CD2017">
        <w:rPr>
          <w:rFonts w:hint="eastAsia"/>
        </w:rPr>
        <w:t>家事の負担が大きすぎると感じた</w:t>
      </w:r>
    </w:p>
    <w:p w14:paraId="2C03F331" w14:textId="0711B8DB" w:rsidR="00AA426A" w:rsidRPr="00CD2017" w:rsidRDefault="00AA426A" w:rsidP="0035731E">
      <w:pPr>
        <w:pStyle w:val="a9"/>
        <w:numPr>
          <w:ilvl w:val="0"/>
          <w:numId w:val="31"/>
        </w:numPr>
        <w:ind w:leftChars="0"/>
      </w:pPr>
      <w:r w:rsidRPr="00CD2017">
        <w:rPr>
          <w:rFonts w:hint="eastAsia"/>
        </w:rPr>
        <w:t>育児（子どもや孫の世話や関わり）の負担が大きすぎると感じた</w:t>
      </w:r>
    </w:p>
    <w:p w14:paraId="31ECAACC" w14:textId="38855D77" w:rsidR="00547C88" w:rsidRPr="00CD2017" w:rsidRDefault="003D318C" w:rsidP="0035731E">
      <w:pPr>
        <w:pStyle w:val="a9"/>
        <w:numPr>
          <w:ilvl w:val="0"/>
          <w:numId w:val="31"/>
        </w:numPr>
        <w:ind w:leftChars="0"/>
      </w:pPr>
      <w:r w:rsidRPr="00CD2017">
        <w:rPr>
          <w:rFonts w:hint="eastAsia"/>
        </w:rPr>
        <w:t>家計の先行きについて不安を感じた</w:t>
      </w:r>
    </w:p>
    <w:p w14:paraId="6C2A746E" w14:textId="79CFDF63" w:rsidR="009029F5" w:rsidRPr="00CD2017" w:rsidRDefault="001C23D5" w:rsidP="0035731E">
      <w:pPr>
        <w:pStyle w:val="a9"/>
        <w:numPr>
          <w:ilvl w:val="0"/>
          <w:numId w:val="31"/>
        </w:numPr>
        <w:ind w:leftChars="0"/>
      </w:pPr>
      <w:r w:rsidRPr="00CD2017">
        <w:rPr>
          <w:rFonts w:hint="eastAsia"/>
        </w:rPr>
        <w:t>死んでしまいたいと思うことがあった</w:t>
      </w:r>
    </w:p>
    <w:p w14:paraId="4B87199C" w14:textId="3FB3189A" w:rsidR="008E058E" w:rsidRPr="00CD2017" w:rsidRDefault="005D762E" w:rsidP="00215334">
      <w:r>
        <w:rPr>
          <w:rFonts w:hint="eastAsia"/>
        </w:rPr>
        <w:t>＜選択肢＞</w:t>
      </w:r>
    </w:p>
    <w:p w14:paraId="18EE482C" w14:textId="3955DF4A" w:rsidR="008E058E" w:rsidRPr="00CD2017" w:rsidRDefault="00651778" w:rsidP="0035731E">
      <w:pPr>
        <w:pStyle w:val="a9"/>
        <w:numPr>
          <w:ilvl w:val="0"/>
          <w:numId w:val="32"/>
        </w:numPr>
        <w:ind w:leftChars="0"/>
      </w:pPr>
      <w:r w:rsidRPr="00CD2017">
        <w:rPr>
          <w:rFonts w:hint="eastAsia"/>
        </w:rPr>
        <w:t>はじめて経験した</w:t>
      </w:r>
    </w:p>
    <w:p w14:paraId="0F02BA12" w14:textId="6E6A0B34" w:rsidR="00651778" w:rsidRPr="00CD2017" w:rsidRDefault="00651778" w:rsidP="0035731E">
      <w:pPr>
        <w:pStyle w:val="a9"/>
        <w:numPr>
          <w:ilvl w:val="0"/>
          <w:numId w:val="32"/>
        </w:numPr>
        <w:ind w:leftChars="0"/>
      </w:pPr>
      <w:r w:rsidRPr="00CD2017">
        <w:rPr>
          <w:rFonts w:hint="eastAsia"/>
        </w:rPr>
        <w:t>以前からあった</w:t>
      </w:r>
    </w:p>
    <w:p w14:paraId="3896890D" w14:textId="77777777" w:rsidR="00B851A2" w:rsidRPr="00CD2017" w:rsidRDefault="008E058E" w:rsidP="0035731E">
      <w:pPr>
        <w:pStyle w:val="a9"/>
        <w:numPr>
          <w:ilvl w:val="0"/>
          <w:numId w:val="32"/>
        </w:numPr>
        <w:ind w:leftChars="0"/>
      </w:pPr>
      <w:r w:rsidRPr="00CD2017">
        <w:rPr>
          <w:rFonts w:hint="eastAsia"/>
        </w:rPr>
        <w:t>なかった</w:t>
      </w:r>
    </w:p>
    <w:p w14:paraId="67CB2DE2" w14:textId="02179520" w:rsidR="00B851A2" w:rsidRDefault="00B851A2" w:rsidP="00215334"/>
    <w:p w14:paraId="36E9F5FD" w14:textId="20C96389" w:rsidR="00005E91" w:rsidRDefault="00005E91" w:rsidP="00005E91">
      <w:r w:rsidRPr="00005E91">
        <w:rPr>
          <w:rFonts w:hint="eastAsia"/>
        </w:rPr>
        <w:t>【質問表示条件】</w:t>
      </w:r>
      <w:r>
        <w:rPr>
          <w:rFonts w:hint="eastAsia"/>
        </w:rPr>
        <w:t>性別が男性o</w:t>
      </w:r>
      <w:r>
        <w:t>r</w:t>
      </w:r>
      <w:r>
        <w:rPr>
          <w:rFonts w:hint="eastAsia"/>
        </w:rPr>
        <w:t>女性（全員）：1</w:t>
      </w:r>
      <w:r>
        <w:t>,2,3,4</w:t>
      </w:r>
    </w:p>
    <w:p w14:paraId="488ECA4B" w14:textId="4BAF2535" w:rsidR="00005E91" w:rsidRDefault="00005E91" w:rsidP="00005E91">
      <w:r w:rsidRPr="00005E91">
        <w:rPr>
          <w:rFonts w:hint="eastAsia"/>
        </w:rPr>
        <w:t>【質問表示条件】</w:t>
      </w:r>
      <w:r>
        <w:rPr>
          <w:rFonts w:hint="eastAsia"/>
        </w:rPr>
        <w:t>（SC</w:t>
      </w:r>
      <w:r>
        <w:t>3</w:t>
      </w:r>
      <w:r>
        <w:rPr>
          <w:rFonts w:hint="eastAsia"/>
        </w:rPr>
        <w:t>）のいずれかが25以下：5,6</w:t>
      </w:r>
    </w:p>
    <w:p w14:paraId="1E440E97" w14:textId="04B72BCA" w:rsidR="00B851A2" w:rsidRPr="00CD2017" w:rsidRDefault="00005E91" w:rsidP="00005E91">
      <w:pPr>
        <w:pStyle w:val="af4"/>
      </w:pPr>
      <w:r>
        <w:t>(</w:t>
      </w:r>
      <w:r w:rsidR="00B851A2" w:rsidRPr="00CD2017">
        <w:rPr>
          <w:rFonts w:hint="eastAsia"/>
        </w:rPr>
        <w:t>Q41</w:t>
      </w:r>
      <w:r>
        <w:rPr>
          <w:rFonts w:hint="eastAsia"/>
        </w:rPr>
        <w:t>)</w:t>
      </w:r>
      <w:r w:rsidR="00F94042" w:rsidRPr="00CD2017">
        <w:t>下記のそれぞれについて、利用金額はおおよそ月にいくらでしたか</w:t>
      </w:r>
      <w:r>
        <w:rPr>
          <w:rFonts w:hint="eastAsia"/>
        </w:rPr>
        <w:t>。</w:t>
      </w:r>
      <w:r w:rsidR="00B851A2" w:rsidRPr="00CD2017">
        <w:rPr>
          <w:rFonts w:hint="eastAsia"/>
        </w:rPr>
        <w:t>（半角数字でご記入ください</w:t>
      </w:r>
      <w:r w:rsidR="00D53008" w:rsidRPr="00CD2017">
        <w:rPr>
          <w:rFonts w:hint="eastAsia"/>
        </w:rPr>
        <w:t>）</w:t>
      </w:r>
    </w:p>
    <w:p w14:paraId="7539CCF5" w14:textId="362A2731" w:rsidR="00F94042" w:rsidRPr="00CD2017" w:rsidRDefault="00F94042" w:rsidP="0035731E">
      <w:pPr>
        <w:pStyle w:val="a9"/>
        <w:numPr>
          <w:ilvl w:val="0"/>
          <w:numId w:val="87"/>
        </w:numPr>
        <w:ind w:leftChars="0"/>
      </w:pPr>
      <w:r w:rsidRPr="00CD2017">
        <w:t>2020年1月以前</w:t>
      </w:r>
      <w:r w:rsidRPr="00CD2017">
        <w:rPr>
          <w:rFonts w:hint="eastAsia"/>
        </w:rPr>
        <w:t>に</w:t>
      </w:r>
      <w:r w:rsidRPr="00CD2017">
        <w:t>飲食店の外食・テイクアウトを利用した金額</w:t>
      </w:r>
      <w:r w:rsidR="00005E91">
        <w:rPr>
          <w:rFonts w:hint="eastAsia"/>
        </w:rPr>
        <w:t xml:space="preserve">　</w:t>
      </w:r>
      <w:r w:rsidR="00005E91" w:rsidRPr="00CD2017">
        <w:rPr>
          <w:rFonts w:hint="eastAsia"/>
        </w:rPr>
        <w:t>1ヶ月あたり</w:t>
      </w:r>
      <w:r w:rsidR="00005E91" w:rsidRPr="00CD2017">
        <w:t>（　　　　　）円</w:t>
      </w:r>
    </w:p>
    <w:p w14:paraId="4578BE14" w14:textId="2F3A7609" w:rsidR="00F94042" w:rsidRPr="00CD2017" w:rsidRDefault="00B851A2" w:rsidP="0035731E">
      <w:pPr>
        <w:pStyle w:val="a9"/>
        <w:numPr>
          <w:ilvl w:val="0"/>
          <w:numId w:val="87"/>
        </w:numPr>
        <w:ind w:leftChars="0"/>
      </w:pPr>
      <w:r w:rsidRPr="00CD2017">
        <w:rPr>
          <w:rFonts w:hint="eastAsia"/>
        </w:rPr>
        <w:t>最近1ケ月</w:t>
      </w:r>
      <w:r w:rsidR="00F94042" w:rsidRPr="00CD2017">
        <w:t>に飲食店の外食・テイクアウトを利用した金額</w:t>
      </w:r>
      <w:r w:rsidR="00005E91">
        <w:rPr>
          <w:rFonts w:hint="eastAsia"/>
        </w:rPr>
        <w:t xml:space="preserve">　</w:t>
      </w:r>
      <w:r w:rsidR="00005E91" w:rsidRPr="00CD2017">
        <w:rPr>
          <w:rFonts w:hint="eastAsia"/>
        </w:rPr>
        <w:t>1ヶ月あたり</w:t>
      </w:r>
      <w:r w:rsidR="00005E91" w:rsidRPr="00CD2017">
        <w:t>（　　　　　）円</w:t>
      </w:r>
    </w:p>
    <w:p w14:paraId="4420CE78" w14:textId="5299934D" w:rsidR="00F94042" w:rsidRPr="00CD2017" w:rsidRDefault="00F94042" w:rsidP="0035731E">
      <w:pPr>
        <w:pStyle w:val="a9"/>
        <w:numPr>
          <w:ilvl w:val="0"/>
          <w:numId w:val="87"/>
        </w:numPr>
        <w:ind w:leftChars="0"/>
      </w:pPr>
      <w:r w:rsidRPr="00CD2017">
        <w:t>2020年1月以前にコンサートなどイベント参加に利用した金額</w:t>
      </w:r>
      <w:r w:rsidR="00005E91">
        <w:rPr>
          <w:rFonts w:hint="eastAsia"/>
        </w:rPr>
        <w:t xml:space="preserve">　</w:t>
      </w:r>
      <w:r w:rsidR="00005E91" w:rsidRPr="00CD2017">
        <w:rPr>
          <w:rFonts w:hint="eastAsia"/>
        </w:rPr>
        <w:t>1ヶ月あたり</w:t>
      </w:r>
      <w:r w:rsidR="00005E91" w:rsidRPr="00CD2017">
        <w:t>（　　　　　）円</w:t>
      </w:r>
    </w:p>
    <w:p w14:paraId="399DBD31" w14:textId="7B035D29" w:rsidR="00F94042" w:rsidRPr="00CD2017" w:rsidRDefault="00B851A2" w:rsidP="0035731E">
      <w:pPr>
        <w:pStyle w:val="a9"/>
        <w:numPr>
          <w:ilvl w:val="0"/>
          <w:numId w:val="87"/>
        </w:numPr>
        <w:ind w:leftChars="0"/>
      </w:pPr>
      <w:r w:rsidRPr="00CD2017">
        <w:rPr>
          <w:rFonts w:hint="eastAsia"/>
        </w:rPr>
        <w:lastRenderedPageBreak/>
        <w:t>最近1ケ月</w:t>
      </w:r>
      <w:r w:rsidR="00F94042" w:rsidRPr="00CD2017">
        <w:t>にコンサートなどイベント参加に利用した金額</w:t>
      </w:r>
      <w:r w:rsidR="00005E91">
        <w:rPr>
          <w:rFonts w:hint="eastAsia"/>
        </w:rPr>
        <w:t xml:space="preserve">　</w:t>
      </w:r>
      <w:r w:rsidR="00005E91" w:rsidRPr="00CD2017">
        <w:rPr>
          <w:rFonts w:hint="eastAsia"/>
        </w:rPr>
        <w:t>1ヶ月あたり</w:t>
      </w:r>
      <w:r w:rsidR="00005E91" w:rsidRPr="00CD2017">
        <w:t>（　　　　　）円</w:t>
      </w:r>
    </w:p>
    <w:p w14:paraId="15E3F361" w14:textId="3E5CB4FB" w:rsidR="00F94042" w:rsidRPr="00CD2017" w:rsidRDefault="00F94042" w:rsidP="0035731E">
      <w:pPr>
        <w:pStyle w:val="a9"/>
        <w:numPr>
          <w:ilvl w:val="0"/>
          <w:numId w:val="87"/>
        </w:numPr>
        <w:ind w:leftChars="0"/>
      </w:pPr>
      <w:r w:rsidRPr="00CD2017">
        <w:t>2020年1月以前</w:t>
      </w:r>
      <w:r w:rsidR="001F77FD" w:rsidRPr="00CD2017">
        <w:rPr>
          <w:rFonts w:hint="eastAsia"/>
        </w:rPr>
        <w:t>の</w:t>
      </w:r>
      <w:r w:rsidRPr="00CD2017">
        <w:t>教育費（本、教材、習い事、塾等）の合計金額</w:t>
      </w:r>
      <w:r w:rsidR="00005E91">
        <w:rPr>
          <w:rFonts w:hint="eastAsia"/>
        </w:rPr>
        <w:t xml:space="preserve">　</w:t>
      </w:r>
      <w:r w:rsidR="00005E91" w:rsidRPr="00CD2017">
        <w:rPr>
          <w:rFonts w:hint="eastAsia"/>
        </w:rPr>
        <w:t>1ヶ月あたり</w:t>
      </w:r>
      <w:r w:rsidR="00005E91" w:rsidRPr="00CD2017">
        <w:t>（　　　　　）円</w:t>
      </w:r>
    </w:p>
    <w:p w14:paraId="64FC7B18" w14:textId="2FB70FF6" w:rsidR="00F94042" w:rsidRPr="00CD2017" w:rsidRDefault="00B851A2" w:rsidP="0035731E">
      <w:pPr>
        <w:pStyle w:val="a9"/>
        <w:numPr>
          <w:ilvl w:val="0"/>
          <w:numId w:val="87"/>
        </w:numPr>
        <w:ind w:leftChars="0"/>
      </w:pPr>
      <w:r w:rsidRPr="00CD2017">
        <w:rPr>
          <w:rFonts w:hint="eastAsia"/>
        </w:rPr>
        <w:t>最近1ケ月</w:t>
      </w:r>
      <w:r w:rsidR="001F77FD" w:rsidRPr="00CD2017">
        <w:rPr>
          <w:rFonts w:hint="eastAsia"/>
        </w:rPr>
        <w:t>の</w:t>
      </w:r>
      <w:r w:rsidR="00F94042" w:rsidRPr="00CD2017">
        <w:t>教育費（本、教材、習い事、塾等）の合計金額</w:t>
      </w:r>
      <w:r w:rsidR="00005E91">
        <w:rPr>
          <w:rFonts w:hint="eastAsia"/>
        </w:rPr>
        <w:t xml:space="preserve">　</w:t>
      </w:r>
      <w:r w:rsidR="00005E91" w:rsidRPr="00CD2017">
        <w:rPr>
          <w:rFonts w:hint="eastAsia"/>
        </w:rPr>
        <w:t>1ヶ月あたり</w:t>
      </w:r>
      <w:r w:rsidR="00005E91" w:rsidRPr="00CD2017">
        <w:t>（　　　　　）円</w:t>
      </w:r>
    </w:p>
    <w:p w14:paraId="58533708" w14:textId="68861F9C" w:rsidR="00C6541C" w:rsidRPr="00CD2017" w:rsidRDefault="00C6541C" w:rsidP="00215334"/>
    <w:p w14:paraId="76620E1A" w14:textId="40C46FF2" w:rsidR="00B90A53" w:rsidRPr="00CD2017" w:rsidRDefault="00005E91" w:rsidP="00117FF3">
      <w:pPr>
        <w:pStyle w:val="af4"/>
      </w:pPr>
      <w:r>
        <w:t>(</w:t>
      </w:r>
      <w:r w:rsidR="00C6541C" w:rsidRPr="00CD2017">
        <w:rPr>
          <w:rFonts w:hint="eastAsia"/>
        </w:rPr>
        <w:t>Q42</w:t>
      </w:r>
      <w:r>
        <w:t>)</w:t>
      </w:r>
      <w:r w:rsidR="00B90A53" w:rsidRPr="00CD2017">
        <w:rPr>
          <w:rFonts w:hint="eastAsia"/>
        </w:rPr>
        <w:t>あなたは、下記のそれぞれの項目についてあてはまりますか。</w:t>
      </w:r>
      <w:r w:rsidRPr="00CD2017">
        <w:rPr>
          <w:rFonts w:hint="eastAsia"/>
        </w:rPr>
        <w:t>※この設問は、それぞれ横方向</w:t>
      </w:r>
      <w:r w:rsidRPr="00CD2017">
        <w:t>(→)にお答えください。</w:t>
      </w:r>
    </w:p>
    <w:p w14:paraId="21188F9E" w14:textId="7AC7B170" w:rsidR="00B90A53" w:rsidRPr="00CD2017" w:rsidRDefault="00B90A53" w:rsidP="0035731E">
      <w:pPr>
        <w:pStyle w:val="a9"/>
        <w:numPr>
          <w:ilvl w:val="0"/>
          <w:numId w:val="71"/>
        </w:numPr>
        <w:ind w:leftChars="0"/>
      </w:pPr>
      <w:r w:rsidRPr="00CD2017">
        <w:rPr>
          <w:rFonts w:hint="eastAsia"/>
        </w:rPr>
        <w:t>新型コロナウイルスがとても怖い</w:t>
      </w:r>
    </w:p>
    <w:p w14:paraId="59EF0721" w14:textId="44BD640B" w:rsidR="00B90A53" w:rsidRPr="00CD2017" w:rsidRDefault="00B90A53" w:rsidP="0035731E">
      <w:pPr>
        <w:pStyle w:val="a9"/>
        <w:numPr>
          <w:ilvl w:val="0"/>
          <w:numId w:val="71"/>
        </w:numPr>
        <w:ind w:leftChars="0"/>
      </w:pPr>
      <w:r w:rsidRPr="00CD2017">
        <w:rPr>
          <w:rFonts w:hint="eastAsia"/>
        </w:rPr>
        <w:t>新型コロナウイルスについて考えると不快になる</w:t>
      </w:r>
    </w:p>
    <w:p w14:paraId="2DEAB9C1" w14:textId="273F648D" w:rsidR="00B90A53" w:rsidRPr="00CD2017" w:rsidRDefault="00B90A53" w:rsidP="0035731E">
      <w:pPr>
        <w:pStyle w:val="a9"/>
        <w:numPr>
          <w:ilvl w:val="0"/>
          <w:numId w:val="71"/>
        </w:numPr>
        <w:ind w:leftChars="0"/>
      </w:pPr>
      <w:r w:rsidRPr="00CD2017">
        <w:rPr>
          <w:rFonts w:hint="eastAsia"/>
        </w:rPr>
        <w:t>新型コロナウイルスについて考えると手汗をかく</w:t>
      </w:r>
    </w:p>
    <w:p w14:paraId="46013330" w14:textId="19E993A1" w:rsidR="00B90A53" w:rsidRPr="00CD2017" w:rsidRDefault="00B90A53" w:rsidP="0035731E">
      <w:pPr>
        <w:pStyle w:val="a9"/>
        <w:numPr>
          <w:ilvl w:val="0"/>
          <w:numId w:val="71"/>
        </w:numPr>
        <w:ind w:leftChars="0"/>
      </w:pPr>
      <w:r w:rsidRPr="00CD2017">
        <w:rPr>
          <w:rFonts w:hint="eastAsia"/>
        </w:rPr>
        <w:t>新型コロナウイルスで命を失うことを恐れている</w:t>
      </w:r>
    </w:p>
    <w:p w14:paraId="30D13951" w14:textId="1F505F8E" w:rsidR="00B90A53" w:rsidRPr="00CD2017" w:rsidRDefault="00B90A53" w:rsidP="0035731E">
      <w:pPr>
        <w:pStyle w:val="a9"/>
        <w:numPr>
          <w:ilvl w:val="0"/>
          <w:numId w:val="71"/>
        </w:numPr>
        <w:ind w:leftChars="0"/>
      </w:pPr>
      <w:r w:rsidRPr="00CD2017">
        <w:rPr>
          <w:rFonts w:hint="eastAsia"/>
        </w:rPr>
        <w:t>インターネットで新型コロナウイルスのニュースや話題をみると、緊張したり、不安になったりする</w:t>
      </w:r>
    </w:p>
    <w:p w14:paraId="696E8D92" w14:textId="33C5015F" w:rsidR="00B90A53" w:rsidRPr="00CD2017" w:rsidRDefault="00B90A53" w:rsidP="0035731E">
      <w:pPr>
        <w:pStyle w:val="a9"/>
        <w:numPr>
          <w:ilvl w:val="0"/>
          <w:numId w:val="71"/>
        </w:numPr>
        <w:ind w:leftChars="0"/>
      </w:pPr>
      <w:r w:rsidRPr="00CD2017">
        <w:rPr>
          <w:rFonts w:hint="eastAsia"/>
        </w:rPr>
        <w:t>新型コロナウイルス感染が心配で眠れない</w:t>
      </w:r>
    </w:p>
    <w:p w14:paraId="3D2E7277" w14:textId="77777777" w:rsidR="00412D2F" w:rsidRPr="00CD2017" w:rsidRDefault="00B90A53" w:rsidP="0035731E">
      <w:pPr>
        <w:pStyle w:val="a9"/>
        <w:numPr>
          <w:ilvl w:val="0"/>
          <w:numId w:val="71"/>
        </w:numPr>
        <w:ind w:leftChars="0"/>
      </w:pPr>
      <w:r w:rsidRPr="00CD2017">
        <w:rPr>
          <w:rFonts w:hint="eastAsia"/>
        </w:rPr>
        <w:t>新型コロナウイルス感染について考えると、心拍が早くなったり、動悸がしたりする</w:t>
      </w:r>
    </w:p>
    <w:p w14:paraId="4B06C97A" w14:textId="77777777" w:rsidR="00412D2F" w:rsidRPr="00CD2017" w:rsidRDefault="00412D2F" w:rsidP="0035731E">
      <w:pPr>
        <w:pStyle w:val="a9"/>
        <w:numPr>
          <w:ilvl w:val="0"/>
          <w:numId w:val="71"/>
        </w:numPr>
        <w:ind w:leftChars="0"/>
      </w:pPr>
      <w:r w:rsidRPr="00CD2017">
        <w:rPr>
          <w:shd w:val="clear" w:color="auto" w:fill="FFFFFF"/>
        </w:rPr>
        <w:t>タバコの煙で命を失うことを恐れている</w:t>
      </w:r>
    </w:p>
    <w:p w14:paraId="7B9D8804" w14:textId="77777777" w:rsidR="00412D2F" w:rsidRPr="00CD2017" w:rsidRDefault="00412D2F" w:rsidP="0035731E">
      <w:pPr>
        <w:pStyle w:val="a9"/>
        <w:numPr>
          <w:ilvl w:val="0"/>
          <w:numId w:val="71"/>
        </w:numPr>
        <w:ind w:leftChars="0"/>
      </w:pPr>
      <w:r w:rsidRPr="00CD2017">
        <w:rPr>
          <w:shd w:val="clear" w:color="auto" w:fill="FFFFFF"/>
        </w:rPr>
        <w:t>多量飲酒で命を失うことを恐れている</w:t>
      </w:r>
    </w:p>
    <w:p w14:paraId="3BB58C84" w14:textId="12EB37D2" w:rsidR="00B90A53" w:rsidRPr="00CD2017" w:rsidRDefault="00412D2F" w:rsidP="0035731E">
      <w:pPr>
        <w:pStyle w:val="a9"/>
        <w:numPr>
          <w:ilvl w:val="0"/>
          <w:numId w:val="71"/>
        </w:numPr>
        <w:ind w:leftChars="0"/>
      </w:pPr>
      <w:r w:rsidRPr="00CD2017">
        <w:rPr>
          <w:shd w:val="clear" w:color="auto" w:fill="FFFFFF"/>
        </w:rPr>
        <w:t>交通事故で命を失うことを恐れている</w:t>
      </w:r>
    </w:p>
    <w:p w14:paraId="2B684B34" w14:textId="728C1CD7" w:rsidR="00B90A53" w:rsidRPr="00CD2017" w:rsidRDefault="005D762E" w:rsidP="00215334">
      <w:r>
        <w:rPr>
          <w:rFonts w:hint="eastAsia"/>
        </w:rPr>
        <w:t>＜選択肢＞</w:t>
      </w:r>
    </w:p>
    <w:p w14:paraId="7B1345E0" w14:textId="3E1D49F9" w:rsidR="00B90A53" w:rsidRPr="00CD2017" w:rsidRDefault="00D53008" w:rsidP="0035731E">
      <w:pPr>
        <w:pStyle w:val="a9"/>
        <w:numPr>
          <w:ilvl w:val="0"/>
          <w:numId w:val="70"/>
        </w:numPr>
        <w:ind w:leftChars="0"/>
      </w:pPr>
      <w:r w:rsidRPr="00CD2017">
        <w:rPr>
          <w:rFonts w:hint="eastAsia"/>
        </w:rPr>
        <w:t>まったく</w:t>
      </w:r>
      <w:r w:rsidR="00B90A53" w:rsidRPr="00CD2017">
        <w:rPr>
          <w:rFonts w:hint="eastAsia"/>
        </w:rPr>
        <w:t>あてはまらない</w:t>
      </w:r>
      <w:r w:rsidR="00C6541C" w:rsidRPr="00CD2017">
        <w:rPr>
          <w:rFonts w:hint="eastAsia"/>
        </w:rPr>
        <w:t>（0％）</w:t>
      </w:r>
    </w:p>
    <w:p w14:paraId="55D006AA" w14:textId="64E6F1EE" w:rsidR="00B90A53" w:rsidRPr="00CD2017" w:rsidRDefault="00B90A53" w:rsidP="0035731E">
      <w:pPr>
        <w:pStyle w:val="a9"/>
        <w:numPr>
          <w:ilvl w:val="0"/>
          <w:numId w:val="70"/>
        </w:numPr>
        <w:ind w:leftChars="0"/>
      </w:pPr>
      <w:r w:rsidRPr="00CD2017">
        <w:rPr>
          <w:rFonts w:hint="eastAsia"/>
        </w:rPr>
        <w:t>あてはまらない</w:t>
      </w:r>
      <w:r w:rsidR="00C6541C" w:rsidRPr="00CD2017">
        <w:rPr>
          <w:rFonts w:hint="eastAsia"/>
        </w:rPr>
        <w:t>（25％）</w:t>
      </w:r>
    </w:p>
    <w:p w14:paraId="1BBBA360" w14:textId="414179C7" w:rsidR="00B90A53" w:rsidRPr="00CD2017" w:rsidRDefault="00B90A53" w:rsidP="0035731E">
      <w:pPr>
        <w:pStyle w:val="a9"/>
        <w:numPr>
          <w:ilvl w:val="0"/>
          <w:numId w:val="70"/>
        </w:numPr>
        <w:ind w:leftChars="0"/>
      </w:pPr>
      <w:r w:rsidRPr="00CD2017">
        <w:rPr>
          <w:rFonts w:hint="eastAsia"/>
        </w:rPr>
        <w:t>どちらでもない</w:t>
      </w:r>
      <w:r w:rsidR="00C6541C" w:rsidRPr="00CD2017">
        <w:rPr>
          <w:rFonts w:hint="eastAsia"/>
        </w:rPr>
        <w:t>（50％）</w:t>
      </w:r>
    </w:p>
    <w:p w14:paraId="7E334A7D" w14:textId="7B8C7EFA" w:rsidR="00B90A53" w:rsidRPr="00CD2017" w:rsidRDefault="00B90A53" w:rsidP="0035731E">
      <w:pPr>
        <w:pStyle w:val="a9"/>
        <w:numPr>
          <w:ilvl w:val="0"/>
          <w:numId w:val="70"/>
        </w:numPr>
        <w:ind w:leftChars="0"/>
      </w:pPr>
      <w:r w:rsidRPr="00CD2017">
        <w:rPr>
          <w:rFonts w:hint="eastAsia"/>
        </w:rPr>
        <w:t>あてはまる</w:t>
      </w:r>
      <w:r w:rsidR="00076E78" w:rsidRPr="00CD2017">
        <w:rPr>
          <w:rFonts w:hint="eastAsia"/>
        </w:rPr>
        <w:t>（75％）</w:t>
      </w:r>
    </w:p>
    <w:p w14:paraId="1B0D2589" w14:textId="77777777" w:rsidR="001156D5" w:rsidRPr="00CD2017" w:rsidRDefault="00B90A53" w:rsidP="0035731E">
      <w:pPr>
        <w:pStyle w:val="a9"/>
        <w:numPr>
          <w:ilvl w:val="0"/>
          <w:numId w:val="70"/>
        </w:numPr>
        <w:ind w:leftChars="0"/>
      </w:pPr>
      <w:r w:rsidRPr="00CD2017">
        <w:rPr>
          <w:rFonts w:hint="eastAsia"/>
        </w:rPr>
        <w:t>とてもあてはまる</w:t>
      </w:r>
      <w:r w:rsidR="00076E78" w:rsidRPr="00CD2017">
        <w:rPr>
          <w:rFonts w:hint="eastAsia"/>
        </w:rPr>
        <w:t>（100％）</w:t>
      </w:r>
    </w:p>
    <w:p w14:paraId="1C99665E" w14:textId="77777777" w:rsidR="001156D5" w:rsidRPr="00CD2017" w:rsidRDefault="001156D5" w:rsidP="00215334"/>
    <w:p w14:paraId="4A4E1E53" w14:textId="6665BB6E" w:rsidR="00D53008" w:rsidRPr="00CD2017" w:rsidRDefault="0096133F" w:rsidP="0096133F">
      <w:pPr>
        <w:pStyle w:val="af4"/>
      </w:pPr>
      <w:r>
        <w:t>(</w:t>
      </w:r>
      <w:r w:rsidR="001156D5" w:rsidRPr="00CD2017">
        <w:rPr>
          <w:rFonts w:hint="eastAsia"/>
        </w:rPr>
        <w:t>Q43</w:t>
      </w:r>
      <w:r>
        <w:t>)</w:t>
      </w:r>
      <w:r w:rsidR="00D838C1" w:rsidRPr="00CD2017">
        <w:rPr>
          <w:rFonts w:hint="eastAsia"/>
        </w:rPr>
        <w:t>あなたは、下記のそれぞれの項目についてあてはまりますか。</w:t>
      </w:r>
      <w:r w:rsidR="00D53008" w:rsidRPr="00CD2017">
        <w:rPr>
          <w:rFonts w:hint="eastAsia"/>
        </w:rPr>
        <w:t>※この設問は、それぞれ横方向</w:t>
      </w:r>
      <w:r w:rsidR="00D53008" w:rsidRPr="00CD2017">
        <w:t>(→)にお答えください。</w:t>
      </w:r>
    </w:p>
    <w:p w14:paraId="7ABBE134" w14:textId="09C58EEF" w:rsidR="00D838C1" w:rsidRPr="00CD2017" w:rsidRDefault="00F15A75" w:rsidP="0035731E">
      <w:pPr>
        <w:pStyle w:val="a9"/>
        <w:numPr>
          <w:ilvl w:val="0"/>
          <w:numId w:val="89"/>
        </w:numPr>
        <w:ind w:leftChars="0"/>
      </w:pPr>
      <w:r w:rsidRPr="00CD2017">
        <w:rPr>
          <w:rFonts w:hint="eastAsia"/>
        </w:rPr>
        <w:t>インフルエンザウイルス</w:t>
      </w:r>
      <w:r w:rsidR="00D838C1" w:rsidRPr="00CD2017">
        <w:rPr>
          <w:rFonts w:hint="eastAsia"/>
        </w:rPr>
        <w:t>に感染するのは危険だと思う</w:t>
      </w:r>
    </w:p>
    <w:p w14:paraId="55F38DE8" w14:textId="519B10A9" w:rsidR="00AA426A" w:rsidRPr="00CD2017" w:rsidRDefault="00AA426A" w:rsidP="0035731E">
      <w:pPr>
        <w:pStyle w:val="a9"/>
        <w:numPr>
          <w:ilvl w:val="0"/>
          <w:numId w:val="89"/>
        </w:numPr>
        <w:ind w:leftChars="0"/>
      </w:pPr>
      <w:r w:rsidRPr="00CD2017">
        <w:rPr>
          <w:rFonts w:hint="eastAsia"/>
        </w:rPr>
        <w:t>受動喫煙は危険だと思う</w:t>
      </w:r>
    </w:p>
    <w:p w14:paraId="14BB8D0B" w14:textId="1B2D94BB" w:rsidR="00D838C1" w:rsidRPr="00CD2017" w:rsidRDefault="00AA426A" w:rsidP="0035731E">
      <w:pPr>
        <w:pStyle w:val="a9"/>
        <w:numPr>
          <w:ilvl w:val="0"/>
          <w:numId w:val="89"/>
        </w:numPr>
        <w:ind w:leftChars="0"/>
      </w:pPr>
      <w:r w:rsidRPr="00CD2017">
        <w:rPr>
          <w:rFonts w:hint="eastAsia"/>
        </w:rPr>
        <w:t>多量飲酒</w:t>
      </w:r>
      <w:r w:rsidR="00D838C1" w:rsidRPr="00CD2017">
        <w:rPr>
          <w:rFonts w:hint="eastAsia"/>
        </w:rPr>
        <w:t>は危険だと思う</w:t>
      </w:r>
    </w:p>
    <w:p w14:paraId="7A1E89ED" w14:textId="77777777" w:rsidR="00D838C1" w:rsidRPr="00CD2017" w:rsidRDefault="00D838C1" w:rsidP="0035731E">
      <w:pPr>
        <w:pStyle w:val="a9"/>
        <w:numPr>
          <w:ilvl w:val="0"/>
          <w:numId w:val="89"/>
        </w:numPr>
        <w:ind w:leftChars="0"/>
      </w:pPr>
      <w:r w:rsidRPr="00CD2017">
        <w:rPr>
          <w:rFonts w:hint="eastAsia"/>
        </w:rPr>
        <w:t>新型コロナウイルスに感染するのは危険だと思う</w:t>
      </w:r>
    </w:p>
    <w:p w14:paraId="009E4C60" w14:textId="16FC1836" w:rsidR="00D838C1" w:rsidRPr="00CD2017" w:rsidRDefault="00AA426A" w:rsidP="0035731E">
      <w:pPr>
        <w:pStyle w:val="a9"/>
        <w:numPr>
          <w:ilvl w:val="0"/>
          <w:numId w:val="89"/>
        </w:numPr>
        <w:ind w:leftChars="0"/>
      </w:pPr>
      <w:r w:rsidRPr="00CD2017">
        <w:rPr>
          <w:rFonts w:hint="eastAsia"/>
        </w:rPr>
        <w:t>放射</w:t>
      </w:r>
      <w:r w:rsidR="002A3867" w:rsidRPr="00CD2017">
        <w:rPr>
          <w:rFonts w:hint="eastAsia"/>
        </w:rPr>
        <w:t>線被ばく</w:t>
      </w:r>
      <w:r w:rsidR="00D838C1" w:rsidRPr="00CD2017">
        <w:rPr>
          <w:rFonts w:hint="eastAsia"/>
        </w:rPr>
        <w:t>は危険だと思う</w:t>
      </w:r>
    </w:p>
    <w:p w14:paraId="5E368E68" w14:textId="53296448" w:rsidR="00AA426A" w:rsidRPr="00CD2017" w:rsidRDefault="00F15A75" w:rsidP="0035731E">
      <w:pPr>
        <w:pStyle w:val="a9"/>
        <w:numPr>
          <w:ilvl w:val="0"/>
          <w:numId w:val="89"/>
        </w:numPr>
        <w:ind w:leftChars="0"/>
      </w:pPr>
      <w:r w:rsidRPr="00CD2017">
        <w:rPr>
          <w:rFonts w:hint="eastAsia"/>
        </w:rPr>
        <w:t>C型</w:t>
      </w:r>
      <w:r w:rsidR="00AA426A" w:rsidRPr="00CD2017">
        <w:rPr>
          <w:rFonts w:hint="eastAsia"/>
        </w:rPr>
        <w:t>肝炎ウイルスに感染するのは危険だと思う</w:t>
      </w:r>
    </w:p>
    <w:p w14:paraId="08F3E8DA" w14:textId="7B092BAE" w:rsidR="00D838C1" w:rsidRPr="00CD2017" w:rsidRDefault="00AA426A" w:rsidP="0035731E">
      <w:pPr>
        <w:pStyle w:val="a9"/>
        <w:numPr>
          <w:ilvl w:val="0"/>
          <w:numId w:val="89"/>
        </w:numPr>
        <w:ind w:leftChars="0"/>
      </w:pPr>
      <w:r w:rsidRPr="00CD2017">
        <w:rPr>
          <w:rFonts w:hint="eastAsia"/>
        </w:rPr>
        <w:t>タバコを吸うの</w:t>
      </w:r>
      <w:r w:rsidR="00D838C1" w:rsidRPr="00CD2017">
        <w:rPr>
          <w:rFonts w:hint="eastAsia"/>
        </w:rPr>
        <w:t>は危険だと思う</w:t>
      </w:r>
    </w:p>
    <w:p w14:paraId="29DDAFA5" w14:textId="39811E96" w:rsidR="00F15A75" w:rsidRPr="00CD2017" w:rsidRDefault="00F15A75" w:rsidP="0035731E">
      <w:pPr>
        <w:pStyle w:val="a9"/>
        <w:numPr>
          <w:ilvl w:val="0"/>
          <w:numId w:val="89"/>
        </w:numPr>
        <w:ind w:leftChars="0"/>
      </w:pPr>
      <w:r w:rsidRPr="00CD2017">
        <w:rPr>
          <w:rFonts w:hint="eastAsia"/>
        </w:rPr>
        <w:t>交通事故は危険だと思う</w:t>
      </w:r>
    </w:p>
    <w:p w14:paraId="1038B5E2" w14:textId="6DDB3302" w:rsidR="00D838C1" w:rsidRPr="00CD2017" w:rsidRDefault="00D838C1" w:rsidP="0035731E">
      <w:pPr>
        <w:pStyle w:val="a9"/>
        <w:numPr>
          <w:ilvl w:val="0"/>
          <w:numId w:val="89"/>
        </w:numPr>
        <w:ind w:leftChars="0"/>
      </w:pPr>
      <w:r w:rsidRPr="00CD2017">
        <w:rPr>
          <w:rFonts w:hint="eastAsia"/>
        </w:rPr>
        <w:t>近い将来（今後１年以内）にあなた自身が交通事故でケガをしそうだと思う</w:t>
      </w:r>
    </w:p>
    <w:p w14:paraId="0D40B343" w14:textId="658E815A" w:rsidR="00EC0D4E" w:rsidRPr="00CD2017" w:rsidRDefault="00EC0D4E" w:rsidP="0035731E">
      <w:pPr>
        <w:pStyle w:val="a9"/>
        <w:numPr>
          <w:ilvl w:val="0"/>
          <w:numId w:val="89"/>
        </w:numPr>
        <w:ind w:leftChars="0"/>
      </w:pPr>
      <w:r w:rsidRPr="00CD2017">
        <w:rPr>
          <w:rFonts w:hint="eastAsia"/>
        </w:rPr>
        <w:t>近い将来（今後1年以内）にあなた自身が新型コロナウイルスに感染しそうだと思う</w:t>
      </w:r>
    </w:p>
    <w:p w14:paraId="626D7C7D" w14:textId="77777777" w:rsidR="00F15A75" w:rsidRPr="00CD2017" w:rsidRDefault="00D838C1" w:rsidP="0035731E">
      <w:pPr>
        <w:pStyle w:val="a9"/>
        <w:numPr>
          <w:ilvl w:val="0"/>
          <w:numId w:val="89"/>
        </w:numPr>
        <w:ind w:leftChars="0"/>
      </w:pPr>
      <w:r w:rsidRPr="00CD2017">
        <w:rPr>
          <w:rFonts w:hint="eastAsia"/>
        </w:rPr>
        <w:t>近い将来（今後１年以内）にあなた自身が新型コロナウイルスに感染して重症化しそうだと思う</w:t>
      </w:r>
    </w:p>
    <w:p w14:paraId="6B2598EA" w14:textId="76506E64" w:rsidR="00F15A75" w:rsidRPr="00CD2017" w:rsidRDefault="00F15A75" w:rsidP="0035731E">
      <w:pPr>
        <w:pStyle w:val="a9"/>
        <w:numPr>
          <w:ilvl w:val="0"/>
          <w:numId w:val="89"/>
        </w:numPr>
        <w:ind w:leftChars="0"/>
      </w:pPr>
      <w:r w:rsidRPr="00CD2017">
        <w:rPr>
          <w:rFonts w:hint="eastAsia"/>
        </w:rPr>
        <w:t>近い将来（今後１年以内）にあなた自身がタバコの煙で健康を害しそうだと思う</w:t>
      </w:r>
    </w:p>
    <w:p w14:paraId="1C684325" w14:textId="76FDFFC8" w:rsidR="00F15A75" w:rsidRPr="00CD2017" w:rsidRDefault="00F15A75" w:rsidP="0035731E">
      <w:pPr>
        <w:pStyle w:val="a9"/>
        <w:numPr>
          <w:ilvl w:val="0"/>
          <w:numId w:val="89"/>
        </w:numPr>
        <w:ind w:leftChars="0"/>
      </w:pPr>
      <w:r w:rsidRPr="00CD2017">
        <w:rPr>
          <w:rFonts w:hint="eastAsia"/>
        </w:rPr>
        <w:t>近い将来（今後１年以内）にあなた自身が多量飲酒で健康を害しそうだと思う</w:t>
      </w:r>
    </w:p>
    <w:p w14:paraId="0C5B8FF7" w14:textId="73F74E4A" w:rsidR="00D838C1" w:rsidRPr="00CD2017" w:rsidRDefault="005D762E" w:rsidP="0096133F">
      <w:pPr>
        <w:ind w:leftChars="115" w:left="668"/>
      </w:pPr>
      <w:r>
        <w:rPr>
          <w:rFonts w:hint="eastAsia"/>
        </w:rPr>
        <w:t>＜選択肢＞</w:t>
      </w:r>
    </w:p>
    <w:p w14:paraId="2FAEA9E8" w14:textId="3D3FB661" w:rsidR="00D838C1" w:rsidRPr="00CD2017" w:rsidRDefault="00D53008" w:rsidP="0035731E">
      <w:pPr>
        <w:pStyle w:val="a9"/>
        <w:numPr>
          <w:ilvl w:val="0"/>
          <w:numId w:val="90"/>
        </w:numPr>
        <w:ind w:leftChars="0"/>
      </w:pPr>
      <w:r w:rsidRPr="00CD2017">
        <w:rPr>
          <w:rFonts w:hint="eastAsia"/>
        </w:rPr>
        <w:t>まったく</w:t>
      </w:r>
      <w:r w:rsidR="00D838C1" w:rsidRPr="00CD2017">
        <w:rPr>
          <w:rFonts w:hint="eastAsia"/>
        </w:rPr>
        <w:t>あてはまらない（０％）</w:t>
      </w:r>
    </w:p>
    <w:p w14:paraId="5AB90571" w14:textId="77777777" w:rsidR="00D838C1" w:rsidRPr="00CD2017" w:rsidRDefault="00D838C1" w:rsidP="0035731E">
      <w:pPr>
        <w:pStyle w:val="a9"/>
        <w:numPr>
          <w:ilvl w:val="0"/>
          <w:numId w:val="90"/>
        </w:numPr>
        <w:ind w:leftChars="0"/>
      </w:pPr>
      <w:r w:rsidRPr="00CD2017">
        <w:rPr>
          <w:rFonts w:hint="eastAsia"/>
        </w:rPr>
        <w:t>あてはまらない（２５％）</w:t>
      </w:r>
    </w:p>
    <w:p w14:paraId="0712A9EE" w14:textId="77777777" w:rsidR="00D838C1" w:rsidRPr="00CD2017" w:rsidRDefault="00D838C1" w:rsidP="0035731E">
      <w:pPr>
        <w:pStyle w:val="a9"/>
        <w:numPr>
          <w:ilvl w:val="0"/>
          <w:numId w:val="90"/>
        </w:numPr>
        <w:ind w:leftChars="0"/>
      </w:pPr>
      <w:r w:rsidRPr="00CD2017">
        <w:rPr>
          <w:rFonts w:hint="eastAsia"/>
        </w:rPr>
        <w:t>どちらでもない（５０％）</w:t>
      </w:r>
    </w:p>
    <w:p w14:paraId="720DB5D2" w14:textId="77777777" w:rsidR="00D838C1" w:rsidRPr="00CD2017" w:rsidRDefault="00D838C1" w:rsidP="0035731E">
      <w:pPr>
        <w:pStyle w:val="a9"/>
        <w:numPr>
          <w:ilvl w:val="0"/>
          <w:numId w:val="90"/>
        </w:numPr>
        <w:ind w:leftChars="0"/>
      </w:pPr>
      <w:r w:rsidRPr="00CD2017">
        <w:rPr>
          <w:rFonts w:hint="eastAsia"/>
        </w:rPr>
        <w:lastRenderedPageBreak/>
        <w:t>あてはまる（７５％）</w:t>
      </w:r>
    </w:p>
    <w:p w14:paraId="70C668EB" w14:textId="77777777" w:rsidR="000F1B80" w:rsidRPr="00CD2017" w:rsidRDefault="00D838C1" w:rsidP="0035731E">
      <w:pPr>
        <w:pStyle w:val="a9"/>
        <w:numPr>
          <w:ilvl w:val="0"/>
          <w:numId w:val="90"/>
        </w:numPr>
        <w:ind w:leftChars="0"/>
      </w:pPr>
      <w:r w:rsidRPr="00CD2017">
        <w:rPr>
          <w:rFonts w:hint="eastAsia"/>
        </w:rPr>
        <w:t>とてもあてはまる（１００％）</w:t>
      </w:r>
    </w:p>
    <w:p w14:paraId="14C728EE" w14:textId="77777777" w:rsidR="000F1B80" w:rsidRPr="00CD2017" w:rsidRDefault="000F1B80" w:rsidP="00215334"/>
    <w:p w14:paraId="78B34875" w14:textId="5E43B438" w:rsidR="00D53008" w:rsidRPr="00CD2017" w:rsidRDefault="0096133F" w:rsidP="0096133F">
      <w:pPr>
        <w:pStyle w:val="af4"/>
      </w:pPr>
      <w:r>
        <w:t>(</w:t>
      </w:r>
      <w:r w:rsidR="00D53008" w:rsidRPr="00CD2017">
        <w:rPr>
          <w:rFonts w:hint="eastAsia"/>
        </w:rPr>
        <w:t>Q44</w:t>
      </w:r>
      <w:r>
        <w:t>)</w:t>
      </w:r>
      <w:r w:rsidR="00D95ABB" w:rsidRPr="00CD2017">
        <w:rPr>
          <w:rFonts w:hint="eastAsia"/>
        </w:rPr>
        <w:t>あなたは、</w:t>
      </w:r>
      <w:r w:rsidR="00E37732" w:rsidRPr="00CD2017">
        <w:rPr>
          <w:rFonts w:hint="eastAsia"/>
        </w:rPr>
        <w:t>下記のそれぞれから</w:t>
      </w:r>
      <w:r w:rsidR="00AA662A" w:rsidRPr="00CD2017">
        <w:rPr>
          <w:rFonts w:hint="eastAsia"/>
        </w:rPr>
        <w:t>、新型コロナウイルス感染症についての</w:t>
      </w:r>
      <w:r w:rsidR="00D95ABB" w:rsidRPr="00CD2017">
        <w:rPr>
          <w:rFonts w:hint="eastAsia"/>
        </w:rPr>
        <w:t>情報を入手していましたか</w:t>
      </w:r>
      <w:r w:rsidR="000F1B80" w:rsidRPr="00CD2017">
        <w:rPr>
          <w:rFonts w:hint="eastAsia"/>
        </w:rPr>
        <w:t>。</w:t>
      </w:r>
      <w:r w:rsidR="00D53008" w:rsidRPr="00CD2017">
        <w:rPr>
          <w:rFonts w:hint="eastAsia"/>
        </w:rPr>
        <w:t>※この設問は、それぞれ横方向</w:t>
      </w:r>
      <w:r w:rsidR="00D53008" w:rsidRPr="00CD2017">
        <w:t>(→)にお答えください。</w:t>
      </w:r>
    </w:p>
    <w:p w14:paraId="29765675" w14:textId="75ACBF88" w:rsidR="00780E31" w:rsidRPr="00CD2017" w:rsidRDefault="00780E31" w:rsidP="0035731E">
      <w:pPr>
        <w:pStyle w:val="a9"/>
        <w:numPr>
          <w:ilvl w:val="0"/>
          <w:numId w:val="61"/>
        </w:numPr>
        <w:ind w:leftChars="0"/>
      </w:pPr>
      <w:r w:rsidRPr="00CD2017">
        <w:t>家族</w:t>
      </w:r>
    </w:p>
    <w:p w14:paraId="094E6D3A" w14:textId="65A51730" w:rsidR="00780E31" w:rsidRPr="00CD2017" w:rsidRDefault="00780E31" w:rsidP="0035731E">
      <w:pPr>
        <w:pStyle w:val="a9"/>
        <w:numPr>
          <w:ilvl w:val="0"/>
          <w:numId w:val="61"/>
        </w:numPr>
        <w:ind w:leftChars="0"/>
      </w:pPr>
      <w:r w:rsidRPr="00CD2017">
        <w:t>友人・知人</w:t>
      </w:r>
    </w:p>
    <w:p w14:paraId="0A55F302" w14:textId="516AF612" w:rsidR="00780E31" w:rsidRPr="00CD2017" w:rsidRDefault="00780E31" w:rsidP="0035731E">
      <w:pPr>
        <w:pStyle w:val="a9"/>
        <w:numPr>
          <w:ilvl w:val="0"/>
          <w:numId w:val="61"/>
        </w:numPr>
        <w:ind w:leftChars="0"/>
      </w:pPr>
      <w:r w:rsidRPr="00CD2017">
        <w:t>職場</w:t>
      </w:r>
      <w:r w:rsidRPr="00CD2017">
        <w:rPr>
          <w:rFonts w:hint="eastAsia"/>
        </w:rPr>
        <w:t>・</w:t>
      </w:r>
      <w:r w:rsidRPr="00CD2017">
        <w:t>学校</w:t>
      </w:r>
    </w:p>
    <w:p w14:paraId="77023DF3" w14:textId="4976194F" w:rsidR="00780E31" w:rsidRPr="00CD2017" w:rsidRDefault="00780E31" w:rsidP="0035731E">
      <w:pPr>
        <w:pStyle w:val="a9"/>
        <w:numPr>
          <w:ilvl w:val="0"/>
          <w:numId w:val="61"/>
        </w:numPr>
        <w:ind w:leftChars="0"/>
      </w:pPr>
      <w:r w:rsidRPr="00CD2017">
        <w:rPr>
          <w:rFonts w:hint="eastAsia"/>
        </w:rPr>
        <w:t>かかりつけ医</w:t>
      </w:r>
      <w:r w:rsidR="00112709" w:rsidRPr="00CD2017">
        <w:rPr>
          <w:rFonts w:hint="eastAsia"/>
        </w:rPr>
        <w:t>など医療従事者</w:t>
      </w:r>
    </w:p>
    <w:p w14:paraId="05D323AC" w14:textId="2A4B2614" w:rsidR="00427B2F" w:rsidRPr="00CD2017" w:rsidRDefault="00427B2F" w:rsidP="0035731E">
      <w:pPr>
        <w:pStyle w:val="a9"/>
        <w:numPr>
          <w:ilvl w:val="0"/>
          <w:numId w:val="61"/>
        </w:numPr>
        <w:ind w:leftChars="0"/>
      </w:pPr>
      <w:r w:rsidRPr="00CD2017">
        <w:rPr>
          <w:rFonts w:hint="eastAsia"/>
        </w:rPr>
        <w:t>有名人</w:t>
      </w:r>
      <w:r w:rsidR="004A7F58" w:rsidRPr="00CD2017">
        <w:rPr>
          <w:rFonts w:hint="eastAsia"/>
        </w:rPr>
        <w:t>・著名人</w:t>
      </w:r>
    </w:p>
    <w:p w14:paraId="2F5C5FC7" w14:textId="4B21A645" w:rsidR="00427B2F" w:rsidRPr="00CD2017" w:rsidRDefault="00427B2F" w:rsidP="0035731E">
      <w:pPr>
        <w:pStyle w:val="a9"/>
        <w:numPr>
          <w:ilvl w:val="0"/>
          <w:numId w:val="61"/>
        </w:numPr>
        <w:ind w:leftChars="0"/>
      </w:pPr>
      <w:r w:rsidRPr="00CD2017">
        <w:rPr>
          <w:rFonts w:hint="eastAsia"/>
        </w:rPr>
        <w:t>専門家</w:t>
      </w:r>
    </w:p>
    <w:p w14:paraId="0102743B" w14:textId="006BDF98" w:rsidR="00780E31" w:rsidRPr="00CD2017" w:rsidRDefault="00780E31" w:rsidP="0035731E">
      <w:pPr>
        <w:pStyle w:val="a9"/>
        <w:numPr>
          <w:ilvl w:val="0"/>
          <w:numId w:val="61"/>
        </w:numPr>
        <w:ind w:leftChars="0"/>
      </w:pPr>
      <w:r w:rsidRPr="00CD2017">
        <w:t>官公庁（厚生労働省や都道府県・市区町村</w:t>
      </w:r>
      <w:r w:rsidRPr="00CD2017">
        <w:rPr>
          <w:rFonts w:hint="eastAsia"/>
        </w:rPr>
        <w:t>）の</w:t>
      </w:r>
      <w:r w:rsidRPr="00CD2017">
        <w:t>ウェブサイト</w:t>
      </w:r>
    </w:p>
    <w:p w14:paraId="20422590" w14:textId="3354179A" w:rsidR="00780E31" w:rsidRPr="00CD2017" w:rsidRDefault="00780E31" w:rsidP="0035731E">
      <w:pPr>
        <w:pStyle w:val="a9"/>
        <w:numPr>
          <w:ilvl w:val="0"/>
          <w:numId w:val="61"/>
        </w:numPr>
        <w:ind w:leftChars="0"/>
      </w:pPr>
      <w:r w:rsidRPr="00CD2017">
        <w:rPr>
          <w:rFonts w:hint="eastAsia"/>
        </w:rPr>
        <w:t>大学・</w:t>
      </w:r>
      <w:r w:rsidR="00C35568" w:rsidRPr="00CD2017">
        <w:rPr>
          <w:rFonts w:hint="eastAsia"/>
        </w:rPr>
        <w:t>学会など</w:t>
      </w:r>
      <w:r w:rsidRPr="00CD2017">
        <w:rPr>
          <w:rFonts w:hint="eastAsia"/>
        </w:rPr>
        <w:t>研究機関のウェブサイト</w:t>
      </w:r>
    </w:p>
    <w:p w14:paraId="5614B941" w14:textId="2F144E82" w:rsidR="00780E31" w:rsidRPr="00CD2017" w:rsidRDefault="00780E31" w:rsidP="0035731E">
      <w:pPr>
        <w:pStyle w:val="a9"/>
        <w:numPr>
          <w:ilvl w:val="0"/>
          <w:numId w:val="61"/>
        </w:numPr>
        <w:ind w:leftChars="0"/>
      </w:pPr>
      <w:r w:rsidRPr="00CD2017">
        <w:t>民間の動画サイト（YouTubeなど）</w:t>
      </w:r>
    </w:p>
    <w:p w14:paraId="39149B55" w14:textId="06635697" w:rsidR="00A23DC3" w:rsidRPr="00CD2017" w:rsidRDefault="00A23DC3" w:rsidP="0035731E">
      <w:pPr>
        <w:pStyle w:val="a9"/>
        <w:numPr>
          <w:ilvl w:val="0"/>
          <w:numId w:val="61"/>
        </w:numPr>
        <w:ind w:leftChars="0"/>
      </w:pPr>
      <w:r w:rsidRPr="00CD2017">
        <w:rPr>
          <w:rFonts w:hint="eastAsia"/>
        </w:rPr>
        <w:t>LINE</w:t>
      </w:r>
    </w:p>
    <w:p w14:paraId="6E7EC9AE" w14:textId="4C7102A5" w:rsidR="00780E31" w:rsidRPr="00CD2017" w:rsidRDefault="00780E31" w:rsidP="0035731E">
      <w:pPr>
        <w:pStyle w:val="a9"/>
        <w:numPr>
          <w:ilvl w:val="0"/>
          <w:numId w:val="61"/>
        </w:numPr>
        <w:ind w:leftChars="0"/>
      </w:pPr>
      <w:r w:rsidRPr="00CD2017">
        <w:t>Twitter</w:t>
      </w:r>
    </w:p>
    <w:p w14:paraId="3851FBE6" w14:textId="2BFD8B4A" w:rsidR="00780E31" w:rsidRPr="00CD2017" w:rsidRDefault="00780E31" w:rsidP="0035731E">
      <w:pPr>
        <w:pStyle w:val="a9"/>
        <w:numPr>
          <w:ilvl w:val="0"/>
          <w:numId w:val="61"/>
        </w:numPr>
        <w:ind w:leftChars="0"/>
      </w:pPr>
      <w:r w:rsidRPr="00CD2017">
        <w:t>Faceboo</w:t>
      </w:r>
      <w:r w:rsidRPr="00CD2017">
        <w:rPr>
          <w:rFonts w:hint="eastAsia"/>
        </w:rPr>
        <w:t>k</w:t>
      </w:r>
    </w:p>
    <w:p w14:paraId="38D564B5" w14:textId="5054B04D" w:rsidR="00A23DC3" w:rsidRPr="00CD2017" w:rsidRDefault="00A23DC3" w:rsidP="0035731E">
      <w:pPr>
        <w:pStyle w:val="a9"/>
        <w:numPr>
          <w:ilvl w:val="0"/>
          <w:numId w:val="61"/>
        </w:numPr>
        <w:ind w:leftChars="0"/>
      </w:pPr>
      <w:r w:rsidRPr="00CD2017">
        <w:rPr>
          <w:rFonts w:hint="eastAsia"/>
        </w:rPr>
        <w:t>Instagram</w:t>
      </w:r>
    </w:p>
    <w:p w14:paraId="77FF2E09" w14:textId="026D3A8A" w:rsidR="00780E31" w:rsidRPr="00CD2017" w:rsidRDefault="00651778" w:rsidP="0035731E">
      <w:pPr>
        <w:pStyle w:val="a9"/>
        <w:numPr>
          <w:ilvl w:val="0"/>
          <w:numId w:val="61"/>
        </w:numPr>
        <w:ind w:leftChars="0"/>
      </w:pPr>
      <w:r w:rsidRPr="00CD2017">
        <w:rPr>
          <w:rFonts w:hint="eastAsia"/>
        </w:rPr>
        <w:t>ネットニュース</w:t>
      </w:r>
    </w:p>
    <w:p w14:paraId="1B682299" w14:textId="05E6B319" w:rsidR="00780E31" w:rsidRPr="00CD2017" w:rsidRDefault="00780E31" w:rsidP="0035731E">
      <w:pPr>
        <w:pStyle w:val="a9"/>
        <w:numPr>
          <w:ilvl w:val="0"/>
          <w:numId w:val="61"/>
        </w:numPr>
        <w:ind w:leftChars="0"/>
      </w:pPr>
      <w:r w:rsidRPr="00CD2017">
        <w:t>新聞</w:t>
      </w:r>
    </w:p>
    <w:p w14:paraId="074FC2C5" w14:textId="22DA8A0B" w:rsidR="00780E31" w:rsidRPr="00CD2017" w:rsidRDefault="00780E31" w:rsidP="0035731E">
      <w:pPr>
        <w:pStyle w:val="a9"/>
        <w:numPr>
          <w:ilvl w:val="0"/>
          <w:numId w:val="61"/>
        </w:numPr>
        <w:ind w:leftChars="0"/>
      </w:pPr>
      <w:r w:rsidRPr="00CD2017">
        <w:t>雑誌</w:t>
      </w:r>
    </w:p>
    <w:p w14:paraId="34EE7A0D" w14:textId="5556EE4A" w:rsidR="00780E31" w:rsidRPr="00CD2017" w:rsidRDefault="00780E31" w:rsidP="0035731E">
      <w:pPr>
        <w:pStyle w:val="a9"/>
        <w:numPr>
          <w:ilvl w:val="0"/>
          <w:numId w:val="61"/>
        </w:numPr>
        <w:ind w:leftChars="0"/>
      </w:pPr>
      <w:r w:rsidRPr="00CD2017">
        <w:rPr>
          <w:rFonts w:hint="eastAsia"/>
        </w:rPr>
        <w:t>書籍</w:t>
      </w:r>
    </w:p>
    <w:p w14:paraId="2D4DB725" w14:textId="24024390" w:rsidR="00780E31" w:rsidRPr="00CD2017" w:rsidRDefault="00780E31" w:rsidP="0035731E">
      <w:pPr>
        <w:pStyle w:val="a9"/>
        <w:numPr>
          <w:ilvl w:val="0"/>
          <w:numId w:val="61"/>
        </w:numPr>
        <w:ind w:leftChars="0"/>
      </w:pPr>
      <w:r w:rsidRPr="00CD2017">
        <w:t>テレビ</w:t>
      </w:r>
      <w:r w:rsidRPr="00CD2017">
        <w:rPr>
          <w:rFonts w:hint="eastAsia"/>
        </w:rPr>
        <w:t>（ニュース）</w:t>
      </w:r>
    </w:p>
    <w:p w14:paraId="1933B3D0" w14:textId="341BA7D4" w:rsidR="00780E31" w:rsidRPr="00CD2017" w:rsidRDefault="00780E31" w:rsidP="0035731E">
      <w:pPr>
        <w:pStyle w:val="a9"/>
        <w:numPr>
          <w:ilvl w:val="0"/>
          <w:numId w:val="61"/>
        </w:numPr>
        <w:ind w:leftChars="0"/>
      </w:pPr>
      <w:r w:rsidRPr="00CD2017">
        <w:rPr>
          <w:rFonts w:hint="eastAsia"/>
        </w:rPr>
        <w:t>テレビ（ワイドショー）</w:t>
      </w:r>
    </w:p>
    <w:p w14:paraId="7A31B7CA" w14:textId="44741377" w:rsidR="00780E31" w:rsidRPr="00CD2017" w:rsidRDefault="00780E31" w:rsidP="0035731E">
      <w:pPr>
        <w:pStyle w:val="a9"/>
        <w:numPr>
          <w:ilvl w:val="0"/>
          <w:numId w:val="61"/>
        </w:numPr>
        <w:ind w:leftChars="0"/>
      </w:pPr>
      <w:r w:rsidRPr="00CD2017">
        <w:t>ラジオ</w:t>
      </w:r>
    </w:p>
    <w:p w14:paraId="7DCBD023" w14:textId="59F4170D" w:rsidR="00F30EBD" w:rsidRPr="00CD2017" w:rsidRDefault="005D762E" w:rsidP="00215334">
      <w:r>
        <w:rPr>
          <w:rFonts w:hint="eastAsia"/>
        </w:rPr>
        <w:t>＜選択肢＞</w:t>
      </w:r>
    </w:p>
    <w:p w14:paraId="5D260A6D" w14:textId="67B69C31" w:rsidR="00E37732" w:rsidRPr="00CD2017" w:rsidRDefault="00E37732" w:rsidP="0035731E">
      <w:pPr>
        <w:pStyle w:val="a9"/>
        <w:numPr>
          <w:ilvl w:val="0"/>
          <w:numId w:val="60"/>
        </w:numPr>
        <w:ind w:leftChars="0"/>
      </w:pPr>
      <w:r w:rsidRPr="00CD2017">
        <w:rPr>
          <w:rFonts w:hint="eastAsia"/>
        </w:rPr>
        <w:t>はい</w:t>
      </w:r>
    </w:p>
    <w:p w14:paraId="6392F9A9" w14:textId="34DCDBA4" w:rsidR="00E37732" w:rsidRPr="00CD2017" w:rsidRDefault="00E37732" w:rsidP="0035731E">
      <w:pPr>
        <w:pStyle w:val="a9"/>
        <w:numPr>
          <w:ilvl w:val="0"/>
          <w:numId w:val="60"/>
        </w:numPr>
        <w:ind w:leftChars="0"/>
      </w:pPr>
      <w:r w:rsidRPr="00CD2017">
        <w:rPr>
          <w:rFonts w:hint="eastAsia"/>
        </w:rPr>
        <w:t>いいえ</w:t>
      </w:r>
    </w:p>
    <w:p w14:paraId="4B598B6A" w14:textId="77777777" w:rsidR="00E37732" w:rsidRPr="00CD2017" w:rsidRDefault="00E37732" w:rsidP="00215334"/>
    <w:p w14:paraId="5C63B928" w14:textId="1CAA236C" w:rsidR="00D53008" w:rsidRPr="00CD2017" w:rsidRDefault="0096133F" w:rsidP="0096133F">
      <w:pPr>
        <w:pStyle w:val="af4"/>
      </w:pPr>
      <w:r>
        <w:t>(</w:t>
      </w:r>
      <w:r w:rsidR="000F1B80" w:rsidRPr="00CD2017">
        <w:rPr>
          <w:rFonts w:hint="eastAsia"/>
        </w:rPr>
        <w:t>Q45</w:t>
      </w:r>
      <w:r>
        <w:rPr>
          <w:rFonts w:hint="eastAsia"/>
        </w:rPr>
        <w:t>)</w:t>
      </w:r>
      <w:r w:rsidR="000F1B80" w:rsidRPr="00CD2017">
        <w:rPr>
          <w:rFonts w:hint="eastAsia"/>
        </w:rPr>
        <w:t>前問で選択した</w:t>
      </w:r>
      <w:r w:rsidR="00D95ABB" w:rsidRPr="00CD2017">
        <w:rPr>
          <w:rFonts w:hint="eastAsia"/>
        </w:rPr>
        <w:t>情報</w:t>
      </w:r>
      <w:r w:rsidR="00D72FDC" w:rsidRPr="00CD2017">
        <w:rPr>
          <w:rFonts w:hint="eastAsia"/>
        </w:rPr>
        <w:t>源</w:t>
      </w:r>
      <w:r w:rsidR="00EA0FE0" w:rsidRPr="00CD2017">
        <w:rPr>
          <w:rFonts w:hint="eastAsia"/>
        </w:rPr>
        <w:t>について、どれぐらい</w:t>
      </w:r>
      <w:r w:rsidR="00E37732" w:rsidRPr="00CD2017">
        <w:rPr>
          <w:rFonts w:hint="eastAsia"/>
        </w:rPr>
        <w:t>信頼</w:t>
      </w:r>
      <w:r w:rsidR="00EA0FE0" w:rsidRPr="00CD2017">
        <w:rPr>
          <w:rFonts w:hint="eastAsia"/>
        </w:rPr>
        <w:t>していますか。</w:t>
      </w:r>
      <w:r w:rsidR="00D53008" w:rsidRPr="00CD2017">
        <w:rPr>
          <w:rFonts w:hint="eastAsia"/>
        </w:rPr>
        <w:t>※この設問は、それぞれ横方向</w:t>
      </w:r>
      <w:r w:rsidR="00D53008" w:rsidRPr="00CD2017">
        <w:t>(→)にお答えください。</w:t>
      </w:r>
    </w:p>
    <w:p w14:paraId="060506F5" w14:textId="77777777" w:rsidR="00780E31" w:rsidRPr="00CD2017" w:rsidRDefault="00780E31" w:rsidP="0035731E">
      <w:pPr>
        <w:pStyle w:val="a9"/>
        <w:numPr>
          <w:ilvl w:val="0"/>
          <w:numId w:val="72"/>
        </w:numPr>
        <w:ind w:leftChars="0"/>
      </w:pPr>
      <w:r w:rsidRPr="00CD2017">
        <w:t>家族</w:t>
      </w:r>
    </w:p>
    <w:p w14:paraId="09E89F27" w14:textId="77777777" w:rsidR="00780E31" w:rsidRPr="00CD2017" w:rsidRDefault="00780E31" w:rsidP="0035731E">
      <w:pPr>
        <w:pStyle w:val="a9"/>
        <w:numPr>
          <w:ilvl w:val="0"/>
          <w:numId w:val="72"/>
        </w:numPr>
        <w:ind w:leftChars="0"/>
      </w:pPr>
      <w:r w:rsidRPr="00CD2017">
        <w:t>友人・知人</w:t>
      </w:r>
    </w:p>
    <w:p w14:paraId="3C2E4CD9" w14:textId="77777777" w:rsidR="00780E31" w:rsidRPr="00CD2017" w:rsidRDefault="00780E31" w:rsidP="0035731E">
      <w:pPr>
        <w:pStyle w:val="a9"/>
        <w:numPr>
          <w:ilvl w:val="0"/>
          <w:numId w:val="72"/>
        </w:numPr>
        <w:ind w:leftChars="0"/>
      </w:pPr>
      <w:r w:rsidRPr="00CD2017">
        <w:t>職場</w:t>
      </w:r>
      <w:r w:rsidRPr="00CD2017">
        <w:rPr>
          <w:rFonts w:hint="eastAsia"/>
        </w:rPr>
        <w:t>・</w:t>
      </w:r>
      <w:r w:rsidRPr="00CD2017">
        <w:t>学校</w:t>
      </w:r>
    </w:p>
    <w:p w14:paraId="5746E4B7" w14:textId="2103A0D8" w:rsidR="00780E31" w:rsidRPr="00CD2017" w:rsidRDefault="00780E31" w:rsidP="0035731E">
      <w:pPr>
        <w:pStyle w:val="a9"/>
        <w:numPr>
          <w:ilvl w:val="0"/>
          <w:numId w:val="72"/>
        </w:numPr>
        <w:ind w:leftChars="0"/>
      </w:pPr>
      <w:r w:rsidRPr="00CD2017">
        <w:rPr>
          <w:rFonts w:hint="eastAsia"/>
        </w:rPr>
        <w:t>かかりつけ医</w:t>
      </w:r>
      <w:r w:rsidR="00112709" w:rsidRPr="00CD2017">
        <w:rPr>
          <w:rFonts w:hint="eastAsia"/>
        </w:rPr>
        <w:t>など医療従事者</w:t>
      </w:r>
    </w:p>
    <w:p w14:paraId="3112178A" w14:textId="39897B31" w:rsidR="00427B2F" w:rsidRPr="00CD2017" w:rsidRDefault="00EA0FE0" w:rsidP="0035731E">
      <w:pPr>
        <w:pStyle w:val="a9"/>
        <w:numPr>
          <w:ilvl w:val="0"/>
          <w:numId w:val="72"/>
        </w:numPr>
        <w:ind w:leftChars="0"/>
      </w:pPr>
      <w:r w:rsidRPr="00CD2017">
        <w:rPr>
          <w:rFonts w:hint="eastAsia"/>
        </w:rPr>
        <w:t>有名人</w:t>
      </w:r>
      <w:r w:rsidR="004A7F58" w:rsidRPr="00CD2017">
        <w:rPr>
          <w:rFonts w:hint="eastAsia"/>
        </w:rPr>
        <w:t>・著名人</w:t>
      </w:r>
    </w:p>
    <w:p w14:paraId="39197F2E" w14:textId="5038E0BA" w:rsidR="00EA0FE0" w:rsidRPr="00CD2017" w:rsidRDefault="00427B2F" w:rsidP="0035731E">
      <w:pPr>
        <w:pStyle w:val="a9"/>
        <w:numPr>
          <w:ilvl w:val="0"/>
          <w:numId w:val="72"/>
        </w:numPr>
        <w:ind w:leftChars="0"/>
      </w:pPr>
      <w:r w:rsidRPr="00CD2017">
        <w:rPr>
          <w:rFonts w:hint="eastAsia"/>
        </w:rPr>
        <w:t>専門家</w:t>
      </w:r>
    </w:p>
    <w:p w14:paraId="55C1300C" w14:textId="77777777" w:rsidR="00780E31" w:rsidRPr="00CD2017" w:rsidRDefault="00780E31" w:rsidP="0035731E">
      <w:pPr>
        <w:pStyle w:val="a9"/>
        <w:numPr>
          <w:ilvl w:val="0"/>
          <w:numId w:val="72"/>
        </w:numPr>
        <w:ind w:leftChars="0"/>
      </w:pPr>
      <w:r w:rsidRPr="00CD2017">
        <w:t>官公庁（厚生労働省や都道府県・市区町村</w:t>
      </w:r>
      <w:r w:rsidRPr="00CD2017">
        <w:rPr>
          <w:rFonts w:hint="eastAsia"/>
        </w:rPr>
        <w:t>）の</w:t>
      </w:r>
      <w:r w:rsidRPr="00CD2017">
        <w:t>ウェブサイト</w:t>
      </w:r>
    </w:p>
    <w:p w14:paraId="6F5D27F4" w14:textId="18F86140" w:rsidR="00780E31" w:rsidRPr="00CD2017" w:rsidRDefault="00780E31" w:rsidP="0035731E">
      <w:pPr>
        <w:pStyle w:val="a9"/>
        <w:numPr>
          <w:ilvl w:val="0"/>
          <w:numId w:val="72"/>
        </w:numPr>
        <w:ind w:leftChars="0"/>
      </w:pPr>
      <w:r w:rsidRPr="00CD2017">
        <w:rPr>
          <w:rFonts w:hint="eastAsia"/>
        </w:rPr>
        <w:t>大学・</w:t>
      </w:r>
      <w:r w:rsidR="00C35568" w:rsidRPr="00CD2017">
        <w:rPr>
          <w:rFonts w:hint="eastAsia"/>
        </w:rPr>
        <w:t>学会など</w:t>
      </w:r>
      <w:r w:rsidRPr="00CD2017">
        <w:rPr>
          <w:rFonts w:hint="eastAsia"/>
        </w:rPr>
        <w:t>研究機関のウェブサイト</w:t>
      </w:r>
    </w:p>
    <w:p w14:paraId="63D2B58C" w14:textId="15C9ED65" w:rsidR="00780E31" w:rsidRPr="00CD2017" w:rsidRDefault="00780E31" w:rsidP="0035731E">
      <w:pPr>
        <w:pStyle w:val="a9"/>
        <w:numPr>
          <w:ilvl w:val="0"/>
          <w:numId w:val="72"/>
        </w:numPr>
        <w:ind w:leftChars="0"/>
      </w:pPr>
      <w:r w:rsidRPr="00CD2017">
        <w:t>民間の動画サイト（YouTubeなど）</w:t>
      </w:r>
    </w:p>
    <w:p w14:paraId="7EA4EC77" w14:textId="00C4D928" w:rsidR="00A23DC3" w:rsidRPr="00CD2017" w:rsidRDefault="00A23DC3" w:rsidP="0035731E">
      <w:pPr>
        <w:pStyle w:val="a9"/>
        <w:numPr>
          <w:ilvl w:val="0"/>
          <w:numId w:val="72"/>
        </w:numPr>
        <w:ind w:leftChars="0"/>
      </w:pPr>
      <w:r w:rsidRPr="00CD2017">
        <w:rPr>
          <w:rFonts w:hint="eastAsia"/>
        </w:rPr>
        <w:t>LINE</w:t>
      </w:r>
    </w:p>
    <w:p w14:paraId="053C0AB2" w14:textId="74D77EB1" w:rsidR="00176732" w:rsidRPr="00CD2017" w:rsidRDefault="00176732" w:rsidP="0035731E">
      <w:pPr>
        <w:pStyle w:val="a9"/>
        <w:numPr>
          <w:ilvl w:val="0"/>
          <w:numId w:val="72"/>
        </w:numPr>
        <w:ind w:leftChars="0"/>
      </w:pPr>
      <w:r w:rsidRPr="00CD2017">
        <w:t>Twitter</w:t>
      </w:r>
    </w:p>
    <w:p w14:paraId="6B730309" w14:textId="48B2A135" w:rsidR="00176732" w:rsidRPr="00CD2017" w:rsidRDefault="00176732" w:rsidP="0035731E">
      <w:pPr>
        <w:pStyle w:val="a9"/>
        <w:numPr>
          <w:ilvl w:val="0"/>
          <w:numId w:val="72"/>
        </w:numPr>
        <w:ind w:leftChars="0"/>
      </w:pPr>
      <w:r w:rsidRPr="00CD2017">
        <w:lastRenderedPageBreak/>
        <w:t>Faceboo</w:t>
      </w:r>
      <w:r w:rsidRPr="00CD2017">
        <w:rPr>
          <w:rFonts w:hint="eastAsia"/>
        </w:rPr>
        <w:t>k</w:t>
      </w:r>
    </w:p>
    <w:p w14:paraId="07DF501D" w14:textId="3083A217" w:rsidR="00A23DC3" w:rsidRPr="00CD2017" w:rsidRDefault="00A23DC3" w:rsidP="0035731E">
      <w:pPr>
        <w:pStyle w:val="a9"/>
        <w:numPr>
          <w:ilvl w:val="0"/>
          <w:numId w:val="72"/>
        </w:numPr>
        <w:ind w:leftChars="0"/>
      </w:pPr>
      <w:r w:rsidRPr="00CD2017">
        <w:rPr>
          <w:rFonts w:hint="eastAsia"/>
        </w:rPr>
        <w:t>Instagram</w:t>
      </w:r>
    </w:p>
    <w:p w14:paraId="384FBFAE" w14:textId="35AC2D65" w:rsidR="00780E31" w:rsidRPr="00CD2017" w:rsidRDefault="00651778" w:rsidP="0035731E">
      <w:pPr>
        <w:pStyle w:val="a9"/>
        <w:numPr>
          <w:ilvl w:val="0"/>
          <w:numId w:val="72"/>
        </w:numPr>
        <w:ind w:leftChars="0"/>
      </w:pPr>
      <w:r w:rsidRPr="00CD2017">
        <w:rPr>
          <w:rFonts w:hint="eastAsia"/>
        </w:rPr>
        <w:t>ネットニュース</w:t>
      </w:r>
    </w:p>
    <w:p w14:paraId="66793752" w14:textId="77777777" w:rsidR="00780E31" w:rsidRPr="00CD2017" w:rsidRDefault="00780E31" w:rsidP="0035731E">
      <w:pPr>
        <w:pStyle w:val="a9"/>
        <w:numPr>
          <w:ilvl w:val="0"/>
          <w:numId w:val="72"/>
        </w:numPr>
        <w:ind w:leftChars="0"/>
      </w:pPr>
      <w:r w:rsidRPr="00CD2017">
        <w:t>新聞</w:t>
      </w:r>
    </w:p>
    <w:p w14:paraId="534C3F12" w14:textId="77777777" w:rsidR="00780E31" w:rsidRPr="00CD2017" w:rsidRDefault="00780E31" w:rsidP="0035731E">
      <w:pPr>
        <w:pStyle w:val="a9"/>
        <w:numPr>
          <w:ilvl w:val="0"/>
          <w:numId w:val="72"/>
        </w:numPr>
        <w:ind w:leftChars="0"/>
      </w:pPr>
      <w:r w:rsidRPr="00CD2017">
        <w:t>雑誌</w:t>
      </w:r>
    </w:p>
    <w:p w14:paraId="2F1C802A" w14:textId="77777777" w:rsidR="00780E31" w:rsidRPr="00CD2017" w:rsidRDefault="00780E31" w:rsidP="0035731E">
      <w:pPr>
        <w:pStyle w:val="a9"/>
        <w:numPr>
          <w:ilvl w:val="0"/>
          <w:numId w:val="72"/>
        </w:numPr>
        <w:ind w:leftChars="0"/>
      </w:pPr>
      <w:r w:rsidRPr="00CD2017">
        <w:rPr>
          <w:rFonts w:hint="eastAsia"/>
        </w:rPr>
        <w:t>書籍</w:t>
      </w:r>
    </w:p>
    <w:p w14:paraId="736D90F0" w14:textId="77777777" w:rsidR="00780E31" w:rsidRPr="00CD2017" w:rsidRDefault="00780E31" w:rsidP="0035731E">
      <w:pPr>
        <w:pStyle w:val="a9"/>
        <w:numPr>
          <w:ilvl w:val="0"/>
          <w:numId w:val="72"/>
        </w:numPr>
        <w:ind w:leftChars="0"/>
      </w:pPr>
      <w:r w:rsidRPr="00CD2017">
        <w:t>テレビ</w:t>
      </w:r>
      <w:r w:rsidRPr="00CD2017">
        <w:rPr>
          <w:rFonts w:hint="eastAsia"/>
        </w:rPr>
        <w:t>（ニュース）</w:t>
      </w:r>
    </w:p>
    <w:p w14:paraId="4D5E448B" w14:textId="77777777" w:rsidR="00780E31" w:rsidRPr="00CD2017" w:rsidRDefault="00780E31" w:rsidP="0035731E">
      <w:pPr>
        <w:pStyle w:val="a9"/>
        <w:numPr>
          <w:ilvl w:val="0"/>
          <w:numId w:val="72"/>
        </w:numPr>
        <w:ind w:leftChars="0"/>
      </w:pPr>
      <w:r w:rsidRPr="00CD2017">
        <w:rPr>
          <w:rFonts w:hint="eastAsia"/>
        </w:rPr>
        <w:t>テレビ（ワイドショー）</w:t>
      </w:r>
    </w:p>
    <w:p w14:paraId="7A78ED94" w14:textId="77777777" w:rsidR="00427B2F" w:rsidRPr="00CD2017" w:rsidRDefault="00780E31" w:rsidP="0035731E">
      <w:pPr>
        <w:pStyle w:val="a9"/>
        <w:numPr>
          <w:ilvl w:val="0"/>
          <w:numId w:val="72"/>
        </w:numPr>
        <w:ind w:leftChars="0"/>
      </w:pPr>
      <w:r w:rsidRPr="00CD2017">
        <w:t>ラジオ</w:t>
      </w:r>
    </w:p>
    <w:p w14:paraId="36D0185C" w14:textId="22377C4B" w:rsidR="00EA0FE0" w:rsidRPr="00CD2017" w:rsidRDefault="005D762E" w:rsidP="00215334">
      <w:r>
        <w:rPr>
          <w:rFonts w:hint="eastAsia"/>
        </w:rPr>
        <w:t>＜選択肢＞</w:t>
      </w:r>
    </w:p>
    <w:p w14:paraId="12F505D6" w14:textId="0880BA34" w:rsidR="00E37732" w:rsidRPr="00CD2017" w:rsidRDefault="00E37732" w:rsidP="0035731E">
      <w:pPr>
        <w:pStyle w:val="a9"/>
        <w:numPr>
          <w:ilvl w:val="0"/>
          <w:numId w:val="112"/>
        </w:numPr>
        <w:ind w:leftChars="0"/>
      </w:pPr>
      <w:r w:rsidRPr="00CD2017">
        <w:rPr>
          <w:rFonts w:hint="eastAsia"/>
        </w:rPr>
        <w:t>非常に信頼</w:t>
      </w:r>
      <w:r w:rsidR="007D4A5E" w:rsidRPr="00CD2017">
        <w:rPr>
          <w:rFonts w:hint="eastAsia"/>
        </w:rPr>
        <w:t>している</w:t>
      </w:r>
    </w:p>
    <w:p w14:paraId="5CED9697" w14:textId="567DCF17" w:rsidR="00E37732" w:rsidRPr="00CD2017" w:rsidRDefault="00E37732" w:rsidP="0035731E">
      <w:pPr>
        <w:pStyle w:val="a9"/>
        <w:numPr>
          <w:ilvl w:val="0"/>
          <w:numId w:val="112"/>
        </w:numPr>
        <w:ind w:leftChars="0"/>
      </w:pPr>
      <w:r w:rsidRPr="00CD2017">
        <w:rPr>
          <w:rFonts w:hint="eastAsia"/>
        </w:rPr>
        <w:t>信頼</w:t>
      </w:r>
      <w:r w:rsidR="007D4A5E" w:rsidRPr="00CD2017">
        <w:rPr>
          <w:rFonts w:hint="eastAsia"/>
        </w:rPr>
        <w:t>している</w:t>
      </w:r>
    </w:p>
    <w:p w14:paraId="21B7135F" w14:textId="6D89D1B1" w:rsidR="00E37732" w:rsidRPr="00CD2017" w:rsidRDefault="00D72FDC" w:rsidP="0035731E">
      <w:pPr>
        <w:pStyle w:val="a9"/>
        <w:numPr>
          <w:ilvl w:val="0"/>
          <w:numId w:val="112"/>
        </w:numPr>
        <w:ind w:leftChars="0"/>
      </w:pPr>
      <w:r w:rsidRPr="00CD2017">
        <w:rPr>
          <w:rFonts w:hint="eastAsia"/>
        </w:rPr>
        <w:t>どちらかといえば信頼している</w:t>
      </w:r>
    </w:p>
    <w:p w14:paraId="076EE84D" w14:textId="5B3E63B1" w:rsidR="00E37732" w:rsidRPr="00CD2017" w:rsidRDefault="00D72FDC" w:rsidP="0035731E">
      <w:pPr>
        <w:pStyle w:val="a9"/>
        <w:numPr>
          <w:ilvl w:val="0"/>
          <w:numId w:val="112"/>
        </w:numPr>
        <w:ind w:leftChars="0"/>
      </w:pPr>
      <w:r w:rsidRPr="00CD2017">
        <w:rPr>
          <w:rFonts w:hint="eastAsia"/>
        </w:rPr>
        <w:t>どちらかといえば</w:t>
      </w:r>
      <w:r w:rsidR="00E37732" w:rsidRPr="00CD2017">
        <w:rPr>
          <w:rFonts w:hint="eastAsia"/>
        </w:rPr>
        <w:t>信頼し</w:t>
      </w:r>
      <w:r w:rsidR="007D4A5E" w:rsidRPr="00CD2017">
        <w:rPr>
          <w:rFonts w:hint="eastAsia"/>
        </w:rPr>
        <w:t>ていない</w:t>
      </w:r>
    </w:p>
    <w:p w14:paraId="44D27BB5" w14:textId="3F8B5934" w:rsidR="00E37732" w:rsidRPr="00CD2017" w:rsidRDefault="00E37732" w:rsidP="0035731E">
      <w:pPr>
        <w:pStyle w:val="a9"/>
        <w:numPr>
          <w:ilvl w:val="0"/>
          <w:numId w:val="112"/>
        </w:numPr>
        <w:ind w:leftChars="0"/>
      </w:pPr>
      <w:r w:rsidRPr="00CD2017">
        <w:rPr>
          <w:rFonts w:hint="eastAsia"/>
        </w:rPr>
        <w:t>信頼</w:t>
      </w:r>
      <w:r w:rsidR="007D4A5E" w:rsidRPr="00CD2017">
        <w:rPr>
          <w:rFonts w:hint="eastAsia"/>
        </w:rPr>
        <w:t>していない</w:t>
      </w:r>
    </w:p>
    <w:p w14:paraId="5B93ED59" w14:textId="77777777" w:rsidR="000F1B80" w:rsidRPr="00CD2017" w:rsidRDefault="000F1B80" w:rsidP="0035731E">
      <w:pPr>
        <w:pStyle w:val="a9"/>
        <w:numPr>
          <w:ilvl w:val="0"/>
          <w:numId w:val="112"/>
        </w:numPr>
        <w:ind w:leftChars="0"/>
      </w:pPr>
      <w:r w:rsidRPr="00CD2017">
        <w:rPr>
          <w:rFonts w:hint="eastAsia"/>
        </w:rPr>
        <w:t>まったく</w:t>
      </w:r>
      <w:r w:rsidR="00D72FDC" w:rsidRPr="00CD2017">
        <w:rPr>
          <w:rFonts w:hint="eastAsia"/>
        </w:rPr>
        <w:t>信頼していない</w:t>
      </w:r>
    </w:p>
    <w:p w14:paraId="310395EA" w14:textId="77777777" w:rsidR="000F1B80" w:rsidRPr="00CD2017" w:rsidRDefault="000F1B80" w:rsidP="00215334"/>
    <w:p w14:paraId="72B95A3A" w14:textId="50870722" w:rsidR="0026492B" w:rsidRPr="00CD2017" w:rsidRDefault="0096133F" w:rsidP="0096133F">
      <w:pPr>
        <w:pStyle w:val="af4"/>
      </w:pPr>
      <w:r>
        <w:t>(</w:t>
      </w:r>
      <w:r w:rsidR="000F1B80" w:rsidRPr="00CD2017">
        <w:rPr>
          <w:rFonts w:hint="eastAsia"/>
        </w:rPr>
        <w:t>Q46</w:t>
      </w:r>
      <w:r>
        <w:t>)</w:t>
      </w:r>
      <w:r w:rsidR="000F1B80" w:rsidRPr="00CD2017">
        <w:rPr>
          <w:rFonts w:hint="eastAsia"/>
        </w:rPr>
        <w:t>あ</w:t>
      </w:r>
      <w:r w:rsidR="00D67050" w:rsidRPr="00CD2017">
        <w:rPr>
          <w:rFonts w:hint="eastAsia"/>
        </w:rPr>
        <w:t>なたは、もし必要になったら、病気や健康に関連した情報を自分自身で探したり利用したりすることができると思いますか。</w:t>
      </w:r>
      <w:r w:rsidR="00F368E5" w:rsidRPr="00CD2017">
        <w:rPr>
          <w:rFonts w:hint="eastAsia"/>
        </w:rPr>
        <w:t>下記それぞれについてお答えください。</w:t>
      </w:r>
      <w:r w:rsidR="0026492B" w:rsidRPr="00CD2017">
        <w:rPr>
          <w:rFonts w:hint="eastAsia"/>
        </w:rPr>
        <w:t>※この設問は、それぞれ横方向</w:t>
      </w:r>
      <w:r w:rsidR="0026492B" w:rsidRPr="00CD2017">
        <w:t>(→)にお答えください。</w:t>
      </w:r>
    </w:p>
    <w:p w14:paraId="2D72C0B9" w14:textId="7F505F00" w:rsidR="00D67050" w:rsidRPr="00CD2017" w:rsidRDefault="00D67050" w:rsidP="0035731E">
      <w:pPr>
        <w:pStyle w:val="a9"/>
        <w:numPr>
          <w:ilvl w:val="1"/>
          <w:numId w:val="69"/>
        </w:numPr>
        <w:ind w:leftChars="0"/>
      </w:pPr>
      <w:r w:rsidRPr="00CD2017">
        <w:rPr>
          <w:rFonts w:hint="eastAsia"/>
        </w:rPr>
        <w:t>新聞、本、テレビ、インターネットなど、いろいろな情報源から情報を集められる</w:t>
      </w:r>
    </w:p>
    <w:p w14:paraId="26583321" w14:textId="2BCB7494" w:rsidR="00D67050" w:rsidRPr="00CD2017" w:rsidRDefault="00D67050" w:rsidP="0035731E">
      <w:pPr>
        <w:pStyle w:val="a9"/>
        <w:numPr>
          <w:ilvl w:val="1"/>
          <w:numId w:val="69"/>
        </w:numPr>
        <w:ind w:leftChars="0"/>
      </w:pPr>
      <w:r w:rsidRPr="00CD2017">
        <w:rPr>
          <w:rFonts w:hint="eastAsia"/>
        </w:rPr>
        <w:t>たくさんある情報の中から、自分の求める情報を選び出せる</w:t>
      </w:r>
    </w:p>
    <w:p w14:paraId="20AE3C20" w14:textId="1E0CD721" w:rsidR="00D67050" w:rsidRPr="00CD2017" w:rsidRDefault="00D67050" w:rsidP="0035731E">
      <w:pPr>
        <w:pStyle w:val="a9"/>
        <w:numPr>
          <w:ilvl w:val="1"/>
          <w:numId w:val="69"/>
        </w:numPr>
        <w:ind w:leftChars="0"/>
      </w:pPr>
      <w:r w:rsidRPr="00CD2017">
        <w:rPr>
          <w:rFonts w:hint="eastAsia"/>
        </w:rPr>
        <w:t>情報を理解し、人に伝えることができる</w:t>
      </w:r>
    </w:p>
    <w:p w14:paraId="574567DF" w14:textId="021B4D8D" w:rsidR="00D67050" w:rsidRPr="00CD2017" w:rsidRDefault="00D67050" w:rsidP="0035731E">
      <w:pPr>
        <w:pStyle w:val="a9"/>
        <w:numPr>
          <w:ilvl w:val="1"/>
          <w:numId w:val="69"/>
        </w:numPr>
        <w:ind w:leftChars="0"/>
      </w:pPr>
      <w:r w:rsidRPr="00CD2017">
        <w:rPr>
          <w:rFonts w:hint="eastAsia"/>
        </w:rPr>
        <w:t>情報がどの程度信頼できるかを判断できる</w:t>
      </w:r>
    </w:p>
    <w:p w14:paraId="23707FAE" w14:textId="3E166CF5" w:rsidR="00D67050" w:rsidRPr="00CD2017" w:rsidRDefault="00D67050" w:rsidP="0035731E">
      <w:pPr>
        <w:pStyle w:val="a9"/>
        <w:numPr>
          <w:ilvl w:val="1"/>
          <w:numId w:val="69"/>
        </w:numPr>
        <w:ind w:leftChars="0"/>
      </w:pPr>
      <w:r w:rsidRPr="00CD2017">
        <w:rPr>
          <w:rFonts w:hint="eastAsia"/>
        </w:rPr>
        <w:t>情報をもとに健康改善のための計画や行動を決めることができる</w:t>
      </w:r>
    </w:p>
    <w:p w14:paraId="5DEB3D43" w14:textId="5D31A1DB" w:rsidR="00D67050" w:rsidRPr="00CD2017" w:rsidRDefault="005D762E" w:rsidP="00215334">
      <w:r>
        <w:rPr>
          <w:rFonts w:hint="eastAsia"/>
        </w:rPr>
        <w:t>＜選択肢＞</w:t>
      </w:r>
    </w:p>
    <w:p w14:paraId="44E6F664" w14:textId="577C3C00" w:rsidR="003309F0" w:rsidRPr="00CD2017" w:rsidRDefault="0004734B" w:rsidP="0035731E">
      <w:pPr>
        <w:pStyle w:val="a9"/>
        <w:numPr>
          <w:ilvl w:val="1"/>
          <w:numId w:val="39"/>
        </w:numPr>
        <w:ind w:leftChars="0"/>
      </w:pPr>
      <w:r w:rsidRPr="00CD2017">
        <w:rPr>
          <w:rFonts w:hint="eastAsia"/>
        </w:rPr>
        <w:t>まった</w:t>
      </w:r>
      <w:r w:rsidR="003309F0" w:rsidRPr="00CD2017">
        <w:rPr>
          <w:rFonts w:hint="eastAsia"/>
        </w:rPr>
        <w:t>くそう思わない</w:t>
      </w:r>
    </w:p>
    <w:p w14:paraId="6B872195" w14:textId="51AF03A2" w:rsidR="003309F0" w:rsidRPr="00CD2017" w:rsidRDefault="003309F0" w:rsidP="0035731E">
      <w:pPr>
        <w:pStyle w:val="a9"/>
        <w:numPr>
          <w:ilvl w:val="1"/>
          <w:numId w:val="39"/>
        </w:numPr>
        <w:ind w:leftChars="0"/>
      </w:pPr>
      <w:r w:rsidRPr="00CD2017">
        <w:rPr>
          <w:rFonts w:hint="eastAsia"/>
        </w:rPr>
        <w:t>あまりそう思わない</w:t>
      </w:r>
    </w:p>
    <w:p w14:paraId="3A20475E" w14:textId="43FA3FB6" w:rsidR="003309F0" w:rsidRPr="00CD2017" w:rsidRDefault="003309F0" w:rsidP="0035731E">
      <w:pPr>
        <w:pStyle w:val="a9"/>
        <w:numPr>
          <w:ilvl w:val="1"/>
          <w:numId w:val="39"/>
        </w:numPr>
        <w:ind w:leftChars="0"/>
      </w:pPr>
      <w:r w:rsidRPr="00CD2017">
        <w:rPr>
          <w:rFonts w:hint="eastAsia"/>
        </w:rPr>
        <w:t>どちらでもない</w:t>
      </w:r>
    </w:p>
    <w:p w14:paraId="035EACE8" w14:textId="1907DE59" w:rsidR="003309F0" w:rsidRPr="00CD2017" w:rsidRDefault="003309F0" w:rsidP="0035731E">
      <w:pPr>
        <w:pStyle w:val="a9"/>
        <w:numPr>
          <w:ilvl w:val="1"/>
          <w:numId w:val="39"/>
        </w:numPr>
        <w:ind w:leftChars="0"/>
      </w:pPr>
      <w:r w:rsidRPr="00CD2017">
        <w:rPr>
          <w:rFonts w:hint="eastAsia"/>
        </w:rPr>
        <w:t>まあそう思う</w:t>
      </w:r>
    </w:p>
    <w:p w14:paraId="3554CDA3" w14:textId="77777777" w:rsidR="00160B8D" w:rsidRPr="00CD2017" w:rsidRDefault="003309F0" w:rsidP="0035731E">
      <w:pPr>
        <w:pStyle w:val="a9"/>
        <w:numPr>
          <w:ilvl w:val="1"/>
          <w:numId w:val="39"/>
        </w:numPr>
        <w:ind w:leftChars="0"/>
      </w:pPr>
      <w:r w:rsidRPr="00CD2017">
        <w:rPr>
          <w:rFonts w:hint="eastAsia"/>
        </w:rPr>
        <w:t>強くそう思う</w:t>
      </w:r>
    </w:p>
    <w:p w14:paraId="2CA7A63A" w14:textId="77777777" w:rsidR="00160B8D" w:rsidRPr="00CD2017" w:rsidRDefault="00160B8D" w:rsidP="0096133F">
      <w:pPr>
        <w:ind w:left="0" w:firstLine="0"/>
      </w:pPr>
    </w:p>
    <w:p w14:paraId="35E1984F" w14:textId="197EBC45" w:rsidR="0026492B" w:rsidRPr="00CD2017" w:rsidRDefault="0096133F" w:rsidP="0096133F">
      <w:pPr>
        <w:pStyle w:val="af4"/>
      </w:pPr>
      <w:r>
        <w:t>(</w:t>
      </w:r>
      <w:r w:rsidR="00160B8D" w:rsidRPr="00CD2017">
        <w:rPr>
          <w:rFonts w:hint="eastAsia"/>
        </w:rPr>
        <w:t>Q47</w:t>
      </w:r>
      <w:r>
        <w:t>)</w:t>
      </w:r>
      <w:r w:rsidR="008E058E" w:rsidRPr="00CD2017">
        <w:rPr>
          <w:rFonts w:hint="eastAsia"/>
        </w:rPr>
        <w:t>あなたは、2020年4月</w:t>
      </w:r>
      <w:r w:rsidR="00E20F9B" w:rsidRPr="00CD2017">
        <w:rPr>
          <w:rFonts w:hint="eastAsia"/>
        </w:rPr>
        <w:t>～現在</w:t>
      </w:r>
      <w:r w:rsidR="008E058E" w:rsidRPr="00CD2017">
        <w:rPr>
          <w:rFonts w:hint="eastAsia"/>
        </w:rPr>
        <w:t>、下記のような出来事がありましたか</w:t>
      </w:r>
      <w:r w:rsidR="00160B8D" w:rsidRPr="00CD2017">
        <w:rPr>
          <w:rFonts w:hint="eastAsia"/>
        </w:rPr>
        <w:t>。</w:t>
      </w:r>
      <w:r w:rsidR="0026492B" w:rsidRPr="00CD2017">
        <w:rPr>
          <w:rFonts w:hint="eastAsia"/>
        </w:rPr>
        <w:t>※この設問は、それぞれ横方向</w:t>
      </w:r>
      <w:r w:rsidR="0026492B" w:rsidRPr="00CD2017">
        <w:t>(→)にお答えください。</w:t>
      </w:r>
    </w:p>
    <w:p w14:paraId="164B50C3" w14:textId="298ED839" w:rsidR="00F368E5" w:rsidRPr="00CD2017" w:rsidRDefault="00F368E5" w:rsidP="0035731E">
      <w:pPr>
        <w:pStyle w:val="a9"/>
        <w:numPr>
          <w:ilvl w:val="0"/>
          <w:numId w:val="34"/>
        </w:numPr>
        <w:ind w:leftChars="0"/>
      </w:pPr>
      <w:r w:rsidRPr="00CD2017">
        <w:rPr>
          <w:rFonts w:hint="eastAsia"/>
        </w:rPr>
        <w:t>不安からふさぎこみ、誰とも話したくないと感じた</w:t>
      </w:r>
    </w:p>
    <w:p w14:paraId="6635C92D" w14:textId="0A4C6E3D" w:rsidR="00F368E5" w:rsidRPr="00CD2017" w:rsidRDefault="00F368E5" w:rsidP="0035731E">
      <w:pPr>
        <w:pStyle w:val="a9"/>
        <w:numPr>
          <w:ilvl w:val="0"/>
          <w:numId w:val="34"/>
        </w:numPr>
        <w:ind w:leftChars="0"/>
      </w:pPr>
      <w:r w:rsidRPr="00CD2017">
        <w:rPr>
          <w:rFonts w:hint="eastAsia"/>
        </w:rPr>
        <w:t>普段より眠れなくなった</w:t>
      </w:r>
    </w:p>
    <w:p w14:paraId="0FB32170" w14:textId="536D7784" w:rsidR="00F368E5" w:rsidRPr="00CD2017" w:rsidRDefault="00F368E5" w:rsidP="0035731E">
      <w:pPr>
        <w:pStyle w:val="a9"/>
        <w:numPr>
          <w:ilvl w:val="0"/>
          <w:numId w:val="34"/>
        </w:numPr>
        <w:ind w:leftChars="0"/>
      </w:pPr>
      <w:r w:rsidRPr="00CD2017">
        <w:rPr>
          <w:rFonts w:hint="eastAsia"/>
        </w:rPr>
        <w:t>誰からも連絡がなく、孤立していると感じた</w:t>
      </w:r>
    </w:p>
    <w:p w14:paraId="10704B46" w14:textId="2ED526B9" w:rsidR="00F368E5" w:rsidRPr="00CD2017" w:rsidRDefault="00F368E5" w:rsidP="0035731E">
      <w:pPr>
        <w:pStyle w:val="a9"/>
        <w:numPr>
          <w:ilvl w:val="0"/>
          <w:numId w:val="34"/>
        </w:numPr>
        <w:ind w:leftChars="0"/>
      </w:pPr>
      <w:r w:rsidRPr="00CD2017">
        <w:rPr>
          <w:rFonts w:hint="eastAsia"/>
        </w:rPr>
        <w:t>生活の規則が乱れた</w:t>
      </w:r>
    </w:p>
    <w:p w14:paraId="49C3452F" w14:textId="3F047826" w:rsidR="00F368E5" w:rsidRPr="00CD2017" w:rsidRDefault="00F368E5" w:rsidP="0035731E">
      <w:pPr>
        <w:pStyle w:val="a9"/>
        <w:numPr>
          <w:ilvl w:val="0"/>
          <w:numId w:val="34"/>
        </w:numPr>
        <w:ind w:leftChars="0"/>
      </w:pPr>
      <w:r w:rsidRPr="00CD2017">
        <w:rPr>
          <w:rFonts w:hint="eastAsia"/>
        </w:rPr>
        <w:t>親しい人が亡くなった</w:t>
      </w:r>
    </w:p>
    <w:p w14:paraId="6341E8A6" w14:textId="20860E01" w:rsidR="00F368E5" w:rsidRPr="00CD2017" w:rsidRDefault="00F368E5" w:rsidP="0035731E">
      <w:pPr>
        <w:pStyle w:val="a9"/>
        <w:numPr>
          <w:ilvl w:val="0"/>
          <w:numId w:val="34"/>
        </w:numPr>
        <w:ind w:leftChars="0"/>
      </w:pPr>
      <w:r w:rsidRPr="00CD2017">
        <w:rPr>
          <w:rFonts w:hint="eastAsia"/>
        </w:rPr>
        <w:t>殴られる</w:t>
      </w:r>
      <w:r w:rsidRPr="00CD2017">
        <w:t>、けられる、物を投げつけられる、閉じ込められるなどの身体的暴行</w:t>
      </w:r>
      <w:r w:rsidR="00C608EF" w:rsidRPr="00CD2017">
        <w:rPr>
          <w:rFonts w:hint="eastAsia"/>
        </w:rPr>
        <w:t>を受けた</w:t>
      </w:r>
    </w:p>
    <w:p w14:paraId="72871A91" w14:textId="03DEAEBF" w:rsidR="00F368E5" w:rsidRPr="00CD2017" w:rsidRDefault="00F368E5" w:rsidP="0035731E">
      <w:pPr>
        <w:pStyle w:val="a9"/>
        <w:numPr>
          <w:ilvl w:val="0"/>
          <w:numId w:val="34"/>
        </w:numPr>
        <w:ind w:leftChars="0"/>
      </w:pPr>
      <w:r w:rsidRPr="00CD2017">
        <w:rPr>
          <w:rFonts w:hint="eastAsia"/>
        </w:rPr>
        <w:t>暴言</w:t>
      </w:r>
      <w:r w:rsidRPr="00CD2017">
        <w:t>を吐かれる、</w:t>
      </w:r>
      <w:r w:rsidRPr="00CD2017">
        <w:rPr>
          <w:rFonts w:hint="eastAsia"/>
        </w:rPr>
        <w:t>嫌味</w:t>
      </w:r>
      <w:r w:rsidRPr="00CD2017">
        <w:t>を言われる</w:t>
      </w:r>
      <w:r w:rsidRPr="00CD2017">
        <w:rPr>
          <w:rFonts w:hint="eastAsia"/>
        </w:rPr>
        <w:t>、</w:t>
      </w:r>
      <w:r w:rsidRPr="00CD2017">
        <w:t>長い間無視されるなどの自尊心を傷つけられる行為</w:t>
      </w:r>
      <w:r w:rsidR="00C608EF" w:rsidRPr="00CD2017">
        <w:rPr>
          <w:rFonts w:hint="eastAsia"/>
        </w:rPr>
        <w:t>を受けた</w:t>
      </w:r>
    </w:p>
    <w:p w14:paraId="58566E0E" w14:textId="4C5C498F" w:rsidR="002F778A" w:rsidRPr="00CD2017" w:rsidRDefault="00F368E5" w:rsidP="0035731E">
      <w:pPr>
        <w:pStyle w:val="a9"/>
        <w:numPr>
          <w:ilvl w:val="0"/>
          <w:numId w:val="34"/>
        </w:numPr>
        <w:ind w:leftChars="0"/>
      </w:pPr>
      <w:r w:rsidRPr="00CD2017">
        <w:rPr>
          <w:rFonts w:hint="eastAsia"/>
        </w:rPr>
        <w:t>あなたの預金や</w:t>
      </w:r>
      <w:r w:rsidRPr="00CD2017">
        <w:t>年金を、あなたの了解なしに使ったり取り上げられたりされた（家族からも含む）</w:t>
      </w:r>
    </w:p>
    <w:p w14:paraId="460E14B9" w14:textId="0B7EBEC8" w:rsidR="00D33699" w:rsidRPr="00CD2017" w:rsidRDefault="00D33699" w:rsidP="0035731E">
      <w:pPr>
        <w:pStyle w:val="a9"/>
        <w:numPr>
          <w:ilvl w:val="0"/>
          <w:numId w:val="34"/>
        </w:numPr>
        <w:ind w:leftChars="0"/>
      </w:pPr>
      <w:r w:rsidRPr="00CD2017">
        <w:rPr>
          <w:rFonts w:hint="eastAsia"/>
        </w:rPr>
        <w:lastRenderedPageBreak/>
        <w:t>合意のない性行為</w:t>
      </w:r>
      <w:r w:rsidR="00F423C3" w:rsidRPr="00CD2017">
        <w:rPr>
          <w:rFonts w:hint="eastAsia"/>
        </w:rPr>
        <w:t>があった</w:t>
      </w:r>
    </w:p>
    <w:p w14:paraId="1869AB3E" w14:textId="5D98D198" w:rsidR="002F778A" w:rsidRPr="00CD2017" w:rsidRDefault="00E20F9B" w:rsidP="0035731E">
      <w:pPr>
        <w:pStyle w:val="a9"/>
        <w:numPr>
          <w:ilvl w:val="0"/>
          <w:numId w:val="34"/>
        </w:numPr>
        <w:ind w:leftChars="0"/>
      </w:pPr>
      <w:r w:rsidRPr="00CD2017">
        <w:rPr>
          <w:rFonts w:hint="eastAsia"/>
        </w:rPr>
        <w:t>のぞまない</w:t>
      </w:r>
      <w:r w:rsidR="002F778A" w:rsidRPr="00CD2017">
        <w:rPr>
          <w:rFonts w:hint="eastAsia"/>
        </w:rPr>
        <w:t>妊娠への不安があった</w:t>
      </w:r>
    </w:p>
    <w:p w14:paraId="13104D6F" w14:textId="77777777" w:rsidR="00566D54" w:rsidRPr="00CD2017" w:rsidRDefault="00566D54" w:rsidP="0035731E">
      <w:pPr>
        <w:pStyle w:val="a9"/>
        <w:numPr>
          <w:ilvl w:val="0"/>
          <w:numId w:val="34"/>
        </w:numPr>
        <w:ind w:leftChars="0"/>
      </w:pPr>
      <w:r w:rsidRPr="00CD2017">
        <w:rPr>
          <w:rFonts w:hint="eastAsia"/>
        </w:rPr>
        <w:t xml:space="preserve">人の目が気になって、外出することをためらった　</w:t>
      </w:r>
    </w:p>
    <w:p w14:paraId="73775877" w14:textId="77777777" w:rsidR="00566D54" w:rsidRPr="00CD2017" w:rsidRDefault="00566D54" w:rsidP="0035731E">
      <w:pPr>
        <w:pStyle w:val="a9"/>
        <w:numPr>
          <w:ilvl w:val="0"/>
          <w:numId w:val="34"/>
        </w:numPr>
        <w:ind w:leftChars="0"/>
      </w:pPr>
      <w:r w:rsidRPr="00CD2017">
        <w:rPr>
          <w:rFonts w:hint="eastAsia"/>
        </w:rPr>
        <w:t>新型コロナに感染して、人から非難されるのではないかと心配になった</w:t>
      </w:r>
    </w:p>
    <w:p w14:paraId="4489AF76" w14:textId="77777777" w:rsidR="00566D54" w:rsidRPr="00CD2017" w:rsidRDefault="00566D54" w:rsidP="0035731E">
      <w:pPr>
        <w:pStyle w:val="a9"/>
        <w:numPr>
          <w:ilvl w:val="0"/>
          <w:numId w:val="34"/>
        </w:numPr>
        <w:ind w:leftChars="0"/>
      </w:pPr>
      <w:r w:rsidRPr="00CD2017">
        <w:rPr>
          <w:rFonts w:hint="eastAsia"/>
        </w:rPr>
        <w:t>新型コロナウイルス感染症に関連して、何らかの差別を受けたと感じた</w:t>
      </w:r>
    </w:p>
    <w:p w14:paraId="711D20CC" w14:textId="77777777" w:rsidR="00566D54" w:rsidRPr="00CD2017" w:rsidRDefault="00566D54" w:rsidP="0035731E">
      <w:pPr>
        <w:pStyle w:val="a9"/>
        <w:numPr>
          <w:ilvl w:val="0"/>
          <w:numId w:val="34"/>
        </w:numPr>
        <w:ind w:leftChars="0"/>
      </w:pPr>
      <w:r w:rsidRPr="00CD2017">
        <w:rPr>
          <w:rFonts w:hint="eastAsia"/>
        </w:rPr>
        <w:t>感染予防（マスク、手洗い、ソーシャルディスタンスの確保、など）に関連して、あなたご自身の行動に対して、人から監視されているように感じた</w:t>
      </w:r>
    </w:p>
    <w:p w14:paraId="22E30FB4" w14:textId="648E48E5" w:rsidR="00566D54" w:rsidRPr="00CD2017" w:rsidRDefault="00566D54" w:rsidP="0035731E">
      <w:pPr>
        <w:pStyle w:val="a9"/>
        <w:numPr>
          <w:ilvl w:val="0"/>
          <w:numId w:val="34"/>
        </w:numPr>
        <w:ind w:leftChars="0"/>
      </w:pPr>
      <w:r w:rsidRPr="00CD2017">
        <w:rPr>
          <w:rFonts w:hint="eastAsia"/>
        </w:rPr>
        <w:t>感染予防に関するあなたの行動（マスク、手洗い、ソーシャルディスタンスを確保、など）に対して、他の人から注意を受けた</w:t>
      </w:r>
    </w:p>
    <w:p w14:paraId="17A3C958" w14:textId="70550B5D" w:rsidR="00566D54" w:rsidRPr="00CD2017" w:rsidRDefault="00566D54" w:rsidP="0035731E">
      <w:pPr>
        <w:pStyle w:val="a9"/>
        <w:numPr>
          <w:ilvl w:val="0"/>
          <w:numId w:val="34"/>
        </w:numPr>
        <w:ind w:leftChars="0"/>
      </w:pPr>
      <w:r w:rsidRPr="00CD2017">
        <w:t>感染</w:t>
      </w:r>
      <w:r w:rsidRPr="00CD2017">
        <w:rPr>
          <w:rFonts w:hint="eastAsia"/>
        </w:rPr>
        <w:t>予防に関する他の人の行動（マスク、手洗い、ソーシャルディスタンスを確保、など）に対して、不安を感じた</w:t>
      </w:r>
    </w:p>
    <w:p w14:paraId="016FEDB2" w14:textId="47D4D13A" w:rsidR="00566D54" w:rsidRPr="00CD2017" w:rsidRDefault="00566D54" w:rsidP="0035731E">
      <w:pPr>
        <w:pStyle w:val="a9"/>
        <w:numPr>
          <w:ilvl w:val="0"/>
          <w:numId w:val="34"/>
        </w:numPr>
        <w:ind w:leftChars="0"/>
      </w:pPr>
      <w:r w:rsidRPr="00CD2017">
        <w:t>感染</w:t>
      </w:r>
      <w:r w:rsidRPr="00CD2017">
        <w:rPr>
          <w:rFonts w:hint="eastAsia"/>
        </w:rPr>
        <w:t>予防行動</w:t>
      </w:r>
      <w:r w:rsidRPr="00CD2017">
        <w:t>をしてい</w:t>
      </w:r>
      <w:r w:rsidRPr="00CD2017">
        <w:rPr>
          <w:rFonts w:hint="eastAsia"/>
        </w:rPr>
        <w:t>ない</w:t>
      </w:r>
      <w:r w:rsidRPr="00CD2017">
        <w:t>人</w:t>
      </w:r>
      <w:r w:rsidRPr="00CD2017">
        <w:rPr>
          <w:rFonts w:hint="eastAsia"/>
        </w:rPr>
        <w:t>（マスクをしていない、手洗いをしていない、ソーシャルディスタンスを確保していない、など）</w:t>
      </w:r>
      <w:r w:rsidRPr="00CD2017">
        <w:t>に注意</w:t>
      </w:r>
      <w:r w:rsidRPr="00CD2017">
        <w:rPr>
          <w:rFonts w:hint="eastAsia"/>
        </w:rPr>
        <w:t>した</w:t>
      </w:r>
    </w:p>
    <w:p w14:paraId="4A6B8A91" w14:textId="2EF49088" w:rsidR="00160B8D" w:rsidRPr="00CD2017" w:rsidRDefault="00160B8D" w:rsidP="0035731E">
      <w:pPr>
        <w:pStyle w:val="a9"/>
        <w:numPr>
          <w:ilvl w:val="0"/>
          <w:numId w:val="34"/>
        </w:numPr>
        <w:ind w:leftChars="0"/>
      </w:pPr>
      <w:r w:rsidRPr="00CD2017">
        <w:rPr>
          <w:rFonts w:hint="eastAsia"/>
        </w:rPr>
        <w:t>GO TOトラベルキャンペーン（事業）を利用した</w:t>
      </w:r>
    </w:p>
    <w:p w14:paraId="77597EA7" w14:textId="2951921A" w:rsidR="00160B8D" w:rsidRPr="00CD2017" w:rsidRDefault="00160B8D" w:rsidP="0035731E">
      <w:pPr>
        <w:pStyle w:val="a9"/>
        <w:numPr>
          <w:ilvl w:val="0"/>
          <w:numId w:val="34"/>
        </w:numPr>
        <w:ind w:leftChars="0"/>
      </w:pPr>
      <w:r w:rsidRPr="00CD2017">
        <w:rPr>
          <w:rFonts w:hint="eastAsia"/>
        </w:rPr>
        <w:t>オンライン帰省した</w:t>
      </w:r>
    </w:p>
    <w:p w14:paraId="56E09F61" w14:textId="6F4925EF" w:rsidR="007D209A" w:rsidRPr="00CD2017" w:rsidRDefault="0096133F" w:rsidP="00215334">
      <w:r>
        <w:rPr>
          <w:rFonts w:hint="eastAsia"/>
        </w:rPr>
        <w:t>＜選択肢＞</w:t>
      </w:r>
    </w:p>
    <w:p w14:paraId="024F3897" w14:textId="3F3ED5CC" w:rsidR="007D209A" w:rsidRPr="00CD2017" w:rsidRDefault="007D209A" w:rsidP="0035731E">
      <w:pPr>
        <w:pStyle w:val="a9"/>
        <w:numPr>
          <w:ilvl w:val="0"/>
          <w:numId w:val="33"/>
        </w:numPr>
        <w:ind w:leftChars="0"/>
      </w:pPr>
      <w:r w:rsidRPr="00CD2017">
        <w:rPr>
          <w:rFonts w:hint="eastAsia"/>
        </w:rPr>
        <w:t>あった</w:t>
      </w:r>
    </w:p>
    <w:p w14:paraId="40BD8955" w14:textId="77777777" w:rsidR="005D7B7C" w:rsidRPr="00CD2017" w:rsidRDefault="007D209A" w:rsidP="0035731E">
      <w:pPr>
        <w:pStyle w:val="a9"/>
        <w:numPr>
          <w:ilvl w:val="0"/>
          <w:numId w:val="33"/>
        </w:numPr>
        <w:ind w:leftChars="0"/>
      </w:pPr>
      <w:r w:rsidRPr="00CD2017">
        <w:rPr>
          <w:rFonts w:hint="eastAsia"/>
        </w:rPr>
        <w:t>なかった</w:t>
      </w:r>
    </w:p>
    <w:p w14:paraId="3A376D4F" w14:textId="77777777" w:rsidR="005D7B7C" w:rsidRPr="00CD2017" w:rsidRDefault="005D7B7C" w:rsidP="00215334"/>
    <w:p w14:paraId="65818A46" w14:textId="50492B08" w:rsidR="00373ADE" w:rsidRPr="00CD2017" w:rsidRDefault="0096133F" w:rsidP="00117FF3">
      <w:pPr>
        <w:pStyle w:val="af4"/>
      </w:pPr>
      <w:r>
        <w:t>(</w:t>
      </w:r>
      <w:r w:rsidR="005D7B7C" w:rsidRPr="00CD2017">
        <w:rPr>
          <w:rFonts w:hint="eastAsia"/>
        </w:rPr>
        <w:t>Q48</w:t>
      </w:r>
      <w:r>
        <w:rPr>
          <w:rFonts w:hint="eastAsia"/>
        </w:rPr>
        <w:t>)</w:t>
      </w:r>
      <w:r w:rsidR="00373ADE" w:rsidRPr="00CD2017">
        <w:rPr>
          <w:rFonts w:hint="eastAsia"/>
        </w:rPr>
        <w:t>現在あなたは</w:t>
      </w:r>
      <w:r w:rsidR="00D72FDC" w:rsidRPr="00CD2017">
        <w:rPr>
          <w:rFonts w:hint="eastAsia"/>
        </w:rPr>
        <w:t>、</w:t>
      </w:r>
      <w:r w:rsidR="00373ADE" w:rsidRPr="00CD2017">
        <w:rPr>
          <w:rFonts w:hint="eastAsia"/>
        </w:rPr>
        <w:t>ご家族の</w:t>
      </w:r>
      <w:r w:rsidR="00D72FDC" w:rsidRPr="00CD2017">
        <w:rPr>
          <w:rFonts w:hint="eastAsia"/>
          <w:color w:val="000000" w:themeColor="text1"/>
        </w:rPr>
        <w:t>方（40歳以上）の</w:t>
      </w:r>
      <w:r w:rsidR="00373ADE" w:rsidRPr="00CD2017">
        <w:rPr>
          <w:rFonts w:hint="eastAsia"/>
        </w:rPr>
        <w:t>介護をしていますか。</w:t>
      </w:r>
    </w:p>
    <w:p w14:paraId="1AE98B89" w14:textId="30992659" w:rsidR="00373ADE" w:rsidRPr="00CD2017" w:rsidRDefault="005D762E" w:rsidP="00215334">
      <w:r>
        <w:rPr>
          <w:rFonts w:hint="eastAsia"/>
        </w:rPr>
        <w:t>＜選択肢＞</w:t>
      </w:r>
    </w:p>
    <w:p w14:paraId="35A28602" w14:textId="77777777" w:rsidR="00373ADE" w:rsidRPr="00CD2017" w:rsidRDefault="00373ADE" w:rsidP="0035731E">
      <w:pPr>
        <w:pStyle w:val="a9"/>
        <w:numPr>
          <w:ilvl w:val="0"/>
          <w:numId w:val="58"/>
        </w:numPr>
        <w:ind w:leftChars="0"/>
      </w:pPr>
      <w:r w:rsidRPr="00CD2017">
        <w:rPr>
          <w:rFonts w:hint="eastAsia"/>
        </w:rPr>
        <w:t>主に介護をしている</w:t>
      </w:r>
    </w:p>
    <w:p w14:paraId="36FBC7C1" w14:textId="77777777" w:rsidR="00373ADE" w:rsidRPr="00CD2017" w:rsidRDefault="00373ADE" w:rsidP="0035731E">
      <w:pPr>
        <w:pStyle w:val="a9"/>
        <w:numPr>
          <w:ilvl w:val="0"/>
          <w:numId w:val="58"/>
        </w:numPr>
        <w:ind w:leftChars="0"/>
      </w:pPr>
      <w:r w:rsidRPr="00CD2017">
        <w:rPr>
          <w:rFonts w:hint="eastAsia"/>
        </w:rPr>
        <w:t>主にではないが、介護を手伝っている</w:t>
      </w:r>
    </w:p>
    <w:p w14:paraId="5BA913B8" w14:textId="2B7FA213" w:rsidR="00373ADE" w:rsidRPr="00CD2017" w:rsidRDefault="00373ADE" w:rsidP="0035731E">
      <w:pPr>
        <w:pStyle w:val="a9"/>
        <w:numPr>
          <w:ilvl w:val="0"/>
          <w:numId w:val="58"/>
        </w:numPr>
        <w:ind w:leftChars="0"/>
      </w:pPr>
      <w:r w:rsidRPr="00CD2017">
        <w:rPr>
          <w:rFonts w:hint="eastAsia"/>
        </w:rPr>
        <w:t>介護をしていない</w:t>
      </w:r>
    </w:p>
    <w:p w14:paraId="5A797776" w14:textId="3AE237A5" w:rsidR="00373ADE" w:rsidRDefault="00373ADE" w:rsidP="00215334">
      <w:pPr>
        <w:pStyle w:val="a9"/>
        <w:ind w:left="1267"/>
      </w:pPr>
    </w:p>
    <w:p w14:paraId="3108E5E0" w14:textId="7E0ADAEF" w:rsidR="003D3C99" w:rsidRPr="00CD2017" w:rsidRDefault="003D3C99" w:rsidP="003D3C99">
      <w:r w:rsidRPr="003D3C99">
        <w:rPr>
          <w:rFonts w:hint="eastAsia"/>
        </w:rPr>
        <w:t>【質問表示条件】</w:t>
      </w:r>
      <w:r w:rsidRPr="003D3C99">
        <w:t>(Q</w:t>
      </w:r>
      <w:r>
        <w:rPr>
          <w:rFonts w:hint="eastAsia"/>
        </w:rPr>
        <w:t>48</w:t>
      </w:r>
      <w:r w:rsidRPr="003D3C99">
        <w:t>)</w:t>
      </w:r>
      <w:r>
        <w:rPr>
          <w:rFonts w:hint="eastAsia"/>
        </w:rPr>
        <w:t>が</w:t>
      </w:r>
      <w:r w:rsidRPr="003D3C99">
        <w:t>1～</w:t>
      </w:r>
      <w:r>
        <w:rPr>
          <w:rFonts w:hint="eastAsia"/>
        </w:rPr>
        <w:t>2の</w:t>
      </w:r>
      <w:r w:rsidRPr="003D3C99">
        <w:t>場合</w:t>
      </w:r>
      <w:r>
        <w:rPr>
          <w:rFonts w:hint="eastAsia"/>
        </w:rPr>
        <w:t>（上記で、</w:t>
      </w:r>
      <w:r w:rsidRPr="00373ADE">
        <w:rPr>
          <w:rFonts w:hint="eastAsia"/>
        </w:rPr>
        <w:t>「主に介護をしている」「主にではないが、介護を手伝っている」と回答された方にお聞きします</w:t>
      </w:r>
      <w:r>
        <w:rPr>
          <w:rFonts w:hint="eastAsia"/>
        </w:rPr>
        <w:t>）</w:t>
      </w:r>
    </w:p>
    <w:p w14:paraId="5B075CF8" w14:textId="16483E9F" w:rsidR="00373ADE" w:rsidRPr="00CD2017" w:rsidRDefault="003D3C99" w:rsidP="00117FF3">
      <w:pPr>
        <w:pStyle w:val="af4"/>
      </w:pPr>
      <w:r>
        <w:t>(</w:t>
      </w:r>
      <w:r w:rsidR="000B21AA" w:rsidRPr="00CD2017">
        <w:rPr>
          <w:rFonts w:hint="eastAsia"/>
        </w:rPr>
        <w:t>Q49</w:t>
      </w:r>
      <w:r>
        <w:t>)</w:t>
      </w:r>
      <w:r w:rsidR="00373ADE" w:rsidRPr="00CD2017">
        <w:rPr>
          <w:rFonts w:hint="eastAsia"/>
        </w:rPr>
        <w:t>あなたが</w:t>
      </w:r>
      <w:commentRangeStart w:id="11"/>
      <w:r w:rsidR="00373ADE" w:rsidRPr="00CD2017">
        <w:rPr>
          <w:rFonts w:hint="eastAsia"/>
        </w:rPr>
        <w:t>介護している方</w:t>
      </w:r>
      <w:commentRangeEnd w:id="11"/>
      <w:r w:rsidR="00373ADE" w:rsidRPr="00CD2017">
        <w:rPr>
          <w:rStyle w:val="aa"/>
          <w:sz w:val="21"/>
          <w:szCs w:val="21"/>
        </w:rPr>
        <w:commentReference w:id="11"/>
      </w:r>
      <w:r w:rsidR="00373ADE" w:rsidRPr="00CD2017">
        <w:rPr>
          <w:rFonts w:hint="eastAsia"/>
        </w:rPr>
        <w:t>は、あなたからみてどなたにあたりますか。2人以上のご家族の介護をしている場合には、主に介護している相手とのご関係についてお答えください。</w:t>
      </w:r>
      <w:r w:rsidR="00373ADE" w:rsidRPr="00CD2017">
        <w:rPr>
          <w:rFonts w:cstheme="majorBidi" w:hint="eastAsia"/>
        </w:rPr>
        <w:t>（○は1つ）</w:t>
      </w:r>
    </w:p>
    <w:p w14:paraId="448680DE" w14:textId="5FF70E1D" w:rsidR="00373ADE" w:rsidRPr="00CD2017" w:rsidRDefault="00373ADE" w:rsidP="0035731E">
      <w:pPr>
        <w:pStyle w:val="a9"/>
        <w:numPr>
          <w:ilvl w:val="0"/>
          <w:numId w:val="113"/>
        </w:numPr>
        <w:ind w:leftChars="0"/>
      </w:pPr>
      <w:r w:rsidRPr="00CD2017">
        <w:rPr>
          <w:rFonts w:hint="eastAsia"/>
        </w:rPr>
        <w:t>夫または妻</w:t>
      </w:r>
      <w:r w:rsidR="00D72FDC" w:rsidRPr="00CD2017">
        <w:rPr>
          <w:rFonts w:hint="eastAsia"/>
        </w:rPr>
        <w:t>（内縁を含む）</w:t>
      </w:r>
    </w:p>
    <w:p w14:paraId="770A9844" w14:textId="77777777" w:rsidR="00373ADE" w:rsidRPr="00CD2017" w:rsidRDefault="00373ADE" w:rsidP="0035731E">
      <w:pPr>
        <w:pStyle w:val="a9"/>
        <w:numPr>
          <w:ilvl w:val="0"/>
          <w:numId w:val="113"/>
        </w:numPr>
        <w:ind w:leftChars="0"/>
      </w:pPr>
      <w:r w:rsidRPr="00CD2017">
        <w:rPr>
          <w:rFonts w:hint="eastAsia"/>
        </w:rPr>
        <w:t>自分の親</w:t>
      </w:r>
    </w:p>
    <w:p w14:paraId="6C805DD0" w14:textId="77777777" w:rsidR="00373ADE" w:rsidRPr="00CD2017" w:rsidRDefault="00373ADE" w:rsidP="0035731E">
      <w:pPr>
        <w:pStyle w:val="a9"/>
        <w:numPr>
          <w:ilvl w:val="0"/>
          <w:numId w:val="113"/>
        </w:numPr>
        <w:ind w:leftChars="0"/>
      </w:pPr>
      <w:r w:rsidRPr="00CD2017">
        <w:rPr>
          <w:rFonts w:hint="eastAsia"/>
        </w:rPr>
        <w:t>配偶者の親</w:t>
      </w:r>
    </w:p>
    <w:p w14:paraId="139BF12C" w14:textId="77777777" w:rsidR="00373ADE" w:rsidRPr="00CD2017" w:rsidRDefault="00373ADE" w:rsidP="0035731E">
      <w:pPr>
        <w:pStyle w:val="a9"/>
        <w:numPr>
          <w:ilvl w:val="0"/>
          <w:numId w:val="113"/>
        </w:numPr>
        <w:ind w:leftChars="0"/>
      </w:pPr>
      <w:r w:rsidRPr="00CD2017">
        <w:rPr>
          <w:rFonts w:hint="eastAsia"/>
        </w:rPr>
        <w:t>自分の兄弟</w:t>
      </w:r>
    </w:p>
    <w:p w14:paraId="607FDB28" w14:textId="035C765B" w:rsidR="00373ADE" w:rsidRPr="00CD2017" w:rsidRDefault="00373ADE" w:rsidP="0035731E">
      <w:pPr>
        <w:pStyle w:val="a9"/>
        <w:numPr>
          <w:ilvl w:val="0"/>
          <w:numId w:val="113"/>
        </w:numPr>
        <w:ind w:leftChars="0"/>
      </w:pPr>
      <w:r w:rsidRPr="00CD2017">
        <w:rPr>
          <w:rFonts w:hint="eastAsia"/>
        </w:rPr>
        <w:t>配偶者の兄弟</w:t>
      </w:r>
    </w:p>
    <w:p w14:paraId="0D354266" w14:textId="224F60CC" w:rsidR="00D72FDC" w:rsidRPr="00CD2017" w:rsidRDefault="00D72FDC" w:rsidP="0035731E">
      <w:pPr>
        <w:pStyle w:val="a9"/>
        <w:numPr>
          <w:ilvl w:val="0"/>
          <w:numId w:val="113"/>
        </w:numPr>
        <w:ind w:leftChars="0"/>
      </w:pPr>
      <w:r w:rsidRPr="00CD2017">
        <w:rPr>
          <w:rFonts w:hint="eastAsia"/>
        </w:rPr>
        <w:t>自分の祖父母</w:t>
      </w:r>
    </w:p>
    <w:p w14:paraId="5A412BE1" w14:textId="40E5C485" w:rsidR="00D72FDC" w:rsidRPr="00CD2017" w:rsidRDefault="00D72FDC" w:rsidP="0035731E">
      <w:pPr>
        <w:pStyle w:val="a9"/>
        <w:numPr>
          <w:ilvl w:val="0"/>
          <w:numId w:val="113"/>
        </w:numPr>
        <w:ind w:leftChars="0"/>
      </w:pPr>
      <w:r w:rsidRPr="00CD2017">
        <w:rPr>
          <w:rFonts w:hint="eastAsia"/>
        </w:rPr>
        <w:t>配偶者の祖父母</w:t>
      </w:r>
    </w:p>
    <w:p w14:paraId="2789A7E7" w14:textId="3DC3615B" w:rsidR="00D72FDC" w:rsidRPr="00CD2017" w:rsidRDefault="00373ADE" w:rsidP="0035731E">
      <w:pPr>
        <w:pStyle w:val="a9"/>
        <w:numPr>
          <w:ilvl w:val="0"/>
          <w:numId w:val="113"/>
        </w:numPr>
        <w:ind w:leftChars="0"/>
      </w:pPr>
      <w:r w:rsidRPr="00CD2017">
        <w:rPr>
          <w:rFonts w:hint="eastAsia"/>
        </w:rPr>
        <w:t>自分の子ども</w:t>
      </w:r>
    </w:p>
    <w:p w14:paraId="5DB4DA85" w14:textId="77777777" w:rsidR="00403F99" w:rsidRPr="00CD2017" w:rsidRDefault="006B0B2F" w:rsidP="0035731E">
      <w:pPr>
        <w:pStyle w:val="a9"/>
        <w:numPr>
          <w:ilvl w:val="0"/>
          <w:numId w:val="113"/>
        </w:numPr>
        <w:ind w:leftChars="0"/>
      </w:pPr>
      <w:r w:rsidRPr="00CD2017">
        <w:rPr>
          <w:rFonts w:hint="eastAsia"/>
        </w:rPr>
        <w:t>自分の孫</w:t>
      </w:r>
    </w:p>
    <w:p w14:paraId="4CF58396" w14:textId="51F5CC8B" w:rsidR="00373ADE" w:rsidRPr="00CD2017" w:rsidRDefault="00373ADE" w:rsidP="0035731E">
      <w:pPr>
        <w:pStyle w:val="a9"/>
        <w:numPr>
          <w:ilvl w:val="0"/>
          <w:numId w:val="113"/>
        </w:numPr>
        <w:ind w:leftChars="0"/>
      </w:pPr>
      <w:r w:rsidRPr="00CD2017">
        <w:rPr>
          <w:rFonts w:hint="eastAsia"/>
        </w:rPr>
        <w:t>その他の親族</w:t>
      </w:r>
    </w:p>
    <w:p w14:paraId="01C5ED35" w14:textId="630B82D8" w:rsidR="00373ADE" w:rsidRDefault="00373ADE" w:rsidP="00215334"/>
    <w:p w14:paraId="72858A9C" w14:textId="77777777" w:rsidR="003D3C99" w:rsidRPr="00CD2017" w:rsidRDefault="003D3C99" w:rsidP="003D3C99">
      <w:r w:rsidRPr="003D3C99">
        <w:rPr>
          <w:rFonts w:hint="eastAsia"/>
        </w:rPr>
        <w:t>【質問表示条件】</w:t>
      </w:r>
      <w:r w:rsidRPr="003D3C99">
        <w:t>(Q</w:t>
      </w:r>
      <w:r>
        <w:rPr>
          <w:rFonts w:hint="eastAsia"/>
        </w:rPr>
        <w:t>48</w:t>
      </w:r>
      <w:r w:rsidRPr="003D3C99">
        <w:t>)</w:t>
      </w:r>
      <w:r>
        <w:rPr>
          <w:rFonts w:hint="eastAsia"/>
        </w:rPr>
        <w:t>が</w:t>
      </w:r>
      <w:r w:rsidRPr="003D3C99">
        <w:t>1～</w:t>
      </w:r>
      <w:r>
        <w:rPr>
          <w:rFonts w:hint="eastAsia"/>
        </w:rPr>
        <w:t>2の</w:t>
      </w:r>
      <w:r w:rsidRPr="003D3C99">
        <w:t>場合</w:t>
      </w:r>
      <w:r>
        <w:rPr>
          <w:rFonts w:hint="eastAsia"/>
        </w:rPr>
        <w:t>（上記で、</w:t>
      </w:r>
      <w:r w:rsidRPr="00373ADE">
        <w:rPr>
          <w:rFonts w:hint="eastAsia"/>
        </w:rPr>
        <w:t>「主に介護をしている」「主にではないが、介護を手伝っている」と回答された方にお聞きします</w:t>
      </w:r>
      <w:r>
        <w:rPr>
          <w:rFonts w:hint="eastAsia"/>
        </w:rPr>
        <w:t>）</w:t>
      </w:r>
    </w:p>
    <w:p w14:paraId="2129CA52" w14:textId="31879243" w:rsidR="00373ADE" w:rsidRPr="00CD2017" w:rsidRDefault="003D3C99" w:rsidP="00117FF3">
      <w:pPr>
        <w:pStyle w:val="af4"/>
      </w:pPr>
      <w:r>
        <w:lastRenderedPageBreak/>
        <w:t>(</w:t>
      </w:r>
      <w:r w:rsidR="00AA6499" w:rsidRPr="00CD2017">
        <w:rPr>
          <w:rFonts w:hint="eastAsia"/>
        </w:rPr>
        <w:t>Q5</w:t>
      </w:r>
      <w:r>
        <w:t>0)</w:t>
      </w:r>
      <w:r w:rsidR="00373ADE" w:rsidRPr="00CD2017">
        <w:rPr>
          <w:rFonts w:hint="eastAsia"/>
        </w:rPr>
        <w:t>その方の</w:t>
      </w:r>
      <w:r w:rsidR="006B0B2F" w:rsidRPr="00CD2017">
        <w:rPr>
          <w:rFonts w:hint="eastAsia"/>
        </w:rPr>
        <w:t>要</w:t>
      </w:r>
      <w:r w:rsidR="00373ADE" w:rsidRPr="00CD2017">
        <w:rPr>
          <w:rFonts w:hint="eastAsia"/>
        </w:rPr>
        <w:t>介護度はどのくらいですか。（○は1つ）</w:t>
      </w:r>
    </w:p>
    <w:p w14:paraId="5B436AE1" w14:textId="77777777" w:rsidR="00373ADE" w:rsidRPr="00CD2017" w:rsidRDefault="00373ADE" w:rsidP="0035731E">
      <w:pPr>
        <w:pStyle w:val="a9"/>
        <w:numPr>
          <w:ilvl w:val="0"/>
          <w:numId w:val="114"/>
        </w:numPr>
        <w:ind w:leftChars="0"/>
      </w:pPr>
      <w:r w:rsidRPr="00CD2017">
        <w:rPr>
          <w:rFonts w:hint="eastAsia"/>
        </w:rPr>
        <w:t>要支援１</w:t>
      </w:r>
    </w:p>
    <w:p w14:paraId="44682855" w14:textId="77777777" w:rsidR="00373ADE" w:rsidRPr="00CD2017" w:rsidRDefault="00373ADE" w:rsidP="0035731E">
      <w:pPr>
        <w:pStyle w:val="a9"/>
        <w:numPr>
          <w:ilvl w:val="0"/>
          <w:numId w:val="114"/>
        </w:numPr>
        <w:ind w:leftChars="0"/>
      </w:pPr>
      <w:r w:rsidRPr="00CD2017">
        <w:rPr>
          <w:rFonts w:hint="eastAsia"/>
        </w:rPr>
        <w:t>要支援２</w:t>
      </w:r>
    </w:p>
    <w:p w14:paraId="6AE0229D" w14:textId="77777777" w:rsidR="00373ADE" w:rsidRPr="00CD2017" w:rsidRDefault="00373ADE" w:rsidP="0035731E">
      <w:pPr>
        <w:pStyle w:val="a9"/>
        <w:numPr>
          <w:ilvl w:val="0"/>
          <w:numId w:val="114"/>
        </w:numPr>
        <w:ind w:leftChars="0"/>
      </w:pPr>
      <w:r w:rsidRPr="00CD2017">
        <w:rPr>
          <w:rFonts w:hint="eastAsia"/>
        </w:rPr>
        <w:t>要介護１</w:t>
      </w:r>
    </w:p>
    <w:p w14:paraId="339CC3CB" w14:textId="77777777" w:rsidR="00373ADE" w:rsidRPr="00CD2017" w:rsidRDefault="00373ADE" w:rsidP="0035731E">
      <w:pPr>
        <w:pStyle w:val="a9"/>
        <w:numPr>
          <w:ilvl w:val="0"/>
          <w:numId w:val="114"/>
        </w:numPr>
        <w:ind w:leftChars="0"/>
      </w:pPr>
      <w:r w:rsidRPr="00CD2017">
        <w:rPr>
          <w:rFonts w:hint="eastAsia"/>
        </w:rPr>
        <w:t>要介護２</w:t>
      </w:r>
    </w:p>
    <w:p w14:paraId="201005CF" w14:textId="77777777" w:rsidR="00373ADE" w:rsidRPr="00CD2017" w:rsidRDefault="00373ADE" w:rsidP="0035731E">
      <w:pPr>
        <w:pStyle w:val="a9"/>
        <w:numPr>
          <w:ilvl w:val="0"/>
          <w:numId w:val="114"/>
        </w:numPr>
        <w:ind w:leftChars="0"/>
      </w:pPr>
      <w:r w:rsidRPr="00CD2017">
        <w:rPr>
          <w:rFonts w:hint="eastAsia"/>
        </w:rPr>
        <w:t>要介護３</w:t>
      </w:r>
    </w:p>
    <w:p w14:paraId="21BB9F7B" w14:textId="77777777" w:rsidR="00373ADE" w:rsidRPr="00CD2017" w:rsidRDefault="00373ADE" w:rsidP="0035731E">
      <w:pPr>
        <w:pStyle w:val="a9"/>
        <w:numPr>
          <w:ilvl w:val="0"/>
          <w:numId w:val="114"/>
        </w:numPr>
        <w:ind w:leftChars="0"/>
      </w:pPr>
      <w:r w:rsidRPr="00CD2017">
        <w:rPr>
          <w:rFonts w:hint="eastAsia"/>
        </w:rPr>
        <w:t>要介護４</w:t>
      </w:r>
    </w:p>
    <w:p w14:paraId="35E1FDE3" w14:textId="77777777" w:rsidR="00373ADE" w:rsidRPr="00CD2017" w:rsidRDefault="00373ADE" w:rsidP="0035731E">
      <w:pPr>
        <w:pStyle w:val="a9"/>
        <w:numPr>
          <w:ilvl w:val="0"/>
          <w:numId w:val="114"/>
        </w:numPr>
        <w:ind w:leftChars="0"/>
      </w:pPr>
      <w:r w:rsidRPr="00CD2017">
        <w:rPr>
          <w:rFonts w:hint="eastAsia"/>
        </w:rPr>
        <w:t>要介護５</w:t>
      </w:r>
    </w:p>
    <w:p w14:paraId="39D5BCE4" w14:textId="378DAC35" w:rsidR="00373ADE" w:rsidRPr="00CD2017" w:rsidRDefault="006B0B2F" w:rsidP="0035731E">
      <w:pPr>
        <w:pStyle w:val="a9"/>
        <w:numPr>
          <w:ilvl w:val="0"/>
          <w:numId w:val="114"/>
        </w:numPr>
        <w:ind w:leftChars="0"/>
      </w:pPr>
      <w:r w:rsidRPr="00CD2017">
        <w:rPr>
          <w:rFonts w:hint="eastAsia"/>
        </w:rPr>
        <w:t>要</w:t>
      </w:r>
      <w:r w:rsidR="00373ADE" w:rsidRPr="00CD2017">
        <w:rPr>
          <w:rFonts w:hint="eastAsia"/>
        </w:rPr>
        <w:t>介護認定は受けていない</w:t>
      </w:r>
    </w:p>
    <w:p w14:paraId="51144944" w14:textId="0F89CAAC" w:rsidR="00944241" w:rsidRPr="00CD2017" w:rsidRDefault="00944241" w:rsidP="0035731E">
      <w:pPr>
        <w:pStyle w:val="a9"/>
        <w:numPr>
          <w:ilvl w:val="0"/>
          <w:numId w:val="114"/>
        </w:numPr>
        <w:ind w:leftChars="0"/>
      </w:pPr>
      <w:r w:rsidRPr="00CD2017">
        <w:rPr>
          <w:rFonts w:hint="eastAsia"/>
        </w:rPr>
        <w:t>要介護認定を申請中</w:t>
      </w:r>
    </w:p>
    <w:p w14:paraId="3386D6CF" w14:textId="77777777" w:rsidR="00AA6499" w:rsidRPr="00CD2017" w:rsidRDefault="00373ADE" w:rsidP="0035731E">
      <w:pPr>
        <w:pStyle w:val="a9"/>
        <w:numPr>
          <w:ilvl w:val="0"/>
          <w:numId w:val="114"/>
        </w:numPr>
        <w:ind w:leftChars="0"/>
      </w:pPr>
      <w:r w:rsidRPr="00CD2017">
        <w:rPr>
          <w:rFonts w:hint="eastAsia"/>
        </w:rPr>
        <w:t>わからない</w:t>
      </w:r>
    </w:p>
    <w:p w14:paraId="7A5A3F9C" w14:textId="408125B5" w:rsidR="00AA6499" w:rsidRDefault="00AA6499" w:rsidP="00215334"/>
    <w:p w14:paraId="7EACAE07" w14:textId="77777777" w:rsidR="008F3B6E" w:rsidRPr="00CD2017" w:rsidRDefault="008F3B6E" w:rsidP="008F3B6E">
      <w:r w:rsidRPr="003D3C99">
        <w:rPr>
          <w:rFonts w:hint="eastAsia"/>
        </w:rPr>
        <w:t>【質問表示条件】</w:t>
      </w:r>
      <w:r w:rsidRPr="003D3C99">
        <w:t>(Q</w:t>
      </w:r>
      <w:r>
        <w:rPr>
          <w:rFonts w:hint="eastAsia"/>
        </w:rPr>
        <w:t>48</w:t>
      </w:r>
      <w:r w:rsidRPr="003D3C99">
        <w:t>)</w:t>
      </w:r>
      <w:r>
        <w:rPr>
          <w:rFonts w:hint="eastAsia"/>
        </w:rPr>
        <w:t>が</w:t>
      </w:r>
      <w:r w:rsidRPr="003D3C99">
        <w:t>1～</w:t>
      </w:r>
      <w:r>
        <w:rPr>
          <w:rFonts w:hint="eastAsia"/>
        </w:rPr>
        <w:t>2の</w:t>
      </w:r>
      <w:r w:rsidRPr="003D3C99">
        <w:t>場合</w:t>
      </w:r>
      <w:r>
        <w:rPr>
          <w:rFonts w:hint="eastAsia"/>
        </w:rPr>
        <w:t>（上記で、</w:t>
      </w:r>
      <w:r w:rsidRPr="00373ADE">
        <w:rPr>
          <w:rFonts w:hint="eastAsia"/>
        </w:rPr>
        <w:t>「主に介護をしている」「主にではないが、介護を手伝っている」と回答された方にお聞きします</w:t>
      </w:r>
      <w:r>
        <w:rPr>
          <w:rFonts w:hint="eastAsia"/>
        </w:rPr>
        <w:t>）</w:t>
      </w:r>
    </w:p>
    <w:p w14:paraId="1DE983F1" w14:textId="0024DA0E" w:rsidR="00373ADE" w:rsidRPr="00CD2017" w:rsidRDefault="008F3B6E" w:rsidP="00117FF3">
      <w:pPr>
        <w:pStyle w:val="af4"/>
      </w:pPr>
      <w:r>
        <w:t>(</w:t>
      </w:r>
      <w:r w:rsidR="00AA6499" w:rsidRPr="00CD2017">
        <w:rPr>
          <w:rFonts w:hint="eastAsia"/>
        </w:rPr>
        <w:t>Q51</w:t>
      </w:r>
      <w:r>
        <w:t>)</w:t>
      </w:r>
      <w:r w:rsidR="00373ADE" w:rsidRPr="00CD2017">
        <w:rPr>
          <w:rFonts w:hint="eastAsia"/>
        </w:rPr>
        <w:t>1日の介護時間はどのくらいですか。（○は1つ）</w:t>
      </w:r>
    </w:p>
    <w:p w14:paraId="2277772A" w14:textId="77777777" w:rsidR="00373ADE" w:rsidRPr="00CD2017" w:rsidRDefault="00373ADE" w:rsidP="0035731E">
      <w:pPr>
        <w:pStyle w:val="a9"/>
        <w:numPr>
          <w:ilvl w:val="0"/>
          <w:numId w:val="116"/>
        </w:numPr>
        <w:ind w:leftChars="0"/>
      </w:pPr>
      <w:r w:rsidRPr="00CD2017">
        <w:rPr>
          <w:rFonts w:hint="eastAsia"/>
        </w:rPr>
        <w:t>ほとんど終日</w:t>
      </w:r>
    </w:p>
    <w:p w14:paraId="5C234C17" w14:textId="77777777" w:rsidR="00373ADE" w:rsidRPr="00CD2017" w:rsidRDefault="00373ADE" w:rsidP="0035731E">
      <w:pPr>
        <w:pStyle w:val="a9"/>
        <w:numPr>
          <w:ilvl w:val="0"/>
          <w:numId w:val="116"/>
        </w:numPr>
        <w:ind w:leftChars="0"/>
      </w:pPr>
      <w:r w:rsidRPr="00CD2017">
        <w:rPr>
          <w:rFonts w:hint="eastAsia"/>
        </w:rPr>
        <w:t>半日程度</w:t>
      </w:r>
    </w:p>
    <w:p w14:paraId="512AF348" w14:textId="77777777" w:rsidR="00373ADE" w:rsidRPr="00CD2017" w:rsidRDefault="00373ADE" w:rsidP="0035731E">
      <w:pPr>
        <w:pStyle w:val="a9"/>
        <w:numPr>
          <w:ilvl w:val="0"/>
          <w:numId w:val="116"/>
        </w:numPr>
        <w:ind w:leftChars="0"/>
      </w:pPr>
      <w:r w:rsidRPr="00CD2017">
        <w:rPr>
          <w:rFonts w:hint="eastAsia"/>
        </w:rPr>
        <w:t>２～３時間程度</w:t>
      </w:r>
    </w:p>
    <w:p w14:paraId="2A383343" w14:textId="77777777" w:rsidR="00AA6499" w:rsidRPr="00CD2017" w:rsidRDefault="00373ADE" w:rsidP="0035731E">
      <w:pPr>
        <w:pStyle w:val="a9"/>
        <w:numPr>
          <w:ilvl w:val="0"/>
          <w:numId w:val="116"/>
        </w:numPr>
        <w:ind w:leftChars="0"/>
      </w:pPr>
      <w:r w:rsidRPr="00CD2017">
        <w:rPr>
          <w:rFonts w:hint="eastAsia"/>
        </w:rPr>
        <w:t>必要なときに手をかす程度</w:t>
      </w:r>
    </w:p>
    <w:p w14:paraId="7A734307" w14:textId="2962B1ED" w:rsidR="00AA6499" w:rsidRDefault="00AA6499" w:rsidP="00215334"/>
    <w:p w14:paraId="4A50A88A" w14:textId="79EA182F" w:rsidR="003D3C99" w:rsidRPr="003D3C99" w:rsidRDefault="003D3C99" w:rsidP="00215334">
      <w:pPr>
        <w:rPr>
          <w:color w:val="00B050"/>
        </w:rPr>
      </w:pPr>
      <w:r w:rsidRPr="003D3C99">
        <w:rPr>
          <w:color w:val="00B050"/>
        </w:rPr>
        <w:t>[選択肢]番号は回答者へは表示しません</w:t>
      </w:r>
    </w:p>
    <w:p w14:paraId="2DA0B6D0" w14:textId="77777777" w:rsidR="003D3C99" w:rsidRDefault="003D3C99" w:rsidP="00215334"/>
    <w:p w14:paraId="2A1BC435" w14:textId="77777777" w:rsidR="003D3C99" w:rsidRPr="00CD2017" w:rsidRDefault="003D3C99" w:rsidP="003D3C99">
      <w:r w:rsidRPr="003D3C99">
        <w:rPr>
          <w:rFonts w:hint="eastAsia"/>
        </w:rPr>
        <w:t>【質問表示条件】</w:t>
      </w:r>
      <w:r w:rsidRPr="003D3C99">
        <w:t>(Q</w:t>
      </w:r>
      <w:r>
        <w:rPr>
          <w:rFonts w:hint="eastAsia"/>
        </w:rPr>
        <w:t>48</w:t>
      </w:r>
      <w:r w:rsidRPr="003D3C99">
        <w:t>)</w:t>
      </w:r>
      <w:r>
        <w:rPr>
          <w:rFonts w:hint="eastAsia"/>
        </w:rPr>
        <w:t>が</w:t>
      </w:r>
      <w:r w:rsidRPr="003D3C99">
        <w:t>1～</w:t>
      </w:r>
      <w:r>
        <w:rPr>
          <w:rFonts w:hint="eastAsia"/>
        </w:rPr>
        <w:t>2の</w:t>
      </w:r>
      <w:r w:rsidRPr="003D3C99">
        <w:t>場合</w:t>
      </w:r>
      <w:r>
        <w:rPr>
          <w:rFonts w:hint="eastAsia"/>
        </w:rPr>
        <w:t>（上記で、</w:t>
      </w:r>
      <w:r w:rsidRPr="00373ADE">
        <w:rPr>
          <w:rFonts w:hint="eastAsia"/>
        </w:rPr>
        <w:t>「主に介護をしている」「主にではないが、介護を手伝っている」と回答された方にお聞きします</w:t>
      </w:r>
      <w:r>
        <w:rPr>
          <w:rFonts w:hint="eastAsia"/>
        </w:rPr>
        <w:t>）</w:t>
      </w:r>
    </w:p>
    <w:p w14:paraId="0110CD55" w14:textId="2EBA7360" w:rsidR="009503EC" w:rsidRPr="00CD2017" w:rsidRDefault="003D3C99" w:rsidP="003D3C99">
      <w:pPr>
        <w:pStyle w:val="af4"/>
      </w:pPr>
      <w:r>
        <w:t>(</w:t>
      </w:r>
      <w:r w:rsidR="00AA6499" w:rsidRPr="00CD2017">
        <w:rPr>
          <w:rFonts w:hint="eastAsia"/>
        </w:rPr>
        <w:t>Q52</w:t>
      </w:r>
      <w:r>
        <w:t>)</w:t>
      </w:r>
      <w:commentRangeStart w:id="12"/>
      <w:r w:rsidR="00566D54" w:rsidRPr="00CD2017">
        <w:rPr>
          <w:rFonts w:hint="eastAsia"/>
        </w:rPr>
        <w:t>各質問について、あなたの気持ちに最も当てはまると思う番号を選んでください。</w:t>
      </w:r>
      <w:commentRangeEnd w:id="12"/>
      <w:r w:rsidR="00657340" w:rsidRPr="00CD2017">
        <w:rPr>
          <w:rStyle w:val="aa"/>
          <w:sz w:val="21"/>
          <w:szCs w:val="21"/>
        </w:rPr>
        <w:commentReference w:id="12"/>
      </w:r>
      <w:r w:rsidR="009503EC" w:rsidRPr="00CD2017">
        <w:rPr>
          <w:rFonts w:hint="eastAsia"/>
        </w:rPr>
        <w:t>※この設問は、それぞれ横方向</w:t>
      </w:r>
      <w:r w:rsidR="009503EC" w:rsidRPr="00CD2017">
        <w:t>(→)にお答えください。</w:t>
      </w:r>
    </w:p>
    <w:p w14:paraId="5C1CA225" w14:textId="0005F865" w:rsidR="008F0B2A" w:rsidRPr="00CD2017" w:rsidRDefault="008F0B2A" w:rsidP="0035731E">
      <w:pPr>
        <w:pStyle w:val="a9"/>
        <w:numPr>
          <w:ilvl w:val="0"/>
          <w:numId w:val="115"/>
        </w:numPr>
        <w:ind w:leftChars="0"/>
      </w:pPr>
      <w:r w:rsidRPr="00CD2017">
        <w:rPr>
          <w:rFonts w:hint="eastAsia"/>
        </w:rPr>
        <w:t>介護を受けている方の行動に対し、困ってしまうと思うことがありますか</w:t>
      </w:r>
    </w:p>
    <w:p w14:paraId="0016EFBF" w14:textId="1B5801F3" w:rsidR="008F0B2A" w:rsidRPr="00CD2017" w:rsidRDefault="008F0B2A" w:rsidP="0035731E">
      <w:pPr>
        <w:pStyle w:val="a9"/>
        <w:numPr>
          <w:ilvl w:val="0"/>
          <w:numId w:val="115"/>
        </w:numPr>
        <w:ind w:leftChars="0"/>
      </w:pPr>
      <w:r w:rsidRPr="00CD2017">
        <w:rPr>
          <w:rFonts w:hint="eastAsia"/>
        </w:rPr>
        <w:t>介護を受けている方のそばにいると腹が立つことがありますか</w:t>
      </w:r>
    </w:p>
    <w:p w14:paraId="1A4F9521" w14:textId="586DD1C9" w:rsidR="008F0B2A" w:rsidRPr="00CD2017" w:rsidRDefault="008F0B2A" w:rsidP="0035731E">
      <w:pPr>
        <w:pStyle w:val="a9"/>
        <w:numPr>
          <w:ilvl w:val="0"/>
          <w:numId w:val="115"/>
        </w:numPr>
        <w:ind w:leftChars="0"/>
      </w:pPr>
      <w:r w:rsidRPr="00CD2017">
        <w:rPr>
          <w:rFonts w:hint="eastAsia"/>
        </w:rPr>
        <w:t>介護があるので家族や友人と付き合いづらくなっていると思いますか</w:t>
      </w:r>
    </w:p>
    <w:p w14:paraId="081600FD" w14:textId="41121E0E" w:rsidR="008F0B2A" w:rsidRPr="00CD2017" w:rsidRDefault="008F0B2A" w:rsidP="0035731E">
      <w:pPr>
        <w:pStyle w:val="a9"/>
        <w:numPr>
          <w:ilvl w:val="0"/>
          <w:numId w:val="115"/>
        </w:numPr>
        <w:ind w:leftChars="0"/>
      </w:pPr>
      <w:r w:rsidRPr="00CD2017">
        <w:rPr>
          <w:rFonts w:hint="eastAsia"/>
        </w:rPr>
        <w:t>介護を受けている方のそばにいると気が休まらないと思いますか</w:t>
      </w:r>
    </w:p>
    <w:p w14:paraId="6F17D8D9" w14:textId="55842661" w:rsidR="008F0B2A" w:rsidRPr="00CD2017" w:rsidRDefault="008F0B2A" w:rsidP="0035731E">
      <w:pPr>
        <w:pStyle w:val="a9"/>
        <w:numPr>
          <w:ilvl w:val="0"/>
          <w:numId w:val="115"/>
        </w:numPr>
        <w:ind w:leftChars="0"/>
      </w:pPr>
      <w:r w:rsidRPr="00CD2017">
        <w:rPr>
          <w:rFonts w:hint="eastAsia"/>
        </w:rPr>
        <w:t>介護があるので、自分の社会参加の機会が減ったと思うことがありますか</w:t>
      </w:r>
    </w:p>
    <w:p w14:paraId="49C13C77" w14:textId="102A57AF" w:rsidR="008F0B2A" w:rsidRPr="00CD2017" w:rsidRDefault="008F0B2A" w:rsidP="0035731E">
      <w:pPr>
        <w:pStyle w:val="a9"/>
        <w:numPr>
          <w:ilvl w:val="0"/>
          <w:numId w:val="115"/>
        </w:numPr>
        <w:ind w:leftChars="0"/>
      </w:pPr>
      <w:r w:rsidRPr="00CD2017">
        <w:rPr>
          <w:rFonts w:hint="eastAsia"/>
        </w:rPr>
        <w:t>介護を受けている方が家にいるので友達を自宅によびたくてもよべないと思ったことがありますか</w:t>
      </w:r>
    </w:p>
    <w:p w14:paraId="437290E4" w14:textId="27770E6C" w:rsidR="008F0B2A" w:rsidRPr="00CD2017" w:rsidRDefault="008F0B2A" w:rsidP="0035731E">
      <w:pPr>
        <w:pStyle w:val="a9"/>
        <w:numPr>
          <w:ilvl w:val="0"/>
          <w:numId w:val="115"/>
        </w:numPr>
        <w:ind w:leftChars="0"/>
      </w:pPr>
      <w:r w:rsidRPr="00CD2017">
        <w:rPr>
          <w:rFonts w:hint="eastAsia"/>
        </w:rPr>
        <w:t>介護をだれかに任せてしまいたいと思うことがありますか</w:t>
      </w:r>
    </w:p>
    <w:p w14:paraId="1D71036D" w14:textId="0726C714" w:rsidR="008F0B2A" w:rsidRPr="00CD2017" w:rsidRDefault="008F0B2A" w:rsidP="0035731E">
      <w:pPr>
        <w:pStyle w:val="a9"/>
        <w:numPr>
          <w:ilvl w:val="0"/>
          <w:numId w:val="115"/>
        </w:numPr>
        <w:ind w:leftChars="0"/>
      </w:pPr>
      <w:r w:rsidRPr="00CD2017">
        <w:rPr>
          <w:rFonts w:hint="eastAsia"/>
        </w:rPr>
        <w:t>介護を受けている方に対して、どうしていいかわからないと思うことがありますか</w:t>
      </w:r>
    </w:p>
    <w:p w14:paraId="75AFFB57" w14:textId="694CD0B3" w:rsidR="00373ADE" w:rsidRPr="00CD2017" w:rsidRDefault="00373ADE" w:rsidP="0035731E">
      <w:pPr>
        <w:pStyle w:val="a9"/>
        <w:numPr>
          <w:ilvl w:val="0"/>
          <w:numId w:val="115"/>
        </w:numPr>
        <w:ind w:leftChars="0"/>
      </w:pPr>
      <w:r w:rsidRPr="00CD2017">
        <w:rPr>
          <w:rFonts w:hint="eastAsia"/>
        </w:rPr>
        <w:t>介護に関して、他の人からの助けを十分に受けられていると思いますか</w:t>
      </w:r>
    </w:p>
    <w:p w14:paraId="5A869DDC" w14:textId="75E7DB7A" w:rsidR="00373ADE" w:rsidRPr="00CD2017" w:rsidRDefault="00373ADE" w:rsidP="0035731E">
      <w:pPr>
        <w:pStyle w:val="a9"/>
        <w:numPr>
          <w:ilvl w:val="0"/>
          <w:numId w:val="115"/>
        </w:numPr>
        <w:ind w:leftChars="0"/>
      </w:pPr>
      <w:r w:rsidRPr="00CD2017">
        <w:rPr>
          <w:rFonts w:hint="eastAsia"/>
        </w:rPr>
        <w:t>新型コロナウイルス流行前（2020年</w:t>
      </w:r>
      <w:r w:rsidR="00AA6499" w:rsidRPr="00CD2017">
        <w:rPr>
          <w:rFonts w:hint="eastAsia"/>
        </w:rPr>
        <w:t>1</w:t>
      </w:r>
      <w:r w:rsidRPr="00CD2017">
        <w:rPr>
          <w:rFonts w:hint="eastAsia"/>
        </w:rPr>
        <w:t>月以前）と比べ、自分にとっての介護の負担が増えたと思いますか</w:t>
      </w:r>
    </w:p>
    <w:p w14:paraId="00F33229" w14:textId="69FDEFEA" w:rsidR="008F0B2A" w:rsidRPr="00CD2017" w:rsidRDefault="005D762E" w:rsidP="00215334">
      <w:r>
        <w:rPr>
          <w:rFonts w:hint="eastAsia"/>
        </w:rPr>
        <w:t>＜選択肢＞</w:t>
      </w:r>
    </w:p>
    <w:p w14:paraId="266A1B64" w14:textId="3A0653DC" w:rsidR="008F0B2A" w:rsidRPr="00CD2017" w:rsidRDefault="008F0B2A" w:rsidP="0035731E">
      <w:pPr>
        <w:pStyle w:val="a9"/>
        <w:numPr>
          <w:ilvl w:val="0"/>
          <w:numId w:val="37"/>
        </w:numPr>
        <w:ind w:leftChars="0"/>
      </w:pPr>
      <w:r w:rsidRPr="00CD2017">
        <w:rPr>
          <w:rFonts w:hint="eastAsia"/>
        </w:rPr>
        <w:t>思わない</w:t>
      </w:r>
    </w:p>
    <w:p w14:paraId="1FCBE8E1" w14:textId="79811F0F" w:rsidR="008F0B2A" w:rsidRPr="00CD2017" w:rsidRDefault="008F0B2A" w:rsidP="0035731E">
      <w:pPr>
        <w:pStyle w:val="a9"/>
        <w:numPr>
          <w:ilvl w:val="0"/>
          <w:numId w:val="37"/>
        </w:numPr>
        <w:ind w:leftChars="0"/>
      </w:pPr>
      <w:r w:rsidRPr="00CD2017">
        <w:rPr>
          <w:rFonts w:hint="eastAsia"/>
        </w:rPr>
        <w:t>たまに思う</w:t>
      </w:r>
    </w:p>
    <w:p w14:paraId="69917610" w14:textId="5D128B7D" w:rsidR="008F0B2A" w:rsidRPr="00CD2017" w:rsidRDefault="008F0B2A" w:rsidP="0035731E">
      <w:pPr>
        <w:pStyle w:val="a9"/>
        <w:numPr>
          <w:ilvl w:val="0"/>
          <w:numId w:val="37"/>
        </w:numPr>
        <w:ind w:leftChars="0"/>
      </w:pPr>
      <w:r w:rsidRPr="00CD2017">
        <w:rPr>
          <w:rFonts w:hint="eastAsia"/>
        </w:rPr>
        <w:t>時々思う</w:t>
      </w:r>
    </w:p>
    <w:p w14:paraId="2B7E2A81" w14:textId="3B99CCD2" w:rsidR="008F0B2A" w:rsidRPr="00CD2017" w:rsidRDefault="006D511C" w:rsidP="0035731E">
      <w:pPr>
        <w:pStyle w:val="a9"/>
        <w:numPr>
          <w:ilvl w:val="0"/>
          <w:numId w:val="37"/>
        </w:numPr>
        <w:ind w:leftChars="0"/>
      </w:pPr>
      <w:r w:rsidRPr="00CD2017">
        <w:rPr>
          <w:rFonts w:hint="eastAsia"/>
        </w:rPr>
        <w:t>よく</w:t>
      </w:r>
      <w:r w:rsidR="008F0B2A" w:rsidRPr="00CD2017">
        <w:rPr>
          <w:rFonts w:hint="eastAsia"/>
        </w:rPr>
        <w:t>思う</w:t>
      </w:r>
    </w:p>
    <w:p w14:paraId="3437B14A" w14:textId="77777777" w:rsidR="00BB361E" w:rsidRPr="00CD2017" w:rsidRDefault="008F0B2A" w:rsidP="0035731E">
      <w:pPr>
        <w:pStyle w:val="a9"/>
        <w:numPr>
          <w:ilvl w:val="0"/>
          <w:numId w:val="37"/>
        </w:numPr>
        <w:ind w:leftChars="0"/>
      </w:pPr>
      <w:r w:rsidRPr="00CD2017">
        <w:rPr>
          <w:rFonts w:hint="eastAsia"/>
        </w:rPr>
        <w:lastRenderedPageBreak/>
        <w:t>いつも思う</w:t>
      </w:r>
    </w:p>
    <w:p w14:paraId="10D7406C" w14:textId="77777777" w:rsidR="00BB361E" w:rsidRPr="00CD2017" w:rsidRDefault="00BB361E" w:rsidP="00215334"/>
    <w:p w14:paraId="1430C677" w14:textId="72EC3B88" w:rsidR="009503EC" w:rsidRPr="00CD2017" w:rsidRDefault="00243856" w:rsidP="00243856">
      <w:pPr>
        <w:pStyle w:val="af4"/>
      </w:pPr>
      <w:r>
        <w:t>(</w:t>
      </w:r>
      <w:r w:rsidR="00BB361E" w:rsidRPr="00CD2017">
        <w:rPr>
          <w:rFonts w:hint="eastAsia"/>
        </w:rPr>
        <w:t>Q53</w:t>
      </w:r>
      <w:r>
        <w:t>)</w:t>
      </w:r>
      <w:r w:rsidR="00021492" w:rsidRPr="00CD2017">
        <w:rPr>
          <w:rFonts w:hint="eastAsia"/>
        </w:rPr>
        <w:t>直近</w:t>
      </w:r>
      <w:r w:rsidR="00021492" w:rsidRPr="00CD2017">
        <w:t xml:space="preserve"> 30 日間に</w:t>
      </w:r>
      <w:r w:rsidR="00021492" w:rsidRPr="00CD2017">
        <w:rPr>
          <w:rFonts w:hint="eastAsia"/>
        </w:rPr>
        <w:t>、</w:t>
      </w:r>
      <w:r w:rsidR="00521DDE" w:rsidRPr="00CD2017">
        <w:rPr>
          <w:rFonts w:hint="eastAsia"/>
        </w:rPr>
        <w:t>どれくらいの頻度で次のことがありましたか。</w:t>
      </w:r>
      <w:r w:rsidR="009503EC" w:rsidRPr="00CD2017">
        <w:rPr>
          <w:rFonts w:hint="eastAsia"/>
        </w:rPr>
        <w:t>※この設問は、それぞれ横方向</w:t>
      </w:r>
      <w:r w:rsidR="009503EC" w:rsidRPr="00CD2017">
        <w:t>(→)にお答えください。</w:t>
      </w:r>
    </w:p>
    <w:p w14:paraId="029F15EC" w14:textId="1673C8A5" w:rsidR="00521DDE" w:rsidRPr="00CD2017" w:rsidRDefault="00521DDE" w:rsidP="0035731E">
      <w:pPr>
        <w:pStyle w:val="a9"/>
        <w:numPr>
          <w:ilvl w:val="0"/>
          <w:numId w:val="36"/>
        </w:numPr>
        <w:ind w:leftChars="0"/>
      </w:pPr>
      <w:r w:rsidRPr="00CD2017">
        <w:t>神経過敏に感じましたか</w:t>
      </w:r>
    </w:p>
    <w:p w14:paraId="2C18B5E2" w14:textId="75CB61CC" w:rsidR="00521DDE" w:rsidRPr="00CD2017" w:rsidRDefault="00521DDE" w:rsidP="0035731E">
      <w:pPr>
        <w:pStyle w:val="a9"/>
        <w:numPr>
          <w:ilvl w:val="0"/>
          <w:numId w:val="36"/>
        </w:numPr>
        <w:ind w:leftChars="0"/>
      </w:pPr>
      <w:r w:rsidRPr="00CD2017">
        <w:t>絶望的だと感じましたか</w:t>
      </w:r>
    </w:p>
    <w:p w14:paraId="4B066CF4" w14:textId="5C92F1D6" w:rsidR="00521DDE" w:rsidRPr="00CD2017" w:rsidRDefault="00521DDE" w:rsidP="0035731E">
      <w:pPr>
        <w:pStyle w:val="a9"/>
        <w:numPr>
          <w:ilvl w:val="0"/>
          <w:numId w:val="36"/>
        </w:numPr>
        <w:ind w:leftChars="0"/>
      </w:pPr>
      <w:r w:rsidRPr="00CD2017">
        <w:t>そわそわ、落ち着かなく感じましたか</w:t>
      </w:r>
    </w:p>
    <w:p w14:paraId="508EB2EB" w14:textId="00DDEB27" w:rsidR="00521DDE" w:rsidRPr="00CD2017" w:rsidRDefault="00521DDE" w:rsidP="0035731E">
      <w:pPr>
        <w:pStyle w:val="a9"/>
        <w:numPr>
          <w:ilvl w:val="0"/>
          <w:numId w:val="36"/>
        </w:numPr>
        <w:ind w:leftChars="0"/>
      </w:pPr>
      <w:r w:rsidRPr="00CD2017">
        <w:t>気分が沈み込んで、何が起こっても気が晴れないように感じましたか</w:t>
      </w:r>
    </w:p>
    <w:p w14:paraId="0D72B8E4" w14:textId="690BB2F9" w:rsidR="00521DDE" w:rsidRPr="00CD2017" w:rsidRDefault="00521DDE" w:rsidP="0035731E">
      <w:pPr>
        <w:pStyle w:val="a9"/>
        <w:numPr>
          <w:ilvl w:val="0"/>
          <w:numId w:val="36"/>
        </w:numPr>
        <w:ind w:leftChars="0"/>
      </w:pPr>
      <w:r w:rsidRPr="00CD2017">
        <w:t>何をするのも骨折りだと感じましたか</w:t>
      </w:r>
    </w:p>
    <w:p w14:paraId="629F1447" w14:textId="610DCA03" w:rsidR="007D209A" w:rsidRPr="00CD2017" w:rsidRDefault="00521DDE" w:rsidP="0035731E">
      <w:pPr>
        <w:pStyle w:val="a9"/>
        <w:numPr>
          <w:ilvl w:val="0"/>
          <w:numId w:val="36"/>
        </w:numPr>
        <w:ind w:leftChars="0"/>
      </w:pPr>
      <w:r w:rsidRPr="00CD2017">
        <w:t>自分は価値のない人間だと感じましたか</w:t>
      </w:r>
    </w:p>
    <w:p w14:paraId="5F6A80A7" w14:textId="1A3D9F6C" w:rsidR="00FB2543" w:rsidRPr="00CD2017" w:rsidRDefault="00FB2543" w:rsidP="0035731E">
      <w:pPr>
        <w:pStyle w:val="a9"/>
        <w:numPr>
          <w:ilvl w:val="0"/>
          <w:numId w:val="36"/>
        </w:numPr>
        <w:ind w:leftChars="0"/>
      </w:pPr>
      <w:commentRangeStart w:id="13"/>
      <w:r w:rsidRPr="00CD2017">
        <w:rPr>
          <w:rFonts w:hint="eastAsia"/>
        </w:rPr>
        <w:t>自分には人との付き合いがないと感じ</w:t>
      </w:r>
      <w:r w:rsidR="00BB361E" w:rsidRPr="00CD2017">
        <w:rPr>
          <w:rFonts w:hint="eastAsia"/>
        </w:rPr>
        <w:t>ましたか</w:t>
      </w:r>
    </w:p>
    <w:p w14:paraId="13D67112" w14:textId="069DCEED" w:rsidR="00FB2543" w:rsidRPr="00CD2017" w:rsidRDefault="00FB2543" w:rsidP="0035731E">
      <w:pPr>
        <w:pStyle w:val="a9"/>
        <w:numPr>
          <w:ilvl w:val="0"/>
          <w:numId w:val="36"/>
        </w:numPr>
        <w:ind w:leftChars="0"/>
      </w:pPr>
      <w:r w:rsidRPr="00CD2017">
        <w:rPr>
          <w:rFonts w:hint="eastAsia"/>
        </w:rPr>
        <w:t>自分は取り残されていると感じ</w:t>
      </w:r>
      <w:r w:rsidR="00BB361E" w:rsidRPr="00CD2017">
        <w:rPr>
          <w:rFonts w:hint="eastAsia"/>
        </w:rPr>
        <w:t>ましたか</w:t>
      </w:r>
    </w:p>
    <w:p w14:paraId="24BC7052" w14:textId="17D8DECA" w:rsidR="00FB2543" w:rsidRPr="00CD2017" w:rsidRDefault="00FB2543" w:rsidP="0035731E">
      <w:pPr>
        <w:pStyle w:val="a9"/>
        <w:numPr>
          <w:ilvl w:val="0"/>
          <w:numId w:val="36"/>
        </w:numPr>
        <w:ind w:leftChars="0"/>
      </w:pPr>
      <w:r w:rsidRPr="00CD2017">
        <w:rPr>
          <w:rFonts w:hint="eastAsia"/>
        </w:rPr>
        <w:t>自分は他の人たちから孤立していると感じることはありますか</w:t>
      </w:r>
      <w:commentRangeEnd w:id="13"/>
      <w:r w:rsidRPr="00CD2017">
        <w:rPr>
          <w:rStyle w:val="aa"/>
          <w:sz w:val="21"/>
          <w:szCs w:val="21"/>
        </w:rPr>
        <w:commentReference w:id="13"/>
      </w:r>
    </w:p>
    <w:p w14:paraId="75E79D6F" w14:textId="57A16943" w:rsidR="00944241" w:rsidRPr="00CD2017" w:rsidRDefault="00944241" w:rsidP="0035731E">
      <w:pPr>
        <w:pStyle w:val="a9"/>
        <w:numPr>
          <w:ilvl w:val="0"/>
          <w:numId w:val="36"/>
        </w:numPr>
        <w:ind w:leftChars="0"/>
      </w:pPr>
      <w:r w:rsidRPr="00CD2017">
        <w:rPr>
          <w:rFonts w:hint="eastAsia"/>
        </w:rPr>
        <w:t>新型コロナウイルス流行前（2020年1月以前）と比べて、周囲から孤立していると感じることが増えたと思いますか</w:t>
      </w:r>
    </w:p>
    <w:p w14:paraId="14A4B4F9" w14:textId="1C4FF20E" w:rsidR="00521DDE" w:rsidRPr="00CD2017" w:rsidRDefault="005D762E" w:rsidP="00215334">
      <w:r>
        <w:rPr>
          <w:rFonts w:hint="eastAsia"/>
        </w:rPr>
        <w:t>＜選択肢＞</w:t>
      </w:r>
    </w:p>
    <w:p w14:paraId="4548EAB6" w14:textId="1CCFC9B4" w:rsidR="00521DDE" w:rsidRPr="00CD2017" w:rsidRDefault="00521DDE" w:rsidP="00215334">
      <w:r w:rsidRPr="00CD2017">
        <w:t>1. いつも</w:t>
      </w:r>
    </w:p>
    <w:p w14:paraId="3DCB0C67" w14:textId="5C38C5D5" w:rsidR="00521DDE" w:rsidRPr="00CD2017" w:rsidRDefault="00521DDE" w:rsidP="00215334">
      <w:r w:rsidRPr="00CD2017">
        <w:t>2. たいてい</w:t>
      </w:r>
    </w:p>
    <w:p w14:paraId="050902D8" w14:textId="6F74932A" w:rsidR="00521DDE" w:rsidRPr="00CD2017" w:rsidRDefault="00521DDE" w:rsidP="00215334">
      <w:r w:rsidRPr="00CD2017">
        <w:t>3. ときどき</w:t>
      </w:r>
    </w:p>
    <w:p w14:paraId="45F8B9B0" w14:textId="0C9C3E46" w:rsidR="00521DDE" w:rsidRPr="00CD2017" w:rsidRDefault="00521DDE" w:rsidP="00215334">
      <w:r w:rsidRPr="00CD2017">
        <w:t>4. 少しだけ</w:t>
      </w:r>
    </w:p>
    <w:p w14:paraId="6825345C" w14:textId="0DD81DD9" w:rsidR="000441F9" w:rsidRPr="00CD2017" w:rsidRDefault="00521DDE" w:rsidP="00215334">
      <w:r w:rsidRPr="00CD2017">
        <w:t xml:space="preserve">5. </w:t>
      </w:r>
      <w:r w:rsidR="00723CEE" w:rsidRPr="00CD2017">
        <w:rPr>
          <w:rFonts w:hint="eastAsia"/>
        </w:rPr>
        <w:t>まったくない</w:t>
      </w:r>
    </w:p>
    <w:p w14:paraId="074F5BB3" w14:textId="3755D953" w:rsidR="002E0D3E" w:rsidRDefault="002E0D3E" w:rsidP="00215334"/>
    <w:p w14:paraId="6BD82A58" w14:textId="1305ACA0" w:rsidR="001A45AD" w:rsidRPr="00CD2017" w:rsidRDefault="001A45AD" w:rsidP="001A45AD">
      <w:r w:rsidRPr="003D3C99">
        <w:rPr>
          <w:rFonts w:hint="eastAsia"/>
        </w:rPr>
        <w:t>【質問表示条件】</w:t>
      </w:r>
      <w:r>
        <w:rPr>
          <w:rFonts w:hint="eastAsia"/>
        </w:rPr>
        <w:t>性別が男性o</w:t>
      </w:r>
      <w:r>
        <w:t>r</w:t>
      </w:r>
      <w:r>
        <w:rPr>
          <w:rFonts w:hint="eastAsia"/>
        </w:rPr>
        <w:t>女性（全員）：1</w:t>
      </w:r>
      <w:r>
        <w:t>,2,5,8,9,10</w:t>
      </w:r>
    </w:p>
    <w:p w14:paraId="5EDD6163" w14:textId="6197F7A2" w:rsidR="001A45AD" w:rsidRPr="00CD2017" w:rsidRDefault="001A45AD" w:rsidP="001A45AD">
      <w:r w:rsidRPr="003D3C99">
        <w:rPr>
          <w:rFonts w:hint="eastAsia"/>
        </w:rPr>
        <w:t>【質問表示条件】</w:t>
      </w:r>
      <w:r w:rsidRPr="003D3C99">
        <w:t>(</w:t>
      </w:r>
      <w:r>
        <w:t>SC2)</w:t>
      </w:r>
      <w:r>
        <w:rPr>
          <w:rFonts w:hint="eastAsia"/>
        </w:rPr>
        <w:t>の1が1以上：3</w:t>
      </w:r>
    </w:p>
    <w:p w14:paraId="6DEDF0B3" w14:textId="44727BDD" w:rsidR="001A45AD" w:rsidRPr="00CD2017" w:rsidRDefault="001A45AD" w:rsidP="001A45AD">
      <w:r w:rsidRPr="003D3C99">
        <w:rPr>
          <w:rFonts w:hint="eastAsia"/>
        </w:rPr>
        <w:t>【質問表示条件】</w:t>
      </w:r>
      <w:r w:rsidRPr="003D3C99">
        <w:t>(</w:t>
      </w:r>
      <w:r>
        <w:rPr>
          <w:rFonts w:hint="eastAsia"/>
        </w:rPr>
        <w:t>Q1)が1～9：6</w:t>
      </w:r>
      <w:r>
        <w:t>,7</w:t>
      </w:r>
    </w:p>
    <w:p w14:paraId="737F0B0F" w14:textId="11530C77" w:rsidR="001A45AD" w:rsidRPr="001A45AD" w:rsidRDefault="001A45AD" w:rsidP="001A45AD">
      <w:r w:rsidRPr="003D3C99">
        <w:rPr>
          <w:rFonts w:hint="eastAsia"/>
        </w:rPr>
        <w:t>【質問表示条件】</w:t>
      </w:r>
      <w:r w:rsidRPr="003D3C99">
        <w:t>(</w:t>
      </w:r>
      <w:r>
        <w:t>SC2</w:t>
      </w:r>
      <w:r>
        <w:rPr>
          <w:rFonts w:hint="eastAsia"/>
        </w:rPr>
        <w:t>)の2</w:t>
      </w:r>
      <w:r>
        <w:t>+</w:t>
      </w:r>
      <w:r w:rsidRPr="003D3C99">
        <w:t>(</w:t>
      </w:r>
      <w:r>
        <w:t>SC2</w:t>
      </w:r>
      <w:r>
        <w:rPr>
          <w:rFonts w:hint="eastAsia"/>
        </w:rPr>
        <w:t>)の</w:t>
      </w:r>
      <w:r>
        <w:t>3</w:t>
      </w:r>
      <w:r>
        <w:rPr>
          <w:rFonts w:hint="eastAsia"/>
        </w:rPr>
        <w:t>が1以上、年齢が30～150歳：6</w:t>
      </w:r>
      <w:r>
        <w:t>,7</w:t>
      </w:r>
    </w:p>
    <w:p w14:paraId="148BB78F" w14:textId="53B2A539" w:rsidR="000441F9" w:rsidRPr="00CD2017" w:rsidRDefault="001A45AD" w:rsidP="00117FF3">
      <w:pPr>
        <w:pStyle w:val="af4"/>
      </w:pPr>
      <w:r>
        <w:t>(</w:t>
      </w:r>
      <w:r w:rsidR="002E0D3E" w:rsidRPr="00CD2017">
        <w:rPr>
          <w:rFonts w:hint="eastAsia"/>
        </w:rPr>
        <w:t>Q54</w:t>
      </w:r>
      <w:r>
        <w:t>)</w:t>
      </w:r>
      <w:r w:rsidR="00D84364" w:rsidRPr="00CD2017">
        <w:rPr>
          <w:rFonts w:hint="eastAsia"/>
        </w:rPr>
        <w:t>2020年1月以前と比べて、</w:t>
      </w:r>
      <w:r w:rsidR="002E0D3E" w:rsidRPr="00CD2017">
        <w:rPr>
          <w:rFonts w:hint="eastAsia"/>
        </w:rPr>
        <w:t>最近1ケ月間に</w:t>
      </w:r>
      <w:r w:rsidR="000441F9" w:rsidRPr="00CD2017">
        <w:rPr>
          <w:rFonts w:hint="eastAsia"/>
        </w:rPr>
        <w:t>、</w:t>
      </w:r>
      <w:r w:rsidR="00C22054" w:rsidRPr="00CD2017">
        <w:rPr>
          <w:rFonts w:hint="eastAsia"/>
        </w:rPr>
        <w:t>下記はそれぞれどのように変化しましたか。</w:t>
      </w:r>
    </w:p>
    <w:p w14:paraId="7B5DD1DE" w14:textId="46DC1D75" w:rsidR="00CA1C5B" w:rsidRPr="00CD2017" w:rsidRDefault="000441F9" w:rsidP="0035731E">
      <w:pPr>
        <w:pStyle w:val="a9"/>
        <w:numPr>
          <w:ilvl w:val="0"/>
          <w:numId w:val="68"/>
        </w:numPr>
        <w:ind w:leftChars="0"/>
      </w:pPr>
      <w:r w:rsidRPr="00CD2017">
        <w:rPr>
          <w:rFonts w:hint="eastAsia"/>
        </w:rPr>
        <w:t>あなたの精神状態</w:t>
      </w:r>
    </w:p>
    <w:p w14:paraId="0562ED98" w14:textId="226C582B" w:rsidR="0012073C" w:rsidRPr="00CD2017" w:rsidRDefault="0012073C" w:rsidP="0035731E">
      <w:pPr>
        <w:pStyle w:val="a9"/>
        <w:numPr>
          <w:ilvl w:val="0"/>
          <w:numId w:val="68"/>
        </w:numPr>
        <w:ind w:leftChars="0"/>
      </w:pPr>
      <w:r w:rsidRPr="00CD2017">
        <w:rPr>
          <w:rFonts w:hint="eastAsia"/>
        </w:rPr>
        <w:t>あなたの健康状態（身体的）</w:t>
      </w:r>
    </w:p>
    <w:p w14:paraId="0D77D01B" w14:textId="1820CE4B" w:rsidR="00C22054" w:rsidRPr="00CD2017" w:rsidRDefault="0012073C" w:rsidP="0035731E">
      <w:pPr>
        <w:pStyle w:val="a9"/>
        <w:numPr>
          <w:ilvl w:val="0"/>
          <w:numId w:val="68"/>
        </w:numPr>
        <w:ind w:leftChars="0"/>
      </w:pPr>
      <w:r w:rsidRPr="00CD2017">
        <w:rPr>
          <w:rFonts w:hint="eastAsia"/>
        </w:rPr>
        <w:t>あなたと</w:t>
      </w:r>
      <w:r w:rsidR="000441F9" w:rsidRPr="00CD2017">
        <w:rPr>
          <w:rFonts w:hint="eastAsia"/>
        </w:rPr>
        <w:t>配偶者との関係</w:t>
      </w:r>
    </w:p>
    <w:p w14:paraId="07B8829B" w14:textId="77777777" w:rsidR="0012073C" w:rsidRPr="00CD2017" w:rsidRDefault="0012073C" w:rsidP="0035731E">
      <w:pPr>
        <w:pStyle w:val="a9"/>
        <w:numPr>
          <w:ilvl w:val="0"/>
          <w:numId w:val="68"/>
        </w:numPr>
        <w:ind w:leftChars="0"/>
      </w:pPr>
      <w:r w:rsidRPr="00CD2017">
        <w:rPr>
          <w:rFonts w:hint="eastAsia"/>
        </w:rPr>
        <w:t>あなたと子どもの関係</w:t>
      </w:r>
    </w:p>
    <w:p w14:paraId="1C4F50AA" w14:textId="32FA735E" w:rsidR="0012073C" w:rsidRPr="00CD2017" w:rsidRDefault="0012073C" w:rsidP="0035731E">
      <w:pPr>
        <w:pStyle w:val="a9"/>
        <w:numPr>
          <w:ilvl w:val="0"/>
          <w:numId w:val="68"/>
        </w:numPr>
        <w:ind w:leftChars="0"/>
      </w:pPr>
      <w:r w:rsidRPr="00CD2017">
        <w:rPr>
          <w:rFonts w:hint="eastAsia"/>
        </w:rPr>
        <w:t>配偶者や子ども以外の家族との関係</w:t>
      </w:r>
    </w:p>
    <w:p w14:paraId="3BDD655A" w14:textId="122F4332" w:rsidR="00C22054" w:rsidRPr="00CD2017" w:rsidRDefault="00C22054" w:rsidP="0035731E">
      <w:pPr>
        <w:pStyle w:val="a9"/>
        <w:numPr>
          <w:ilvl w:val="0"/>
          <w:numId w:val="68"/>
        </w:numPr>
        <w:ind w:leftChars="0"/>
      </w:pPr>
      <w:r w:rsidRPr="00CD2017">
        <w:rPr>
          <w:rFonts w:hint="eastAsia"/>
        </w:rPr>
        <w:t>あなたと職場の上司との関係</w:t>
      </w:r>
    </w:p>
    <w:p w14:paraId="2D03F71F" w14:textId="248EB167" w:rsidR="00C22054" w:rsidRPr="00CD2017" w:rsidRDefault="00C22054" w:rsidP="0035731E">
      <w:pPr>
        <w:pStyle w:val="a9"/>
        <w:numPr>
          <w:ilvl w:val="0"/>
          <w:numId w:val="68"/>
        </w:numPr>
        <w:ind w:leftChars="0"/>
      </w:pPr>
      <w:r w:rsidRPr="00CD2017">
        <w:rPr>
          <w:rFonts w:hint="eastAsia"/>
        </w:rPr>
        <w:t>あなたと職場の部下</w:t>
      </w:r>
      <w:r w:rsidR="00CF4AF2" w:rsidRPr="00CD2017">
        <w:rPr>
          <w:rFonts w:hint="eastAsia"/>
        </w:rPr>
        <w:t>や同僚</w:t>
      </w:r>
      <w:r w:rsidRPr="00CD2017">
        <w:rPr>
          <w:rFonts w:hint="eastAsia"/>
        </w:rPr>
        <w:t>との関係</w:t>
      </w:r>
    </w:p>
    <w:p w14:paraId="2C54586E" w14:textId="08D3D70C" w:rsidR="0012073C" w:rsidRPr="00CD2017" w:rsidRDefault="0012073C" w:rsidP="0035731E">
      <w:pPr>
        <w:pStyle w:val="a9"/>
        <w:numPr>
          <w:ilvl w:val="0"/>
          <w:numId w:val="68"/>
        </w:numPr>
        <w:ind w:leftChars="0"/>
      </w:pPr>
      <w:r w:rsidRPr="00CD2017">
        <w:rPr>
          <w:rFonts w:hint="eastAsia"/>
        </w:rPr>
        <w:t>あなたと友人との関係</w:t>
      </w:r>
    </w:p>
    <w:p w14:paraId="41ED9118" w14:textId="7A1BA917" w:rsidR="00BD60F1" w:rsidRPr="00CD2017" w:rsidRDefault="006B5807" w:rsidP="0035731E">
      <w:pPr>
        <w:pStyle w:val="a9"/>
        <w:numPr>
          <w:ilvl w:val="0"/>
          <w:numId w:val="68"/>
        </w:numPr>
        <w:ind w:leftChars="0"/>
      </w:pPr>
      <w:r w:rsidRPr="00CD2017">
        <w:rPr>
          <w:rFonts w:hint="eastAsia"/>
          <w:shd w:val="clear" w:color="auto" w:fill="FFFFFF"/>
        </w:rPr>
        <w:t>全体的な</w:t>
      </w:r>
      <w:r w:rsidR="00BD60F1" w:rsidRPr="00CD2017">
        <w:rPr>
          <w:rFonts w:hint="eastAsia"/>
          <w:shd w:val="clear" w:color="auto" w:fill="FFFFFF"/>
        </w:rPr>
        <w:t>仕事・勉強</w:t>
      </w:r>
      <w:r w:rsidR="00BD60F1" w:rsidRPr="00CD2017">
        <w:rPr>
          <w:shd w:val="clear" w:color="auto" w:fill="FFFFFF"/>
        </w:rPr>
        <w:t>の</w:t>
      </w:r>
      <w:r w:rsidRPr="00CD2017">
        <w:rPr>
          <w:rFonts w:hint="eastAsia"/>
          <w:shd w:val="clear" w:color="auto" w:fill="FFFFFF"/>
        </w:rPr>
        <w:t>でき具合（</w:t>
      </w:r>
      <w:r w:rsidR="00BD60F1" w:rsidRPr="00CD2017">
        <w:rPr>
          <w:shd w:val="clear" w:color="auto" w:fill="FFFFFF"/>
        </w:rPr>
        <w:t>パフォーマンス</w:t>
      </w:r>
      <w:r w:rsidRPr="00CD2017">
        <w:rPr>
          <w:rFonts w:hint="eastAsia"/>
          <w:shd w:val="clear" w:color="auto" w:fill="FFFFFF"/>
        </w:rPr>
        <w:t>）</w:t>
      </w:r>
    </w:p>
    <w:p w14:paraId="5904BD57" w14:textId="4B56CFCA" w:rsidR="00BD60F1" w:rsidRPr="00CD2017" w:rsidRDefault="006B5807" w:rsidP="0035731E">
      <w:pPr>
        <w:pStyle w:val="a9"/>
        <w:numPr>
          <w:ilvl w:val="0"/>
          <w:numId w:val="68"/>
        </w:numPr>
        <w:ind w:leftChars="0"/>
      </w:pPr>
      <w:r w:rsidRPr="00CD2017">
        <w:rPr>
          <w:rFonts w:hint="eastAsia"/>
          <w:shd w:val="clear" w:color="auto" w:fill="FFFFFF"/>
        </w:rPr>
        <w:t>全体的な</w:t>
      </w:r>
      <w:r w:rsidR="00BD60F1" w:rsidRPr="00CD2017">
        <w:rPr>
          <w:shd w:val="clear" w:color="auto" w:fill="FFFFFF"/>
        </w:rPr>
        <w:t>家事の</w:t>
      </w:r>
      <w:r w:rsidRPr="00CD2017">
        <w:rPr>
          <w:rFonts w:hint="eastAsia"/>
          <w:shd w:val="clear" w:color="auto" w:fill="FFFFFF"/>
        </w:rPr>
        <w:t>でき具合（</w:t>
      </w:r>
      <w:r w:rsidR="00BD60F1" w:rsidRPr="00CD2017">
        <w:rPr>
          <w:shd w:val="clear" w:color="auto" w:fill="FFFFFF"/>
        </w:rPr>
        <w:t>パフォーマンス</w:t>
      </w:r>
      <w:r w:rsidRPr="00CD2017">
        <w:rPr>
          <w:rFonts w:hint="eastAsia"/>
          <w:shd w:val="clear" w:color="auto" w:fill="FFFFFF"/>
        </w:rPr>
        <w:t>）</w:t>
      </w:r>
    </w:p>
    <w:p w14:paraId="05754D52" w14:textId="77777777" w:rsidR="003A2851" w:rsidRPr="00CD2017" w:rsidRDefault="003A2851" w:rsidP="00215334"/>
    <w:p w14:paraId="565605B3" w14:textId="74EB0DEC" w:rsidR="000441F9" w:rsidRPr="00CD2017" w:rsidRDefault="005D762E" w:rsidP="00215334">
      <w:r>
        <w:rPr>
          <w:rFonts w:hint="eastAsia"/>
        </w:rPr>
        <w:t>＜選択肢＞</w:t>
      </w:r>
    </w:p>
    <w:p w14:paraId="2FE64A60" w14:textId="1F3B6B1C" w:rsidR="000441F9" w:rsidRPr="00CD2017" w:rsidRDefault="002374B4" w:rsidP="0035731E">
      <w:pPr>
        <w:pStyle w:val="a9"/>
        <w:numPr>
          <w:ilvl w:val="0"/>
          <w:numId w:val="117"/>
        </w:numPr>
        <w:ind w:leftChars="0"/>
      </w:pPr>
      <w:r w:rsidRPr="00CD2017">
        <w:rPr>
          <w:rFonts w:hint="eastAsia"/>
        </w:rPr>
        <w:t>とても</w:t>
      </w:r>
      <w:r w:rsidR="000441F9" w:rsidRPr="00CD2017">
        <w:t>よくなった</w:t>
      </w:r>
    </w:p>
    <w:p w14:paraId="551987A5" w14:textId="1D716DA3" w:rsidR="000441F9" w:rsidRPr="00CD2017" w:rsidRDefault="000441F9" w:rsidP="0035731E">
      <w:pPr>
        <w:pStyle w:val="a9"/>
        <w:numPr>
          <w:ilvl w:val="0"/>
          <w:numId w:val="117"/>
        </w:numPr>
        <w:ind w:leftChars="0"/>
      </w:pPr>
      <w:r w:rsidRPr="00CD2017">
        <w:t>ややよくなった</w:t>
      </w:r>
    </w:p>
    <w:p w14:paraId="4A5FB9F3" w14:textId="4D28A468" w:rsidR="000441F9" w:rsidRPr="00CD2017" w:rsidRDefault="000441F9" w:rsidP="0035731E">
      <w:pPr>
        <w:pStyle w:val="a9"/>
        <w:numPr>
          <w:ilvl w:val="0"/>
          <w:numId w:val="117"/>
        </w:numPr>
        <w:ind w:leftChars="0"/>
      </w:pPr>
      <w:r w:rsidRPr="00CD2017">
        <w:t>変わらない</w:t>
      </w:r>
    </w:p>
    <w:p w14:paraId="6DB557B2" w14:textId="2B37F9A8" w:rsidR="000441F9" w:rsidRPr="00CD2017" w:rsidRDefault="000441F9" w:rsidP="0035731E">
      <w:pPr>
        <w:pStyle w:val="a9"/>
        <w:numPr>
          <w:ilvl w:val="0"/>
          <w:numId w:val="117"/>
        </w:numPr>
        <w:ind w:leftChars="0"/>
      </w:pPr>
      <w:r w:rsidRPr="00CD2017">
        <w:lastRenderedPageBreak/>
        <w:t>やや悪くなった</w:t>
      </w:r>
    </w:p>
    <w:p w14:paraId="6305EE7E" w14:textId="4B7514C8" w:rsidR="000441F9" w:rsidRPr="00CD2017" w:rsidRDefault="002374B4" w:rsidP="0035731E">
      <w:pPr>
        <w:pStyle w:val="a9"/>
        <w:numPr>
          <w:ilvl w:val="0"/>
          <w:numId w:val="117"/>
        </w:numPr>
        <w:ind w:leftChars="0"/>
      </w:pPr>
      <w:r w:rsidRPr="00CD2017">
        <w:rPr>
          <w:rFonts w:hint="eastAsia"/>
        </w:rPr>
        <w:t>とても</w:t>
      </w:r>
      <w:r w:rsidR="000441F9" w:rsidRPr="00CD2017">
        <w:t xml:space="preserve">悪くなった　</w:t>
      </w:r>
    </w:p>
    <w:p w14:paraId="5E11B2DA" w14:textId="77777777" w:rsidR="006F5C2A" w:rsidRPr="00CD2017" w:rsidRDefault="000441F9" w:rsidP="0035731E">
      <w:pPr>
        <w:pStyle w:val="a9"/>
        <w:numPr>
          <w:ilvl w:val="0"/>
          <w:numId w:val="117"/>
        </w:numPr>
        <w:ind w:leftChars="0"/>
      </w:pPr>
      <w:r w:rsidRPr="00CD2017">
        <w:t>わからない</w:t>
      </w:r>
    </w:p>
    <w:p w14:paraId="735546E7" w14:textId="3CCB3CDA" w:rsidR="006F5C2A" w:rsidRDefault="006F5C2A" w:rsidP="00215334"/>
    <w:p w14:paraId="5BEA38C2" w14:textId="439041D8" w:rsidR="00E90374" w:rsidRDefault="00E90374" w:rsidP="00215334"/>
    <w:p w14:paraId="3AE55715" w14:textId="1586377F" w:rsidR="00E90374" w:rsidRPr="00CD2017" w:rsidRDefault="00E90374" w:rsidP="00E90374">
      <w:r w:rsidRPr="003D3C99">
        <w:rPr>
          <w:rFonts w:hint="eastAsia"/>
        </w:rPr>
        <w:t>【質問表示条件】</w:t>
      </w:r>
      <w:r>
        <w:rPr>
          <w:rFonts w:hint="eastAsia"/>
        </w:rPr>
        <w:t>性別が男性o</w:t>
      </w:r>
      <w:r>
        <w:t>r</w:t>
      </w:r>
      <w:r>
        <w:rPr>
          <w:rFonts w:hint="eastAsia"/>
        </w:rPr>
        <w:t>女性（全員）：1</w:t>
      </w:r>
      <w:r>
        <w:t>,2,3,4,5,6,10</w:t>
      </w:r>
    </w:p>
    <w:p w14:paraId="0B4A827F" w14:textId="784C8D56" w:rsidR="00E90374" w:rsidRPr="00CD2017" w:rsidRDefault="00E90374" w:rsidP="00E90374">
      <w:r w:rsidRPr="003D3C99">
        <w:rPr>
          <w:rFonts w:hint="eastAsia"/>
        </w:rPr>
        <w:t>【質問表示条件】</w:t>
      </w:r>
      <w:r w:rsidRPr="003D3C99">
        <w:t>(</w:t>
      </w:r>
      <w:r>
        <w:rPr>
          <w:rFonts w:hint="eastAsia"/>
        </w:rPr>
        <w:t>Q1)が1～1</w:t>
      </w:r>
      <w:r>
        <w:t>0</w:t>
      </w:r>
      <w:r>
        <w:rPr>
          <w:rFonts w:hint="eastAsia"/>
        </w:rPr>
        <w:t>：</w:t>
      </w:r>
      <w:r>
        <w:t>7</w:t>
      </w:r>
    </w:p>
    <w:p w14:paraId="447CE8A6" w14:textId="1E65FE15" w:rsidR="00E90374" w:rsidRPr="00CD2017" w:rsidRDefault="00E90374" w:rsidP="00E90374">
      <w:r w:rsidRPr="003D3C99">
        <w:rPr>
          <w:rFonts w:hint="eastAsia"/>
        </w:rPr>
        <w:t>【質問表示条件】</w:t>
      </w:r>
      <w:r w:rsidRPr="003D3C99">
        <w:t>(</w:t>
      </w:r>
      <w:r>
        <w:rPr>
          <w:rFonts w:hint="eastAsia"/>
        </w:rPr>
        <w:t>Q1)が1～9：</w:t>
      </w:r>
      <w:r>
        <w:t>8.9</w:t>
      </w:r>
    </w:p>
    <w:p w14:paraId="1C4FE794" w14:textId="5DBE4F4E" w:rsidR="00723CEE" w:rsidRPr="00CD2017" w:rsidRDefault="00E90374" w:rsidP="00E90374">
      <w:pPr>
        <w:pStyle w:val="af4"/>
      </w:pPr>
      <w:r>
        <w:t>(</w:t>
      </w:r>
      <w:r w:rsidR="006F5C2A" w:rsidRPr="00CD2017">
        <w:rPr>
          <w:rFonts w:hint="eastAsia"/>
        </w:rPr>
        <w:t>Q55</w:t>
      </w:r>
      <w:r>
        <w:t>)</w:t>
      </w:r>
      <w:r w:rsidR="007E3F89" w:rsidRPr="00CD2017">
        <w:rPr>
          <w:rFonts w:hint="eastAsia"/>
        </w:rPr>
        <w:t>以下</w:t>
      </w:r>
      <w:r w:rsidR="00717180" w:rsidRPr="00CD2017">
        <w:rPr>
          <w:rFonts w:hint="eastAsia"/>
        </w:rPr>
        <w:t>の項目</w:t>
      </w:r>
      <w:r w:rsidR="007E3F89" w:rsidRPr="00CD2017">
        <w:rPr>
          <w:rFonts w:hint="eastAsia"/>
        </w:rPr>
        <w:t>について、</w:t>
      </w:r>
      <w:r w:rsidR="000C334D" w:rsidRPr="00CD2017">
        <w:rPr>
          <w:rFonts w:hint="eastAsia"/>
        </w:rPr>
        <w:t>どう思いますか？</w:t>
      </w:r>
      <w:r w:rsidR="00241329" w:rsidRPr="00CD2017">
        <w:rPr>
          <w:rFonts w:hint="eastAsia"/>
        </w:rPr>
        <w:t>現在の</w:t>
      </w:r>
      <w:r w:rsidR="007E3F89" w:rsidRPr="00CD2017">
        <w:rPr>
          <w:rFonts w:hint="eastAsia"/>
        </w:rPr>
        <w:t>あなたの</w:t>
      </w:r>
      <w:r w:rsidR="004F332A" w:rsidRPr="00CD2017">
        <w:rPr>
          <w:rFonts w:hint="eastAsia"/>
        </w:rPr>
        <w:t>認識</w:t>
      </w:r>
      <w:r w:rsidR="007E3F89" w:rsidRPr="00CD2017">
        <w:rPr>
          <w:rFonts w:hint="eastAsia"/>
        </w:rPr>
        <w:t>を</w:t>
      </w:r>
      <w:r w:rsidR="00BD7C53" w:rsidRPr="00CD2017">
        <w:rPr>
          <w:rFonts w:hint="eastAsia"/>
        </w:rPr>
        <w:t>お答えくだ</w:t>
      </w:r>
      <w:r w:rsidR="007E3F89" w:rsidRPr="00CD2017">
        <w:rPr>
          <w:rFonts w:hint="eastAsia"/>
        </w:rPr>
        <w:t>さい。</w:t>
      </w:r>
      <w:r w:rsidR="00723CEE" w:rsidRPr="00CD2017">
        <w:rPr>
          <w:rFonts w:hint="eastAsia"/>
        </w:rPr>
        <w:t>※この設問は、それぞれ横方向</w:t>
      </w:r>
      <w:r w:rsidR="00723CEE" w:rsidRPr="00CD2017">
        <w:t>(→)にお答えください。</w:t>
      </w:r>
    </w:p>
    <w:p w14:paraId="1B845564" w14:textId="326533B5" w:rsidR="005262E9" w:rsidRPr="00CD2017" w:rsidRDefault="005A43E1" w:rsidP="00215334">
      <w:pPr>
        <w:pStyle w:val="a9"/>
        <w:numPr>
          <w:ilvl w:val="0"/>
          <w:numId w:val="10"/>
        </w:numPr>
        <w:ind w:leftChars="0"/>
      </w:pPr>
      <w:bookmarkStart w:id="14" w:name="_Hlk56331946"/>
      <w:r w:rsidRPr="00CD2017">
        <w:rPr>
          <w:rFonts w:hint="eastAsia"/>
        </w:rPr>
        <w:t>あなたの地域の人々は、一般的に</w:t>
      </w:r>
      <w:r w:rsidR="00812B9A" w:rsidRPr="00CD2017">
        <w:rPr>
          <w:rFonts w:hint="eastAsia"/>
        </w:rPr>
        <w:t>信頼</w:t>
      </w:r>
      <w:r w:rsidRPr="00CD2017">
        <w:rPr>
          <w:rFonts w:hint="eastAsia"/>
        </w:rPr>
        <w:t>できる</w:t>
      </w:r>
    </w:p>
    <w:p w14:paraId="4CE11235" w14:textId="0AD68064" w:rsidR="005262E9" w:rsidRPr="00CD2017" w:rsidRDefault="00FB4486" w:rsidP="00215334">
      <w:pPr>
        <w:pStyle w:val="a9"/>
        <w:numPr>
          <w:ilvl w:val="0"/>
          <w:numId w:val="10"/>
        </w:numPr>
        <w:ind w:leftChars="0"/>
      </w:pPr>
      <w:r w:rsidRPr="00CD2017">
        <w:rPr>
          <w:rFonts w:hint="eastAsia"/>
        </w:rPr>
        <w:t>あなたの地域の人々は、多くの場合、他の人の役に立とうとする</w:t>
      </w:r>
    </w:p>
    <w:p w14:paraId="6208205F" w14:textId="2924090E" w:rsidR="00D8158B" w:rsidRPr="00CD2017" w:rsidRDefault="00D8158B" w:rsidP="00215334">
      <w:pPr>
        <w:pStyle w:val="a9"/>
        <w:numPr>
          <w:ilvl w:val="0"/>
          <w:numId w:val="10"/>
        </w:numPr>
        <w:ind w:leftChars="0"/>
      </w:pPr>
      <w:r w:rsidRPr="00CD2017">
        <w:rPr>
          <w:rFonts w:hint="eastAsia"/>
        </w:rPr>
        <w:t>緊急事態宣言にもとづく外出自粛要請に納得できた</w:t>
      </w:r>
    </w:p>
    <w:p w14:paraId="13B25842" w14:textId="56FB0E16" w:rsidR="000130AF" w:rsidRPr="00CD2017" w:rsidRDefault="00E15DBC" w:rsidP="00215334">
      <w:pPr>
        <w:pStyle w:val="a9"/>
        <w:numPr>
          <w:ilvl w:val="0"/>
          <w:numId w:val="10"/>
        </w:numPr>
        <w:ind w:leftChars="0"/>
      </w:pPr>
      <w:r w:rsidRPr="00CD2017">
        <w:rPr>
          <w:rFonts w:hint="eastAsia"/>
        </w:rPr>
        <w:t>政府は信頼できる</w:t>
      </w:r>
    </w:p>
    <w:p w14:paraId="4A13802C" w14:textId="5C188E95" w:rsidR="00653502" w:rsidRPr="00CD2017" w:rsidRDefault="00653502" w:rsidP="00215334">
      <w:pPr>
        <w:pStyle w:val="a9"/>
        <w:numPr>
          <w:ilvl w:val="0"/>
          <w:numId w:val="10"/>
        </w:numPr>
        <w:ind w:leftChars="0"/>
      </w:pPr>
      <w:r w:rsidRPr="00CD2017">
        <w:rPr>
          <w:shd w:val="clear" w:color="auto" w:fill="FFFFFF"/>
        </w:rPr>
        <w:t>もし自分や家族がコロナになったら、そのことは秘密にしたい</w:t>
      </w:r>
    </w:p>
    <w:p w14:paraId="2643D796" w14:textId="738D5917" w:rsidR="000130AF" w:rsidRPr="00CD2017" w:rsidRDefault="00653502" w:rsidP="00215334">
      <w:pPr>
        <w:pStyle w:val="a9"/>
        <w:numPr>
          <w:ilvl w:val="0"/>
          <w:numId w:val="10"/>
        </w:numPr>
        <w:ind w:leftChars="0"/>
      </w:pPr>
      <w:r w:rsidRPr="00CD2017">
        <w:rPr>
          <w:shd w:val="clear" w:color="auto" w:fill="FFFFFF"/>
        </w:rPr>
        <w:t>コロナになった人とは、コロナが治っても、付き合うのをためらう</w:t>
      </w:r>
    </w:p>
    <w:p w14:paraId="39192988" w14:textId="77777777" w:rsidR="00944241" w:rsidRPr="00CD2017" w:rsidRDefault="00944241" w:rsidP="00215334">
      <w:pPr>
        <w:pStyle w:val="a9"/>
        <w:numPr>
          <w:ilvl w:val="0"/>
          <w:numId w:val="10"/>
        </w:numPr>
        <w:ind w:leftChars="0"/>
      </w:pPr>
      <w:r w:rsidRPr="00CD2017">
        <w:rPr>
          <w:rFonts w:hint="eastAsia"/>
        </w:rPr>
        <w:t>あなたの職場や学校は風邪をひいたときに休める</w:t>
      </w:r>
    </w:p>
    <w:p w14:paraId="109FB1C2" w14:textId="2C790AF3" w:rsidR="002F778A" w:rsidRPr="00CD2017" w:rsidRDefault="006F5C2A" w:rsidP="00215334">
      <w:pPr>
        <w:pStyle w:val="a9"/>
        <w:numPr>
          <w:ilvl w:val="0"/>
          <w:numId w:val="10"/>
        </w:numPr>
        <w:ind w:leftChars="0"/>
      </w:pPr>
      <w:r w:rsidRPr="00CD2017">
        <w:rPr>
          <w:rFonts w:hint="eastAsia"/>
        </w:rPr>
        <w:t>4月以降の働き方の方が、自分に合っていると感じる</w:t>
      </w:r>
    </w:p>
    <w:p w14:paraId="46CC375C" w14:textId="77777777" w:rsidR="00944241" w:rsidRPr="00CD2017" w:rsidRDefault="00944241" w:rsidP="00215334">
      <w:pPr>
        <w:pStyle w:val="a9"/>
        <w:numPr>
          <w:ilvl w:val="0"/>
          <w:numId w:val="10"/>
        </w:numPr>
        <w:ind w:leftChars="0"/>
      </w:pPr>
      <w:r w:rsidRPr="00CD2017">
        <w:rPr>
          <w:rFonts w:hint="eastAsia"/>
        </w:rPr>
        <w:t>今から</w:t>
      </w:r>
      <w:r w:rsidRPr="00CD2017">
        <w:t>3か月以内に職を失う</w:t>
      </w:r>
    </w:p>
    <w:p w14:paraId="23749F76" w14:textId="77777777" w:rsidR="00944241" w:rsidRPr="00CD2017" w:rsidRDefault="00944241" w:rsidP="00215334">
      <w:pPr>
        <w:pStyle w:val="a9"/>
        <w:numPr>
          <w:ilvl w:val="0"/>
          <w:numId w:val="10"/>
        </w:numPr>
        <w:ind w:leftChars="0"/>
      </w:pPr>
      <w:r w:rsidRPr="00CD2017">
        <w:rPr>
          <w:rFonts w:hint="eastAsia"/>
        </w:rPr>
        <w:t>今から</w:t>
      </w:r>
      <w:r w:rsidRPr="00CD2017">
        <w:t>3か月以内に</w:t>
      </w:r>
      <w:r w:rsidRPr="00CD2017">
        <w:rPr>
          <w:rFonts w:hint="eastAsia"/>
        </w:rPr>
        <w:t>住むところ</w:t>
      </w:r>
      <w:r w:rsidRPr="00CD2017">
        <w:t>を失う</w:t>
      </w:r>
      <w:bookmarkEnd w:id="14"/>
    </w:p>
    <w:p w14:paraId="618EED3B" w14:textId="3235413F" w:rsidR="007E3F89" w:rsidRPr="00CD2017" w:rsidRDefault="005D762E" w:rsidP="00215334">
      <w:r>
        <w:rPr>
          <w:rFonts w:hint="eastAsia"/>
        </w:rPr>
        <w:t>＜選択肢＞</w:t>
      </w:r>
    </w:p>
    <w:p w14:paraId="432FD42A" w14:textId="77777777" w:rsidR="007E3F89" w:rsidRPr="00CD2017" w:rsidRDefault="007E3F89" w:rsidP="00215334">
      <w:pPr>
        <w:pStyle w:val="a9"/>
        <w:numPr>
          <w:ilvl w:val="0"/>
          <w:numId w:val="21"/>
        </w:numPr>
        <w:ind w:leftChars="0"/>
      </w:pPr>
      <w:r w:rsidRPr="00CD2017">
        <w:rPr>
          <w:rFonts w:hint="eastAsia"/>
        </w:rPr>
        <w:t>そう思う</w:t>
      </w:r>
    </w:p>
    <w:p w14:paraId="1CEB2008" w14:textId="77777777" w:rsidR="007E3F89" w:rsidRPr="00CD2017" w:rsidRDefault="007E3F89" w:rsidP="00215334">
      <w:pPr>
        <w:pStyle w:val="a9"/>
        <w:numPr>
          <w:ilvl w:val="0"/>
          <w:numId w:val="21"/>
        </w:numPr>
        <w:ind w:leftChars="0"/>
      </w:pPr>
      <w:r w:rsidRPr="00CD2017">
        <w:rPr>
          <w:rFonts w:hint="eastAsia"/>
        </w:rPr>
        <w:t>ややそう思う</w:t>
      </w:r>
    </w:p>
    <w:p w14:paraId="0338A568" w14:textId="77777777" w:rsidR="007E3F89" w:rsidRPr="00CD2017" w:rsidRDefault="007E3F89" w:rsidP="00215334">
      <w:pPr>
        <w:pStyle w:val="a9"/>
        <w:numPr>
          <w:ilvl w:val="0"/>
          <w:numId w:val="21"/>
        </w:numPr>
        <w:ind w:leftChars="0"/>
      </w:pPr>
      <w:r w:rsidRPr="00CD2017">
        <w:rPr>
          <w:rFonts w:hint="eastAsia"/>
        </w:rPr>
        <w:t>あまりそう思わない</w:t>
      </w:r>
    </w:p>
    <w:p w14:paraId="0830971A" w14:textId="77777777" w:rsidR="006F5C2A" w:rsidRPr="00CD2017" w:rsidRDefault="007E3F89" w:rsidP="00215334">
      <w:pPr>
        <w:pStyle w:val="a9"/>
        <w:numPr>
          <w:ilvl w:val="0"/>
          <w:numId w:val="21"/>
        </w:numPr>
        <w:ind w:leftChars="0"/>
      </w:pPr>
      <w:r w:rsidRPr="00CD2017">
        <w:rPr>
          <w:rFonts w:hint="eastAsia"/>
        </w:rPr>
        <w:t>そう思わない</w:t>
      </w:r>
      <w:bookmarkStart w:id="15" w:name="_Hlk536533622"/>
    </w:p>
    <w:p w14:paraId="49CF0357" w14:textId="77777777" w:rsidR="006F5C2A" w:rsidRPr="00CD2017" w:rsidRDefault="006F5C2A" w:rsidP="00215334"/>
    <w:p w14:paraId="77735758" w14:textId="41CD4FEA" w:rsidR="00723CEE" w:rsidRPr="00CD2017" w:rsidRDefault="00E90374" w:rsidP="00E90374">
      <w:pPr>
        <w:pStyle w:val="af4"/>
      </w:pPr>
      <w:r>
        <w:t>(</w:t>
      </w:r>
      <w:r w:rsidR="005C78DE" w:rsidRPr="00CD2017">
        <w:rPr>
          <w:rFonts w:hint="eastAsia"/>
        </w:rPr>
        <w:t>Q56</w:t>
      </w:r>
      <w:r>
        <w:t>)</w:t>
      </w:r>
      <w:r w:rsidR="0014069D" w:rsidRPr="00CD2017">
        <w:rPr>
          <w:rFonts w:hint="eastAsia"/>
        </w:rPr>
        <w:t>以下の項目について、あなた自身にどのくらい当てはまりますか。</w:t>
      </w:r>
      <w:r w:rsidR="00723CEE" w:rsidRPr="00CD2017">
        <w:rPr>
          <w:rFonts w:hint="eastAsia"/>
        </w:rPr>
        <w:t>※この設問は、それぞれ横方向</w:t>
      </w:r>
      <w:r w:rsidR="00723CEE" w:rsidRPr="00CD2017">
        <w:t>(→)にお答えください。</w:t>
      </w:r>
    </w:p>
    <w:p w14:paraId="0BA960DB" w14:textId="03574427" w:rsidR="0014069D" w:rsidRPr="00CD2017" w:rsidRDefault="0014069D" w:rsidP="0035731E">
      <w:pPr>
        <w:pStyle w:val="a9"/>
        <w:numPr>
          <w:ilvl w:val="0"/>
          <w:numId w:val="53"/>
        </w:numPr>
        <w:ind w:leftChars="0"/>
      </w:pPr>
      <w:r w:rsidRPr="00CD2017">
        <w:rPr>
          <w:rFonts w:hint="eastAsia"/>
        </w:rPr>
        <w:t>活発で，外向的だと思う</w:t>
      </w:r>
    </w:p>
    <w:p w14:paraId="7BF55B71" w14:textId="45DE3FA5" w:rsidR="0014069D" w:rsidRPr="00CD2017" w:rsidRDefault="0014069D" w:rsidP="0035731E">
      <w:pPr>
        <w:pStyle w:val="a9"/>
        <w:numPr>
          <w:ilvl w:val="0"/>
          <w:numId w:val="53"/>
        </w:numPr>
        <w:ind w:leftChars="0"/>
      </w:pPr>
      <w:r w:rsidRPr="00CD2017">
        <w:rPr>
          <w:rFonts w:hint="eastAsia"/>
        </w:rPr>
        <w:t>他人に不満をもち，もめごとを起こしやすいと思う</w:t>
      </w:r>
    </w:p>
    <w:p w14:paraId="0EC1EC80" w14:textId="7A3C6E9C" w:rsidR="0014069D" w:rsidRPr="00CD2017" w:rsidRDefault="0014069D" w:rsidP="0035731E">
      <w:pPr>
        <w:pStyle w:val="a9"/>
        <w:numPr>
          <w:ilvl w:val="0"/>
          <w:numId w:val="53"/>
        </w:numPr>
        <w:ind w:leftChars="0"/>
      </w:pPr>
      <w:r w:rsidRPr="00CD2017">
        <w:rPr>
          <w:rFonts w:hint="eastAsia"/>
        </w:rPr>
        <w:t>しっかりしていて，自分に厳しいと思う</w:t>
      </w:r>
    </w:p>
    <w:p w14:paraId="409A9416" w14:textId="7B6C566C" w:rsidR="0014069D" w:rsidRPr="00CD2017" w:rsidRDefault="0014069D" w:rsidP="0035731E">
      <w:pPr>
        <w:pStyle w:val="a9"/>
        <w:numPr>
          <w:ilvl w:val="0"/>
          <w:numId w:val="53"/>
        </w:numPr>
        <w:ind w:leftChars="0"/>
      </w:pPr>
      <w:r w:rsidRPr="00CD2017">
        <w:rPr>
          <w:rFonts w:hint="eastAsia"/>
        </w:rPr>
        <w:t>心配性で，うろたえやすいと思う</w:t>
      </w:r>
    </w:p>
    <w:p w14:paraId="052FE291" w14:textId="063C61E7" w:rsidR="0014069D" w:rsidRPr="00CD2017" w:rsidRDefault="0014069D" w:rsidP="0035731E">
      <w:pPr>
        <w:pStyle w:val="a9"/>
        <w:numPr>
          <w:ilvl w:val="0"/>
          <w:numId w:val="53"/>
        </w:numPr>
        <w:ind w:leftChars="0"/>
      </w:pPr>
      <w:r w:rsidRPr="00CD2017">
        <w:rPr>
          <w:rFonts w:hint="eastAsia"/>
        </w:rPr>
        <w:t>新しいことが好きで，変わった考えをもつと思う</w:t>
      </w:r>
    </w:p>
    <w:p w14:paraId="19138E99" w14:textId="55848759" w:rsidR="0014069D" w:rsidRPr="00CD2017" w:rsidRDefault="0014069D" w:rsidP="0035731E">
      <w:pPr>
        <w:pStyle w:val="a9"/>
        <w:numPr>
          <w:ilvl w:val="0"/>
          <w:numId w:val="53"/>
        </w:numPr>
        <w:ind w:leftChars="0"/>
      </w:pPr>
      <w:r w:rsidRPr="00CD2017">
        <w:rPr>
          <w:rFonts w:hint="eastAsia"/>
        </w:rPr>
        <w:t>ひかえめで，おとなしいと思う</w:t>
      </w:r>
    </w:p>
    <w:p w14:paraId="1E5246B8" w14:textId="58495685" w:rsidR="0014069D" w:rsidRPr="00CD2017" w:rsidRDefault="0014069D" w:rsidP="0035731E">
      <w:pPr>
        <w:pStyle w:val="a9"/>
        <w:numPr>
          <w:ilvl w:val="0"/>
          <w:numId w:val="53"/>
        </w:numPr>
        <w:ind w:leftChars="0"/>
      </w:pPr>
      <w:r w:rsidRPr="00CD2017">
        <w:rPr>
          <w:rFonts w:hint="eastAsia"/>
        </w:rPr>
        <w:t>人に気をつかう，やさしい人間だと思う</w:t>
      </w:r>
    </w:p>
    <w:p w14:paraId="556FD117" w14:textId="10890975" w:rsidR="0014069D" w:rsidRPr="00CD2017" w:rsidRDefault="0014069D" w:rsidP="0035731E">
      <w:pPr>
        <w:pStyle w:val="a9"/>
        <w:numPr>
          <w:ilvl w:val="0"/>
          <w:numId w:val="53"/>
        </w:numPr>
        <w:ind w:leftChars="0"/>
      </w:pPr>
      <w:r w:rsidRPr="00CD2017">
        <w:rPr>
          <w:rFonts w:hint="eastAsia"/>
        </w:rPr>
        <w:t>だらしなく，うっかりしていると思う</w:t>
      </w:r>
    </w:p>
    <w:p w14:paraId="3DB54DCD" w14:textId="743C7883" w:rsidR="0014069D" w:rsidRPr="00CD2017" w:rsidRDefault="0014069D" w:rsidP="0035731E">
      <w:pPr>
        <w:pStyle w:val="a9"/>
        <w:numPr>
          <w:ilvl w:val="0"/>
          <w:numId w:val="53"/>
        </w:numPr>
        <w:ind w:leftChars="0"/>
      </w:pPr>
      <w:r w:rsidRPr="00CD2017">
        <w:rPr>
          <w:rFonts w:hint="eastAsia"/>
        </w:rPr>
        <w:t>冷静で，気分が安定していると思う</w:t>
      </w:r>
    </w:p>
    <w:p w14:paraId="0BEB3301" w14:textId="4EBAB4E9" w:rsidR="0014069D" w:rsidRPr="00CD2017" w:rsidRDefault="0014069D" w:rsidP="0035731E">
      <w:pPr>
        <w:pStyle w:val="a9"/>
        <w:numPr>
          <w:ilvl w:val="0"/>
          <w:numId w:val="53"/>
        </w:numPr>
        <w:ind w:leftChars="0"/>
      </w:pPr>
      <w:r w:rsidRPr="00CD2017">
        <w:rPr>
          <w:rFonts w:hint="eastAsia"/>
        </w:rPr>
        <w:t>発想力に欠けた，平凡な人間だと思う</w:t>
      </w:r>
    </w:p>
    <w:p w14:paraId="44A03BCA" w14:textId="79DA40F8" w:rsidR="0014069D" w:rsidRPr="00CD2017" w:rsidRDefault="005D762E" w:rsidP="00215334">
      <w:r>
        <w:rPr>
          <w:rFonts w:hint="eastAsia"/>
        </w:rPr>
        <w:t>＜選択肢＞</w:t>
      </w:r>
    </w:p>
    <w:p w14:paraId="0F6CAF1B" w14:textId="10F23DCE" w:rsidR="0014069D" w:rsidRPr="00CD2017" w:rsidRDefault="00723CEE" w:rsidP="0035731E">
      <w:pPr>
        <w:pStyle w:val="a9"/>
        <w:numPr>
          <w:ilvl w:val="0"/>
          <w:numId w:val="54"/>
        </w:numPr>
        <w:ind w:leftChars="0"/>
      </w:pPr>
      <w:r w:rsidRPr="00CD2017">
        <w:rPr>
          <w:rFonts w:hint="eastAsia"/>
        </w:rPr>
        <w:t>まったく</w:t>
      </w:r>
      <w:r w:rsidR="0014069D" w:rsidRPr="00CD2017">
        <w:rPr>
          <w:rFonts w:hint="eastAsia"/>
        </w:rPr>
        <w:t>違うと思う</w:t>
      </w:r>
    </w:p>
    <w:p w14:paraId="684F521F" w14:textId="26712880" w:rsidR="0014069D" w:rsidRPr="00CD2017" w:rsidRDefault="0014069D" w:rsidP="0035731E">
      <w:pPr>
        <w:pStyle w:val="a9"/>
        <w:numPr>
          <w:ilvl w:val="0"/>
          <w:numId w:val="54"/>
        </w:numPr>
        <w:ind w:leftChars="0"/>
      </w:pPr>
      <w:r w:rsidRPr="00CD2017">
        <w:rPr>
          <w:rFonts w:hint="eastAsia"/>
        </w:rPr>
        <w:t>おおよそ違うと思う</w:t>
      </w:r>
    </w:p>
    <w:p w14:paraId="5E2B8A45" w14:textId="05E6F950" w:rsidR="0014069D" w:rsidRPr="00CD2017" w:rsidRDefault="0014069D" w:rsidP="0035731E">
      <w:pPr>
        <w:pStyle w:val="a9"/>
        <w:numPr>
          <w:ilvl w:val="0"/>
          <w:numId w:val="54"/>
        </w:numPr>
        <w:ind w:leftChars="0"/>
      </w:pPr>
      <w:r w:rsidRPr="00CD2017">
        <w:rPr>
          <w:rFonts w:hint="eastAsia"/>
        </w:rPr>
        <w:t>少し違うと思う</w:t>
      </w:r>
    </w:p>
    <w:p w14:paraId="08F71369" w14:textId="4CCBC87A" w:rsidR="0014069D" w:rsidRPr="00CD2017" w:rsidRDefault="0014069D" w:rsidP="0035731E">
      <w:pPr>
        <w:pStyle w:val="a9"/>
        <w:numPr>
          <w:ilvl w:val="0"/>
          <w:numId w:val="54"/>
        </w:numPr>
        <w:ind w:leftChars="0"/>
      </w:pPr>
      <w:r w:rsidRPr="00CD2017">
        <w:rPr>
          <w:rFonts w:hint="eastAsia"/>
        </w:rPr>
        <w:lastRenderedPageBreak/>
        <w:t>どちらでもない</w:t>
      </w:r>
    </w:p>
    <w:p w14:paraId="40D6C98F" w14:textId="05DADD7D" w:rsidR="0014069D" w:rsidRPr="00CD2017" w:rsidRDefault="0014069D" w:rsidP="0035731E">
      <w:pPr>
        <w:pStyle w:val="a9"/>
        <w:numPr>
          <w:ilvl w:val="0"/>
          <w:numId w:val="54"/>
        </w:numPr>
        <w:ind w:leftChars="0"/>
      </w:pPr>
      <w:r w:rsidRPr="00CD2017">
        <w:rPr>
          <w:rFonts w:hint="eastAsia"/>
        </w:rPr>
        <w:t>少しそう思う</w:t>
      </w:r>
    </w:p>
    <w:p w14:paraId="386FA6E1" w14:textId="1BD67EA0" w:rsidR="0014069D" w:rsidRPr="00CD2017" w:rsidRDefault="0014069D" w:rsidP="0035731E">
      <w:pPr>
        <w:pStyle w:val="a9"/>
        <w:numPr>
          <w:ilvl w:val="0"/>
          <w:numId w:val="54"/>
        </w:numPr>
        <w:ind w:leftChars="0"/>
      </w:pPr>
      <w:r w:rsidRPr="00CD2017">
        <w:rPr>
          <w:rFonts w:hint="eastAsia"/>
        </w:rPr>
        <w:t>まあまあそう思う</w:t>
      </w:r>
    </w:p>
    <w:p w14:paraId="6E576CF9" w14:textId="77777777" w:rsidR="005C78DE" w:rsidRPr="00CD2017" w:rsidRDefault="0014069D" w:rsidP="0035731E">
      <w:pPr>
        <w:pStyle w:val="a9"/>
        <w:numPr>
          <w:ilvl w:val="0"/>
          <w:numId w:val="54"/>
        </w:numPr>
        <w:ind w:leftChars="0"/>
      </w:pPr>
      <w:r w:rsidRPr="00CD2017">
        <w:rPr>
          <w:rFonts w:hint="eastAsia"/>
        </w:rPr>
        <w:t>強くそう思う</w:t>
      </w:r>
    </w:p>
    <w:p w14:paraId="2416CE2F" w14:textId="77777777" w:rsidR="005C78DE" w:rsidRPr="00CD2017" w:rsidRDefault="005C78DE" w:rsidP="00215334"/>
    <w:p w14:paraId="756808C9" w14:textId="16C12EC3" w:rsidR="008D067D" w:rsidRPr="00CD2017" w:rsidRDefault="00CC67B5" w:rsidP="00117FF3">
      <w:pPr>
        <w:pStyle w:val="af4"/>
      </w:pPr>
      <w:bookmarkStart w:id="16" w:name="_Hlk56350496"/>
      <w:r>
        <w:t>(</w:t>
      </w:r>
      <w:r w:rsidR="005C78DE" w:rsidRPr="00CD2017">
        <w:rPr>
          <w:rFonts w:hint="eastAsia"/>
        </w:rPr>
        <w:t>Q57</w:t>
      </w:r>
      <w:r>
        <w:rPr>
          <w:rFonts w:hint="eastAsia"/>
        </w:rPr>
        <w:t>)</w:t>
      </w:r>
      <w:r w:rsidR="005C78DE" w:rsidRPr="00CD2017">
        <w:rPr>
          <w:rFonts w:hint="eastAsia"/>
        </w:rPr>
        <w:t>あ</w:t>
      </w:r>
      <w:r w:rsidR="008D067D" w:rsidRPr="00CD2017">
        <w:rPr>
          <w:rFonts w:hint="eastAsia"/>
        </w:rPr>
        <w:t>なたは下記のことがありますか。</w:t>
      </w:r>
    </w:p>
    <w:p w14:paraId="1D297754" w14:textId="4D97CD1F" w:rsidR="00723CEE" w:rsidRPr="00CD2017" w:rsidRDefault="00723CEE" w:rsidP="00215334">
      <w:r w:rsidRPr="00CD2017">
        <w:rPr>
          <w:rFonts w:hint="eastAsia"/>
        </w:rPr>
        <w:t>※この設問は、それぞれ横方向</w:t>
      </w:r>
      <w:r w:rsidRPr="00CD2017">
        <w:t>(→)にお答えください。</w:t>
      </w:r>
    </w:p>
    <w:p w14:paraId="33260952" w14:textId="77777777" w:rsidR="008D067D" w:rsidRPr="00CD2017" w:rsidRDefault="008D067D" w:rsidP="0035731E">
      <w:pPr>
        <w:pStyle w:val="a9"/>
        <w:numPr>
          <w:ilvl w:val="0"/>
          <w:numId w:val="56"/>
        </w:numPr>
        <w:ind w:leftChars="0"/>
      </w:pPr>
      <w:r w:rsidRPr="00CD2017">
        <w:rPr>
          <w:rFonts w:hint="eastAsia"/>
        </w:rPr>
        <w:t>自分用の携帯電話（いわゆるガラケー）を持っている</w:t>
      </w:r>
    </w:p>
    <w:p w14:paraId="554063D5" w14:textId="76433C1F" w:rsidR="008D067D" w:rsidRPr="00CD2017" w:rsidRDefault="008D067D" w:rsidP="0035731E">
      <w:pPr>
        <w:pStyle w:val="a9"/>
        <w:numPr>
          <w:ilvl w:val="0"/>
          <w:numId w:val="56"/>
        </w:numPr>
        <w:ind w:leftChars="0"/>
      </w:pPr>
      <w:r w:rsidRPr="00CD2017">
        <w:rPr>
          <w:rFonts w:hint="eastAsia"/>
        </w:rPr>
        <w:t>自分用のスマート</w:t>
      </w:r>
      <w:r w:rsidR="00763456" w:rsidRPr="00CD2017">
        <w:rPr>
          <w:rFonts w:hint="eastAsia"/>
        </w:rPr>
        <w:t>フォン</w:t>
      </w:r>
      <w:r w:rsidRPr="00CD2017">
        <w:rPr>
          <w:rFonts w:hint="eastAsia"/>
        </w:rPr>
        <w:t>（スマホ）を持っている</w:t>
      </w:r>
    </w:p>
    <w:p w14:paraId="2242C270" w14:textId="77777777" w:rsidR="008D067D" w:rsidRPr="00CD2017" w:rsidRDefault="008D067D" w:rsidP="0035731E">
      <w:pPr>
        <w:pStyle w:val="a9"/>
        <w:numPr>
          <w:ilvl w:val="0"/>
          <w:numId w:val="56"/>
        </w:numPr>
        <w:ind w:leftChars="0"/>
      </w:pPr>
      <w:r w:rsidRPr="00CD2017">
        <w:rPr>
          <w:rFonts w:hint="eastAsia"/>
        </w:rPr>
        <w:t>自分用のタブレットを持っている</w:t>
      </w:r>
    </w:p>
    <w:p w14:paraId="762A1747" w14:textId="77777777" w:rsidR="008D067D" w:rsidRPr="00CD2017" w:rsidRDefault="008D067D" w:rsidP="0035731E">
      <w:pPr>
        <w:pStyle w:val="a9"/>
        <w:numPr>
          <w:ilvl w:val="0"/>
          <w:numId w:val="56"/>
        </w:numPr>
        <w:ind w:leftChars="0"/>
      </w:pPr>
      <w:r w:rsidRPr="00CD2017">
        <w:rPr>
          <w:rFonts w:hint="eastAsia"/>
        </w:rPr>
        <w:t>自分用のパソコンを持っている</w:t>
      </w:r>
    </w:p>
    <w:p w14:paraId="47CC01C4" w14:textId="77777777" w:rsidR="008D067D" w:rsidRPr="00CD2017" w:rsidRDefault="008D067D" w:rsidP="0035731E">
      <w:pPr>
        <w:pStyle w:val="a9"/>
        <w:numPr>
          <w:ilvl w:val="0"/>
          <w:numId w:val="56"/>
        </w:numPr>
        <w:ind w:leftChars="0"/>
      </w:pPr>
      <w:r w:rsidRPr="00CD2017">
        <w:rPr>
          <w:rFonts w:hint="eastAsia"/>
        </w:rPr>
        <w:t>自宅でインターネットができる</w:t>
      </w:r>
    </w:p>
    <w:p w14:paraId="786CA985" w14:textId="77777777" w:rsidR="008D067D" w:rsidRPr="00CD2017" w:rsidRDefault="008D067D" w:rsidP="0035731E">
      <w:pPr>
        <w:pStyle w:val="a9"/>
        <w:numPr>
          <w:ilvl w:val="0"/>
          <w:numId w:val="56"/>
        </w:numPr>
        <w:ind w:leftChars="0"/>
      </w:pPr>
      <w:r w:rsidRPr="00CD2017">
        <w:t>かかりつけ医（日ごろから相談できるお医者さん）</w:t>
      </w:r>
      <w:r w:rsidRPr="00CD2017">
        <w:rPr>
          <w:rFonts w:hint="eastAsia"/>
        </w:rPr>
        <w:t>がいる</w:t>
      </w:r>
    </w:p>
    <w:p w14:paraId="7BB0540A" w14:textId="77777777" w:rsidR="008D067D" w:rsidRPr="00CD2017" w:rsidRDefault="008D067D" w:rsidP="0035731E">
      <w:pPr>
        <w:pStyle w:val="a9"/>
        <w:numPr>
          <w:ilvl w:val="0"/>
          <w:numId w:val="56"/>
        </w:numPr>
        <w:ind w:leftChars="0"/>
      </w:pPr>
      <w:r w:rsidRPr="00CD2017">
        <w:rPr>
          <w:rFonts w:hint="eastAsia"/>
        </w:rPr>
        <w:t>直近１年間に健診等（健康診断、健康診査及び人間ドック）を受けた。※がんのみの検診、妊産婦検診、歯の健康診査、病院や診療所で行う診療としての検査は健診等には含まれません。</w:t>
      </w:r>
    </w:p>
    <w:p w14:paraId="3695063C" w14:textId="082D482E" w:rsidR="008D067D" w:rsidRPr="00CD2017" w:rsidRDefault="008D067D" w:rsidP="0035731E">
      <w:pPr>
        <w:pStyle w:val="a9"/>
        <w:numPr>
          <w:ilvl w:val="0"/>
          <w:numId w:val="56"/>
        </w:numPr>
        <w:ind w:leftChars="0"/>
      </w:pPr>
      <w:r w:rsidRPr="00CD2017">
        <w:rPr>
          <w:rFonts w:hint="eastAsia"/>
        </w:rPr>
        <w:t>直近1年間に、歯の定期健診や清掃、歯石除去の目的で歯科医院を受診した※虫歯などの治療目的の受診は含めません。</w:t>
      </w:r>
    </w:p>
    <w:p w14:paraId="4C36BED6" w14:textId="2FE2EA59" w:rsidR="005C78DE" w:rsidRPr="00CD2017" w:rsidRDefault="005C78DE" w:rsidP="0035731E">
      <w:pPr>
        <w:pStyle w:val="a9"/>
        <w:numPr>
          <w:ilvl w:val="0"/>
          <w:numId w:val="56"/>
        </w:numPr>
        <w:ind w:leftChars="0"/>
      </w:pPr>
      <w:r w:rsidRPr="00CD2017">
        <w:rPr>
          <w:rFonts w:hint="eastAsia"/>
        </w:rPr>
        <w:t>生きがいを持っている</w:t>
      </w:r>
    </w:p>
    <w:p w14:paraId="0823AA46" w14:textId="77777777" w:rsidR="008D067D" w:rsidRPr="00CD2017" w:rsidRDefault="008D067D" w:rsidP="006F3064">
      <w:pPr>
        <w:ind w:left="0" w:firstLine="0"/>
      </w:pPr>
    </w:p>
    <w:p w14:paraId="5B47EF28" w14:textId="794418B8" w:rsidR="008D067D" w:rsidRPr="00CD2017" w:rsidRDefault="005D762E" w:rsidP="006F3064">
      <w:r>
        <w:rPr>
          <w:rFonts w:hint="eastAsia"/>
        </w:rPr>
        <w:t>＜選択肢＞</w:t>
      </w:r>
    </w:p>
    <w:p w14:paraId="71AEC66B" w14:textId="77777777" w:rsidR="008D067D" w:rsidRPr="00CD2017" w:rsidRDefault="008D067D" w:rsidP="0035731E">
      <w:pPr>
        <w:pStyle w:val="a9"/>
        <w:numPr>
          <w:ilvl w:val="0"/>
          <w:numId w:val="118"/>
        </w:numPr>
        <w:ind w:leftChars="0"/>
      </w:pPr>
      <w:r w:rsidRPr="00CD2017">
        <w:rPr>
          <w:rFonts w:hint="eastAsia"/>
        </w:rPr>
        <w:t>はい</w:t>
      </w:r>
    </w:p>
    <w:p w14:paraId="58FEDE7F" w14:textId="77777777" w:rsidR="008D067D" w:rsidRPr="00CD2017" w:rsidRDefault="008D067D" w:rsidP="0035731E">
      <w:pPr>
        <w:pStyle w:val="a9"/>
        <w:numPr>
          <w:ilvl w:val="0"/>
          <w:numId w:val="118"/>
        </w:numPr>
        <w:ind w:leftChars="0"/>
      </w:pPr>
      <w:r w:rsidRPr="00CD2017">
        <w:rPr>
          <w:rFonts w:hint="eastAsia"/>
        </w:rPr>
        <w:t>いいえ</w:t>
      </w:r>
    </w:p>
    <w:bookmarkEnd w:id="16"/>
    <w:p w14:paraId="26584506" w14:textId="235CAD94" w:rsidR="008D067D" w:rsidRPr="00CD2017" w:rsidRDefault="008D067D" w:rsidP="00215334"/>
    <w:p w14:paraId="357BDBA9" w14:textId="77777777" w:rsidR="008D067D" w:rsidRPr="00CD2017" w:rsidRDefault="008D067D" w:rsidP="00215334"/>
    <w:p w14:paraId="11733BEA" w14:textId="0F284BD3" w:rsidR="00F00EE5" w:rsidRPr="00CD2017" w:rsidRDefault="006F3064" w:rsidP="006F3064">
      <w:pPr>
        <w:pStyle w:val="af4"/>
      </w:pPr>
      <w:r>
        <w:t>(</w:t>
      </w:r>
      <w:r w:rsidR="005C78DE" w:rsidRPr="00CD2017">
        <w:rPr>
          <w:rFonts w:hint="eastAsia"/>
        </w:rPr>
        <w:t>Q58</w:t>
      </w:r>
      <w:r>
        <w:rPr>
          <w:rFonts w:hint="eastAsia"/>
        </w:rPr>
        <w:t>)</w:t>
      </w:r>
      <w:r w:rsidR="007E3F89" w:rsidRPr="00CD2017">
        <w:t>あなたの自宅</w:t>
      </w:r>
      <w:r w:rsidR="007E3F89" w:rsidRPr="00CD2017">
        <w:rPr>
          <w:rFonts w:hint="eastAsia"/>
        </w:rPr>
        <w:t>（屋内）における</w:t>
      </w:r>
      <w:r w:rsidR="007E3F89" w:rsidRPr="00CD2017">
        <w:t>喫煙</w:t>
      </w:r>
      <w:r w:rsidR="007E3F89" w:rsidRPr="00CD2017">
        <w:rPr>
          <w:rFonts w:hint="eastAsia"/>
        </w:rPr>
        <w:t>についてのルール</w:t>
      </w:r>
      <w:r w:rsidR="007E3F89" w:rsidRPr="00CD2017">
        <w:t>に最も近いのは次のどれですか。</w:t>
      </w:r>
      <w:r w:rsidR="0044794C" w:rsidRPr="00CD2017">
        <w:rPr>
          <w:rFonts w:hint="eastAsia"/>
        </w:rPr>
        <w:t>※ただし、集合住宅の共用スペース等は自宅に含めません。</w:t>
      </w:r>
      <w:r w:rsidR="005C78DE" w:rsidRPr="00CD2017">
        <w:rPr>
          <w:rFonts w:hint="eastAsia"/>
        </w:rPr>
        <w:t>※</w:t>
      </w:r>
      <w:r w:rsidR="00A85272" w:rsidRPr="00CD2017">
        <w:rPr>
          <w:rFonts w:hint="eastAsia"/>
        </w:rPr>
        <w:t>加熱式タバコとはアイコス、グローやプルームテックなどのことを指します。</w:t>
      </w:r>
    </w:p>
    <w:bookmarkEnd w:id="15"/>
    <w:p w14:paraId="093DFE79" w14:textId="77777777" w:rsidR="00632F66" w:rsidRPr="00CD2017" w:rsidRDefault="00632F66" w:rsidP="00215334">
      <w:pPr>
        <w:pStyle w:val="a9"/>
        <w:numPr>
          <w:ilvl w:val="0"/>
          <w:numId w:val="11"/>
        </w:numPr>
        <w:ind w:leftChars="0"/>
      </w:pPr>
      <w:r w:rsidRPr="00CD2017">
        <w:rPr>
          <w:rFonts w:hint="eastAsia"/>
        </w:rPr>
        <w:t>紙巻きタバコも加熱式タバコも</w:t>
      </w:r>
      <w:r w:rsidRPr="00CD2017">
        <w:t>自宅内で喫煙できない</w:t>
      </w:r>
    </w:p>
    <w:p w14:paraId="2A58101F" w14:textId="040F6BC4" w:rsidR="00632F66" w:rsidRPr="00CD2017" w:rsidRDefault="00632F66" w:rsidP="00215334">
      <w:pPr>
        <w:pStyle w:val="a9"/>
        <w:numPr>
          <w:ilvl w:val="0"/>
          <w:numId w:val="11"/>
        </w:numPr>
        <w:ind w:leftChars="0"/>
      </w:pPr>
      <w:r w:rsidRPr="00CD2017">
        <w:rPr>
          <w:rFonts w:hint="eastAsia"/>
        </w:rPr>
        <w:t>紙巻きタバコも加熱式タバコも</w:t>
      </w:r>
      <w:r w:rsidRPr="00CD2017">
        <w:t>自宅内で喫煙でき</w:t>
      </w:r>
      <w:r w:rsidRPr="00CD2017">
        <w:rPr>
          <w:rFonts w:hint="eastAsia"/>
        </w:rPr>
        <w:t>る</w:t>
      </w:r>
    </w:p>
    <w:p w14:paraId="53949FE9" w14:textId="6F9145B1" w:rsidR="00B23EE4" w:rsidRPr="00CD2017" w:rsidRDefault="00B23EE4" w:rsidP="00215334">
      <w:pPr>
        <w:pStyle w:val="a9"/>
        <w:numPr>
          <w:ilvl w:val="0"/>
          <w:numId w:val="11"/>
        </w:numPr>
        <w:ind w:leftChars="0"/>
      </w:pPr>
      <w:r w:rsidRPr="00CD2017">
        <w:rPr>
          <w:rFonts w:hint="eastAsia"/>
        </w:rPr>
        <w:t>紙巻きタバコは</w:t>
      </w:r>
      <w:r w:rsidRPr="00CD2017">
        <w:t>自宅内で喫煙</w:t>
      </w:r>
      <w:r w:rsidRPr="00CD2017">
        <w:rPr>
          <w:u w:val="single"/>
        </w:rPr>
        <w:t>で</w:t>
      </w:r>
      <w:r w:rsidRPr="00CD2017">
        <w:t>きない</w:t>
      </w:r>
      <w:r w:rsidRPr="00CD2017">
        <w:rPr>
          <w:rFonts w:hint="eastAsia"/>
        </w:rPr>
        <w:t>が、加熱式タバコは自宅内で喫煙できる</w:t>
      </w:r>
    </w:p>
    <w:p w14:paraId="07C79666" w14:textId="332B97A7" w:rsidR="00B23EE4" w:rsidRPr="00CD2017" w:rsidRDefault="00B23EE4" w:rsidP="00215334">
      <w:pPr>
        <w:pStyle w:val="a9"/>
        <w:numPr>
          <w:ilvl w:val="0"/>
          <w:numId w:val="11"/>
        </w:numPr>
        <w:ind w:leftChars="0"/>
      </w:pPr>
      <w:r w:rsidRPr="00CD2017">
        <w:rPr>
          <w:rFonts w:hint="eastAsia"/>
        </w:rPr>
        <w:t>紙巻きタバコは</w:t>
      </w:r>
      <w:r w:rsidRPr="00CD2017">
        <w:t>自宅内で喫煙でき</w:t>
      </w:r>
      <w:r w:rsidRPr="00CD2017">
        <w:rPr>
          <w:rFonts w:hint="eastAsia"/>
        </w:rPr>
        <w:t>るが、加熱式タバコは自宅内で喫煙できない</w:t>
      </w:r>
    </w:p>
    <w:p w14:paraId="34F38396" w14:textId="77777777" w:rsidR="007E3F89" w:rsidRPr="00CD2017" w:rsidRDefault="007E3F89" w:rsidP="00215334">
      <w:pPr>
        <w:pStyle w:val="a9"/>
        <w:numPr>
          <w:ilvl w:val="0"/>
          <w:numId w:val="11"/>
        </w:numPr>
        <w:ind w:leftChars="0"/>
      </w:pPr>
      <w:r w:rsidRPr="00CD2017">
        <w:t>該当しない</w:t>
      </w:r>
      <w:r w:rsidRPr="00CD2017">
        <w:rPr>
          <w:rFonts w:hint="eastAsia"/>
        </w:rPr>
        <w:t>（</w:t>
      </w:r>
      <w:r w:rsidRPr="00CD2017">
        <w:t>施設に長期入所している等</w:t>
      </w:r>
      <w:r w:rsidRPr="00CD2017">
        <w:rPr>
          <w:rFonts w:hint="eastAsia"/>
        </w:rPr>
        <w:t>）</w:t>
      </w:r>
    </w:p>
    <w:p w14:paraId="7D0BE795" w14:textId="77777777" w:rsidR="007E3F89" w:rsidRPr="00CD2017" w:rsidRDefault="007E3F89" w:rsidP="00215334">
      <w:pPr>
        <w:pStyle w:val="a9"/>
        <w:numPr>
          <w:ilvl w:val="0"/>
          <w:numId w:val="11"/>
        </w:numPr>
        <w:ind w:leftChars="0"/>
      </w:pPr>
      <w:r w:rsidRPr="00CD2017">
        <w:t>わからない</w:t>
      </w:r>
    </w:p>
    <w:p w14:paraId="69876AFB" w14:textId="0E931D4F" w:rsidR="00B041DE" w:rsidRPr="00CD2017" w:rsidRDefault="00B041DE" w:rsidP="00215334"/>
    <w:p w14:paraId="44E571C6" w14:textId="6BF93B04" w:rsidR="00C23232" w:rsidRPr="00CD2017" w:rsidRDefault="006F3064" w:rsidP="00117FF3">
      <w:pPr>
        <w:pStyle w:val="af4"/>
      </w:pPr>
      <w:r>
        <w:t>(</w:t>
      </w:r>
      <w:r w:rsidR="005C78DE" w:rsidRPr="00CD2017">
        <w:rPr>
          <w:rFonts w:hint="eastAsia"/>
        </w:rPr>
        <w:t>Q59</w:t>
      </w:r>
      <w:r>
        <w:t>)</w:t>
      </w:r>
      <w:r w:rsidR="00C23232" w:rsidRPr="00CD2017">
        <w:t>あなたの職場</w:t>
      </w:r>
      <w:r w:rsidR="00C23232" w:rsidRPr="00CD2017">
        <w:rPr>
          <w:rFonts w:hint="eastAsia"/>
        </w:rPr>
        <w:t>（学生の場合は学校）における</w:t>
      </w:r>
      <w:r w:rsidR="00C23232" w:rsidRPr="00CD2017">
        <w:t>喫煙</w:t>
      </w:r>
      <w:r w:rsidR="00C23232" w:rsidRPr="00CD2017">
        <w:rPr>
          <w:rFonts w:hint="eastAsia"/>
        </w:rPr>
        <w:t>のルールに</w:t>
      </w:r>
      <w:r w:rsidR="00C23232" w:rsidRPr="00CD2017">
        <w:t>最も近いのは、次のどれですか。</w:t>
      </w:r>
    </w:p>
    <w:p w14:paraId="15719B4B" w14:textId="5359ED9B" w:rsidR="00C23232" w:rsidRPr="00CD2017" w:rsidRDefault="00C23232" w:rsidP="0035731E">
      <w:pPr>
        <w:pStyle w:val="a9"/>
        <w:numPr>
          <w:ilvl w:val="0"/>
          <w:numId w:val="57"/>
        </w:numPr>
        <w:ind w:leftChars="0"/>
      </w:pPr>
      <w:r w:rsidRPr="00CD2017">
        <w:rPr>
          <w:rFonts w:hint="eastAsia"/>
        </w:rPr>
        <w:t>屋内・屋外ともに敷地内すべて禁煙である</w:t>
      </w:r>
      <w:r w:rsidR="005C78DE" w:rsidRPr="00CD2017">
        <w:rPr>
          <w:rFonts w:hint="eastAsia"/>
        </w:rPr>
        <w:t>（喫煙所や喫煙コーナーがない）</w:t>
      </w:r>
    </w:p>
    <w:p w14:paraId="425F4185" w14:textId="77777777" w:rsidR="00C23232" w:rsidRPr="00CD2017" w:rsidRDefault="00C23232" w:rsidP="0035731E">
      <w:pPr>
        <w:pStyle w:val="a9"/>
        <w:numPr>
          <w:ilvl w:val="0"/>
          <w:numId w:val="57"/>
        </w:numPr>
        <w:ind w:leftChars="0"/>
      </w:pPr>
      <w:r w:rsidRPr="00CD2017">
        <w:t>屋内はすべて禁煙である</w:t>
      </w:r>
      <w:r w:rsidRPr="00CD2017">
        <w:rPr>
          <w:rFonts w:hint="eastAsia"/>
        </w:rPr>
        <w:t>（屋外に喫煙所や喫煙コーナーがある）</w:t>
      </w:r>
    </w:p>
    <w:p w14:paraId="5B616AC6" w14:textId="00086E69" w:rsidR="00C23232" w:rsidRPr="00CD2017" w:rsidRDefault="00C23232" w:rsidP="0035731E">
      <w:pPr>
        <w:pStyle w:val="a9"/>
        <w:numPr>
          <w:ilvl w:val="0"/>
          <w:numId w:val="57"/>
        </w:numPr>
        <w:ind w:leftChars="0"/>
      </w:pPr>
      <w:r w:rsidRPr="00CD2017">
        <w:t>屋内に喫煙</w:t>
      </w:r>
      <w:r w:rsidRPr="00CD2017">
        <w:rPr>
          <w:rFonts w:hint="eastAsia"/>
        </w:rPr>
        <w:t>専用</w:t>
      </w:r>
      <w:r w:rsidRPr="00CD2017">
        <w:t>室</w:t>
      </w:r>
      <w:r w:rsidRPr="00CD2017">
        <w:rPr>
          <w:rFonts w:hint="eastAsia"/>
        </w:rPr>
        <w:t>があ</w:t>
      </w:r>
      <w:r w:rsidR="005249D9" w:rsidRPr="00CD2017">
        <w:rPr>
          <w:rFonts w:hint="eastAsia"/>
        </w:rPr>
        <w:t>ったが、</w:t>
      </w:r>
      <w:r w:rsidR="00CC2CB2" w:rsidRPr="00CD2017">
        <w:rPr>
          <w:rFonts w:hint="eastAsia"/>
        </w:rPr>
        <w:t>使用禁止となっている</w:t>
      </w:r>
    </w:p>
    <w:p w14:paraId="233446F6" w14:textId="2B59CDF2" w:rsidR="005249D9" w:rsidRPr="00CD2017" w:rsidRDefault="00C23232" w:rsidP="0035731E">
      <w:pPr>
        <w:pStyle w:val="a9"/>
        <w:numPr>
          <w:ilvl w:val="0"/>
          <w:numId w:val="57"/>
        </w:numPr>
        <w:ind w:leftChars="0"/>
      </w:pPr>
      <w:r w:rsidRPr="00CD2017">
        <w:t>屋内に喫煙コーナー</w:t>
      </w:r>
      <w:r w:rsidR="005249D9" w:rsidRPr="00CD2017">
        <w:rPr>
          <w:rFonts w:hint="eastAsia"/>
        </w:rPr>
        <w:t>（空間に解放された喫煙コーナー）</w:t>
      </w:r>
      <w:r w:rsidRPr="00CD2017">
        <w:t>があ</w:t>
      </w:r>
      <w:r w:rsidR="005249D9" w:rsidRPr="00CD2017">
        <w:rPr>
          <w:rFonts w:hint="eastAsia"/>
        </w:rPr>
        <w:t>ったが、</w:t>
      </w:r>
      <w:r w:rsidR="00CC2CB2" w:rsidRPr="00CD2017">
        <w:rPr>
          <w:rFonts w:hint="eastAsia"/>
        </w:rPr>
        <w:t>使用禁止となっている</w:t>
      </w:r>
    </w:p>
    <w:p w14:paraId="67D58002" w14:textId="7B81A2A1" w:rsidR="005249D9" w:rsidRPr="00CD2017" w:rsidRDefault="005249D9" w:rsidP="0035731E">
      <w:pPr>
        <w:pStyle w:val="a9"/>
        <w:numPr>
          <w:ilvl w:val="0"/>
          <w:numId w:val="57"/>
        </w:numPr>
        <w:ind w:leftChars="0"/>
      </w:pPr>
      <w:r w:rsidRPr="00CD2017">
        <w:t>屋内に喫煙</w:t>
      </w:r>
      <w:r w:rsidRPr="00CD2017">
        <w:rPr>
          <w:rFonts w:hint="eastAsia"/>
        </w:rPr>
        <w:t>専用</w:t>
      </w:r>
      <w:r w:rsidRPr="00CD2017">
        <w:t>室</w:t>
      </w:r>
      <w:r w:rsidRPr="00CD2017">
        <w:rPr>
          <w:rFonts w:hint="eastAsia"/>
        </w:rPr>
        <w:t>がある（</w:t>
      </w:r>
      <w:r w:rsidR="00CC2CB2" w:rsidRPr="00CD2017">
        <w:rPr>
          <w:rFonts w:hint="eastAsia"/>
        </w:rPr>
        <w:t>使用禁止となってい</w:t>
      </w:r>
      <w:r w:rsidRPr="00CD2017">
        <w:rPr>
          <w:rFonts w:hint="eastAsia"/>
        </w:rPr>
        <w:t>ない）</w:t>
      </w:r>
    </w:p>
    <w:p w14:paraId="434A1781" w14:textId="67951D21" w:rsidR="00C23232" w:rsidRPr="00CD2017" w:rsidRDefault="005249D9" w:rsidP="0035731E">
      <w:pPr>
        <w:pStyle w:val="a9"/>
        <w:numPr>
          <w:ilvl w:val="0"/>
          <w:numId w:val="57"/>
        </w:numPr>
        <w:ind w:leftChars="0"/>
      </w:pPr>
      <w:r w:rsidRPr="00CD2017">
        <w:t>屋内に喫煙コーナーがある</w:t>
      </w:r>
      <w:r w:rsidRPr="00CD2017">
        <w:rPr>
          <w:rFonts w:hint="eastAsia"/>
        </w:rPr>
        <w:t>（空間に解放された喫煙コーナー）（</w:t>
      </w:r>
      <w:r w:rsidR="005F3FA5" w:rsidRPr="00CD2017">
        <w:rPr>
          <w:rFonts w:hint="eastAsia"/>
        </w:rPr>
        <w:t>使用禁止となっていない</w:t>
      </w:r>
      <w:r w:rsidRPr="00CD2017">
        <w:rPr>
          <w:rFonts w:hint="eastAsia"/>
        </w:rPr>
        <w:t>）</w:t>
      </w:r>
    </w:p>
    <w:p w14:paraId="0C748715" w14:textId="77777777" w:rsidR="00C23232" w:rsidRPr="00CD2017" w:rsidRDefault="00C23232" w:rsidP="0035731E">
      <w:pPr>
        <w:pStyle w:val="a9"/>
        <w:numPr>
          <w:ilvl w:val="0"/>
          <w:numId w:val="57"/>
        </w:numPr>
        <w:ind w:leftChars="0"/>
      </w:pPr>
      <w:r w:rsidRPr="00CD2017">
        <w:t>屋内のどこででも喫煙できる</w:t>
      </w:r>
    </w:p>
    <w:p w14:paraId="6D6EF496" w14:textId="77777777" w:rsidR="00C23232" w:rsidRPr="00CD2017" w:rsidRDefault="00C23232" w:rsidP="0035731E">
      <w:pPr>
        <w:pStyle w:val="a9"/>
        <w:numPr>
          <w:ilvl w:val="0"/>
          <w:numId w:val="57"/>
        </w:numPr>
        <w:ind w:leftChars="0"/>
      </w:pPr>
      <w:r w:rsidRPr="00CD2017">
        <w:lastRenderedPageBreak/>
        <w:t>該当しない</w:t>
      </w:r>
      <w:r w:rsidRPr="00CD2017">
        <w:rPr>
          <w:rFonts w:hint="eastAsia"/>
        </w:rPr>
        <w:t>（</w:t>
      </w:r>
      <w:r w:rsidRPr="00CD2017">
        <w:t>仕事をしていない等</w:t>
      </w:r>
      <w:r w:rsidRPr="00CD2017">
        <w:rPr>
          <w:rFonts w:hint="eastAsia"/>
        </w:rPr>
        <w:t>）</w:t>
      </w:r>
    </w:p>
    <w:p w14:paraId="54AA1507" w14:textId="77777777" w:rsidR="00C23232" w:rsidRPr="00CD2017" w:rsidRDefault="00C23232" w:rsidP="0035731E">
      <w:pPr>
        <w:pStyle w:val="a9"/>
        <w:numPr>
          <w:ilvl w:val="0"/>
          <w:numId w:val="57"/>
        </w:numPr>
        <w:ind w:leftChars="0"/>
      </w:pPr>
      <w:r w:rsidRPr="00CD2017">
        <w:t>わからない</w:t>
      </w:r>
    </w:p>
    <w:p w14:paraId="7D19CDC4" w14:textId="77777777" w:rsidR="00C23232" w:rsidRPr="00CD2017" w:rsidRDefault="00C23232" w:rsidP="00215334"/>
    <w:p w14:paraId="6A4F4B71" w14:textId="3D19E421" w:rsidR="007E3F89" w:rsidRPr="00CD2017" w:rsidRDefault="006F3064" w:rsidP="006F3064">
      <w:pPr>
        <w:pStyle w:val="af4"/>
      </w:pPr>
      <w:r>
        <w:t>(</w:t>
      </w:r>
      <w:r w:rsidR="00CE3A12" w:rsidRPr="00CD2017">
        <w:rPr>
          <w:rFonts w:hint="eastAsia"/>
        </w:rPr>
        <w:t>Q60</w:t>
      </w:r>
      <w:r>
        <w:t>)</w:t>
      </w:r>
      <w:r w:rsidR="007E3F89" w:rsidRPr="00CD2017">
        <w:rPr>
          <w:rFonts w:hint="eastAsia"/>
        </w:rPr>
        <w:t>あなたはこの</w:t>
      </w:r>
      <w:r w:rsidR="007E3F89" w:rsidRPr="00CD2017">
        <w:t>1</w:t>
      </w:r>
      <w:r w:rsidR="007E3F89" w:rsidRPr="00CD2017">
        <w:rPr>
          <w:rFonts w:hint="eastAsia"/>
        </w:rPr>
        <w:t>ヶ月間に自分以外の人が吸っていた</w:t>
      </w:r>
      <w:r w:rsidR="007E3F89" w:rsidRPr="00CD2017">
        <w:rPr>
          <w:rFonts w:hint="eastAsia"/>
          <w:u w:val="single"/>
        </w:rPr>
        <w:t>タバコ</w:t>
      </w:r>
      <w:r w:rsidR="0030471F" w:rsidRPr="00CD2017">
        <w:rPr>
          <w:rFonts w:hint="eastAsia"/>
          <w:u w:val="single"/>
        </w:rPr>
        <w:t>（加熱式タバコは除く）</w:t>
      </w:r>
      <w:r w:rsidR="007E3F89" w:rsidRPr="00CD2017">
        <w:rPr>
          <w:rFonts w:hint="eastAsia"/>
        </w:rPr>
        <w:t>の煙を吸う機会（受動喫煙）がありましたか。それぞれの場所について、</w:t>
      </w:r>
      <w:r w:rsidR="00A83B44" w:rsidRPr="00CD2017">
        <w:rPr>
          <w:rFonts w:hint="eastAsia"/>
        </w:rPr>
        <w:t>あてはまるもの</w:t>
      </w:r>
      <w:r w:rsidR="007E3F89" w:rsidRPr="00CD2017">
        <w:rPr>
          <w:rFonts w:hint="eastAsia"/>
        </w:rPr>
        <w:t>を１つ選んで下さい。</w:t>
      </w:r>
      <w:r w:rsidR="00723CEE" w:rsidRPr="00CD2017">
        <w:rPr>
          <w:rFonts w:hint="eastAsia"/>
        </w:rPr>
        <w:t>※この設問は、それぞれ横方向</w:t>
      </w:r>
      <w:r w:rsidR="00723CEE" w:rsidRPr="00CD2017">
        <w:t>(→)にお答えください。</w:t>
      </w:r>
    </w:p>
    <w:p w14:paraId="7F0E2363" w14:textId="77777777" w:rsidR="007E3F89" w:rsidRPr="00CD2017" w:rsidRDefault="007E3F89" w:rsidP="00215334">
      <w:r w:rsidRPr="00CD2017">
        <w:rPr>
          <w:rFonts w:hint="eastAsia"/>
        </w:rPr>
        <w:t>＜場所＞</w:t>
      </w:r>
    </w:p>
    <w:p w14:paraId="5C707809" w14:textId="4FC44343" w:rsidR="007E3F89" w:rsidRPr="00CD2017" w:rsidRDefault="007E3F89" w:rsidP="00215334">
      <w:pPr>
        <w:pStyle w:val="a9"/>
        <w:numPr>
          <w:ilvl w:val="0"/>
          <w:numId w:val="15"/>
        </w:numPr>
        <w:ind w:leftChars="0"/>
      </w:pPr>
      <w:r w:rsidRPr="00CD2017">
        <w:rPr>
          <w:rFonts w:hint="eastAsia"/>
        </w:rPr>
        <w:t>家庭</w:t>
      </w:r>
    </w:p>
    <w:p w14:paraId="61B9E0D6" w14:textId="37553B54" w:rsidR="007E3F89" w:rsidRPr="00CD2017" w:rsidRDefault="007E3F89" w:rsidP="00215334">
      <w:pPr>
        <w:pStyle w:val="a9"/>
        <w:numPr>
          <w:ilvl w:val="0"/>
          <w:numId w:val="15"/>
        </w:numPr>
        <w:ind w:leftChars="0"/>
      </w:pPr>
      <w:r w:rsidRPr="00CD2017">
        <w:rPr>
          <w:rFonts w:hint="eastAsia"/>
        </w:rPr>
        <w:t>職場</w:t>
      </w:r>
    </w:p>
    <w:p w14:paraId="32F35D57" w14:textId="5BD1E51F" w:rsidR="007E3F89" w:rsidRPr="00CD2017" w:rsidRDefault="007E3F89" w:rsidP="00215334">
      <w:pPr>
        <w:pStyle w:val="a9"/>
        <w:numPr>
          <w:ilvl w:val="0"/>
          <w:numId w:val="15"/>
        </w:numPr>
        <w:ind w:leftChars="0"/>
      </w:pPr>
      <w:r w:rsidRPr="00CD2017">
        <w:rPr>
          <w:rFonts w:hint="eastAsia"/>
        </w:rPr>
        <w:t>学校</w:t>
      </w:r>
    </w:p>
    <w:p w14:paraId="3D50A627" w14:textId="1E4FCDC6" w:rsidR="007E3F89" w:rsidRPr="00CD2017" w:rsidRDefault="007E3F89" w:rsidP="00215334">
      <w:pPr>
        <w:pStyle w:val="a9"/>
        <w:numPr>
          <w:ilvl w:val="0"/>
          <w:numId w:val="15"/>
        </w:numPr>
        <w:ind w:leftChars="0"/>
      </w:pPr>
      <w:r w:rsidRPr="00CD2017">
        <w:rPr>
          <w:rFonts w:hint="eastAsia"/>
        </w:rPr>
        <w:t>レストラン</w:t>
      </w:r>
    </w:p>
    <w:p w14:paraId="5A02EDF3" w14:textId="7695F3E7" w:rsidR="007E3F89" w:rsidRPr="00CD2017" w:rsidRDefault="007E3F89" w:rsidP="00215334">
      <w:pPr>
        <w:pStyle w:val="a9"/>
        <w:numPr>
          <w:ilvl w:val="0"/>
          <w:numId w:val="15"/>
        </w:numPr>
        <w:ind w:leftChars="0"/>
      </w:pPr>
      <w:r w:rsidRPr="00CD2017">
        <w:rPr>
          <w:rFonts w:hint="eastAsia"/>
        </w:rPr>
        <w:t>喫茶店</w:t>
      </w:r>
    </w:p>
    <w:p w14:paraId="3D6F5D91" w14:textId="71BACFFD" w:rsidR="007E3F89" w:rsidRPr="00CD2017" w:rsidRDefault="007E3F89" w:rsidP="00215334">
      <w:pPr>
        <w:pStyle w:val="a9"/>
        <w:numPr>
          <w:ilvl w:val="0"/>
          <w:numId w:val="15"/>
        </w:numPr>
        <w:ind w:leftChars="0"/>
      </w:pPr>
      <w:r w:rsidRPr="00CD2017">
        <w:rPr>
          <w:rFonts w:hint="eastAsia"/>
        </w:rPr>
        <w:t>居酒屋・バー</w:t>
      </w:r>
    </w:p>
    <w:p w14:paraId="746558CB" w14:textId="26CA0C7B" w:rsidR="007E3F89" w:rsidRPr="00CD2017" w:rsidRDefault="007E3F89" w:rsidP="00215334">
      <w:pPr>
        <w:pStyle w:val="a9"/>
        <w:numPr>
          <w:ilvl w:val="0"/>
          <w:numId w:val="15"/>
        </w:numPr>
        <w:ind w:leftChars="0"/>
      </w:pPr>
      <w:r w:rsidRPr="00CD2017">
        <w:rPr>
          <w:rFonts w:hint="eastAsia"/>
        </w:rPr>
        <w:t>パチンコ店</w:t>
      </w:r>
    </w:p>
    <w:p w14:paraId="6F0C4AC5" w14:textId="304D8FFE" w:rsidR="007E3F89" w:rsidRPr="00CD2017" w:rsidRDefault="007E3F89" w:rsidP="00215334">
      <w:pPr>
        <w:pStyle w:val="a9"/>
        <w:numPr>
          <w:ilvl w:val="0"/>
          <w:numId w:val="15"/>
        </w:numPr>
        <w:ind w:leftChars="0"/>
      </w:pPr>
      <w:r w:rsidRPr="00CD2017">
        <w:rPr>
          <w:rFonts w:hint="eastAsia"/>
        </w:rPr>
        <w:t>車の中</w:t>
      </w:r>
    </w:p>
    <w:p w14:paraId="549A2504" w14:textId="2A99DDCA" w:rsidR="00FC3C59" w:rsidRPr="00CD2017" w:rsidRDefault="00FC3C59" w:rsidP="00215334">
      <w:pPr>
        <w:pStyle w:val="a9"/>
        <w:numPr>
          <w:ilvl w:val="0"/>
          <w:numId w:val="15"/>
        </w:numPr>
        <w:ind w:leftChars="0"/>
      </w:pPr>
      <w:r w:rsidRPr="00CD2017">
        <w:rPr>
          <w:rFonts w:hint="eastAsia"/>
        </w:rPr>
        <w:t>路上</w:t>
      </w:r>
    </w:p>
    <w:p w14:paraId="459D5E7A" w14:textId="77777777" w:rsidR="007E3F89" w:rsidRPr="00CD2017" w:rsidRDefault="007E3F89" w:rsidP="00215334"/>
    <w:p w14:paraId="413E525A" w14:textId="6434EB48" w:rsidR="007E3F89" w:rsidRPr="00CD2017" w:rsidRDefault="007E3F89" w:rsidP="00215334">
      <w:r w:rsidRPr="00CD2017">
        <w:rPr>
          <w:rFonts w:hint="eastAsia"/>
        </w:rPr>
        <w:t>＜</w:t>
      </w:r>
      <w:r w:rsidR="005D762E">
        <w:rPr>
          <w:rFonts w:hint="eastAsia"/>
        </w:rPr>
        <w:t>選択肢</w:t>
      </w:r>
      <w:r w:rsidRPr="00CD2017">
        <w:rPr>
          <w:rFonts w:hint="eastAsia"/>
        </w:rPr>
        <w:t>＞</w:t>
      </w:r>
    </w:p>
    <w:p w14:paraId="0EEA0CFB" w14:textId="77777777" w:rsidR="007E3F89" w:rsidRPr="00CD2017" w:rsidRDefault="007E3F89" w:rsidP="00215334">
      <w:pPr>
        <w:pStyle w:val="a9"/>
        <w:numPr>
          <w:ilvl w:val="0"/>
          <w:numId w:val="16"/>
        </w:numPr>
        <w:ind w:leftChars="0"/>
      </w:pPr>
      <w:r w:rsidRPr="00CD2017">
        <w:rPr>
          <w:rFonts w:hint="eastAsia"/>
        </w:rPr>
        <w:t>ほぼ毎日</w:t>
      </w:r>
    </w:p>
    <w:p w14:paraId="4400BB32" w14:textId="77777777" w:rsidR="007E3F89" w:rsidRPr="00CD2017" w:rsidRDefault="007E3F89" w:rsidP="00215334">
      <w:pPr>
        <w:pStyle w:val="a9"/>
        <w:numPr>
          <w:ilvl w:val="0"/>
          <w:numId w:val="16"/>
        </w:numPr>
        <w:ind w:leftChars="0"/>
      </w:pPr>
      <w:r w:rsidRPr="00CD2017">
        <w:rPr>
          <w:rFonts w:hint="eastAsia"/>
        </w:rPr>
        <w:t>週に数回程度</w:t>
      </w:r>
    </w:p>
    <w:p w14:paraId="6B1A47FA" w14:textId="77777777" w:rsidR="007E3F89" w:rsidRPr="00CD2017" w:rsidRDefault="007E3F89" w:rsidP="00215334">
      <w:pPr>
        <w:pStyle w:val="a9"/>
        <w:numPr>
          <w:ilvl w:val="0"/>
          <w:numId w:val="16"/>
        </w:numPr>
        <w:ind w:leftChars="0"/>
      </w:pPr>
      <w:r w:rsidRPr="00CD2017">
        <w:rPr>
          <w:rFonts w:hint="eastAsia"/>
        </w:rPr>
        <w:t>週に</w:t>
      </w:r>
      <w:r w:rsidRPr="00CD2017">
        <w:t>1</w:t>
      </w:r>
      <w:r w:rsidRPr="00CD2017">
        <w:rPr>
          <w:rFonts w:hint="eastAsia"/>
        </w:rPr>
        <w:t>回程度</w:t>
      </w:r>
    </w:p>
    <w:p w14:paraId="6A48215A" w14:textId="77777777" w:rsidR="007E3F89" w:rsidRPr="00CD2017" w:rsidRDefault="007E3F89" w:rsidP="00215334">
      <w:pPr>
        <w:pStyle w:val="a9"/>
        <w:numPr>
          <w:ilvl w:val="0"/>
          <w:numId w:val="16"/>
        </w:numPr>
        <w:ind w:leftChars="0"/>
      </w:pPr>
      <w:r w:rsidRPr="00CD2017">
        <w:rPr>
          <w:rFonts w:hint="eastAsia"/>
        </w:rPr>
        <w:t>月に</w:t>
      </w:r>
      <w:r w:rsidRPr="00CD2017">
        <w:t>1</w:t>
      </w:r>
      <w:r w:rsidRPr="00CD2017">
        <w:rPr>
          <w:rFonts w:hint="eastAsia"/>
        </w:rPr>
        <w:t>回程度</w:t>
      </w:r>
    </w:p>
    <w:p w14:paraId="356BEE0C" w14:textId="047BD5E0" w:rsidR="00E359E2" w:rsidRPr="00CD2017" w:rsidRDefault="00BA1B64" w:rsidP="00215334">
      <w:pPr>
        <w:pStyle w:val="a9"/>
        <w:numPr>
          <w:ilvl w:val="0"/>
          <w:numId w:val="16"/>
        </w:numPr>
        <w:ind w:leftChars="0"/>
      </w:pPr>
      <w:r w:rsidRPr="00CD2017">
        <w:rPr>
          <w:rFonts w:hint="eastAsia"/>
        </w:rPr>
        <w:t>まったく</w:t>
      </w:r>
      <w:r w:rsidR="007E3F89" w:rsidRPr="00CD2017">
        <w:rPr>
          <w:rFonts w:hint="eastAsia"/>
        </w:rPr>
        <w:t>なかった</w:t>
      </w:r>
    </w:p>
    <w:p w14:paraId="2E30894E" w14:textId="77777777" w:rsidR="00E359E2" w:rsidRPr="00CD2017" w:rsidRDefault="004B4787" w:rsidP="00215334">
      <w:pPr>
        <w:pStyle w:val="a9"/>
        <w:numPr>
          <w:ilvl w:val="0"/>
          <w:numId w:val="16"/>
        </w:numPr>
        <w:ind w:leftChars="0"/>
      </w:pPr>
      <w:r w:rsidRPr="00CD2017">
        <w:rPr>
          <w:shd w:val="clear" w:color="auto" w:fill="FFFFFF"/>
        </w:rPr>
        <w:t>この場所には行かなかった</w:t>
      </w:r>
    </w:p>
    <w:p w14:paraId="73620F81" w14:textId="7D560FD9" w:rsidR="00E359E2" w:rsidRDefault="00E359E2" w:rsidP="00215334"/>
    <w:p w14:paraId="69AAE274" w14:textId="317DC3A7" w:rsidR="007F703C" w:rsidRPr="007F703C" w:rsidRDefault="007F703C" w:rsidP="00215334">
      <w:pPr>
        <w:rPr>
          <w:color w:val="00B050"/>
        </w:rPr>
      </w:pPr>
      <w:r w:rsidRPr="007F703C">
        <w:rPr>
          <w:color w:val="00B050"/>
        </w:rPr>
        <w:t>[選択肢]番号は回答者へは表示しません</w:t>
      </w:r>
    </w:p>
    <w:p w14:paraId="32B2B04D" w14:textId="77777777" w:rsidR="007F703C" w:rsidRPr="00CD2017" w:rsidRDefault="007F703C" w:rsidP="00215334"/>
    <w:p w14:paraId="37996CE9" w14:textId="3BA33C3C" w:rsidR="00723CEE" w:rsidRPr="00CD2017" w:rsidRDefault="007F703C" w:rsidP="00117FF3">
      <w:pPr>
        <w:pStyle w:val="af4"/>
      </w:pPr>
      <w:r>
        <w:rPr>
          <w:rFonts w:hint="eastAsia"/>
        </w:rPr>
        <w:t>(</w:t>
      </w:r>
      <w:r w:rsidR="00E359E2" w:rsidRPr="00CD2017">
        <w:rPr>
          <w:rFonts w:hint="eastAsia"/>
        </w:rPr>
        <w:t>Q61</w:t>
      </w:r>
      <w:r>
        <w:t>)</w:t>
      </w:r>
      <w:r w:rsidR="00E359E2" w:rsidRPr="00CD2017">
        <w:rPr>
          <w:rFonts w:hint="eastAsia"/>
        </w:rPr>
        <w:t>あ</w:t>
      </w:r>
      <w:r w:rsidR="008D067D" w:rsidRPr="00CD2017">
        <w:rPr>
          <w:rFonts w:hint="eastAsia"/>
        </w:rPr>
        <w:t>なたはこの</w:t>
      </w:r>
      <w:r w:rsidR="008D067D" w:rsidRPr="00CD2017">
        <w:t>1</w:t>
      </w:r>
      <w:r w:rsidR="008D067D" w:rsidRPr="00CD2017">
        <w:rPr>
          <w:rFonts w:hint="eastAsia"/>
        </w:rPr>
        <w:t>ヶ月間に自分以外の人が使っていた</w:t>
      </w:r>
      <w:r w:rsidR="008D067D" w:rsidRPr="00CD2017">
        <w:rPr>
          <w:rFonts w:hint="eastAsia"/>
          <w:u w:val="single"/>
        </w:rPr>
        <w:t>加熱式タバコの蒸気やミスト（エアロゾル）</w:t>
      </w:r>
      <w:r w:rsidR="008D067D" w:rsidRPr="00CD2017">
        <w:rPr>
          <w:rFonts w:hint="eastAsia"/>
        </w:rPr>
        <w:t>を吸う機会がありましたか。それぞれの場所について、あてはまるものを１つ選んで下さい。</w:t>
      </w:r>
      <w:r w:rsidR="00E359E2" w:rsidRPr="00CD2017">
        <w:rPr>
          <w:rFonts w:hint="eastAsia"/>
        </w:rPr>
        <w:t>※加熱式タバコとはアイコス、グローやブルームテックなどのことを指します。</w:t>
      </w:r>
      <w:r w:rsidR="00723CEE" w:rsidRPr="00CD2017">
        <w:rPr>
          <w:rFonts w:hint="eastAsia"/>
        </w:rPr>
        <w:t>※この設問は、それぞれ横方向</w:t>
      </w:r>
      <w:r w:rsidR="00723CEE" w:rsidRPr="00CD2017">
        <w:t>(→)にお答えください。</w:t>
      </w:r>
    </w:p>
    <w:p w14:paraId="3A5B5D7E" w14:textId="77777777" w:rsidR="008D067D" w:rsidRPr="00CD2017" w:rsidRDefault="008D067D" w:rsidP="00215334">
      <w:r w:rsidRPr="00CD2017">
        <w:rPr>
          <w:rFonts w:hint="eastAsia"/>
        </w:rPr>
        <w:t>＜場所＞</w:t>
      </w:r>
    </w:p>
    <w:p w14:paraId="5E1E8C41" w14:textId="77777777" w:rsidR="008D067D" w:rsidRPr="00CD2017" w:rsidRDefault="008D067D" w:rsidP="00215334">
      <w:pPr>
        <w:pStyle w:val="a9"/>
        <w:numPr>
          <w:ilvl w:val="0"/>
          <w:numId w:val="13"/>
        </w:numPr>
        <w:ind w:leftChars="0"/>
      </w:pPr>
      <w:r w:rsidRPr="00CD2017">
        <w:rPr>
          <w:rFonts w:hint="eastAsia"/>
        </w:rPr>
        <w:t>家庭</w:t>
      </w:r>
    </w:p>
    <w:p w14:paraId="54F77F84" w14:textId="77777777" w:rsidR="008D067D" w:rsidRPr="00CD2017" w:rsidRDefault="008D067D" w:rsidP="00215334">
      <w:pPr>
        <w:pStyle w:val="a9"/>
        <w:numPr>
          <w:ilvl w:val="0"/>
          <w:numId w:val="13"/>
        </w:numPr>
        <w:ind w:leftChars="0"/>
      </w:pPr>
      <w:r w:rsidRPr="00CD2017">
        <w:rPr>
          <w:rFonts w:hint="eastAsia"/>
        </w:rPr>
        <w:t>職場</w:t>
      </w:r>
    </w:p>
    <w:p w14:paraId="35E3C5FE" w14:textId="77777777" w:rsidR="008D067D" w:rsidRPr="00CD2017" w:rsidRDefault="008D067D" w:rsidP="00215334">
      <w:pPr>
        <w:pStyle w:val="a9"/>
        <w:numPr>
          <w:ilvl w:val="0"/>
          <w:numId w:val="13"/>
        </w:numPr>
        <w:ind w:leftChars="0"/>
      </w:pPr>
      <w:r w:rsidRPr="00CD2017">
        <w:rPr>
          <w:rFonts w:hint="eastAsia"/>
        </w:rPr>
        <w:t>学校</w:t>
      </w:r>
    </w:p>
    <w:p w14:paraId="7E2F6F58" w14:textId="77777777" w:rsidR="008D067D" w:rsidRPr="00CD2017" w:rsidRDefault="008D067D" w:rsidP="00215334">
      <w:pPr>
        <w:pStyle w:val="a9"/>
        <w:numPr>
          <w:ilvl w:val="0"/>
          <w:numId w:val="13"/>
        </w:numPr>
        <w:ind w:leftChars="0"/>
      </w:pPr>
      <w:r w:rsidRPr="00CD2017">
        <w:rPr>
          <w:rFonts w:hint="eastAsia"/>
        </w:rPr>
        <w:t>レストラン</w:t>
      </w:r>
    </w:p>
    <w:p w14:paraId="7CCF8D82" w14:textId="77777777" w:rsidR="008D067D" w:rsidRPr="00CD2017" w:rsidRDefault="008D067D" w:rsidP="00215334">
      <w:pPr>
        <w:pStyle w:val="a9"/>
        <w:numPr>
          <w:ilvl w:val="0"/>
          <w:numId w:val="13"/>
        </w:numPr>
        <w:ind w:leftChars="0"/>
      </w:pPr>
      <w:r w:rsidRPr="00CD2017">
        <w:rPr>
          <w:rFonts w:hint="eastAsia"/>
        </w:rPr>
        <w:t>喫茶店</w:t>
      </w:r>
    </w:p>
    <w:p w14:paraId="4174AEE2" w14:textId="77777777" w:rsidR="008D067D" w:rsidRPr="00CD2017" w:rsidRDefault="008D067D" w:rsidP="00215334">
      <w:pPr>
        <w:pStyle w:val="a9"/>
        <w:numPr>
          <w:ilvl w:val="0"/>
          <w:numId w:val="13"/>
        </w:numPr>
        <w:ind w:leftChars="0"/>
      </w:pPr>
      <w:r w:rsidRPr="00CD2017">
        <w:rPr>
          <w:rFonts w:hint="eastAsia"/>
        </w:rPr>
        <w:t>居酒屋・バー</w:t>
      </w:r>
    </w:p>
    <w:p w14:paraId="3465FB47" w14:textId="77777777" w:rsidR="008D067D" w:rsidRPr="00CD2017" w:rsidRDefault="008D067D" w:rsidP="00215334">
      <w:pPr>
        <w:pStyle w:val="a9"/>
        <w:numPr>
          <w:ilvl w:val="0"/>
          <w:numId w:val="13"/>
        </w:numPr>
        <w:ind w:leftChars="0"/>
      </w:pPr>
      <w:r w:rsidRPr="00CD2017">
        <w:rPr>
          <w:rFonts w:hint="eastAsia"/>
        </w:rPr>
        <w:t>パチンコ店</w:t>
      </w:r>
    </w:p>
    <w:p w14:paraId="4765B134" w14:textId="77777777" w:rsidR="008D067D" w:rsidRPr="00CD2017" w:rsidRDefault="008D067D" w:rsidP="00215334">
      <w:pPr>
        <w:pStyle w:val="a9"/>
        <w:numPr>
          <w:ilvl w:val="0"/>
          <w:numId w:val="13"/>
        </w:numPr>
        <w:ind w:leftChars="0"/>
      </w:pPr>
      <w:r w:rsidRPr="00CD2017">
        <w:rPr>
          <w:rFonts w:hint="eastAsia"/>
        </w:rPr>
        <w:t>車の中</w:t>
      </w:r>
    </w:p>
    <w:p w14:paraId="234BECA3" w14:textId="77777777" w:rsidR="008D067D" w:rsidRPr="00CD2017" w:rsidRDefault="008D067D" w:rsidP="00215334">
      <w:pPr>
        <w:pStyle w:val="a9"/>
        <w:numPr>
          <w:ilvl w:val="0"/>
          <w:numId w:val="13"/>
        </w:numPr>
        <w:ind w:leftChars="0"/>
      </w:pPr>
      <w:r w:rsidRPr="00CD2017">
        <w:rPr>
          <w:rFonts w:hint="eastAsia"/>
        </w:rPr>
        <w:t>路上</w:t>
      </w:r>
    </w:p>
    <w:p w14:paraId="32C1ED67" w14:textId="77777777" w:rsidR="008D067D" w:rsidRPr="00CD2017" w:rsidRDefault="008D067D" w:rsidP="00215334"/>
    <w:p w14:paraId="54BD4722" w14:textId="0B3D08D6" w:rsidR="008D067D" w:rsidRPr="00CD2017" w:rsidRDefault="008D067D" w:rsidP="00215334">
      <w:r w:rsidRPr="00CD2017">
        <w:rPr>
          <w:rFonts w:hint="eastAsia"/>
        </w:rPr>
        <w:lastRenderedPageBreak/>
        <w:t>＜</w:t>
      </w:r>
      <w:r w:rsidR="005D762E">
        <w:rPr>
          <w:rFonts w:hint="eastAsia"/>
        </w:rPr>
        <w:t>選択肢</w:t>
      </w:r>
      <w:r w:rsidRPr="00CD2017">
        <w:rPr>
          <w:rFonts w:hint="eastAsia"/>
        </w:rPr>
        <w:t>＞</w:t>
      </w:r>
    </w:p>
    <w:p w14:paraId="7C5EBE76" w14:textId="77777777" w:rsidR="008D067D" w:rsidRPr="00CD2017" w:rsidRDefault="008D067D" w:rsidP="00215334">
      <w:pPr>
        <w:pStyle w:val="a9"/>
        <w:numPr>
          <w:ilvl w:val="0"/>
          <w:numId w:val="14"/>
        </w:numPr>
        <w:ind w:leftChars="0"/>
      </w:pPr>
      <w:r w:rsidRPr="00CD2017">
        <w:rPr>
          <w:rFonts w:hint="eastAsia"/>
        </w:rPr>
        <w:t>ほぼ毎日</w:t>
      </w:r>
    </w:p>
    <w:p w14:paraId="59BDB046" w14:textId="77777777" w:rsidR="008D067D" w:rsidRPr="00CD2017" w:rsidRDefault="008D067D" w:rsidP="00215334">
      <w:pPr>
        <w:pStyle w:val="a9"/>
        <w:numPr>
          <w:ilvl w:val="0"/>
          <w:numId w:val="14"/>
        </w:numPr>
        <w:ind w:leftChars="0"/>
      </w:pPr>
      <w:r w:rsidRPr="00CD2017">
        <w:rPr>
          <w:rFonts w:hint="eastAsia"/>
        </w:rPr>
        <w:t>週に数回程度</w:t>
      </w:r>
    </w:p>
    <w:p w14:paraId="5D204D90" w14:textId="77777777" w:rsidR="008D067D" w:rsidRPr="00CD2017" w:rsidRDefault="008D067D" w:rsidP="00215334">
      <w:pPr>
        <w:pStyle w:val="a9"/>
        <w:numPr>
          <w:ilvl w:val="0"/>
          <w:numId w:val="14"/>
        </w:numPr>
        <w:ind w:leftChars="0"/>
      </w:pPr>
      <w:r w:rsidRPr="00CD2017">
        <w:rPr>
          <w:rFonts w:hint="eastAsia"/>
        </w:rPr>
        <w:t>週に</w:t>
      </w:r>
      <w:r w:rsidRPr="00CD2017">
        <w:t>1</w:t>
      </w:r>
      <w:r w:rsidRPr="00CD2017">
        <w:rPr>
          <w:rFonts w:hint="eastAsia"/>
        </w:rPr>
        <w:t>回程度</w:t>
      </w:r>
    </w:p>
    <w:p w14:paraId="3B4C68E0" w14:textId="77777777" w:rsidR="008D067D" w:rsidRPr="00CD2017" w:rsidRDefault="008D067D" w:rsidP="00215334">
      <w:pPr>
        <w:pStyle w:val="a9"/>
        <w:numPr>
          <w:ilvl w:val="0"/>
          <w:numId w:val="14"/>
        </w:numPr>
        <w:ind w:leftChars="0"/>
      </w:pPr>
      <w:r w:rsidRPr="00CD2017">
        <w:rPr>
          <w:rFonts w:hint="eastAsia"/>
        </w:rPr>
        <w:t>月に</w:t>
      </w:r>
      <w:r w:rsidRPr="00CD2017">
        <w:t>1</w:t>
      </w:r>
      <w:r w:rsidRPr="00CD2017">
        <w:rPr>
          <w:rFonts w:hint="eastAsia"/>
        </w:rPr>
        <w:t>回程度</w:t>
      </w:r>
    </w:p>
    <w:p w14:paraId="014405CD" w14:textId="689BB48C" w:rsidR="00064ACE" w:rsidRDefault="00BA1B64" w:rsidP="00215334">
      <w:pPr>
        <w:pStyle w:val="a9"/>
        <w:numPr>
          <w:ilvl w:val="0"/>
          <w:numId w:val="14"/>
        </w:numPr>
        <w:ind w:leftChars="0"/>
      </w:pPr>
      <w:r w:rsidRPr="00CD2017">
        <w:rPr>
          <w:rFonts w:hint="eastAsia"/>
        </w:rPr>
        <w:t>まったく</w:t>
      </w:r>
      <w:r w:rsidR="008D067D" w:rsidRPr="00CD2017">
        <w:rPr>
          <w:rFonts w:hint="eastAsia"/>
        </w:rPr>
        <w:t>なかった</w:t>
      </w:r>
    </w:p>
    <w:p w14:paraId="386A5805" w14:textId="77777777" w:rsidR="002C3502" w:rsidRPr="00CD2017" w:rsidRDefault="002C3502" w:rsidP="002C3502"/>
    <w:p w14:paraId="0F1FE7FA" w14:textId="77777777" w:rsidR="002C3502" w:rsidRPr="002C3502" w:rsidRDefault="002C3502" w:rsidP="002C3502">
      <w:pPr>
        <w:rPr>
          <w:color w:val="00B050"/>
        </w:rPr>
      </w:pPr>
      <w:r w:rsidRPr="002C3502">
        <w:rPr>
          <w:color w:val="00B050"/>
        </w:rPr>
        <w:t>[選択肢]番号は回答者へは表示しません</w:t>
      </w:r>
    </w:p>
    <w:p w14:paraId="07835FE3" w14:textId="77777777" w:rsidR="00064ACE" w:rsidRPr="002C3502" w:rsidRDefault="00064ACE" w:rsidP="00215334"/>
    <w:p w14:paraId="01B8E2CA" w14:textId="5E809279" w:rsidR="00184FC8" w:rsidRPr="00CD2017" w:rsidRDefault="002C3502" w:rsidP="00215334">
      <w:r>
        <w:rPr>
          <w:rFonts w:hint="eastAsia"/>
        </w:rPr>
        <w:t>(</w:t>
      </w:r>
      <w:r w:rsidR="00064ACE" w:rsidRPr="00CD2017">
        <w:rPr>
          <w:rFonts w:hint="eastAsia"/>
        </w:rPr>
        <w:t>Q62</w:t>
      </w:r>
      <w:r>
        <w:t>)</w:t>
      </w:r>
      <w:r w:rsidR="00184FC8" w:rsidRPr="00CD2017">
        <w:rPr>
          <w:rFonts w:hint="eastAsia"/>
        </w:rPr>
        <w:t>あなたは、現在アルコールや薬物を飲んだり、使ったりしていますか。下記のそれぞれについてお答えください。</w:t>
      </w:r>
      <w:bookmarkStart w:id="17" w:name="_Hlk50369413"/>
      <w:r w:rsidR="00D46832" w:rsidRPr="00CD2017">
        <w:rPr>
          <w:rFonts w:hint="eastAsia"/>
        </w:rPr>
        <w:t>※この設問は、それぞれ横方向(→</w:t>
      </w:r>
      <w:r w:rsidR="00D46832" w:rsidRPr="00CD2017">
        <w:t>)</w:t>
      </w:r>
      <w:r w:rsidR="00D46832" w:rsidRPr="00CD2017">
        <w:rPr>
          <w:rFonts w:hint="eastAsia"/>
        </w:rPr>
        <w:t>にお答えください。</w:t>
      </w:r>
    </w:p>
    <w:p w14:paraId="2CE10BF7" w14:textId="6BDE520A" w:rsidR="00184FC8" w:rsidRPr="00CD2017" w:rsidRDefault="00184FC8" w:rsidP="0035731E">
      <w:pPr>
        <w:pStyle w:val="a9"/>
        <w:numPr>
          <w:ilvl w:val="0"/>
          <w:numId w:val="119"/>
        </w:numPr>
        <w:ind w:leftChars="0"/>
      </w:pPr>
      <w:bookmarkStart w:id="18" w:name="_Hlk56351234"/>
      <w:bookmarkEnd w:id="17"/>
      <w:r w:rsidRPr="00CD2017">
        <w:rPr>
          <w:rFonts w:hint="eastAsia"/>
        </w:rPr>
        <w:t>アルコール（ビール・日本酒・焼酎・ワイン・ウイスキーなど）</w:t>
      </w:r>
    </w:p>
    <w:p w14:paraId="5094DF7E" w14:textId="3EB12057" w:rsidR="00184FC8" w:rsidRPr="00CD2017" w:rsidRDefault="00184FC8" w:rsidP="0035731E">
      <w:pPr>
        <w:pStyle w:val="a9"/>
        <w:numPr>
          <w:ilvl w:val="0"/>
          <w:numId w:val="119"/>
        </w:numPr>
        <w:ind w:leftChars="0"/>
      </w:pPr>
      <w:r w:rsidRPr="00CD2017">
        <w:rPr>
          <w:rFonts w:hint="eastAsia"/>
        </w:rPr>
        <w:t>睡眠薬・抗不安薬</w:t>
      </w:r>
    </w:p>
    <w:p w14:paraId="6FBE3A61" w14:textId="77777777" w:rsidR="009A1D3F" w:rsidRPr="00CD2017" w:rsidRDefault="009A1D3F" w:rsidP="0035731E">
      <w:pPr>
        <w:pStyle w:val="a9"/>
        <w:numPr>
          <w:ilvl w:val="0"/>
          <w:numId w:val="119"/>
        </w:numPr>
        <w:ind w:leftChars="0"/>
      </w:pPr>
      <w:r w:rsidRPr="00CD2017">
        <w:t>モルヒネなどの麻薬（医師により処方されたもので、がんの痛みに使っている）</w:t>
      </w:r>
    </w:p>
    <w:p w14:paraId="2C327B21" w14:textId="7BFB38C8" w:rsidR="009A1D3F" w:rsidRPr="00CD2017" w:rsidRDefault="009A1D3F" w:rsidP="0035731E">
      <w:pPr>
        <w:pStyle w:val="a9"/>
        <w:numPr>
          <w:ilvl w:val="0"/>
          <w:numId w:val="119"/>
        </w:numPr>
        <w:ind w:leftChars="0"/>
      </w:pPr>
      <w:r w:rsidRPr="00CD2017">
        <w:t xml:space="preserve">モルヒネなどの麻薬（医師により処方されたもので、がん以外の痛みに使っている）　</w:t>
      </w:r>
    </w:p>
    <w:p w14:paraId="611DA3E6" w14:textId="15A7FA91" w:rsidR="00CD1B78" w:rsidRPr="00CD2017" w:rsidRDefault="00CD1B78" w:rsidP="0035731E">
      <w:pPr>
        <w:pStyle w:val="a9"/>
        <w:numPr>
          <w:ilvl w:val="0"/>
          <w:numId w:val="119"/>
        </w:numPr>
        <w:ind w:leftChars="0"/>
      </w:pPr>
      <w:r w:rsidRPr="00CD2017">
        <w:t>モルヒネなどの麻薬（医師による処方ではない方法で入手したもの）</w:t>
      </w:r>
    </w:p>
    <w:p w14:paraId="1CBC843F" w14:textId="77777777" w:rsidR="009A1D3F" w:rsidRPr="00CD2017" w:rsidRDefault="009A1D3F" w:rsidP="0035731E">
      <w:pPr>
        <w:pStyle w:val="a9"/>
        <w:numPr>
          <w:ilvl w:val="0"/>
          <w:numId w:val="119"/>
        </w:numPr>
        <w:ind w:leftChars="0"/>
      </w:pPr>
      <w:r w:rsidRPr="00CD2017">
        <w:rPr>
          <w:rFonts w:hint="eastAsia"/>
        </w:rPr>
        <w:t>シンナーやトルエンなど有機溶剤の吸引（</w:t>
      </w:r>
      <w:r w:rsidRPr="00CD2017">
        <w:t>仕事上の適切な使用は除く</w:t>
      </w:r>
      <w:r w:rsidRPr="00CD2017">
        <w:rPr>
          <w:rFonts w:hint="eastAsia"/>
        </w:rPr>
        <w:t>）</w:t>
      </w:r>
    </w:p>
    <w:p w14:paraId="18CECEDF" w14:textId="5B0A22CA" w:rsidR="00184FC8" w:rsidRPr="00CD2017" w:rsidRDefault="00184FC8" w:rsidP="0035731E">
      <w:pPr>
        <w:pStyle w:val="a9"/>
        <w:numPr>
          <w:ilvl w:val="0"/>
          <w:numId w:val="119"/>
        </w:numPr>
        <w:ind w:leftChars="0"/>
      </w:pPr>
      <w:r w:rsidRPr="00CD2017">
        <w:rPr>
          <w:rFonts w:hint="eastAsia"/>
        </w:rPr>
        <w:t>危険ドラッグ（脱法ハーブ・マジックマッシュルームなど）</w:t>
      </w:r>
    </w:p>
    <w:p w14:paraId="50E2FD67" w14:textId="2EE591F3" w:rsidR="00184FC8" w:rsidRPr="00CD2017" w:rsidRDefault="00184FC8" w:rsidP="0035731E">
      <w:pPr>
        <w:pStyle w:val="a9"/>
        <w:numPr>
          <w:ilvl w:val="0"/>
          <w:numId w:val="119"/>
        </w:numPr>
        <w:ind w:leftChars="0"/>
      </w:pPr>
      <w:r w:rsidRPr="00CD2017">
        <w:rPr>
          <w:rFonts w:hint="eastAsia"/>
        </w:rPr>
        <w:t>大麻（マリファナ）</w:t>
      </w:r>
    </w:p>
    <w:p w14:paraId="2F2041B2" w14:textId="381CE6B4" w:rsidR="00184FC8" w:rsidRPr="00CD2017" w:rsidRDefault="00184FC8" w:rsidP="0035731E">
      <w:pPr>
        <w:pStyle w:val="a9"/>
        <w:numPr>
          <w:ilvl w:val="0"/>
          <w:numId w:val="119"/>
        </w:numPr>
        <w:ind w:leftChars="0"/>
      </w:pPr>
      <w:r w:rsidRPr="00CD2017">
        <w:rPr>
          <w:rFonts w:hint="eastAsia"/>
        </w:rPr>
        <w:t>覚せい剤・コカイン・ヘロイン</w:t>
      </w:r>
    </w:p>
    <w:bookmarkEnd w:id="18"/>
    <w:p w14:paraId="03850503" w14:textId="622344A9" w:rsidR="00184FC8" w:rsidRPr="00CD2017" w:rsidRDefault="005D762E" w:rsidP="00215334">
      <w:r>
        <w:rPr>
          <w:rFonts w:hint="eastAsia"/>
        </w:rPr>
        <w:t>＜選択肢＞</w:t>
      </w:r>
    </w:p>
    <w:p w14:paraId="211DF22C" w14:textId="77777777" w:rsidR="00184FC8" w:rsidRPr="00CD2017" w:rsidRDefault="00184FC8" w:rsidP="0035731E">
      <w:pPr>
        <w:pStyle w:val="a9"/>
        <w:numPr>
          <w:ilvl w:val="0"/>
          <w:numId w:val="121"/>
        </w:numPr>
        <w:ind w:leftChars="0"/>
      </w:pPr>
      <w:r w:rsidRPr="00CD2017">
        <w:rPr>
          <w:rFonts w:hint="eastAsia"/>
        </w:rPr>
        <w:t>これまで一度も使ったことがない</w:t>
      </w:r>
    </w:p>
    <w:p w14:paraId="14E050A9" w14:textId="77777777" w:rsidR="00184FC8" w:rsidRPr="00CD2017" w:rsidRDefault="00184FC8" w:rsidP="0035731E">
      <w:pPr>
        <w:pStyle w:val="a9"/>
        <w:numPr>
          <w:ilvl w:val="0"/>
          <w:numId w:val="121"/>
        </w:numPr>
        <w:ind w:leftChars="0"/>
      </w:pPr>
      <w:r w:rsidRPr="00CD2017">
        <w:rPr>
          <w:rFonts w:hint="eastAsia"/>
        </w:rPr>
        <w:t>1回以上使ってみたが、習慣的には使用しなかった</w:t>
      </w:r>
    </w:p>
    <w:p w14:paraId="7C833297" w14:textId="77777777" w:rsidR="00184FC8" w:rsidRPr="00CD2017" w:rsidRDefault="00184FC8" w:rsidP="0035731E">
      <w:pPr>
        <w:pStyle w:val="a9"/>
        <w:numPr>
          <w:ilvl w:val="0"/>
          <w:numId w:val="121"/>
        </w:numPr>
        <w:ind w:leftChars="0"/>
      </w:pPr>
      <w:r w:rsidRPr="00CD2017">
        <w:rPr>
          <w:rFonts w:hint="eastAsia"/>
        </w:rPr>
        <w:t>以前は習慣的に使っていたが、今は止めている</w:t>
      </w:r>
    </w:p>
    <w:p w14:paraId="5038CAD5" w14:textId="77777777" w:rsidR="00184FC8" w:rsidRPr="00CD2017" w:rsidRDefault="00184FC8" w:rsidP="0035731E">
      <w:pPr>
        <w:pStyle w:val="a9"/>
        <w:numPr>
          <w:ilvl w:val="0"/>
          <w:numId w:val="121"/>
        </w:numPr>
        <w:ind w:leftChars="0"/>
      </w:pPr>
      <w:r w:rsidRPr="00CD2017">
        <w:rPr>
          <w:rFonts w:hint="eastAsia"/>
        </w:rPr>
        <w:t>時々使う日がある</w:t>
      </w:r>
    </w:p>
    <w:p w14:paraId="2DCA3083" w14:textId="77777777" w:rsidR="00184FC8" w:rsidRPr="00CD2017" w:rsidRDefault="00184FC8" w:rsidP="0035731E">
      <w:pPr>
        <w:pStyle w:val="a9"/>
        <w:numPr>
          <w:ilvl w:val="0"/>
          <w:numId w:val="121"/>
        </w:numPr>
        <w:ind w:leftChars="0"/>
      </w:pPr>
      <w:r w:rsidRPr="00CD2017">
        <w:rPr>
          <w:rFonts w:hint="eastAsia"/>
        </w:rPr>
        <w:t>ほとんど毎日使っている</w:t>
      </w:r>
    </w:p>
    <w:p w14:paraId="0695C3BE" w14:textId="35247FD7" w:rsidR="00F67212" w:rsidRDefault="00F67212" w:rsidP="00215334"/>
    <w:p w14:paraId="404FF651" w14:textId="77777777" w:rsidR="002C3502" w:rsidRPr="007F703C" w:rsidRDefault="002C3502" w:rsidP="002C3502">
      <w:pPr>
        <w:rPr>
          <w:color w:val="00B050"/>
        </w:rPr>
      </w:pPr>
      <w:r w:rsidRPr="007F703C">
        <w:rPr>
          <w:color w:val="00B050"/>
        </w:rPr>
        <w:t>[選択肢]番号は回答者へは表示しません</w:t>
      </w:r>
    </w:p>
    <w:p w14:paraId="544929DB" w14:textId="061F70F7" w:rsidR="002C3502" w:rsidRDefault="002C3502" w:rsidP="00215334"/>
    <w:p w14:paraId="7F3D5765" w14:textId="5253AE79" w:rsidR="001E61C8" w:rsidRPr="002C3502" w:rsidRDefault="001E61C8" w:rsidP="00215334">
      <w:r w:rsidRPr="001E61C8">
        <w:rPr>
          <w:rFonts w:hint="eastAsia"/>
        </w:rPr>
        <w:t>【質問表示条件】</w:t>
      </w:r>
      <w:r w:rsidRPr="001E61C8">
        <w:t>(Q</w:t>
      </w:r>
      <w:r>
        <w:rPr>
          <w:rFonts w:hint="eastAsia"/>
        </w:rPr>
        <w:t>62</w:t>
      </w:r>
      <w:r w:rsidRPr="001E61C8">
        <w:t>)の10が</w:t>
      </w:r>
      <w:r>
        <w:rPr>
          <w:rFonts w:hint="eastAsia"/>
        </w:rPr>
        <w:t>3～5の</w:t>
      </w:r>
      <w:r w:rsidRPr="001E61C8">
        <w:t>場合</w:t>
      </w:r>
    </w:p>
    <w:p w14:paraId="1B4C7181" w14:textId="2417542B" w:rsidR="00D86034" w:rsidRPr="00CD2017" w:rsidRDefault="002C3502" w:rsidP="00215334">
      <w:bookmarkStart w:id="19" w:name="_Hlk56351417"/>
      <w:r>
        <w:t>(</w:t>
      </w:r>
      <w:r w:rsidR="00064ACE" w:rsidRPr="00CD2017">
        <w:rPr>
          <w:rFonts w:hint="eastAsia"/>
        </w:rPr>
        <w:t>Q63</w:t>
      </w:r>
      <w:r>
        <w:t>)</w:t>
      </w:r>
      <w:r w:rsidR="00200769" w:rsidRPr="00CD2017">
        <w:rPr>
          <w:rFonts w:hint="eastAsia"/>
        </w:rPr>
        <w:t>上記でアルコールを飲んでいると回答した人にお聞きします。お酒を飲む日は</w:t>
      </w:r>
      <w:r w:rsidR="00D86034" w:rsidRPr="00CD2017">
        <w:t>1日</w:t>
      </w:r>
      <w:r w:rsidR="00200769" w:rsidRPr="00CD2017">
        <w:rPr>
          <w:rFonts w:hint="eastAsia"/>
        </w:rPr>
        <w:t>あ</w:t>
      </w:r>
      <w:r w:rsidR="00D86034" w:rsidRPr="00CD2017">
        <w:t>たり</w:t>
      </w:r>
      <w:r w:rsidR="00200769" w:rsidRPr="00CD2017">
        <w:rPr>
          <w:rFonts w:hint="eastAsia"/>
        </w:rPr>
        <w:t>、どのくらいの量を飲みますか。清酒に換算し、あてはまる番号１つを選んでください。</w:t>
      </w:r>
      <w:r w:rsidR="00D86034" w:rsidRPr="00CD2017">
        <w:rPr>
          <w:rFonts w:hint="eastAsia"/>
        </w:rPr>
        <w:t>酒１合（</w:t>
      </w:r>
      <w:r w:rsidR="00200769" w:rsidRPr="00CD2017">
        <w:rPr>
          <w:rFonts w:hint="eastAsia"/>
        </w:rPr>
        <w:t>アルコール度数15度・</w:t>
      </w:r>
      <w:r w:rsidR="00D86034" w:rsidRPr="00CD2017">
        <w:t>180ml）</w:t>
      </w:r>
      <w:r w:rsidR="00200769" w:rsidRPr="00CD2017">
        <w:rPr>
          <w:rFonts w:hint="eastAsia"/>
        </w:rPr>
        <w:t>は次の量にほぼ相当します</w:t>
      </w:r>
      <w:r w:rsidR="00D86034" w:rsidRPr="00CD2017">
        <w:t>：ビール中瓶１本（</w:t>
      </w:r>
      <w:r w:rsidR="00200769" w:rsidRPr="00CD2017">
        <w:rPr>
          <w:rFonts w:hint="eastAsia"/>
        </w:rPr>
        <w:t>同5度・</w:t>
      </w:r>
      <w:r w:rsidR="00D86034" w:rsidRPr="00CD2017">
        <w:t>約500ml）、焼酎</w:t>
      </w:r>
      <w:r w:rsidR="00200769" w:rsidRPr="00CD2017">
        <w:rPr>
          <w:rFonts w:hint="eastAsia"/>
        </w:rPr>
        <w:t>0.6合（同25</w:t>
      </w:r>
      <w:r w:rsidR="00D86034" w:rsidRPr="00CD2017">
        <w:rPr>
          <w:rFonts w:hint="eastAsia"/>
        </w:rPr>
        <w:t>度</w:t>
      </w:r>
      <w:r w:rsidR="00200769" w:rsidRPr="00CD2017">
        <w:rPr>
          <w:rFonts w:hint="eastAsia"/>
        </w:rPr>
        <w:t>・約110</w:t>
      </w:r>
      <w:r w:rsidR="00D86034" w:rsidRPr="00CD2017">
        <w:t>ml）、</w:t>
      </w:r>
      <w:r w:rsidR="00200769" w:rsidRPr="00CD2017">
        <w:rPr>
          <w:rFonts w:hint="eastAsia"/>
        </w:rPr>
        <w:t>ワイン1/4本（同14度・約180ml）、</w:t>
      </w:r>
      <w:r w:rsidR="00D86034" w:rsidRPr="00CD2017">
        <w:t>ウイスキーダブル1杯（</w:t>
      </w:r>
      <w:r w:rsidR="00200769" w:rsidRPr="00CD2017">
        <w:rPr>
          <w:rFonts w:hint="eastAsia"/>
        </w:rPr>
        <w:t>同43度・</w:t>
      </w:r>
      <w:r w:rsidR="00D86034" w:rsidRPr="00CD2017">
        <w:t>60ml）、</w:t>
      </w:r>
      <w:r w:rsidR="00200769" w:rsidRPr="00CD2017">
        <w:rPr>
          <w:rFonts w:hint="eastAsia"/>
        </w:rPr>
        <w:t>缶チューハイ1.5缶（同5度・約520ml）</w:t>
      </w:r>
    </w:p>
    <w:p w14:paraId="1CDD075B" w14:textId="5DD7BDF2" w:rsidR="00200769" w:rsidRPr="00CD2017" w:rsidRDefault="00064ACE" w:rsidP="0035731E">
      <w:pPr>
        <w:pStyle w:val="a9"/>
        <w:numPr>
          <w:ilvl w:val="0"/>
          <w:numId w:val="120"/>
        </w:numPr>
        <w:ind w:leftChars="0" w:left="851"/>
      </w:pPr>
      <w:r w:rsidRPr="00CD2017">
        <w:rPr>
          <w:rFonts w:hint="eastAsia"/>
        </w:rPr>
        <w:t>1</w:t>
      </w:r>
      <w:r w:rsidR="00D86034" w:rsidRPr="00CD2017">
        <w:t>合</w:t>
      </w:r>
      <w:r w:rsidR="00200769" w:rsidRPr="00CD2017">
        <w:rPr>
          <w:rFonts w:hint="eastAsia"/>
        </w:rPr>
        <w:t>（180ml）</w:t>
      </w:r>
      <w:r w:rsidR="00D86034" w:rsidRPr="00CD2017">
        <w:t>未満</w:t>
      </w:r>
    </w:p>
    <w:p w14:paraId="026D6A7F" w14:textId="41E7A17F" w:rsidR="00200769" w:rsidRPr="00CD2017" w:rsidRDefault="00064ACE" w:rsidP="0035731E">
      <w:pPr>
        <w:pStyle w:val="a9"/>
        <w:numPr>
          <w:ilvl w:val="0"/>
          <w:numId w:val="120"/>
        </w:numPr>
        <w:ind w:leftChars="0" w:left="851"/>
      </w:pPr>
      <w:r w:rsidRPr="00CD2017">
        <w:rPr>
          <w:rFonts w:hint="eastAsia"/>
        </w:rPr>
        <w:t>1</w:t>
      </w:r>
      <w:r w:rsidR="00200769" w:rsidRPr="00CD2017">
        <w:rPr>
          <w:rFonts w:hint="eastAsia"/>
        </w:rPr>
        <w:t>合以上</w:t>
      </w:r>
      <w:r w:rsidR="00200769" w:rsidRPr="00CD2017">
        <w:t>2合</w:t>
      </w:r>
      <w:r w:rsidR="00200769" w:rsidRPr="00CD2017">
        <w:rPr>
          <w:rFonts w:hint="eastAsia"/>
        </w:rPr>
        <w:t>（360ml）</w:t>
      </w:r>
      <w:r w:rsidR="00200769" w:rsidRPr="00CD2017">
        <w:t>未満</w:t>
      </w:r>
    </w:p>
    <w:p w14:paraId="6E361D20" w14:textId="101B57AD" w:rsidR="00200769" w:rsidRPr="00CD2017" w:rsidRDefault="00064ACE" w:rsidP="0035731E">
      <w:pPr>
        <w:pStyle w:val="a9"/>
        <w:numPr>
          <w:ilvl w:val="0"/>
          <w:numId w:val="120"/>
        </w:numPr>
        <w:ind w:leftChars="0" w:left="851"/>
      </w:pPr>
      <w:r w:rsidRPr="00CD2017">
        <w:rPr>
          <w:rFonts w:hint="eastAsia"/>
        </w:rPr>
        <w:t>2</w:t>
      </w:r>
      <w:r w:rsidR="00200769" w:rsidRPr="00CD2017">
        <w:rPr>
          <w:rFonts w:hint="eastAsia"/>
        </w:rPr>
        <w:t>合以上3</w:t>
      </w:r>
      <w:r w:rsidR="00200769" w:rsidRPr="00CD2017">
        <w:t>合</w:t>
      </w:r>
      <w:r w:rsidR="00200769" w:rsidRPr="00CD2017">
        <w:rPr>
          <w:rFonts w:hint="eastAsia"/>
        </w:rPr>
        <w:t>（540ml）</w:t>
      </w:r>
      <w:r w:rsidR="00200769" w:rsidRPr="00CD2017">
        <w:t>未満</w:t>
      </w:r>
    </w:p>
    <w:p w14:paraId="2FFF24FA" w14:textId="2B9FA27F" w:rsidR="00200769" w:rsidRPr="00CD2017" w:rsidRDefault="00200769" w:rsidP="0035731E">
      <w:pPr>
        <w:pStyle w:val="a9"/>
        <w:numPr>
          <w:ilvl w:val="0"/>
          <w:numId w:val="120"/>
        </w:numPr>
        <w:ind w:leftChars="0" w:left="851"/>
      </w:pPr>
      <w:r w:rsidRPr="00CD2017">
        <w:rPr>
          <w:rFonts w:hint="eastAsia"/>
        </w:rPr>
        <w:t>3合以上4</w:t>
      </w:r>
      <w:r w:rsidRPr="00CD2017">
        <w:t>合</w:t>
      </w:r>
      <w:r w:rsidRPr="00CD2017">
        <w:rPr>
          <w:rFonts w:hint="eastAsia"/>
        </w:rPr>
        <w:t>（720ml）</w:t>
      </w:r>
      <w:r w:rsidRPr="00CD2017">
        <w:t>未満</w:t>
      </w:r>
    </w:p>
    <w:p w14:paraId="5DDE116F" w14:textId="65BBC1DE" w:rsidR="00200769" w:rsidRPr="00CD2017" w:rsidRDefault="00200769" w:rsidP="0035731E">
      <w:pPr>
        <w:pStyle w:val="a9"/>
        <w:numPr>
          <w:ilvl w:val="0"/>
          <w:numId w:val="120"/>
        </w:numPr>
        <w:ind w:leftChars="0" w:left="851"/>
      </w:pPr>
      <w:r w:rsidRPr="00CD2017">
        <w:rPr>
          <w:rFonts w:hint="eastAsia"/>
        </w:rPr>
        <w:t>4合以上5</w:t>
      </w:r>
      <w:r w:rsidRPr="00CD2017">
        <w:t>合</w:t>
      </w:r>
      <w:r w:rsidRPr="00CD2017">
        <w:rPr>
          <w:rFonts w:hint="eastAsia"/>
        </w:rPr>
        <w:t>（900ml）</w:t>
      </w:r>
      <w:r w:rsidRPr="00CD2017">
        <w:t>未満</w:t>
      </w:r>
    </w:p>
    <w:p w14:paraId="1AC6ACF2" w14:textId="6EA4D515" w:rsidR="00200769" w:rsidRPr="00CD2017" w:rsidRDefault="00200769" w:rsidP="0035731E">
      <w:pPr>
        <w:pStyle w:val="a9"/>
        <w:numPr>
          <w:ilvl w:val="0"/>
          <w:numId w:val="120"/>
        </w:numPr>
        <w:ind w:leftChars="0" w:left="851"/>
      </w:pPr>
      <w:r w:rsidRPr="00CD2017">
        <w:rPr>
          <w:rFonts w:hint="eastAsia"/>
        </w:rPr>
        <w:t>5合（900ml）以上</w:t>
      </w:r>
    </w:p>
    <w:p w14:paraId="752007F4" w14:textId="174996AC" w:rsidR="00064ACE" w:rsidRDefault="00064ACE" w:rsidP="00215334"/>
    <w:p w14:paraId="364CF707" w14:textId="77777777" w:rsidR="0035731E" w:rsidRPr="007F703C" w:rsidRDefault="0035731E" w:rsidP="0035731E">
      <w:pPr>
        <w:rPr>
          <w:color w:val="00B050"/>
        </w:rPr>
      </w:pPr>
      <w:r w:rsidRPr="007F703C">
        <w:rPr>
          <w:color w:val="00B050"/>
        </w:rPr>
        <w:lastRenderedPageBreak/>
        <w:t>[選択肢]番号は回答者へは表示しません</w:t>
      </w:r>
    </w:p>
    <w:p w14:paraId="3168A9DF" w14:textId="77777777" w:rsidR="0035731E" w:rsidRPr="00CD2017" w:rsidRDefault="0035731E" w:rsidP="00215334"/>
    <w:p w14:paraId="25A29D29" w14:textId="6FAA7886" w:rsidR="000B5F87" w:rsidRPr="00CD2017" w:rsidRDefault="002C3502" w:rsidP="002C3502">
      <w:pPr>
        <w:pStyle w:val="af4"/>
      </w:pPr>
      <w:r>
        <w:t>(</w:t>
      </w:r>
      <w:r w:rsidR="00064ACE" w:rsidRPr="00CD2017">
        <w:rPr>
          <w:rFonts w:hint="eastAsia"/>
        </w:rPr>
        <w:t>Q64</w:t>
      </w:r>
      <w:r>
        <w:t>)</w:t>
      </w:r>
      <w:r w:rsidR="00A85272" w:rsidRPr="00CD2017">
        <w:rPr>
          <w:rFonts w:hint="eastAsia"/>
        </w:rPr>
        <w:t>あなたは、2020年3月以降に、</w:t>
      </w:r>
      <w:r w:rsidR="001B7150" w:rsidRPr="00CD2017">
        <w:rPr>
          <w:rFonts w:hint="eastAsia"/>
        </w:rPr>
        <w:t>以下のことがありましたか。</w:t>
      </w:r>
      <w:r w:rsidR="000B5F87" w:rsidRPr="00CD2017">
        <w:rPr>
          <w:rFonts w:hint="eastAsia"/>
        </w:rPr>
        <w:t>※この設問は、それぞれ横方向</w:t>
      </w:r>
      <w:r w:rsidR="000B5F87" w:rsidRPr="00CD2017">
        <w:t>(→)にお答えください。</w:t>
      </w:r>
    </w:p>
    <w:p w14:paraId="446BE3C9" w14:textId="1CC64B01" w:rsidR="001B7150" w:rsidRPr="00CD2017" w:rsidRDefault="001B7150" w:rsidP="0035731E">
      <w:pPr>
        <w:pStyle w:val="a9"/>
        <w:numPr>
          <w:ilvl w:val="0"/>
          <w:numId w:val="73"/>
        </w:numPr>
        <w:ind w:leftChars="0"/>
      </w:pPr>
      <w:r w:rsidRPr="00CD2017">
        <w:rPr>
          <w:rFonts w:hint="eastAsia"/>
        </w:rPr>
        <w:t>飲酒量を減らさなければいけないと感じたことがありますか</w:t>
      </w:r>
    </w:p>
    <w:p w14:paraId="7E381EC1" w14:textId="7242EC69" w:rsidR="001B7150" w:rsidRPr="00CD2017" w:rsidRDefault="001B7150" w:rsidP="0035731E">
      <w:pPr>
        <w:pStyle w:val="a9"/>
        <w:numPr>
          <w:ilvl w:val="0"/>
          <w:numId w:val="73"/>
        </w:numPr>
        <w:ind w:leftChars="0"/>
      </w:pPr>
      <w:r w:rsidRPr="00CD2017">
        <w:rPr>
          <w:rFonts w:hint="eastAsia"/>
        </w:rPr>
        <w:t>他人があなたの飲酒を非難するので気にさわったことがありますか</w:t>
      </w:r>
    </w:p>
    <w:p w14:paraId="0C7477AD" w14:textId="0C0A2256" w:rsidR="001B7150" w:rsidRPr="00CD2017" w:rsidRDefault="001B7150" w:rsidP="0035731E">
      <w:pPr>
        <w:pStyle w:val="a9"/>
        <w:numPr>
          <w:ilvl w:val="0"/>
          <w:numId w:val="73"/>
        </w:numPr>
        <w:ind w:leftChars="0"/>
      </w:pPr>
      <w:r w:rsidRPr="00CD2017">
        <w:rPr>
          <w:rFonts w:hint="eastAsia"/>
        </w:rPr>
        <w:t>自分の飲酒について悪いとか申し訳ないと感じたことがありますか</w:t>
      </w:r>
    </w:p>
    <w:p w14:paraId="7BD3EB3F" w14:textId="5B9E69A9" w:rsidR="001B7150" w:rsidRPr="00CD2017" w:rsidRDefault="001B7150" w:rsidP="0035731E">
      <w:pPr>
        <w:pStyle w:val="a9"/>
        <w:numPr>
          <w:ilvl w:val="0"/>
          <w:numId w:val="73"/>
        </w:numPr>
        <w:ind w:leftChars="0"/>
      </w:pPr>
      <w:r w:rsidRPr="00CD2017">
        <w:rPr>
          <w:rFonts w:hint="eastAsia"/>
        </w:rPr>
        <w:t>神経を落ち着かせたり</w:t>
      </w:r>
      <w:r w:rsidR="0035731E">
        <w:rPr>
          <w:rFonts w:hint="eastAsia"/>
        </w:rPr>
        <w:t>、</w:t>
      </w:r>
      <w:r w:rsidRPr="00CD2017">
        <w:rPr>
          <w:rFonts w:hint="eastAsia"/>
        </w:rPr>
        <w:t>二日酔いを治すために</w:t>
      </w:r>
      <w:r w:rsidR="0035731E">
        <w:rPr>
          <w:rFonts w:hint="eastAsia"/>
        </w:rPr>
        <w:t>、</w:t>
      </w:r>
      <w:r w:rsidRPr="00CD2017">
        <w:rPr>
          <w:rFonts w:hint="eastAsia"/>
        </w:rPr>
        <w:t>「迎え酒」をしたことがありますか</w:t>
      </w:r>
    </w:p>
    <w:p w14:paraId="1D5A761F" w14:textId="776696DE" w:rsidR="001B7150" w:rsidRPr="00CD2017" w:rsidRDefault="005D762E" w:rsidP="00215334">
      <w:r>
        <w:rPr>
          <w:rFonts w:hint="eastAsia"/>
        </w:rPr>
        <w:t>＜選択肢＞</w:t>
      </w:r>
    </w:p>
    <w:p w14:paraId="653ED483" w14:textId="50CF13A4" w:rsidR="00695E38" w:rsidRPr="00CD2017" w:rsidRDefault="00695E38" w:rsidP="0035731E">
      <w:pPr>
        <w:pStyle w:val="a9"/>
        <w:numPr>
          <w:ilvl w:val="0"/>
          <w:numId w:val="74"/>
        </w:numPr>
        <w:ind w:leftChars="0"/>
      </w:pPr>
      <w:r w:rsidRPr="00CD2017">
        <w:rPr>
          <w:rFonts w:hint="eastAsia"/>
        </w:rPr>
        <w:t>はい</w:t>
      </w:r>
    </w:p>
    <w:p w14:paraId="32A0726A" w14:textId="77777777" w:rsidR="00064ACE" w:rsidRPr="00CD2017" w:rsidRDefault="00695E38" w:rsidP="0035731E">
      <w:pPr>
        <w:pStyle w:val="a9"/>
        <w:numPr>
          <w:ilvl w:val="0"/>
          <w:numId w:val="74"/>
        </w:numPr>
        <w:ind w:leftChars="0"/>
      </w:pPr>
      <w:r w:rsidRPr="00CD2017">
        <w:rPr>
          <w:rFonts w:hint="eastAsia"/>
        </w:rPr>
        <w:t>いいえ</w:t>
      </w:r>
    </w:p>
    <w:bookmarkEnd w:id="19"/>
    <w:p w14:paraId="3F8BB168" w14:textId="77777777" w:rsidR="002B06E1" w:rsidRPr="00CD2017" w:rsidRDefault="002B06E1" w:rsidP="00215334"/>
    <w:p w14:paraId="4D6D6141" w14:textId="4C594D58" w:rsidR="000B5F87" w:rsidRPr="00CD2017" w:rsidRDefault="0035731E" w:rsidP="00117FF3">
      <w:pPr>
        <w:pStyle w:val="af4"/>
      </w:pPr>
      <w:r>
        <w:t>(</w:t>
      </w:r>
      <w:r w:rsidR="002B06E1" w:rsidRPr="00CD2017">
        <w:rPr>
          <w:rFonts w:hint="eastAsia"/>
        </w:rPr>
        <w:t>Q65</w:t>
      </w:r>
      <w:r>
        <w:t>)</w:t>
      </w:r>
      <w:r w:rsidR="00184FC8" w:rsidRPr="00CD2017">
        <w:rPr>
          <w:rFonts w:hint="eastAsia"/>
        </w:rPr>
        <w:t>あなたは、現在タバコを吸ったり、使ったりしていますか。以下のそれぞれについてお答えください。</w:t>
      </w:r>
      <w:r w:rsidR="000B5F87" w:rsidRPr="00CD2017">
        <w:rPr>
          <w:rFonts w:hint="eastAsia"/>
        </w:rPr>
        <w:t>※この設問は、それぞれ横方向</w:t>
      </w:r>
      <w:r w:rsidR="000B5F87" w:rsidRPr="00CD2017">
        <w:t>(→)にお答えください。</w:t>
      </w:r>
    </w:p>
    <w:p w14:paraId="0560EB96" w14:textId="47CB4F8C" w:rsidR="00184FC8" w:rsidRPr="00CD2017" w:rsidRDefault="00184FC8" w:rsidP="0035731E">
      <w:pPr>
        <w:pStyle w:val="a9"/>
        <w:numPr>
          <w:ilvl w:val="0"/>
          <w:numId w:val="122"/>
        </w:numPr>
        <w:ind w:leftChars="0"/>
      </w:pPr>
      <w:r w:rsidRPr="00CD2017">
        <w:rPr>
          <w:rFonts w:hint="eastAsia"/>
        </w:rPr>
        <w:t>紙巻きタバコ</w:t>
      </w:r>
    </w:p>
    <w:p w14:paraId="723A89BE" w14:textId="5DB784A0" w:rsidR="00184FC8" w:rsidRPr="00CD2017" w:rsidRDefault="00184FC8" w:rsidP="0035731E">
      <w:pPr>
        <w:pStyle w:val="a9"/>
        <w:numPr>
          <w:ilvl w:val="0"/>
          <w:numId w:val="122"/>
        </w:numPr>
        <w:ind w:leftChars="0"/>
      </w:pPr>
      <w:r w:rsidRPr="00CD2017">
        <w:rPr>
          <w:rFonts w:hint="eastAsia"/>
        </w:rPr>
        <w:t>手巻きタバコ（キットなどを用いて、自分で巻いて紙巻きタバコを作るもの）</w:t>
      </w:r>
    </w:p>
    <w:p w14:paraId="4AC33D54" w14:textId="6467D500" w:rsidR="00184FC8" w:rsidRPr="00CD2017" w:rsidRDefault="00184FC8" w:rsidP="0035731E">
      <w:pPr>
        <w:pStyle w:val="a9"/>
        <w:numPr>
          <w:ilvl w:val="0"/>
          <w:numId w:val="122"/>
        </w:numPr>
        <w:ind w:leftChars="0"/>
      </w:pPr>
      <w:proofErr w:type="spellStart"/>
      <w:r w:rsidRPr="00CD2017">
        <w:rPr>
          <w:rFonts w:hint="eastAsia"/>
        </w:rPr>
        <w:t>Ploom</w:t>
      </w:r>
      <w:proofErr w:type="spellEnd"/>
      <w:r w:rsidRPr="00CD2017">
        <w:rPr>
          <w:rFonts w:hint="eastAsia"/>
        </w:rPr>
        <w:t xml:space="preserve"> Tech（プルーム・テック）</w:t>
      </w:r>
    </w:p>
    <w:p w14:paraId="3F148A5F" w14:textId="7E6349E5" w:rsidR="00184FC8" w:rsidRPr="00CD2017" w:rsidRDefault="00184FC8" w:rsidP="0035731E">
      <w:pPr>
        <w:pStyle w:val="a9"/>
        <w:numPr>
          <w:ilvl w:val="0"/>
          <w:numId w:val="122"/>
        </w:numPr>
        <w:ind w:leftChars="0"/>
      </w:pPr>
      <w:proofErr w:type="spellStart"/>
      <w:r w:rsidRPr="00CD2017">
        <w:rPr>
          <w:rFonts w:hint="eastAsia"/>
        </w:rPr>
        <w:t>Ploom</w:t>
      </w:r>
      <w:proofErr w:type="spellEnd"/>
      <w:r w:rsidRPr="00CD2017">
        <w:rPr>
          <w:rFonts w:hint="eastAsia"/>
        </w:rPr>
        <w:t xml:space="preserve"> Tech +（プルーム・テック・プラス）</w:t>
      </w:r>
    </w:p>
    <w:p w14:paraId="120D2399" w14:textId="4216E1C8" w:rsidR="00184FC8" w:rsidRPr="00CD2017" w:rsidRDefault="00184FC8" w:rsidP="0035731E">
      <w:pPr>
        <w:pStyle w:val="a9"/>
        <w:numPr>
          <w:ilvl w:val="0"/>
          <w:numId w:val="122"/>
        </w:numPr>
        <w:ind w:leftChars="0"/>
      </w:pPr>
      <w:proofErr w:type="spellStart"/>
      <w:r w:rsidRPr="00CD2017">
        <w:rPr>
          <w:rFonts w:hint="eastAsia"/>
        </w:rPr>
        <w:t>Ploom</w:t>
      </w:r>
      <w:proofErr w:type="spellEnd"/>
      <w:r w:rsidRPr="00CD2017">
        <w:rPr>
          <w:rFonts w:hint="eastAsia"/>
        </w:rPr>
        <w:t xml:space="preserve"> S（プルーム・エス）</w:t>
      </w:r>
    </w:p>
    <w:p w14:paraId="1D1B6A31" w14:textId="02E09EC9" w:rsidR="00184FC8" w:rsidRPr="00CD2017" w:rsidRDefault="00184FC8" w:rsidP="0035731E">
      <w:pPr>
        <w:pStyle w:val="a9"/>
        <w:numPr>
          <w:ilvl w:val="0"/>
          <w:numId w:val="122"/>
        </w:numPr>
        <w:ind w:leftChars="0"/>
      </w:pPr>
      <w:r w:rsidRPr="00CD2017">
        <w:rPr>
          <w:rFonts w:hint="eastAsia"/>
        </w:rPr>
        <w:t>IQOS（アイコス）</w:t>
      </w:r>
    </w:p>
    <w:p w14:paraId="3FC5A9D3" w14:textId="7E38326C" w:rsidR="00184FC8" w:rsidRPr="00CD2017" w:rsidRDefault="00184FC8" w:rsidP="0035731E">
      <w:pPr>
        <w:pStyle w:val="a9"/>
        <w:numPr>
          <w:ilvl w:val="0"/>
          <w:numId w:val="122"/>
        </w:numPr>
        <w:ind w:leftChars="0"/>
      </w:pPr>
      <w:proofErr w:type="spellStart"/>
      <w:r w:rsidRPr="00CD2017">
        <w:rPr>
          <w:rFonts w:hint="eastAsia"/>
        </w:rPr>
        <w:t>glo</w:t>
      </w:r>
      <w:proofErr w:type="spellEnd"/>
      <w:r w:rsidRPr="00CD2017">
        <w:rPr>
          <w:rFonts w:hint="eastAsia"/>
        </w:rPr>
        <w:t>（グロー）</w:t>
      </w:r>
    </w:p>
    <w:p w14:paraId="4F0F106C" w14:textId="4CF35C49" w:rsidR="00447BC1" w:rsidRPr="00CD2017" w:rsidRDefault="00447BC1" w:rsidP="0035731E">
      <w:pPr>
        <w:pStyle w:val="a9"/>
        <w:numPr>
          <w:ilvl w:val="0"/>
          <w:numId w:val="122"/>
        </w:numPr>
        <w:ind w:leftChars="0"/>
      </w:pPr>
      <w:proofErr w:type="spellStart"/>
      <w:r w:rsidRPr="00CD2017">
        <w:rPr>
          <w:rFonts w:hint="eastAsia"/>
        </w:rPr>
        <w:t>glo</w:t>
      </w:r>
      <w:proofErr w:type="spellEnd"/>
      <w:r w:rsidRPr="00CD2017">
        <w:rPr>
          <w:rFonts w:hint="eastAsia"/>
        </w:rPr>
        <w:t xml:space="preserve"> </w:t>
      </w:r>
      <w:proofErr w:type="spellStart"/>
      <w:r w:rsidRPr="00CD2017">
        <w:rPr>
          <w:rFonts w:hint="eastAsia"/>
        </w:rPr>
        <w:t>sens</w:t>
      </w:r>
      <w:proofErr w:type="spellEnd"/>
      <w:r w:rsidRPr="00CD2017">
        <w:rPr>
          <w:rFonts w:hint="eastAsia"/>
        </w:rPr>
        <w:t>（グローセンス）</w:t>
      </w:r>
    </w:p>
    <w:p w14:paraId="13386E07" w14:textId="2F284173" w:rsidR="00447BC1" w:rsidRPr="00CD2017" w:rsidRDefault="00447BC1" w:rsidP="0035731E">
      <w:pPr>
        <w:pStyle w:val="a9"/>
        <w:numPr>
          <w:ilvl w:val="0"/>
          <w:numId w:val="122"/>
        </w:numPr>
        <w:ind w:leftChars="0"/>
      </w:pPr>
      <w:r w:rsidRPr="00CD2017">
        <w:rPr>
          <w:rFonts w:hint="eastAsia"/>
        </w:rPr>
        <w:t>PULZE（パルズ）</w:t>
      </w:r>
    </w:p>
    <w:p w14:paraId="1D10DD32" w14:textId="3663A5F4" w:rsidR="00184FC8" w:rsidRPr="00CD2017" w:rsidRDefault="00184FC8" w:rsidP="0035731E">
      <w:pPr>
        <w:pStyle w:val="a9"/>
        <w:numPr>
          <w:ilvl w:val="0"/>
          <w:numId w:val="122"/>
        </w:numPr>
        <w:ind w:leftChars="0"/>
      </w:pPr>
      <w:r w:rsidRPr="00CD2017">
        <w:rPr>
          <w:rFonts w:hint="eastAsia"/>
        </w:rPr>
        <w:t>電子タバコ（ニコチンを含んでいるもの）</w:t>
      </w:r>
    </w:p>
    <w:p w14:paraId="2B027CF7" w14:textId="27E25EEE" w:rsidR="00184FC8" w:rsidRPr="00CD2017" w:rsidRDefault="00184FC8" w:rsidP="0035731E">
      <w:pPr>
        <w:pStyle w:val="a9"/>
        <w:numPr>
          <w:ilvl w:val="0"/>
          <w:numId w:val="122"/>
        </w:numPr>
        <w:ind w:leftChars="0"/>
      </w:pPr>
      <w:r w:rsidRPr="00CD2017">
        <w:rPr>
          <w:rFonts w:hint="eastAsia"/>
        </w:rPr>
        <w:t>電子タバコ（ニコチンを含んでいないもの）</w:t>
      </w:r>
    </w:p>
    <w:p w14:paraId="1980D33E" w14:textId="32608968" w:rsidR="00184FC8" w:rsidRPr="00CD2017" w:rsidRDefault="00184FC8" w:rsidP="0035731E">
      <w:pPr>
        <w:pStyle w:val="a9"/>
        <w:numPr>
          <w:ilvl w:val="0"/>
          <w:numId w:val="122"/>
        </w:numPr>
        <w:ind w:leftChars="0"/>
      </w:pPr>
      <w:r w:rsidRPr="00CD2017">
        <w:rPr>
          <w:rFonts w:hint="eastAsia"/>
        </w:rPr>
        <w:t>電子タバコ（ニコチンを含んでいるかどうか分からないもの）</w:t>
      </w:r>
    </w:p>
    <w:p w14:paraId="7E34BE3F" w14:textId="27D0D4D4" w:rsidR="00184FC8" w:rsidRPr="00CD2017" w:rsidRDefault="00184FC8" w:rsidP="0035731E">
      <w:pPr>
        <w:pStyle w:val="a9"/>
        <w:numPr>
          <w:ilvl w:val="0"/>
          <w:numId w:val="122"/>
        </w:numPr>
        <w:ind w:leftChars="0"/>
      </w:pPr>
      <w:r w:rsidRPr="00CD2017">
        <w:rPr>
          <w:rFonts w:hint="eastAsia"/>
        </w:rPr>
        <w:t>葉巻</w:t>
      </w:r>
    </w:p>
    <w:p w14:paraId="11819033" w14:textId="41AB1114" w:rsidR="00F5780A" w:rsidRPr="00CD2017" w:rsidRDefault="00F5780A" w:rsidP="0035731E">
      <w:pPr>
        <w:pStyle w:val="a9"/>
        <w:numPr>
          <w:ilvl w:val="0"/>
          <w:numId w:val="122"/>
        </w:numPr>
        <w:ind w:leftChars="0"/>
      </w:pPr>
      <w:r w:rsidRPr="00CD2017">
        <w:rPr>
          <w:rFonts w:hint="eastAsia"/>
        </w:rPr>
        <w:t>リトルシガー</w:t>
      </w:r>
    </w:p>
    <w:p w14:paraId="48737717" w14:textId="37288655" w:rsidR="00184FC8" w:rsidRPr="00CD2017" w:rsidRDefault="00184FC8" w:rsidP="0035731E">
      <w:pPr>
        <w:pStyle w:val="a9"/>
        <w:numPr>
          <w:ilvl w:val="0"/>
          <w:numId w:val="122"/>
        </w:numPr>
        <w:ind w:leftChars="0"/>
      </w:pPr>
      <w:r w:rsidRPr="00CD2017">
        <w:rPr>
          <w:rFonts w:hint="eastAsia"/>
        </w:rPr>
        <w:t>パイプ</w:t>
      </w:r>
    </w:p>
    <w:p w14:paraId="10AC7F1B" w14:textId="28B62E17" w:rsidR="00184FC8" w:rsidRPr="00CD2017" w:rsidRDefault="00184FC8" w:rsidP="0035731E">
      <w:pPr>
        <w:pStyle w:val="a9"/>
        <w:numPr>
          <w:ilvl w:val="0"/>
          <w:numId w:val="122"/>
        </w:numPr>
        <w:ind w:leftChars="0"/>
      </w:pPr>
      <w:r w:rsidRPr="00CD2017">
        <w:rPr>
          <w:rFonts w:hint="eastAsia"/>
        </w:rPr>
        <w:t>煙管（キセル）</w:t>
      </w:r>
    </w:p>
    <w:p w14:paraId="4494E8CE" w14:textId="7012FF92" w:rsidR="00184FC8" w:rsidRPr="00CD2017" w:rsidRDefault="00184FC8" w:rsidP="0035731E">
      <w:pPr>
        <w:pStyle w:val="a9"/>
        <w:numPr>
          <w:ilvl w:val="0"/>
          <w:numId w:val="122"/>
        </w:numPr>
        <w:ind w:leftChars="0"/>
      </w:pPr>
      <w:r w:rsidRPr="00CD2017">
        <w:rPr>
          <w:rFonts w:hint="eastAsia"/>
        </w:rPr>
        <w:t>噛みタバコ</w:t>
      </w:r>
    </w:p>
    <w:p w14:paraId="1FB3F0F1" w14:textId="23E36E5D" w:rsidR="00184FC8" w:rsidRPr="00CD2017" w:rsidRDefault="00184FC8" w:rsidP="0035731E">
      <w:pPr>
        <w:pStyle w:val="a9"/>
        <w:numPr>
          <w:ilvl w:val="0"/>
          <w:numId w:val="122"/>
        </w:numPr>
        <w:ind w:leftChars="0"/>
      </w:pPr>
      <w:r w:rsidRPr="00CD2017">
        <w:rPr>
          <w:rFonts w:hint="eastAsia"/>
        </w:rPr>
        <w:t>スヌース等の嗅ぎタバコ</w:t>
      </w:r>
    </w:p>
    <w:p w14:paraId="552F19AD" w14:textId="670DB608" w:rsidR="00184FC8" w:rsidRPr="00CD2017" w:rsidRDefault="00184FC8" w:rsidP="0035731E">
      <w:pPr>
        <w:pStyle w:val="a9"/>
        <w:numPr>
          <w:ilvl w:val="0"/>
          <w:numId w:val="122"/>
        </w:numPr>
        <w:ind w:leftChars="0"/>
      </w:pPr>
      <w:r w:rsidRPr="00CD2017">
        <w:rPr>
          <w:rFonts w:hint="eastAsia"/>
        </w:rPr>
        <w:t>水タバコ</w:t>
      </w:r>
    </w:p>
    <w:p w14:paraId="0AF8F0AC" w14:textId="3FA8B394" w:rsidR="00184FC8" w:rsidRPr="00CD2017" w:rsidRDefault="005D762E" w:rsidP="0035731E">
      <w:pPr>
        <w:ind w:leftChars="73" w:left="580"/>
      </w:pPr>
      <w:r>
        <w:rPr>
          <w:rFonts w:hint="eastAsia"/>
        </w:rPr>
        <w:t>＜選択肢＞</w:t>
      </w:r>
    </w:p>
    <w:p w14:paraId="0B359C67" w14:textId="05B62EE4" w:rsidR="00184FC8" w:rsidRPr="00CD2017" w:rsidRDefault="00184FC8" w:rsidP="0035731E">
      <w:pPr>
        <w:pStyle w:val="a9"/>
        <w:numPr>
          <w:ilvl w:val="0"/>
          <w:numId w:val="123"/>
        </w:numPr>
        <w:ind w:leftChars="0"/>
      </w:pPr>
      <w:r w:rsidRPr="00CD2017">
        <w:rPr>
          <w:rFonts w:hint="eastAsia"/>
        </w:rPr>
        <w:t>これまで一度も</w:t>
      </w:r>
      <w:r w:rsidR="00911729" w:rsidRPr="00CD2017">
        <w:rPr>
          <w:rFonts w:hint="eastAsia"/>
        </w:rPr>
        <w:t>吸った（</w:t>
      </w:r>
      <w:r w:rsidRPr="00CD2017">
        <w:rPr>
          <w:rFonts w:hint="eastAsia"/>
        </w:rPr>
        <w:t>使った</w:t>
      </w:r>
      <w:r w:rsidR="00911729" w:rsidRPr="00CD2017">
        <w:rPr>
          <w:rFonts w:hint="eastAsia"/>
        </w:rPr>
        <w:t>）</w:t>
      </w:r>
      <w:r w:rsidRPr="00CD2017">
        <w:rPr>
          <w:rFonts w:hint="eastAsia"/>
        </w:rPr>
        <w:t>ことがない</w:t>
      </w:r>
    </w:p>
    <w:p w14:paraId="22BDCB73" w14:textId="322838E6" w:rsidR="00184FC8" w:rsidRPr="00CD2017" w:rsidRDefault="00184FC8" w:rsidP="0035731E">
      <w:pPr>
        <w:pStyle w:val="a9"/>
        <w:numPr>
          <w:ilvl w:val="0"/>
          <w:numId w:val="123"/>
        </w:numPr>
        <w:ind w:leftChars="0"/>
      </w:pPr>
      <w:r w:rsidRPr="00CD2017">
        <w:rPr>
          <w:rFonts w:hint="eastAsia"/>
        </w:rPr>
        <w:t>1回以上</w:t>
      </w:r>
      <w:r w:rsidR="00911729" w:rsidRPr="00CD2017">
        <w:rPr>
          <w:rFonts w:hint="eastAsia"/>
        </w:rPr>
        <w:t>吸って（</w:t>
      </w:r>
      <w:r w:rsidRPr="00CD2017">
        <w:rPr>
          <w:rFonts w:hint="eastAsia"/>
        </w:rPr>
        <w:t>使って</w:t>
      </w:r>
      <w:r w:rsidR="00911729" w:rsidRPr="00CD2017">
        <w:rPr>
          <w:rFonts w:hint="eastAsia"/>
        </w:rPr>
        <w:t>）</w:t>
      </w:r>
      <w:r w:rsidRPr="00CD2017">
        <w:rPr>
          <w:rFonts w:hint="eastAsia"/>
        </w:rPr>
        <w:t>みたが、習慣的には使用しなかった</w:t>
      </w:r>
    </w:p>
    <w:p w14:paraId="6632BECF" w14:textId="1FF7287C" w:rsidR="00184FC8" w:rsidRPr="00CD2017" w:rsidRDefault="00184FC8" w:rsidP="0035731E">
      <w:pPr>
        <w:pStyle w:val="a9"/>
        <w:numPr>
          <w:ilvl w:val="0"/>
          <w:numId w:val="123"/>
        </w:numPr>
        <w:ind w:leftChars="0"/>
      </w:pPr>
      <w:r w:rsidRPr="00CD2017">
        <w:rPr>
          <w:rFonts w:hint="eastAsia"/>
        </w:rPr>
        <w:t>以前は習慣的に</w:t>
      </w:r>
      <w:r w:rsidR="00911729" w:rsidRPr="00CD2017">
        <w:rPr>
          <w:rFonts w:hint="eastAsia"/>
        </w:rPr>
        <w:t>吸って（</w:t>
      </w:r>
      <w:r w:rsidRPr="00CD2017">
        <w:rPr>
          <w:rFonts w:hint="eastAsia"/>
        </w:rPr>
        <w:t>使って</w:t>
      </w:r>
      <w:r w:rsidR="00911729" w:rsidRPr="00CD2017">
        <w:rPr>
          <w:rFonts w:hint="eastAsia"/>
        </w:rPr>
        <w:t>）</w:t>
      </w:r>
      <w:r w:rsidRPr="00CD2017">
        <w:rPr>
          <w:rFonts w:hint="eastAsia"/>
        </w:rPr>
        <w:t>いたが、今は止めている</w:t>
      </w:r>
    </w:p>
    <w:p w14:paraId="43CF08B4" w14:textId="05027C0D" w:rsidR="00184FC8" w:rsidRPr="00CD2017" w:rsidRDefault="00184FC8" w:rsidP="0035731E">
      <w:pPr>
        <w:pStyle w:val="a9"/>
        <w:numPr>
          <w:ilvl w:val="0"/>
          <w:numId w:val="123"/>
        </w:numPr>
        <w:ind w:leftChars="0"/>
      </w:pPr>
      <w:r w:rsidRPr="00CD2017">
        <w:rPr>
          <w:rFonts w:hint="eastAsia"/>
        </w:rPr>
        <w:t>時々</w:t>
      </w:r>
      <w:r w:rsidR="00911729" w:rsidRPr="00CD2017">
        <w:rPr>
          <w:rFonts w:hint="eastAsia"/>
        </w:rPr>
        <w:t>吸う（</w:t>
      </w:r>
      <w:r w:rsidRPr="00CD2017">
        <w:rPr>
          <w:rFonts w:hint="eastAsia"/>
        </w:rPr>
        <w:t>使う</w:t>
      </w:r>
      <w:r w:rsidR="00911729" w:rsidRPr="00CD2017">
        <w:rPr>
          <w:rFonts w:hint="eastAsia"/>
        </w:rPr>
        <w:t>）</w:t>
      </w:r>
      <w:r w:rsidRPr="00CD2017">
        <w:rPr>
          <w:rFonts w:hint="eastAsia"/>
        </w:rPr>
        <w:t>日がある</w:t>
      </w:r>
    </w:p>
    <w:p w14:paraId="788DC4BE" w14:textId="43EFBA67" w:rsidR="00184FC8" w:rsidRPr="00CD2017" w:rsidRDefault="00184FC8" w:rsidP="0035731E">
      <w:pPr>
        <w:pStyle w:val="a9"/>
        <w:numPr>
          <w:ilvl w:val="0"/>
          <w:numId w:val="123"/>
        </w:numPr>
        <w:ind w:leftChars="0"/>
      </w:pPr>
      <w:r w:rsidRPr="00CD2017">
        <w:rPr>
          <w:rFonts w:hint="eastAsia"/>
        </w:rPr>
        <w:t>ほとんど毎日</w:t>
      </w:r>
      <w:r w:rsidR="00911729" w:rsidRPr="00CD2017">
        <w:rPr>
          <w:rFonts w:hint="eastAsia"/>
        </w:rPr>
        <w:t>吸っている（</w:t>
      </w:r>
      <w:r w:rsidRPr="00CD2017">
        <w:rPr>
          <w:rFonts w:hint="eastAsia"/>
        </w:rPr>
        <w:t>使っている</w:t>
      </w:r>
      <w:r w:rsidR="00911729" w:rsidRPr="00CD2017">
        <w:rPr>
          <w:rFonts w:hint="eastAsia"/>
        </w:rPr>
        <w:t>）</w:t>
      </w:r>
    </w:p>
    <w:p w14:paraId="71C1A7AE" w14:textId="55EEF0DB" w:rsidR="00184FC8" w:rsidRDefault="00184FC8" w:rsidP="0035731E">
      <w:pPr>
        <w:ind w:leftChars="12" w:left="452"/>
      </w:pPr>
    </w:p>
    <w:p w14:paraId="30E594FB" w14:textId="77777777" w:rsidR="0035731E" w:rsidRPr="007F703C" w:rsidRDefault="0035731E" w:rsidP="0035731E">
      <w:pPr>
        <w:rPr>
          <w:color w:val="00B050"/>
        </w:rPr>
      </w:pPr>
      <w:r w:rsidRPr="007F703C">
        <w:rPr>
          <w:color w:val="00B050"/>
        </w:rPr>
        <w:t>[選択肢]番号は回答者へは表示しません</w:t>
      </w:r>
    </w:p>
    <w:p w14:paraId="4A9AD4E1" w14:textId="77777777" w:rsidR="0035731E" w:rsidRPr="0035731E" w:rsidRDefault="0035731E" w:rsidP="0035731E">
      <w:pPr>
        <w:ind w:leftChars="12" w:left="452"/>
      </w:pPr>
    </w:p>
    <w:p w14:paraId="145D2F5E" w14:textId="77777777" w:rsidR="0035731E" w:rsidRPr="00CD2017" w:rsidRDefault="0035731E" w:rsidP="0035731E">
      <w:pPr>
        <w:ind w:leftChars="12" w:left="452"/>
      </w:pPr>
    </w:p>
    <w:p w14:paraId="31281770" w14:textId="051E056B" w:rsidR="00184FC8" w:rsidRPr="00CD2017" w:rsidRDefault="0035731E" w:rsidP="0035731E">
      <w:pPr>
        <w:pStyle w:val="af4"/>
      </w:pPr>
      <w:r>
        <w:rPr>
          <w:rFonts w:hint="eastAsia"/>
        </w:rPr>
        <w:t>(</w:t>
      </w:r>
      <w:r w:rsidR="002B06E1" w:rsidRPr="00CD2017">
        <w:rPr>
          <w:rFonts w:hint="eastAsia"/>
        </w:rPr>
        <w:t>Q66</w:t>
      </w:r>
      <w:r>
        <w:t>)</w:t>
      </w:r>
      <w:r w:rsidR="00184FC8" w:rsidRPr="00CD2017">
        <w:rPr>
          <w:rFonts w:hint="eastAsia"/>
        </w:rPr>
        <w:t>1日におおよそ何本(何回)使って</w:t>
      </w:r>
      <w:r w:rsidR="005A0970" w:rsidRPr="00CD2017">
        <w:rPr>
          <w:rFonts w:hint="eastAsia"/>
        </w:rPr>
        <w:t>(吸って)</w:t>
      </w:r>
      <w:r w:rsidR="00184FC8" w:rsidRPr="00CD2017">
        <w:rPr>
          <w:rFonts w:hint="eastAsia"/>
        </w:rPr>
        <w:t>いますか(使って</w:t>
      </w:r>
      <w:r w:rsidR="005A0970" w:rsidRPr="00CD2017">
        <w:rPr>
          <w:rFonts w:hint="eastAsia"/>
        </w:rPr>
        <w:t>(吸って)</w:t>
      </w:r>
      <w:r w:rsidR="00184FC8" w:rsidRPr="00CD2017">
        <w:rPr>
          <w:rFonts w:hint="eastAsia"/>
        </w:rPr>
        <w:t>いましたか)。</w:t>
      </w:r>
      <w:commentRangeStart w:id="20"/>
      <w:r w:rsidR="00184FC8" w:rsidRPr="00CD2017">
        <w:rPr>
          <w:rFonts w:hint="eastAsia"/>
        </w:rPr>
        <w:t>それぞれについてお答えください。</w:t>
      </w:r>
      <w:commentRangeEnd w:id="20"/>
      <w:r w:rsidR="00184FC8" w:rsidRPr="00CD2017">
        <w:rPr>
          <w:rStyle w:val="aa"/>
          <w:sz w:val="21"/>
          <w:szCs w:val="21"/>
        </w:rPr>
        <w:commentReference w:id="20"/>
      </w:r>
      <w:r w:rsidR="00184FC8" w:rsidRPr="00CD2017">
        <w:rPr>
          <w:rFonts w:hint="eastAsia"/>
        </w:rPr>
        <w:t xml:space="preserve">（半角数字でご記入ください）　</w:t>
      </w:r>
      <w:r w:rsidR="00184FC8" w:rsidRPr="00CD2017">
        <w:rPr>
          <w:rFonts w:hint="eastAsia"/>
          <w:u w:val="single"/>
        </w:rPr>
        <w:t xml:space="preserve">　　　本(回)</w:t>
      </w:r>
    </w:p>
    <w:p w14:paraId="4E3A445C" w14:textId="4A633F18" w:rsidR="005A0970" w:rsidRPr="00CD2017" w:rsidRDefault="005A0970" w:rsidP="0035731E">
      <w:pPr>
        <w:pStyle w:val="a9"/>
        <w:numPr>
          <w:ilvl w:val="0"/>
          <w:numId w:val="22"/>
        </w:numPr>
        <w:ind w:leftChars="0"/>
      </w:pPr>
      <w:r w:rsidRPr="00CD2017">
        <w:rPr>
          <w:rFonts w:hint="eastAsia"/>
        </w:rPr>
        <w:t>紙巻きタバコ</w:t>
      </w:r>
      <w:r w:rsidR="0035731E" w:rsidRPr="00CD2017">
        <w:rPr>
          <w:rFonts w:hint="eastAsia"/>
        </w:rPr>
        <w:t xml:space="preserve">　</w:t>
      </w:r>
      <w:r w:rsidR="0035731E" w:rsidRPr="00CD2017">
        <w:rPr>
          <w:rFonts w:hint="eastAsia"/>
          <w:u w:val="single"/>
        </w:rPr>
        <w:t xml:space="preserve">　　　本(回)</w:t>
      </w:r>
    </w:p>
    <w:p w14:paraId="2C5D5A56" w14:textId="5C785A94" w:rsidR="005A0970" w:rsidRPr="00CD2017" w:rsidRDefault="005A0970" w:rsidP="0035731E">
      <w:pPr>
        <w:pStyle w:val="a9"/>
        <w:numPr>
          <w:ilvl w:val="0"/>
          <w:numId w:val="22"/>
        </w:numPr>
        <w:ind w:leftChars="0"/>
      </w:pPr>
      <w:r w:rsidRPr="00CD2017">
        <w:rPr>
          <w:rFonts w:hint="eastAsia"/>
        </w:rPr>
        <w:t>手巻きタバコ（キットなどを用いて、自分で巻いて紙巻きタバコを作るもの）</w:t>
      </w:r>
      <w:r w:rsidR="0035731E" w:rsidRPr="00CD2017">
        <w:rPr>
          <w:rFonts w:hint="eastAsia"/>
        </w:rPr>
        <w:t xml:space="preserve">　</w:t>
      </w:r>
      <w:r w:rsidR="0035731E" w:rsidRPr="00CD2017">
        <w:rPr>
          <w:rFonts w:hint="eastAsia"/>
          <w:u w:val="single"/>
        </w:rPr>
        <w:t xml:space="preserve">　　　本(回)</w:t>
      </w:r>
    </w:p>
    <w:p w14:paraId="145F51B6" w14:textId="10EC8825" w:rsidR="005A0970" w:rsidRPr="00CD2017" w:rsidRDefault="005A0970" w:rsidP="0035731E">
      <w:pPr>
        <w:pStyle w:val="a9"/>
        <w:numPr>
          <w:ilvl w:val="0"/>
          <w:numId w:val="22"/>
        </w:numPr>
        <w:ind w:leftChars="0"/>
      </w:pPr>
      <w:proofErr w:type="spellStart"/>
      <w:r w:rsidRPr="00CD2017">
        <w:rPr>
          <w:rFonts w:hint="eastAsia"/>
        </w:rPr>
        <w:t>Ploom</w:t>
      </w:r>
      <w:proofErr w:type="spellEnd"/>
      <w:r w:rsidRPr="00CD2017">
        <w:rPr>
          <w:rFonts w:hint="eastAsia"/>
        </w:rPr>
        <w:t xml:space="preserve"> Tech（プルーム・テック）</w:t>
      </w:r>
      <w:r w:rsidR="0035731E" w:rsidRPr="00CD2017">
        <w:rPr>
          <w:rFonts w:hint="eastAsia"/>
        </w:rPr>
        <w:t xml:space="preserve">　</w:t>
      </w:r>
      <w:r w:rsidR="0035731E" w:rsidRPr="00CD2017">
        <w:rPr>
          <w:rFonts w:hint="eastAsia"/>
          <w:u w:val="single"/>
        </w:rPr>
        <w:t xml:space="preserve">　　　本(回)</w:t>
      </w:r>
    </w:p>
    <w:p w14:paraId="27CE7D00" w14:textId="5D2FB1EE" w:rsidR="005A0970" w:rsidRPr="00CD2017" w:rsidRDefault="005A0970" w:rsidP="0035731E">
      <w:pPr>
        <w:pStyle w:val="a9"/>
        <w:numPr>
          <w:ilvl w:val="0"/>
          <w:numId w:val="22"/>
        </w:numPr>
        <w:ind w:leftChars="0"/>
      </w:pPr>
      <w:proofErr w:type="spellStart"/>
      <w:r w:rsidRPr="00CD2017">
        <w:rPr>
          <w:rFonts w:hint="eastAsia"/>
        </w:rPr>
        <w:t>Ploom</w:t>
      </w:r>
      <w:proofErr w:type="spellEnd"/>
      <w:r w:rsidRPr="00CD2017">
        <w:rPr>
          <w:rFonts w:hint="eastAsia"/>
        </w:rPr>
        <w:t xml:space="preserve"> Tech +（プルーム・テック・プラス）</w:t>
      </w:r>
      <w:r w:rsidR="0035731E" w:rsidRPr="00CD2017">
        <w:rPr>
          <w:rFonts w:hint="eastAsia"/>
        </w:rPr>
        <w:t xml:space="preserve">　</w:t>
      </w:r>
      <w:r w:rsidR="0035731E" w:rsidRPr="00CD2017">
        <w:rPr>
          <w:rFonts w:hint="eastAsia"/>
          <w:u w:val="single"/>
        </w:rPr>
        <w:t xml:space="preserve">　　　本(回)</w:t>
      </w:r>
    </w:p>
    <w:p w14:paraId="379E2039" w14:textId="09C9E409" w:rsidR="005A0970" w:rsidRPr="00CD2017" w:rsidRDefault="005A0970" w:rsidP="0035731E">
      <w:pPr>
        <w:pStyle w:val="a9"/>
        <w:numPr>
          <w:ilvl w:val="0"/>
          <w:numId w:val="22"/>
        </w:numPr>
        <w:ind w:leftChars="0"/>
      </w:pPr>
      <w:proofErr w:type="spellStart"/>
      <w:r w:rsidRPr="00CD2017">
        <w:rPr>
          <w:rFonts w:hint="eastAsia"/>
        </w:rPr>
        <w:t>Ploom</w:t>
      </w:r>
      <w:proofErr w:type="spellEnd"/>
      <w:r w:rsidRPr="00CD2017">
        <w:rPr>
          <w:rFonts w:hint="eastAsia"/>
        </w:rPr>
        <w:t xml:space="preserve"> S（プルーム・エス）</w:t>
      </w:r>
      <w:r w:rsidR="0035731E" w:rsidRPr="00CD2017">
        <w:rPr>
          <w:rFonts w:hint="eastAsia"/>
        </w:rPr>
        <w:t xml:space="preserve">　</w:t>
      </w:r>
      <w:r w:rsidR="0035731E" w:rsidRPr="00CD2017">
        <w:rPr>
          <w:rFonts w:hint="eastAsia"/>
          <w:u w:val="single"/>
        </w:rPr>
        <w:t xml:space="preserve">　　　本(回)</w:t>
      </w:r>
    </w:p>
    <w:p w14:paraId="4846FF87" w14:textId="09073472" w:rsidR="005A0970" w:rsidRPr="00CD2017" w:rsidRDefault="005A0970" w:rsidP="0035731E">
      <w:pPr>
        <w:pStyle w:val="a9"/>
        <w:numPr>
          <w:ilvl w:val="0"/>
          <w:numId w:val="22"/>
        </w:numPr>
        <w:ind w:leftChars="0"/>
      </w:pPr>
      <w:r w:rsidRPr="00CD2017">
        <w:rPr>
          <w:rFonts w:hint="eastAsia"/>
        </w:rPr>
        <w:t>IQOS（アイコス）</w:t>
      </w:r>
      <w:r w:rsidR="0035731E" w:rsidRPr="00CD2017">
        <w:rPr>
          <w:rFonts w:hint="eastAsia"/>
        </w:rPr>
        <w:t xml:space="preserve">　</w:t>
      </w:r>
      <w:r w:rsidR="0035731E" w:rsidRPr="00CD2017">
        <w:rPr>
          <w:rFonts w:hint="eastAsia"/>
          <w:u w:val="single"/>
        </w:rPr>
        <w:t xml:space="preserve">　　　本(回)</w:t>
      </w:r>
    </w:p>
    <w:p w14:paraId="66C5A932" w14:textId="7473BF65" w:rsidR="005A0970" w:rsidRPr="00CD2017" w:rsidRDefault="005A0970" w:rsidP="0035731E">
      <w:pPr>
        <w:pStyle w:val="a9"/>
        <w:numPr>
          <w:ilvl w:val="0"/>
          <w:numId w:val="22"/>
        </w:numPr>
        <w:ind w:leftChars="0"/>
      </w:pPr>
      <w:proofErr w:type="spellStart"/>
      <w:r w:rsidRPr="00CD2017">
        <w:rPr>
          <w:rFonts w:hint="eastAsia"/>
        </w:rPr>
        <w:t>glo</w:t>
      </w:r>
      <w:proofErr w:type="spellEnd"/>
      <w:r w:rsidRPr="00CD2017">
        <w:rPr>
          <w:rFonts w:hint="eastAsia"/>
        </w:rPr>
        <w:t>（グロー）</w:t>
      </w:r>
      <w:r w:rsidR="0035731E" w:rsidRPr="00CD2017">
        <w:rPr>
          <w:rFonts w:hint="eastAsia"/>
        </w:rPr>
        <w:t xml:space="preserve">　</w:t>
      </w:r>
      <w:r w:rsidR="0035731E" w:rsidRPr="00CD2017">
        <w:rPr>
          <w:rFonts w:hint="eastAsia"/>
          <w:u w:val="single"/>
        </w:rPr>
        <w:t xml:space="preserve">　　　本(回)</w:t>
      </w:r>
    </w:p>
    <w:p w14:paraId="47F8C41F" w14:textId="1782788F" w:rsidR="005A0970" w:rsidRPr="00CD2017" w:rsidRDefault="005A0970" w:rsidP="0035731E">
      <w:pPr>
        <w:pStyle w:val="a9"/>
        <w:numPr>
          <w:ilvl w:val="0"/>
          <w:numId w:val="22"/>
        </w:numPr>
        <w:ind w:leftChars="0"/>
      </w:pPr>
      <w:proofErr w:type="spellStart"/>
      <w:r w:rsidRPr="00CD2017">
        <w:rPr>
          <w:rFonts w:hint="eastAsia"/>
        </w:rPr>
        <w:t>glo</w:t>
      </w:r>
      <w:proofErr w:type="spellEnd"/>
      <w:r w:rsidRPr="00CD2017">
        <w:rPr>
          <w:rFonts w:hint="eastAsia"/>
        </w:rPr>
        <w:t xml:space="preserve"> </w:t>
      </w:r>
      <w:proofErr w:type="spellStart"/>
      <w:r w:rsidRPr="00CD2017">
        <w:rPr>
          <w:rFonts w:hint="eastAsia"/>
        </w:rPr>
        <w:t>sens</w:t>
      </w:r>
      <w:proofErr w:type="spellEnd"/>
      <w:r w:rsidRPr="00CD2017">
        <w:rPr>
          <w:rFonts w:hint="eastAsia"/>
        </w:rPr>
        <w:t>（グローセンス）</w:t>
      </w:r>
      <w:r w:rsidR="0035731E" w:rsidRPr="00CD2017">
        <w:rPr>
          <w:rFonts w:hint="eastAsia"/>
        </w:rPr>
        <w:t xml:space="preserve">　</w:t>
      </w:r>
      <w:r w:rsidR="0035731E" w:rsidRPr="00CD2017">
        <w:rPr>
          <w:rFonts w:hint="eastAsia"/>
          <w:u w:val="single"/>
        </w:rPr>
        <w:t xml:space="preserve">　　　本(回)</w:t>
      </w:r>
    </w:p>
    <w:p w14:paraId="2D88B4C0" w14:textId="0357CAF6" w:rsidR="005A0970" w:rsidRPr="00CD2017" w:rsidRDefault="005A0970" w:rsidP="0035731E">
      <w:pPr>
        <w:pStyle w:val="a9"/>
        <w:numPr>
          <w:ilvl w:val="0"/>
          <w:numId w:val="22"/>
        </w:numPr>
        <w:ind w:leftChars="0"/>
      </w:pPr>
      <w:r w:rsidRPr="00CD2017">
        <w:rPr>
          <w:rFonts w:hint="eastAsia"/>
        </w:rPr>
        <w:t>PULZE（パルズ）</w:t>
      </w:r>
      <w:r w:rsidR="0035731E" w:rsidRPr="00CD2017">
        <w:rPr>
          <w:rFonts w:hint="eastAsia"/>
        </w:rPr>
        <w:t xml:space="preserve">　</w:t>
      </w:r>
      <w:r w:rsidR="0035731E" w:rsidRPr="00CD2017">
        <w:rPr>
          <w:rFonts w:hint="eastAsia"/>
          <w:u w:val="single"/>
        </w:rPr>
        <w:t xml:space="preserve">　　　本(回)</w:t>
      </w:r>
    </w:p>
    <w:p w14:paraId="708AFB45" w14:textId="5A11FE02" w:rsidR="005A0970" w:rsidRPr="00CD2017" w:rsidRDefault="005A0970" w:rsidP="0035731E">
      <w:pPr>
        <w:pStyle w:val="a9"/>
        <w:numPr>
          <w:ilvl w:val="0"/>
          <w:numId w:val="22"/>
        </w:numPr>
        <w:ind w:leftChars="0"/>
      </w:pPr>
      <w:r w:rsidRPr="00CD2017">
        <w:rPr>
          <w:rFonts w:hint="eastAsia"/>
        </w:rPr>
        <w:t>電子タバコ（ニコチンを含んでいるもの）</w:t>
      </w:r>
      <w:r w:rsidR="0035731E" w:rsidRPr="00CD2017">
        <w:rPr>
          <w:rFonts w:hint="eastAsia"/>
        </w:rPr>
        <w:t xml:space="preserve">　</w:t>
      </w:r>
      <w:r w:rsidR="0035731E" w:rsidRPr="00CD2017">
        <w:rPr>
          <w:rFonts w:hint="eastAsia"/>
          <w:u w:val="single"/>
        </w:rPr>
        <w:t xml:space="preserve">　　　本(回)</w:t>
      </w:r>
    </w:p>
    <w:p w14:paraId="1ED677E3" w14:textId="7F4A66DE" w:rsidR="005A0970" w:rsidRPr="00CD2017" w:rsidRDefault="005A0970" w:rsidP="0035731E">
      <w:pPr>
        <w:pStyle w:val="a9"/>
        <w:numPr>
          <w:ilvl w:val="0"/>
          <w:numId w:val="22"/>
        </w:numPr>
        <w:ind w:leftChars="0"/>
      </w:pPr>
      <w:r w:rsidRPr="00CD2017">
        <w:rPr>
          <w:rFonts w:hint="eastAsia"/>
        </w:rPr>
        <w:t>電子タバコ（ニコチンを含んでいないもの）</w:t>
      </w:r>
      <w:r w:rsidR="0035731E" w:rsidRPr="00CD2017">
        <w:rPr>
          <w:rFonts w:hint="eastAsia"/>
        </w:rPr>
        <w:t xml:space="preserve">　</w:t>
      </w:r>
      <w:r w:rsidR="0035731E" w:rsidRPr="00CD2017">
        <w:rPr>
          <w:rFonts w:hint="eastAsia"/>
          <w:u w:val="single"/>
        </w:rPr>
        <w:t xml:space="preserve">　　　本(回)</w:t>
      </w:r>
    </w:p>
    <w:p w14:paraId="24C1EFA5" w14:textId="6459522D" w:rsidR="005A0970" w:rsidRPr="00CD2017" w:rsidRDefault="005A0970" w:rsidP="0035731E">
      <w:pPr>
        <w:pStyle w:val="a9"/>
        <w:numPr>
          <w:ilvl w:val="0"/>
          <w:numId w:val="22"/>
        </w:numPr>
        <w:ind w:leftChars="0"/>
      </w:pPr>
      <w:r w:rsidRPr="00CD2017">
        <w:rPr>
          <w:rFonts w:hint="eastAsia"/>
        </w:rPr>
        <w:t>電子タバコ（ニコチンを含んでいるかどうか分からないもの）</w:t>
      </w:r>
      <w:r w:rsidR="0035731E" w:rsidRPr="00CD2017">
        <w:rPr>
          <w:rFonts w:hint="eastAsia"/>
        </w:rPr>
        <w:t xml:space="preserve">　</w:t>
      </w:r>
      <w:r w:rsidR="0035731E" w:rsidRPr="00CD2017">
        <w:rPr>
          <w:rFonts w:hint="eastAsia"/>
          <w:u w:val="single"/>
        </w:rPr>
        <w:t xml:space="preserve">　　　本(回)</w:t>
      </w:r>
    </w:p>
    <w:p w14:paraId="4BA8DA70" w14:textId="51B2682E" w:rsidR="00F5780A" w:rsidRPr="00CD2017" w:rsidRDefault="005A0970" w:rsidP="0035731E">
      <w:pPr>
        <w:pStyle w:val="a9"/>
        <w:numPr>
          <w:ilvl w:val="0"/>
          <w:numId w:val="22"/>
        </w:numPr>
        <w:ind w:leftChars="0"/>
      </w:pPr>
      <w:r w:rsidRPr="00CD2017">
        <w:rPr>
          <w:rFonts w:hint="eastAsia"/>
        </w:rPr>
        <w:t>葉巻</w:t>
      </w:r>
      <w:r w:rsidR="0035731E" w:rsidRPr="00CD2017">
        <w:rPr>
          <w:rFonts w:hint="eastAsia"/>
        </w:rPr>
        <w:t xml:space="preserve">　</w:t>
      </w:r>
      <w:r w:rsidR="0035731E" w:rsidRPr="00CD2017">
        <w:rPr>
          <w:rFonts w:hint="eastAsia"/>
          <w:u w:val="single"/>
        </w:rPr>
        <w:t xml:space="preserve">　　　本(回)</w:t>
      </w:r>
    </w:p>
    <w:p w14:paraId="3F135EEA" w14:textId="445392C3" w:rsidR="005A0970" w:rsidRPr="00CD2017" w:rsidRDefault="005A0970" w:rsidP="0035731E">
      <w:pPr>
        <w:pStyle w:val="a9"/>
        <w:numPr>
          <w:ilvl w:val="0"/>
          <w:numId w:val="22"/>
        </w:numPr>
        <w:ind w:leftChars="0"/>
      </w:pPr>
      <w:r w:rsidRPr="00CD2017">
        <w:rPr>
          <w:rFonts w:hint="eastAsia"/>
        </w:rPr>
        <w:t>リトルシガー</w:t>
      </w:r>
      <w:r w:rsidR="0035731E" w:rsidRPr="00CD2017">
        <w:rPr>
          <w:rFonts w:hint="eastAsia"/>
        </w:rPr>
        <w:t xml:space="preserve">　</w:t>
      </w:r>
      <w:r w:rsidR="0035731E" w:rsidRPr="00CD2017">
        <w:rPr>
          <w:rFonts w:hint="eastAsia"/>
          <w:u w:val="single"/>
        </w:rPr>
        <w:t xml:space="preserve">　　　本(回)</w:t>
      </w:r>
    </w:p>
    <w:p w14:paraId="652D05E8" w14:textId="55322BD0" w:rsidR="005A0970" w:rsidRPr="00CD2017" w:rsidRDefault="005A0970" w:rsidP="0035731E">
      <w:pPr>
        <w:pStyle w:val="a9"/>
        <w:numPr>
          <w:ilvl w:val="0"/>
          <w:numId w:val="22"/>
        </w:numPr>
        <w:ind w:leftChars="0"/>
      </w:pPr>
      <w:r w:rsidRPr="00CD2017">
        <w:rPr>
          <w:rFonts w:hint="eastAsia"/>
        </w:rPr>
        <w:t>パイプ</w:t>
      </w:r>
      <w:r w:rsidR="0035731E" w:rsidRPr="00CD2017">
        <w:rPr>
          <w:rFonts w:hint="eastAsia"/>
        </w:rPr>
        <w:t xml:space="preserve">　</w:t>
      </w:r>
      <w:r w:rsidR="0035731E" w:rsidRPr="00CD2017">
        <w:rPr>
          <w:rFonts w:hint="eastAsia"/>
          <w:u w:val="single"/>
        </w:rPr>
        <w:t xml:space="preserve">　　　本(回)</w:t>
      </w:r>
    </w:p>
    <w:p w14:paraId="0B487964" w14:textId="00C7B6C3" w:rsidR="005A0970" w:rsidRPr="00CD2017" w:rsidRDefault="005A0970" w:rsidP="0035731E">
      <w:pPr>
        <w:pStyle w:val="a9"/>
        <w:numPr>
          <w:ilvl w:val="0"/>
          <w:numId w:val="22"/>
        </w:numPr>
        <w:ind w:leftChars="0"/>
      </w:pPr>
      <w:r w:rsidRPr="00CD2017">
        <w:rPr>
          <w:rFonts w:hint="eastAsia"/>
        </w:rPr>
        <w:t>煙管（キセル）</w:t>
      </w:r>
      <w:r w:rsidR="0035731E" w:rsidRPr="00CD2017">
        <w:rPr>
          <w:rFonts w:hint="eastAsia"/>
        </w:rPr>
        <w:t xml:space="preserve">　</w:t>
      </w:r>
      <w:r w:rsidR="0035731E" w:rsidRPr="00CD2017">
        <w:rPr>
          <w:rFonts w:hint="eastAsia"/>
          <w:u w:val="single"/>
        </w:rPr>
        <w:t xml:space="preserve">　　　本(回)</w:t>
      </w:r>
    </w:p>
    <w:p w14:paraId="76659837" w14:textId="08BB1569" w:rsidR="005A0970" w:rsidRPr="00CD2017" w:rsidRDefault="005A0970" w:rsidP="0035731E">
      <w:pPr>
        <w:pStyle w:val="a9"/>
        <w:numPr>
          <w:ilvl w:val="0"/>
          <w:numId w:val="22"/>
        </w:numPr>
        <w:ind w:leftChars="0"/>
      </w:pPr>
      <w:r w:rsidRPr="00CD2017">
        <w:rPr>
          <w:rFonts w:hint="eastAsia"/>
        </w:rPr>
        <w:t>噛みタバコ</w:t>
      </w:r>
      <w:r w:rsidR="0035731E" w:rsidRPr="00CD2017">
        <w:rPr>
          <w:rFonts w:hint="eastAsia"/>
        </w:rPr>
        <w:t xml:space="preserve">　</w:t>
      </w:r>
      <w:r w:rsidR="0035731E" w:rsidRPr="00CD2017">
        <w:rPr>
          <w:rFonts w:hint="eastAsia"/>
          <w:u w:val="single"/>
        </w:rPr>
        <w:t xml:space="preserve">　　　本(回)</w:t>
      </w:r>
    </w:p>
    <w:p w14:paraId="328D5A3C" w14:textId="0C3103F6" w:rsidR="005A0970" w:rsidRPr="00CD2017" w:rsidRDefault="005A0970" w:rsidP="0035731E">
      <w:pPr>
        <w:pStyle w:val="a9"/>
        <w:numPr>
          <w:ilvl w:val="0"/>
          <w:numId w:val="22"/>
        </w:numPr>
        <w:ind w:leftChars="0"/>
      </w:pPr>
      <w:r w:rsidRPr="00CD2017">
        <w:rPr>
          <w:rFonts w:hint="eastAsia"/>
        </w:rPr>
        <w:t>スヌース等の嗅ぎタバコ</w:t>
      </w:r>
      <w:r w:rsidR="0035731E" w:rsidRPr="00CD2017">
        <w:rPr>
          <w:rFonts w:hint="eastAsia"/>
        </w:rPr>
        <w:t xml:space="preserve">　</w:t>
      </w:r>
      <w:r w:rsidR="0035731E" w:rsidRPr="00CD2017">
        <w:rPr>
          <w:rFonts w:hint="eastAsia"/>
          <w:u w:val="single"/>
        </w:rPr>
        <w:t xml:space="preserve">　　　本(回)</w:t>
      </w:r>
    </w:p>
    <w:p w14:paraId="73CB8B22" w14:textId="4F71B6CA" w:rsidR="005A0970" w:rsidRPr="00CD2017" w:rsidRDefault="005A0970" w:rsidP="0035731E">
      <w:pPr>
        <w:pStyle w:val="a9"/>
        <w:numPr>
          <w:ilvl w:val="0"/>
          <w:numId w:val="22"/>
        </w:numPr>
        <w:ind w:leftChars="0"/>
      </w:pPr>
      <w:r w:rsidRPr="00CD2017">
        <w:rPr>
          <w:rFonts w:hint="eastAsia"/>
        </w:rPr>
        <w:t>水タバコ</w:t>
      </w:r>
      <w:r w:rsidR="0035731E" w:rsidRPr="00CD2017">
        <w:rPr>
          <w:rFonts w:hint="eastAsia"/>
        </w:rPr>
        <w:t xml:space="preserve">　</w:t>
      </w:r>
      <w:r w:rsidR="0035731E" w:rsidRPr="00CD2017">
        <w:rPr>
          <w:rFonts w:hint="eastAsia"/>
          <w:u w:val="single"/>
        </w:rPr>
        <w:t xml:space="preserve">　　　本(回)</w:t>
      </w:r>
    </w:p>
    <w:p w14:paraId="703D6BEF" w14:textId="77777777" w:rsidR="002B06E1" w:rsidRPr="00CD2017" w:rsidRDefault="002B06E1" w:rsidP="00215334"/>
    <w:p w14:paraId="4423621B" w14:textId="65EE6E24" w:rsidR="00AD14B9" w:rsidRPr="00CD2017" w:rsidRDefault="0035731E" w:rsidP="00117FF3">
      <w:pPr>
        <w:pStyle w:val="af4"/>
      </w:pPr>
      <w:r>
        <w:t>(</w:t>
      </w:r>
      <w:r w:rsidR="002B06E1" w:rsidRPr="00CD2017">
        <w:rPr>
          <w:rFonts w:hint="eastAsia"/>
        </w:rPr>
        <w:t>Q67</w:t>
      </w:r>
      <w:r>
        <w:t>)</w:t>
      </w:r>
      <w:r w:rsidR="00AD14B9" w:rsidRPr="00CD2017">
        <w:t>禁煙することにどれくらい関心がありますか。</w:t>
      </w:r>
    </w:p>
    <w:p w14:paraId="1C777755" w14:textId="5ABB12B1" w:rsidR="00AD14B9" w:rsidRPr="00CD2017" w:rsidRDefault="00AD14B9" w:rsidP="00215334">
      <w:pPr>
        <w:pStyle w:val="a9"/>
        <w:numPr>
          <w:ilvl w:val="0"/>
          <w:numId w:val="17"/>
        </w:numPr>
        <w:ind w:leftChars="0"/>
      </w:pPr>
      <w:r w:rsidRPr="00CD2017">
        <w:rPr>
          <w:rFonts w:hint="eastAsia"/>
        </w:rPr>
        <w:t>これまでタバコを吸ったことがない</w:t>
      </w:r>
    </w:p>
    <w:p w14:paraId="2E29C355" w14:textId="77777777" w:rsidR="00AD14B9" w:rsidRPr="00CD2017" w:rsidRDefault="00AD14B9" w:rsidP="00215334">
      <w:pPr>
        <w:pStyle w:val="a9"/>
        <w:numPr>
          <w:ilvl w:val="0"/>
          <w:numId w:val="17"/>
        </w:numPr>
        <w:ind w:leftChars="0"/>
      </w:pPr>
      <w:r w:rsidRPr="00CD2017">
        <w:rPr>
          <w:rFonts w:hint="eastAsia"/>
        </w:rPr>
        <w:t>現在すでに禁煙しており、6ヶ月以上続いている</w:t>
      </w:r>
    </w:p>
    <w:p w14:paraId="13376A59" w14:textId="77777777" w:rsidR="00AD14B9" w:rsidRPr="00CD2017" w:rsidRDefault="00AD14B9" w:rsidP="00215334">
      <w:pPr>
        <w:pStyle w:val="a9"/>
        <w:numPr>
          <w:ilvl w:val="0"/>
          <w:numId w:val="17"/>
        </w:numPr>
        <w:ind w:leftChars="0"/>
      </w:pPr>
      <w:r w:rsidRPr="00CD2017">
        <w:rPr>
          <w:rFonts w:hint="eastAsia"/>
        </w:rPr>
        <w:t>現在すでに禁煙しているが、その期間は6ヶ月未満である</w:t>
      </w:r>
    </w:p>
    <w:p w14:paraId="4FF7A356" w14:textId="77777777" w:rsidR="00AD14B9" w:rsidRPr="00CD2017" w:rsidRDefault="00AD14B9" w:rsidP="00215334">
      <w:pPr>
        <w:pStyle w:val="a9"/>
        <w:numPr>
          <w:ilvl w:val="0"/>
          <w:numId w:val="17"/>
        </w:numPr>
        <w:ind w:leftChars="0"/>
      </w:pPr>
      <w:r w:rsidRPr="00CD2017">
        <w:rPr>
          <w:rFonts w:hint="eastAsia"/>
        </w:rPr>
        <w:t>禁煙することに関心がない</w:t>
      </w:r>
    </w:p>
    <w:p w14:paraId="6A41ED43" w14:textId="079A90AE" w:rsidR="00AD14B9" w:rsidRPr="00CD2017" w:rsidRDefault="00AD14B9" w:rsidP="00215334">
      <w:pPr>
        <w:pStyle w:val="a9"/>
        <w:numPr>
          <w:ilvl w:val="0"/>
          <w:numId w:val="17"/>
        </w:numPr>
        <w:ind w:leftChars="0"/>
      </w:pPr>
      <w:r w:rsidRPr="00CD2017">
        <w:rPr>
          <w:rFonts w:hint="eastAsia"/>
        </w:rPr>
        <w:t>禁煙することに関心があるが、今後</w:t>
      </w:r>
      <w:r w:rsidR="009B34CC">
        <w:rPr>
          <w:rFonts w:hint="eastAsia"/>
        </w:rPr>
        <w:t>6</w:t>
      </w:r>
      <w:r w:rsidRPr="00CD2017">
        <w:rPr>
          <w:rFonts w:hint="eastAsia"/>
        </w:rPr>
        <w:t>ヵ月以内に禁煙しようとは考えていない</w:t>
      </w:r>
    </w:p>
    <w:p w14:paraId="7E380711" w14:textId="08887396" w:rsidR="00AD14B9" w:rsidRPr="00CD2017" w:rsidRDefault="00AD14B9" w:rsidP="00215334">
      <w:pPr>
        <w:pStyle w:val="a9"/>
        <w:numPr>
          <w:ilvl w:val="0"/>
          <w:numId w:val="17"/>
        </w:numPr>
        <w:ind w:leftChars="0"/>
      </w:pPr>
      <w:r w:rsidRPr="00CD2017">
        <w:rPr>
          <w:rFonts w:hint="eastAsia"/>
        </w:rPr>
        <w:t>今後</w:t>
      </w:r>
      <w:r w:rsidR="009B34CC">
        <w:rPr>
          <w:rFonts w:hint="eastAsia"/>
        </w:rPr>
        <w:t>6</w:t>
      </w:r>
      <w:r w:rsidRPr="00CD2017">
        <w:rPr>
          <w:rFonts w:hint="eastAsia"/>
        </w:rPr>
        <w:t>ヵ月以内に禁煙しようと考えているが、この</w:t>
      </w:r>
      <w:r w:rsidR="009B34CC">
        <w:rPr>
          <w:rFonts w:hint="eastAsia"/>
        </w:rPr>
        <w:t>1</w:t>
      </w:r>
      <w:r w:rsidRPr="00CD2017">
        <w:rPr>
          <w:rFonts w:hint="eastAsia"/>
        </w:rPr>
        <w:t>ヵ月以内に禁煙する考えはない</w:t>
      </w:r>
    </w:p>
    <w:p w14:paraId="381AFCC9" w14:textId="6C5A63A5" w:rsidR="002B06E1" w:rsidRPr="00CD2017" w:rsidRDefault="00AD14B9" w:rsidP="00215334">
      <w:pPr>
        <w:pStyle w:val="a9"/>
        <w:numPr>
          <w:ilvl w:val="0"/>
          <w:numId w:val="17"/>
        </w:numPr>
        <w:ind w:leftChars="0"/>
      </w:pPr>
      <w:r w:rsidRPr="00CD2017">
        <w:rPr>
          <w:rFonts w:hint="eastAsia"/>
        </w:rPr>
        <w:t>この</w:t>
      </w:r>
      <w:r w:rsidR="009B34CC">
        <w:rPr>
          <w:rFonts w:hint="eastAsia"/>
        </w:rPr>
        <w:t>1</w:t>
      </w:r>
      <w:r w:rsidRPr="00CD2017">
        <w:rPr>
          <w:rFonts w:hint="eastAsia"/>
        </w:rPr>
        <w:t>ヵ月以内に禁煙しようと考えている</w:t>
      </w:r>
    </w:p>
    <w:p w14:paraId="408174AF" w14:textId="77777777" w:rsidR="002B06E1" w:rsidRPr="00CD2017" w:rsidRDefault="002B06E1" w:rsidP="00215334"/>
    <w:p w14:paraId="703D7A1B" w14:textId="4F004008" w:rsidR="00BA537F" w:rsidRPr="00CD2017" w:rsidRDefault="009B34CC" w:rsidP="00117FF3">
      <w:pPr>
        <w:pStyle w:val="af4"/>
      </w:pPr>
      <w:r>
        <w:t>(</w:t>
      </w:r>
      <w:r w:rsidR="002B06E1" w:rsidRPr="00CD2017">
        <w:rPr>
          <w:rFonts w:hint="eastAsia"/>
        </w:rPr>
        <w:t>Q68</w:t>
      </w:r>
      <w:r>
        <w:t>)</w:t>
      </w:r>
      <w:r w:rsidR="00BA537F" w:rsidRPr="00CD2017">
        <w:rPr>
          <w:rFonts w:hint="eastAsia"/>
        </w:rPr>
        <w:t>あなた</w:t>
      </w:r>
      <w:r w:rsidR="00873741" w:rsidRPr="00CD2017">
        <w:rPr>
          <w:rFonts w:hint="eastAsia"/>
        </w:rPr>
        <w:t>の現在の健康状態はいかがですか。あてはまるものを一つだけお答えくだ</w:t>
      </w:r>
      <w:r w:rsidR="00BA537F" w:rsidRPr="00CD2017">
        <w:rPr>
          <w:rFonts w:hint="eastAsia"/>
        </w:rPr>
        <w:t>さい。</w:t>
      </w:r>
    </w:p>
    <w:p w14:paraId="0182497C" w14:textId="77777777" w:rsidR="00BA537F" w:rsidRPr="00CD2017" w:rsidRDefault="00BA537F" w:rsidP="00215334">
      <w:pPr>
        <w:pStyle w:val="a9"/>
        <w:numPr>
          <w:ilvl w:val="0"/>
          <w:numId w:val="2"/>
        </w:numPr>
        <w:ind w:leftChars="0"/>
      </w:pPr>
      <w:r w:rsidRPr="00CD2017">
        <w:t>よい</w:t>
      </w:r>
    </w:p>
    <w:p w14:paraId="7E49CE45" w14:textId="77777777" w:rsidR="00BA537F" w:rsidRPr="00CD2017" w:rsidRDefault="00BA537F" w:rsidP="00215334">
      <w:pPr>
        <w:pStyle w:val="a9"/>
        <w:numPr>
          <w:ilvl w:val="0"/>
          <w:numId w:val="2"/>
        </w:numPr>
        <w:ind w:leftChars="0"/>
      </w:pPr>
      <w:r w:rsidRPr="00CD2017">
        <w:rPr>
          <w:rFonts w:hint="eastAsia"/>
        </w:rPr>
        <w:t>ま</w:t>
      </w:r>
      <w:r w:rsidRPr="00CD2017">
        <w:t>あよい</w:t>
      </w:r>
    </w:p>
    <w:p w14:paraId="707B1E0F" w14:textId="77777777" w:rsidR="00BA537F" w:rsidRPr="00CD2017" w:rsidRDefault="00BA537F" w:rsidP="00215334">
      <w:pPr>
        <w:pStyle w:val="a9"/>
        <w:numPr>
          <w:ilvl w:val="0"/>
          <w:numId w:val="2"/>
        </w:numPr>
        <w:ind w:leftChars="0"/>
      </w:pPr>
      <w:r w:rsidRPr="00CD2017">
        <w:t>ふつう</w:t>
      </w:r>
    </w:p>
    <w:p w14:paraId="3E3D0788" w14:textId="77777777" w:rsidR="00BA537F" w:rsidRPr="00CD2017" w:rsidRDefault="00BA537F" w:rsidP="00215334">
      <w:pPr>
        <w:pStyle w:val="a9"/>
        <w:numPr>
          <w:ilvl w:val="0"/>
          <w:numId w:val="2"/>
        </w:numPr>
        <w:ind w:leftChars="0"/>
      </w:pPr>
      <w:r w:rsidRPr="00CD2017">
        <w:rPr>
          <w:rFonts w:hint="eastAsia"/>
        </w:rPr>
        <w:t>あまりよくない</w:t>
      </w:r>
    </w:p>
    <w:p w14:paraId="134CE60D" w14:textId="77777777" w:rsidR="007C6A35" w:rsidRPr="00CD2017" w:rsidRDefault="00BA537F" w:rsidP="00215334">
      <w:pPr>
        <w:pStyle w:val="a9"/>
        <w:numPr>
          <w:ilvl w:val="0"/>
          <w:numId w:val="2"/>
        </w:numPr>
        <w:ind w:leftChars="0"/>
      </w:pPr>
      <w:r w:rsidRPr="00CD2017">
        <w:t>よ</w:t>
      </w:r>
      <w:r w:rsidRPr="00CD2017">
        <w:rPr>
          <w:rFonts w:hint="eastAsia"/>
        </w:rPr>
        <w:t>くない</w:t>
      </w:r>
    </w:p>
    <w:p w14:paraId="0F8567C1" w14:textId="77777777" w:rsidR="007C6A35" w:rsidRPr="00CD2017" w:rsidRDefault="007C6A35" w:rsidP="00215334"/>
    <w:p w14:paraId="36CB6C35" w14:textId="6F414EAA" w:rsidR="00444485" w:rsidRPr="00CD2017" w:rsidRDefault="001A4A69" w:rsidP="001A4A69">
      <w:pPr>
        <w:pStyle w:val="af4"/>
      </w:pPr>
      <w:r>
        <w:t>(</w:t>
      </w:r>
      <w:r w:rsidR="007C6A35" w:rsidRPr="00CD2017">
        <w:rPr>
          <w:rFonts w:hint="eastAsia"/>
        </w:rPr>
        <w:t>Q69</w:t>
      </w:r>
      <w:r>
        <w:t>)</w:t>
      </w:r>
      <w:r w:rsidR="00444485" w:rsidRPr="00CD2017">
        <w:rPr>
          <w:rFonts w:hint="eastAsia"/>
        </w:rPr>
        <w:t>あなたの世帯の2</w:t>
      </w:r>
      <w:r w:rsidR="00444485" w:rsidRPr="00CD2017">
        <w:t>019</w:t>
      </w:r>
      <w:r w:rsidR="00444485" w:rsidRPr="00CD2017">
        <w:rPr>
          <w:rFonts w:hint="eastAsia"/>
        </w:rPr>
        <w:t>年の年収（税込み）はおおよそどのくらいですか。</w:t>
      </w:r>
      <w:r w:rsidR="007C6A35" w:rsidRPr="00CD2017">
        <w:rPr>
          <w:rFonts w:hint="eastAsia"/>
        </w:rPr>
        <w:t>あて</w:t>
      </w:r>
      <w:r w:rsidR="00444485" w:rsidRPr="00CD2017">
        <w:rPr>
          <w:rFonts w:hint="eastAsia"/>
        </w:rPr>
        <w:t>はまる番号を１つ選んでください。</w:t>
      </w:r>
      <w:r w:rsidR="007C6A35" w:rsidRPr="00CD2017">
        <w:rPr>
          <w:rFonts w:hint="eastAsia"/>
        </w:rPr>
        <w:t>※</w:t>
      </w:r>
      <w:r w:rsidR="00444485" w:rsidRPr="00CD2017">
        <w:rPr>
          <w:rFonts w:hint="eastAsia"/>
        </w:rPr>
        <w:t>世帯年収とは、あなたの世帯全体で、2019年（令和元年）の1年間に得た収入の合計金</w:t>
      </w:r>
      <w:r w:rsidR="00444485" w:rsidRPr="00CD2017">
        <w:rPr>
          <w:rFonts w:hint="eastAsia"/>
        </w:rPr>
        <w:lastRenderedPageBreak/>
        <w:t>額です</w:t>
      </w:r>
      <w:r w:rsidR="002069C0" w:rsidRPr="00CD2017">
        <w:rPr>
          <w:rFonts w:hint="eastAsia"/>
        </w:rPr>
        <w:t>。</w:t>
      </w:r>
      <w:r w:rsidR="00444485" w:rsidRPr="00CD2017">
        <w:rPr>
          <w:rFonts w:hint="eastAsia"/>
        </w:rPr>
        <w:t>（働いて得た収入とその他の収入[親からの仕送り、家賃等の財産収入、子供手当てなど]を含む）。</w:t>
      </w:r>
    </w:p>
    <w:p w14:paraId="4C4BA265" w14:textId="77777777" w:rsidR="00444485" w:rsidRPr="00CD2017" w:rsidRDefault="00444485" w:rsidP="00215334">
      <w:pPr>
        <w:pStyle w:val="a9"/>
        <w:numPr>
          <w:ilvl w:val="0"/>
          <w:numId w:val="5"/>
        </w:numPr>
        <w:ind w:leftChars="0"/>
      </w:pPr>
      <w:r w:rsidRPr="00CD2017">
        <w:rPr>
          <w:rFonts w:hint="eastAsia"/>
        </w:rPr>
        <w:t>世帯の収入はない</w:t>
      </w:r>
    </w:p>
    <w:p w14:paraId="0CA1E4C5" w14:textId="77777777" w:rsidR="00444485" w:rsidRPr="00CD2017" w:rsidRDefault="00444485" w:rsidP="00215334">
      <w:pPr>
        <w:pStyle w:val="a9"/>
        <w:numPr>
          <w:ilvl w:val="0"/>
          <w:numId w:val="5"/>
        </w:numPr>
        <w:ind w:leftChars="0"/>
      </w:pPr>
      <w:r w:rsidRPr="00CD2017">
        <w:rPr>
          <w:rFonts w:hint="eastAsia"/>
        </w:rPr>
        <w:t>50万円未満</w:t>
      </w:r>
    </w:p>
    <w:p w14:paraId="39D21882" w14:textId="77777777" w:rsidR="00444485" w:rsidRPr="00CD2017" w:rsidRDefault="00444485" w:rsidP="00215334">
      <w:pPr>
        <w:pStyle w:val="a9"/>
        <w:numPr>
          <w:ilvl w:val="0"/>
          <w:numId w:val="5"/>
        </w:numPr>
        <w:ind w:leftChars="0"/>
      </w:pPr>
      <w:r w:rsidRPr="00CD2017">
        <w:rPr>
          <w:rFonts w:hint="eastAsia"/>
        </w:rPr>
        <w:t>50万円以上100万円未満</w:t>
      </w:r>
    </w:p>
    <w:p w14:paraId="4C02FCE1" w14:textId="77777777" w:rsidR="00444485" w:rsidRPr="00CD2017" w:rsidRDefault="00444485" w:rsidP="00215334">
      <w:pPr>
        <w:pStyle w:val="a9"/>
        <w:numPr>
          <w:ilvl w:val="0"/>
          <w:numId w:val="5"/>
        </w:numPr>
        <w:ind w:leftChars="0"/>
      </w:pPr>
      <w:r w:rsidRPr="00CD2017">
        <w:rPr>
          <w:rFonts w:hint="eastAsia"/>
        </w:rPr>
        <w:t>100万円以上200万円未満</w:t>
      </w:r>
    </w:p>
    <w:p w14:paraId="29AC32C9" w14:textId="77777777" w:rsidR="00444485" w:rsidRPr="00CD2017" w:rsidRDefault="00444485" w:rsidP="00215334">
      <w:pPr>
        <w:pStyle w:val="a9"/>
        <w:numPr>
          <w:ilvl w:val="0"/>
          <w:numId w:val="5"/>
        </w:numPr>
        <w:ind w:leftChars="0"/>
      </w:pPr>
      <w:r w:rsidRPr="00CD2017">
        <w:rPr>
          <w:rFonts w:hint="eastAsia"/>
        </w:rPr>
        <w:t>200万円以上300万円未満</w:t>
      </w:r>
    </w:p>
    <w:p w14:paraId="4E2503D6" w14:textId="77777777" w:rsidR="00444485" w:rsidRPr="00CD2017" w:rsidRDefault="00444485" w:rsidP="00215334">
      <w:pPr>
        <w:pStyle w:val="a9"/>
        <w:numPr>
          <w:ilvl w:val="0"/>
          <w:numId w:val="5"/>
        </w:numPr>
        <w:ind w:leftChars="0"/>
      </w:pPr>
      <w:r w:rsidRPr="00CD2017">
        <w:rPr>
          <w:rFonts w:hint="eastAsia"/>
        </w:rPr>
        <w:t>300万円以上400万円未満</w:t>
      </w:r>
    </w:p>
    <w:p w14:paraId="7D111922" w14:textId="77777777" w:rsidR="00444485" w:rsidRPr="00CD2017" w:rsidRDefault="00444485" w:rsidP="00215334">
      <w:pPr>
        <w:pStyle w:val="a9"/>
        <w:numPr>
          <w:ilvl w:val="0"/>
          <w:numId w:val="5"/>
        </w:numPr>
        <w:ind w:leftChars="0"/>
      </w:pPr>
      <w:r w:rsidRPr="00CD2017">
        <w:rPr>
          <w:rFonts w:hint="eastAsia"/>
        </w:rPr>
        <w:t>400万円以上500万円未満</w:t>
      </w:r>
    </w:p>
    <w:p w14:paraId="13FE18E0" w14:textId="77777777" w:rsidR="00444485" w:rsidRPr="00CD2017" w:rsidRDefault="00444485" w:rsidP="00215334">
      <w:pPr>
        <w:pStyle w:val="a9"/>
        <w:numPr>
          <w:ilvl w:val="0"/>
          <w:numId w:val="5"/>
        </w:numPr>
        <w:ind w:leftChars="0"/>
      </w:pPr>
      <w:r w:rsidRPr="00CD2017">
        <w:rPr>
          <w:rFonts w:hint="eastAsia"/>
        </w:rPr>
        <w:t>500万円以上600万円未満</w:t>
      </w:r>
    </w:p>
    <w:p w14:paraId="160D1608" w14:textId="77777777" w:rsidR="00444485" w:rsidRPr="00CD2017" w:rsidRDefault="00444485" w:rsidP="00215334">
      <w:pPr>
        <w:pStyle w:val="a9"/>
        <w:numPr>
          <w:ilvl w:val="0"/>
          <w:numId w:val="5"/>
        </w:numPr>
        <w:ind w:leftChars="0"/>
      </w:pPr>
      <w:r w:rsidRPr="00CD2017">
        <w:rPr>
          <w:rFonts w:hint="eastAsia"/>
        </w:rPr>
        <w:t>600万円以上700万円未満</w:t>
      </w:r>
    </w:p>
    <w:p w14:paraId="0F12DD6B" w14:textId="77777777" w:rsidR="00444485" w:rsidRPr="00CD2017" w:rsidRDefault="00444485" w:rsidP="00215334">
      <w:pPr>
        <w:pStyle w:val="a9"/>
        <w:numPr>
          <w:ilvl w:val="0"/>
          <w:numId w:val="5"/>
        </w:numPr>
        <w:ind w:leftChars="0"/>
      </w:pPr>
      <w:r w:rsidRPr="00CD2017">
        <w:rPr>
          <w:rFonts w:hint="eastAsia"/>
        </w:rPr>
        <w:t>700万円以上800万円未満</w:t>
      </w:r>
    </w:p>
    <w:p w14:paraId="61C5014D" w14:textId="77777777" w:rsidR="00444485" w:rsidRPr="00CD2017" w:rsidRDefault="00444485" w:rsidP="00215334">
      <w:pPr>
        <w:pStyle w:val="a9"/>
        <w:numPr>
          <w:ilvl w:val="0"/>
          <w:numId w:val="5"/>
        </w:numPr>
        <w:ind w:leftChars="0"/>
      </w:pPr>
      <w:r w:rsidRPr="00CD2017">
        <w:rPr>
          <w:rFonts w:hint="eastAsia"/>
        </w:rPr>
        <w:t>800万円以上900万円未満</w:t>
      </w:r>
    </w:p>
    <w:p w14:paraId="5DCFBFFC" w14:textId="77777777" w:rsidR="00444485" w:rsidRPr="00CD2017" w:rsidRDefault="00444485" w:rsidP="00215334">
      <w:pPr>
        <w:pStyle w:val="a9"/>
        <w:numPr>
          <w:ilvl w:val="0"/>
          <w:numId w:val="5"/>
        </w:numPr>
        <w:ind w:leftChars="0"/>
      </w:pPr>
      <w:r w:rsidRPr="00CD2017">
        <w:rPr>
          <w:rFonts w:hint="eastAsia"/>
        </w:rPr>
        <w:t>900万円以上1,000万円未満</w:t>
      </w:r>
    </w:p>
    <w:p w14:paraId="06051EA9" w14:textId="77777777" w:rsidR="00444485" w:rsidRPr="00CD2017" w:rsidRDefault="00444485" w:rsidP="00215334">
      <w:pPr>
        <w:pStyle w:val="a9"/>
        <w:numPr>
          <w:ilvl w:val="0"/>
          <w:numId w:val="5"/>
        </w:numPr>
        <w:ind w:leftChars="0"/>
      </w:pPr>
      <w:r w:rsidRPr="00CD2017">
        <w:rPr>
          <w:rFonts w:hint="eastAsia"/>
        </w:rPr>
        <w:t>1,000万円以上1,200万円未満</w:t>
      </w:r>
    </w:p>
    <w:p w14:paraId="0D75F364" w14:textId="77777777" w:rsidR="00444485" w:rsidRPr="00CD2017" w:rsidRDefault="00444485" w:rsidP="00215334">
      <w:pPr>
        <w:pStyle w:val="a9"/>
        <w:numPr>
          <w:ilvl w:val="0"/>
          <w:numId w:val="5"/>
        </w:numPr>
        <w:ind w:leftChars="0"/>
      </w:pPr>
      <w:r w:rsidRPr="00CD2017">
        <w:rPr>
          <w:rFonts w:hint="eastAsia"/>
        </w:rPr>
        <w:t>1,200万円以上1,400万円未満</w:t>
      </w:r>
    </w:p>
    <w:p w14:paraId="01070D70" w14:textId="77777777" w:rsidR="00444485" w:rsidRPr="00CD2017" w:rsidRDefault="00444485" w:rsidP="00215334">
      <w:pPr>
        <w:pStyle w:val="a9"/>
        <w:numPr>
          <w:ilvl w:val="0"/>
          <w:numId w:val="5"/>
        </w:numPr>
        <w:ind w:leftChars="0"/>
      </w:pPr>
      <w:r w:rsidRPr="00CD2017">
        <w:rPr>
          <w:rFonts w:hint="eastAsia"/>
        </w:rPr>
        <w:t>1,400万円以上1,600万円未満</w:t>
      </w:r>
    </w:p>
    <w:p w14:paraId="069B2775" w14:textId="77777777" w:rsidR="00444485" w:rsidRPr="00CD2017" w:rsidRDefault="00444485" w:rsidP="00215334">
      <w:pPr>
        <w:pStyle w:val="a9"/>
        <w:numPr>
          <w:ilvl w:val="0"/>
          <w:numId w:val="5"/>
        </w:numPr>
        <w:ind w:leftChars="0"/>
      </w:pPr>
      <w:r w:rsidRPr="00CD2017">
        <w:rPr>
          <w:rFonts w:hint="eastAsia"/>
        </w:rPr>
        <w:t>1,600万円以上1,800万円未満</w:t>
      </w:r>
    </w:p>
    <w:p w14:paraId="0945559A" w14:textId="77777777" w:rsidR="00444485" w:rsidRPr="00CD2017" w:rsidRDefault="00444485" w:rsidP="00215334">
      <w:pPr>
        <w:pStyle w:val="a9"/>
        <w:numPr>
          <w:ilvl w:val="0"/>
          <w:numId w:val="5"/>
        </w:numPr>
        <w:ind w:leftChars="0"/>
      </w:pPr>
      <w:r w:rsidRPr="00CD2017">
        <w:rPr>
          <w:rFonts w:hint="eastAsia"/>
        </w:rPr>
        <w:t>1,800万円以上2,000万円未満</w:t>
      </w:r>
    </w:p>
    <w:p w14:paraId="43F1A65B" w14:textId="77777777" w:rsidR="00444485" w:rsidRPr="00CD2017" w:rsidRDefault="00444485" w:rsidP="00215334">
      <w:pPr>
        <w:pStyle w:val="a9"/>
        <w:numPr>
          <w:ilvl w:val="0"/>
          <w:numId w:val="5"/>
        </w:numPr>
        <w:ind w:leftChars="0"/>
      </w:pPr>
      <w:r w:rsidRPr="00CD2017">
        <w:rPr>
          <w:rFonts w:hint="eastAsia"/>
        </w:rPr>
        <w:t>2,000万円以上</w:t>
      </w:r>
    </w:p>
    <w:p w14:paraId="2887CE7A" w14:textId="77777777" w:rsidR="00444485" w:rsidRPr="00CD2017" w:rsidRDefault="00444485" w:rsidP="00215334">
      <w:pPr>
        <w:pStyle w:val="a9"/>
        <w:numPr>
          <w:ilvl w:val="0"/>
          <w:numId w:val="5"/>
        </w:numPr>
        <w:ind w:leftChars="0"/>
      </w:pPr>
      <w:r w:rsidRPr="00CD2017">
        <w:rPr>
          <w:rFonts w:hint="eastAsia"/>
        </w:rPr>
        <w:t>答えたくない</w:t>
      </w:r>
    </w:p>
    <w:p w14:paraId="7D08ED11" w14:textId="77777777" w:rsidR="00444485" w:rsidRPr="00CD2017" w:rsidRDefault="00444485" w:rsidP="00215334">
      <w:pPr>
        <w:pStyle w:val="a9"/>
        <w:numPr>
          <w:ilvl w:val="0"/>
          <w:numId w:val="5"/>
        </w:numPr>
        <w:ind w:leftChars="0"/>
      </w:pPr>
      <w:r w:rsidRPr="00CD2017">
        <w:rPr>
          <w:rFonts w:hint="eastAsia"/>
        </w:rPr>
        <w:t>分からない</w:t>
      </w:r>
    </w:p>
    <w:p w14:paraId="5A7BA1B5" w14:textId="62D5B313" w:rsidR="00444485" w:rsidRDefault="00444485" w:rsidP="00215334"/>
    <w:p w14:paraId="46F4EBDC" w14:textId="77777777" w:rsidR="001A4A69" w:rsidRPr="007F703C" w:rsidRDefault="001A4A69" w:rsidP="001A4A69">
      <w:pPr>
        <w:rPr>
          <w:color w:val="00B050"/>
        </w:rPr>
      </w:pPr>
      <w:r w:rsidRPr="007F703C">
        <w:rPr>
          <w:color w:val="00B050"/>
        </w:rPr>
        <w:t>[選択肢]番号は回答者へは表示しません</w:t>
      </w:r>
    </w:p>
    <w:p w14:paraId="6322BE8C" w14:textId="77777777" w:rsidR="001A4A69" w:rsidRPr="00CD2017" w:rsidRDefault="001A4A69" w:rsidP="00215334"/>
    <w:p w14:paraId="53F77265" w14:textId="14AFD7DA" w:rsidR="00444485" w:rsidRPr="00CD2017" w:rsidRDefault="001A4A69" w:rsidP="001A4A69">
      <w:pPr>
        <w:pStyle w:val="af4"/>
      </w:pPr>
      <w:r>
        <w:t>(</w:t>
      </w:r>
      <w:r w:rsidR="002069C0" w:rsidRPr="00CD2017">
        <w:t>Q70</w:t>
      </w:r>
      <w:r>
        <w:t>)</w:t>
      </w:r>
      <w:r w:rsidR="00444485" w:rsidRPr="00CD2017">
        <w:rPr>
          <w:rFonts w:hint="eastAsia"/>
        </w:rPr>
        <w:t>あなたが2020年4月</w:t>
      </w:r>
      <w:r w:rsidR="00E20F9B" w:rsidRPr="00CD2017">
        <w:rPr>
          <w:rFonts w:hint="eastAsia"/>
        </w:rPr>
        <w:t>～現在</w:t>
      </w:r>
      <w:r w:rsidR="00444485" w:rsidRPr="00CD2017">
        <w:rPr>
          <w:rFonts w:hint="eastAsia"/>
        </w:rPr>
        <w:t>に受け取った（お金の）公的支援をすべて選んでください。</w:t>
      </w:r>
    </w:p>
    <w:p w14:paraId="56EC7E22" w14:textId="38F88237" w:rsidR="00444485" w:rsidRPr="00CD2017" w:rsidRDefault="005D762E" w:rsidP="00215334">
      <w:r>
        <w:rPr>
          <w:rFonts w:hint="eastAsia"/>
        </w:rPr>
        <w:t>＜選択肢＞</w:t>
      </w:r>
    </w:p>
    <w:p w14:paraId="49AFB857" w14:textId="77777777" w:rsidR="00444485" w:rsidRPr="00CD2017" w:rsidRDefault="00444485" w:rsidP="0035731E">
      <w:pPr>
        <w:pStyle w:val="a9"/>
        <w:numPr>
          <w:ilvl w:val="1"/>
          <w:numId w:val="38"/>
        </w:numPr>
        <w:ind w:leftChars="0"/>
      </w:pPr>
      <w:r w:rsidRPr="00CD2017">
        <w:rPr>
          <w:rFonts w:hint="eastAsia"/>
        </w:rPr>
        <w:t>特別定額給付金（1人10万円）</w:t>
      </w:r>
    </w:p>
    <w:p w14:paraId="753FC136" w14:textId="77777777" w:rsidR="00444485" w:rsidRPr="00CD2017" w:rsidRDefault="00444485" w:rsidP="0035731E">
      <w:pPr>
        <w:pStyle w:val="a9"/>
        <w:numPr>
          <w:ilvl w:val="1"/>
          <w:numId w:val="38"/>
        </w:numPr>
        <w:ind w:leftChars="0"/>
      </w:pPr>
      <w:r w:rsidRPr="00CD2017">
        <w:rPr>
          <w:rFonts w:hint="eastAsia"/>
        </w:rPr>
        <w:t>雇用調整助成金（新型コロナウイルス感染症の影響に伴う特例）</w:t>
      </w:r>
    </w:p>
    <w:p w14:paraId="29E42C21" w14:textId="77777777" w:rsidR="00444485" w:rsidRPr="00CD2017" w:rsidRDefault="00444485" w:rsidP="0035731E">
      <w:pPr>
        <w:pStyle w:val="a9"/>
        <w:numPr>
          <w:ilvl w:val="1"/>
          <w:numId w:val="38"/>
        </w:numPr>
        <w:ind w:leftChars="0"/>
      </w:pPr>
      <w:r w:rsidRPr="00CD2017">
        <w:rPr>
          <w:rFonts w:hint="eastAsia"/>
        </w:rPr>
        <w:t>子育て世帯への臨時特別給付金</w:t>
      </w:r>
    </w:p>
    <w:p w14:paraId="317DBD0A" w14:textId="77777777" w:rsidR="00444485" w:rsidRPr="00CD2017" w:rsidRDefault="00444485" w:rsidP="0035731E">
      <w:pPr>
        <w:pStyle w:val="a9"/>
        <w:numPr>
          <w:ilvl w:val="1"/>
          <w:numId w:val="38"/>
        </w:numPr>
        <w:ind w:leftChars="0"/>
      </w:pPr>
      <w:r w:rsidRPr="00CD2017">
        <w:rPr>
          <w:rFonts w:hint="eastAsia"/>
        </w:rPr>
        <w:t>持続化給付金（個人事業者および中小法人向け）</w:t>
      </w:r>
    </w:p>
    <w:p w14:paraId="3FC9F450" w14:textId="77777777" w:rsidR="00444485" w:rsidRPr="00CD2017" w:rsidRDefault="00444485" w:rsidP="0035731E">
      <w:pPr>
        <w:pStyle w:val="a9"/>
        <w:numPr>
          <w:ilvl w:val="1"/>
          <w:numId w:val="38"/>
        </w:numPr>
        <w:ind w:leftChars="0"/>
      </w:pPr>
      <w:r w:rsidRPr="00CD2017">
        <w:rPr>
          <w:rFonts w:hint="eastAsia"/>
        </w:rPr>
        <w:t>住居確保給付金</w:t>
      </w:r>
    </w:p>
    <w:p w14:paraId="41AE6612" w14:textId="3D093016" w:rsidR="00444485" w:rsidRPr="00CD2017" w:rsidRDefault="00444485" w:rsidP="0035731E">
      <w:pPr>
        <w:pStyle w:val="a9"/>
        <w:numPr>
          <w:ilvl w:val="1"/>
          <w:numId w:val="38"/>
        </w:numPr>
        <w:ind w:leftChars="0"/>
      </w:pPr>
      <w:r w:rsidRPr="00CD2017">
        <w:t>生活保護</w:t>
      </w:r>
    </w:p>
    <w:p w14:paraId="5A8EA58B" w14:textId="24869BAD" w:rsidR="00444485" w:rsidRPr="00CD2017" w:rsidRDefault="00444485" w:rsidP="0035731E">
      <w:pPr>
        <w:pStyle w:val="a9"/>
        <w:numPr>
          <w:ilvl w:val="1"/>
          <w:numId w:val="38"/>
        </w:numPr>
        <w:ind w:leftChars="0"/>
      </w:pPr>
      <w:r w:rsidRPr="00CD2017">
        <w:t>失業手当</w:t>
      </w:r>
    </w:p>
    <w:p w14:paraId="2D7199A4" w14:textId="5B0F13F6" w:rsidR="00444485" w:rsidRPr="00CD2017" w:rsidRDefault="00444485" w:rsidP="0035731E">
      <w:pPr>
        <w:pStyle w:val="a9"/>
        <w:numPr>
          <w:ilvl w:val="1"/>
          <w:numId w:val="38"/>
        </w:numPr>
        <w:ind w:leftChars="0"/>
      </w:pPr>
      <w:r w:rsidRPr="00CD2017">
        <w:t>障害手当</w:t>
      </w:r>
    </w:p>
    <w:p w14:paraId="7A2001BD" w14:textId="6C7DB595" w:rsidR="00444485" w:rsidRPr="00CD2017" w:rsidRDefault="00444485" w:rsidP="0035731E">
      <w:pPr>
        <w:pStyle w:val="a9"/>
        <w:numPr>
          <w:ilvl w:val="1"/>
          <w:numId w:val="38"/>
        </w:numPr>
        <w:ind w:leftChars="0"/>
      </w:pPr>
      <w:r w:rsidRPr="00CD2017">
        <w:t>介護手当</w:t>
      </w:r>
    </w:p>
    <w:p w14:paraId="38EFB5B5" w14:textId="2DAC0094" w:rsidR="00444485" w:rsidRPr="00CD2017" w:rsidRDefault="00444485" w:rsidP="0035731E">
      <w:pPr>
        <w:pStyle w:val="a9"/>
        <w:numPr>
          <w:ilvl w:val="1"/>
          <w:numId w:val="38"/>
        </w:numPr>
        <w:ind w:leftChars="0"/>
      </w:pPr>
      <w:r w:rsidRPr="00CD2017">
        <w:t>児童手当</w:t>
      </w:r>
    </w:p>
    <w:p w14:paraId="15D047C7" w14:textId="200505EB" w:rsidR="002069C0" w:rsidRPr="00CD2017" w:rsidRDefault="002069C0" w:rsidP="0035731E">
      <w:pPr>
        <w:pStyle w:val="a9"/>
        <w:numPr>
          <w:ilvl w:val="1"/>
          <w:numId w:val="38"/>
        </w:numPr>
        <w:ind w:leftChars="0"/>
      </w:pPr>
      <w:r w:rsidRPr="00CD2017">
        <w:rPr>
          <w:rFonts w:hint="eastAsia"/>
        </w:rPr>
        <w:t>その他の公的支援</w:t>
      </w:r>
    </w:p>
    <w:p w14:paraId="7BC0D5EB" w14:textId="5477DDC3" w:rsidR="002069C0" w:rsidRPr="00CD2017" w:rsidRDefault="002069C0" w:rsidP="0035731E">
      <w:pPr>
        <w:pStyle w:val="a9"/>
        <w:numPr>
          <w:ilvl w:val="1"/>
          <w:numId w:val="38"/>
        </w:numPr>
        <w:ind w:leftChars="0"/>
      </w:pPr>
      <w:r w:rsidRPr="00CD2017">
        <w:rPr>
          <w:rFonts w:hint="eastAsia"/>
        </w:rPr>
        <w:t>どれも受け取っていない</w:t>
      </w:r>
    </w:p>
    <w:p w14:paraId="5F1AB8F1" w14:textId="77777777" w:rsidR="00444485" w:rsidRPr="00CD2017" w:rsidRDefault="00444485" w:rsidP="00215334">
      <w:pPr>
        <w:pStyle w:val="a9"/>
        <w:ind w:left="1267"/>
      </w:pPr>
    </w:p>
    <w:p w14:paraId="1F35EDBD" w14:textId="50BA4A38" w:rsidR="00444485" w:rsidRPr="00CD2017" w:rsidRDefault="001A4A69" w:rsidP="001A4A69">
      <w:pPr>
        <w:pStyle w:val="af4"/>
      </w:pPr>
      <w:r>
        <w:t>(</w:t>
      </w:r>
      <w:r w:rsidR="002069C0" w:rsidRPr="00CD2017">
        <w:rPr>
          <w:rFonts w:hint="eastAsia"/>
        </w:rPr>
        <w:t>Q71</w:t>
      </w:r>
      <w:r>
        <w:t>)</w:t>
      </w:r>
      <w:r w:rsidR="00444485" w:rsidRPr="00CD2017">
        <w:rPr>
          <w:rFonts w:hint="eastAsia"/>
        </w:rPr>
        <w:t>現在、ローンや借金を抱えていますか。当てはまるものすべてにチェックしてください。</w:t>
      </w:r>
      <w:r w:rsidR="002069C0" w:rsidRPr="00CD2017">
        <w:rPr>
          <w:rFonts w:hint="eastAsia"/>
        </w:rPr>
        <w:t>（いくつでも）</w:t>
      </w:r>
    </w:p>
    <w:p w14:paraId="72EE2C9F" w14:textId="77777777" w:rsidR="00444485" w:rsidRPr="00CD2017" w:rsidRDefault="00444485" w:rsidP="0035731E">
      <w:pPr>
        <w:pStyle w:val="a9"/>
        <w:numPr>
          <w:ilvl w:val="0"/>
          <w:numId w:val="40"/>
        </w:numPr>
        <w:ind w:leftChars="0"/>
      </w:pPr>
      <w:r w:rsidRPr="00CD2017">
        <w:lastRenderedPageBreak/>
        <w:t>住宅ローン</w:t>
      </w:r>
    </w:p>
    <w:p w14:paraId="3632BC1C" w14:textId="77777777" w:rsidR="00444485" w:rsidRPr="00CD2017" w:rsidRDefault="00444485" w:rsidP="0035731E">
      <w:pPr>
        <w:pStyle w:val="a9"/>
        <w:numPr>
          <w:ilvl w:val="0"/>
          <w:numId w:val="40"/>
        </w:numPr>
        <w:ind w:leftChars="0"/>
      </w:pPr>
      <w:r w:rsidRPr="00CD2017">
        <w:rPr>
          <w:rFonts w:hint="eastAsia"/>
        </w:rPr>
        <w:t>自動車ローン</w:t>
      </w:r>
    </w:p>
    <w:p w14:paraId="53674AD3" w14:textId="77777777" w:rsidR="00444485" w:rsidRPr="00CD2017" w:rsidRDefault="00444485" w:rsidP="0035731E">
      <w:pPr>
        <w:pStyle w:val="a9"/>
        <w:numPr>
          <w:ilvl w:val="0"/>
          <w:numId w:val="40"/>
        </w:numPr>
        <w:ind w:leftChars="0"/>
      </w:pPr>
      <w:r w:rsidRPr="00CD2017">
        <w:rPr>
          <w:rFonts w:hint="eastAsia"/>
        </w:rPr>
        <w:t>教育ローン・</w:t>
      </w:r>
      <w:r w:rsidRPr="00CD2017">
        <w:t>奨学金</w:t>
      </w:r>
    </w:p>
    <w:p w14:paraId="3CAE5386" w14:textId="77777777" w:rsidR="00444485" w:rsidRPr="00CD2017" w:rsidRDefault="00444485" w:rsidP="0035731E">
      <w:pPr>
        <w:pStyle w:val="a9"/>
        <w:numPr>
          <w:ilvl w:val="0"/>
          <w:numId w:val="40"/>
        </w:numPr>
        <w:ind w:leftChars="0"/>
      </w:pPr>
      <w:r w:rsidRPr="00CD2017">
        <w:rPr>
          <w:rFonts w:hint="eastAsia"/>
        </w:rPr>
        <w:t>カードローン</w:t>
      </w:r>
    </w:p>
    <w:p w14:paraId="06C7117A" w14:textId="77777777" w:rsidR="00444485" w:rsidRPr="00CD2017" w:rsidRDefault="00444485" w:rsidP="0035731E">
      <w:pPr>
        <w:pStyle w:val="a9"/>
        <w:numPr>
          <w:ilvl w:val="0"/>
          <w:numId w:val="40"/>
        </w:numPr>
        <w:ind w:leftChars="0"/>
      </w:pPr>
      <w:r w:rsidRPr="00CD2017">
        <w:rPr>
          <w:rFonts w:hint="eastAsia"/>
        </w:rPr>
        <w:t>フリーローン</w:t>
      </w:r>
    </w:p>
    <w:p w14:paraId="1DF627F9" w14:textId="6F99996E" w:rsidR="00444485" w:rsidRPr="00CD2017" w:rsidRDefault="00444485" w:rsidP="0035731E">
      <w:pPr>
        <w:pStyle w:val="a9"/>
        <w:numPr>
          <w:ilvl w:val="0"/>
          <w:numId w:val="40"/>
        </w:numPr>
        <w:ind w:leftChars="0"/>
      </w:pPr>
      <w:r w:rsidRPr="00CD2017">
        <w:rPr>
          <w:rFonts w:hint="eastAsia"/>
        </w:rPr>
        <w:t>事業ローン</w:t>
      </w:r>
    </w:p>
    <w:p w14:paraId="72A011FC" w14:textId="3FBF5257" w:rsidR="002069C0" w:rsidRPr="00CD2017" w:rsidRDefault="002069C0" w:rsidP="0035731E">
      <w:pPr>
        <w:pStyle w:val="a9"/>
        <w:numPr>
          <w:ilvl w:val="0"/>
          <w:numId w:val="40"/>
        </w:numPr>
        <w:ind w:leftChars="0"/>
      </w:pPr>
      <w:r w:rsidRPr="00CD2017">
        <w:rPr>
          <w:rFonts w:hint="eastAsia"/>
        </w:rPr>
        <w:t>ヤミ金融のローンや借金</w:t>
      </w:r>
    </w:p>
    <w:p w14:paraId="29C69997" w14:textId="622FB4B5" w:rsidR="002069C0" w:rsidRPr="00CD2017" w:rsidRDefault="002069C0" w:rsidP="0035731E">
      <w:pPr>
        <w:pStyle w:val="a9"/>
        <w:numPr>
          <w:ilvl w:val="0"/>
          <w:numId w:val="40"/>
        </w:numPr>
        <w:ind w:leftChars="0"/>
      </w:pPr>
      <w:r w:rsidRPr="00CD2017">
        <w:rPr>
          <w:rFonts w:hint="eastAsia"/>
        </w:rPr>
        <w:t>家族・親戚からの借金</w:t>
      </w:r>
    </w:p>
    <w:p w14:paraId="5B346084" w14:textId="6AB33B05" w:rsidR="002069C0" w:rsidRPr="00CD2017" w:rsidRDefault="002069C0" w:rsidP="0035731E">
      <w:pPr>
        <w:pStyle w:val="a9"/>
        <w:numPr>
          <w:ilvl w:val="0"/>
          <w:numId w:val="40"/>
        </w:numPr>
        <w:ind w:leftChars="0"/>
      </w:pPr>
      <w:r w:rsidRPr="00CD2017">
        <w:rPr>
          <w:rFonts w:hint="eastAsia"/>
        </w:rPr>
        <w:t>友人・知人からの借金</w:t>
      </w:r>
    </w:p>
    <w:p w14:paraId="07684D35" w14:textId="78EC2739" w:rsidR="00444485" w:rsidRPr="00CD2017" w:rsidRDefault="00444485" w:rsidP="0035731E">
      <w:pPr>
        <w:pStyle w:val="a9"/>
        <w:numPr>
          <w:ilvl w:val="0"/>
          <w:numId w:val="40"/>
        </w:numPr>
        <w:ind w:leftChars="0"/>
      </w:pPr>
      <w:commentRangeStart w:id="21"/>
      <w:r w:rsidRPr="00CD2017">
        <w:t>その他ローン・借金</w:t>
      </w:r>
      <w:commentRangeEnd w:id="21"/>
      <w:r w:rsidRPr="00CD2017">
        <w:rPr>
          <w:rStyle w:val="aa"/>
          <w:sz w:val="21"/>
          <w:szCs w:val="21"/>
        </w:rPr>
        <w:commentReference w:id="21"/>
      </w:r>
    </w:p>
    <w:p w14:paraId="2F426B25" w14:textId="5100DC44" w:rsidR="00391892" w:rsidRPr="00CD2017" w:rsidRDefault="002069C0" w:rsidP="0035731E">
      <w:pPr>
        <w:pStyle w:val="a9"/>
        <w:numPr>
          <w:ilvl w:val="0"/>
          <w:numId w:val="40"/>
        </w:numPr>
        <w:ind w:leftChars="0"/>
      </w:pPr>
      <w:r w:rsidRPr="00CD2017">
        <w:rPr>
          <w:rFonts w:hint="eastAsia"/>
        </w:rPr>
        <w:t>ローンや借金はない</w:t>
      </w:r>
    </w:p>
    <w:p w14:paraId="03CF38E7" w14:textId="77777777" w:rsidR="00EE6D18" w:rsidRDefault="00EE6D18" w:rsidP="00EE6D18">
      <w:pPr>
        <w:ind w:left="0" w:firstLine="0"/>
      </w:pPr>
    </w:p>
    <w:p w14:paraId="5328A6F0" w14:textId="56FEB0BD" w:rsidR="00F50679" w:rsidRPr="00CD2017" w:rsidRDefault="001A4A69" w:rsidP="00473509">
      <w:pPr>
        <w:pStyle w:val="af4"/>
        <w:rPr>
          <w:rFonts w:cs="Arial Unicode MS"/>
        </w:rPr>
      </w:pPr>
      <w:r>
        <w:t>(</w:t>
      </w:r>
      <w:r w:rsidR="00391892" w:rsidRPr="00CD2017">
        <w:rPr>
          <w:rFonts w:hint="eastAsia"/>
        </w:rPr>
        <w:t>Q72</w:t>
      </w:r>
      <w:r>
        <w:t>)</w:t>
      </w:r>
      <w:bookmarkStart w:id="22" w:name="_Hlk74929114"/>
      <w:r w:rsidR="00473509">
        <w:rPr>
          <w:rFonts w:hint="eastAsia"/>
        </w:rPr>
        <w:t>QOLに関する項目は非公開です（EQ-5D：研究メンバーには別途情報提供します）</w:t>
      </w:r>
      <w:bookmarkEnd w:id="22"/>
      <w:r w:rsidR="00473509" w:rsidRPr="00CD2017">
        <w:rPr>
          <w:rFonts w:cs="Arial Unicode MS"/>
        </w:rPr>
        <w:t xml:space="preserve"> </w:t>
      </w:r>
    </w:p>
    <w:p w14:paraId="6EFCD758" w14:textId="77777777" w:rsidR="00A70ABA" w:rsidRPr="00CD2017" w:rsidRDefault="00A70ABA" w:rsidP="00215334"/>
    <w:p w14:paraId="78C6FF48" w14:textId="6EC49EF7" w:rsidR="00997635" w:rsidRPr="00CD2017" w:rsidRDefault="001A4A69" w:rsidP="001A4A69">
      <w:pPr>
        <w:pStyle w:val="af4"/>
      </w:pPr>
      <w:r>
        <w:t>(</w:t>
      </w:r>
      <w:r w:rsidR="00391892" w:rsidRPr="00CD2017">
        <w:rPr>
          <w:rFonts w:hint="eastAsia"/>
        </w:rPr>
        <w:t>Q73</w:t>
      </w:r>
      <w:r>
        <w:t>)</w:t>
      </w:r>
      <w:r w:rsidR="00F50679" w:rsidRPr="00CD2017">
        <w:rPr>
          <w:rFonts w:hint="eastAsia"/>
        </w:rPr>
        <w:t>あなたの現在の身長および体重をお答えください</w:t>
      </w:r>
    </w:p>
    <w:p w14:paraId="599939C6" w14:textId="3DB58BF5" w:rsidR="00F50679" w:rsidRPr="00CD2017" w:rsidRDefault="00873741" w:rsidP="00215334">
      <w:r w:rsidRPr="00CD2017">
        <w:rPr>
          <w:rFonts w:hint="eastAsia"/>
        </w:rPr>
        <w:t>（半角数字でご記入ください）</w:t>
      </w:r>
    </w:p>
    <w:p w14:paraId="664A530B" w14:textId="0D4F52B7" w:rsidR="00B639BC" w:rsidRPr="00CD2017" w:rsidRDefault="00B639BC" w:rsidP="00215334">
      <w:r w:rsidRPr="00CD2017">
        <w:rPr>
          <w:rFonts w:hint="eastAsia"/>
        </w:rPr>
        <w:t xml:space="preserve">　　　身長　（　　　　)cm</w:t>
      </w:r>
      <w:r w:rsidR="0002673A" w:rsidRPr="00CD2017">
        <w:t xml:space="preserve">      </w:t>
      </w:r>
      <w:r w:rsidR="00C66262" w:rsidRPr="00CD2017">
        <w:rPr>
          <w:rFonts w:hint="eastAsia"/>
        </w:rPr>
        <w:t>下限上限設定</w:t>
      </w:r>
      <w:r w:rsidR="007C7659" w:rsidRPr="00CD2017">
        <w:t>50-220cm</w:t>
      </w:r>
    </w:p>
    <w:p w14:paraId="4C60BF56" w14:textId="1D27B994" w:rsidR="00B639BC" w:rsidRPr="00CD2017" w:rsidRDefault="00FE5378" w:rsidP="00215334">
      <w:r w:rsidRPr="00CD2017">
        <w:rPr>
          <w:rFonts w:hint="eastAsia"/>
        </w:rPr>
        <w:t xml:space="preserve">　　</w:t>
      </w:r>
      <w:r w:rsidR="00F5780A" w:rsidRPr="00CD2017">
        <w:rPr>
          <w:rFonts w:hint="eastAsia"/>
        </w:rPr>
        <w:t xml:space="preserve">　</w:t>
      </w:r>
      <w:r w:rsidR="00B639BC" w:rsidRPr="00CD2017">
        <w:rPr>
          <w:rFonts w:hint="eastAsia"/>
        </w:rPr>
        <w:t>体重　（　　　　）kg</w:t>
      </w:r>
      <w:r w:rsidR="007C7659" w:rsidRPr="00CD2017">
        <w:t xml:space="preserve">      </w:t>
      </w:r>
      <w:r w:rsidR="00C66262" w:rsidRPr="00CD2017">
        <w:rPr>
          <w:rFonts w:hint="eastAsia"/>
        </w:rPr>
        <w:t>下限上限設定</w:t>
      </w:r>
      <w:r w:rsidR="007C7659" w:rsidRPr="00CD2017">
        <w:t>10-300kg</w:t>
      </w:r>
    </w:p>
    <w:p w14:paraId="05DBA398" w14:textId="77777777" w:rsidR="00521DDE" w:rsidRPr="00CD2017" w:rsidRDefault="00521DDE" w:rsidP="00215334">
      <w:pPr>
        <w:pStyle w:val="a9"/>
        <w:ind w:left="1267"/>
      </w:pPr>
    </w:p>
    <w:p w14:paraId="5022449D" w14:textId="1D660324" w:rsidR="005D762E" w:rsidRDefault="001A4A69" w:rsidP="001A4A69">
      <w:pPr>
        <w:pStyle w:val="af4"/>
      </w:pPr>
      <w:r>
        <w:rPr>
          <w:rFonts w:cs="Times New Roman"/>
        </w:rPr>
        <w:t>(</w:t>
      </w:r>
      <w:r w:rsidR="00953027" w:rsidRPr="00CD2017">
        <w:rPr>
          <w:rFonts w:cs="Times New Roman" w:hint="eastAsia"/>
        </w:rPr>
        <w:t>Q74</w:t>
      </w:r>
      <w:r>
        <w:rPr>
          <w:rFonts w:cs="Times New Roman" w:hint="eastAsia"/>
        </w:rPr>
        <w:t>)</w:t>
      </w:r>
      <w:r w:rsidR="00BA537F" w:rsidRPr="00CD2017">
        <w:t>あなたはご自分が幸せだと思いますか。当てはまる点数</w:t>
      </w:r>
      <w:r w:rsidR="00AE74E6" w:rsidRPr="00CD2017">
        <w:rPr>
          <w:rFonts w:hint="eastAsia"/>
        </w:rPr>
        <w:t>を</w:t>
      </w:r>
      <w:r w:rsidR="00BA537F" w:rsidRPr="00CD2017">
        <w:t>1</w:t>
      </w:r>
      <w:r w:rsidR="00AE74E6" w:rsidRPr="00CD2017">
        <w:t>つ</w:t>
      </w:r>
      <w:r w:rsidR="00AE74E6" w:rsidRPr="00CD2017">
        <w:rPr>
          <w:rFonts w:hint="eastAsia"/>
        </w:rPr>
        <w:t>お選び</w:t>
      </w:r>
      <w:r w:rsidR="00BA537F" w:rsidRPr="00CD2017">
        <w:t>ください。</w:t>
      </w:r>
    </w:p>
    <w:p w14:paraId="6D0C20C3" w14:textId="02D4E919" w:rsidR="005D762E" w:rsidRPr="00FE1908" w:rsidRDefault="005D762E" w:rsidP="00C008EC">
      <w:pPr>
        <w:pStyle w:val="a9"/>
        <w:numPr>
          <w:ilvl w:val="0"/>
          <w:numId w:val="125"/>
        </w:numPr>
        <w:tabs>
          <w:tab w:val="left" w:pos="2410"/>
        </w:tabs>
        <w:ind w:leftChars="0" w:left="1560"/>
      </w:pPr>
      <w:r w:rsidRPr="00FE1908">
        <w:rPr>
          <w:rFonts w:hint="eastAsia"/>
        </w:rPr>
        <w:t>10点</w:t>
      </w:r>
      <w:r w:rsidRPr="00FE1908">
        <w:tab/>
      </w:r>
      <w:r w:rsidRPr="00FE1908">
        <w:rPr>
          <w:rFonts w:hint="eastAsia"/>
        </w:rPr>
        <w:t>たいへん幸せ</w:t>
      </w:r>
    </w:p>
    <w:p w14:paraId="0551DA2C" w14:textId="3CFF280B" w:rsidR="005D762E" w:rsidRPr="00FE1908" w:rsidRDefault="005D762E" w:rsidP="00C008EC">
      <w:pPr>
        <w:pStyle w:val="a9"/>
        <w:numPr>
          <w:ilvl w:val="0"/>
          <w:numId w:val="125"/>
        </w:numPr>
        <w:tabs>
          <w:tab w:val="left" w:pos="2410"/>
        </w:tabs>
        <w:ind w:leftChars="0" w:left="1560"/>
      </w:pPr>
      <w:r w:rsidRPr="00FE1908">
        <w:rPr>
          <w:rFonts w:hint="eastAsia"/>
        </w:rPr>
        <w:t>9点</w:t>
      </w:r>
    </w:p>
    <w:p w14:paraId="302B6AE1" w14:textId="23AFFE2C" w:rsidR="005D762E" w:rsidRPr="00FE1908" w:rsidRDefault="005D762E" w:rsidP="00C008EC">
      <w:pPr>
        <w:pStyle w:val="a9"/>
        <w:numPr>
          <w:ilvl w:val="0"/>
          <w:numId w:val="125"/>
        </w:numPr>
        <w:tabs>
          <w:tab w:val="left" w:pos="2410"/>
        </w:tabs>
        <w:ind w:leftChars="0" w:left="1560"/>
      </w:pPr>
      <w:r w:rsidRPr="00FE1908">
        <w:rPr>
          <w:rFonts w:hint="eastAsia"/>
        </w:rPr>
        <w:t>8点</w:t>
      </w:r>
    </w:p>
    <w:p w14:paraId="0CB0099E" w14:textId="31B6B61A" w:rsidR="005D762E" w:rsidRPr="00FE1908" w:rsidRDefault="005D762E" w:rsidP="00C008EC">
      <w:pPr>
        <w:pStyle w:val="a9"/>
        <w:numPr>
          <w:ilvl w:val="0"/>
          <w:numId w:val="125"/>
        </w:numPr>
        <w:tabs>
          <w:tab w:val="left" w:pos="2410"/>
        </w:tabs>
        <w:ind w:leftChars="0" w:left="1560"/>
      </w:pPr>
      <w:r w:rsidRPr="00FE1908">
        <w:rPr>
          <w:rFonts w:hint="eastAsia"/>
        </w:rPr>
        <w:t>7点</w:t>
      </w:r>
    </w:p>
    <w:p w14:paraId="586D97A3" w14:textId="4974CE4C" w:rsidR="005D762E" w:rsidRPr="00FE1908" w:rsidRDefault="005D762E" w:rsidP="00C008EC">
      <w:pPr>
        <w:pStyle w:val="a9"/>
        <w:numPr>
          <w:ilvl w:val="0"/>
          <w:numId w:val="125"/>
        </w:numPr>
        <w:tabs>
          <w:tab w:val="left" w:pos="2410"/>
        </w:tabs>
        <w:ind w:leftChars="0" w:left="1560"/>
      </w:pPr>
      <w:r w:rsidRPr="00FE1908">
        <w:rPr>
          <w:rFonts w:hint="eastAsia"/>
        </w:rPr>
        <w:t>6点</w:t>
      </w:r>
    </w:p>
    <w:p w14:paraId="7F5F2C9D" w14:textId="211B250F" w:rsidR="005D762E" w:rsidRPr="00FE1908" w:rsidRDefault="005D762E" w:rsidP="00C008EC">
      <w:pPr>
        <w:pStyle w:val="a9"/>
        <w:numPr>
          <w:ilvl w:val="0"/>
          <w:numId w:val="125"/>
        </w:numPr>
        <w:tabs>
          <w:tab w:val="left" w:pos="2410"/>
        </w:tabs>
        <w:ind w:leftChars="0" w:left="1560"/>
      </w:pPr>
      <w:r w:rsidRPr="00FE1908">
        <w:rPr>
          <w:rFonts w:hint="eastAsia"/>
        </w:rPr>
        <w:t>5点</w:t>
      </w:r>
    </w:p>
    <w:p w14:paraId="013F9287" w14:textId="2969760F" w:rsidR="005D762E" w:rsidRPr="00FE1908" w:rsidRDefault="005D762E" w:rsidP="00C008EC">
      <w:pPr>
        <w:pStyle w:val="a9"/>
        <w:numPr>
          <w:ilvl w:val="0"/>
          <w:numId w:val="125"/>
        </w:numPr>
        <w:tabs>
          <w:tab w:val="left" w:pos="2410"/>
        </w:tabs>
        <w:ind w:leftChars="0" w:left="1560"/>
      </w:pPr>
      <w:r w:rsidRPr="00FE1908">
        <w:rPr>
          <w:rFonts w:hint="eastAsia"/>
        </w:rPr>
        <w:t>4点</w:t>
      </w:r>
    </w:p>
    <w:p w14:paraId="7EE4F285" w14:textId="4DE2ED79" w:rsidR="005D762E" w:rsidRPr="00FE1908" w:rsidRDefault="005D762E" w:rsidP="00C008EC">
      <w:pPr>
        <w:pStyle w:val="a9"/>
        <w:numPr>
          <w:ilvl w:val="0"/>
          <w:numId w:val="125"/>
        </w:numPr>
        <w:tabs>
          <w:tab w:val="left" w:pos="2410"/>
        </w:tabs>
        <w:ind w:leftChars="0" w:left="1560"/>
      </w:pPr>
      <w:r w:rsidRPr="00FE1908">
        <w:rPr>
          <w:rFonts w:hint="eastAsia"/>
        </w:rPr>
        <w:t>3点</w:t>
      </w:r>
    </w:p>
    <w:p w14:paraId="3639A858" w14:textId="77777777" w:rsidR="00C008EC" w:rsidRDefault="005D762E" w:rsidP="00C008EC">
      <w:pPr>
        <w:pStyle w:val="a9"/>
        <w:numPr>
          <w:ilvl w:val="0"/>
          <w:numId w:val="125"/>
        </w:numPr>
        <w:tabs>
          <w:tab w:val="left" w:pos="2410"/>
        </w:tabs>
        <w:ind w:leftChars="0" w:left="1560"/>
      </w:pPr>
      <w:r w:rsidRPr="00FE1908">
        <w:rPr>
          <w:rFonts w:hint="eastAsia"/>
        </w:rPr>
        <w:t>2点</w:t>
      </w:r>
    </w:p>
    <w:p w14:paraId="114FD297" w14:textId="6A623E18" w:rsidR="005D762E" w:rsidRPr="00FE1908" w:rsidRDefault="00C008EC" w:rsidP="00C008EC">
      <w:pPr>
        <w:pStyle w:val="a9"/>
        <w:numPr>
          <w:ilvl w:val="0"/>
          <w:numId w:val="125"/>
        </w:numPr>
        <w:tabs>
          <w:tab w:val="left" w:pos="2410"/>
        </w:tabs>
        <w:ind w:leftChars="0" w:left="1560"/>
      </w:pPr>
      <w:r>
        <w:rPr>
          <w:rFonts w:hint="eastAsia"/>
        </w:rPr>
        <w:t>1点</w:t>
      </w:r>
      <w:r>
        <w:tab/>
      </w:r>
      <w:r w:rsidR="005D762E" w:rsidRPr="00FE1908">
        <w:rPr>
          <w:rFonts w:hint="eastAsia"/>
        </w:rPr>
        <w:t>幸せでない</w:t>
      </w:r>
    </w:p>
    <w:p w14:paraId="3E4E9A10" w14:textId="77777777" w:rsidR="005D762E" w:rsidRPr="00FE1908" w:rsidRDefault="005D762E" w:rsidP="005D762E">
      <w:pPr>
        <w:rPr>
          <w:color w:val="00B050"/>
        </w:rPr>
      </w:pPr>
      <w:r w:rsidRPr="00FE1908">
        <w:rPr>
          <w:rFonts w:hint="eastAsia"/>
          <w:color w:val="00B050"/>
        </w:rPr>
        <w:t>[選択肢</w:t>
      </w:r>
      <w:r w:rsidRPr="00FE1908">
        <w:rPr>
          <w:color w:val="00B050"/>
        </w:rPr>
        <w:t>]</w:t>
      </w:r>
      <w:r w:rsidRPr="00FE1908">
        <w:rPr>
          <w:rFonts w:hint="eastAsia"/>
          <w:color w:val="00B050"/>
        </w:rPr>
        <w:t>番号は回答者へは表示しません</w:t>
      </w:r>
    </w:p>
    <w:p w14:paraId="6E89A716" w14:textId="77777777" w:rsidR="005D762E" w:rsidRDefault="005D762E" w:rsidP="00215334"/>
    <w:p w14:paraId="7846E3A9" w14:textId="5E9BF31E" w:rsidR="00997635" w:rsidRPr="00CD2017" w:rsidRDefault="001A4A69" w:rsidP="00C008EC">
      <w:pPr>
        <w:pStyle w:val="af4"/>
      </w:pPr>
      <w:r>
        <w:t>(</w:t>
      </w:r>
      <w:r w:rsidR="00953027" w:rsidRPr="00CD2017">
        <w:rPr>
          <w:rFonts w:hint="eastAsia"/>
        </w:rPr>
        <w:t>Q75</w:t>
      </w:r>
      <w:r>
        <w:t>)</w:t>
      </w:r>
      <w:r w:rsidR="00BA537F" w:rsidRPr="00CD2017">
        <w:rPr>
          <w:rFonts w:hint="eastAsia"/>
        </w:rPr>
        <w:t>あなたには現在、持病がありますか。</w:t>
      </w:r>
      <w:r w:rsidR="00997635" w:rsidRPr="00CD2017">
        <w:rPr>
          <w:rFonts w:hint="eastAsia"/>
        </w:rPr>
        <w:t>※この設問は、それぞれ横方向</w:t>
      </w:r>
      <w:r w:rsidR="00997635" w:rsidRPr="00CD2017">
        <w:t>(→)にお答えください。</w:t>
      </w:r>
    </w:p>
    <w:p w14:paraId="436F0787" w14:textId="622F62BB" w:rsidR="00BA537F" w:rsidRPr="00CD2017" w:rsidRDefault="00BA537F" w:rsidP="00215334">
      <w:pPr>
        <w:pStyle w:val="a9"/>
        <w:numPr>
          <w:ilvl w:val="0"/>
          <w:numId w:val="18"/>
        </w:numPr>
        <w:ind w:leftChars="0"/>
      </w:pPr>
      <w:r w:rsidRPr="00CD2017">
        <w:rPr>
          <w:rFonts w:hint="eastAsia"/>
        </w:rPr>
        <w:t>高血圧</w:t>
      </w:r>
    </w:p>
    <w:p w14:paraId="1580A5A8" w14:textId="1FCAB013" w:rsidR="00BA537F" w:rsidRPr="00CD2017" w:rsidRDefault="00BA537F" w:rsidP="00215334">
      <w:pPr>
        <w:pStyle w:val="a9"/>
        <w:numPr>
          <w:ilvl w:val="0"/>
          <w:numId w:val="18"/>
        </w:numPr>
        <w:ind w:leftChars="0"/>
      </w:pPr>
      <w:r w:rsidRPr="00CD2017">
        <w:rPr>
          <w:rFonts w:hint="eastAsia"/>
        </w:rPr>
        <w:t>糖尿病</w:t>
      </w:r>
    </w:p>
    <w:p w14:paraId="035FC8D2" w14:textId="31DC7602" w:rsidR="00BA537F" w:rsidRPr="00CD2017" w:rsidRDefault="00BA537F" w:rsidP="00215334">
      <w:pPr>
        <w:pStyle w:val="a9"/>
        <w:numPr>
          <w:ilvl w:val="0"/>
          <w:numId w:val="18"/>
        </w:numPr>
        <w:ind w:leftChars="0"/>
      </w:pPr>
      <w:r w:rsidRPr="00CD2017">
        <w:rPr>
          <w:rFonts w:hint="eastAsia"/>
        </w:rPr>
        <w:t>喘息（ぜんそく）</w:t>
      </w:r>
    </w:p>
    <w:p w14:paraId="0CA7C8E7" w14:textId="1958E2F7" w:rsidR="004E0D4F" w:rsidRPr="00CD2017" w:rsidRDefault="004E0D4F" w:rsidP="00215334">
      <w:pPr>
        <w:pStyle w:val="a9"/>
        <w:numPr>
          <w:ilvl w:val="0"/>
          <w:numId w:val="18"/>
        </w:numPr>
        <w:ind w:leftChars="0"/>
      </w:pPr>
      <w:r w:rsidRPr="00CD2017">
        <w:rPr>
          <w:rFonts w:hint="eastAsia"/>
        </w:rPr>
        <w:t>気管支炎・肺炎</w:t>
      </w:r>
    </w:p>
    <w:p w14:paraId="1BD30AA1" w14:textId="5E6E295B" w:rsidR="00BA537F" w:rsidRPr="00CD2017" w:rsidRDefault="00BA537F" w:rsidP="00215334">
      <w:pPr>
        <w:pStyle w:val="a9"/>
        <w:numPr>
          <w:ilvl w:val="0"/>
          <w:numId w:val="18"/>
        </w:numPr>
        <w:ind w:leftChars="0"/>
      </w:pPr>
      <w:r w:rsidRPr="00CD2017">
        <w:rPr>
          <w:rFonts w:hint="eastAsia"/>
        </w:rPr>
        <w:t>アトピー性皮膚炎</w:t>
      </w:r>
    </w:p>
    <w:p w14:paraId="0A4B8B9F" w14:textId="4335783A" w:rsidR="0039348B" w:rsidRPr="00CD2017" w:rsidRDefault="0039348B" w:rsidP="00215334">
      <w:pPr>
        <w:pStyle w:val="a9"/>
        <w:numPr>
          <w:ilvl w:val="0"/>
          <w:numId w:val="18"/>
        </w:numPr>
        <w:ind w:leftChars="0"/>
      </w:pPr>
      <w:r w:rsidRPr="00CD2017">
        <w:rPr>
          <w:rFonts w:hint="eastAsia"/>
        </w:rPr>
        <w:t>歯周病</w:t>
      </w:r>
    </w:p>
    <w:p w14:paraId="5ADC6631" w14:textId="75521FAF" w:rsidR="00E77DB5" w:rsidRPr="00CD2017" w:rsidRDefault="00E77DB5" w:rsidP="00215334">
      <w:pPr>
        <w:pStyle w:val="a9"/>
        <w:numPr>
          <w:ilvl w:val="0"/>
          <w:numId w:val="18"/>
        </w:numPr>
        <w:ind w:leftChars="0"/>
      </w:pPr>
      <w:r w:rsidRPr="00CD2017">
        <w:rPr>
          <w:rFonts w:hint="eastAsia"/>
        </w:rPr>
        <w:t>齲歯（虫歯）</w:t>
      </w:r>
    </w:p>
    <w:p w14:paraId="0F381108" w14:textId="6A967BE0" w:rsidR="0039348B" w:rsidRPr="00CD2017" w:rsidRDefault="0039348B" w:rsidP="00215334">
      <w:pPr>
        <w:pStyle w:val="a9"/>
        <w:numPr>
          <w:ilvl w:val="0"/>
          <w:numId w:val="18"/>
        </w:numPr>
        <w:ind w:leftChars="0"/>
      </w:pPr>
      <w:r w:rsidRPr="00CD2017">
        <w:rPr>
          <w:rFonts w:hint="eastAsia"/>
        </w:rPr>
        <w:t>中耳炎</w:t>
      </w:r>
    </w:p>
    <w:p w14:paraId="74F21135" w14:textId="2A1B3198" w:rsidR="00BA537F" w:rsidRPr="00CD2017" w:rsidRDefault="00BA537F" w:rsidP="00215334">
      <w:pPr>
        <w:pStyle w:val="a9"/>
        <w:numPr>
          <w:ilvl w:val="0"/>
          <w:numId w:val="18"/>
        </w:numPr>
        <w:ind w:leftChars="0"/>
      </w:pPr>
      <w:r w:rsidRPr="00CD2017">
        <w:rPr>
          <w:rFonts w:hint="eastAsia"/>
        </w:rPr>
        <w:t>狭心症</w:t>
      </w:r>
    </w:p>
    <w:p w14:paraId="058B0C07" w14:textId="704A594D" w:rsidR="00BA537F" w:rsidRPr="00CD2017" w:rsidRDefault="00BA537F" w:rsidP="00215334">
      <w:pPr>
        <w:pStyle w:val="a9"/>
        <w:numPr>
          <w:ilvl w:val="0"/>
          <w:numId w:val="18"/>
        </w:numPr>
        <w:ind w:leftChars="0"/>
      </w:pPr>
      <w:r w:rsidRPr="00CD2017">
        <w:rPr>
          <w:rFonts w:hint="eastAsia"/>
        </w:rPr>
        <w:lastRenderedPageBreak/>
        <w:t>心筋梗塞</w:t>
      </w:r>
    </w:p>
    <w:p w14:paraId="42592011" w14:textId="6F50CAF1" w:rsidR="00BA537F" w:rsidRPr="00CD2017" w:rsidRDefault="00BA537F" w:rsidP="00215334">
      <w:pPr>
        <w:pStyle w:val="a9"/>
        <w:numPr>
          <w:ilvl w:val="0"/>
          <w:numId w:val="18"/>
        </w:numPr>
        <w:ind w:leftChars="0"/>
      </w:pPr>
      <w:r w:rsidRPr="00CD2017">
        <w:rPr>
          <w:rFonts w:hint="eastAsia"/>
        </w:rPr>
        <w:t>脳卒中（脳梗塞</w:t>
      </w:r>
      <w:r w:rsidR="00856B92" w:rsidRPr="00CD2017">
        <w:rPr>
          <w:rFonts w:hint="eastAsia"/>
        </w:rPr>
        <w:t>や</w:t>
      </w:r>
      <w:r w:rsidRPr="00CD2017">
        <w:rPr>
          <w:rFonts w:hint="eastAsia"/>
        </w:rPr>
        <w:t>脳出血）</w:t>
      </w:r>
    </w:p>
    <w:p w14:paraId="702FF681" w14:textId="09867604" w:rsidR="00BA537F" w:rsidRPr="00CD2017" w:rsidRDefault="00BA537F" w:rsidP="00215334">
      <w:pPr>
        <w:pStyle w:val="a9"/>
        <w:numPr>
          <w:ilvl w:val="0"/>
          <w:numId w:val="18"/>
        </w:numPr>
        <w:ind w:leftChars="0"/>
      </w:pPr>
      <w:r w:rsidRPr="00CD2017">
        <w:rPr>
          <w:rFonts w:hint="eastAsia"/>
        </w:rPr>
        <w:t>COPD（慢性閉塞性肺疾患）</w:t>
      </w:r>
    </w:p>
    <w:p w14:paraId="7B1093E4" w14:textId="066A31AD" w:rsidR="00BA537F" w:rsidRPr="00CD2017" w:rsidRDefault="00BA537F" w:rsidP="00215334">
      <w:pPr>
        <w:pStyle w:val="a9"/>
        <w:numPr>
          <w:ilvl w:val="0"/>
          <w:numId w:val="18"/>
        </w:numPr>
        <w:ind w:leftChars="0"/>
      </w:pPr>
      <w:r w:rsidRPr="00CD2017">
        <w:rPr>
          <w:rFonts w:hint="eastAsia"/>
        </w:rPr>
        <w:t>がん</w:t>
      </w:r>
      <w:r w:rsidR="00BB2AC5" w:rsidRPr="00CD2017">
        <w:rPr>
          <w:rFonts w:hint="eastAsia"/>
        </w:rPr>
        <w:t>・悪性腫瘍</w:t>
      </w:r>
    </w:p>
    <w:p w14:paraId="6E566144" w14:textId="77777777" w:rsidR="00893B1C" w:rsidRPr="00CD2017" w:rsidRDefault="00893B1C" w:rsidP="00215334">
      <w:pPr>
        <w:pStyle w:val="a9"/>
        <w:numPr>
          <w:ilvl w:val="0"/>
          <w:numId w:val="18"/>
        </w:numPr>
        <w:ind w:leftChars="0"/>
      </w:pPr>
      <w:r w:rsidRPr="00CD2017">
        <w:t>（３か月以上長引く）腰痛や頭痛などの慢性痛</w:t>
      </w:r>
    </w:p>
    <w:p w14:paraId="066A7FA8" w14:textId="333531E7" w:rsidR="00BA537F" w:rsidRPr="00CD2017" w:rsidRDefault="00BA537F" w:rsidP="00215334">
      <w:pPr>
        <w:pStyle w:val="a9"/>
        <w:numPr>
          <w:ilvl w:val="0"/>
          <w:numId w:val="18"/>
        </w:numPr>
        <w:ind w:leftChars="0"/>
      </w:pPr>
      <w:r w:rsidRPr="00CD2017">
        <w:rPr>
          <w:rFonts w:hint="eastAsia"/>
        </w:rPr>
        <w:t>うつ病</w:t>
      </w:r>
    </w:p>
    <w:p w14:paraId="3EAFF858" w14:textId="1AC83480" w:rsidR="00BA537F" w:rsidRPr="00CD2017" w:rsidRDefault="00BA537F" w:rsidP="00215334">
      <w:pPr>
        <w:pStyle w:val="a9"/>
        <w:numPr>
          <w:ilvl w:val="0"/>
          <w:numId w:val="18"/>
        </w:numPr>
        <w:ind w:leftChars="0"/>
      </w:pPr>
      <w:r w:rsidRPr="00CD2017">
        <w:rPr>
          <w:rFonts w:hint="eastAsia"/>
        </w:rPr>
        <w:t>うつ病以外の精神疾患</w:t>
      </w:r>
    </w:p>
    <w:p w14:paraId="7FD7172A" w14:textId="272D4D60" w:rsidR="00BA537F" w:rsidRPr="00CD2017" w:rsidRDefault="005D762E" w:rsidP="00C008EC">
      <w:pPr>
        <w:ind w:leftChars="115" w:left="668"/>
      </w:pPr>
      <w:r>
        <w:rPr>
          <w:rFonts w:hint="eastAsia"/>
        </w:rPr>
        <w:t>＜選択肢＞</w:t>
      </w:r>
    </w:p>
    <w:p w14:paraId="79A0A63B" w14:textId="0ADB3EA8" w:rsidR="00BA537F" w:rsidRPr="00CD2017" w:rsidRDefault="00953027" w:rsidP="00215334">
      <w:pPr>
        <w:pStyle w:val="a9"/>
        <w:numPr>
          <w:ilvl w:val="0"/>
          <w:numId w:val="19"/>
        </w:numPr>
        <w:ind w:leftChars="0"/>
      </w:pPr>
      <w:r w:rsidRPr="00CD2017">
        <w:rPr>
          <w:rFonts w:hint="eastAsia"/>
        </w:rPr>
        <w:t>これまでに一度も</w:t>
      </w:r>
      <w:r w:rsidR="00BA537F" w:rsidRPr="00CD2017">
        <w:rPr>
          <w:rFonts w:hint="eastAsia"/>
        </w:rPr>
        <w:t>ない</w:t>
      </w:r>
    </w:p>
    <w:p w14:paraId="17FF76B2" w14:textId="4E0E5140" w:rsidR="00953027" w:rsidRPr="00CD2017" w:rsidRDefault="00953027" w:rsidP="00215334">
      <w:pPr>
        <w:pStyle w:val="a9"/>
        <w:numPr>
          <w:ilvl w:val="0"/>
          <w:numId w:val="19"/>
        </w:numPr>
        <w:ind w:leftChars="0"/>
      </w:pPr>
      <w:r w:rsidRPr="00CD2017">
        <w:rPr>
          <w:rFonts w:hint="eastAsia"/>
        </w:rPr>
        <w:t>現在にはないが、過去にはあった</w:t>
      </w:r>
    </w:p>
    <w:p w14:paraId="23162EEE" w14:textId="77777777" w:rsidR="00BA537F" w:rsidRPr="00CD2017" w:rsidRDefault="00BA537F" w:rsidP="00215334">
      <w:pPr>
        <w:pStyle w:val="a9"/>
        <w:numPr>
          <w:ilvl w:val="0"/>
          <w:numId w:val="19"/>
        </w:numPr>
        <w:ind w:leftChars="0"/>
      </w:pPr>
      <w:r w:rsidRPr="00CD2017">
        <w:rPr>
          <w:rFonts w:hint="eastAsia"/>
        </w:rPr>
        <w:t>現在ある（通院中）</w:t>
      </w:r>
    </w:p>
    <w:p w14:paraId="7475854B" w14:textId="77777777" w:rsidR="00953027" w:rsidRPr="00CD2017" w:rsidRDefault="00BA537F" w:rsidP="00215334">
      <w:pPr>
        <w:pStyle w:val="a9"/>
        <w:numPr>
          <w:ilvl w:val="0"/>
          <w:numId w:val="19"/>
        </w:numPr>
        <w:ind w:leftChars="0"/>
      </w:pPr>
      <w:r w:rsidRPr="00CD2017">
        <w:rPr>
          <w:rFonts w:hint="eastAsia"/>
        </w:rPr>
        <w:t>現在ある（通院はしていない）</w:t>
      </w:r>
    </w:p>
    <w:p w14:paraId="7DB8860B" w14:textId="77777777" w:rsidR="00953027" w:rsidRPr="00CD2017" w:rsidRDefault="00953027" w:rsidP="00215334"/>
    <w:p w14:paraId="033F7941" w14:textId="02E56FDA" w:rsidR="00EE7E86" w:rsidRPr="00CD2017" w:rsidRDefault="00C008EC" w:rsidP="005D762E">
      <w:pPr>
        <w:pStyle w:val="af4"/>
      </w:pPr>
      <w:r>
        <w:t>(</w:t>
      </w:r>
      <w:r w:rsidR="00953027" w:rsidRPr="00CD2017">
        <w:rPr>
          <w:rFonts w:hint="eastAsia"/>
        </w:rPr>
        <w:t>Q76</w:t>
      </w:r>
      <w:r>
        <w:rPr>
          <w:rFonts w:hint="eastAsia"/>
        </w:rPr>
        <w:t>)あ</w:t>
      </w:r>
      <w:r w:rsidR="000F7F07" w:rsidRPr="00CD2017">
        <w:rPr>
          <w:rFonts w:hint="eastAsia"/>
        </w:rPr>
        <w:t>なたは</w:t>
      </w:r>
      <w:r w:rsidR="008C78E1" w:rsidRPr="00CD2017">
        <w:rPr>
          <w:rFonts w:hint="eastAsia"/>
        </w:rPr>
        <w:t>2020年4</w:t>
      </w:r>
      <w:r w:rsidR="001169E9" w:rsidRPr="00CD2017">
        <w:rPr>
          <w:rFonts w:hint="eastAsia"/>
        </w:rPr>
        <w:t>月</w:t>
      </w:r>
      <w:r w:rsidR="008C78E1" w:rsidRPr="00CD2017">
        <w:rPr>
          <w:rFonts w:hint="eastAsia"/>
        </w:rPr>
        <w:t>～</w:t>
      </w:r>
      <w:r w:rsidR="00953027" w:rsidRPr="00CD2017">
        <w:rPr>
          <w:rFonts w:hint="eastAsia"/>
        </w:rPr>
        <w:t>現在</w:t>
      </w:r>
      <w:r w:rsidR="008C78E1" w:rsidRPr="00CD2017">
        <w:rPr>
          <w:rFonts w:hint="eastAsia"/>
        </w:rPr>
        <w:t>に、</w:t>
      </w:r>
      <w:r w:rsidR="000F7F07" w:rsidRPr="00CD2017">
        <w:rPr>
          <w:rFonts w:hint="eastAsia"/>
        </w:rPr>
        <w:t>入院</w:t>
      </w:r>
      <w:r w:rsidR="006F57B1" w:rsidRPr="00CD2017">
        <w:rPr>
          <w:rFonts w:hint="eastAsia"/>
        </w:rPr>
        <w:t>することがあり</w:t>
      </w:r>
      <w:r w:rsidR="00873741" w:rsidRPr="00CD2017">
        <w:rPr>
          <w:rFonts w:hint="eastAsia"/>
        </w:rPr>
        <w:t>ましたか。</w:t>
      </w:r>
    </w:p>
    <w:p w14:paraId="351B5AAA" w14:textId="3700A708" w:rsidR="000F7F07" w:rsidRPr="00CD2017" w:rsidRDefault="000F7F07" w:rsidP="00C008EC">
      <w:pPr>
        <w:pStyle w:val="a9"/>
        <w:numPr>
          <w:ilvl w:val="0"/>
          <w:numId w:val="126"/>
        </w:numPr>
        <w:ind w:leftChars="0"/>
      </w:pPr>
      <w:r w:rsidRPr="00CD2017">
        <w:rPr>
          <w:rFonts w:hint="eastAsia"/>
        </w:rPr>
        <w:t>はい</w:t>
      </w:r>
    </w:p>
    <w:p w14:paraId="50A7EAC4" w14:textId="2F14B786" w:rsidR="00285D16" w:rsidRPr="00CD2017" w:rsidRDefault="000F7F07" w:rsidP="00C008EC">
      <w:pPr>
        <w:pStyle w:val="a9"/>
        <w:numPr>
          <w:ilvl w:val="0"/>
          <w:numId w:val="126"/>
        </w:numPr>
        <w:ind w:leftChars="0"/>
      </w:pPr>
      <w:r w:rsidRPr="00CD2017">
        <w:rPr>
          <w:rFonts w:hint="eastAsia"/>
        </w:rPr>
        <w:t>いいえ</w:t>
      </w:r>
    </w:p>
    <w:p w14:paraId="1DC1DA33" w14:textId="72C46417" w:rsidR="00285D16" w:rsidRDefault="00285D16" w:rsidP="00215334"/>
    <w:p w14:paraId="7340B4B9" w14:textId="45AC10ED" w:rsidR="00C008EC" w:rsidRPr="00CD2017" w:rsidRDefault="00C008EC" w:rsidP="00215334">
      <w:r w:rsidRPr="00C008EC">
        <w:rPr>
          <w:rFonts w:hint="eastAsia"/>
        </w:rPr>
        <w:t>【質問表示条件】</w:t>
      </w:r>
      <w:r w:rsidRPr="00C008EC">
        <w:t>(Q</w:t>
      </w:r>
      <w:r>
        <w:t>76</w:t>
      </w:r>
      <w:r w:rsidRPr="00C008EC">
        <w:t>)</w:t>
      </w:r>
      <w:r>
        <w:rPr>
          <w:rFonts w:hint="eastAsia"/>
        </w:rPr>
        <w:t>が</w:t>
      </w:r>
      <w:r w:rsidRPr="00C008EC">
        <w:t>1の場合</w:t>
      </w:r>
      <w:r w:rsidR="007C58F6">
        <w:rPr>
          <w:rFonts w:hint="eastAsia"/>
        </w:rPr>
        <w:t>（入院があった人に対して）</w:t>
      </w:r>
    </w:p>
    <w:p w14:paraId="4CE9E376" w14:textId="3A21D667" w:rsidR="000F7F07" w:rsidRPr="00CD2017" w:rsidRDefault="00AA4B68" w:rsidP="005D762E">
      <w:pPr>
        <w:pStyle w:val="af4"/>
      </w:pPr>
      <w:r>
        <w:rPr>
          <w:rFonts w:hint="eastAsia"/>
        </w:rPr>
        <w:t>(</w:t>
      </w:r>
      <w:r w:rsidR="00285D16" w:rsidRPr="00CD2017">
        <w:rPr>
          <w:rFonts w:hint="eastAsia"/>
        </w:rPr>
        <w:t>Q77</w:t>
      </w:r>
      <w:r>
        <w:t>)</w:t>
      </w:r>
      <w:commentRangeStart w:id="23"/>
      <w:r w:rsidR="007C117E" w:rsidRPr="00CD2017">
        <w:rPr>
          <w:rFonts w:hint="eastAsia"/>
        </w:rPr>
        <w:t>入院の原因として下記のどれがあてはまりますか。最も主要な原因一つをお選びください。</w:t>
      </w:r>
      <w:commentRangeEnd w:id="23"/>
      <w:r w:rsidR="00833906" w:rsidRPr="00CD2017">
        <w:rPr>
          <w:rStyle w:val="aa"/>
          <w:sz w:val="21"/>
          <w:szCs w:val="21"/>
        </w:rPr>
        <w:commentReference w:id="23"/>
      </w:r>
    </w:p>
    <w:p w14:paraId="1E52728E" w14:textId="77777777" w:rsidR="00A81E4B" w:rsidRPr="00CD2017" w:rsidRDefault="00A81E4B" w:rsidP="00215334">
      <w:pPr>
        <w:pStyle w:val="a9"/>
        <w:numPr>
          <w:ilvl w:val="0"/>
          <w:numId w:val="20"/>
        </w:numPr>
        <w:ind w:leftChars="0"/>
      </w:pPr>
      <w:r w:rsidRPr="00CD2017">
        <w:rPr>
          <w:rFonts w:hint="eastAsia"/>
        </w:rPr>
        <w:t>新型コロナウイルス感染症</w:t>
      </w:r>
    </w:p>
    <w:p w14:paraId="43C80913" w14:textId="1CF5D754" w:rsidR="000F7F07" w:rsidRPr="00CD2017" w:rsidRDefault="000F7F07" w:rsidP="00215334">
      <w:pPr>
        <w:pStyle w:val="a9"/>
        <w:numPr>
          <w:ilvl w:val="0"/>
          <w:numId w:val="20"/>
        </w:numPr>
        <w:ind w:leftChars="0"/>
      </w:pPr>
      <w:r w:rsidRPr="00CD2017">
        <w:rPr>
          <w:rFonts w:hint="eastAsia"/>
        </w:rPr>
        <w:t>高血圧</w:t>
      </w:r>
    </w:p>
    <w:p w14:paraId="6C10E442" w14:textId="77777777" w:rsidR="000F7F07" w:rsidRPr="00CD2017" w:rsidRDefault="000F7F07" w:rsidP="00215334">
      <w:pPr>
        <w:pStyle w:val="a9"/>
        <w:numPr>
          <w:ilvl w:val="0"/>
          <w:numId w:val="20"/>
        </w:numPr>
        <w:ind w:leftChars="0"/>
      </w:pPr>
      <w:r w:rsidRPr="00CD2017">
        <w:rPr>
          <w:rFonts w:hint="eastAsia"/>
        </w:rPr>
        <w:t>糖尿病</w:t>
      </w:r>
    </w:p>
    <w:p w14:paraId="5F11A752" w14:textId="77777777" w:rsidR="000F7F07" w:rsidRPr="00CD2017" w:rsidRDefault="000F7F07" w:rsidP="00215334">
      <w:pPr>
        <w:pStyle w:val="a9"/>
        <w:numPr>
          <w:ilvl w:val="0"/>
          <w:numId w:val="20"/>
        </w:numPr>
        <w:ind w:leftChars="0"/>
      </w:pPr>
      <w:r w:rsidRPr="00CD2017">
        <w:rPr>
          <w:rFonts w:hint="eastAsia"/>
        </w:rPr>
        <w:t>喘息（ぜんそく）</w:t>
      </w:r>
    </w:p>
    <w:p w14:paraId="434CCBA2" w14:textId="77777777" w:rsidR="004E0D4F" w:rsidRPr="00CD2017" w:rsidRDefault="004E0D4F" w:rsidP="00215334">
      <w:pPr>
        <w:pStyle w:val="a9"/>
        <w:numPr>
          <w:ilvl w:val="0"/>
          <w:numId w:val="20"/>
        </w:numPr>
        <w:ind w:leftChars="0"/>
      </w:pPr>
      <w:r w:rsidRPr="00CD2017">
        <w:rPr>
          <w:rFonts w:hint="eastAsia"/>
        </w:rPr>
        <w:t>気管支炎・肺炎</w:t>
      </w:r>
    </w:p>
    <w:p w14:paraId="742CCD55" w14:textId="77777777" w:rsidR="000F7F07" w:rsidRPr="00CD2017" w:rsidRDefault="000F7F07" w:rsidP="00215334">
      <w:pPr>
        <w:pStyle w:val="a9"/>
        <w:numPr>
          <w:ilvl w:val="0"/>
          <w:numId w:val="20"/>
        </w:numPr>
        <w:ind w:leftChars="0"/>
      </w:pPr>
      <w:r w:rsidRPr="00CD2017">
        <w:rPr>
          <w:rFonts w:hint="eastAsia"/>
        </w:rPr>
        <w:t>アトピー性皮膚炎</w:t>
      </w:r>
    </w:p>
    <w:p w14:paraId="75CE1AA8" w14:textId="2A41F355" w:rsidR="0039348B" w:rsidRPr="00CD2017" w:rsidRDefault="0039348B" w:rsidP="00215334">
      <w:pPr>
        <w:pStyle w:val="a9"/>
        <w:numPr>
          <w:ilvl w:val="0"/>
          <w:numId w:val="20"/>
        </w:numPr>
        <w:ind w:leftChars="0"/>
      </w:pPr>
      <w:r w:rsidRPr="00CD2017">
        <w:rPr>
          <w:rFonts w:hint="eastAsia"/>
        </w:rPr>
        <w:t>歯周病</w:t>
      </w:r>
    </w:p>
    <w:p w14:paraId="3F20C96A" w14:textId="10DE8936" w:rsidR="00E77DB5" w:rsidRPr="00CD2017" w:rsidRDefault="00E77DB5" w:rsidP="00215334">
      <w:pPr>
        <w:pStyle w:val="a9"/>
        <w:numPr>
          <w:ilvl w:val="0"/>
          <w:numId w:val="20"/>
        </w:numPr>
        <w:ind w:leftChars="0"/>
      </w:pPr>
      <w:r w:rsidRPr="00CD2017">
        <w:rPr>
          <w:rFonts w:hint="eastAsia"/>
        </w:rPr>
        <w:t>齲歯（虫歯）</w:t>
      </w:r>
    </w:p>
    <w:p w14:paraId="7EE184B5" w14:textId="77777777" w:rsidR="0039348B" w:rsidRPr="00CD2017" w:rsidRDefault="0039348B" w:rsidP="00215334">
      <w:pPr>
        <w:pStyle w:val="a9"/>
        <w:numPr>
          <w:ilvl w:val="0"/>
          <w:numId w:val="20"/>
        </w:numPr>
        <w:ind w:leftChars="0"/>
      </w:pPr>
      <w:r w:rsidRPr="00CD2017">
        <w:rPr>
          <w:rFonts w:hint="eastAsia"/>
        </w:rPr>
        <w:t>中耳炎</w:t>
      </w:r>
    </w:p>
    <w:p w14:paraId="2CAD0054" w14:textId="77777777" w:rsidR="000F7F07" w:rsidRPr="00CD2017" w:rsidRDefault="000F7F07" w:rsidP="00215334">
      <w:pPr>
        <w:pStyle w:val="a9"/>
        <w:numPr>
          <w:ilvl w:val="0"/>
          <w:numId w:val="20"/>
        </w:numPr>
        <w:ind w:leftChars="0"/>
      </w:pPr>
      <w:r w:rsidRPr="00CD2017">
        <w:rPr>
          <w:rFonts w:hint="eastAsia"/>
        </w:rPr>
        <w:t>狭心症</w:t>
      </w:r>
    </w:p>
    <w:p w14:paraId="03F251A3" w14:textId="77777777" w:rsidR="000F7F07" w:rsidRPr="00CD2017" w:rsidRDefault="000F7F07" w:rsidP="00215334">
      <w:pPr>
        <w:pStyle w:val="a9"/>
        <w:numPr>
          <w:ilvl w:val="0"/>
          <w:numId w:val="20"/>
        </w:numPr>
        <w:ind w:leftChars="0"/>
      </w:pPr>
      <w:r w:rsidRPr="00CD2017">
        <w:rPr>
          <w:rFonts w:hint="eastAsia"/>
        </w:rPr>
        <w:t>心筋梗塞</w:t>
      </w:r>
    </w:p>
    <w:p w14:paraId="023299C2" w14:textId="77777777" w:rsidR="000F7F07" w:rsidRPr="00CD2017" w:rsidRDefault="000F7F07" w:rsidP="00215334">
      <w:pPr>
        <w:pStyle w:val="a9"/>
        <w:numPr>
          <w:ilvl w:val="0"/>
          <w:numId w:val="20"/>
        </w:numPr>
        <w:ind w:leftChars="0"/>
      </w:pPr>
      <w:r w:rsidRPr="00CD2017">
        <w:rPr>
          <w:rFonts w:hint="eastAsia"/>
        </w:rPr>
        <w:t>脳卒中（脳梗塞もしくは脳出血）</w:t>
      </w:r>
    </w:p>
    <w:p w14:paraId="6A415C26" w14:textId="77777777" w:rsidR="000F7F07" w:rsidRPr="00CD2017" w:rsidRDefault="000F7F07" w:rsidP="00215334">
      <w:pPr>
        <w:pStyle w:val="a9"/>
        <w:numPr>
          <w:ilvl w:val="0"/>
          <w:numId w:val="20"/>
        </w:numPr>
        <w:ind w:leftChars="0"/>
      </w:pPr>
      <w:r w:rsidRPr="00CD2017">
        <w:rPr>
          <w:rFonts w:hint="eastAsia"/>
        </w:rPr>
        <w:t>COPD（慢性閉塞性肺疾患）</w:t>
      </w:r>
    </w:p>
    <w:p w14:paraId="6879123E" w14:textId="77777777" w:rsidR="00BB2AC5" w:rsidRPr="00CD2017" w:rsidRDefault="00BB2AC5" w:rsidP="00215334">
      <w:pPr>
        <w:pStyle w:val="a9"/>
        <w:numPr>
          <w:ilvl w:val="0"/>
          <w:numId w:val="20"/>
        </w:numPr>
        <w:ind w:leftChars="0"/>
      </w:pPr>
      <w:r w:rsidRPr="00CD2017">
        <w:rPr>
          <w:rFonts w:hint="eastAsia"/>
        </w:rPr>
        <w:t>がん・悪性腫瘍</w:t>
      </w:r>
    </w:p>
    <w:p w14:paraId="6BC12AEB" w14:textId="77777777" w:rsidR="00893B1C" w:rsidRPr="00CD2017" w:rsidRDefault="00893B1C" w:rsidP="00215334">
      <w:pPr>
        <w:pStyle w:val="a9"/>
        <w:numPr>
          <w:ilvl w:val="0"/>
          <w:numId w:val="20"/>
        </w:numPr>
        <w:ind w:leftChars="0"/>
      </w:pPr>
      <w:r w:rsidRPr="00CD2017">
        <w:t>（３か月以上長引く）腰痛や頭痛などの慢性痛</w:t>
      </w:r>
    </w:p>
    <w:p w14:paraId="17D61DE9" w14:textId="7D2E13F9" w:rsidR="000F7F07" w:rsidRPr="00CD2017" w:rsidRDefault="000F7F07" w:rsidP="00215334">
      <w:pPr>
        <w:pStyle w:val="a9"/>
        <w:numPr>
          <w:ilvl w:val="0"/>
          <w:numId w:val="20"/>
        </w:numPr>
        <w:ind w:leftChars="0"/>
      </w:pPr>
      <w:r w:rsidRPr="00CD2017">
        <w:rPr>
          <w:rFonts w:hint="eastAsia"/>
        </w:rPr>
        <w:t>うつ病</w:t>
      </w:r>
    </w:p>
    <w:p w14:paraId="0C462E3E" w14:textId="77777777" w:rsidR="000F7F07" w:rsidRPr="00CD2017" w:rsidRDefault="000F7F07" w:rsidP="00215334">
      <w:pPr>
        <w:pStyle w:val="a9"/>
        <w:numPr>
          <w:ilvl w:val="0"/>
          <w:numId w:val="20"/>
        </w:numPr>
        <w:ind w:leftChars="0"/>
      </w:pPr>
      <w:r w:rsidRPr="00CD2017">
        <w:rPr>
          <w:rFonts w:hint="eastAsia"/>
        </w:rPr>
        <w:t>うつ病以外の精神疾患</w:t>
      </w:r>
    </w:p>
    <w:p w14:paraId="7B68B5A5" w14:textId="1ECA4CB9" w:rsidR="0039348B" w:rsidRPr="00CD2017" w:rsidRDefault="00AE74E6" w:rsidP="00215334">
      <w:pPr>
        <w:pStyle w:val="a9"/>
        <w:numPr>
          <w:ilvl w:val="0"/>
          <w:numId w:val="20"/>
        </w:numPr>
        <w:ind w:leftChars="0"/>
      </w:pPr>
      <w:r w:rsidRPr="00CD2017">
        <w:rPr>
          <w:rFonts w:hint="eastAsia"/>
        </w:rPr>
        <w:t>やけど</w:t>
      </w:r>
    </w:p>
    <w:p w14:paraId="51EE13EC" w14:textId="557AB889" w:rsidR="002A7B80" w:rsidRPr="00CD2017" w:rsidRDefault="002A7B80" w:rsidP="00215334">
      <w:pPr>
        <w:pStyle w:val="a9"/>
        <w:numPr>
          <w:ilvl w:val="0"/>
          <w:numId w:val="20"/>
        </w:numPr>
        <w:ind w:leftChars="0"/>
      </w:pPr>
      <w:r w:rsidRPr="00CD2017">
        <w:rPr>
          <w:rFonts w:hint="eastAsia"/>
        </w:rPr>
        <w:t>出産</w:t>
      </w:r>
    </w:p>
    <w:p w14:paraId="4DFAFA78" w14:textId="1FD9CDCF" w:rsidR="000F7F07" w:rsidRPr="00CD2017" w:rsidRDefault="000F7F07" w:rsidP="00215334">
      <w:pPr>
        <w:pStyle w:val="a9"/>
        <w:numPr>
          <w:ilvl w:val="0"/>
          <w:numId w:val="20"/>
        </w:numPr>
        <w:ind w:leftChars="0"/>
      </w:pPr>
      <w:r w:rsidRPr="00CD2017">
        <w:rPr>
          <w:rFonts w:hint="eastAsia"/>
        </w:rPr>
        <w:t>上記以外の病気</w:t>
      </w:r>
      <w:r w:rsidR="0039348B" w:rsidRPr="00CD2017">
        <w:rPr>
          <w:rFonts w:hint="eastAsia"/>
        </w:rPr>
        <w:t>やケガ</w:t>
      </w:r>
    </w:p>
    <w:p w14:paraId="7CBD5B4A" w14:textId="4C82C8A4" w:rsidR="00873741" w:rsidRPr="00CD2017" w:rsidRDefault="00873741" w:rsidP="00215334"/>
    <w:sectPr w:rsidR="00873741" w:rsidRPr="00CD2017" w:rsidSect="00005E91">
      <w:pgSz w:w="11906" w:h="16838" w:code="9"/>
      <w:pgMar w:top="851" w:right="851" w:bottom="851" w:left="851"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akahiro Tabuchi" w:date="2020-06-18T09:35:00Z" w:initials="TT">
    <w:p w14:paraId="71C91EAB" w14:textId="031B094D" w:rsidR="003D3C99" w:rsidRDefault="003D3C99" w:rsidP="0035731E">
      <w:pPr>
        <w:pStyle w:val="ab"/>
        <w:numPr>
          <w:ilvl w:val="0"/>
          <w:numId w:val="82"/>
        </w:numPr>
      </w:pPr>
      <w:r>
        <w:rPr>
          <w:rStyle w:val="aa"/>
        </w:rPr>
        <w:annotationRef/>
      </w:r>
      <w:r w:rsidRPr="00205B57">
        <w:rPr>
          <w:rFonts w:hint="eastAsia"/>
        </w:rPr>
        <w:t>で仕事ありの者（(1)が1or2or3or4or5or6or7or8or9)に対して</w:t>
      </w:r>
    </w:p>
    <w:p w14:paraId="63C320DC" w14:textId="77777777" w:rsidR="003D3C99" w:rsidRDefault="003D3C99" w:rsidP="00215334">
      <w:pPr>
        <w:pStyle w:val="ab"/>
      </w:pPr>
    </w:p>
    <w:p w14:paraId="0D2CFA8C" w14:textId="77777777" w:rsidR="003D3C99" w:rsidRDefault="003D3C99" w:rsidP="00215334">
      <w:pPr>
        <w:pStyle w:val="ab"/>
      </w:pPr>
    </w:p>
    <w:p w14:paraId="089EF9D5" w14:textId="77777777" w:rsidR="003D3C99" w:rsidRDefault="003D3C99" w:rsidP="00215334">
      <w:pPr>
        <w:pStyle w:val="ab"/>
      </w:pPr>
    </w:p>
    <w:p w14:paraId="03E50594" w14:textId="35E4D038" w:rsidR="003D3C99" w:rsidRDefault="003D3C99" w:rsidP="00215334">
      <w:pPr>
        <w:pStyle w:val="ab"/>
      </w:pPr>
      <w:proofErr w:type="spellStart"/>
      <w:r>
        <w:rPr>
          <w:rFonts w:hint="eastAsia"/>
        </w:rPr>
        <w:t>Essencial</w:t>
      </w:r>
      <w:proofErr w:type="spellEnd"/>
      <w:r>
        <w:t xml:space="preserve"> Workers</w:t>
      </w:r>
    </w:p>
    <w:p w14:paraId="7679D057" w14:textId="77777777" w:rsidR="003D3C99" w:rsidRDefault="003D3C99" w:rsidP="0035731E">
      <w:pPr>
        <w:pStyle w:val="a9"/>
        <w:numPr>
          <w:ilvl w:val="0"/>
          <w:numId w:val="83"/>
        </w:numPr>
        <w:ind w:leftChars="0"/>
      </w:pPr>
      <w:r>
        <w:t>Energy and Utilities</w:t>
      </w:r>
    </w:p>
    <w:p w14:paraId="3A3A9AEF" w14:textId="77777777" w:rsidR="003D3C99" w:rsidRDefault="003D3C99" w:rsidP="0035731E">
      <w:pPr>
        <w:pStyle w:val="a9"/>
        <w:numPr>
          <w:ilvl w:val="0"/>
          <w:numId w:val="83"/>
        </w:numPr>
        <w:ind w:leftChars="0"/>
      </w:pPr>
      <w:r>
        <w:t>Information and Communication Technologies</w:t>
      </w:r>
    </w:p>
    <w:p w14:paraId="75568A14" w14:textId="77777777" w:rsidR="003D3C99" w:rsidRDefault="003D3C99" w:rsidP="0035731E">
      <w:pPr>
        <w:pStyle w:val="a9"/>
        <w:numPr>
          <w:ilvl w:val="0"/>
          <w:numId w:val="83"/>
        </w:numPr>
        <w:ind w:leftChars="0"/>
      </w:pPr>
      <w:r>
        <w:t>Finance</w:t>
      </w:r>
    </w:p>
    <w:p w14:paraId="13FC1781" w14:textId="77777777" w:rsidR="003D3C99" w:rsidRDefault="003D3C99" w:rsidP="0035731E">
      <w:pPr>
        <w:pStyle w:val="a9"/>
        <w:numPr>
          <w:ilvl w:val="0"/>
          <w:numId w:val="83"/>
        </w:numPr>
        <w:ind w:leftChars="0"/>
      </w:pPr>
      <w:r>
        <w:t>Health</w:t>
      </w:r>
    </w:p>
    <w:p w14:paraId="491E7B9E" w14:textId="77777777" w:rsidR="003D3C99" w:rsidRDefault="003D3C99" w:rsidP="0035731E">
      <w:pPr>
        <w:pStyle w:val="a9"/>
        <w:numPr>
          <w:ilvl w:val="0"/>
          <w:numId w:val="83"/>
        </w:numPr>
        <w:ind w:leftChars="0"/>
      </w:pPr>
      <w:r>
        <w:t>Food</w:t>
      </w:r>
    </w:p>
    <w:p w14:paraId="31792860" w14:textId="77777777" w:rsidR="003D3C99" w:rsidRDefault="003D3C99" w:rsidP="0035731E">
      <w:pPr>
        <w:pStyle w:val="a9"/>
        <w:numPr>
          <w:ilvl w:val="0"/>
          <w:numId w:val="83"/>
        </w:numPr>
        <w:ind w:leftChars="0"/>
      </w:pPr>
      <w:r>
        <w:t>Water</w:t>
      </w:r>
    </w:p>
    <w:p w14:paraId="100ECBC3" w14:textId="77777777" w:rsidR="003D3C99" w:rsidRDefault="003D3C99" w:rsidP="0035731E">
      <w:pPr>
        <w:pStyle w:val="a9"/>
        <w:numPr>
          <w:ilvl w:val="0"/>
          <w:numId w:val="83"/>
        </w:numPr>
        <w:ind w:leftChars="0"/>
      </w:pPr>
      <w:r>
        <w:t>Transportation</w:t>
      </w:r>
    </w:p>
    <w:p w14:paraId="22ABA5FF" w14:textId="77777777" w:rsidR="003D3C99" w:rsidRDefault="003D3C99" w:rsidP="0035731E">
      <w:pPr>
        <w:pStyle w:val="a9"/>
        <w:numPr>
          <w:ilvl w:val="0"/>
          <w:numId w:val="83"/>
        </w:numPr>
        <w:ind w:leftChars="0"/>
      </w:pPr>
      <w:r>
        <w:t>Safety</w:t>
      </w:r>
    </w:p>
    <w:p w14:paraId="2E0BFD48" w14:textId="77777777" w:rsidR="003D3C99" w:rsidRDefault="003D3C99" w:rsidP="0035731E">
      <w:pPr>
        <w:pStyle w:val="a9"/>
        <w:numPr>
          <w:ilvl w:val="0"/>
          <w:numId w:val="83"/>
        </w:numPr>
        <w:ind w:leftChars="0"/>
      </w:pPr>
      <w:r>
        <w:t>Government</w:t>
      </w:r>
    </w:p>
    <w:p w14:paraId="1D007E3D" w14:textId="77777777" w:rsidR="003D3C99" w:rsidRDefault="003D3C99" w:rsidP="0035731E">
      <w:pPr>
        <w:pStyle w:val="a9"/>
        <w:numPr>
          <w:ilvl w:val="0"/>
          <w:numId w:val="83"/>
        </w:numPr>
        <w:ind w:leftChars="0"/>
      </w:pPr>
      <w:r>
        <w:t>Manufacturing</w:t>
      </w:r>
    </w:p>
    <w:p w14:paraId="04AFEEEE" w14:textId="7B32EAC5" w:rsidR="003D3C99" w:rsidRDefault="003D3C99" w:rsidP="00215334">
      <w:pPr>
        <w:pStyle w:val="ab"/>
      </w:pPr>
    </w:p>
  </w:comment>
  <w:comment w:id="2" w:author="Takahiro Tabuchi" w:date="2020-06-09T09:09:00Z" w:initials="TT">
    <w:p w14:paraId="111F4209" w14:textId="050AAEED" w:rsidR="003D3C99" w:rsidRDefault="003D3C99" w:rsidP="00215334">
      <w:pPr>
        <w:pStyle w:val="ab"/>
      </w:pPr>
      <w:r>
        <w:rPr>
          <w:rStyle w:val="aa"/>
        </w:rPr>
        <w:annotationRef/>
      </w:r>
      <w:r w:rsidRPr="00205B57">
        <w:rPr>
          <w:rFonts w:hint="eastAsia"/>
        </w:rPr>
        <w:t>(1)で仕事ありの者（(1)が1or2or3or4or5or6or7or8or9)に対して</w:t>
      </w:r>
    </w:p>
  </w:comment>
  <w:comment w:id="5" w:author="Takahiro Tabuchi" w:date="2020-07-15T16:38:00Z" w:initials="TT">
    <w:p w14:paraId="4487F891" w14:textId="7BA56302" w:rsidR="003D3C99" w:rsidRDefault="003D3C99" w:rsidP="00215334">
      <w:pPr>
        <w:pStyle w:val="ab"/>
      </w:pPr>
      <w:r>
        <w:rPr>
          <w:rStyle w:val="aa"/>
        </w:rPr>
        <w:annotationRef/>
      </w:r>
      <w:r>
        <w:rPr>
          <w:rFonts w:hint="eastAsia"/>
        </w:rPr>
        <w:t>仕事ありの人に聞く。</w:t>
      </w:r>
    </w:p>
  </w:comment>
  <w:comment w:id="8" w:author="Takahiro Tabuchi" w:date="2020-06-18T16:49:00Z" w:initials="TT">
    <w:p w14:paraId="2263ED52" w14:textId="239F7150" w:rsidR="003D3C99" w:rsidRDefault="003D3C99" w:rsidP="00215334">
      <w:pPr>
        <w:pStyle w:val="ab"/>
      </w:pPr>
      <w:r>
        <w:rPr>
          <w:rStyle w:val="aa"/>
        </w:rPr>
        <w:annotationRef/>
      </w:r>
      <w:r>
        <w:rPr>
          <w:rFonts w:hint="eastAsia"/>
        </w:rPr>
        <w:t>本人</w:t>
      </w:r>
      <w:r w:rsidRPr="008A5D8E">
        <w:rPr>
          <w:rFonts w:hint="eastAsia"/>
        </w:rPr>
        <w:t>が「</w:t>
      </w:r>
      <w:r>
        <w:rPr>
          <w:rFonts w:hint="eastAsia"/>
        </w:rPr>
        <w:t>15-29</w:t>
      </w:r>
      <w:r w:rsidRPr="008A5D8E">
        <w:rPr>
          <w:rFonts w:hint="eastAsia"/>
        </w:rPr>
        <w:t>歳」</w:t>
      </w:r>
      <w:r>
        <w:rPr>
          <w:rFonts w:hint="eastAsia"/>
        </w:rPr>
        <w:t>で、子供がいない学生</w:t>
      </w:r>
    </w:p>
  </w:comment>
  <w:comment w:id="9" w:author="Takahiro Tabuchi" w:date="2020-06-18T15:06:00Z" w:initials="TT">
    <w:p w14:paraId="5B3A5132" w14:textId="14AA6BB9" w:rsidR="003D3C99" w:rsidRDefault="003D3C99" w:rsidP="00215334">
      <w:pPr>
        <w:pStyle w:val="ab"/>
      </w:pPr>
      <w:r>
        <w:rPr>
          <w:rStyle w:val="aa"/>
        </w:rPr>
        <w:annotationRef/>
      </w:r>
      <w:r>
        <w:rPr>
          <w:rFonts w:hint="eastAsia"/>
        </w:rPr>
        <w:t>0</w:t>
      </w:r>
      <w:r w:rsidRPr="002B77FC">
        <w:rPr>
          <w:rFonts w:hint="eastAsia"/>
        </w:rPr>
        <w:t>-18歳の子どもがいる場合</w:t>
      </w:r>
    </w:p>
  </w:comment>
  <w:comment w:id="10" w:author="Takahiro Tabuchi" w:date="2020-06-18T16:55:00Z" w:initials="TT">
    <w:p w14:paraId="59A95F32" w14:textId="0168E6DC" w:rsidR="003D3C99" w:rsidRDefault="003D3C99" w:rsidP="00215334">
      <w:pPr>
        <w:pStyle w:val="ab"/>
      </w:pPr>
      <w:r>
        <w:rPr>
          <w:rStyle w:val="aa"/>
        </w:rPr>
        <w:annotationRef/>
      </w:r>
      <w:r>
        <w:rPr>
          <w:rFonts w:hint="eastAsia"/>
        </w:rPr>
        <w:t>0</w:t>
      </w:r>
      <w:r w:rsidRPr="002B77FC">
        <w:rPr>
          <w:rFonts w:hint="eastAsia"/>
        </w:rPr>
        <w:t>-18歳の子どもがいる場合</w:t>
      </w:r>
    </w:p>
  </w:comment>
  <w:comment w:id="11" w:author="Takahiro Tabuchi" w:date="2020-06-19T08:24:00Z" w:initials="TT">
    <w:p w14:paraId="0CDCB2EE" w14:textId="3161C395" w:rsidR="003D3C99" w:rsidRPr="00373ADE" w:rsidRDefault="003D3C99" w:rsidP="00215334">
      <w:r>
        <w:rPr>
          <w:rStyle w:val="aa"/>
        </w:rPr>
        <w:annotationRef/>
      </w:r>
      <w:r>
        <w:rPr>
          <w:rFonts w:hint="eastAsia"/>
        </w:rPr>
        <w:t>上記で、</w:t>
      </w:r>
      <w:r w:rsidRPr="00373ADE">
        <w:rPr>
          <w:rFonts w:hint="eastAsia"/>
        </w:rPr>
        <w:t>「主に介護をしている」「主にではないが、介護を手伝っている」と回答された方にお聞きします。</w:t>
      </w:r>
    </w:p>
  </w:comment>
  <w:comment w:id="12" w:author="Takahiro Tabuchi" w:date="2020-07-21T09:41:00Z" w:initials="TT">
    <w:p w14:paraId="6F61A000" w14:textId="5ED155F9" w:rsidR="003D3C99" w:rsidRPr="00657340" w:rsidRDefault="003D3C99" w:rsidP="00215334">
      <w:r>
        <w:rPr>
          <w:rStyle w:val="aa"/>
        </w:rPr>
        <w:annotationRef/>
      </w:r>
      <w:r>
        <w:rPr>
          <w:rFonts w:hint="eastAsia"/>
        </w:rPr>
        <w:t>※上で、</w:t>
      </w:r>
      <w:r w:rsidRPr="00373ADE">
        <w:rPr>
          <w:rFonts w:hint="eastAsia"/>
        </w:rPr>
        <w:t>「主に介護をしている」「主にではないが、介護を手伝っている」と回答された方にお聞きします。</w:t>
      </w:r>
    </w:p>
  </w:comment>
  <w:comment w:id="13" w:author="Hiroshi Murayama" w:date="2020-06-26T14:27:00Z" w:initials="HM">
    <w:p w14:paraId="30C9EAF4" w14:textId="77777777" w:rsidR="003D3C99" w:rsidRDefault="003D3C99" w:rsidP="00215334">
      <w:pPr>
        <w:pStyle w:val="ab"/>
      </w:pPr>
      <w:r>
        <w:rPr>
          <w:rStyle w:val="aa"/>
        </w:rPr>
        <w:annotationRef/>
      </w:r>
      <w:proofErr w:type="spellStart"/>
      <w:r>
        <w:t>Arimoto</w:t>
      </w:r>
      <w:proofErr w:type="spellEnd"/>
      <w:r>
        <w:t xml:space="preserve"> A &amp; </w:t>
      </w:r>
      <w:proofErr w:type="spellStart"/>
      <w:r>
        <w:t>Tadaka</w:t>
      </w:r>
      <w:proofErr w:type="spellEnd"/>
      <w:r>
        <w:t xml:space="preserve"> E:Reliability and validity of Japanese versions of the UCLA loneliness scale version 3 for use among mothers with infants and toddlers: a cross-sectional study. BMC Women's Health. 2019;19:105. DOI:10.1186/s12905-019-0792-4</w:t>
      </w:r>
    </w:p>
    <w:p w14:paraId="4D475374" w14:textId="77777777" w:rsidR="003D3C99" w:rsidRDefault="003D3C99" w:rsidP="00215334">
      <w:pPr>
        <w:pStyle w:val="ab"/>
      </w:pPr>
    </w:p>
    <w:p w14:paraId="4459678D" w14:textId="77777777" w:rsidR="003D3C99" w:rsidRDefault="000E4B31" w:rsidP="00215334">
      <w:pPr>
        <w:pStyle w:val="ab"/>
      </w:pPr>
      <w:hyperlink r:id="rId1" w:history="1">
        <w:r w:rsidR="003D3C99">
          <w:rPr>
            <w:rStyle w:val="af"/>
          </w:rPr>
          <w:t>http://www-user.yokohama-cu.ac.jp/~ycu_chn/wp/wp-content/uploads/2019/09/UCLA-LS3-J_SF10_SF3.pdf</w:t>
        </w:r>
      </w:hyperlink>
    </w:p>
  </w:comment>
  <w:comment w:id="20" w:author="TabuchiT" w:date="2019-02-12T13:44:00Z" w:initials="T">
    <w:p w14:paraId="554291B3" w14:textId="77777777" w:rsidR="003D3C99" w:rsidRDefault="003D3C99" w:rsidP="00215334">
      <w:pPr>
        <w:pStyle w:val="ab"/>
      </w:pPr>
      <w:r>
        <w:rPr>
          <w:rStyle w:val="aa"/>
        </w:rPr>
        <w:annotationRef/>
      </w:r>
      <w:r>
        <w:rPr>
          <w:rFonts w:hint="eastAsia"/>
        </w:rPr>
        <w:t>(29-1)が2-5、もしくは(30)が1-30、もしくは(31)=2のタバコについてそれぞれ聞く。</w:t>
      </w:r>
    </w:p>
  </w:comment>
  <w:comment w:id="21" w:author="Tsuno Kanami" w:date="2020-06-24T22:44:00Z" w:initials="TK">
    <w:p w14:paraId="774C702F" w14:textId="77777777" w:rsidR="003D3C99" w:rsidRDefault="003D3C99" w:rsidP="00215334">
      <w:pPr>
        <w:pStyle w:val="ab"/>
      </w:pPr>
      <w:r>
        <w:rPr>
          <w:rStyle w:val="aa"/>
        </w:rPr>
        <w:annotationRef/>
      </w:r>
      <w:r>
        <w:rPr>
          <w:rFonts w:hint="eastAsia"/>
        </w:rPr>
        <w:t>ローンの種類は、全国銀行協会ホームページを参照</w:t>
      </w:r>
    </w:p>
    <w:p w14:paraId="4A78A9E5" w14:textId="77777777" w:rsidR="003D3C99" w:rsidRDefault="003D3C99" w:rsidP="00215334">
      <w:pPr>
        <w:pStyle w:val="ab"/>
      </w:pPr>
      <w:r w:rsidRPr="00683F23">
        <w:t>https://www.zenginkyo.or.jp/article/tag-d/5201/</w:t>
      </w:r>
    </w:p>
  </w:comment>
  <w:comment w:id="23" w:author="Takahiro Tabuchi" w:date="2019-12-06T11:06:00Z" w:initials="TT">
    <w:p w14:paraId="38E767CD" w14:textId="30031CDF" w:rsidR="003D3C99" w:rsidRDefault="003D3C99" w:rsidP="00215334">
      <w:pPr>
        <w:pStyle w:val="ab"/>
      </w:pPr>
      <w:r>
        <w:rPr>
          <w:rStyle w:val="aa"/>
        </w:rPr>
        <w:annotationRef/>
      </w:r>
      <w:r>
        <w:rPr>
          <w:rFonts w:hint="eastAsia"/>
        </w:rPr>
        <w:t>入院があった人に対して</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AFEEEE" w15:done="0"/>
  <w15:commentEx w15:paraId="111F4209" w15:done="0"/>
  <w15:commentEx w15:paraId="4487F891" w15:done="0"/>
  <w15:commentEx w15:paraId="2263ED52" w15:done="0"/>
  <w15:commentEx w15:paraId="5B3A5132" w15:done="0"/>
  <w15:commentEx w15:paraId="59A95F32" w15:done="0"/>
  <w15:commentEx w15:paraId="0CDCB2EE" w15:done="0"/>
  <w15:commentEx w15:paraId="6F61A000" w15:done="0"/>
  <w15:commentEx w15:paraId="4459678D" w15:done="0"/>
  <w15:commentEx w15:paraId="554291B3" w15:done="0"/>
  <w15:commentEx w15:paraId="4A78A9E5" w15:done="0"/>
  <w15:commentEx w15:paraId="38E767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95B3CE" w16cex:dateUtc="2020-06-18T00:35:00Z"/>
  <w16cex:commentExtensible w16cex:durableId="2289D03E" w16cex:dateUtc="2020-06-09T00:09:00Z"/>
  <w16cex:commentExtensible w16cex:durableId="22B9AF7D" w16cex:dateUtc="2020-07-15T07:38:00Z"/>
  <w16cex:commentExtensible w16cex:durableId="229619B4" w16cex:dateUtc="2020-06-18T07:49:00Z"/>
  <w16cex:commentExtensible w16cex:durableId="22960191" w16cex:dateUtc="2020-06-18T06:06:00Z"/>
  <w16cex:commentExtensible w16cex:durableId="22961AF6" w16cex:dateUtc="2020-06-18T07:55:00Z"/>
  <w16cex:commentExtensible w16cex:durableId="2296F4B1" w16cex:dateUtc="2020-06-18T23:24:00Z"/>
  <w16cex:commentExtensible w16cex:durableId="22C136BD" w16cex:dateUtc="2020-07-21T0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AFEEEE" w16cid:durableId="2295B3CE"/>
  <w16cid:commentId w16cid:paraId="111F4209" w16cid:durableId="2289D03E"/>
  <w16cid:commentId w16cid:paraId="4487F891" w16cid:durableId="22B9AF7D"/>
  <w16cid:commentId w16cid:paraId="2263ED52" w16cid:durableId="229619B4"/>
  <w16cid:commentId w16cid:paraId="5B3A5132" w16cid:durableId="22960191"/>
  <w16cid:commentId w16cid:paraId="59A95F32" w16cid:durableId="22961AF6"/>
  <w16cid:commentId w16cid:paraId="0CDCB2EE" w16cid:durableId="2296F4B1"/>
  <w16cid:commentId w16cid:paraId="6F61A000" w16cid:durableId="22C136BD"/>
  <w16cid:commentId w16cid:paraId="4459678D" w16cid:durableId="22A0887C"/>
  <w16cid:commentId w16cid:paraId="554291B3" w16cid:durableId="200D4C36"/>
  <w16cid:commentId w16cid:paraId="4A78A9E5" w16cid:durableId="229EEEB0"/>
  <w16cid:commentId w16cid:paraId="38E767CD" w16cid:durableId="2194B4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D26BC" w14:textId="77777777" w:rsidR="000E4B31" w:rsidRDefault="000E4B31" w:rsidP="00215334">
      <w:r>
        <w:separator/>
      </w:r>
    </w:p>
  </w:endnote>
  <w:endnote w:type="continuationSeparator" w:id="0">
    <w:p w14:paraId="4A45ECE7" w14:textId="77777777" w:rsidR="000E4B31" w:rsidRDefault="000E4B31" w:rsidP="00215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Kozuka Gothic Pr6N M">
    <w:altName w:val="游ゴシック"/>
    <w:panose1 w:val="00000000000000000000"/>
    <w:charset w:val="80"/>
    <w:family w:val="swiss"/>
    <w:notTrueType/>
    <w:pitch w:val="default"/>
    <w:sig w:usb0="00000001" w:usb1="08070000" w:usb2="00000010" w:usb3="00000000" w:csb0="00020000" w:csb1="00000000"/>
  </w:font>
  <w:font w:name="Arial Unicode MS">
    <w:panose1 w:val="020B0604020202020204"/>
    <w:charset w:val="80"/>
    <w:family w:val="modern"/>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790C2" w14:textId="77777777" w:rsidR="000E4B31" w:rsidRDefault="000E4B31" w:rsidP="00215334">
      <w:r>
        <w:separator/>
      </w:r>
    </w:p>
  </w:footnote>
  <w:footnote w:type="continuationSeparator" w:id="0">
    <w:p w14:paraId="1C35B4BE" w14:textId="77777777" w:rsidR="000E4B31" w:rsidRDefault="000E4B31" w:rsidP="002153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30CF"/>
    <w:multiLevelType w:val="hybridMultilevel"/>
    <w:tmpl w:val="3F8C530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0E04491"/>
    <w:multiLevelType w:val="hybridMultilevel"/>
    <w:tmpl w:val="600E97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1582DBD"/>
    <w:multiLevelType w:val="hybridMultilevel"/>
    <w:tmpl w:val="DB04D26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1AB3ABF"/>
    <w:multiLevelType w:val="hybridMultilevel"/>
    <w:tmpl w:val="F5D0D4C8"/>
    <w:lvl w:ilvl="0" w:tplc="84DC840E">
      <w:start w:val="1"/>
      <w:numFmt w:val="decimal"/>
      <w:lvlText w:val="%1."/>
      <w:lvlJc w:val="left"/>
      <w:pPr>
        <w:tabs>
          <w:tab w:val="num" w:pos="720"/>
        </w:tabs>
        <w:ind w:left="720" w:hanging="360"/>
      </w:pPr>
    </w:lvl>
    <w:lvl w:ilvl="1" w:tplc="89FAB398" w:tentative="1">
      <w:start w:val="1"/>
      <w:numFmt w:val="decimal"/>
      <w:lvlText w:val="%2."/>
      <w:lvlJc w:val="left"/>
      <w:pPr>
        <w:tabs>
          <w:tab w:val="num" w:pos="1440"/>
        </w:tabs>
        <w:ind w:left="1440" w:hanging="360"/>
      </w:pPr>
    </w:lvl>
    <w:lvl w:ilvl="2" w:tplc="82465BD4" w:tentative="1">
      <w:start w:val="1"/>
      <w:numFmt w:val="decimal"/>
      <w:lvlText w:val="%3."/>
      <w:lvlJc w:val="left"/>
      <w:pPr>
        <w:tabs>
          <w:tab w:val="num" w:pos="2160"/>
        </w:tabs>
        <w:ind w:left="2160" w:hanging="360"/>
      </w:pPr>
    </w:lvl>
    <w:lvl w:ilvl="3" w:tplc="61324B90" w:tentative="1">
      <w:start w:val="1"/>
      <w:numFmt w:val="decimal"/>
      <w:lvlText w:val="%4."/>
      <w:lvlJc w:val="left"/>
      <w:pPr>
        <w:tabs>
          <w:tab w:val="num" w:pos="2880"/>
        </w:tabs>
        <w:ind w:left="2880" w:hanging="360"/>
      </w:pPr>
    </w:lvl>
    <w:lvl w:ilvl="4" w:tplc="4D843C40" w:tentative="1">
      <w:start w:val="1"/>
      <w:numFmt w:val="decimal"/>
      <w:lvlText w:val="%5."/>
      <w:lvlJc w:val="left"/>
      <w:pPr>
        <w:tabs>
          <w:tab w:val="num" w:pos="3600"/>
        </w:tabs>
        <w:ind w:left="3600" w:hanging="360"/>
      </w:pPr>
    </w:lvl>
    <w:lvl w:ilvl="5" w:tplc="C3EE0EFA" w:tentative="1">
      <w:start w:val="1"/>
      <w:numFmt w:val="decimal"/>
      <w:lvlText w:val="%6."/>
      <w:lvlJc w:val="left"/>
      <w:pPr>
        <w:tabs>
          <w:tab w:val="num" w:pos="4320"/>
        </w:tabs>
        <w:ind w:left="4320" w:hanging="360"/>
      </w:pPr>
    </w:lvl>
    <w:lvl w:ilvl="6" w:tplc="FA4CE4F4" w:tentative="1">
      <w:start w:val="1"/>
      <w:numFmt w:val="decimal"/>
      <w:lvlText w:val="%7."/>
      <w:lvlJc w:val="left"/>
      <w:pPr>
        <w:tabs>
          <w:tab w:val="num" w:pos="5040"/>
        </w:tabs>
        <w:ind w:left="5040" w:hanging="360"/>
      </w:pPr>
    </w:lvl>
    <w:lvl w:ilvl="7" w:tplc="102A6E2C" w:tentative="1">
      <w:start w:val="1"/>
      <w:numFmt w:val="decimal"/>
      <w:lvlText w:val="%8."/>
      <w:lvlJc w:val="left"/>
      <w:pPr>
        <w:tabs>
          <w:tab w:val="num" w:pos="5760"/>
        </w:tabs>
        <w:ind w:left="5760" w:hanging="360"/>
      </w:pPr>
    </w:lvl>
    <w:lvl w:ilvl="8" w:tplc="24646AEC" w:tentative="1">
      <w:start w:val="1"/>
      <w:numFmt w:val="decimal"/>
      <w:lvlText w:val="%9."/>
      <w:lvlJc w:val="left"/>
      <w:pPr>
        <w:tabs>
          <w:tab w:val="num" w:pos="6480"/>
        </w:tabs>
        <w:ind w:left="6480" w:hanging="360"/>
      </w:pPr>
    </w:lvl>
  </w:abstractNum>
  <w:abstractNum w:abstractNumId="4" w15:restartNumberingAfterBreak="0">
    <w:nsid w:val="02052374"/>
    <w:multiLevelType w:val="hybridMultilevel"/>
    <w:tmpl w:val="A8F664A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2120FE7"/>
    <w:multiLevelType w:val="hybridMultilevel"/>
    <w:tmpl w:val="9D4E201A"/>
    <w:lvl w:ilvl="0" w:tplc="EB26A25C">
      <w:start w:val="1"/>
      <w:numFmt w:val="decimal"/>
      <w:lvlText w:val="%1."/>
      <w:lvlJc w:val="left"/>
      <w:pPr>
        <w:tabs>
          <w:tab w:val="num" w:pos="720"/>
        </w:tabs>
        <w:ind w:left="720" w:hanging="360"/>
      </w:pPr>
    </w:lvl>
    <w:lvl w:ilvl="1" w:tplc="2B4ECA4A" w:tentative="1">
      <w:start w:val="1"/>
      <w:numFmt w:val="decimal"/>
      <w:lvlText w:val="%2."/>
      <w:lvlJc w:val="left"/>
      <w:pPr>
        <w:tabs>
          <w:tab w:val="num" w:pos="1440"/>
        </w:tabs>
        <w:ind w:left="1440" w:hanging="360"/>
      </w:pPr>
    </w:lvl>
    <w:lvl w:ilvl="2" w:tplc="EFCE3B04" w:tentative="1">
      <w:start w:val="1"/>
      <w:numFmt w:val="decimal"/>
      <w:lvlText w:val="%3."/>
      <w:lvlJc w:val="left"/>
      <w:pPr>
        <w:tabs>
          <w:tab w:val="num" w:pos="2160"/>
        </w:tabs>
        <w:ind w:left="2160" w:hanging="360"/>
      </w:pPr>
    </w:lvl>
    <w:lvl w:ilvl="3" w:tplc="5E12386C" w:tentative="1">
      <w:start w:val="1"/>
      <w:numFmt w:val="decimal"/>
      <w:lvlText w:val="%4."/>
      <w:lvlJc w:val="left"/>
      <w:pPr>
        <w:tabs>
          <w:tab w:val="num" w:pos="2880"/>
        </w:tabs>
        <w:ind w:left="2880" w:hanging="360"/>
      </w:pPr>
    </w:lvl>
    <w:lvl w:ilvl="4" w:tplc="0AA6FB94" w:tentative="1">
      <w:start w:val="1"/>
      <w:numFmt w:val="decimal"/>
      <w:lvlText w:val="%5."/>
      <w:lvlJc w:val="left"/>
      <w:pPr>
        <w:tabs>
          <w:tab w:val="num" w:pos="3600"/>
        </w:tabs>
        <w:ind w:left="3600" w:hanging="360"/>
      </w:pPr>
    </w:lvl>
    <w:lvl w:ilvl="5" w:tplc="FE6C1B62" w:tentative="1">
      <w:start w:val="1"/>
      <w:numFmt w:val="decimal"/>
      <w:lvlText w:val="%6."/>
      <w:lvlJc w:val="left"/>
      <w:pPr>
        <w:tabs>
          <w:tab w:val="num" w:pos="4320"/>
        </w:tabs>
        <w:ind w:left="4320" w:hanging="360"/>
      </w:pPr>
    </w:lvl>
    <w:lvl w:ilvl="6" w:tplc="F33A797C" w:tentative="1">
      <w:start w:val="1"/>
      <w:numFmt w:val="decimal"/>
      <w:lvlText w:val="%7."/>
      <w:lvlJc w:val="left"/>
      <w:pPr>
        <w:tabs>
          <w:tab w:val="num" w:pos="5040"/>
        </w:tabs>
        <w:ind w:left="5040" w:hanging="360"/>
      </w:pPr>
    </w:lvl>
    <w:lvl w:ilvl="7" w:tplc="22325638" w:tentative="1">
      <w:start w:val="1"/>
      <w:numFmt w:val="decimal"/>
      <w:lvlText w:val="%8."/>
      <w:lvlJc w:val="left"/>
      <w:pPr>
        <w:tabs>
          <w:tab w:val="num" w:pos="5760"/>
        </w:tabs>
        <w:ind w:left="5760" w:hanging="360"/>
      </w:pPr>
    </w:lvl>
    <w:lvl w:ilvl="8" w:tplc="1236FFB8" w:tentative="1">
      <w:start w:val="1"/>
      <w:numFmt w:val="decimal"/>
      <w:lvlText w:val="%9."/>
      <w:lvlJc w:val="left"/>
      <w:pPr>
        <w:tabs>
          <w:tab w:val="num" w:pos="6480"/>
        </w:tabs>
        <w:ind w:left="6480" w:hanging="360"/>
      </w:pPr>
    </w:lvl>
  </w:abstractNum>
  <w:abstractNum w:abstractNumId="6" w15:restartNumberingAfterBreak="0">
    <w:nsid w:val="02860FC0"/>
    <w:multiLevelType w:val="hybridMultilevel"/>
    <w:tmpl w:val="FBB4C6B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4E209AC"/>
    <w:multiLevelType w:val="hybridMultilevel"/>
    <w:tmpl w:val="5C860EE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05012CF8"/>
    <w:multiLevelType w:val="hybridMultilevel"/>
    <w:tmpl w:val="C182249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6FC31B6"/>
    <w:multiLevelType w:val="hybridMultilevel"/>
    <w:tmpl w:val="E8A6DAEA"/>
    <w:lvl w:ilvl="0" w:tplc="CADE48D2">
      <w:start w:val="1"/>
      <w:numFmt w:val="decimal"/>
      <w:lvlText w:val="%1."/>
      <w:lvlJc w:val="left"/>
      <w:pPr>
        <w:tabs>
          <w:tab w:val="num" w:pos="720"/>
        </w:tabs>
        <w:ind w:left="72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07A60E3A"/>
    <w:multiLevelType w:val="hybridMultilevel"/>
    <w:tmpl w:val="DEF4E04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876584A"/>
    <w:multiLevelType w:val="hybridMultilevel"/>
    <w:tmpl w:val="8918D42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09843EE9"/>
    <w:multiLevelType w:val="hybridMultilevel"/>
    <w:tmpl w:val="2A322374"/>
    <w:lvl w:ilvl="0" w:tplc="6FC094D4">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A2F4E0A"/>
    <w:multiLevelType w:val="hybridMultilevel"/>
    <w:tmpl w:val="03BECEF2"/>
    <w:lvl w:ilvl="0" w:tplc="0409000F">
      <w:start w:val="1"/>
      <w:numFmt w:val="decimal"/>
      <w:lvlText w:val="%1."/>
      <w:lvlJc w:val="left"/>
      <w:pPr>
        <w:ind w:left="740" w:hanging="420"/>
      </w:pPr>
    </w:lvl>
    <w:lvl w:ilvl="1" w:tplc="04090017" w:tentative="1">
      <w:start w:val="1"/>
      <w:numFmt w:val="aiueoFullWidth"/>
      <w:lvlText w:val="(%2)"/>
      <w:lvlJc w:val="left"/>
      <w:pPr>
        <w:ind w:left="1160" w:hanging="420"/>
      </w:pPr>
    </w:lvl>
    <w:lvl w:ilvl="2" w:tplc="04090011" w:tentative="1">
      <w:start w:val="1"/>
      <w:numFmt w:val="decimalEnclosedCircle"/>
      <w:lvlText w:val="%3"/>
      <w:lvlJc w:val="left"/>
      <w:pPr>
        <w:ind w:left="1580" w:hanging="420"/>
      </w:pPr>
    </w:lvl>
    <w:lvl w:ilvl="3" w:tplc="0409000F" w:tentative="1">
      <w:start w:val="1"/>
      <w:numFmt w:val="decimal"/>
      <w:lvlText w:val="%4."/>
      <w:lvlJc w:val="left"/>
      <w:pPr>
        <w:ind w:left="2000" w:hanging="420"/>
      </w:pPr>
    </w:lvl>
    <w:lvl w:ilvl="4" w:tplc="04090017" w:tentative="1">
      <w:start w:val="1"/>
      <w:numFmt w:val="aiueoFullWidth"/>
      <w:lvlText w:val="(%5)"/>
      <w:lvlJc w:val="left"/>
      <w:pPr>
        <w:ind w:left="2420" w:hanging="420"/>
      </w:pPr>
    </w:lvl>
    <w:lvl w:ilvl="5" w:tplc="04090011" w:tentative="1">
      <w:start w:val="1"/>
      <w:numFmt w:val="decimalEnclosedCircle"/>
      <w:lvlText w:val="%6"/>
      <w:lvlJc w:val="left"/>
      <w:pPr>
        <w:ind w:left="2840" w:hanging="420"/>
      </w:pPr>
    </w:lvl>
    <w:lvl w:ilvl="6" w:tplc="0409000F" w:tentative="1">
      <w:start w:val="1"/>
      <w:numFmt w:val="decimal"/>
      <w:lvlText w:val="%7."/>
      <w:lvlJc w:val="left"/>
      <w:pPr>
        <w:ind w:left="3260" w:hanging="420"/>
      </w:pPr>
    </w:lvl>
    <w:lvl w:ilvl="7" w:tplc="04090017" w:tentative="1">
      <w:start w:val="1"/>
      <w:numFmt w:val="aiueoFullWidth"/>
      <w:lvlText w:val="(%8)"/>
      <w:lvlJc w:val="left"/>
      <w:pPr>
        <w:ind w:left="3680" w:hanging="420"/>
      </w:pPr>
    </w:lvl>
    <w:lvl w:ilvl="8" w:tplc="04090011" w:tentative="1">
      <w:start w:val="1"/>
      <w:numFmt w:val="decimalEnclosedCircle"/>
      <w:lvlText w:val="%9"/>
      <w:lvlJc w:val="left"/>
      <w:pPr>
        <w:ind w:left="4100" w:hanging="420"/>
      </w:pPr>
    </w:lvl>
  </w:abstractNum>
  <w:abstractNum w:abstractNumId="14" w15:restartNumberingAfterBreak="0">
    <w:nsid w:val="0A92279D"/>
    <w:multiLevelType w:val="hybridMultilevel"/>
    <w:tmpl w:val="B8EE0A98"/>
    <w:lvl w:ilvl="0" w:tplc="CADE48D2">
      <w:start w:val="1"/>
      <w:numFmt w:val="decimal"/>
      <w:lvlText w:val="%1."/>
      <w:lvlJc w:val="left"/>
      <w:pPr>
        <w:tabs>
          <w:tab w:val="num" w:pos="720"/>
        </w:tabs>
        <w:ind w:left="72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0AF764D5"/>
    <w:multiLevelType w:val="hybridMultilevel"/>
    <w:tmpl w:val="0478B7D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0D4A7F0A"/>
    <w:multiLevelType w:val="hybridMultilevel"/>
    <w:tmpl w:val="DD0A5290"/>
    <w:lvl w:ilvl="0" w:tplc="D462492A">
      <w:start w:val="1"/>
      <w:numFmt w:val="decimal"/>
      <w:lvlText w:val="%1."/>
      <w:lvlJc w:val="left"/>
      <w:pPr>
        <w:tabs>
          <w:tab w:val="num" w:pos="720"/>
        </w:tabs>
        <w:ind w:left="720" w:hanging="360"/>
      </w:pPr>
    </w:lvl>
    <w:lvl w:ilvl="1" w:tplc="2DEC32BA" w:tentative="1">
      <w:start w:val="1"/>
      <w:numFmt w:val="decimal"/>
      <w:lvlText w:val="%2."/>
      <w:lvlJc w:val="left"/>
      <w:pPr>
        <w:tabs>
          <w:tab w:val="num" w:pos="1440"/>
        </w:tabs>
        <w:ind w:left="1440" w:hanging="360"/>
      </w:pPr>
    </w:lvl>
    <w:lvl w:ilvl="2" w:tplc="80E68ECE" w:tentative="1">
      <w:start w:val="1"/>
      <w:numFmt w:val="decimal"/>
      <w:lvlText w:val="%3."/>
      <w:lvlJc w:val="left"/>
      <w:pPr>
        <w:tabs>
          <w:tab w:val="num" w:pos="2160"/>
        </w:tabs>
        <w:ind w:left="2160" w:hanging="360"/>
      </w:pPr>
    </w:lvl>
    <w:lvl w:ilvl="3" w:tplc="FEBE6FEE" w:tentative="1">
      <w:start w:val="1"/>
      <w:numFmt w:val="decimal"/>
      <w:lvlText w:val="%4."/>
      <w:lvlJc w:val="left"/>
      <w:pPr>
        <w:tabs>
          <w:tab w:val="num" w:pos="2880"/>
        </w:tabs>
        <w:ind w:left="2880" w:hanging="360"/>
      </w:pPr>
    </w:lvl>
    <w:lvl w:ilvl="4" w:tplc="74A8B566" w:tentative="1">
      <w:start w:val="1"/>
      <w:numFmt w:val="decimal"/>
      <w:lvlText w:val="%5."/>
      <w:lvlJc w:val="left"/>
      <w:pPr>
        <w:tabs>
          <w:tab w:val="num" w:pos="3600"/>
        </w:tabs>
        <w:ind w:left="3600" w:hanging="360"/>
      </w:pPr>
    </w:lvl>
    <w:lvl w:ilvl="5" w:tplc="92EE600C" w:tentative="1">
      <w:start w:val="1"/>
      <w:numFmt w:val="decimal"/>
      <w:lvlText w:val="%6."/>
      <w:lvlJc w:val="left"/>
      <w:pPr>
        <w:tabs>
          <w:tab w:val="num" w:pos="4320"/>
        </w:tabs>
        <w:ind w:left="4320" w:hanging="360"/>
      </w:pPr>
    </w:lvl>
    <w:lvl w:ilvl="6" w:tplc="4628DA72" w:tentative="1">
      <w:start w:val="1"/>
      <w:numFmt w:val="decimal"/>
      <w:lvlText w:val="%7."/>
      <w:lvlJc w:val="left"/>
      <w:pPr>
        <w:tabs>
          <w:tab w:val="num" w:pos="5040"/>
        </w:tabs>
        <w:ind w:left="5040" w:hanging="360"/>
      </w:pPr>
    </w:lvl>
    <w:lvl w:ilvl="7" w:tplc="C4F0B740" w:tentative="1">
      <w:start w:val="1"/>
      <w:numFmt w:val="decimal"/>
      <w:lvlText w:val="%8."/>
      <w:lvlJc w:val="left"/>
      <w:pPr>
        <w:tabs>
          <w:tab w:val="num" w:pos="5760"/>
        </w:tabs>
        <w:ind w:left="5760" w:hanging="360"/>
      </w:pPr>
    </w:lvl>
    <w:lvl w:ilvl="8" w:tplc="B23AF916" w:tentative="1">
      <w:start w:val="1"/>
      <w:numFmt w:val="decimal"/>
      <w:lvlText w:val="%9."/>
      <w:lvlJc w:val="left"/>
      <w:pPr>
        <w:tabs>
          <w:tab w:val="num" w:pos="6480"/>
        </w:tabs>
        <w:ind w:left="6480" w:hanging="360"/>
      </w:pPr>
    </w:lvl>
  </w:abstractNum>
  <w:abstractNum w:abstractNumId="17" w15:restartNumberingAfterBreak="0">
    <w:nsid w:val="0F461D1E"/>
    <w:multiLevelType w:val="hybridMultilevel"/>
    <w:tmpl w:val="CC8EEA94"/>
    <w:lvl w:ilvl="0" w:tplc="D24074E0">
      <w:start w:val="1"/>
      <w:numFmt w:val="decimal"/>
      <w:lvlText w:val="%1."/>
      <w:lvlJc w:val="left"/>
      <w:pPr>
        <w:tabs>
          <w:tab w:val="num" w:pos="720"/>
        </w:tabs>
        <w:ind w:left="720" w:hanging="360"/>
      </w:pPr>
    </w:lvl>
    <w:lvl w:ilvl="1" w:tplc="56FEC212" w:tentative="1">
      <w:start w:val="1"/>
      <w:numFmt w:val="decimal"/>
      <w:lvlText w:val="%2."/>
      <w:lvlJc w:val="left"/>
      <w:pPr>
        <w:tabs>
          <w:tab w:val="num" w:pos="1440"/>
        </w:tabs>
        <w:ind w:left="1440" w:hanging="360"/>
      </w:pPr>
    </w:lvl>
    <w:lvl w:ilvl="2" w:tplc="BEE04872" w:tentative="1">
      <w:start w:val="1"/>
      <w:numFmt w:val="decimal"/>
      <w:lvlText w:val="%3."/>
      <w:lvlJc w:val="left"/>
      <w:pPr>
        <w:tabs>
          <w:tab w:val="num" w:pos="2160"/>
        </w:tabs>
        <w:ind w:left="2160" w:hanging="360"/>
      </w:pPr>
    </w:lvl>
    <w:lvl w:ilvl="3" w:tplc="A3243BAC" w:tentative="1">
      <w:start w:val="1"/>
      <w:numFmt w:val="decimal"/>
      <w:lvlText w:val="%4."/>
      <w:lvlJc w:val="left"/>
      <w:pPr>
        <w:tabs>
          <w:tab w:val="num" w:pos="2880"/>
        </w:tabs>
        <w:ind w:left="2880" w:hanging="360"/>
      </w:pPr>
    </w:lvl>
    <w:lvl w:ilvl="4" w:tplc="C76E57BC" w:tentative="1">
      <w:start w:val="1"/>
      <w:numFmt w:val="decimal"/>
      <w:lvlText w:val="%5."/>
      <w:lvlJc w:val="left"/>
      <w:pPr>
        <w:tabs>
          <w:tab w:val="num" w:pos="3600"/>
        </w:tabs>
        <w:ind w:left="3600" w:hanging="360"/>
      </w:pPr>
    </w:lvl>
    <w:lvl w:ilvl="5" w:tplc="5566BEA2" w:tentative="1">
      <w:start w:val="1"/>
      <w:numFmt w:val="decimal"/>
      <w:lvlText w:val="%6."/>
      <w:lvlJc w:val="left"/>
      <w:pPr>
        <w:tabs>
          <w:tab w:val="num" w:pos="4320"/>
        </w:tabs>
        <w:ind w:left="4320" w:hanging="360"/>
      </w:pPr>
    </w:lvl>
    <w:lvl w:ilvl="6" w:tplc="CFC2FBF8" w:tentative="1">
      <w:start w:val="1"/>
      <w:numFmt w:val="decimal"/>
      <w:lvlText w:val="%7."/>
      <w:lvlJc w:val="left"/>
      <w:pPr>
        <w:tabs>
          <w:tab w:val="num" w:pos="5040"/>
        </w:tabs>
        <w:ind w:left="5040" w:hanging="360"/>
      </w:pPr>
    </w:lvl>
    <w:lvl w:ilvl="7" w:tplc="F5F677BC" w:tentative="1">
      <w:start w:val="1"/>
      <w:numFmt w:val="decimal"/>
      <w:lvlText w:val="%8."/>
      <w:lvlJc w:val="left"/>
      <w:pPr>
        <w:tabs>
          <w:tab w:val="num" w:pos="5760"/>
        </w:tabs>
        <w:ind w:left="5760" w:hanging="360"/>
      </w:pPr>
    </w:lvl>
    <w:lvl w:ilvl="8" w:tplc="FE48B482" w:tentative="1">
      <w:start w:val="1"/>
      <w:numFmt w:val="decimal"/>
      <w:lvlText w:val="%9."/>
      <w:lvlJc w:val="left"/>
      <w:pPr>
        <w:tabs>
          <w:tab w:val="num" w:pos="6480"/>
        </w:tabs>
        <w:ind w:left="6480" w:hanging="360"/>
      </w:pPr>
    </w:lvl>
  </w:abstractNum>
  <w:abstractNum w:abstractNumId="18" w15:restartNumberingAfterBreak="0">
    <w:nsid w:val="0FFD0E1E"/>
    <w:multiLevelType w:val="hybridMultilevel"/>
    <w:tmpl w:val="0428E8DA"/>
    <w:lvl w:ilvl="0" w:tplc="1020FF2E">
      <w:start w:val="1"/>
      <w:numFmt w:val="decimal"/>
      <w:lvlText w:val="%1)"/>
      <w:lvlJc w:val="left"/>
      <w:pPr>
        <w:ind w:left="720" w:hanging="360"/>
      </w:pPr>
      <w:rPr>
        <w:rFonts w:hint="default"/>
      </w:rPr>
    </w:lvl>
    <w:lvl w:ilvl="1" w:tplc="8E2A4A2A">
      <w:start w:val="1"/>
      <w:numFmt w:val="decimal"/>
      <w:lvlText w:val="%2."/>
      <w:lvlJc w:val="left"/>
      <w:pPr>
        <w:ind w:left="1140" w:hanging="360"/>
      </w:pPr>
      <w:rPr>
        <w:rFonts w:hint="default"/>
      </w:r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1259113F"/>
    <w:multiLevelType w:val="hybridMultilevel"/>
    <w:tmpl w:val="8B02509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20" w15:restartNumberingAfterBreak="0">
    <w:nsid w:val="1439762A"/>
    <w:multiLevelType w:val="hybridMultilevel"/>
    <w:tmpl w:val="056E99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14B50FC1"/>
    <w:multiLevelType w:val="hybridMultilevel"/>
    <w:tmpl w:val="25A22096"/>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2" w15:restartNumberingAfterBreak="0">
    <w:nsid w:val="16B01BBA"/>
    <w:multiLevelType w:val="hybridMultilevel"/>
    <w:tmpl w:val="C11CCC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17E275F4"/>
    <w:multiLevelType w:val="hybridMultilevel"/>
    <w:tmpl w:val="BF862C9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1965739A"/>
    <w:multiLevelType w:val="hybridMultilevel"/>
    <w:tmpl w:val="6F9E7FB4"/>
    <w:lvl w:ilvl="0" w:tplc="9752CD10">
      <w:start w:val="1"/>
      <w:numFmt w:val="decimal"/>
      <w:lvlText w:val="%1."/>
      <w:lvlJc w:val="left"/>
      <w:pPr>
        <w:tabs>
          <w:tab w:val="num" w:pos="720"/>
        </w:tabs>
        <w:ind w:left="720" w:hanging="360"/>
      </w:pPr>
    </w:lvl>
    <w:lvl w:ilvl="1" w:tplc="938CD6C2" w:tentative="1">
      <w:start w:val="1"/>
      <w:numFmt w:val="decimal"/>
      <w:lvlText w:val="%2."/>
      <w:lvlJc w:val="left"/>
      <w:pPr>
        <w:tabs>
          <w:tab w:val="num" w:pos="1440"/>
        </w:tabs>
        <w:ind w:left="1440" w:hanging="360"/>
      </w:pPr>
    </w:lvl>
    <w:lvl w:ilvl="2" w:tplc="4CEEC7BA" w:tentative="1">
      <w:start w:val="1"/>
      <w:numFmt w:val="decimal"/>
      <w:lvlText w:val="%3."/>
      <w:lvlJc w:val="left"/>
      <w:pPr>
        <w:tabs>
          <w:tab w:val="num" w:pos="2160"/>
        </w:tabs>
        <w:ind w:left="2160" w:hanging="360"/>
      </w:pPr>
    </w:lvl>
    <w:lvl w:ilvl="3" w:tplc="D0A60998" w:tentative="1">
      <w:start w:val="1"/>
      <w:numFmt w:val="decimal"/>
      <w:lvlText w:val="%4."/>
      <w:lvlJc w:val="left"/>
      <w:pPr>
        <w:tabs>
          <w:tab w:val="num" w:pos="2880"/>
        </w:tabs>
        <w:ind w:left="2880" w:hanging="360"/>
      </w:pPr>
    </w:lvl>
    <w:lvl w:ilvl="4" w:tplc="5A8AC2D6" w:tentative="1">
      <w:start w:val="1"/>
      <w:numFmt w:val="decimal"/>
      <w:lvlText w:val="%5."/>
      <w:lvlJc w:val="left"/>
      <w:pPr>
        <w:tabs>
          <w:tab w:val="num" w:pos="3600"/>
        </w:tabs>
        <w:ind w:left="3600" w:hanging="360"/>
      </w:pPr>
    </w:lvl>
    <w:lvl w:ilvl="5" w:tplc="2D2A2668" w:tentative="1">
      <w:start w:val="1"/>
      <w:numFmt w:val="decimal"/>
      <w:lvlText w:val="%6."/>
      <w:lvlJc w:val="left"/>
      <w:pPr>
        <w:tabs>
          <w:tab w:val="num" w:pos="4320"/>
        </w:tabs>
        <w:ind w:left="4320" w:hanging="360"/>
      </w:pPr>
    </w:lvl>
    <w:lvl w:ilvl="6" w:tplc="E8DA8908" w:tentative="1">
      <w:start w:val="1"/>
      <w:numFmt w:val="decimal"/>
      <w:lvlText w:val="%7."/>
      <w:lvlJc w:val="left"/>
      <w:pPr>
        <w:tabs>
          <w:tab w:val="num" w:pos="5040"/>
        </w:tabs>
        <w:ind w:left="5040" w:hanging="360"/>
      </w:pPr>
    </w:lvl>
    <w:lvl w:ilvl="7" w:tplc="78B2A7BE" w:tentative="1">
      <w:start w:val="1"/>
      <w:numFmt w:val="decimal"/>
      <w:lvlText w:val="%8."/>
      <w:lvlJc w:val="left"/>
      <w:pPr>
        <w:tabs>
          <w:tab w:val="num" w:pos="5760"/>
        </w:tabs>
        <w:ind w:left="5760" w:hanging="360"/>
      </w:pPr>
    </w:lvl>
    <w:lvl w:ilvl="8" w:tplc="D3C6F7F8" w:tentative="1">
      <w:start w:val="1"/>
      <w:numFmt w:val="decimal"/>
      <w:lvlText w:val="%9."/>
      <w:lvlJc w:val="left"/>
      <w:pPr>
        <w:tabs>
          <w:tab w:val="num" w:pos="6480"/>
        </w:tabs>
        <w:ind w:left="6480" w:hanging="360"/>
      </w:pPr>
    </w:lvl>
  </w:abstractNum>
  <w:abstractNum w:abstractNumId="25" w15:restartNumberingAfterBreak="0">
    <w:nsid w:val="1A4454C3"/>
    <w:multiLevelType w:val="hybridMultilevel"/>
    <w:tmpl w:val="05944D72"/>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6" w15:restartNumberingAfterBreak="0">
    <w:nsid w:val="1AC659B7"/>
    <w:multiLevelType w:val="hybridMultilevel"/>
    <w:tmpl w:val="28CC8A66"/>
    <w:lvl w:ilvl="0" w:tplc="0409000F">
      <w:start w:val="1"/>
      <w:numFmt w:val="decimal"/>
      <w:lvlText w:val="%1."/>
      <w:lvlJc w:val="left"/>
      <w:pPr>
        <w:tabs>
          <w:tab w:val="num" w:pos="720"/>
        </w:tabs>
        <w:ind w:left="720" w:hanging="360"/>
      </w:pPr>
    </w:lvl>
    <w:lvl w:ilvl="1" w:tplc="AAA0686E" w:tentative="1">
      <w:start w:val="1"/>
      <w:numFmt w:val="decimal"/>
      <w:lvlText w:val="%2."/>
      <w:lvlJc w:val="left"/>
      <w:pPr>
        <w:tabs>
          <w:tab w:val="num" w:pos="1440"/>
        </w:tabs>
        <w:ind w:left="1440" w:hanging="360"/>
      </w:pPr>
    </w:lvl>
    <w:lvl w:ilvl="2" w:tplc="E506B87E" w:tentative="1">
      <w:start w:val="1"/>
      <w:numFmt w:val="decimal"/>
      <w:lvlText w:val="%3."/>
      <w:lvlJc w:val="left"/>
      <w:pPr>
        <w:tabs>
          <w:tab w:val="num" w:pos="2160"/>
        </w:tabs>
        <w:ind w:left="2160" w:hanging="360"/>
      </w:pPr>
    </w:lvl>
    <w:lvl w:ilvl="3" w:tplc="276E18E0" w:tentative="1">
      <w:start w:val="1"/>
      <w:numFmt w:val="decimal"/>
      <w:lvlText w:val="%4."/>
      <w:lvlJc w:val="left"/>
      <w:pPr>
        <w:tabs>
          <w:tab w:val="num" w:pos="2880"/>
        </w:tabs>
        <w:ind w:left="2880" w:hanging="360"/>
      </w:pPr>
    </w:lvl>
    <w:lvl w:ilvl="4" w:tplc="A31E361A" w:tentative="1">
      <w:start w:val="1"/>
      <w:numFmt w:val="decimal"/>
      <w:lvlText w:val="%5."/>
      <w:lvlJc w:val="left"/>
      <w:pPr>
        <w:tabs>
          <w:tab w:val="num" w:pos="3600"/>
        </w:tabs>
        <w:ind w:left="3600" w:hanging="360"/>
      </w:pPr>
    </w:lvl>
    <w:lvl w:ilvl="5" w:tplc="DC7861B6" w:tentative="1">
      <w:start w:val="1"/>
      <w:numFmt w:val="decimal"/>
      <w:lvlText w:val="%6."/>
      <w:lvlJc w:val="left"/>
      <w:pPr>
        <w:tabs>
          <w:tab w:val="num" w:pos="4320"/>
        </w:tabs>
        <w:ind w:left="4320" w:hanging="360"/>
      </w:pPr>
    </w:lvl>
    <w:lvl w:ilvl="6" w:tplc="1030857E" w:tentative="1">
      <w:start w:val="1"/>
      <w:numFmt w:val="decimal"/>
      <w:lvlText w:val="%7."/>
      <w:lvlJc w:val="left"/>
      <w:pPr>
        <w:tabs>
          <w:tab w:val="num" w:pos="5040"/>
        </w:tabs>
        <w:ind w:left="5040" w:hanging="360"/>
      </w:pPr>
    </w:lvl>
    <w:lvl w:ilvl="7" w:tplc="BBAC5686" w:tentative="1">
      <w:start w:val="1"/>
      <w:numFmt w:val="decimal"/>
      <w:lvlText w:val="%8."/>
      <w:lvlJc w:val="left"/>
      <w:pPr>
        <w:tabs>
          <w:tab w:val="num" w:pos="5760"/>
        </w:tabs>
        <w:ind w:left="5760" w:hanging="360"/>
      </w:pPr>
    </w:lvl>
    <w:lvl w:ilvl="8" w:tplc="CAAA64DA" w:tentative="1">
      <w:start w:val="1"/>
      <w:numFmt w:val="decimal"/>
      <w:lvlText w:val="%9."/>
      <w:lvlJc w:val="left"/>
      <w:pPr>
        <w:tabs>
          <w:tab w:val="num" w:pos="6480"/>
        </w:tabs>
        <w:ind w:left="6480" w:hanging="360"/>
      </w:pPr>
    </w:lvl>
  </w:abstractNum>
  <w:abstractNum w:abstractNumId="27" w15:restartNumberingAfterBreak="0">
    <w:nsid w:val="1C040B92"/>
    <w:multiLevelType w:val="hybridMultilevel"/>
    <w:tmpl w:val="0BD2D5DC"/>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1CA10C1E"/>
    <w:multiLevelType w:val="hybridMultilevel"/>
    <w:tmpl w:val="FA762F08"/>
    <w:lvl w:ilvl="0" w:tplc="0409000F">
      <w:start w:val="1"/>
      <w:numFmt w:val="decimal"/>
      <w:lvlText w:val="%1."/>
      <w:lvlJc w:val="left"/>
      <w:pPr>
        <w:ind w:left="360" w:hanging="360"/>
      </w:pPr>
      <w:rPr>
        <w:rFonts w:hint="default"/>
      </w:rPr>
    </w:lvl>
    <w:lvl w:ilvl="1" w:tplc="C456CF68">
      <w:start w:val="1"/>
      <w:numFmt w:val="decimal"/>
      <w:lvlText w:val="%2."/>
      <w:lvlJc w:val="left"/>
      <w:pPr>
        <w:ind w:left="780" w:hanging="360"/>
      </w:pPr>
      <w:rPr>
        <w:rFonts w:hint="default"/>
      </w:rPr>
    </w:lvl>
    <w:lvl w:ilvl="2" w:tplc="BF2EEAB2">
      <w:start w:val="1"/>
      <w:numFmt w:val="decimalFullWidth"/>
      <w:lvlText w:val="%3．"/>
      <w:lvlJc w:val="left"/>
      <w:pPr>
        <w:ind w:left="1200" w:hanging="360"/>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1D502FDB"/>
    <w:multiLevelType w:val="hybridMultilevel"/>
    <w:tmpl w:val="9C3E76D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1DDB1BF1"/>
    <w:multiLevelType w:val="hybridMultilevel"/>
    <w:tmpl w:val="C9986CF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1DE33EA8"/>
    <w:multiLevelType w:val="hybridMultilevel"/>
    <w:tmpl w:val="01CC55E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2" w15:restartNumberingAfterBreak="0">
    <w:nsid w:val="1E7C39A8"/>
    <w:multiLevelType w:val="hybridMultilevel"/>
    <w:tmpl w:val="5B4627A2"/>
    <w:lvl w:ilvl="0" w:tplc="F21CAF6C">
      <w:start w:val="1"/>
      <w:numFmt w:val="decimal"/>
      <w:lvlText w:val="%1."/>
      <w:lvlJc w:val="left"/>
      <w:pPr>
        <w:tabs>
          <w:tab w:val="num" w:pos="720"/>
        </w:tabs>
        <w:ind w:left="720" w:hanging="360"/>
      </w:pPr>
    </w:lvl>
    <w:lvl w:ilvl="1" w:tplc="3B10669A" w:tentative="1">
      <w:start w:val="1"/>
      <w:numFmt w:val="decimal"/>
      <w:lvlText w:val="%2."/>
      <w:lvlJc w:val="left"/>
      <w:pPr>
        <w:tabs>
          <w:tab w:val="num" w:pos="1440"/>
        </w:tabs>
        <w:ind w:left="1440" w:hanging="360"/>
      </w:pPr>
    </w:lvl>
    <w:lvl w:ilvl="2" w:tplc="97460440" w:tentative="1">
      <w:start w:val="1"/>
      <w:numFmt w:val="decimal"/>
      <w:lvlText w:val="%3."/>
      <w:lvlJc w:val="left"/>
      <w:pPr>
        <w:tabs>
          <w:tab w:val="num" w:pos="2160"/>
        </w:tabs>
        <w:ind w:left="2160" w:hanging="360"/>
      </w:pPr>
    </w:lvl>
    <w:lvl w:ilvl="3" w:tplc="5358EFB0" w:tentative="1">
      <w:start w:val="1"/>
      <w:numFmt w:val="decimal"/>
      <w:lvlText w:val="%4."/>
      <w:lvlJc w:val="left"/>
      <w:pPr>
        <w:tabs>
          <w:tab w:val="num" w:pos="2880"/>
        </w:tabs>
        <w:ind w:left="2880" w:hanging="360"/>
      </w:pPr>
    </w:lvl>
    <w:lvl w:ilvl="4" w:tplc="FCE0B460" w:tentative="1">
      <w:start w:val="1"/>
      <w:numFmt w:val="decimal"/>
      <w:lvlText w:val="%5."/>
      <w:lvlJc w:val="left"/>
      <w:pPr>
        <w:tabs>
          <w:tab w:val="num" w:pos="3600"/>
        </w:tabs>
        <w:ind w:left="3600" w:hanging="360"/>
      </w:pPr>
    </w:lvl>
    <w:lvl w:ilvl="5" w:tplc="609A6B6A" w:tentative="1">
      <w:start w:val="1"/>
      <w:numFmt w:val="decimal"/>
      <w:lvlText w:val="%6."/>
      <w:lvlJc w:val="left"/>
      <w:pPr>
        <w:tabs>
          <w:tab w:val="num" w:pos="4320"/>
        </w:tabs>
        <w:ind w:left="4320" w:hanging="360"/>
      </w:pPr>
    </w:lvl>
    <w:lvl w:ilvl="6" w:tplc="312604BE" w:tentative="1">
      <w:start w:val="1"/>
      <w:numFmt w:val="decimal"/>
      <w:lvlText w:val="%7."/>
      <w:lvlJc w:val="left"/>
      <w:pPr>
        <w:tabs>
          <w:tab w:val="num" w:pos="5040"/>
        </w:tabs>
        <w:ind w:left="5040" w:hanging="360"/>
      </w:pPr>
    </w:lvl>
    <w:lvl w:ilvl="7" w:tplc="2BACB664" w:tentative="1">
      <w:start w:val="1"/>
      <w:numFmt w:val="decimal"/>
      <w:lvlText w:val="%8."/>
      <w:lvlJc w:val="left"/>
      <w:pPr>
        <w:tabs>
          <w:tab w:val="num" w:pos="5760"/>
        </w:tabs>
        <w:ind w:left="5760" w:hanging="360"/>
      </w:pPr>
    </w:lvl>
    <w:lvl w:ilvl="8" w:tplc="8B92EB16" w:tentative="1">
      <w:start w:val="1"/>
      <w:numFmt w:val="decimal"/>
      <w:lvlText w:val="%9."/>
      <w:lvlJc w:val="left"/>
      <w:pPr>
        <w:tabs>
          <w:tab w:val="num" w:pos="6480"/>
        </w:tabs>
        <w:ind w:left="6480" w:hanging="360"/>
      </w:pPr>
    </w:lvl>
  </w:abstractNum>
  <w:abstractNum w:abstractNumId="33" w15:restartNumberingAfterBreak="0">
    <w:nsid w:val="1EE16192"/>
    <w:multiLevelType w:val="hybridMultilevel"/>
    <w:tmpl w:val="CA5CC0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1F326C4C"/>
    <w:multiLevelType w:val="hybridMultilevel"/>
    <w:tmpl w:val="BC3AB71E"/>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5" w15:restartNumberingAfterBreak="0">
    <w:nsid w:val="21A56528"/>
    <w:multiLevelType w:val="hybridMultilevel"/>
    <w:tmpl w:val="8FCAC2D4"/>
    <w:lvl w:ilvl="0" w:tplc="0409000F">
      <w:start w:val="1"/>
      <w:numFmt w:val="decimal"/>
      <w:lvlText w:val="%1."/>
      <w:lvlJc w:val="left"/>
      <w:pPr>
        <w:tabs>
          <w:tab w:val="num" w:pos="720"/>
        </w:tabs>
        <w:ind w:left="720" w:hanging="360"/>
      </w:pPr>
      <w:rPr>
        <w:rFonts w:hint="default"/>
      </w:rPr>
    </w:lvl>
    <w:lvl w:ilvl="1" w:tplc="56FEC212" w:tentative="1">
      <w:start w:val="1"/>
      <w:numFmt w:val="decimal"/>
      <w:lvlText w:val="%2."/>
      <w:lvlJc w:val="left"/>
      <w:pPr>
        <w:tabs>
          <w:tab w:val="num" w:pos="1440"/>
        </w:tabs>
        <w:ind w:left="1440" w:hanging="360"/>
      </w:pPr>
    </w:lvl>
    <w:lvl w:ilvl="2" w:tplc="BEE04872" w:tentative="1">
      <w:start w:val="1"/>
      <w:numFmt w:val="decimal"/>
      <w:lvlText w:val="%3."/>
      <w:lvlJc w:val="left"/>
      <w:pPr>
        <w:tabs>
          <w:tab w:val="num" w:pos="2160"/>
        </w:tabs>
        <w:ind w:left="2160" w:hanging="360"/>
      </w:pPr>
    </w:lvl>
    <w:lvl w:ilvl="3" w:tplc="A3243BAC" w:tentative="1">
      <w:start w:val="1"/>
      <w:numFmt w:val="decimal"/>
      <w:lvlText w:val="%4."/>
      <w:lvlJc w:val="left"/>
      <w:pPr>
        <w:tabs>
          <w:tab w:val="num" w:pos="2880"/>
        </w:tabs>
        <w:ind w:left="2880" w:hanging="360"/>
      </w:pPr>
    </w:lvl>
    <w:lvl w:ilvl="4" w:tplc="C76E57BC" w:tentative="1">
      <w:start w:val="1"/>
      <w:numFmt w:val="decimal"/>
      <w:lvlText w:val="%5."/>
      <w:lvlJc w:val="left"/>
      <w:pPr>
        <w:tabs>
          <w:tab w:val="num" w:pos="3600"/>
        </w:tabs>
        <w:ind w:left="3600" w:hanging="360"/>
      </w:pPr>
    </w:lvl>
    <w:lvl w:ilvl="5" w:tplc="5566BEA2" w:tentative="1">
      <w:start w:val="1"/>
      <w:numFmt w:val="decimal"/>
      <w:lvlText w:val="%6."/>
      <w:lvlJc w:val="left"/>
      <w:pPr>
        <w:tabs>
          <w:tab w:val="num" w:pos="4320"/>
        </w:tabs>
        <w:ind w:left="4320" w:hanging="360"/>
      </w:pPr>
    </w:lvl>
    <w:lvl w:ilvl="6" w:tplc="CFC2FBF8" w:tentative="1">
      <w:start w:val="1"/>
      <w:numFmt w:val="decimal"/>
      <w:lvlText w:val="%7."/>
      <w:lvlJc w:val="left"/>
      <w:pPr>
        <w:tabs>
          <w:tab w:val="num" w:pos="5040"/>
        </w:tabs>
        <w:ind w:left="5040" w:hanging="360"/>
      </w:pPr>
    </w:lvl>
    <w:lvl w:ilvl="7" w:tplc="F5F677BC" w:tentative="1">
      <w:start w:val="1"/>
      <w:numFmt w:val="decimal"/>
      <w:lvlText w:val="%8."/>
      <w:lvlJc w:val="left"/>
      <w:pPr>
        <w:tabs>
          <w:tab w:val="num" w:pos="5760"/>
        </w:tabs>
        <w:ind w:left="5760" w:hanging="360"/>
      </w:pPr>
    </w:lvl>
    <w:lvl w:ilvl="8" w:tplc="FE48B482" w:tentative="1">
      <w:start w:val="1"/>
      <w:numFmt w:val="decimal"/>
      <w:lvlText w:val="%9."/>
      <w:lvlJc w:val="left"/>
      <w:pPr>
        <w:tabs>
          <w:tab w:val="num" w:pos="6480"/>
        </w:tabs>
        <w:ind w:left="6480" w:hanging="360"/>
      </w:pPr>
    </w:lvl>
  </w:abstractNum>
  <w:abstractNum w:abstractNumId="36" w15:restartNumberingAfterBreak="0">
    <w:nsid w:val="21DF0F4F"/>
    <w:multiLevelType w:val="hybridMultilevel"/>
    <w:tmpl w:val="0390EFB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23180E17"/>
    <w:multiLevelType w:val="hybridMultilevel"/>
    <w:tmpl w:val="56E4EF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237455F0"/>
    <w:multiLevelType w:val="hybridMultilevel"/>
    <w:tmpl w:val="ED0EED1A"/>
    <w:lvl w:ilvl="0" w:tplc="B978BAB4">
      <w:start w:val="1"/>
      <w:numFmt w:val="decimal"/>
      <w:lvlText w:val="%1."/>
      <w:lvlJc w:val="left"/>
      <w:pPr>
        <w:tabs>
          <w:tab w:val="num" w:pos="720"/>
        </w:tabs>
        <w:ind w:left="720" w:hanging="360"/>
      </w:pPr>
    </w:lvl>
    <w:lvl w:ilvl="1" w:tplc="C55C06D6">
      <w:start w:val="1"/>
      <w:numFmt w:val="decimalFullWidth"/>
      <w:lvlText w:val="%2．"/>
      <w:lvlJc w:val="left"/>
      <w:pPr>
        <w:ind w:left="1440" w:hanging="360"/>
      </w:pPr>
      <w:rPr>
        <w:rFonts w:hint="default"/>
      </w:rPr>
    </w:lvl>
    <w:lvl w:ilvl="2" w:tplc="5E80B622" w:tentative="1">
      <w:start w:val="1"/>
      <w:numFmt w:val="decimal"/>
      <w:lvlText w:val="%3."/>
      <w:lvlJc w:val="left"/>
      <w:pPr>
        <w:tabs>
          <w:tab w:val="num" w:pos="2160"/>
        </w:tabs>
        <w:ind w:left="2160" w:hanging="360"/>
      </w:pPr>
    </w:lvl>
    <w:lvl w:ilvl="3" w:tplc="A7E0DE44" w:tentative="1">
      <w:start w:val="1"/>
      <w:numFmt w:val="decimal"/>
      <w:lvlText w:val="%4."/>
      <w:lvlJc w:val="left"/>
      <w:pPr>
        <w:tabs>
          <w:tab w:val="num" w:pos="2880"/>
        </w:tabs>
        <w:ind w:left="2880" w:hanging="360"/>
      </w:pPr>
    </w:lvl>
    <w:lvl w:ilvl="4" w:tplc="9468E690" w:tentative="1">
      <w:start w:val="1"/>
      <w:numFmt w:val="decimal"/>
      <w:lvlText w:val="%5."/>
      <w:lvlJc w:val="left"/>
      <w:pPr>
        <w:tabs>
          <w:tab w:val="num" w:pos="3600"/>
        </w:tabs>
        <w:ind w:left="3600" w:hanging="360"/>
      </w:pPr>
    </w:lvl>
    <w:lvl w:ilvl="5" w:tplc="E3747446" w:tentative="1">
      <w:start w:val="1"/>
      <w:numFmt w:val="decimal"/>
      <w:lvlText w:val="%6."/>
      <w:lvlJc w:val="left"/>
      <w:pPr>
        <w:tabs>
          <w:tab w:val="num" w:pos="4320"/>
        </w:tabs>
        <w:ind w:left="4320" w:hanging="360"/>
      </w:pPr>
    </w:lvl>
    <w:lvl w:ilvl="6" w:tplc="31C822FE" w:tentative="1">
      <w:start w:val="1"/>
      <w:numFmt w:val="decimal"/>
      <w:lvlText w:val="%7."/>
      <w:lvlJc w:val="left"/>
      <w:pPr>
        <w:tabs>
          <w:tab w:val="num" w:pos="5040"/>
        </w:tabs>
        <w:ind w:left="5040" w:hanging="360"/>
      </w:pPr>
    </w:lvl>
    <w:lvl w:ilvl="7" w:tplc="EF90111A" w:tentative="1">
      <w:start w:val="1"/>
      <w:numFmt w:val="decimal"/>
      <w:lvlText w:val="%8."/>
      <w:lvlJc w:val="left"/>
      <w:pPr>
        <w:tabs>
          <w:tab w:val="num" w:pos="5760"/>
        </w:tabs>
        <w:ind w:left="5760" w:hanging="360"/>
      </w:pPr>
    </w:lvl>
    <w:lvl w:ilvl="8" w:tplc="4E100ADA" w:tentative="1">
      <w:start w:val="1"/>
      <w:numFmt w:val="decimal"/>
      <w:lvlText w:val="%9."/>
      <w:lvlJc w:val="left"/>
      <w:pPr>
        <w:tabs>
          <w:tab w:val="num" w:pos="6480"/>
        </w:tabs>
        <w:ind w:left="6480" w:hanging="360"/>
      </w:pPr>
    </w:lvl>
  </w:abstractNum>
  <w:abstractNum w:abstractNumId="39" w15:restartNumberingAfterBreak="0">
    <w:nsid w:val="279118A3"/>
    <w:multiLevelType w:val="hybridMultilevel"/>
    <w:tmpl w:val="966A042C"/>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40" w15:restartNumberingAfterBreak="0">
    <w:nsid w:val="27FF092B"/>
    <w:multiLevelType w:val="hybridMultilevel"/>
    <w:tmpl w:val="E26E19D2"/>
    <w:lvl w:ilvl="0" w:tplc="0409000F">
      <w:start w:val="1"/>
      <w:numFmt w:val="decimal"/>
      <w:lvlText w:val="%1."/>
      <w:lvlJc w:val="left"/>
      <w:pPr>
        <w:ind w:left="1140" w:hanging="360"/>
      </w:pPr>
      <w:rPr>
        <w:rFonts w:hint="default"/>
      </w:rPr>
    </w:lvl>
    <w:lvl w:ilvl="1" w:tplc="538236E6">
      <w:start w:val="1"/>
      <w:numFmt w:val="decimalFullWidth"/>
      <w:lvlText w:val="%2）"/>
      <w:lvlJc w:val="left"/>
      <w:pPr>
        <w:ind w:left="1200" w:hanging="360"/>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1" w15:restartNumberingAfterBreak="0">
    <w:nsid w:val="29DC21C3"/>
    <w:multiLevelType w:val="hybridMultilevel"/>
    <w:tmpl w:val="F1C6E91C"/>
    <w:lvl w:ilvl="0" w:tplc="0409000F">
      <w:start w:val="1"/>
      <w:numFmt w:val="decimal"/>
      <w:lvlText w:val="%1."/>
      <w:lvlJc w:val="left"/>
      <w:pPr>
        <w:ind w:left="600" w:hanging="420"/>
      </w:p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42" w15:restartNumberingAfterBreak="0">
    <w:nsid w:val="2B8A7A30"/>
    <w:multiLevelType w:val="hybridMultilevel"/>
    <w:tmpl w:val="B04CF59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2C8E7024"/>
    <w:multiLevelType w:val="hybridMultilevel"/>
    <w:tmpl w:val="D450C28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F157F33"/>
    <w:multiLevelType w:val="hybridMultilevel"/>
    <w:tmpl w:val="5A16900E"/>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2FA457A8"/>
    <w:multiLevelType w:val="hybridMultilevel"/>
    <w:tmpl w:val="2390C47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30EC1B75"/>
    <w:multiLevelType w:val="hybridMultilevel"/>
    <w:tmpl w:val="321CBA1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7" w15:restartNumberingAfterBreak="0">
    <w:nsid w:val="3358075A"/>
    <w:multiLevelType w:val="hybridMultilevel"/>
    <w:tmpl w:val="76AC005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34207FB3"/>
    <w:multiLevelType w:val="hybridMultilevel"/>
    <w:tmpl w:val="7006EED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345324E2"/>
    <w:multiLevelType w:val="hybridMultilevel"/>
    <w:tmpl w:val="F642C3F6"/>
    <w:lvl w:ilvl="0" w:tplc="AE8262C2">
      <w:start w:val="1"/>
      <w:numFmt w:val="decimalFullWidth"/>
      <w:lvlText w:val="%1．"/>
      <w:lvlJc w:val="left"/>
      <w:pPr>
        <w:ind w:left="780" w:hanging="360"/>
      </w:pPr>
      <w:rPr>
        <w:rFonts w:hint="default"/>
      </w:rPr>
    </w:lvl>
    <w:lvl w:ilvl="1" w:tplc="0409000F">
      <w:start w:val="1"/>
      <w:numFmt w:val="decimal"/>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347F312D"/>
    <w:multiLevelType w:val="hybridMultilevel"/>
    <w:tmpl w:val="7B389D70"/>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1" w15:restartNumberingAfterBreak="0">
    <w:nsid w:val="36B20D77"/>
    <w:multiLevelType w:val="hybridMultilevel"/>
    <w:tmpl w:val="660AF926"/>
    <w:lvl w:ilvl="0" w:tplc="0409000F">
      <w:start w:val="1"/>
      <w:numFmt w:val="decimal"/>
      <w:lvlText w:val="%1."/>
      <w:lvlJc w:val="left"/>
      <w:pPr>
        <w:ind w:left="740" w:hanging="420"/>
      </w:pPr>
    </w:lvl>
    <w:lvl w:ilvl="1" w:tplc="04090017" w:tentative="1">
      <w:start w:val="1"/>
      <w:numFmt w:val="aiueoFullWidth"/>
      <w:lvlText w:val="(%2)"/>
      <w:lvlJc w:val="left"/>
      <w:pPr>
        <w:ind w:left="1160" w:hanging="420"/>
      </w:pPr>
    </w:lvl>
    <w:lvl w:ilvl="2" w:tplc="04090011" w:tentative="1">
      <w:start w:val="1"/>
      <w:numFmt w:val="decimalEnclosedCircle"/>
      <w:lvlText w:val="%3"/>
      <w:lvlJc w:val="left"/>
      <w:pPr>
        <w:ind w:left="1580" w:hanging="420"/>
      </w:pPr>
    </w:lvl>
    <w:lvl w:ilvl="3" w:tplc="0409000F" w:tentative="1">
      <w:start w:val="1"/>
      <w:numFmt w:val="decimal"/>
      <w:lvlText w:val="%4."/>
      <w:lvlJc w:val="left"/>
      <w:pPr>
        <w:ind w:left="2000" w:hanging="420"/>
      </w:pPr>
    </w:lvl>
    <w:lvl w:ilvl="4" w:tplc="04090017" w:tentative="1">
      <w:start w:val="1"/>
      <w:numFmt w:val="aiueoFullWidth"/>
      <w:lvlText w:val="(%5)"/>
      <w:lvlJc w:val="left"/>
      <w:pPr>
        <w:ind w:left="2420" w:hanging="420"/>
      </w:pPr>
    </w:lvl>
    <w:lvl w:ilvl="5" w:tplc="04090011" w:tentative="1">
      <w:start w:val="1"/>
      <w:numFmt w:val="decimalEnclosedCircle"/>
      <w:lvlText w:val="%6"/>
      <w:lvlJc w:val="left"/>
      <w:pPr>
        <w:ind w:left="2840" w:hanging="420"/>
      </w:pPr>
    </w:lvl>
    <w:lvl w:ilvl="6" w:tplc="0409000F" w:tentative="1">
      <w:start w:val="1"/>
      <w:numFmt w:val="decimal"/>
      <w:lvlText w:val="%7."/>
      <w:lvlJc w:val="left"/>
      <w:pPr>
        <w:ind w:left="3260" w:hanging="420"/>
      </w:pPr>
    </w:lvl>
    <w:lvl w:ilvl="7" w:tplc="04090017" w:tentative="1">
      <w:start w:val="1"/>
      <w:numFmt w:val="aiueoFullWidth"/>
      <w:lvlText w:val="(%8)"/>
      <w:lvlJc w:val="left"/>
      <w:pPr>
        <w:ind w:left="3680" w:hanging="420"/>
      </w:pPr>
    </w:lvl>
    <w:lvl w:ilvl="8" w:tplc="04090011" w:tentative="1">
      <w:start w:val="1"/>
      <w:numFmt w:val="decimalEnclosedCircle"/>
      <w:lvlText w:val="%9"/>
      <w:lvlJc w:val="left"/>
      <w:pPr>
        <w:ind w:left="4100" w:hanging="420"/>
      </w:pPr>
    </w:lvl>
  </w:abstractNum>
  <w:abstractNum w:abstractNumId="52" w15:restartNumberingAfterBreak="0">
    <w:nsid w:val="37307A6E"/>
    <w:multiLevelType w:val="hybridMultilevel"/>
    <w:tmpl w:val="2EC2174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374F17B5"/>
    <w:multiLevelType w:val="hybridMultilevel"/>
    <w:tmpl w:val="5A9435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4" w15:restartNumberingAfterBreak="0">
    <w:nsid w:val="389442A9"/>
    <w:multiLevelType w:val="hybridMultilevel"/>
    <w:tmpl w:val="0D76AF5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5" w15:restartNumberingAfterBreak="0">
    <w:nsid w:val="3A6C0EB6"/>
    <w:multiLevelType w:val="hybridMultilevel"/>
    <w:tmpl w:val="2370DF92"/>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56" w15:restartNumberingAfterBreak="0">
    <w:nsid w:val="3BF260DA"/>
    <w:multiLevelType w:val="hybridMultilevel"/>
    <w:tmpl w:val="9C3E76D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7" w15:restartNumberingAfterBreak="0">
    <w:nsid w:val="3C3F70FD"/>
    <w:multiLevelType w:val="hybridMultilevel"/>
    <w:tmpl w:val="CB4CD48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3CEE3B58"/>
    <w:multiLevelType w:val="hybridMultilevel"/>
    <w:tmpl w:val="C15C8AF6"/>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DA2306C"/>
    <w:multiLevelType w:val="hybridMultilevel"/>
    <w:tmpl w:val="D9B0F37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3FA13450"/>
    <w:multiLevelType w:val="hybridMultilevel"/>
    <w:tmpl w:val="4D5295B6"/>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3FD20FE4"/>
    <w:multiLevelType w:val="hybridMultilevel"/>
    <w:tmpl w:val="9CF4B83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3FD62B98"/>
    <w:multiLevelType w:val="hybridMultilevel"/>
    <w:tmpl w:val="245432A0"/>
    <w:lvl w:ilvl="0" w:tplc="0409000F">
      <w:start w:val="1"/>
      <w:numFmt w:val="decimal"/>
      <w:lvlText w:val="%1."/>
      <w:lvlJc w:val="left"/>
      <w:pPr>
        <w:ind w:left="817" w:hanging="420"/>
      </w:pPr>
    </w:lvl>
    <w:lvl w:ilvl="1" w:tplc="04090017" w:tentative="1">
      <w:start w:val="1"/>
      <w:numFmt w:val="aiueoFullWidth"/>
      <w:lvlText w:val="(%2)"/>
      <w:lvlJc w:val="left"/>
      <w:pPr>
        <w:ind w:left="1237" w:hanging="420"/>
      </w:pPr>
    </w:lvl>
    <w:lvl w:ilvl="2" w:tplc="04090011" w:tentative="1">
      <w:start w:val="1"/>
      <w:numFmt w:val="decimalEnclosedCircle"/>
      <w:lvlText w:val="%3"/>
      <w:lvlJc w:val="left"/>
      <w:pPr>
        <w:ind w:left="1657" w:hanging="420"/>
      </w:pPr>
    </w:lvl>
    <w:lvl w:ilvl="3" w:tplc="0409000F" w:tentative="1">
      <w:start w:val="1"/>
      <w:numFmt w:val="decimal"/>
      <w:lvlText w:val="%4."/>
      <w:lvlJc w:val="left"/>
      <w:pPr>
        <w:ind w:left="2077" w:hanging="420"/>
      </w:pPr>
    </w:lvl>
    <w:lvl w:ilvl="4" w:tplc="04090017" w:tentative="1">
      <w:start w:val="1"/>
      <w:numFmt w:val="aiueoFullWidth"/>
      <w:lvlText w:val="(%5)"/>
      <w:lvlJc w:val="left"/>
      <w:pPr>
        <w:ind w:left="2497" w:hanging="420"/>
      </w:pPr>
    </w:lvl>
    <w:lvl w:ilvl="5" w:tplc="04090011" w:tentative="1">
      <w:start w:val="1"/>
      <w:numFmt w:val="decimalEnclosedCircle"/>
      <w:lvlText w:val="%6"/>
      <w:lvlJc w:val="left"/>
      <w:pPr>
        <w:ind w:left="2917" w:hanging="420"/>
      </w:pPr>
    </w:lvl>
    <w:lvl w:ilvl="6" w:tplc="0409000F" w:tentative="1">
      <w:start w:val="1"/>
      <w:numFmt w:val="decimal"/>
      <w:lvlText w:val="%7."/>
      <w:lvlJc w:val="left"/>
      <w:pPr>
        <w:ind w:left="3337" w:hanging="420"/>
      </w:pPr>
    </w:lvl>
    <w:lvl w:ilvl="7" w:tplc="04090017" w:tentative="1">
      <w:start w:val="1"/>
      <w:numFmt w:val="aiueoFullWidth"/>
      <w:lvlText w:val="(%8)"/>
      <w:lvlJc w:val="left"/>
      <w:pPr>
        <w:ind w:left="3757" w:hanging="420"/>
      </w:pPr>
    </w:lvl>
    <w:lvl w:ilvl="8" w:tplc="04090011" w:tentative="1">
      <w:start w:val="1"/>
      <w:numFmt w:val="decimalEnclosedCircle"/>
      <w:lvlText w:val="%9"/>
      <w:lvlJc w:val="left"/>
      <w:pPr>
        <w:ind w:left="4177" w:hanging="420"/>
      </w:pPr>
    </w:lvl>
  </w:abstractNum>
  <w:abstractNum w:abstractNumId="63" w15:restartNumberingAfterBreak="0">
    <w:nsid w:val="401A59D8"/>
    <w:multiLevelType w:val="hybridMultilevel"/>
    <w:tmpl w:val="1F16D4B8"/>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4" w15:restartNumberingAfterBreak="0">
    <w:nsid w:val="405D7338"/>
    <w:multiLevelType w:val="multilevel"/>
    <w:tmpl w:val="1ADA9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08F7ECD"/>
    <w:multiLevelType w:val="hybridMultilevel"/>
    <w:tmpl w:val="99DAA970"/>
    <w:lvl w:ilvl="0" w:tplc="C10A2AF0">
      <w:start w:val="1"/>
      <w:numFmt w:val="decimal"/>
      <w:lvlText w:val="%1."/>
      <w:lvlJc w:val="left"/>
      <w:pPr>
        <w:tabs>
          <w:tab w:val="num" w:pos="720"/>
        </w:tabs>
        <w:ind w:left="720" w:hanging="360"/>
      </w:pPr>
    </w:lvl>
    <w:lvl w:ilvl="1" w:tplc="AAA0686E" w:tentative="1">
      <w:start w:val="1"/>
      <w:numFmt w:val="decimal"/>
      <w:lvlText w:val="%2."/>
      <w:lvlJc w:val="left"/>
      <w:pPr>
        <w:tabs>
          <w:tab w:val="num" w:pos="1440"/>
        </w:tabs>
        <w:ind w:left="1440" w:hanging="360"/>
      </w:pPr>
    </w:lvl>
    <w:lvl w:ilvl="2" w:tplc="E506B87E" w:tentative="1">
      <w:start w:val="1"/>
      <w:numFmt w:val="decimal"/>
      <w:lvlText w:val="%3."/>
      <w:lvlJc w:val="left"/>
      <w:pPr>
        <w:tabs>
          <w:tab w:val="num" w:pos="2160"/>
        </w:tabs>
        <w:ind w:left="2160" w:hanging="360"/>
      </w:pPr>
    </w:lvl>
    <w:lvl w:ilvl="3" w:tplc="276E18E0" w:tentative="1">
      <w:start w:val="1"/>
      <w:numFmt w:val="decimal"/>
      <w:lvlText w:val="%4."/>
      <w:lvlJc w:val="left"/>
      <w:pPr>
        <w:tabs>
          <w:tab w:val="num" w:pos="2880"/>
        </w:tabs>
        <w:ind w:left="2880" w:hanging="360"/>
      </w:pPr>
    </w:lvl>
    <w:lvl w:ilvl="4" w:tplc="A31E361A" w:tentative="1">
      <w:start w:val="1"/>
      <w:numFmt w:val="decimal"/>
      <w:lvlText w:val="%5."/>
      <w:lvlJc w:val="left"/>
      <w:pPr>
        <w:tabs>
          <w:tab w:val="num" w:pos="3600"/>
        </w:tabs>
        <w:ind w:left="3600" w:hanging="360"/>
      </w:pPr>
    </w:lvl>
    <w:lvl w:ilvl="5" w:tplc="DC7861B6" w:tentative="1">
      <w:start w:val="1"/>
      <w:numFmt w:val="decimal"/>
      <w:lvlText w:val="%6."/>
      <w:lvlJc w:val="left"/>
      <w:pPr>
        <w:tabs>
          <w:tab w:val="num" w:pos="4320"/>
        </w:tabs>
        <w:ind w:left="4320" w:hanging="360"/>
      </w:pPr>
    </w:lvl>
    <w:lvl w:ilvl="6" w:tplc="1030857E" w:tentative="1">
      <w:start w:val="1"/>
      <w:numFmt w:val="decimal"/>
      <w:lvlText w:val="%7."/>
      <w:lvlJc w:val="left"/>
      <w:pPr>
        <w:tabs>
          <w:tab w:val="num" w:pos="5040"/>
        </w:tabs>
        <w:ind w:left="5040" w:hanging="360"/>
      </w:pPr>
    </w:lvl>
    <w:lvl w:ilvl="7" w:tplc="BBAC5686" w:tentative="1">
      <w:start w:val="1"/>
      <w:numFmt w:val="decimal"/>
      <w:lvlText w:val="%8."/>
      <w:lvlJc w:val="left"/>
      <w:pPr>
        <w:tabs>
          <w:tab w:val="num" w:pos="5760"/>
        </w:tabs>
        <w:ind w:left="5760" w:hanging="360"/>
      </w:pPr>
    </w:lvl>
    <w:lvl w:ilvl="8" w:tplc="CAAA64DA" w:tentative="1">
      <w:start w:val="1"/>
      <w:numFmt w:val="decimal"/>
      <w:lvlText w:val="%9."/>
      <w:lvlJc w:val="left"/>
      <w:pPr>
        <w:tabs>
          <w:tab w:val="num" w:pos="6480"/>
        </w:tabs>
        <w:ind w:left="6480" w:hanging="360"/>
      </w:pPr>
    </w:lvl>
  </w:abstractNum>
  <w:abstractNum w:abstractNumId="66" w15:restartNumberingAfterBreak="0">
    <w:nsid w:val="418676F4"/>
    <w:multiLevelType w:val="hybridMultilevel"/>
    <w:tmpl w:val="8528B71E"/>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7" w15:restartNumberingAfterBreak="0">
    <w:nsid w:val="427A17A2"/>
    <w:multiLevelType w:val="hybridMultilevel"/>
    <w:tmpl w:val="ADA8B6F8"/>
    <w:lvl w:ilvl="0" w:tplc="0409000F">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8" w15:restartNumberingAfterBreak="0">
    <w:nsid w:val="43222A79"/>
    <w:multiLevelType w:val="hybridMultilevel"/>
    <w:tmpl w:val="52202F6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9" w15:restartNumberingAfterBreak="0">
    <w:nsid w:val="43223644"/>
    <w:multiLevelType w:val="hybridMultilevel"/>
    <w:tmpl w:val="2A16D47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4052F66"/>
    <w:multiLevelType w:val="hybridMultilevel"/>
    <w:tmpl w:val="D51664B0"/>
    <w:lvl w:ilvl="0" w:tplc="EDEE6CF0">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71" w15:restartNumberingAfterBreak="0">
    <w:nsid w:val="46475BD0"/>
    <w:multiLevelType w:val="hybridMultilevel"/>
    <w:tmpl w:val="1C5C746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2" w15:restartNumberingAfterBreak="0">
    <w:nsid w:val="46BE2210"/>
    <w:multiLevelType w:val="hybridMultilevel"/>
    <w:tmpl w:val="47D40538"/>
    <w:lvl w:ilvl="0" w:tplc="0409000F">
      <w:start w:val="1"/>
      <w:numFmt w:val="decimal"/>
      <w:lvlText w:val="%1."/>
      <w:lvlJc w:val="left"/>
      <w:pPr>
        <w:ind w:left="840" w:hanging="420"/>
      </w:pPr>
    </w:lvl>
    <w:lvl w:ilvl="1" w:tplc="82BE20B6">
      <w:start w:val="1"/>
      <w:numFmt w:val="decimal"/>
      <w:lvlText w:val="%2点"/>
      <w:lvlJc w:val="left"/>
      <w:pPr>
        <w:ind w:left="2265" w:hanging="1425"/>
      </w:pPr>
      <w:rPr>
        <w:rFonts w:hint="default"/>
      </w:r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3" w15:restartNumberingAfterBreak="0">
    <w:nsid w:val="47037FC8"/>
    <w:multiLevelType w:val="hybridMultilevel"/>
    <w:tmpl w:val="DB945996"/>
    <w:lvl w:ilvl="0" w:tplc="2598BB8E">
      <w:start w:val="1"/>
      <w:numFmt w:val="decimal"/>
      <w:lvlText w:val="%1."/>
      <w:lvlJc w:val="left"/>
      <w:pPr>
        <w:tabs>
          <w:tab w:val="num" w:pos="720"/>
        </w:tabs>
        <w:ind w:left="720" w:hanging="360"/>
      </w:pPr>
    </w:lvl>
    <w:lvl w:ilvl="1" w:tplc="C8A2701C" w:tentative="1">
      <w:start w:val="1"/>
      <w:numFmt w:val="decimal"/>
      <w:lvlText w:val="%2."/>
      <w:lvlJc w:val="left"/>
      <w:pPr>
        <w:tabs>
          <w:tab w:val="num" w:pos="1440"/>
        </w:tabs>
        <w:ind w:left="1440" w:hanging="360"/>
      </w:pPr>
    </w:lvl>
    <w:lvl w:ilvl="2" w:tplc="8638B6E0" w:tentative="1">
      <w:start w:val="1"/>
      <w:numFmt w:val="decimal"/>
      <w:lvlText w:val="%3."/>
      <w:lvlJc w:val="left"/>
      <w:pPr>
        <w:tabs>
          <w:tab w:val="num" w:pos="2160"/>
        </w:tabs>
        <w:ind w:left="2160" w:hanging="360"/>
      </w:pPr>
    </w:lvl>
    <w:lvl w:ilvl="3" w:tplc="67A0DDAE" w:tentative="1">
      <w:start w:val="1"/>
      <w:numFmt w:val="decimal"/>
      <w:lvlText w:val="%4."/>
      <w:lvlJc w:val="left"/>
      <w:pPr>
        <w:tabs>
          <w:tab w:val="num" w:pos="2880"/>
        </w:tabs>
        <w:ind w:left="2880" w:hanging="360"/>
      </w:pPr>
    </w:lvl>
    <w:lvl w:ilvl="4" w:tplc="DFF09DA4" w:tentative="1">
      <w:start w:val="1"/>
      <w:numFmt w:val="decimal"/>
      <w:lvlText w:val="%5."/>
      <w:lvlJc w:val="left"/>
      <w:pPr>
        <w:tabs>
          <w:tab w:val="num" w:pos="3600"/>
        </w:tabs>
        <w:ind w:left="3600" w:hanging="360"/>
      </w:pPr>
    </w:lvl>
    <w:lvl w:ilvl="5" w:tplc="059A2B40" w:tentative="1">
      <w:start w:val="1"/>
      <w:numFmt w:val="decimal"/>
      <w:lvlText w:val="%6."/>
      <w:lvlJc w:val="left"/>
      <w:pPr>
        <w:tabs>
          <w:tab w:val="num" w:pos="4320"/>
        </w:tabs>
        <w:ind w:left="4320" w:hanging="360"/>
      </w:pPr>
    </w:lvl>
    <w:lvl w:ilvl="6" w:tplc="7C86AFBE" w:tentative="1">
      <w:start w:val="1"/>
      <w:numFmt w:val="decimal"/>
      <w:lvlText w:val="%7."/>
      <w:lvlJc w:val="left"/>
      <w:pPr>
        <w:tabs>
          <w:tab w:val="num" w:pos="5040"/>
        </w:tabs>
        <w:ind w:left="5040" w:hanging="360"/>
      </w:pPr>
    </w:lvl>
    <w:lvl w:ilvl="7" w:tplc="C0061F2E" w:tentative="1">
      <w:start w:val="1"/>
      <w:numFmt w:val="decimal"/>
      <w:lvlText w:val="%8."/>
      <w:lvlJc w:val="left"/>
      <w:pPr>
        <w:tabs>
          <w:tab w:val="num" w:pos="5760"/>
        </w:tabs>
        <w:ind w:left="5760" w:hanging="360"/>
      </w:pPr>
    </w:lvl>
    <w:lvl w:ilvl="8" w:tplc="763C677A" w:tentative="1">
      <w:start w:val="1"/>
      <w:numFmt w:val="decimal"/>
      <w:lvlText w:val="%9."/>
      <w:lvlJc w:val="left"/>
      <w:pPr>
        <w:tabs>
          <w:tab w:val="num" w:pos="6480"/>
        </w:tabs>
        <w:ind w:left="6480" w:hanging="360"/>
      </w:pPr>
    </w:lvl>
  </w:abstractNum>
  <w:abstractNum w:abstractNumId="74" w15:restartNumberingAfterBreak="0">
    <w:nsid w:val="477104D7"/>
    <w:multiLevelType w:val="hybridMultilevel"/>
    <w:tmpl w:val="D412620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5" w15:restartNumberingAfterBreak="0">
    <w:nsid w:val="482505A2"/>
    <w:multiLevelType w:val="hybridMultilevel"/>
    <w:tmpl w:val="88D6E39C"/>
    <w:lvl w:ilvl="0" w:tplc="0409000F">
      <w:start w:val="1"/>
      <w:numFmt w:val="decimal"/>
      <w:lvlText w:val="%1."/>
      <w:lvlJc w:val="left"/>
      <w:pPr>
        <w:ind w:left="114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6" w15:restartNumberingAfterBreak="0">
    <w:nsid w:val="48D023E0"/>
    <w:multiLevelType w:val="hybridMultilevel"/>
    <w:tmpl w:val="18340C5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7" w15:restartNumberingAfterBreak="0">
    <w:nsid w:val="493C402A"/>
    <w:multiLevelType w:val="hybridMultilevel"/>
    <w:tmpl w:val="A07AF36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8" w15:restartNumberingAfterBreak="0">
    <w:nsid w:val="4974363A"/>
    <w:multiLevelType w:val="hybridMultilevel"/>
    <w:tmpl w:val="FC0E602E"/>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9" w15:restartNumberingAfterBreak="0">
    <w:nsid w:val="4B2B7E42"/>
    <w:multiLevelType w:val="hybridMultilevel"/>
    <w:tmpl w:val="08F031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0" w15:restartNumberingAfterBreak="0">
    <w:nsid w:val="4B617CF1"/>
    <w:multiLevelType w:val="hybridMultilevel"/>
    <w:tmpl w:val="A41092D2"/>
    <w:lvl w:ilvl="0" w:tplc="B88204C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1" w15:restartNumberingAfterBreak="0">
    <w:nsid w:val="4CB1776E"/>
    <w:multiLevelType w:val="hybridMultilevel"/>
    <w:tmpl w:val="22B2496A"/>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2" w15:restartNumberingAfterBreak="0">
    <w:nsid w:val="4CC27886"/>
    <w:multiLevelType w:val="hybridMultilevel"/>
    <w:tmpl w:val="132A948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4ECD5F24"/>
    <w:multiLevelType w:val="hybridMultilevel"/>
    <w:tmpl w:val="E39C7C5C"/>
    <w:lvl w:ilvl="0" w:tplc="3D48456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4" w15:restartNumberingAfterBreak="0">
    <w:nsid w:val="4FF940DC"/>
    <w:multiLevelType w:val="hybridMultilevel"/>
    <w:tmpl w:val="1532951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5" w15:restartNumberingAfterBreak="0">
    <w:nsid w:val="51160776"/>
    <w:multiLevelType w:val="hybridMultilevel"/>
    <w:tmpl w:val="EC7034A0"/>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6" w15:restartNumberingAfterBreak="0">
    <w:nsid w:val="51167F85"/>
    <w:multiLevelType w:val="hybridMultilevel"/>
    <w:tmpl w:val="CC8EEA94"/>
    <w:lvl w:ilvl="0" w:tplc="D24074E0">
      <w:start w:val="1"/>
      <w:numFmt w:val="decimal"/>
      <w:lvlText w:val="%1."/>
      <w:lvlJc w:val="left"/>
      <w:pPr>
        <w:tabs>
          <w:tab w:val="num" w:pos="720"/>
        </w:tabs>
        <w:ind w:left="720" w:hanging="360"/>
      </w:pPr>
    </w:lvl>
    <w:lvl w:ilvl="1" w:tplc="56FEC212" w:tentative="1">
      <w:start w:val="1"/>
      <w:numFmt w:val="decimal"/>
      <w:lvlText w:val="%2."/>
      <w:lvlJc w:val="left"/>
      <w:pPr>
        <w:tabs>
          <w:tab w:val="num" w:pos="1440"/>
        </w:tabs>
        <w:ind w:left="1440" w:hanging="360"/>
      </w:pPr>
    </w:lvl>
    <w:lvl w:ilvl="2" w:tplc="BEE04872" w:tentative="1">
      <w:start w:val="1"/>
      <w:numFmt w:val="decimal"/>
      <w:lvlText w:val="%3."/>
      <w:lvlJc w:val="left"/>
      <w:pPr>
        <w:tabs>
          <w:tab w:val="num" w:pos="2160"/>
        </w:tabs>
        <w:ind w:left="2160" w:hanging="360"/>
      </w:pPr>
    </w:lvl>
    <w:lvl w:ilvl="3" w:tplc="A3243BAC" w:tentative="1">
      <w:start w:val="1"/>
      <w:numFmt w:val="decimal"/>
      <w:lvlText w:val="%4."/>
      <w:lvlJc w:val="left"/>
      <w:pPr>
        <w:tabs>
          <w:tab w:val="num" w:pos="2880"/>
        </w:tabs>
        <w:ind w:left="2880" w:hanging="360"/>
      </w:pPr>
    </w:lvl>
    <w:lvl w:ilvl="4" w:tplc="C76E57BC" w:tentative="1">
      <w:start w:val="1"/>
      <w:numFmt w:val="decimal"/>
      <w:lvlText w:val="%5."/>
      <w:lvlJc w:val="left"/>
      <w:pPr>
        <w:tabs>
          <w:tab w:val="num" w:pos="3600"/>
        </w:tabs>
        <w:ind w:left="3600" w:hanging="360"/>
      </w:pPr>
    </w:lvl>
    <w:lvl w:ilvl="5" w:tplc="5566BEA2" w:tentative="1">
      <w:start w:val="1"/>
      <w:numFmt w:val="decimal"/>
      <w:lvlText w:val="%6."/>
      <w:lvlJc w:val="left"/>
      <w:pPr>
        <w:tabs>
          <w:tab w:val="num" w:pos="4320"/>
        </w:tabs>
        <w:ind w:left="4320" w:hanging="360"/>
      </w:pPr>
    </w:lvl>
    <w:lvl w:ilvl="6" w:tplc="CFC2FBF8" w:tentative="1">
      <w:start w:val="1"/>
      <w:numFmt w:val="decimal"/>
      <w:lvlText w:val="%7."/>
      <w:lvlJc w:val="left"/>
      <w:pPr>
        <w:tabs>
          <w:tab w:val="num" w:pos="5040"/>
        </w:tabs>
        <w:ind w:left="5040" w:hanging="360"/>
      </w:pPr>
    </w:lvl>
    <w:lvl w:ilvl="7" w:tplc="F5F677BC" w:tentative="1">
      <w:start w:val="1"/>
      <w:numFmt w:val="decimal"/>
      <w:lvlText w:val="%8."/>
      <w:lvlJc w:val="left"/>
      <w:pPr>
        <w:tabs>
          <w:tab w:val="num" w:pos="5760"/>
        </w:tabs>
        <w:ind w:left="5760" w:hanging="360"/>
      </w:pPr>
    </w:lvl>
    <w:lvl w:ilvl="8" w:tplc="FE48B482" w:tentative="1">
      <w:start w:val="1"/>
      <w:numFmt w:val="decimal"/>
      <w:lvlText w:val="%9."/>
      <w:lvlJc w:val="left"/>
      <w:pPr>
        <w:tabs>
          <w:tab w:val="num" w:pos="6480"/>
        </w:tabs>
        <w:ind w:left="6480" w:hanging="360"/>
      </w:pPr>
    </w:lvl>
  </w:abstractNum>
  <w:abstractNum w:abstractNumId="87" w15:restartNumberingAfterBreak="0">
    <w:nsid w:val="52682482"/>
    <w:multiLevelType w:val="hybridMultilevel"/>
    <w:tmpl w:val="95E2A836"/>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8" w15:restartNumberingAfterBreak="0">
    <w:nsid w:val="52EB5587"/>
    <w:multiLevelType w:val="hybridMultilevel"/>
    <w:tmpl w:val="C9509DFA"/>
    <w:lvl w:ilvl="0" w:tplc="0409000F">
      <w:start w:val="1"/>
      <w:numFmt w:val="decimal"/>
      <w:lvlText w:val="%1."/>
      <w:lvlJc w:val="left"/>
      <w:pPr>
        <w:ind w:left="1680" w:hanging="420"/>
      </w:pPr>
    </w:lvl>
    <w:lvl w:ilvl="1" w:tplc="04090017" w:tentative="1">
      <w:start w:val="1"/>
      <w:numFmt w:val="aiueoFullWidth"/>
      <w:lvlText w:val="(%2)"/>
      <w:lvlJc w:val="left"/>
      <w:pPr>
        <w:ind w:left="2100" w:hanging="420"/>
      </w:pPr>
    </w:lvl>
    <w:lvl w:ilvl="2" w:tplc="04090011" w:tentative="1">
      <w:start w:val="1"/>
      <w:numFmt w:val="decimalEnclosedCircle"/>
      <w:lvlText w:val="%3"/>
      <w:lvlJc w:val="left"/>
      <w:pPr>
        <w:ind w:left="2520" w:hanging="420"/>
      </w:pPr>
    </w:lvl>
    <w:lvl w:ilvl="3" w:tplc="0409000F" w:tentative="1">
      <w:start w:val="1"/>
      <w:numFmt w:val="decimal"/>
      <w:lvlText w:val="%4."/>
      <w:lvlJc w:val="left"/>
      <w:pPr>
        <w:ind w:left="2940" w:hanging="420"/>
      </w:pPr>
    </w:lvl>
    <w:lvl w:ilvl="4" w:tplc="04090017" w:tentative="1">
      <w:start w:val="1"/>
      <w:numFmt w:val="aiueoFullWidth"/>
      <w:lvlText w:val="(%5)"/>
      <w:lvlJc w:val="left"/>
      <w:pPr>
        <w:ind w:left="3360" w:hanging="420"/>
      </w:pPr>
    </w:lvl>
    <w:lvl w:ilvl="5" w:tplc="04090011" w:tentative="1">
      <w:start w:val="1"/>
      <w:numFmt w:val="decimalEnclosedCircle"/>
      <w:lvlText w:val="%6"/>
      <w:lvlJc w:val="left"/>
      <w:pPr>
        <w:ind w:left="3780" w:hanging="420"/>
      </w:pPr>
    </w:lvl>
    <w:lvl w:ilvl="6" w:tplc="0409000F" w:tentative="1">
      <w:start w:val="1"/>
      <w:numFmt w:val="decimal"/>
      <w:lvlText w:val="%7."/>
      <w:lvlJc w:val="left"/>
      <w:pPr>
        <w:ind w:left="4200" w:hanging="420"/>
      </w:pPr>
    </w:lvl>
    <w:lvl w:ilvl="7" w:tplc="04090017" w:tentative="1">
      <w:start w:val="1"/>
      <w:numFmt w:val="aiueoFullWidth"/>
      <w:lvlText w:val="(%8)"/>
      <w:lvlJc w:val="left"/>
      <w:pPr>
        <w:ind w:left="4620" w:hanging="420"/>
      </w:pPr>
    </w:lvl>
    <w:lvl w:ilvl="8" w:tplc="04090011" w:tentative="1">
      <w:start w:val="1"/>
      <w:numFmt w:val="decimalEnclosedCircle"/>
      <w:lvlText w:val="%9"/>
      <w:lvlJc w:val="left"/>
      <w:pPr>
        <w:ind w:left="5040" w:hanging="420"/>
      </w:pPr>
    </w:lvl>
  </w:abstractNum>
  <w:abstractNum w:abstractNumId="89" w15:restartNumberingAfterBreak="0">
    <w:nsid w:val="53F817B2"/>
    <w:multiLevelType w:val="hybridMultilevel"/>
    <w:tmpl w:val="9B20ABE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0" w15:restartNumberingAfterBreak="0">
    <w:nsid w:val="554F7433"/>
    <w:multiLevelType w:val="hybridMultilevel"/>
    <w:tmpl w:val="21E6D0E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1" w15:restartNumberingAfterBreak="0">
    <w:nsid w:val="572B48EB"/>
    <w:multiLevelType w:val="hybridMultilevel"/>
    <w:tmpl w:val="2A602E66"/>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2" w15:restartNumberingAfterBreak="0">
    <w:nsid w:val="58132451"/>
    <w:multiLevelType w:val="hybridMultilevel"/>
    <w:tmpl w:val="D996FBEA"/>
    <w:lvl w:ilvl="0" w:tplc="0409000F">
      <w:start w:val="1"/>
      <w:numFmt w:val="decimal"/>
      <w:lvlText w:val="%1."/>
      <w:lvlJc w:val="left"/>
      <w:pPr>
        <w:ind w:left="72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3" w15:restartNumberingAfterBreak="0">
    <w:nsid w:val="58824D56"/>
    <w:multiLevelType w:val="hybridMultilevel"/>
    <w:tmpl w:val="74BA822C"/>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94" w15:restartNumberingAfterBreak="0">
    <w:nsid w:val="58BE42EA"/>
    <w:multiLevelType w:val="hybridMultilevel"/>
    <w:tmpl w:val="967E04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5" w15:restartNumberingAfterBreak="0">
    <w:nsid w:val="59B6611A"/>
    <w:multiLevelType w:val="hybridMultilevel"/>
    <w:tmpl w:val="D1707404"/>
    <w:lvl w:ilvl="0" w:tplc="D24074E0">
      <w:start w:val="1"/>
      <w:numFmt w:val="decimal"/>
      <w:lvlText w:val="%1."/>
      <w:lvlJc w:val="left"/>
      <w:pPr>
        <w:tabs>
          <w:tab w:val="num" w:pos="1140"/>
        </w:tabs>
        <w:ind w:left="1140" w:hanging="36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6" w15:restartNumberingAfterBreak="0">
    <w:nsid w:val="5E2D3E46"/>
    <w:multiLevelType w:val="hybridMultilevel"/>
    <w:tmpl w:val="704EB9E4"/>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7" w15:restartNumberingAfterBreak="0">
    <w:nsid w:val="5E801FE6"/>
    <w:multiLevelType w:val="hybridMultilevel"/>
    <w:tmpl w:val="FAB45C0E"/>
    <w:lvl w:ilvl="0" w:tplc="0409000F">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5F8B3448"/>
    <w:multiLevelType w:val="hybridMultilevel"/>
    <w:tmpl w:val="F868321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9" w15:restartNumberingAfterBreak="0">
    <w:nsid w:val="621D2C3E"/>
    <w:multiLevelType w:val="hybridMultilevel"/>
    <w:tmpl w:val="0120AA1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0" w15:restartNumberingAfterBreak="0">
    <w:nsid w:val="62453DAA"/>
    <w:multiLevelType w:val="hybridMultilevel"/>
    <w:tmpl w:val="B044B8E8"/>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01" w15:restartNumberingAfterBreak="0">
    <w:nsid w:val="62A05D63"/>
    <w:multiLevelType w:val="hybridMultilevel"/>
    <w:tmpl w:val="B3F8C8FE"/>
    <w:lvl w:ilvl="0" w:tplc="6A6E8F2E">
      <w:start w:val="1"/>
      <w:numFmt w:val="decimal"/>
      <w:lvlText w:val="%1."/>
      <w:lvlJc w:val="left"/>
      <w:pPr>
        <w:tabs>
          <w:tab w:val="num" w:pos="720"/>
        </w:tabs>
        <w:ind w:left="720" w:hanging="360"/>
      </w:pPr>
    </w:lvl>
    <w:lvl w:ilvl="1" w:tplc="5942A92A" w:tentative="1">
      <w:start w:val="1"/>
      <w:numFmt w:val="decimal"/>
      <w:lvlText w:val="%2."/>
      <w:lvlJc w:val="left"/>
      <w:pPr>
        <w:tabs>
          <w:tab w:val="num" w:pos="1440"/>
        </w:tabs>
        <w:ind w:left="1440" w:hanging="360"/>
      </w:pPr>
    </w:lvl>
    <w:lvl w:ilvl="2" w:tplc="62969106" w:tentative="1">
      <w:start w:val="1"/>
      <w:numFmt w:val="decimal"/>
      <w:lvlText w:val="%3."/>
      <w:lvlJc w:val="left"/>
      <w:pPr>
        <w:tabs>
          <w:tab w:val="num" w:pos="2160"/>
        </w:tabs>
        <w:ind w:left="2160" w:hanging="360"/>
      </w:pPr>
    </w:lvl>
    <w:lvl w:ilvl="3" w:tplc="143A6130" w:tentative="1">
      <w:start w:val="1"/>
      <w:numFmt w:val="decimal"/>
      <w:lvlText w:val="%4."/>
      <w:lvlJc w:val="left"/>
      <w:pPr>
        <w:tabs>
          <w:tab w:val="num" w:pos="2880"/>
        </w:tabs>
        <w:ind w:left="2880" w:hanging="360"/>
      </w:pPr>
    </w:lvl>
    <w:lvl w:ilvl="4" w:tplc="D84A281A" w:tentative="1">
      <w:start w:val="1"/>
      <w:numFmt w:val="decimal"/>
      <w:lvlText w:val="%5."/>
      <w:lvlJc w:val="left"/>
      <w:pPr>
        <w:tabs>
          <w:tab w:val="num" w:pos="3600"/>
        </w:tabs>
        <w:ind w:left="3600" w:hanging="360"/>
      </w:pPr>
    </w:lvl>
    <w:lvl w:ilvl="5" w:tplc="E7D4592C" w:tentative="1">
      <w:start w:val="1"/>
      <w:numFmt w:val="decimal"/>
      <w:lvlText w:val="%6."/>
      <w:lvlJc w:val="left"/>
      <w:pPr>
        <w:tabs>
          <w:tab w:val="num" w:pos="4320"/>
        </w:tabs>
        <w:ind w:left="4320" w:hanging="360"/>
      </w:pPr>
    </w:lvl>
    <w:lvl w:ilvl="6" w:tplc="626A0586" w:tentative="1">
      <w:start w:val="1"/>
      <w:numFmt w:val="decimal"/>
      <w:lvlText w:val="%7."/>
      <w:lvlJc w:val="left"/>
      <w:pPr>
        <w:tabs>
          <w:tab w:val="num" w:pos="5040"/>
        </w:tabs>
        <w:ind w:left="5040" w:hanging="360"/>
      </w:pPr>
    </w:lvl>
    <w:lvl w:ilvl="7" w:tplc="35103780" w:tentative="1">
      <w:start w:val="1"/>
      <w:numFmt w:val="decimal"/>
      <w:lvlText w:val="%8."/>
      <w:lvlJc w:val="left"/>
      <w:pPr>
        <w:tabs>
          <w:tab w:val="num" w:pos="5760"/>
        </w:tabs>
        <w:ind w:left="5760" w:hanging="360"/>
      </w:pPr>
    </w:lvl>
    <w:lvl w:ilvl="8" w:tplc="8648EB00" w:tentative="1">
      <w:start w:val="1"/>
      <w:numFmt w:val="decimal"/>
      <w:lvlText w:val="%9."/>
      <w:lvlJc w:val="left"/>
      <w:pPr>
        <w:tabs>
          <w:tab w:val="num" w:pos="6480"/>
        </w:tabs>
        <w:ind w:left="6480" w:hanging="360"/>
      </w:pPr>
    </w:lvl>
  </w:abstractNum>
  <w:abstractNum w:abstractNumId="102" w15:restartNumberingAfterBreak="0">
    <w:nsid w:val="62A4025E"/>
    <w:multiLevelType w:val="hybridMultilevel"/>
    <w:tmpl w:val="6BFAC8B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3" w15:restartNumberingAfterBreak="0">
    <w:nsid w:val="6413068E"/>
    <w:multiLevelType w:val="hybridMultilevel"/>
    <w:tmpl w:val="55BCA3C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4" w15:restartNumberingAfterBreak="0">
    <w:nsid w:val="67E62FFC"/>
    <w:multiLevelType w:val="hybridMultilevel"/>
    <w:tmpl w:val="8362B8C4"/>
    <w:lvl w:ilvl="0" w:tplc="562C30F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5" w15:restartNumberingAfterBreak="0">
    <w:nsid w:val="681A6F4F"/>
    <w:multiLevelType w:val="hybridMultilevel"/>
    <w:tmpl w:val="0374C2CC"/>
    <w:lvl w:ilvl="0" w:tplc="AC8E70EC">
      <w:start w:val="1"/>
      <w:numFmt w:val="decimal"/>
      <w:lvlText w:val="%1."/>
      <w:lvlJc w:val="left"/>
      <w:pPr>
        <w:tabs>
          <w:tab w:val="num" w:pos="720"/>
        </w:tabs>
        <w:ind w:left="720" w:hanging="360"/>
      </w:pPr>
    </w:lvl>
    <w:lvl w:ilvl="1" w:tplc="88AA5526" w:tentative="1">
      <w:start w:val="1"/>
      <w:numFmt w:val="decimal"/>
      <w:lvlText w:val="%2."/>
      <w:lvlJc w:val="left"/>
      <w:pPr>
        <w:tabs>
          <w:tab w:val="num" w:pos="1440"/>
        </w:tabs>
        <w:ind w:left="1440" w:hanging="360"/>
      </w:pPr>
    </w:lvl>
    <w:lvl w:ilvl="2" w:tplc="26249F6E" w:tentative="1">
      <w:start w:val="1"/>
      <w:numFmt w:val="decimal"/>
      <w:lvlText w:val="%3."/>
      <w:lvlJc w:val="left"/>
      <w:pPr>
        <w:tabs>
          <w:tab w:val="num" w:pos="2160"/>
        </w:tabs>
        <w:ind w:left="2160" w:hanging="360"/>
      </w:pPr>
    </w:lvl>
    <w:lvl w:ilvl="3" w:tplc="CA8ACCC0" w:tentative="1">
      <w:start w:val="1"/>
      <w:numFmt w:val="decimal"/>
      <w:lvlText w:val="%4."/>
      <w:lvlJc w:val="left"/>
      <w:pPr>
        <w:tabs>
          <w:tab w:val="num" w:pos="2880"/>
        </w:tabs>
        <w:ind w:left="2880" w:hanging="360"/>
      </w:pPr>
    </w:lvl>
    <w:lvl w:ilvl="4" w:tplc="626C424E" w:tentative="1">
      <w:start w:val="1"/>
      <w:numFmt w:val="decimal"/>
      <w:lvlText w:val="%5."/>
      <w:lvlJc w:val="left"/>
      <w:pPr>
        <w:tabs>
          <w:tab w:val="num" w:pos="3600"/>
        </w:tabs>
        <w:ind w:left="3600" w:hanging="360"/>
      </w:pPr>
    </w:lvl>
    <w:lvl w:ilvl="5" w:tplc="18840258" w:tentative="1">
      <w:start w:val="1"/>
      <w:numFmt w:val="decimal"/>
      <w:lvlText w:val="%6."/>
      <w:lvlJc w:val="left"/>
      <w:pPr>
        <w:tabs>
          <w:tab w:val="num" w:pos="4320"/>
        </w:tabs>
        <w:ind w:left="4320" w:hanging="360"/>
      </w:pPr>
    </w:lvl>
    <w:lvl w:ilvl="6" w:tplc="55F28F4E" w:tentative="1">
      <w:start w:val="1"/>
      <w:numFmt w:val="decimal"/>
      <w:lvlText w:val="%7."/>
      <w:lvlJc w:val="left"/>
      <w:pPr>
        <w:tabs>
          <w:tab w:val="num" w:pos="5040"/>
        </w:tabs>
        <w:ind w:left="5040" w:hanging="360"/>
      </w:pPr>
    </w:lvl>
    <w:lvl w:ilvl="7" w:tplc="10E46686" w:tentative="1">
      <w:start w:val="1"/>
      <w:numFmt w:val="decimal"/>
      <w:lvlText w:val="%8."/>
      <w:lvlJc w:val="left"/>
      <w:pPr>
        <w:tabs>
          <w:tab w:val="num" w:pos="5760"/>
        </w:tabs>
        <w:ind w:left="5760" w:hanging="360"/>
      </w:pPr>
    </w:lvl>
    <w:lvl w:ilvl="8" w:tplc="AD8EA3A0" w:tentative="1">
      <w:start w:val="1"/>
      <w:numFmt w:val="decimal"/>
      <w:lvlText w:val="%9."/>
      <w:lvlJc w:val="left"/>
      <w:pPr>
        <w:tabs>
          <w:tab w:val="num" w:pos="6480"/>
        </w:tabs>
        <w:ind w:left="6480" w:hanging="360"/>
      </w:pPr>
    </w:lvl>
  </w:abstractNum>
  <w:abstractNum w:abstractNumId="106" w15:restartNumberingAfterBreak="0">
    <w:nsid w:val="69C74F89"/>
    <w:multiLevelType w:val="hybridMultilevel"/>
    <w:tmpl w:val="FE523BB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7" w15:restartNumberingAfterBreak="0">
    <w:nsid w:val="6BC52BE6"/>
    <w:multiLevelType w:val="hybridMultilevel"/>
    <w:tmpl w:val="8CF4F61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8" w15:restartNumberingAfterBreak="0">
    <w:nsid w:val="6C43205E"/>
    <w:multiLevelType w:val="hybridMultilevel"/>
    <w:tmpl w:val="C00E4E6A"/>
    <w:lvl w:ilvl="0" w:tplc="CADE48D2">
      <w:start w:val="1"/>
      <w:numFmt w:val="decimal"/>
      <w:lvlText w:val="%1."/>
      <w:lvlJc w:val="left"/>
      <w:pPr>
        <w:tabs>
          <w:tab w:val="num" w:pos="720"/>
        </w:tabs>
        <w:ind w:left="72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9" w15:restartNumberingAfterBreak="0">
    <w:nsid w:val="6D581C59"/>
    <w:multiLevelType w:val="hybridMultilevel"/>
    <w:tmpl w:val="6BBA5736"/>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0" w15:restartNumberingAfterBreak="0">
    <w:nsid w:val="6DB21A9D"/>
    <w:multiLevelType w:val="hybridMultilevel"/>
    <w:tmpl w:val="E8A6DAEA"/>
    <w:lvl w:ilvl="0" w:tplc="CADE48D2">
      <w:start w:val="1"/>
      <w:numFmt w:val="decimal"/>
      <w:lvlText w:val="%1."/>
      <w:lvlJc w:val="left"/>
      <w:pPr>
        <w:tabs>
          <w:tab w:val="num" w:pos="720"/>
        </w:tabs>
        <w:ind w:left="720" w:hanging="36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1" w15:restartNumberingAfterBreak="0">
    <w:nsid w:val="6F431D4A"/>
    <w:multiLevelType w:val="hybridMultilevel"/>
    <w:tmpl w:val="D0D8AFC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2" w15:restartNumberingAfterBreak="0">
    <w:nsid w:val="6FA43858"/>
    <w:multiLevelType w:val="hybridMultilevel"/>
    <w:tmpl w:val="9A0E9DC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3" w15:restartNumberingAfterBreak="0">
    <w:nsid w:val="6FE4499B"/>
    <w:multiLevelType w:val="hybridMultilevel"/>
    <w:tmpl w:val="E970F90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4" w15:restartNumberingAfterBreak="0">
    <w:nsid w:val="718B3FA1"/>
    <w:multiLevelType w:val="hybridMultilevel"/>
    <w:tmpl w:val="84B48F34"/>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15" w15:restartNumberingAfterBreak="0">
    <w:nsid w:val="7213002A"/>
    <w:multiLevelType w:val="hybridMultilevel"/>
    <w:tmpl w:val="EDEE575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6" w15:restartNumberingAfterBreak="0">
    <w:nsid w:val="72B42472"/>
    <w:multiLevelType w:val="hybridMultilevel"/>
    <w:tmpl w:val="CE6C98A0"/>
    <w:lvl w:ilvl="0" w:tplc="CADE48D2">
      <w:start w:val="1"/>
      <w:numFmt w:val="decimal"/>
      <w:lvlText w:val="%1."/>
      <w:lvlJc w:val="left"/>
      <w:pPr>
        <w:tabs>
          <w:tab w:val="num" w:pos="720"/>
        </w:tabs>
        <w:ind w:left="720" w:hanging="360"/>
      </w:pPr>
    </w:lvl>
    <w:lvl w:ilvl="1" w:tplc="243EE4A8" w:tentative="1">
      <w:start w:val="1"/>
      <w:numFmt w:val="decimal"/>
      <w:lvlText w:val="%2."/>
      <w:lvlJc w:val="left"/>
      <w:pPr>
        <w:tabs>
          <w:tab w:val="num" w:pos="1440"/>
        </w:tabs>
        <w:ind w:left="1440" w:hanging="360"/>
      </w:pPr>
    </w:lvl>
    <w:lvl w:ilvl="2" w:tplc="987E98E0" w:tentative="1">
      <w:start w:val="1"/>
      <w:numFmt w:val="decimal"/>
      <w:lvlText w:val="%3."/>
      <w:lvlJc w:val="left"/>
      <w:pPr>
        <w:tabs>
          <w:tab w:val="num" w:pos="2160"/>
        </w:tabs>
        <w:ind w:left="2160" w:hanging="360"/>
      </w:pPr>
    </w:lvl>
    <w:lvl w:ilvl="3" w:tplc="685E51DA" w:tentative="1">
      <w:start w:val="1"/>
      <w:numFmt w:val="decimal"/>
      <w:lvlText w:val="%4."/>
      <w:lvlJc w:val="left"/>
      <w:pPr>
        <w:tabs>
          <w:tab w:val="num" w:pos="2880"/>
        </w:tabs>
        <w:ind w:left="2880" w:hanging="360"/>
      </w:pPr>
    </w:lvl>
    <w:lvl w:ilvl="4" w:tplc="927E5056" w:tentative="1">
      <w:start w:val="1"/>
      <w:numFmt w:val="decimal"/>
      <w:lvlText w:val="%5."/>
      <w:lvlJc w:val="left"/>
      <w:pPr>
        <w:tabs>
          <w:tab w:val="num" w:pos="3600"/>
        </w:tabs>
        <w:ind w:left="3600" w:hanging="360"/>
      </w:pPr>
    </w:lvl>
    <w:lvl w:ilvl="5" w:tplc="747C498C" w:tentative="1">
      <w:start w:val="1"/>
      <w:numFmt w:val="decimal"/>
      <w:lvlText w:val="%6."/>
      <w:lvlJc w:val="left"/>
      <w:pPr>
        <w:tabs>
          <w:tab w:val="num" w:pos="4320"/>
        </w:tabs>
        <w:ind w:left="4320" w:hanging="360"/>
      </w:pPr>
    </w:lvl>
    <w:lvl w:ilvl="6" w:tplc="CF601C7A" w:tentative="1">
      <w:start w:val="1"/>
      <w:numFmt w:val="decimal"/>
      <w:lvlText w:val="%7."/>
      <w:lvlJc w:val="left"/>
      <w:pPr>
        <w:tabs>
          <w:tab w:val="num" w:pos="5040"/>
        </w:tabs>
        <w:ind w:left="5040" w:hanging="360"/>
      </w:pPr>
    </w:lvl>
    <w:lvl w:ilvl="7" w:tplc="BEB0D5AA" w:tentative="1">
      <w:start w:val="1"/>
      <w:numFmt w:val="decimal"/>
      <w:lvlText w:val="%8."/>
      <w:lvlJc w:val="left"/>
      <w:pPr>
        <w:tabs>
          <w:tab w:val="num" w:pos="5760"/>
        </w:tabs>
        <w:ind w:left="5760" w:hanging="360"/>
      </w:pPr>
    </w:lvl>
    <w:lvl w:ilvl="8" w:tplc="5A7A7E4E" w:tentative="1">
      <w:start w:val="1"/>
      <w:numFmt w:val="decimal"/>
      <w:lvlText w:val="%9."/>
      <w:lvlJc w:val="left"/>
      <w:pPr>
        <w:tabs>
          <w:tab w:val="num" w:pos="6480"/>
        </w:tabs>
        <w:ind w:left="6480" w:hanging="360"/>
      </w:pPr>
    </w:lvl>
  </w:abstractNum>
  <w:abstractNum w:abstractNumId="117" w15:restartNumberingAfterBreak="0">
    <w:nsid w:val="740D7203"/>
    <w:multiLevelType w:val="hybridMultilevel"/>
    <w:tmpl w:val="74184B6C"/>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8" w15:restartNumberingAfterBreak="0">
    <w:nsid w:val="76BF589F"/>
    <w:multiLevelType w:val="hybridMultilevel"/>
    <w:tmpl w:val="25AE018C"/>
    <w:lvl w:ilvl="0" w:tplc="0409000F">
      <w:start w:val="1"/>
      <w:numFmt w:val="decimal"/>
      <w:lvlText w:val="%1."/>
      <w:lvlJc w:val="left"/>
      <w:pPr>
        <w:ind w:left="1271" w:hanging="420"/>
      </w:pPr>
    </w:lvl>
    <w:lvl w:ilvl="1" w:tplc="04090017" w:tentative="1">
      <w:start w:val="1"/>
      <w:numFmt w:val="aiueoFullWidth"/>
      <w:lvlText w:val="(%2)"/>
      <w:lvlJc w:val="left"/>
      <w:pPr>
        <w:ind w:left="1691" w:hanging="420"/>
      </w:pPr>
    </w:lvl>
    <w:lvl w:ilvl="2" w:tplc="04090011" w:tentative="1">
      <w:start w:val="1"/>
      <w:numFmt w:val="decimalEnclosedCircle"/>
      <w:lvlText w:val="%3"/>
      <w:lvlJc w:val="left"/>
      <w:pPr>
        <w:ind w:left="2111" w:hanging="420"/>
      </w:pPr>
    </w:lvl>
    <w:lvl w:ilvl="3" w:tplc="0409000F" w:tentative="1">
      <w:start w:val="1"/>
      <w:numFmt w:val="decimal"/>
      <w:lvlText w:val="%4."/>
      <w:lvlJc w:val="left"/>
      <w:pPr>
        <w:ind w:left="2531" w:hanging="420"/>
      </w:pPr>
    </w:lvl>
    <w:lvl w:ilvl="4" w:tplc="04090017" w:tentative="1">
      <w:start w:val="1"/>
      <w:numFmt w:val="aiueoFullWidth"/>
      <w:lvlText w:val="(%5)"/>
      <w:lvlJc w:val="left"/>
      <w:pPr>
        <w:ind w:left="2951" w:hanging="420"/>
      </w:pPr>
    </w:lvl>
    <w:lvl w:ilvl="5" w:tplc="04090011" w:tentative="1">
      <w:start w:val="1"/>
      <w:numFmt w:val="decimalEnclosedCircle"/>
      <w:lvlText w:val="%6"/>
      <w:lvlJc w:val="left"/>
      <w:pPr>
        <w:ind w:left="3371" w:hanging="420"/>
      </w:pPr>
    </w:lvl>
    <w:lvl w:ilvl="6" w:tplc="0409000F" w:tentative="1">
      <w:start w:val="1"/>
      <w:numFmt w:val="decimal"/>
      <w:lvlText w:val="%7."/>
      <w:lvlJc w:val="left"/>
      <w:pPr>
        <w:ind w:left="3791" w:hanging="420"/>
      </w:pPr>
    </w:lvl>
    <w:lvl w:ilvl="7" w:tplc="04090017" w:tentative="1">
      <w:start w:val="1"/>
      <w:numFmt w:val="aiueoFullWidth"/>
      <w:lvlText w:val="(%8)"/>
      <w:lvlJc w:val="left"/>
      <w:pPr>
        <w:ind w:left="4211" w:hanging="420"/>
      </w:pPr>
    </w:lvl>
    <w:lvl w:ilvl="8" w:tplc="04090011" w:tentative="1">
      <w:start w:val="1"/>
      <w:numFmt w:val="decimalEnclosedCircle"/>
      <w:lvlText w:val="%9"/>
      <w:lvlJc w:val="left"/>
      <w:pPr>
        <w:ind w:left="4631" w:hanging="420"/>
      </w:pPr>
    </w:lvl>
  </w:abstractNum>
  <w:abstractNum w:abstractNumId="119" w15:restartNumberingAfterBreak="0">
    <w:nsid w:val="78047F01"/>
    <w:multiLevelType w:val="hybridMultilevel"/>
    <w:tmpl w:val="27CE57A6"/>
    <w:lvl w:ilvl="0" w:tplc="0409000F">
      <w:start w:val="1"/>
      <w:numFmt w:val="decimal"/>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20" w15:restartNumberingAfterBreak="0">
    <w:nsid w:val="794C392E"/>
    <w:multiLevelType w:val="hybridMultilevel"/>
    <w:tmpl w:val="937C86DA"/>
    <w:lvl w:ilvl="0" w:tplc="C65C42CA">
      <w:start w:val="1"/>
      <w:numFmt w:val="decimalFullWidth"/>
      <w:lvlText w:val="%1）"/>
      <w:lvlJc w:val="left"/>
      <w:pPr>
        <w:ind w:left="360" w:hanging="360"/>
      </w:pPr>
      <w:rPr>
        <w:rFonts w:hint="default"/>
      </w:rPr>
    </w:lvl>
    <w:lvl w:ilvl="1" w:tplc="C456CF68">
      <w:start w:val="1"/>
      <w:numFmt w:val="decimal"/>
      <w:lvlText w:val="%2."/>
      <w:lvlJc w:val="left"/>
      <w:pPr>
        <w:ind w:left="780" w:hanging="360"/>
      </w:pPr>
      <w:rPr>
        <w:rFonts w:hint="default"/>
      </w:rPr>
    </w:lvl>
    <w:lvl w:ilvl="2" w:tplc="BF2EEAB2">
      <w:start w:val="1"/>
      <w:numFmt w:val="decimalFullWidth"/>
      <w:lvlText w:val="%3．"/>
      <w:lvlJc w:val="left"/>
      <w:pPr>
        <w:ind w:left="1200" w:hanging="360"/>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1" w15:restartNumberingAfterBreak="0">
    <w:nsid w:val="7A0D25A9"/>
    <w:multiLevelType w:val="hybridMultilevel"/>
    <w:tmpl w:val="1C36C504"/>
    <w:lvl w:ilvl="0" w:tplc="0409000F">
      <w:start w:val="1"/>
      <w:numFmt w:val="decimal"/>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2" w15:restartNumberingAfterBreak="0">
    <w:nsid w:val="7AB24AD3"/>
    <w:multiLevelType w:val="hybridMultilevel"/>
    <w:tmpl w:val="2A4CF66A"/>
    <w:lvl w:ilvl="0" w:tplc="0409000F">
      <w:start w:val="1"/>
      <w:numFmt w:val="decimal"/>
      <w:lvlText w:val="%1."/>
      <w:lvlJc w:val="left"/>
      <w:pPr>
        <w:ind w:left="420" w:hanging="420"/>
      </w:pPr>
    </w:lvl>
    <w:lvl w:ilvl="1" w:tplc="C49C19E2">
      <w:start w:val="1"/>
      <w:numFmt w:val="decimal"/>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3" w15:restartNumberingAfterBreak="0">
    <w:nsid w:val="7CD12EC4"/>
    <w:multiLevelType w:val="hybridMultilevel"/>
    <w:tmpl w:val="1664744C"/>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4" w15:restartNumberingAfterBreak="0">
    <w:nsid w:val="7D43391A"/>
    <w:multiLevelType w:val="hybridMultilevel"/>
    <w:tmpl w:val="D1707404"/>
    <w:lvl w:ilvl="0" w:tplc="D24074E0">
      <w:start w:val="1"/>
      <w:numFmt w:val="decimal"/>
      <w:lvlText w:val="%1."/>
      <w:lvlJc w:val="left"/>
      <w:pPr>
        <w:tabs>
          <w:tab w:val="num" w:pos="1140"/>
        </w:tabs>
        <w:ind w:left="1140" w:hanging="36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25" w15:restartNumberingAfterBreak="0">
    <w:nsid w:val="7D877961"/>
    <w:multiLevelType w:val="hybridMultilevel"/>
    <w:tmpl w:val="7C28AAA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3"/>
  </w:num>
  <w:num w:numId="2">
    <w:abstractNumId w:val="123"/>
  </w:num>
  <w:num w:numId="3">
    <w:abstractNumId w:val="1"/>
  </w:num>
  <w:num w:numId="4">
    <w:abstractNumId w:val="4"/>
  </w:num>
  <w:num w:numId="5">
    <w:abstractNumId w:val="84"/>
  </w:num>
  <w:num w:numId="6">
    <w:abstractNumId w:val="53"/>
  </w:num>
  <w:num w:numId="7">
    <w:abstractNumId w:val="119"/>
  </w:num>
  <w:num w:numId="8">
    <w:abstractNumId w:val="50"/>
  </w:num>
  <w:num w:numId="9">
    <w:abstractNumId w:val="62"/>
  </w:num>
  <w:num w:numId="10">
    <w:abstractNumId w:val="114"/>
  </w:num>
  <w:num w:numId="11">
    <w:abstractNumId w:val="36"/>
  </w:num>
  <w:num w:numId="12">
    <w:abstractNumId w:val="77"/>
  </w:num>
  <w:num w:numId="13">
    <w:abstractNumId w:val="81"/>
  </w:num>
  <w:num w:numId="14">
    <w:abstractNumId w:val="39"/>
  </w:num>
  <w:num w:numId="15">
    <w:abstractNumId w:val="90"/>
  </w:num>
  <w:num w:numId="16">
    <w:abstractNumId w:val="33"/>
  </w:num>
  <w:num w:numId="17">
    <w:abstractNumId w:val="19"/>
  </w:num>
  <w:num w:numId="18">
    <w:abstractNumId w:val="55"/>
  </w:num>
  <w:num w:numId="19">
    <w:abstractNumId w:val="66"/>
  </w:num>
  <w:num w:numId="20">
    <w:abstractNumId w:val="100"/>
  </w:num>
  <w:num w:numId="21">
    <w:abstractNumId w:val="93"/>
  </w:num>
  <w:num w:numId="22">
    <w:abstractNumId w:val="102"/>
  </w:num>
  <w:num w:numId="23">
    <w:abstractNumId w:val="16"/>
  </w:num>
  <w:num w:numId="24">
    <w:abstractNumId w:val="24"/>
  </w:num>
  <w:num w:numId="25">
    <w:abstractNumId w:val="86"/>
  </w:num>
  <w:num w:numId="26">
    <w:abstractNumId w:val="101"/>
  </w:num>
  <w:num w:numId="27">
    <w:abstractNumId w:val="32"/>
  </w:num>
  <w:num w:numId="28">
    <w:abstractNumId w:val="73"/>
  </w:num>
  <w:num w:numId="29">
    <w:abstractNumId w:val="65"/>
  </w:num>
  <w:num w:numId="30">
    <w:abstractNumId w:val="116"/>
  </w:num>
  <w:num w:numId="31">
    <w:abstractNumId w:val="38"/>
  </w:num>
  <w:num w:numId="32">
    <w:abstractNumId w:val="5"/>
  </w:num>
  <w:num w:numId="33">
    <w:abstractNumId w:val="105"/>
  </w:num>
  <w:num w:numId="34">
    <w:abstractNumId w:val="3"/>
  </w:num>
  <w:num w:numId="35">
    <w:abstractNumId w:val="80"/>
  </w:num>
  <w:num w:numId="36">
    <w:abstractNumId w:val="70"/>
  </w:num>
  <w:num w:numId="37">
    <w:abstractNumId w:val="79"/>
  </w:num>
  <w:num w:numId="38">
    <w:abstractNumId w:val="120"/>
  </w:num>
  <w:num w:numId="39">
    <w:abstractNumId w:val="18"/>
  </w:num>
  <w:num w:numId="40">
    <w:abstractNumId w:val="83"/>
  </w:num>
  <w:num w:numId="41">
    <w:abstractNumId w:val="108"/>
  </w:num>
  <w:num w:numId="42">
    <w:abstractNumId w:val="124"/>
  </w:num>
  <w:num w:numId="43">
    <w:abstractNumId w:val="17"/>
  </w:num>
  <w:num w:numId="44">
    <w:abstractNumId w:val="35"/>
  </w:num>
  <w:num w:numId="45">
    <w:abstractNumId w:val="58"/>
  </w:num>
  <w:num w:numId="46">
    <w:abstractNumId w:val="22"/>
  </w:num>
  <w:num w:numId="47">
    <w:abstractNumId w:val="82"/>
  </w:num>
  <w:num w:numId="48">
    <w:abstractNumId w:val="95"/>
  </w:num>
  <w:num w:numId="49">
    <w:abstractNumId w:val="31"/>
  </w:num>
  <w:num w:numId="50">
    <w:abstractNumId w:val="78"/>
  </w:num>
  <w:num w:numId="51">
    <w:abstractNumId w:val="117"/>
  </w:num>
  <w:num w:numId="52">
    <w:abstractNumId w:val="54"/>
  </w:num>
  <w:num w:numId="53">
    <w:abstractNumId w:val="44"/>
  </w:num>
  <w:num w:numId="54">
    <w:abstractNumId w:val="106"/>
  </w:num>
  <w:num w:numId="55">
    <w:abstractNumId w:val="26"/>
  </w:num>
  <w:num w:numId="56">
    <w:abstractNumId w:val="91"/>
  </w:num>
  <w:num w:numId="57">
    <w:abstractNumId w:val="63"/>
  </w:num>
  <w:num w:numId="58">
    <w:abstractNumId w:val="12"/>
  </w:num>
  <w:num w:numId="59">
    <w:abstractNumId w:val="57"/>
  </w:num>
  <w:num w:numId="60">
    <w:abstractNumId w:val="23"/>
  </w:num>
  <w:num w:numId="61">
    <w:abstractNumId w:val="75"/>
  </w:num>
  <w:num w:numId="62">
    <w:abstractNumId w:val="125"/>
  </w:num>
  <w:num w:numId="63">
    <w:abstractNumId w:val="8"/>
  </w:num>
  <w:num w:numId="64">
    <w:abstractNumId w:val="0"/>
  </w:num>
  <w:num w:numId="65">
    <w:abstractNumId w:val="20"/>
  </w:num>
  <w:num w:numId="66">
    <w:abstractNumId w:val="46"/>
  </w:num>
  <w:num w:numId="67">
    <w:abstractNumId w:val="112"/>
  </w:num>
  <w:num w:numId="68">
    <w:abstractNumId w:val="96"/>
  </w:num>
  <w:num w:numId="69">
    <w:abstractNumId w:val="49"/>
  </w:num>
  <w:num w:numId="70">
    <w:abstractNumId w:val="92"/>
  </w:num>
  <w:num w:numId="71">
    <w:abstractNumId w:val="94"/>
  </w:num>
  <w:num w:numId="72">
    <w:abstractNumId w:val="40"/>
  </w:num>
  <w:num w:numId="73">
    <w:abstractNumId w:val="34"/>
  </w:num>
  <w:num w:numId="74">
    <w:abstractNumId w:val="74"/>
  </w:num>
  <w:num w:numId="75">
    <w:abstractNumId w:val="9"/>
  </w:num>
  <w:num w:numId="76">
    <w:abstractNumId w:val="110"/>
  </w:num>
  <w:num w:numId="77">
    <w:abstractNumId w:val="13"/>
  </w:num>
  <w:num w:numId="78">
    <w:abstractNumId w:val="14"/>
  </w:num>
  <w:num w:numId="79">
    <w:abstractNumId w:val="68"/>
  </w:num>
  <w:num w:numId="80">
    <w:abstractNumId w:val="103"/>
  </w:num>
  <w:num w:numId="81">
    <w:abstractNumId w:val="89"/>
  </w:num>
  <w:num w:numId="82">
    <w:abstractNumId w:val="104"/>
  </w:num>
  <w:num w:numId="83">
    <w:abstractNumId w:val="64"/>
  </w:num>
  <w:num w:numId="84">
    <w:abstractNumId w:val="51"/>
  </w:num>
  <w:num w:numId="85">
    <w:abstractNumId w:val="30"/>
  </w:num>
  <w:num w:numId="86">
    <w:abstractNumId w:val="15"/>
  </w:num>
  <w:num w:numId="87">
    <w:abstractNumId w:val="37"/>
  </w:num>
  <w:num w:numId="88">
    <w:abstractNumId w:val="41"/>
  </w:num>
  <w:num w:numId="89">
    <w:abstractNumId w:val="10"/>
  </w:num>
  <w:num w:numId="90">
    <w:abstractNumId w:val="67"/>
  </w:num>
  <w:num w:numId="91">
    <w:abstractNumId w:val="107"/>
  </w:num>
  <w:num w:numId="92">
    <w:abstractNumId w:val="28"/>
  </w:num>
  <w:num w:numId="93">
    <w:abstractNumId w:val="27"/>
  </w:num>
  <w:num w:numId="94">
    <w:abstractNumId w:val="97"/>
  </w:num>
  <w:num w:numId="95">
    <w:abstractNumId w:val="121"/>
  </w:num>
  <w:num w:numId="96">
    <w:abstractNumId w:val="69"/>
  </w:num>
  <w:num w:numId="97">
    <w:abstractNumId w:val="21"/>
  </w:num>
  <w:num w:numId="98">
    <w:abstractNumId w:val="109"/>
  </w:num>
  <w:num w:numId="99">
    <w:abstractNumId w:val="52"/>
  </w:num>
  <w:num w:numId="100">
    <w:abstractNumId w:val="42"/>
  </w:num>
  <w:num w:numId="101">
    <w:abstractNumId w:val="48"/>
  </w:num>
  <w:num w:numId="102">
    <w:abstractNumId w:val="2"/>
  </w:num>
  <w:num w:numId="103">
    <w:abstractNumId w:val="122"/>
  </w:num>
  <w:num w:numId="104">
    <w:abstractNumId w:val="71"/>
  </w:num>
  <w:num w:numId="105">
    <w:abstractNumId w:val="47"/>
  </w:num>
  <w:num w:numId="106">
    <w:abstractNumId w:val="6"/>
  </w:num>
  <w:num w:numId="107">
    <w:abstractNumId w:val="85"/>
  </w:num>
  <w:num w:numId="108">
    <w:abstractNumId w:val="56"/>
  </w:num>
  <w:num w:numId="109">
    <w:abstractNumId w:val="29"/>
  </w:num>
  <w:num w:numId="110">
    <w:abstractNumId w:val="87"/>
  </w:num>
  <w:num w:numId="111">
    <w:abstractNumId w:val="60"/>
  </w:num>
  <w:num w:numId="112">
    <w:abstractNumId w:val="25"/>
  </w:num>
  <w:num w:numId="113">
    <w:abstractNumId w:val="113"/>
  </w:num>
  <w:num w:numId="114">
    <w:abstractNumId w:val="59"/>
  </w:num>
  <w:num w:numId="115">
    <w:abstractNumId w:val="11"/>
  </w:num>
  <w:num w:numId="116">
    <w:abstractNumId w:val="99"/>
  </w:num>
  <w:num w:numId="117">
    <w:abstractNumId w:val="118"/>
  </w:num>
  <w:num w:numId="118">
    <w:abstractNumId w:val="98"/>
  </w:num>
  <w:num w:numId="119">
    <w:abstractNumId w:val="45"/>
  </w:num>
  <w:num w:numId="120">
    <w:abstractNumId w:val="88"/>
  </w:num>
  <w:num w:numId="121">
    <w:abstractNumId w:val="111"/>
  </w:num>
  <w:num w:numId="122">
    <w:abstractNumId w:val="7"/>
  </w:num>
  <w:num w:numId="123">
    <w:abstractNumId w:val="115"/>
  </w:num>
  <w:num w:numId="124">
    <w:abstractNumId w:val="61"/>
  </w:num>
  <w:num w:numId="125">
    <w:abstractNumId w:val="72"/>
  </w:num>
  <w:num w:numId="126">
    <w:abstractNumId w:val="76"/>
  </w:num>
  <w:numIdMacAtCleanup w:val="1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kahiro Tabuchi">
    <w15:presenceInfo w15:providerId="Windows Live" w15:userId="2f59799ba3fec87b"/>
  </w15:person>
  <w15:person w15:author="Hiroshi Murayama">
    <w15:presenceInfo w15:providerId="None" w15:userId="Hiroshi Murayama"/>
  </w15:person>
  <w15:person w15:author="Tsuno Kanami">
    <w15:presenceInfo w15:providerId="Windows Live" w15:userId="23351eff6ce623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EzszQ2MzU2sjBV0lEKTi0uzszPAykwMawFAETlE2wtAAAA"/>
    <w:docVar w:name="EN.InstantFormat" w:val="&lt;ENInstantFormat&gt;&lt;Enabled&gt;1&lt;/Enabled&gt;&lt;ScanUnformatted&gt;1&lt;/ScanUnformatted&gt;&lt;ScanChanges&gt;1&lt;/ScanChanges&gt;&lt;Suspended&gt;1&lt;/Suspended&gt;&lt;/ENInstantFormat&gt;"/>
    <w:docVar w:name="EN.Layout" w:val="&lt;ENLayout&gt;&lt;Style&gt;AddictionUsaco&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ptzzx0h2520aex2dlxeef399vaepspfrv5&quot;&gt;Tabuchi EndNote&lt;record-ids&gt;&lt;item&gt;2778&lt;/item&gt;&lt;/record-ids&gt;&lt;/item&gt;&lt;/Libraries&gt;"/>
  </w:docVars>
  <w:rsids>
    <w:rsidRoot w:val="004803FD"/>
    <w:rsid w:val="00000109"/>
    <w:rsid w:val="00000F72"/>
    <w:rsid w:val="00001DC5"/>
    <w:rsid w:val="00005E91"/>
    <w:rsid w:val="00010063"/>
    <w:rsid w:val="000130AF"/>
    <w:rsid w:val="0001348D"/>
    <w:rsid w:val="000174F5"/>
    <w:rsid w:val="00021492"/>
    <w:rsid w:val="00022698"/>
    <w:rsid w:val="000230E2"/>
    <w:rsid w:val="0002673A"/>
    <w:rsid w:val="000272BA"/>
    <w:rsid w:val="00027FC0"/>
    <w:rsid w:val="000302F7"/>
    <w:rsid w:val="00031350"/>
    <w:rsid w:val="000313DE"/>
    <w:rsid w:val="00031AA0"/>
    <w:rsid w:val="00031D39"/>
    <w:rsid w:val="000332CD"/>
    <w:rsid w:val="00033F7C"/>
    <w:rsid w:val="00033F9C"/>
    <w:rsid w:val="00041DC6"/>
    <w:rsid w:val="000432B0"/>
    <w:rsid w:val="00043CAA"/>
    <w:rsid w:val="000441F9"/>
    <w:rsid w:val="00046470"/>
    <w:rsid w:val="00046BF9"/>
    <w:rsid w:val="0004734B"/>
    <w:rsid w:val="00047980"/>
    <w:rsid w:val="000505AC"/>
    <w:rsid w:val="00050916"/>
    <w:rsid w:val="00050F3E"/>
    <w:rsid w:val="0005146D"/>
    <w:rsid w:val="0005172C"/>
    <w:rsid w:val="00052AF5"/>
    <w:rsid w:val="00053E6A"/>
    <w:rsid w:val="00055630"/>
    <w:rsid w:val="00057D2A"/>
    <w:rsid w:val="0006091E"/>
    <w:rsid w:val="000609FF"/>
    <w:rsid w:val="000616F5"/>
    <w:rsid w:val="00061DAF"/>
    <w:rsid w:val="00062FB9"/>
    <w:rsid w:val="00063837"/>
    <w:rsid w:val="0006401D"/>
    <w:rsid w:val="00064ACE"/>
    <w:rsid w:val="00064F28"/>
    <w:rsid w:val="000656B1"/>
    <w:rsid w:val="00070B03"/>
    <w:rsid w:val="000713ED"/>
    <w:rsid w:val="000719F7"/>
    <w:rsid w:val="000728A5"/>
    <w:rsid w:val="000747FF"/>
    <w:rsid w:val="0007480E"/>
    <w:rsid w:val="00076E78"/>
    <w:rsid w:val="0007738F"/>
    <w:rsid w:val="000775DF"/>
    <w:rsid w:val="00077737"/>
    <w:rsid w:val="000778CD"/>
    <w:rsid w:val="00077FE2"/>
    <w:rsid w:val="00080B98"/>
    <w:rsid w:val="0008130F"/>
    <w:rsid w:val="000819D8"/>
    <w:rsid w:val="0008489E"/>
    <w:rsid w:val="00084B6D"/>
    <w:rsid w:val="000851B8"/>
    <w:rsid w:val="00085A01"/>
    <w:rsid w:val="00087441"/>
    <w:rsid w:val="0009017F"/>
    <w:rsid w:val="0009218F"/>
    <w:rsid w:val="000924ED"/>
    <w:rsid w:val="00093E92"/>
    <w:rsid w:val="00093F71"/>
    <w:rsid w:val="000940E8"/>
    <w:rsid w:val="000960CA"/>
    <w:rsid w:val="00096D5F"/>
    <w:rsid w:val="00096EEF"/>
    <w:rsid w:val="00097217"/>
    <w:rsid w:val="000A1D64"/>
    <w:rsid w:val="000A1EAE"/>
    <w:rsid w:val="000A272B"/>
    <w:rsid w:val="000A37D9"/>
    <w:rsid w:val="000A45E3"/>
    <w:rsid w:val="000A5358"/>
    <w:rsid w:val="000A5F21"/>
    <w:rsid w:val="000A7204"/>
    <w:rsid w:val="000B21AA"/>
    <w:rsid w:val="000B2712"/>
    <w:rsid w:val="000B2B03"/>
    <w:rsid w:val="000B34BA"/>
    <w:rsid w:val="000B3A03"/>
    <w:rsid w:val="000B3BD9"/>
    <w:rsid w:val="000B40AD"/>
    <w:rsid w:val="000B4E86"/>
    <w:rsid w:val="000B58CC"/>
    <w:rsid w:val="000B5F87"/>
    <w:rsid w:val="000B65C1"/>
    <w:rsid w:val="000B6DA3"/>
    <w:rsid w:val="000C0484"/>
    <w:rsid w:val="000C2337"/>
    <w:rsid w:val="000C3289"/>
    <w:rsid w:val="000C334D"/>
    <w:rsid w:val="000C44E0"/>
    <w:rsid w:val="000C6141"/>
    <w:rsid w:val="000C67A4"/>
    <w:rsid w:val="000C6B63"/>
    <w:rsid w:val="000C6C28"/>
    <w:rsid w:val="000C6F24"/>
    <w:rsid w:val="000C77D4"/>
    <w:rsid w:val="000D0DD2"/>
    <w:rsid w:val="000D149C"/>
    <w:rsid w:val="000D20B5"/>
    <w:rsid w:val="000D422C"/>
    <w:rsid w:val="000D6A98"/>
    <w:rsid w:val="000D731F"/>
    <w:rsid w:val="000E1367"/>
    <w:rsid w:val="000E3619"/>
    <w:rsid w:val="000E4B31"/>
    <w:rsid w:val="000E533C"/>
    <w:rsid w:val="000E5FEF"/>
    <w:rsid w:val="000E60FF"/>
    <w:rsid w:val="000E66C9"/>
    <w:rsid w:val="000E759F"/>
    <w:rsid w:val="000F1B80"/>
    <w:rsid w:val="000F3669"/>
    <w:rsid w:val="000F3C0A"/>
    <w:rsid w:val="000F4E83"/>
    <w:rsid w:val="000F4F58"/>
    <w:rsid w:val="000F5B44"/>
    <w:rsid w:val="000F710D"/>
    <w:rsid w:val="000F7363"/>
    <w:rsid w:val="000F7BE0"/>
    <w:rsid w:val="000F7E18"/>
    <w:rsid w:val="000F7F07"/>
    <w:rsid w:val="00102160"/>
    <w:rsid w:val="00103C01"/>
    <w:rsid w:val="001071C4"/>
    <w:rsid w:val="00107501"/>
    <w:rsid w:val="00110ECD"/>
    <w:rsid w:val="001122D3"/>
    <w:rsid w:val="00112638"/>
    <w:rsid w:val="00112689"/>
    <w:rsid w:val="00112709"/>
    <w:rsid w:val="00112BD2"/>
    <w:rsid w:val="00113054"/>
    <w:rsid w:val="0011350B"/>
    <w:rsid w:val="001156D5"/>
    <w:rsid w:val="001169E9"/>
    <w:rsid w:val="00117FF3"/>
    <w:rsid w:val="00120019"/>
    <w:rsid w:val="0012073C"/>
    <w:rsid w:val="001207C5"/>
    <w:rsid w:val="00121970"/>
    <w:rsid w:val="00121E41"/>
    <w:rsid w:val="00122282"/>
    <w:rsid w:val="0012632D"/>
    <w:rsid w:val="00126B62"/>
    <w:rsid w:val="00130218"/>
    <w:rsid w:val="001304A7"/>
    <w:rsid w:val="001309BD"/>
    <w:rsid w:val="00130E6D"/>
    <w:rsid w:val="001365C3"/>
    <w:rsid w:val="00136D6A"/>
    <w:rsid w:val="0014069D"/>
    <w:rsid w:val="00140C27"/>
    <w:rsid w:val="0014205D"/>
    <w:rsid w:val="001420D2"/>
    <w:rsid w:val="0014326F"/>
    <w:rsid w:val="00144574"/>
    <w:rsid w:val="00144A81"/>
    <w:rsid w:val="00145351"/>
    <w:rsid w:val="001456FD"/>
    <w:rsid w:val="0015150C"/>
    <w:rsid w:val="0015249A"/>
    <w:rsid w:val="00152CFB"/>
    <w:rsid w:val="001532B8"/>
    <w:rsid w:val="0015383E"/>
    <w:rsid w:val="00154142"/>
    <w:rsid w:val="001546B9"/>
    <w:rsid w:val="001551B2"/>
    <w:rsid w:val="001553C6"/>
    <w:rsid w:val="00160B8D"/>
    <w:rsid w:val="00161301"/>
    <w:rsid w:val="00161E31"/>
    <w:rsid w:val="0016245F"/>
    <w:rsid w:val="0016251A"/>
    <w:rsid w:val="00162D49"/>
    <w:rsid w:val="00163049"/>
    <w:rsid w:val="001669C1"/>
    <w:rsid w:val="00166FEC"/>
    <w:rsid w:val="00167957"/>
    <w:rsid w:val="001702FA"/>
    <w:rsid w:val="00172560"/>
    <w:rsid w:val="00173E0B"/>
    <w:rsid w:val="0017492D"/>
    <w:rsid w:val="00174D29"/>
    <w:rsid w:val="0017522C"/>
    <w:rsid w:val="00176732"/>
    <w:rsid w:val="0017728B"/>
    <w:rsid w:val="00177BD1"/>
    <w:rsid w:val="00181A8E"/>
    <w:rsid w:val="001843B1"/>
    <w:rsid w:val="00184FC8"/>
    <w:rsid w:val="0018681B"/>
    <w:rsid w:val="00191B31"/>
    <w:rsid w:val="00193057"/>
    <w:rsid w:val="0019330D"/>
    <w:rsid w:val="0019440F"/>
    <w:rsid w:val="0019668D"/>
    <w:rsid w:val="001A1543"/>
    <w:rsid w:val="001A1658"/>
    <w:rsid w:val="001A1B7C"/>
    <w:rsid w:val="001A45AD"/>
    <w:rsid w:val="001A4A69"/>
    <w:rsid w:val="001A6D6B"/>
    <w:rsid w:val="001A7F11"/>
    <w:rsid w:val="001B2B23"/>
    <w:rsid w:val="001B3B97"/>
    <w:rsid w:val="001B61FA"/>
    <w:rsid w:val="001B7150"/>
    <w:rsid w:val="001B716F"/>
    <w:rsid w:val="001B73FE"/>
    <w:rsid w:val="001B7686"/>
    <w:rsid w:val="001C091A"/>
    <w:rsid w:val="001C0E19"/>
    <w:rsid w:val="001C0F6D"/>
    <w:rsid w:val="001C13AB"/>
    <w:rsid w:val="001C2328"/>
    <w:rsid w:val="001C23D5"/>
    <w:rsid w:val="001C31FB"/>
    <w:rsid w:val="001C3939"/>
    <w:rsid w:val="001C43EA"/>
    <w:rsid w:val="001C523E"/>
    <w:rsid w:val="001C6795"/>
    <w:rsid w:val="001D1086"/>
    <w:rsid w:val="001D1A58"/>
    <w:rsid w:val="001D2501"/>
    <w:rsid w:val="001D28F1"/>
    <w:rsid w:val="001D4144"/>
    <w:rsid w:val="001D4433"/>
    <w:rsid w:val="001D46D5"/>
    <w:rsid w:val="001D4865"/>
    <w:rsid w:val="001D4D7A"/>
    <w:rsid w:val="001D6D5B"/>
    <w:rsid w:val="001E0C77"/>
    <w:rsid w:val="001E291F"/>
    <w:rsid w:val="001E367A"/>
    <w:rsid w:val="001E61C8"/>
    <w:rsid w:val="001E731B"/>
    <w:rsid w:val="001F05FA"/>
    <w:rsid w:val="001F1B73"/>
    <w:rsid w:val="001F2CE3"/>
    <w:rsid w:val="001F57B1"/>
    <w:rsid w:val="001F6A05"/>
    <w:rsid w:val="001F6EA5"/>
    <w:rsid w:val="001F77FD"/>
    <w:rsid w:val="001F78AA"/>
    <w:rsid w:val="00200769"/>
    <w:rsid w:val="00203F60"/>
    <w:rsid w:val="00204CF4"/>
    <w:rsid w:val="00205B57"/>
    <w:rsid w:val="002069C0"/>
    <w:rsid w:val="00207B0B"/>
    <w:rsid w:val="002118FE"/>
    <w:rsid w:val="00212E48"/>
    <w:rsid w:val="0021442C"/>
    <w:rsid w:val="0021521C"/>
    <w:rsid w:val="00215334"/>
    <w:rsid w:val="00215B41"/>
    <w:rsid w:val="002179B7"/>
    <w:rsid w:val="00221672"/>
    <w:rsid w:val="002218FC"/>
    <w:rsid w:val="00222391"/>
    <w:rsid w:val="002239B0"/>
    <w:rsid w:val="00225DD4"/>
    <w:rsid w:val="00225E9C"/>
    <w:rsid w:val="002273CF"/>
    <w:rsid w:val="00231981"/>
    <w:rsid w:val="002374B4"/>
    <w:rsid w:val="00237545"/>
    <w:rsid w:val="00240A19"/>
    <w:rsid w:val="00240D79"/>
    <w:rsid w:val="00241329"/>
    <w:rsid w:val="00241504"/>
    <w:rsid w:val="002418CE"/>
    <w:rsid w:val="002430D6"/>
    <w:rsid w:val="00243856"/>
    <w:rsid w:val="002445BC"/>
    <w:rsid w:val="00246D3D"/>
    <w:rsid w:val="0025090C"/>
    <w:rsid w:val="0025196F"/>
    <w:rsid w:val="00251F3C"/>
    <w:rsid w:val="0025278A"/>
    <w:rsid w:val="00252F3C"/>
    <w:rsid w:val="0025461E"/>
    <w:rsid w:val="0025546B"/>
    <w:rsid w:val="00257136"/>
    <w:rsid w:val="002571DB"/>
    <w:rsid w:val="00257AD0"/>
    <w:rsid w:val="002607F1"/>
    <w:rsid w:val="00261D11"/>
    <w:rsid w:val="00261E8F"/>
    <w:rsid w:val="00263E3D"/>
    <w:rsid w:val="0026443A"/>
    <w:rsid w:val="0026492B"/>
    <w:rsid w:val="002661A9"/>
    <w:rsid w:val="00267D66"/>
    <w:rsid w:val="00270A39"/>
    <w:rsid w:val="002719A5"/>
    <w:rsid w:val="00271D32"/>
    <w:rsid w:val="00274EBF"/>
    <w:rsid w:val="002766A5"/>
    <w:rsid w:val="002773E5"/>
    <w:rsid w:val="00280782"/>
    <w:rsid w:val="002809EE"/>
    <w:rsid w:val="00281A26"/>
    <w:rsid w:val="00281E89"/>
    <w:rsid w:val="00285D16"/>
    <w:rsid w:val="00290003"/>
    <w:rsid w:val="0029385C"/>
    <w:rsid w:val="0029418E"/>
    <w:rsid w:val="00295071"/>
    <w:rsid w:val="00295748"/>
    <w:rsid w:val="00296C70"/>
    <w:rsid w:val="00297C9C"/>
    <w:rsid w:val="002A07F2"/>
    <w:rsid w:val="002A084D"/>
    <w:rsid w:val="002A0D3A"/>
    <w:rsid w:val="002A216F"/>
    <w:rsid w:val="002A36E3"/>
    <w:rsid w:val="002A3867"/>
    <w:rsid w:val="002A5E65"/>
    <w:rsid w:val="002A7B80"/>
    <w:rsid w:val="002B06E1"/>
    <w:rsid w:val="002B1DC8"/>
    <w:rsid w:val="002B2E10"/>
    <w:rsid w:val="002B32FF"/>
    <w:rsid w:val="002B5EC0"/>
    <w:rsid w:val="002B77FC"/>
    <w:rsid w:val="002C0509"/>
    <w:rsid w:val="002C064F"/>
    <w:rsid w:val="002C1724"/>
    <w:rsid w:val="002C3502"/>
    <w:rsid w:val="002C382F"/>
    <w:rsid w:val="002C3DCC"/>
    <w:rsid w:val="002C61D0"/>
    <w:rsid w:val="002D048B"/>
    <w:rsid w:val="002D12CA"/>
    <w:rsid w:val="002D1ADB"/>
    <w:rsid w:val="002D3A55"/>
    <w:rsid w:val="002D4D90"/>
    <w:rsid w:val="002D5E96"/>
    <w:rsid w:val="002D6E2C"/>
    <w:rsid w:val="002E0D3E"/>
    <w:rsid w:val="002E10D2"/>
    <w:rsid w:val="002E46E1"/>
    <w:rsid w:val="002E4B26"/>
    <w:rsid w:val="002E4C42"/>
    <w:rsid w:val="002E5866"/>
    <w:rsid w:val="002E6EB7"/>
    <w:rsid w:val="002F0B4A"/>
    <w:rsid w:val="002F3C78"/>
    <w:rsid w:val="002F4737"/>
    <w:rsid w:val="002F6D05"/>
    <w:rsid w:val="002F778A"/>
    <w:rsid w:val="002F7BDE"/>
    <w:rsid w:val="0030104C"/>
    <w:rsid w:val="003017F8"/>
    <w:rsid w:val="00302037"/>
    <w:rsid w:val="003020D9"/>
    <w:rsid w:val="00303319"/>
    <w:rsid w:val="00303C80"/>
    <w:rsid w:val="0030445D"/>
    <w:rsid w:val="0030471F"/>
    <w:rsid w:val="00305A3D"/>
    <w:rsid w:val="0030732A"/>
    <w:rsid w:val="00307FA0"/>
    <w:rsid w:val="0031044C"/>
    <w:rsid w:val="00312B1F"/>
    <w:rsid w:val="00313FAF"/>
    <w:rsid w:val="00313FFB"/>
    <w:rsid w:val="003153D3"/>
    <w:rsid w:val="00316787"/>
    <w:rsid w:val="0031703B"/>
    <w:rsid w:val="003171F6"/>
    <w:rsid w:val="0032201F"/>
    <w:rsid w:val="0032420D"/>
    <w:rsid w:val="00325603"/>
    <w:rsid w:val="00327141"/>
    <w:rsid w:val="003277A4"/>
    <w:rsid w:val="0033075A"/>
    <w:rsid w:val="003309F0"/>
    <w:rsid w:val="00333057"/>
    <w:rsid w:val="0033419E"/>
    <w:rsid w:val="00335BE9"/>
    <w:rsid w:val="00336CBD"/>
    <w:rsid w:val="0033756D"/>
    <w:rsid w:val="00337ADC"/>
    <w:rsid w:val="0034088C"/>
    <w:rsid w:val="00342773"/>
    <w:rsid w:val="00343816"/>
    <w:rsid w:val="00345294"/>
    <w:rsid w:val="00346EF1"/>
    <w:rsid w:val="00351FA9"/>
    <w:rsid w:val="00353387"/>
    <w:rsid w:val="003545C3"/>
    <w:rsid w:val="0035498B"/>
    <w:rsid w:val="00354EB8"/>
    <w:rsid w:val="00356775"/>
    <w:rsid w:val="00356E9C"/>
    <w:rsid w:val="0035731E"/>
    <w:rsid w:val="003609D3"/>
    <w:rsid w:val="003612A5"/>
    <w:rsid w:val="0036180B"/>
    <w:rsid w:val="00361925"/>
    <w:rsid w:val="00362621"/>
    <w:rsid w:val="00363DC7"/>
    <w:rsid w:val="0036473D"/>
    <w:rsid w:val="00364A57"/>
    <w:rsid w:val="0036735F"/>
    <w:rsid w:val="00370D3B"/>
    <w:rsid w:val="00371DCD"/>
    <w:rsid w:val="003739D7"/>
    <w:rsid w:val="00373ADE"/>
    <w:rsid w:val="0037502E"/>
    <w:rsid w:val="00375234"/>
    <w:rsid w:val="00375464"/>
    <w:rsid w:val="00380788"/>
    <w:rsid w:val="00381382"/>
    <w:rsid w:val="00381BC9"/>
    <w:rsid w:val="00381CDF"/>
    <w:rsid w:val="003829AC"/>
    <w:rsid w:val="003836A8"/>
    <w:rsid w:val="00385BAA"/>
    <w:rsid w:val="00385C47"/>
    <w:rsid w:val="00385E3F"/>
    <w:rsid w:val="00390FF8"/>
    <w:rsid w:val="00391892"/>
    <w:rsid w:val="003927F8"/>
    <w:rsid w:val="0039348B"/>
    <w:rsid w:val="00393807"/>
    <w:rsid w:val="0039560B"/>
    <w:rsid w:val="003957B8"/>
    <w:rsid w:val="003A002D"/>
    <w:rsid w:val="003A02A3"/>
    <w:rsid w:val="003A1A98"/>
    <w:rsid w:val="003A2851"/>
    <w:rsid w:val="003A5032"/>
    <w:rsid w:val="003B1940"/>
    <w:rsid w:val="003B1958"/>
    <w:rsid w:val="003B1CAA"/>
    <w:rsid w:val="003B2125"/>
    <w:rsid w:val="003B27C4"/>
    <w:rsid w:val="003B3ECF"/>
    <w:rsid w:val="003B4262"/>
    <w:rsid w:val="003B5DD3"/>
    <w:rsid w:val="003B60DB"/>
    <w:rsid w:val="003B762F"/>
    <w:rsid w:val="003C2285"/>
    <w:rsid w:val="003C3ED1"/>
    <w:rsid w:val="003C4117"/>
    <w:rsid w:val="003C4973"/>
    <w:rsid w:val="003C4BDC"/>
    <w:rsid w:val="003C5482"/>
    <w:rsid w:val="003C6D86"/>
    <w:rsid w:val="003D318C"/>
    <w:rsid w:val="003D3C99"/>
    <w:rsid w:val="003D4D04"/>
    <w:rsid w:val="003D550D"/>
    <w:rsid w:val="003D660A"/>
    <w:rsid w:val="003E0CD8"/>
    <w:rsid w:val="003E10EF"/>
    <w:rsid w:val="003E2544"/>
    <w:rsid w:val="003E7286"/>
    <w:rsid w:val="003F3964"/>
    <w:rsid w:val="003F3D0C"/>
    <w:rsid w:val="003F55D2"/>
    <w:rsid w:val="003F60D6"/>
    <w:rsid w:val="003F6FBC"/>
    <w:rsid w:val="003F7777"/>
    <w:rsid w:val="00402445"/>
    <w:rsid w:val="0040306C"/>
    <w:rsid w:val="00403F99"/>
    <w:rsid w:val="00404437"/>
    <w:rsid w:val="00404B9A"/>
    <w:rsid w:val="004073B5"/>
    <w:rsid w:val="00407A06"/>
    <w:rsid w:val="00407F65"/>
    <w:rsid w:val="00410D01"/>
    <w:rsid w:val="004125DF"/>
    <w:rsid w:val="00412CED"/>
    <w:rsid w:val="00412D2F"/>
    <w:rsid w:val="004150DB"/>
    <w:rsid w:val="00415646"/>
    <w:rsid w:val="00421567"/>
    <w:rsid w:val="00421F21"/>
    <w:rsid w:val="00421F38"/>
    <w:rsid w:val="0042486B"/>
    <w:rsid w:val="00426FA3"/>
    <w:rsid w:val="00427A28"/>
    <w:rsid w:val="00427B2F"/>
    <w:rsid w:val="00427CE5"/>
    <w:rsid w:val="00431986"/>
    <w:rsid w:val="0043323C"/>
    <w:rsid w:val="0043482B"/>
    <w:rsid w:val="00434845"/>
    <w:rsid w:val="004351BF"/>
    <w:rsid w:val="004363AB"/>
    <w:rsid w:val="00436789"/>
    <w:rsid w:val="00444485"/>
    <w:rsid w:val="00445549"/>
    <w:rsid w:val="00445797"/>
    <w:rsid w:val="0044794C"/>
    <w:rsid w:val="00447BC1"/>
    <w:rsid w:val="00450263"/>
    <w:rsid w:val="00451DC2"/>
    <w:rsid w:val="00452258"/>
    <w:rsid w:val="00453D2A"/>
    <w:rsid w:val="00454148"/>
    <w:rsid w:val="004604E5"/>
    <w:rsid w:val="004608D8"/>
    <w:rsid w:val="0046241A"/>
    <w:rsid w:val="0046264D"/>
    <w:rsid w:val="00463965"/>
    <w:rsid w:val="00463E2E"/>
    <w:rsid w:val="004642D1"/>
    <w:rsid w:val="00466CD4"/>
    <w:rsid w:val="0046719C"/>
    <w:rsid w:val="004706F6"/>
    <w:rsid w:val="0047143F"/>
    <w:rsid w:val="00471D9A"/>
    <w:rsid w:val="00472979"/>
    <w:rsid w:val="00472AD5"/>
    <w:rsid w:val="00473509"/>
    <w:rsid w:val="0047726A"/>
    <w:rsid w:val="00477BFC"/>
    <w:rsid w:val="00477FC0"/>
    <w:rsid w:val="004803FD"/>
    <w:rsid w:val="004805FF"/>
    <w:rsid w:val="004820C4"/>
    <w:rsid w:val="0048324E"/>
    <w:rsid w:val="004839BD"/>
    <w:rsid w:val="0048694E"/>
    <w:rsid w:val="004870EE"/>
    <w:rsid w:val="00487142"/>
    <w:rsid w:val="00491714"/>
    <w:rsid w:val="004922BE"/>
    <w:rsid w:val="0049264F"/>
    <w:rsid w:val="00493A40"/>
    <w:rsid w:val="00495217"/>
    <w:rsid w:val="004955C3"/>
    <w:rsid w:val="00495C2E"/>
    <w:rsid w:val="00497048"/>
    <w:rsid w:val="004A01FD"/>
    <w:rsid w:val="004A2090"/>
    <w:rsid w:val="004A237D"/>
    <w:rsid w:val="004A25F5"/>
    <w:rsid w:val="004A2632"/>
    <w:rsid w:val="004A27F9"/>
    <w:rsid w:val="004A2F03"/>
    <w:rsid w:val="004A3C91"/>
    <w:rsid w:val="004A3CDA"/>
    <w:rsid w:val="004A61C9"/>
    <w:rsid w:val="004A628B"/>
    <w:rsid w:val="004A6751"/>
    <w:rsid w:val="004A7F58"/>
    <w:rsid w:val="004B1D1E"/>
    <w:rsid w:val="004B4787"/>
    <w:rsid w:val="004B73DD"/>
    <w:rsid w:val="004C0BA9"/>
    <w:rsid w:val="004C0C38"/>
    <w:rsid w:val="004C0FFA"/>
    <w:rsid w:val="004C129A"/>
    <w:rsid w:val="004C548F"/>
    <w:rsid w:val="004C6AE1"/>
    <w:rsid w:val="004C7CAD"/>
    <w:rsid w:val="004D021F"/>
    <w:rsid w:val="004D1A00"/>
    <w:rsid w:val="004D2D57"/>
    <w:rsid w:val="004D32FE"/>
    <w:rsid w:val="004D45BD"/>
    <w:rsid w:val="004D4C62"/>
    <w:rsid w:val="004E0B78"/>
    <w:rsid w:val="004E0D4F"/>
    <w:rsid w:val="004E2A8E"/>
    <w:rsid w:val="004E5D4F"/>
    <w:rsid w:val="004F1826"/>
    <w:rsid w:val="004F2B95"/>
    <w:rsid w:val="004F332A"/>
    <w:rsid w:val="004F5FF7"/>
    <w:rsid w:val="00500324"/>
    <w:rsid w:val="00501779"/>
    <w:rsid w:val="00501B49"/>
    <w:rsid w:val="00502A64"/>
    <w:rsid w:val="00503A2D"/>
    <w:rsid w:val="0050444B"/>
    <w:rsid w:val="00506BB4"/>
    <w:rsid w:val="005078EC"/>
    <w:rsid w:val="0051128E"/>
    <w:rsid w:val="00511BFE"/>
    <w:rsid w:val="00511C9E"/>
    <w:rsid w:val="005123CE"/>
    <w:rsid w:val="0051385F"/>
    <w:rsid w:val="00513B9E"/>
    <w:rsid w:val="00514298"/>
    <w:rsid w:val="00515113"/>
    <w:rsid w:val="00517220"/>
    <w:rsid w:val="00521DDE"/>
    <w:rsid w:val="0052263E"/>
    <w:rsid w:val="005234EF"/>
    <w:rsid w:val="00523A89"/>
    <w:rsid w:val="00523F2C"/>
    <w:rsid w:val="00524366"/>
    <w:rsid w:val="00524837"/>
    <w:rsid w:val="005249D9"/>
    <w:rsid w:val="00524BCB"/>
    <w:rsid w:val="005262E9"/>
    <w:rsid w:val="00527428"/>
    <w:rsid w:val="005319C3"/>
    <w:rsid w:val="00531FC2"/>
    <w:rsid w:val="00532246"/>
    <w:rsid w:val="00532CAE"/>
    <w:rsid w:val="005333CB"/>
    <w:rsid w:val="0053352F"/>
    <w:rsid w:val="00534183"/>
    <w:rsid w:val="00534F14"/>
    <w:rsid w:val="0053692B"/>
    <w:rsid w:val="00541B5F"/>
    <w:rsid w:val="00542304"/>
    <w:rsid w:val="00542F5A"/>
    <w:rsid w:val="00543CC8"/>
    <w:rsid w:val="00545CD4"/>
    <w:rsid w:val="00547C88"/>
    <w:rsid w:val="005501D9"/>
    <w:rsid w:val="005542D8"/>
    <w:rsid w:val="00554CE5"/>
    <w:rsid w:val="005550AA"/>
    <w:rsid w:val="00556567"/>
    <w:rsid w:val="00556F34"/>
    <w:rsid w:val="005576BA"/>
    <w:rsid w:val="00562D12"/>
    <w:rsid w:val="0056583D"/>
    <w:rsid w:val="00566D54"/>
    <w:rsid w:val="0056787D"/>
    <w:rsid w:val="005702DC"/>
    <w:rsid w:val="00573383"/>
    <w:rsid w:val="00574155"/>
    <w:rsid w:val="005746C7"/>
    <w:rsid w:val="00574EF1"/>
    <w:rsid w:val="0057726E"/>
    <w:rsid w:val="0057755F"/>
    <w:rsid w:val="00581230"/>
    <w:rsid w:val="00582492"/>
    <w:rsid w:val="00582A48"/>
    <w:rsid w:val="00582D99"/>
    <w:rsid w:val="00586A64"/>
    <w:rsid w:val="0059238C"/>
    <w:rsid w:val="00594F8A"/>
    <w:rsid w:val="00595EE4"/>
    <w:rsid w:val="00596967"/>
    <w:rsid w:val="005972F9"/>
    <w:rsid w:val="00597660"/>
    <w:rsid w:val="005A0970"/>
    <w:rsid w:val="005A187D"/>
    <w:rsid w:val="005A2E51"/>
    <w:rsid w:val="005A2FD2"/>
    <w:rsid w:val="005A39EB"/>
    <w:rsid w:val="005A43E1"/>
    <w:rsid w:val="005A6A6F"/>
    <w:rsid w:val="005A6BD8"/>
    <w:rsid w:val="005B1484"/>
    <w:rsid w:val="005B1E5E"/>
    <w:rsid w:val="005B283B"/>
    <w:rsid w:val="005B6655"/>
    <w:rsid w:val="005B6748"/>
    <w:rsid w:val="005B6942"/>
    <w:rsid w:val="005B7F7C"/>
    <w:rsid w:val="005C20A8"/>
    <w:rsid w:val="005C6991"/>
    <w:rsid w:val="005C742A"/>
    <w:rsid w:val="005C78DE"/>
    <w:rsid w:val="005C7B46"/>
    <w:rsid w:val="005C7CF3"/>
    <w:rsid w:val="005C7E00"/>
    <w:rsid w:val="005D0809"/>
    <w:rsid w:val="005D1A01"/>
    <w:rsid w:val="005D294D"/>
    <w:rsid w:val="005D30A2"/>
    <w:rsid w:val="005D3B98"/>
    <w:rsid w:val="005D44D9"/>
    <w:rsid w:val="005D567B"/>
    <w:rsid w:val="005D6B65"/>
    <w:rsid w:val="005D6D42"/>
    <w:rsid w:val="005D6F2A"/>
    <w:rsid w:val="005D73A4"/>
    <w:rsid w:val="005D762E"/>
    <w:rsid w:val="005D7B7C"/>
    <w:rsid w:val="005E0930"/>
    <w:rsid w:val="005E1C9D"/>
    <w:rsid w:val="005E1DFB"/>
    <w:rsid w:val="005E24D1"/>
    <w:rsid w:val="005E5715"/>
    <w:rsid w:val="005E6F6A"/>
    <w:rsid w:val="005E71F1"/>
    <w:rsid w:val="005E7246"/>
    <w:rsid w:val="005E739D"/>
    <w:rsid w:val="005E7C5C"/>
    <w:rsid w:val="005F009A"/>
    <w:rsid w:val="005F0706"/>
    <w:rsid w:val="005F1C34"/>
    <w:rsid w:val="005F25AB"/>
    <w:rsid w:val="005F3FA5"/>
    <w:rsid w:val="005F4B35"/>
    <w:rsid w:val="005F521A"/>
    <w:rsid w:val="005F61B5"/>
    <w:rsid w:val="005F622F"/>
    <w:rsid w:val="0060314F"/>
    <w:rsid w:val="006034C2"/>
    <w:rsid w:val="00603F1A"/>
    <w:rsid w:val="00605C53"/>
    <w:rsid w:val="00610DF8"/>
    <w:rsid w:val="00611F5E"/>
    <w:rsid w:val="00612BE9"/>
    <w:rsid w:val="006147AF"/>
    <w:rsid w:val="00614B43"/>
    <w:rsid w:val="00616179"/>
    <w:rsid w:val="006168A4"/>
    <w:rsid w:val="00616D14"/>
    <w:rsid w:val="006203AE"/>
    <w:rsid w:val="00620B00"/>
    <w:rsid w:val="006221A4"/>
    <w:rsid w:val="0062252B"/>
    <w:rsid w:val="006227C8"/>
    <w:rsid w:val="00622BF2"/>
    <w:rsid w:val="00623373"/>
    <w:rsid w:val="0062354E"/>
    <w:rsid w:val="006243D3"/>
    <w:rsid w:val="006277E3"/>
    <w:rsid w:val="00630744"/>
    <w:rsid w:val="006307B5"/>
    <w:rsid w:val="00632F66"/>
    <w:rsid w:val="006335CB"/>
    <w:rsid w:val="00635AA6"/>
    <w:rsid w:val="0063678F"/>
    <w:rsid w:val="00636D52"/>
    <w:rsid w:val="00637E82"/>
    <w:rsid w:val="00637EF6"/>
    <w:rsid w:val="00642A06"/>
    <w:rsid w:val="00642EBF"/>
    <w:rsid w:val="0064306A"/>
    <w:rsid w:val="00643CE6"/>
    <w:rsid w:val="00644A14"/>
    <w:rsid w:val="00645748"/>
    <w:rsid w:val="00645920"/>
    <w:rsid w:val="006460B8"/>
    <w:rsid w:val="00646A7E"/>
    <w:rsid w:val="0064792A"/>
    <w:rsid w:val="00650595"/>
    <w:rsid w:val="00650D47"/>
    <w:rsid w:val="00651778"/>
    <w:rsid w:val="0065333A"/>
    <w:rsid w:val="00653502"/>
    <w:rsid w:val="006540C5"/>
    <w:rsid w:val="00655173"/>
    <w:rsid w:val="00655A20"/>
    <w:rsid w:val="00657340"/>
    <w:rsid w:val="00661333"/>
    <w:rsid w:val="00661D24"/>
    <w:rsid w:val="006623A6"/>
    <w:rsid w:val="0066354C"/>
    <w:rsid w:val="0066678F"/>
    <w:rsid w:val="006700E8"/>
    <w:rsid w:val="006702CE"/>
    <w:rsid w:val="00670A5F"/>
    <w:rsid w:val="006712B8"/>
    <w:rsid w:val="00673D9B"/>
    <w:rsid w:val="006752DE"/>
    <w:rsid w:val="0067592C"/>
    <w:rsid w:val="00675DEC"/>
    <w:rsid w:val="00675F6A"/>
    <w:rsid w:val="00675F8F"/>
    <w:rsid w:val="00675FD4"/>
    <w:rsid w:val="00676839"/>
    <w:rsid w:val="00676FCD"/>
    <w:rsid w:val="0067713E"/>
    <w:rsid w:val="00677C4C"/>
    <w:rsid w:val="00677F1B"/>
    <w:rsid w:val="00681066"/>
    <w:rsid w:val="006847B2"/>
    <w:rsid w:val="00686739"/>
    <w:rsid w:val="006874EB"/>
    <w:rsid w:val="006907AC"/>
    <w:rsid w:val="00691468"/>
    <w:rsid w:val="00691BF8"/>
    <w:rsid w:val="006921E6"/>
    <w:rsid w:val="006937EA"/>
    <w:rsid w:val="00694DAD"/>
    <w:rsid w:val="0069505C"/>
    <w:rsid w:val="00695E38"/>
    <w:rsid w:val="006A0265"/>
    <w:rsid w:val="006A1922"/>
    <w:rsid w:val="006A1C4C"/>
    <w:rsid w:val="006A246E"/>
    <w:rsid w:val="006A3071"/>
    <w:rsid w:val="006A46D0"/>
    <w:rsid w:val="006A49C3"/>
    <w:rsid w:val="006A58C3"/>
    <w:rsid w:val="006A5B12"/>
    <w:rsid w:val="006A5EFB"/>
    <w:rsid w:val="006A7936"/>
    <w:rsid w:val="006A7D07"/>
    <w:rsid w:val="006B0B2F"/>
    <w:rsid w:val="006B33F8"/>
    <w:rsid w:val="006B3460"/>
    <w:rsid w:val="006B5137"/>
    <w:rsid w:val="006B5807"/>
    <w:rsid w:val="006C15D2"/>
    <w:rsid w:val="006C1705"/>
    <w:rsid w:val="006C5104"/>
    <w:rsid w:val="006C5215"/>
    <w:rsid w:val="006C7324"/>
    <w:rsid w:val="006C7B89"/>
    <w:rsid w:val="006D19D8"/>
    <w:rsid w:val="006D2E4B"/>
    <w:rsid w:val="006D4793"/>
    <w:rsid w:val="006D511C"/>
    <w:rsid w:val="006D681F"/>
    <w:rsid w:val="006D6F2D"/>
    <w:rsid w:val="006E0105"/>
    <w:rsid w:val="006E0AD9"/>
    <w:rsid w:val="006E1EA9"/>
    <w:rsid w:val="006E2329"/>
    <w:rsid w:val="006E4009"/>
    <w:rsid w:val="006E55CB"/>
    <w:rsid w:val="006E7A99"/>
    <w:rsid w:val="006F1049"/>
    <w:rsid w:val="006F1863"/>
    <w:rsid w:val="006F25F8"/>
    <w:rsid w:val="006F2FCE"/>
    <w:rsid w:val="006F3064"/>
    <w:rsid w:val="006F33B9"/>
    <w:rsid w:val="006F3FA4"/>
    <w:rsid w:val="006F4007"/>
    <w:rsid w:val="006F57B1"/>
    <w:rsid w:val="006F5C2A"/>
    <w:rsid w:val="006F5D84"/>
    <w:rsid w:val="006F5E71"/>
    <w:rsid w:val="006F6A1E"/>
    <w:rsid w:val="006F760B"/>
    <w:rsid w:val="00701C01"/>
    <w:rsid w:val="007069C9"/>
    <w:rsid w:val="00715170"/>
    <w:rsid w:val="00715F07"/>
    <w:rsid w:val="00717180"/>
    <w:rsid w:val="00717349"/>
    <w:rsid w:val="007173D1"/>
    <w:rsid w:val="00717942"/>
    <w:rsid w:val="00717AF5"/>
    <w:rsid w:val="00717EA5"/>
    <w:rsid w:val="007207B6"/>
    <w:rsid w:val="00721C8B"/>
    <w:rsid w:val="00723AC1"/>
    <w:rsid w:val="00723CEE"/>
    <w:rsid w:val="00723F05"/>
    <w:rsid w:val="00724AB7"/>
    <w:rsid w:val="007250D0"/>
    <w:rsid w:val="00726739"/>
    <w:rsid w:val="00730FC8"/>
    <w:rsid w:val="007331A2"/>
    <w:rsid w:val="007331EB"/>
    <w:rsid w:val="0073354F"/>
    <w:rsid w:val="00733D6D"/>
    <w:rsid w:val="0073420E"/>
    <w:rsid w:val="007348B4"/>
    <w:rsid w:val="007350F7"/>
    <w:rsid w:val="007357AD"/>
    <w:rsid w:val="00735DAA"/>
    <w:rsid w:val="0073773C"/>
    <w:rsid w:val="007426E2"/>
    <w:rsid w:val="00744B0E"/>
    <w:rsid w:val="00744F32"/>
    <w:rsid w:val="007453D4"/>
    <w:rsid w:val="0074663D"/>
    <w:rsid w:val="0074789F"/>
    <w:rsid w:val="00747A9C"/>
    <w:rsid w:val="00747EF7"/>
    <w:rsid w:val="007526C2"/>
    <w:rsid w:val="00753C6F"/>
    <w:rsid w:val="00753F06"/>
    <w:rsid w:val="00754996"/>
    <w:rsid w:val="00761191"/>
    <w:rsid w:val="007613A5"/>
    <w:rsid w:val="00761C3D"/>
    <w:rsid w:val="007621D2"/>
    <w:rsid w:val="00762427"/>
    <w:rsid w:val="00762E2A"/>
    <w:rsid w:val="00763456"/>
    <w:rsid w:val="0076563A"/>
    <w:rsid w:val="0076749D"/>
    <w:rsid w:val="0076798C"/>
    <w:rsid w:val="0077374A"/>
    <w:rsid w:val="007751C2"/>
    <w:rsid w:val="007804D0"/>
    <w:rsid w:val="00780888"/>
    <w:rsid w:val="00780E31"/>
    <w:rsid w:val="00780F41"/>
    <w:rsid w:val="007828B8"/>
    <w:rsid w:val="0078294C"/>
    <w:rsid w:val="00782DD6"/>
    <w:rsid w:val="00784356"/>
    <w:rsid w:val="007843D6"/>
    <w:rsid w:val="00784BCB"/>
    <w:rsid w:val="007862A0"/>
    <w:rsid w:val="0079059B"/>
    <w:rsid w:val="00791956"/>
    <w:rsid w:val="0079504B"/>
    <w:rsid w:val="00795883"/>
    <w:rsid w:val="007959F4"/>
    <w:rsid w:val="007A0979"/>
    <w:rsid w:val="007A2516"/>
    <w:rsid w:val="007A3A52"/>
    <w:rsid w:val="007A3D1A"/>
    <w:rsid w:val="007A64E4"/>
    <w:rsid w:val="007A7DEF"/>
    <w:rsid w:val="007B04D7"/>
    <w:rsid w:val="007B0878"/>
    <w:rsid w:val="007B1383"/>
    <w:rsid w:val="007B2B0A"/>
    <w:rsid w:val="007B44A1"/>
    <w:rsid w:val="007B4810"/>
    <w:rsid w:val="007B51C2"/>
    <w:rsid w:val="007B57C9"/>
    <w:rsid w:val="007B5F72"/>
    <w:rsid w:val="007B6809"/>
    <w:rsid w:val="007C117E"/>
    <w:rsid w:val="007C1BF1"/>
    <w:rsid w:val="007C270A"/>
    <w:rsid w:val="007C32A9"/>
    <w:rsid w:val="007C3B53"/>
    <w:rsid w:val="007C4672"/>
    <w:rsid w:val="007C58F6"/>
    <w:rsid w:val="007C5B8C"/>
    <w:rsid w:val="007C6077"/>
    <w:rsid w:val="007C6A35"/>
    <w:rsid w:val="007C7108"/>
    <w:rsid w:val="007C7659"/>
    <w:rsid w:val="007D209A"/>
    <w:rsid w:val="007D219D"/>
    <w:rsid w:val="007D2381"/>
    <w:rsid w:val="007D3D86"/>
    <w:rsid w:val="007D4853"/>
    <w:rsid w:val="007D4A5E"/>
    <w:rsid w:val="007D695F"/>
    <w:rsid w:val="007E05E9"/>
    <w:rsid w:val="007E1203"/>
    <w:rsid w:val="007E1246"/>
    <w:rsid w:val="007E3F89"/>
    <w:rsid w:val="007E5135"/>
    <w:rsid w:val="007E6133"/>
    <w:rsid w:val="007E6FAF"/>
    <w:rsid w:val="007E7091"/>
    <w:rsid w:val="007F0C41"/>
    <w:rsid w:val="007F12A8"/>
    <w:rsid w:val="007F185C"/>
    <w:rsid w:val="007F2092"/>
    <w:rsid w:val="007F3627"/>
    <w:rsid w:val="007F430D"/>
    <w:rsid w:val="007F6024"/>
    <w:rsid w:val="007F628F"/>
    <w:rsid w:val="007F703C"/>
    <w:rsid w:val="00801F31"/>
    <w:rsid w:val="0080252A"/>
    <w:rsid w:val="008030E2"/>
    <w:rsid w:val="008032DD"/>
    <w:rsid w:val="00804794"/>
    <w:rsid w:val="008047DF"/>
    <w:rsid w:val="0080748C"/>
    <w:rsid w:val="00810FDC"/>
    <w:rsid w:val="008118A1"/>
    <w:rsid w:val="00812B9A"/>
    <w:rsid w:val="00812BF2"/>
    <w:rsid w:val="00812D1D"/>
    <w:rsid w:val="00813DDD"/>
    <w:rsid w:val="00815525"/>
    <w:rsid w:val="0081736C"/>
    <w:rsid w:val="00817A0C"/>
    <w:rsid w:val="008208E5"/>
    <w:rsid w:val="008209A7"/>
    <w:rsid w:val="00820EDB"/>
    <w:rsid w:val="00821E71"/>
    <w:rsid w:val="0082363B"/>
    <w:rsid w:val="00823AB5"/>
    <w:rsid w:val="00826479"/>
    <w:rsid w:val="008268BD"/>
    <w:rsid w:val="00830245"/>
    <w:rsid w:val="00831A4E"/>
    <w:rsid w:val="00831C0B"/>
    <w:rsid w:val="00833906"/>
    <w:rsid w:val="0083478D"/>
    <w:rsid w:val="00834CD0"/>
    <w:rsid w:val="00834D1C"/>
    <w:rsid w:val="00836405"/>
    <w:rsid w:val="00836E7C"/>
    <w:rsid w:val="00841C85"/>
    <w:rsid w:val="00842234"/>
    <w:rsid w:val="00842630"/>
    <w:rsid w:val="00844B21"/>
    <w:rsid w:val="00850B68"/>
    <w:rsid w:val="00850DF3"/>
    <w:rsid w:val="008510B0"/>
    <w:rsid w:val="008513E0"/>
    <w:rsid w:val="00851947"/>
    <w:rsid w:val="00851C8D"/>
    <w:rsid w:val="00852A3F"/>
    <w:rsid w:val="00852F57"/>
    <w:rsid w:val="00853056"/>
    <w:rsid w:val="00853291"/>
    <w:rsid w:val="008546F0"/>
    <w:rsid w:val="00856030"/>
    <w:rsid w:val="00856B92"/>
    <w:rsid w:val="008631DC"/>
    <w:rsid w:val="00863A5C"/>
    <w:rsid w:val="00863ECB"/>
    <w:rsid w:val="00866CFC"/>
    <w:rsid w:val="008709A1"/>
    <w:rsid w:val="00871628"/>
    <w:rsid w:val="00872EBC"/>
    <w:rsid w:val="00873741"/>
    <w:rsid w:val="00873CB6"/>
    <w:rsid w:val="00875521"/>
    <w:rsid w:val="00876B32"/>
    <w:rsid w:val="008806FE"/>
    <w:rsid w:val="00881138"/>
    <w:rsid w:val="0088252B"/>
    <w:rsid w:val="00882DAE"/>
    <w:rsid w:val="008833DE"/>
    <w:rsid w:val="00883B14"/>
    <w:rsid w:val="0088448D"/>
    <w:rsid w:val="00884996"/>
    <w:rsid w:val="0088657C"/>
    <w:rsid w:val="008865AF"/>
    <w:rsid w:val="00886C92"/>
    <w:rsid w:val="00887755"/>
    <w:rsid w:val="00890C3B"/>
    <w:rsid w:val="008910BB"/>
    <w:rsid w:val="00891244"/>
    <w:rsid w:val="00891A4C"/>
    <w:rsid w:val="00891DB8"/>
    <w:rsid w:val="008925D1"/>
    <w:rsid w:val="00893629"/>
    <w:rsid w:val="00893B1C"/>
    <w:rsid w:val="00896A06"/>
    <w:rsid w:val="00897DC5"/>
    <w:rsid w:val="008A0230"/>
    <w:rsid w:val="008A1414"/>
    <w:rsid w:val="008A48B4"/>
    <w:rsid w:val="008A5D8E"/>
    <w:rsid w:val="008A7A2D"/>
    <w:rsid w:val="008B0222"/>
    <w:rsid w:val="008B09E3"/>
    <w:rsid w:val="008B1BD5"/>
    <w:rsid w:val="008B36B1"/>
    <w:rsid w:val="008B4834"/>
    <w:rsid w:val="008B5CC8"/>
    <w:rsid w:val="008B632A"/>
    <w:rsid w:val="008B645B"/>
    <w:rsid w:val="008B74F0"/>
    <w:rsid w:val="008C043B"/>
    <w:rsid w:val="008C16ED"/>
    <w:rsid w:val="008C32D7"/>
    <w:rsid w:val="008C3965"/>
    <w:rsid w:val="008C4CAF"/>
    <w:rsid w:val="008C5FE6"/>
    <w:rsid w:val="008C766C"/>
    <w:rsid w:val="008C78E1"/>
    <w:rsid w:val="008C79E0"/>
    <w:rsid w:val="008D067D"/>
    <w:rsid w:val="008D28BC"/>
    <w:rsid w:val="008D2DBA"/>
    <w:rsid w:val="008D3110"/>
    <w:rsid w:val="008D3263"/>
    <w:rsid w:val="008D3E55"/>
    <w:rsid w:val="008D6F24"/>
    <w:rsid w:val="008E058E"/>
    <w:rsid w:val="008E1A40"/>
    <w:rsid w:val="008E4378"/>
    <w:rsid w:val="008E5541"/>
    <w:rsid w:val="008E61B1"/>
    <w:rsid w:val="008E65C9"/>
    <w:rsid w:val="008F0B2A"/>
    <w:rsid w:val="008F14B3"/>
    <w:rsid w:val="008F2A16"/>
    <w:rsid w:val="008F31E7"/>
    <w:rsid w:val="008F36A8"/>
    <w:rsid w:val="008F3B6E"/>
    <w:rsid w:val="008F4A32"/>
    <w:rsid w:val="008F6643"/>
    <w:rsid w:val="008F6AC3"/>
    <w:rsid w:val="008F7C06"/>
    <w:rsid w:val="00902905"/>
    <w:rsid w:val="009029F5"/>
    <w:rsid w:val="00905463"/>
    <w:rsid w:val="00906791"/>
    <w:rsid w:val="0091068C"/>
    <w:rsid w:val="00910B84"/>
    <w:rsid w:val="00911729"/>
    <w:rsid w:val="009121F0"/>
    <w:rsid w:val="0091352C"/>
    <w:rsid w:val="009136DB"/>
    <w:rsid w:val="00914381"/>
    <w:rsid w:val="00914419"/>
    <w:rsid w:val="00917223"/>
    <w:rsid w:val="009218FC"/>
    <w:rsid w:val="00922C41"/>
    <w:rsid w:val="0092376B"/>
    <w:rsid w:val="00923E1C"/>
    <w:rsid w:val="00923F37"/>
    <w:rsid w:val="0092541C"/>
    <w:rsid w:val="009270A5"/>
    <w:rsid w:val="00927414"/>
    <w:rsid w:val="00927FF9"/>
    <w:rsid w:val="009300A0"/>
    <w:rsid w:val="00931297"/>
    <w:rsid w:val="00931687"/>
    <w:rsid w:val="009324DB"/>
    <w:rsid w:val="009328ED"/>
    <w:rsid w:val="00932ADE"/>
    <w:rsid w:val="0093364C"/>
    <w:rsid w:val="00933B63"/>
    <w:rsid w:val="0093583A"/>
    <w:rsid w:val="00936721"/>
    <w:rsid w:val="009374BA"/>
    <w:rsid w:val="0094096A"/>
    <w:rsid w:val="0094237A"/>
    <w:rsid w:val="00943ACC"/>
    <w:rsid w:val="00943B19"/>
    <w:rsid w:val="00943BA8"/>
    <w:rsid w:val="00944241"/>
    <w:rsid w:val="009445E7"/>
    <w:rsid w:val="009461E3"/>
    <w:rsid w:val="00947615"/>
    <w:rsid w:val="009503EC"/>
    <w:rsid w:val="00952018"/>
    <w:rsid w:val="00953027"/>
    <w:rsid w:val="009540B6"/>
    <w:rsid w:val="00957333"/>
    <w:rsid w:val="009602FE"/>
    <w:rsid w:val="0096133F"/>
    <w:rsid w:val="00961903"/>
    <w:rsid w:val="00963E9D"/>
    <w:rsid w:val="0096588B"/>
    <w:rsid w:val="00966BC2"/>
    <w:rsid w:val="00966FAA"/>
    <w:rsid w:val="0097270E"/>
    <w:rsid w:val="00973333"/>
    <w:rsid w:val="00974400"/>
    <w:rsid w:val="00976BE8"/>
    <w:rsid w:val="0097769A"/>
    <w:rsid w:val="00977AF2"/>
    <w:rsid w:val="009812B8"/>
    <w:rsid w:val="00981453"/>
    <w:rsid w:val="00981907"/>
    <w:rsid w:val="00982DFA"/>
    <w:rsid w:val="00984A37"/>
    <w:rsid w:val="009904A7"/>
    <w:rsid w:val="00991C55"/>
    <w:rsid w:val="00991DC0"/>
    <w:rsid w:val="00992051"/>
    <w:rsid w:val="00993A5A"/>
    <w:rsid w:val="00993C01"/>
    <w:rsid w:val="00993F9A"/>
    <w:rsid w:val="00996220"/>
    <w:rsid w:val="00997635"/>
    <w:rsid w:val="009A1067"/>
    <w:rsid w:val="009A1223"/>
    <w:rsid w:val="009A1A0F"/>
    <w:rsid w:val="009A1D3F"/>
    <w:rsid w:val="009A2A6F"/>
    <w:rsid w:val="009A65F1"/>
    <w:rsid w:val="009A6B71"/>
    <w:rsid w:val="009B051D"/>
    <w:rsid w:val="009B14FE"/>
    <w:rsid w:val="009B18D0"/>
    <w:rsid w:val="009B2422"/>
    <w:rsid w:val="009B3362"/>
    <w:rsid w:val="009B34CC"/>
    <w:rsid w:val="009B35A2"/>
    <w:rsid w:val="009B3837"/>
    <w:rsid w:val="009B46D4"/>
    <w:rsid w:val="009B4FDF"/>
    <w:rsid w:val="009B5A8E"/>
    <w:rsid w:val="009B713A"/>
    <w:rsid w:val="009B77F0"/>
    <w:rsid w:val="009C00E1"/>
    <w:rsid w:val="009C1D93"/>
    <w:rsid w:val="009C1E1D"/>
    <w:rsid w:val="009C6FD6"/>
    <w:rsid w:val="009D0E13"/>
    <w:rsid w:val="009D1170"/>
    <w:rsid w:val="009D1A7D"/>
    <w:rsid w:val="009D2E25"/>
    <w:rsid w:val="009D471C"/>
    <w:rsid w:val="009D4BF9"/>
    <w:rsid w:val="009D5D9A"/>
    <w:rsid w:val="009D75AA"/>
    <w:rsid w:val="009D7B84"/>
    <w:rsid w:val="009E0EB2"/>
    <w:rsid w:val="009E3C86"/>
    <w:rsid w:val="009E455C"/>
    <w:rsid w:val="009E5E00"/>
    <w:rsid w:val="009E6162"/>
    <w:rsid w:val="009E70C4"/>
    <w:rsid w:val="009F01EE"/>
    <w:rsid w:val="009F1C85"/>
    <w:rsid w:val="009F27CC"/>
    <w:rsid w:val="009F3940"/>
    <w:rsid w:val="009F4F56"/>
    <w:rsid w:val="009F60C6"/>
    <w:rsid w:val="009F69CC"/>
    <w:rsid w:val="00A02CC1"/>
    <w:rsid w:val="00A04AAE"/>
    <w:rsid w:val="00A04D8C"/>
    <w:rsid w:val="00A0512D"/>
    <w:rsid w:val="00A051B4"/>
    <w:rsid w:val="00A10F3C"/>
    <w:rsid w:val="00A1115A"/>
    <w:rsid w:val="00A1276E"/>
    <w:rsid w:val="00A13AB5"/>
    <w:rsid w:val="00A13D4A"/>
    <w:rsid w:val="00A1663A"/>
    <w:rsid w:val="00A21230"/>
    <w:rsid w:val="00A22BB8"/>
    <w:rsid w:val="00A23DC3"/>
    <w:rsid w:val="00A24E0D"/>
    <w:rsid w:val="00A30A02"/>
    <w:rsid w:val="00A31527"/>
    <w:rsid w:val="00A31A55"/>
    <w:rsid w:val="00A3334A"/>
    <w:rsid w:val="00A34F8D"/>
    <w:rsid w:val="00A35ABA"/>
    <w:rsid w:val="00A36005"/>
    <w:rsid w:val="00A3754E"/>
    <w:rsid w:val="00A40629"/>
    <w:rsid w:val="00A42645"/>
    <w:rsid w:val="00A43B85"/>
    <w:rsid w:val="00A45E7E"/>
    <w:rsid w:val="00A51973"/>
    <w:rsid w:val="00A51A76"/>
    <w:rsid w:val="00A51D9F"/>
    <w:rsid w:val="00A5340A"/>
    <w:rsid w:val="00A5500B"/>
    <w:rsid w:val="00A57108"/>
    <w:rsid w:val="00A6127F"/>
    <w:rsid w:val="00A61388"/>
    <w:rsid w:val="00A64AD8"/>
    <w:rsid w:val="00A6527A"/>
    <w:rsid w:val="00A67CF1"/>
    <w:rsid w:val="00A70604"/>
    <w:rsid w:val="00A70ABA"/>
    <w:rsid w:val="00A70AF7"/>
    <w:rsid w:val="00A71429"/>
    <w:rsid w:val="00A721B3"/>
    <w:rsid w:val="00A725AE"/>
    <w:rsid w:val="00A74800"/>
    <w:rsid w:val="00A7789B"/>
    <w:rsid w:val="00A808CA"/>
    <w:rsid w:val="00A8106D"/>
    <w:rsid w:val="00A81274"/>
    <w:rsid w:val="00A81E4B"/>
    <w:rsid w:val="00A82AD1"/>
    <w:rsid w:val="00A83503"/>
    <w:rsid w:val="00A83B44"/>
    <w:rsid w:val="00A83C07"/>
    <w:rsid w:val="00A84FEC"/>
    <w:rsid w:val="00A85272"/>
    <w:rsid w:val="00A857B5"/>
    <w:rsid w:val="00A857B9"/>
    <w:rsid w:val="00A859FA"/>
    <w:rsid w:val="00A86427"/>
    <w:rsid w:val="00A8789A"/>
    <w:rsid w:val="00A906BB"/>
    <w:rsid w:val="00A928AD"/>
    <w:rsid w:val="00A92C91"/>
    <w:rsid w:val="00A92D8F"/>
    <w:rsid w:val="00A95E14"/>
    <w:rsid w:val="00A96FA6"/>
    <w:rsid w:val="00AA029B"/>
    <w:rsid w:val="00AA109C"/>
    <w:rsid w:val="00AA369A"/>
    <w:rsid w:val="00AA426A"/>
    <w:rsid w:val="00AA4AA9"/>
    <w:rsid w:val="00AA4B68"/>
    <w:rsid w:val="00AA60D2"/>
    <w:rsid w:val="00AA6499"/>
    <w:rsid w:val="00AA662A"/>
    <w:rsid w:val="00AA74F7"/>
    <w:rsid w:val="00AB29E3"/>
    <w:rsid w:val="00AB76E6"/>
    <w:rsid w:val="00AB7FEA"/>
    <w:rsid w:val="00AC3C0F"/>
    <w:rsid w:val="00AC4524"/>
    <w:rsid w:val="00AC4FF7"/>
    <w:rsid w:val="00AC634B"/>
    <w:rsid w:val="00AD0C71"/>
    <w:rsid w:val="00AD14B9"/>
    <w:rsid w:val="00AD442F"/>
    <w:rsid w:val="00AD79FA"/>
    <w:rsid w:val="00AE1BBC"/>
    <w:rsid w:val="00AE2F1F"/>
    <w:rsid w:val="00AE4E6B"/>
    <w:rsid w:val="00AE6119"/>
    <w:rsid w:val="00AE68C7"/>
    <w:rsid w:val="00AE718F"/>
    <w:rsid w:val="00AE7448"/>
    <w:rsid w:val="00AE74E6"/>
    <w:rsid w:val="00AF1CDA"/>
    <w:rsid w:val="00AF2FDE"/>
    <w:rsid w:val="00AF39EF"/>
    <w:rsid w:val="00AF4832"/>
    <w:rsid w:val="00AF4BCD"/>
    <w:rsid w:val="00AF7180"/>
    <w:rsid w:val="00B001B3"/>
    <w:rsid w:val="00B018DA"/>
    <w:rsid w:val="00B021B5"/>
    <w:rsid w:val="00B02512"/>
    <w:rsid w:val="00B03779"/>
    <w:rsid w:val="00B03B5B"/>
    <w:rsid w:val="00B041DE"/>
    <w:rsid w:val="00B046F6"/>
    <w:rsid w:val="00B04AA7"/>
    <w:rsid w:val="00B051D4"/>
    <w:rsid w:val="00B05CD5"/>
    <w:rsid w:val="00B0675E"/>
    <w:rsid w:val="00B06955"/>
    <w:rsid w:val="00B069FE"/>
    <w:rsid w:val="00B077E3"/>
    <w:rsid w:val="00B07FCD"/>
    <w:rsid w:val="00B07FEF"/>
    <w:rsid w:val="00B12020"/>
    <w:rsid w:val="00B13ADA"/>
    <w:rsid w:val="00B16277"/>
    <w:rsid w:val="00B16583"/>
    <w:rsid w:val="00B179D0"/>
    <w:rsid w:val="00B17F4F"/>
    <w:rsid w:val="00B17FC4"/>
    <w:rsid w:val="00B20D90"/>
    <w:rsid w:val="00B21683"/>
    <w:rsid w:val="00B22554"/>
    <w:rsid w:val="00B22754"/>
    <w:rsid w:val="00B22B21"/>
    <w:rsid w:val="00B2355F"/>
    <w:rsid w:val="00B23EE4"/>
    <w:rsid w:val="00B2415C"/>
    <w:rsid w:val="00B25ADB"/>
    <w:rsid w:val="00B25D23"/>
    <w:rsid w:val="00B266CC"/>
    <w:rsid w:val="00B272B8"/>
    <w:rsid w:val="00B277AA"/>
    <w:rsid w:val="00B30C68"/>
    <w:rsid w:val="00B31063"/>
    <w:rsid w:val="00B31FF7"/>
    <w:rsid w:val="00B32BF3"/>
    <w:rsid w:val="00B33188"/>
    <w:rsid w:val="00B3394A"/>
    <w:rsid w:val="00B33A22"/>
    <w:rsid w:val="00B35063"/>
    <w:rsid w:val="00B363DF"/>
    <w:rsid w:val="00B368E0"/>
    <w:rsid w:val="00B3762D"/>
    <w:rsid w:val="00B40743"/>
    <w:rsid w:val="00B40FAE"/>
    <w:rsid w:val="00B416E1"/>
    <w:rsid w:val="00B42102"/>
    <w:rsid w:val="00B42C8C"/>
    <w:rsid w:val="00B43BEA"/>
    <w:rsid w:val="00B4426B"/>
    <w:rsid w:val="00B44934"/>
    <w:rsid w:val="00B46486"/>
    <w:rsid w:val="00B4741E"/>
    <w:rsid w:val="00B50793"/>
    <w:rsid w:val="00B51A9F"/>
    <w:rsid w:val="00B5226B"/>
    <w:rsid w:val="00B524BF"/>
    <w:rsid w:val="00B5380E"/>
    <w:rsid w:val="00B53C0B"/>
    <w:rsid w:val="00B53D27"/>
    <w:rsid w:val="00B54B27"/>
    <w:rsid w:val="00B61393"/>
    <w:rsid w:val="00B62608"/>
    <w:rsid w:val="00B639BC"/>
    <w:rsid w:val="00B63A25"/>
    <w:rsid w:val="00B64588"/>
    <w:rsid w:val="00B64939"/>
    <w:rsid w:val="00B7138D"/>
    <w:rsid w:val="00B74E5F"/>
    <w:rsid w:val="00B77AAA"/>
    <w:rsid w:val="00B804F7"/>
    <w:rsid w:val="00B80C19"/>
    <w:rsid w:val="00B80C4F"/>
    <w:rsid w:val="00B82E44"/>
    <w:rsid w:val="00B8356E"/>
    <w:rsid w:val="00B851A2"/>
    <w:rsid w:val="00B85A57"/>
    <w:rsid w:val="00B86486"/>
    <w:rsid w:val="00B866C3"/>
    <w:rsid w:val="00B87C3C"/>
    <w:rsid w:val="00B900F3"/>
    <w:rsid w:val="00B90A53"/>
    <w:rsid w:val="00B929F0"/>
    <w:rsid w:val="00B93986"/>
    <w:rsid w:val="00B948AF"/>
    <w:rsid w:val="00B965E3"/>
    <w:rsid w:val="00BA15CE"/>
    <w:rsid w:val="00BA176E"/>
    <w:rsid w:val="00BA1B64"/>
    <w:rsid w:val="00BA41ED"/>
    <w:rsid w:val="00BA537F"/>
    <w:rsid w:val="00BA6504"/>
    <w:rsid w:val="00BA7BD0"/>
    <w:rsid w:val="00BA7CB5"/>
    <w:rsid w:val="00BB0804"/>
    <w:rsid w:val="00BB19BD"/>
    <w:rsid w:val="00BB1C3C"/>
    <w:rsid w:val="00BB2AC5"/>
    <w:rsid w:val="00BB2F5E"/>
    <w:rsid w:val="00BB3616"/>
    <w:rsid w:val="00BB361E"/>
    <w:rsid w:val="00BB38C1"/>
    <w:rsid w:val="00BB3927"/>
    <w:rsid w:val="00BB67DA"/>
    <w:rsid w:val="00BB694A"/>
    <w:rsid w:val="00BC1F64"/>
    <w:rsid w:val="00BC29A6"/>
    <w:rsid w:val="00BC2D03"/>
    <w:rsid w:val="00BC3049"/>
    <w:rsid w:val="00BC4553"/>
    <w:rsid w:val="00BC60EA"/>
    <w:rsid w:val="00BC7E81"/>
    <w:rsid w:val="00BD23DC"/>
    <w:rsid w:val="00BD252B"/>
    <w:rsid w:val="00BD29FB"/>
    <w:rsid w:val="00BD3B09"/>
    <w:rsid w:val="00BD5F37"/>
    <w:rsid w:val="00BD60F1"/>
    <w:rsid w:val="00BD7234"/>
    <w:rsid w:val="00BD7515"/>
    <w:rsid w:val="00BD7C53"/>
    <w:rsid w:val="00BE1601"/>
    <w:rsid w:val="00BE16EC"/>
    <w:rsid w:val="00BE1BA1"/>
    <w:rsid w:val="00BE319A"/>
    <w:rsid w:val="00BE3273"/>
    <w:rsid w:val="00BE5B24"/>
    <w:rsid w:val="00BE6991"/>
    <w:rsid w:val="00BE6AB8"/>
    <w:rsid w:val="00BE75B0"/>
    <w:rsid w:val="00BF029C"/>
    <w:rsid w:val="00BF03C6"/>
    <w:rsid w:val="00BF06E6"/>
    <w:rsid w:val="00BF0A9F"/>
    <w:rsid w:val="00BF12E0"/>
    <w:rsid w:val="00BF29C1"/>
    <w:rsid w:val="00BF2E51"/>
    <w:rsid w:val="00BF3675"/>
    <w:rsid w:val="00BF4676"/>
    <w:rsid w:val="00C008EC"/>
    <w:rsid w:val="00C01E9F"/>
    <w:rsid w:val="00C02D24"/>
    <w:rsid w:val="00C03313"/>
    <w:rsid w:val="00C03AE4"/>
    <w:rsid w:val="00C051F7"/>
    <w:rsid w:val="00C064FF"/>
    <w:rsid w:val="00C06BBC"/>
    <w:rsid w:val="00C07BB7"/>
    <w:rsid w:val="00C10C2B"/>
    <w:rsid w:val="00C138A7"/>
    <w:rsid w:val="00C14F67"/>
    <w:rsid w:val="00C15DAE"/>
    <w:rsid w:val="00C2026E"/>
    <w:rsid w:val="00C21125"/>
    <w:rsid w:val="00C22054"/>
    <w:rsid w:val="00C23232"/>
    <w:rsid w:val="00C238D4"/>
    <w:rsid w:val="00C26375"/>
    <w:rsid w:val="00C2667F"/>
    <w:rsid w:val="00C27448"/>
    <w:rsid w:val="00C303CC"/>
    <w:rsid w:val="00C307CE"/>
    <w:rsid w:val="00C307DF"/>
    <w:rsid w:val="00C3544C"/>
    <w:rsid w:val="00C35568"/>
    <w:rsid w:val="00C37FE6"/>
    <w:rsid w:val="00C40384"/>
    <w:rsid w:val="00C40560"/>
    <w:rsid w:val="00C40EB1"/>
    <w:rsid w:val="00C40F49"/>
    <w:rsid w:val="00C42430"/>
    <w:rsid w:val="00C430B4"/>
    <w:rsid w:val="00C436D8"/>
    <w:rsid w:val="00C43D51"/>
    <w:rsid w:val="00C43EEB"/>
    <w:rsid w:val="00C448A7"/>
    <w:rsid w:val="00C4544A"/>
    <w:rsid w:val="00C46066"/>
    <w:rsid w:val="00C461E6"/>
    <w:rsid w:val="00C462E5"/>
    <w:rsid w:val="00C470EE"/>
    <w:rsid w:val="00C471F2"/>
    <w:rsid w:val="00C50A2D"/>
    <w:rsid w:val="00C5257A"/>
    <w:rsid w:val="00C5405B"/>
    <w:rsid w:val="00C57425"/>
    <w:rsid w:val="00C6025D"/>
    <w:rsid w:val="00C608EF"/>
    <w:rsid w:val="00C616DF"/>
    <w:rsid w:val="00C6193C"/>
    <w:rsid w:val="00C61973"/>
    <w:rsid w:val="00C63CB1"/>
    <w:rsid w:val="00C63FA6"/>
    <w:rsid w:val="00C6430C"/>
    <w:rsid w:val="00C6541C"/>
    <w:rsid w:val="00C66262"/>
    <w:rsid w:val="00C705C2"/>
    <w:rsid w:val="00C70879"/>
    <w:rsid w:val="00C71842"/>
    <w:rsid w:val="00C71B90"/>
    <w:rsid w:val="00C73495"/>
    <w:rsid w:val="00C74FB6"/>
    <w:rsid w:val="00C806EB"/>
    <w:rsid w:val="00C8440F"/>
    <w:rsid w:val="00C85B80"/>
    <w:rsid w:val="00C905A4"/>
    <w:rsid w:val="00C907EF"/>
    <w:rsid w:val="00C92E94"/>
    <w:rsid w:val="00C94CE1"/>
    <w:rsid w:val="00C96235"/>
    <w:rsid w:val="00C96677"/>
    <w:rsid w:val="00CA0F43"/>
    <w:rsid w:val="00CA1549"/>
    <w:rsid w:val="00CA1761"/>
    <w:rsid w:val="00CA1C5B"/>
    <w:rsid w:val="00CA2D20"/>
    <w:rsid w:val="00CA5438"/>
    <w:rsid w:val="00CA69E3"/>
    <w:rsid w:val="00CB2326"/>
    <w:rsid w:val="00CB282D"/>
    <w:rsid w:val="00CB481D"/>
    <w:rsid w:val="00CB7228"/>
    <w:rsid w:val="00CB7670"/>
    <w:rsid w:val="00CB7D7C"/>
    <w:rsid w:val="00CB7FFB"/>
    <w:rsid w:val="00CC006B"/>
    <w:rsid w:val="00CC1CEE"/>
    <w:rsid w:val="00CC20DA"/>
    <w:rsid w:val="00CC2CB2"/>
    <w:rsid w:val="00CC31A5"/>
    <w:rsid w:val="00CC31E8"/>
    <w:rsid w:val="00CC67B5"/>
    <w:rsid w:val="00CD1A68"/>
    <w:rsid w:val="00CD1B78"/>
    <w:rsid w:val="00CD2017"/>
    <w:rsid w:val="00CD4408"/>
    <w:rsid w:val="00CD5F35"/>
    <w:rsid w:val="00CE0FAD"/>
    <w:rsid w:val="00CE2471"/>
    <w:rsid w:val="00CE3A12"/>
    <w:rsid w:val="00CE6436"/>
    <w:rsid w:val="00CE73C2"/>
    <w:rsid w:val="00CE7D17"/>
    <w:rsid w:val="00CF099D"/>
    <w:rsid w:val="00CF4AF2"/>
    <w:rsid w:val="00CF4D52"/>
    <w:rsid w:val="00CF5342"/>
    <w:rsid w:val="00D008CF"/>
    <w:rsid w:val="00D0116C"/>
    <w:rsid w:val="00D01E66"/>
    <w:rsid w:val="00D023F3"/>
    <w:rsid w:val="00D05533"/>
    <w:rsid w:val="00D10457"/>
    <w:rsid w:val="00D12595"/>
    <w:rsid w:val="00D12F02"/>
    <w:rsid w:val="00D1510B"/>
    <w:rsid w:val="00D15221"/>
    <w:rsid w:val="00D16278"/>
    <w:rsid w:val="00D17356"/>
    <w:rsid w:val="00D22371"/>
    <w:rsid w:val="00D23804"/>
    <w:rsid w:val="00D24D41"/>
    <w:rsid w:val="00D2516E"/>
    <w:rsid w:val="00D25AE6"/>
    <w:rsid w:val="00D26B9E"/>
    <w:rsid w:val="00D303AE"/>
    <w:rsid w:val="00D30C96"/>
    <w:rsid w:val="00D33699"/>
    <w:rsid w:val="00D33843"/>
    <w:rsid w:val="00D34336"/>
    <w:rsid w:val="00D34A84"/>
    <w:rsid w:val="00D3564E"/>
    <w:rsid w:val="00D35E44"/>
    <w:rsid w:val="00D36519"/>
    <w:rsid w:val="00D3654B"/>
    <w:rsid w:val="00D37859"/>
    <w:rsid w:val="00D403C4"/>
    <w:rsid w:val="00D411E4"/>
    <w:rsid w:val="00D42B67"/>
    <w:rsid w:val="00D447D8"/>
    <w:rsid w:val="00D45612"/>
    <w:rsid w:val="00D46832"/>
    <w:rsid w:val="00D511A4"/>
    <w:rsid w:val="00D53008"/>
    <w:rsid w:val="00D53B49"/>
    <w:rsid w:val="00D54A42"/>
    <w:rsid w:val="00D54F2B"/>
    <w:rsid w:val="00D54F78"/>
    <w:rsid w:val="00D56960"/>
    <w:rsid w:val="00D56DB3"/>
    <w:rsid w:val="00D5712E"/>
    <w:rsid w:val="00D603F5"/>
    <w:rsid w:val="00D62CE9"/>
    <w:rsid w:val="00D63771"/>
    <w:rsid w:val="00D6512C"/>
    <w:rsid w:val="00D65DB2"/>
    <w:rsid w:val="00D669B8"/>
    <w:rsid w:val="00D67050"/>
    <w:rsid w:val="00D67D99"/>
    <w:rsid w:val="00D70BDB"/>
    <w:rsid w:val="00D70D8B"/>
    <w:rsid w:val="00D7135E"/>
    <w:rsid w:val="00D71BB1"/>
    <w:rsid w:val="00D72000"/>
    <w:rsid w:val="00D72FDC"/>
    <w:rsid w:val="00D754A3"/>
    <w:rsid w:val="00D75B05"/>
    <w:rsid w:val="00D761C8"/>
    <w:rsid w:val="00D7645D"/>
    <w:rsid w:val="00D774CB"/>
    <w:rsid w:val="00D807B2"/>
    <w:rsid w:val="00D80FCF"/>
    <w:rsid w:val="00D8158B"/>
    <w:rsid w:val="00D82050"/>
    <w:rsid w:val="00D838C1"/>
    <w:rsid w:val="00D84364"/>
    <w:rsid w:val="00D847F3"/>
    <w:rsid w:val="00D85376"/>
    <w:rsid w:val="00D85E89"/>
    <w:rsid w:val="00D86034"/>
    <w:rsid w:val="00D916F2"/>
    <w:rsid w:val="00D94052"/>
    <w:rsid w:val="00D95ABB"/>
    <w:rsid w:val="00D96AB5"/>
    <w:rsid w:val="00D96DD0"/>
    <w:rsid w:val="00DA0A05"/>
    <w:rsid w:val="00DA2590"/>
    <w:rsid w:val="00DA3B57"/>
    <w:rsid w:val="00DA7154"/>
    <w:rsid w:val="00DB0389"/>
    <w:rsid w:val="00DB04A8"/>
    <w:rsid w:val="00DB6D5E"/>
    <w:rsid w:val="00DC0256"/>
    <w:rsid w:val="00DC0AE1"/>
    <w:rsid w:val="00DC2CD2"/>
    <w:rsid w:val="00DC58D2"/>
    <w:rsid w:val="00DC6B35"/>
    <w:rsid w:val="00DC71A2"/>
    <w:rsid w:val="00DC7931"/>
    <w:rsid w:val="00DD26AB"/>
    <w:rsid w:val="00DD4384"/>
    <w:rsid w:val="00DD44E0"/>
    <w:rsid w:val="00DD4AB8"/>
    <w:rsid w:val="00DD61A9"/>
    <w:rsid w:val="00DD7853"/>
    <w:rsid w:val="00DE1001"/>
    <w:rsid w:val="00DE223C"/>
    <w:rsid w:val="00DE5F87"/>
    <w:rsid w:val="00DE65A9"/>
    <w:rsid w:val="00DF05B5"/>
    <w:rsid w:val="00DF0C61"/>
    <w:rsid w:val="00DF1E35"/>
    <w:rsid w:val="00DF20EB"/>
    <w:rsid w:val="00DF21DE"/>
    <w:rsid w:val="00DF2311"/>
    <w:rsid w:val="00DF2BA5"/>
    <w:rsid w:val="00DF4C57"/>
    <w:rsid w:val="00DF50E0"/>
    <w:rsid w:val="00DF675D"/>
    <w:rsid w:val="00DF7B0A"/>
    <w:rsid w:val="00E00302"/>
    <w:rsid w:val="00E02028"/>
    <w:rsid w:val="00E024C1"/>
    <w:rsid w:val="00E06A03"/>
    <w:rsid w:val="00E115E0"/>
    <w:rsid w:val="00E11743"/>
    <w:rsid w:val="00E135A0"/>
    <w:rsid w:val="00E140AC"/>
    <w:rsid w:val="00E14234"/>
    <w:rsid w:val="00E14FDB"/>
    <w:rsid w:val="00E157CA"/>
    <w:rsid w:val="00E157D7"/>
    <w:rsid w:val="00E15DBC"/>
    <w:rsid w:val="00E1618C"/>
    <w:rsid w:val="00E16DA7"/>
    <w:rsid w:val="00E20CE4"/>
    <w:rsid w:val="00E20F9B"/>
    <w:rsid w:val="00E210A6"/>
    <w:rsid w:val="00E21DF2"/>
    <w:rsid w:val="00E23568"/>
    <w:rsid w:val="00E241A1"/>
    <w:rsid w:val="00E272E8"/>
    <w:rsid w:val="00E30169"/>
    <w:rsid w:val="00E3075B"/>
    <w:rsid w:val="00E30B6A"/>
    <w:rsid w:val="00E318EF"/>
    <w:rsid w:val="00E3248C"/>
    <w:rsid w:val="00E328FF"/>
    <w:rsid w:val="00E34F1F"/>
    <w:rsid w:val="00E359E2"/>
    <w:rsid w:val="00E37732"/>
    <w:rsid w:val="00E37D1E"/>
    <w:rsid w:val="00E40A75"/>
    <w:rsid w:val="00E41749"/>
    <w:rsid w:val="00E41D74"/>
    <w:rsid w:val="00E43925"/>
    <w:rsid w:val="00E44BD0"/>
    <w:rsid w:val="00E45856"/>
    <w:rsid w:val="00E4712A"/>
    <w:rsid w:val="00E535AC"/>
    <w:rsid w:val="00E53C74"/>
    <w:rsid w:val="00E557E4"/>
    <w:rsid w:val="00E568C6"/>
    <w:rsid w:val="00E60B2F"/>
    <w:rsid w:val="00E62BE8"/>
    <w:rsid w:val="00E62E75"/>
    <w:rsid w:val="00E64645"/>
    <w:rsid w:val="00E64B83"/>
    <w:rsid w:val="00E6533D"/>
    <w:rsid w:val="00E65C20"/>
    <w:rsid w:val="00E66D15"/>
    <w:rsid w:val="00E70760"/>
    <w:rsid w:val="00E716B6"/>
    <w:rsid w:val="00E7187C"/>
    <w:rsid w:val="00E71E60"/>
    <w:rsid w:val="00E72C85"/>
    <w:rsid w:val="00E73DE6"/>
    <w:rsid w:val="00E77DB5"/>
    <w:rsid w:val="00E8087E"/>
    <w:rsid w:val="00E8102E"/>
    <w:rsid w:val="00E817DC"/>
    <w:rsid w:val="00E83DD7"/>
    <w:rsid w:val="00E84939"/>
    <w:rsid w:val="00E8573C"/>
    <w:rsid w:val="00E901E2"/>
    <w:rsid w:val="00E90374"/>
    <w:rsid w:val="00E93E06"/>
    <w:rsid w:val="00E9653E"/>
    <w:rsid w:val="00E96F0D"/>
    <w:rsid w:val="00E9711D"/>
    <w:rsid w:val="00E97714"/>
    <w:rsid w:val="00E97F9A"/>
    <w:rsid w:val="00EA0E65"/>
    <w:rsid w:val="00EA0FE0"/>
    <w:rsid w:val="00EA1D90"/>
    <w:rsid w:val="00EA2A2D"/>
    <w:rsid w:val="00EA35B8"/>
    <w:rsid w:val="00EA4ED7"/>
    <w:rsid w:val="00EB3E38"/>
    <w:rsid w:val="00EB4771"/>
    <w:rsid w:val="00EB769F"/>
    <w:rsid w:val="00EC0B7C"/>
    <w:rsid w:val="00EC0B7F"/>
    <w:rsid w:val="00EC0D4E"/>
    <w:rsid w:val="00EC27F4"/>
    <w:rsid w:val="00EC30B1"/>
    <w:rsid w:val="00EC362F"/>
    <w:rsid w:val="00EC60E7"/>
    <w:rsid w:val="00EC7239"/>
    <w:rsid w:val="00EC79B6"/>
    <w:rsid w:val="00ED0EDA"/>
    <w:rsid w:val="00ED2240"/>
    <w:rsid w:val="00ED31CE"/>
    <w:rsid w:val="00ED3A9B"/>
    <w:rsid w:val="00ED4943"/>
    <w:rsid w:val="00ED4BA7"/>
    <w:rsid w:val="00EE0F45"/>
    <w:rsid w:val="00EE12DD"/>
    <w:rsid w:val="00EE173A"/>
    <w:rsid w:val="00EE18C2"/>
    <w:rsid w:val="00EE1919"/>
    <w:rsid w:val="00EE27E5"/>
    <w:rsid w:val="00EE320B"/>
    <w:rsid w:val="00EE4CE0"/>
    <w:rsid w:val="00EE4D72"/>
    <w:rsid w:val="00EE5472"/>
    <w:rsid w:val="00EE5CD0"/>
    <w:rsid w:val="00EE6D18"/>
    <w:rsid w:val="00EE6DEF"/>
    <w:rsid w:val="00EE7BAF"/>
    <w:rsid w:val="00EE7E86"/>
    <w:rsid w:val="00EF4CEE"/>
    <w:rsid w:val="00F00EE5"/>
    <w:rsid w:val="00F077B8"/>
    <w:rsid w:val="00F1134D"/>
    <w:rsid w:val="00F1264E"/>
    <w:rsid w:val="00F12CB8"/>
    <w:rsid w:val="00F1578F"/>
    <w:rsid w:val="00F158EC"/>
    <w:rsid w:val="00F15A75"/>
    <w:rsid w:val="00F16D55"/>
    <w:rsid w:val="00F17699"/>
    <w:rsid w:val="00F23F1F"/>
    <w:rsid w:val="00F2400A"/>
    <w:rsid w:val="00F244EA"/>
    <w:rsid w:val="00F25D0C"/>
    <w:rsid w:val="00F26577"/>
    <w:rsid w:val="00F26996"/>
    <w:rsid w:val="00F27435"/>
    <w:rsid w:val="00F27653"/>
    <w:rsid w:val="00F27991"/>
    <w:rsid w:val="00F30882"/>
    <w:rsid w:val="00F30EBD"/>
    <w:rsid w:val="00F31F65"/>
    <w:rsid w:val="00F32954"/>
    <w:rsid w:val="00F33E84"/>
    <w:rsid w:val="00F35870"/>
    <w:rsid w:val="00F368E5"/>
    <w:rsid w:val="00F36C10"/>
    <w:rsid w:val="00F36C58"/>
    <w:rsid w:val="00F4161D"/>
    <w:rsid w:val="00F41774"/>
    <w:rsid w:val="00F423C3"/>
    <w:rsid w:val="00F43244"/>
    <w:rsid w:val="00F43C74"/>
    <w:rsid w:val="00F4505D"/>
    <w:rsid w:val="00F457FB"/>
    <w:rsid w:val="00F464A4"/>
    <w:rsid w:val="00F46673"/>
    <w:rsid w:val="00F47DE1"/>
    <w:rsid w:val="00F50679"/>
    <w:rsid w:val="00F51A1F"/>
    <w:rsid w:val="00F51C3C"/>
    <w:rsid w:val="00F5378E"/>
    <w:rsid w:val="00F544E3"/>
    <w:rsid w:val="00F55069"/>
    <w:rsid w:val="00F5575B"/>
    <w:rsid w:val="00F557F6"/>
    <w:rsid w:val="00F55D4E"/>
    <w:rsid w:val="00F56327"/>
    <w:rsid w:val="00F5710E"/>
    <w:rsid w:val="00F5780A"/>
    <w:rsid w:val="00F57C53"/>
    <w:rsid w:val="00F62E1A"/>
    <w:rsid w:val="00F630E3"/>
    <w:rsid w:val="00F661F9"/>
    <w:rsid w:val="00F66CA0"/>
    <w:rsid w:val="00F67212"/>
    <w:rsid w:val="00F70F1B"/>
    <w:rsid w:val="00F71CE6"/>
    <w:rsid w:val="00F72CE2"/>
    <w:rsid w:val="00F741C7"/>
    <w:rsid w:val="00F7472C"/>
    <w:rsid w:val="00F75A39"/>
    <w:rsid w:val="00F75C2C"/>
    <w:rsid w:val="00F805EC"/>
    <w:rsid w:val="00F810A9"/>
    <w:rsid w:val="00F81701"/>
    <w:rsid w:val="00F81FD7"/>
    <w:rsid w:val="00F83454"/>
    <w:rsid w:val="00F837C0"/>
    <w:rsid w:val="00F84CED"/>
    <w:rsid w:val="00F859EE"/>
    <w:rsid w:val="00F862B3"/>
    <w:rsid w:val="00F864AB"/>
    <w:rsid w:val="00F868AA"/>
    <w:rsid w:val="00F873FF"/>
    <w:rsid w:val="00F879B9"/>
    <w:rsid w:val="00F879EA"/>
    <w:rsid w:val="00F9105A"/>
    <w:rsid w:val="00F916CF"/>
    <w:rsid w:val="00F91CDA"/>
    <w:rsid w:val="00F92A8B"/>
    <w:rsid w:val="00F93184"/>
    <w:rsid w:val="00F9361C"/>
    <w:rsid w:val="00F93BE2"/>
    <w:rsid w:val="00F94042"/>
    <w:rsid w:val="00F95FED"/>
    <w:rsid w:val="00F97390"/>
    <w:rsid w:val="00FA1465"/>
    <w:rsid w:val="00FA1C1D"/>
    <w:rsid w:val="00FA4A09"/>
    <w:rsid w:val="00FA5995"/>
    <w:rsid w:val="00FA5E42"/>
    <w:rsid w:val="00FA6B84"/>
    <w:rsid w:val="00FA6BC7"/>
    <w:rsid w:val="00FB1D38"/>
    <w:rsid w:val="00FB2543"/>
    <w:rsid w:val="00FB4486"/>
    <w:rsid w:val="00FC3C59"/>
    <w:rsid w:val="00FC43AE"/>
    <w:rsid w:val="00FC6464"/>
    <w:rsid w:val="00FC7D4A"/>
    <w:rsid w:val="00FD081A"/>
    <w:rsid w:val="00FD08B5"/>
    <w:rsid w:val="00FD133F"/>
    <w:rsid w:val="00FD437D"/>
    <w:rsid w:val="00FD43BA"/>
    <w:rsid w:val="00FD44F9"/>
    <w:rsid w:val="00FD68FC"/>
    <w:rsid w:val="00FD6B91"/>
    <w:rsid w:val="00FD6D92"/>
    <w:rsid w:val="00FD78B7"/>
    <w:rsid w:val="00FE1570"/>
    <w:rsid w:val="00FE29C1"/>
    <w:rsid w:val="00FE483A"/>
    <w:rsid w:val="00FE4A84"/>
    <w:rsid w:val="00FE5244"/>
    <w:rsid w:val="00FE5378"/>
    <w:rsid w:val="00FE627F"/>
    <w:rsid w:val="00FF0E3C"/>
    <w:rsid w:val="00FF1866"/>
    <w:rsid w:val="00FF3B85"/>
    <w:rsid w:val="00FF4B58"/>
    <w:rsid w:val="00FF4E91"/>
    <w:rsid w:val="00FF6219"/>
    <w:rsid w:val="00FF7A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6F9332"/>
  <w15:docId w15:val="{B484116D-6846-486B-84CE-D5566D088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C3502"/>
    <w:pPr>
      <w:ind w:left="427" w:hanging="427"/>
    </w:pPr>
    <w:rPr>
      <w:rFonts w:asciiTheme="majorEastAsia" w:eastAsiaTheme="majorEastAsia" w:hAnsiTheme="majorEastAsia" w:cs="ＭＳ Ｐゴシック"/>
      <w:kern w:val="0"/>
      <w:szCs w:val="21"/>
    </w:rPr>
  </w:style>
  <w:style w:type="paragraph" w:styleId="1">
    <w:name w:val="heading 1"/>
    <w:basedOn w:val="a"/>
    <w:link w:val="10"/>
    <w:uiPriority w:val="9"/>
    <w:qFormat/>
    <w:rsid w:val="006460B8"/>
    <w:pPr>
      <w:spacing w:before="100" w:beforeAutospacing="1" w:after="100" w:afterAutospacing="1"/>
      <w:outlineLvl w:val="0"/>
    </w:pPr>
    <w:rPr>
      <w:b/>
      <w:bCs/>
      <w:kern w:val="36"/>
      <w:sz w:val="48"/>
      <w:szCs w:val="48"/>
    </w:rPr>
  </w:style>
  <w:style w:type="paragraph" w:styleId="2">
    <w:name w:val="heading 2"/>
    <w:basedOn w:val="a"/>
    <w:next w:val="a"/>
    <w:link w:val="20"/>
    <w:uiPriority w:val="9"/>
    <w:unhideWhenUsed/>
    <w:qFormat/>
    <w:rsid w:val="00F916CF"/>
    <w:pPr>
      <w:keepNext/>
      <w:outlineLvl w:val="1"/>
    </w:pPr>
    <w:rPr>
      <w:rFonts w:asciiTheme="majorHAnsi"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803FD"/>
    <w:pPr>
      <w:tabs>
        <w:tab w:val="center" w:pos="4252"/>
        <w:tab w:val="right" w:pos="8504"/>
      </w:tabs>
      <w:snapToGrid w:val="0"/>
    </w:pPr>
  </w:style>
  <w:style w:type="character" w:customStyle="1" w:styleId="a4">
    <w:name w:val="ヘッダー (文字)"/>
    <w:basedOn w:val="a0"/>
    <w:link w:val="a3"/>
    <w:uiPriority w:val="99"/>
    <w:rsid w:val="004803FD"/>
  </w:style>
  <w:style w:type="paragraph" w:styleId="a5">
    <w:name w:val="footer"/>
    <w:basedOn w:val="a"/>
    <w:link w:val="a6"/>
    <w:uiPriority w:val="99"/>
    <w:unhideWhenUsed/>
    <w:rsid w:val="004803FD"/>
    <w:pPr>
      <w:tabs>
        <w:tab w:val="center" w:pos="4252"/>
        <w:tab w:val="right" w:pos="8504"/>
      </w:tabs>
      <w:snapToGrid w:val="0"/>
    </w:pPr>
  </w:style>
  <w:style w:type="character" w:customStyle="1" w:styleId="a6">
    <w:name w:val="フッター (文字)"/>
    <w:basedOn w:val="a0"/>
    <w:link w:val="a5"/>
    <w:uiPriority w:val="99"/>
    <w:rsid w:val="004803FD"/>
  </w:style>
  <w:style w:type="paragraph" w:styleId="a7">
    <w:name w:val="Balloon Text"/>
    <w:basedOn w:val="a"/>
    <w:link w:val="a8"/>
    <w:uiPriority w:val="99"/>
    <w:semiHidden/>
    <w:unhideWhenUsed/>
    <w:rsid w:val="004803FD"/>
    <w:rPr>
      <w:rFonts w:asciiTheme="majorHAnsi" w:hAnsiTheme="majorHAnsi" w:cstheme="majorBidi"/>
      <w:sz w:val="18"/>
      <w:szCs w:val="18"/>
    </w:rPr>
  </w:style>
  <w:style w:type="character" w:customStyle="1" w:styleId="a8">
    <w:name w:val="吹き出し (文字)"/>
    <w:basedOn w:val="a0"/>
    <w:link w:val="a7"/>
    <w:uiPriority w:val="99"/>
    <w:semiHidden/>
    <w:rsid w:val="004803FD"/>
    <w:rPr>
      <w:rFonts w:asciiTheme="majorHAnsi" w:eastAsiaTheme="majorEastAsia" w:hAnsiTheme="majorHAnsi" w:cstheme="majorBidi"/>
      <w:sz w:val="18"/>
      <w:szCs w:val="18"/>
    </w:rPr>
  </w:style>
  <w:style w:type="paragraph" w:styleId="a9">
    <w:name w:val="List Paragraph"/>
    <w:basedOn w:val="a"/>
    <w:rsid w:val="00AD442F"/>
    <w:pPr>
      <w:ind w:leftChars="400" w:left="840"/>
    </w:pPr>
  </w:style>
  <w:style w:type="character" w:styleId="aa">
    <w:name w:val="annotation reference"/>
    <w:basedOn w:val="a0"/>
    <w:uiPriority w:val="99"/>
    <w:semiHidden/>
    <w:unhideWhenUsed/>
    <w:rsid w:val="001A1543"/>
    <w:rPr>
      <w:sz w:val="18"/>
      <w:szCs w:val="18"/>
    </w:rPr>
  </w:style>
  <w:style w:type="paragraph" w:styleId="ab">
    <w:name w:val="annotation text"/>
    <w:basedOn w:val="a"/>
    <w:link w:val="ac"/>
    <w:uiPriority w:val="99"/>
    <w:unhideWhenUsed/>
    <w:rsid w:val="001A1543"/>
  </w:style>
  <w:style w:type="character" w:customStyle="1" w:styleId="ac">
    <w:name w:val="コメント文字列 (文字)"/>
    <w:basedOn w:val="a0"/>
    <w:link w:val="ab"/>
    <w:uiPriority w:val="99"/>
    <w:rsid w:val="001A1543"/>
  </w:style>
  <w:style w:type="paragraph" w:styleId="ad">
    <w:name w:val="annotation subject"/>
    <w:basedOn w:val="ab"/>
    <w:next w:val="ab"/>
    <w:link w:val="ae"/>
    <w:uiPriority w:val="99"/>
    <w:semiHidden/>
    <w:unhideWhenUsed/>
    <w:rsid w:val="002F4737"/>
    <w:rPr>
      <w:b/>
      <w:bCs/>
    </w:rPr>
  </w:style>
  <w:style w:type="character" w:customStyle="1" w:styleId="ae">
    <w:name w:val="コメント内容 (文字)"/>
    <w:basedOn w:val="ac"/>
    <w:link w:val="ad"/>
    <w:uiPriority w:val="99"/>
    <w:semiHidden/>
    <w:rsid w:val="002F4737"/>
    <w:rPr>
      <w:b/>
      <w:bCs/>
    </w:rPr>
  </w:style>
  <w:style w:type="paragraph" w:customStyle="1" w:styleId="EndNoteBibliographyTitle">
    <w:name w:val="EndNote Bibliography Title"/>
    <w:basedOn w:val="a"/>
    <w:link w:val="EndNoteBibliographyTitle0"/>
    <w:rsid w:val="00804794"/>
    <w:pPr>
      <w:jc w:val="center"/>
    </w:pPr>
    <w:rPr>
      <w:rFonts w:ascii="Century" w:hAnsi="Century"/>
      <w:noProof/>
      <w:sz w:val="20"/>
    </w:rPr>
  </w:style>
  <w:style w:type="character" w:customStyle="1" w:styleId="EndNoteBibliographyTitle0">
    <w:name w:val="EndNote Bibliography Title (文字)"/>
    <w:basedOn w:val="a0"/>
    <w:link w:val="EndNoteBibliographyTitle"/>
    <w:rsid w:val="00804794"/>
    <w:rPr>
      <w:rFonts w:ascii="Century" w:hAnsi="Century"/>
      <w:noProof/>
      <w:sz w:val="20"/>
    </w:rPr>
  </w:style>
  <w:style w:type="paragraph" w:customStyle="1" w:styleId="EndNoteBibliography">
    <w:name w:val="EndNote Bibliography"/>
    <w:basedOn w:val="a"/>
    <w:link w:val="EndNoteBibliography0"/>
    <w:rsid w:val="00804794"/>
    <w:rPr>
      <w:rFonts w:ascii="Century" w:hAnsi="Century"/>
      <w:noProof/>
      <w:sz w:val="20"/>
    </w:rPr>
  </w:style>
  <w:style w:type="character" w:customStyle="1" w:styleId="EndNoteBibliography0">
    <w:name w:val="EndNote Bibliography (文字)"/>
    <w:basedOn w:val="a0"/>
    <w:link w:val="EndNoteBibliography"/>
    <w:rsid w:val="00804794"/>
    <w:rPr>
      <w:rFonts w:ascii="Century" w:hAnsi="Century"/>
      <w:noProof/>
      <w:sz w:val="20"/>
    </w:rPr>
  </w:style>
  <w:style w:type="table" w:customStyle="1" w:styleId="11">
    <w:name w:val="グリッド (表) 1 淡色1"/>
    <w:basedOn w:val="a1"/>
    <w:uiPriority w:val="46"/>
    <w:rsid w:val="0006401D"/>
    <w:rPr>
      <w:rFonts w:ascii="Century" w:eastAsia="Meiryo UI" w:hAnsi="Century" w:cs="Times New Roman"/>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0">
    <w:name w:val="見出し 1 (文字)"/>
    <w:basedOn w:val="a0"/>
    <w:link w:val="1"/>
    <w:uiPriority w:val="9"/>
    <w:rsid w:val="006460B8"/>
    <w:rPr>
      <w:rFonts w:ascii="ＭＳ Ｐゴシック" w:eastAsia="ＭＳ Ｐゴシック" w:hAnsi="ＭＳ Ｐゴシック" w:cs="ＭＳ Ｐゴシック"/>
      <w:b/>
      <w:bCs/>
      <w:kern w:val="36"/>
      <w:sz w:val="48"/>
      <w:szCs w:val="48"/>
    </w:rPr>
  </w:style>
  <w:style w:type="character" w:customStyle="1" w:styleId="a-size-large">
    <w:name w:val="a-size-large"/>
    <w:basedOn w:val="a0"/>
    <w:rsid w:val="006460B8"/>
  </w:style>
  <w:style w:type="character" w:styleId="af">
    <w:name w:val="Hyperlink"/>
    <w:basedOn w:val="a0"/>
    <w:uiPriority w:val="99"/>
    <w:semiHidden/>
    <w:unhideWhenUsed/>
    <w:rsid w:val="008C79E0"/>
    <w:rPr>
      <w:color w:val="0000FF"/>
      <w:u w:val="single"/>
    </w:rPr>
  </w:style>
  <w:style w:type="paragraph" w:styleId="Web">
    <w:name w:val="Normal (Web)"/>
    <w:basedOn w:val="a"/>
    <w:uiPriority w:val="99"/>
    <w:semiHidden/>
    <w:unhideWhenUsed/>
    <w:rsid w:val="00BE319A"/>
    <w:pPr>
      <w:spacing w:before="100" w:beforeAutospacing="1" w:after="100" w:afterAutospacing="1"/>
    </w:pPr>
  </w:style>
  <w:style w:type="character" w:customStyle="1" w:styleId="20">
    <w:name w:val="見出し 2 (文字)"/>
    <w:basedOn w:val="a0"/>
    <w:link w:val="2"/>
    <w:uiPriority w:val="9"/>
    <w:rsid w:val="00F916CF"/>
    <w:rPr>
      <w:rFonts w:asciiTheme="majorHAnsi" w:eastAsiaTheme="majorEastAsia" w:hAnsiTheme="majorHAnsi" w:cstheme="majorBidi"/>
    </w:rPr>
  </w:style>
  <w:style w:type="paragraph" w:customStyle="1" w:styleId="af0">
    <w:name w:val="アンケート見出し字下げ２"/>
    <w:basedOn w:val="a"/>
    <w:autoRedefine/>
    <w:rsid w:val="00140C27"/>
    <w:pPr>
      <w:widowControl w:val="0"/>
      <w:spacing w:before="240"/>
      <w:jc w:val="both"/>
      <w:outlineLvl w:val="0"/>
    </w:pPr>
    <w:rPr>
      <w:rFonts w:ascii="HG丸ｺﾞｼｯｸM-PRO" w:eastAsia="HG丸ｺﾞｼｯｸM-PRO" w:hAnsi="HG丸ｺﾞｼｯｸM-PRO" w:cs="Times New Roman"/>
      <w:bCs/>
      <w:color w:val="000000"/>
      <w:kern w:val="2"/>
      <w:sz w:val="22"/>
      <w:szCs w:val="22"/>
    </w:rPr>
  </w:style>
  <w:style w:type="table" w:styleId="af1">
    <w:name w:val="Table Grid"/>
    <w:basedOn w:val="a1"/>
    <w:uiPriority w:val="39"/>
    <w:rsid w:val="00140C27"/>
    <w:pPr>
      <w:spacing w:line="240" w:lineRule="atLeast"/>
    </w:pPr>
    <w:rPr>
      <w:rFonts w:ascii="Century" w:eastAsia="ＭＳ 明朝" w:hAnsi="Century" w:cs="Times New Roman"/>
      <w:kern w:val="0"/>
      <w:sz w:val="20"/>
      <w:szCs w:val="2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m">
    <w:name w:val="im"/>
    <w:basedOn w:val="a0"/>
    <w:rsid w:val="0005172C"/>
  </w:style>
  <w:style w:type="paragraph" w:customStyle="1" w:styleId="Default">
    <w:name w:val="Default"/>
    <w:rsid w:val="00EB4771"/>
    <w:pPr>
      <w:widowControl w:val="0"/>
      <w:autoSpaceDE w:val="0"/>
      <w:autoSpaceDN w:val="0"/>
      <w:adjustRightInd w:val="0"/>
    </w:pPr>
    <w:rPr>
      <w:rFonts w:ascii="Kozuka Gothic Pr6N M" w:eastAsia="Kozuka Gothic Pr6N M" w:cs="Kozuka Gothic Pr6N M"/>
      <w:color w:val="000000"/>
      <w:kern w:val="0"/>
      <w:sz w:val="24"/>
      <w:szCs w:val="24"/>
    </w:rPr>
  </w:style>
  <w:style w:type="character" w:styleId="af2">
    <w:name w:val="FollowedHyperlink"/>
    <w:basedOn w:val="a0"/>
    <w:uiPriority w:val="99"/>
    <w:semiHidden/>
    <w:unhideWhenUsed/>
    <w:rsid w:val="00FB2543"/>
    <w:rPr>
      <w:color w:val="800080" w:themeColor="followedHyperlink"/>
      <w:u w:val="single"/>
    </w:rPr>
  </w:style>
  <w:style w:type="paragraph" w:styleId="af3">
    <w:name w:val="Revision"/>
    <w:hidden/>
    <w:uiPriority w:val="99"/>
    <w:semiHidden/>
    <w:rsid w:val="006874EB"/>
    <w:rPr>
      <w:rFonts w:ascii="ＭＳ Ｐゴシック" w:eastAsia="ＭＳ Ｐゴシック" w:hAnsi="ＭＳ Ｐゴシック" w:cs="ＭＳ Ｐゴシック"/>
      <w:kern w:val="0"/>
      <w:sz w:val="24"/>
      <w:szCs w:val="24"/>
    </w:rPr>
  </w:style>
  <w:style w:type="paragraph" w:customStyle="1" w:styleId="af4">
    <w:name w:val="質問"/>
    <w:basedOn w:val="a"/>
    <w:qFormat/>
    <w:rsid w:val="00CD2017"/>
    <w:pPr>
      <w:ind w:left="525" w:hangingChars="250" w:hanging="525"/>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539">
      <w:bodyDiv w:val="1"/>
      <w:marLeft w:val="0"/>
      <w:marRight w:val="0"/>
      <w:marTop w:val="0"/>
      <w:marBottom w:val="0"/>
      <w:divBdr>
        <w:top w:val="none" w:sz="0" w:space="0" w:color="auto"/>
        <w:left w:val="none" w:sz="0" w:space="0" w:color="auto"/>
        <w:bottom w:val="none" w:sz="0" w:space="0" w:color="auto"/>
        <w:right w:val="none" w:sz="0" w:space="0" w:color="auto"/>
      </w:divBdr>
    </w:div>
    <w:div w:id="48261023">
      <w:bodyDiv w:val="1"/>
      <w:marLeft w:val="0"/>
      <w:marRight w:val="0"/>
      <w:marTop w:val="0"/>
      <w:marBottom w:val="0"/>
      <w:divBdr>
        <w:top w:val="none" w:sz="0" w:space="0" w:color="auto"/>
        <w:left w:val="none" w:sz="0" w:space="0" w:color="auto"/>
        <w:bottom w:val="none" w:sz="0" w:space="0" w:color="auto"/>
        <w:right w:val="none" w:sz="0" w:space="0" w:color="auto"/>
      </w:divBdr>
    </w:div>
    <w:div w:id="109277002">
      <w:bodyDiv w:val="1"/>
      <w:marLeft w:val="0"/>
      <w:marRight w:val="0"/>
      <w:marTop w:val="0"/>
      <w:marBottom w:val="0"/>
      <w:divBdr>
        <w:top w:val="none" w:sz="0" w:space="0" w:color="auto"/>
        <w:left w:val="none" w:sz="0" w:space="0" w:color="auto"/>
        <w:bottom w:val="none" w:sz="0" w:space="0" w:color="auto"/>
        <w:right w:val="none" w:sz="0" w:space="0" w:color="auto"/>
      </w:divBdr>
      <w:divsChild>
        <w:div w:id="1962108332">
          <w:marLeft w:val="547"/>
          <w:marRight w:val="0"/>
          <w:marTop w:val="0"/>
          <w:marBottom w:val="0"/>
          <w:divBdr>
            <w:top w:val="none" w:sz="0" w:space="0" w:color="auto"/>
            <w:left w:val="none" w:sz="0" w:space="0" w:color="auto"/>
            <w:bottom w:val="none" w:sz="0" w:space="0" w:color="auto"/>
            <w:right w:val="none" w:sz="0" w:space="0" w:color="auto"/>
          </w:divBdr>
        </w:div>
        <w:div w:id="982389696">
          <w:marLeft w:val="547"/>
          <w:marRight w:val="0"/>
          <w:marTop w:val="0"/>
          <w:marBottom w:val="0"/>
          <w:divBdr>
            <w:top w:val="none" w:sz="0" w:space="0" w:color="auto"/>
            <w:left w:val="none" w:sz="0" w:space="0" w:color="auto"/>
            <w:bottom w:val="none" w:sz="0" w:space="0" w:color="auto"/>
            <w:right w:val="none" w:sz="0" w:space="0" w:color="auto"/>
          </w:divBdr>
        </w:div>
        <w:div w:id="168642349">
          <w:marLeft w:val="547"/>
          <w:marRight w:val="0"/>
          <w:marTop w:val="0"/>
          <w:marBottom w:val="0"/>
          <w:divBdr>
            <w:top w:val="none" w:sz="0" w:space="0" w:color="auto"/>
            <w:left w:val="none" w:sz="0" w:space="0" w:color="auto"/>
            <w:bottom w:val="none" w:sz="0" w:space="0" w:color="auto"/>
            <w:right w:val="none" w:sz="0" w:space="0" w:color="auto"/>
          </w:divBdr>
        </w:div>
        <w:div w:id="1395816193">
          <w:marLeft w:val="547"/>
          <w:marRight w:val="0"/>
          <w:marTop w:val="0"/>
          <w:marBottom w:val="0"/>
          <w:divBdr>
            <w:top w:val="none" w:sz="0" w:space="0" w:color="auto"/>
            <w:left w:val="none" w:sz="0" w:space="0" w:color="auto"/>
            <w:bottom w:val="none" w:sz="0" w:space="0" w:color="auto"/>
            <w:right w:val="none" w:sz="0" w:space="0" w:color="auto"/>
          </w:divBdr>
        </w:div>
        <w:div w:id="60324558">
          <w:marLeft w:val="547"/>
          <w:marRight w:val="0"/>
          <w:marTop w:val="0"/>
          <w:marBottom w:val="0"/>
          <w:divBdr>
            <w:top w:val="none" w:sz="0" w:space="0" w:color="auto"/>
            <w:left w:val="none" w:sz="0" w:space="0" w:color="auto"/>
            <w:bottom w:val="none" w:sz="0" w:space="0" w:color="auto"/>
            <w:right w:val="none" w:sz="0" w:space="0" w:color="auto"/>
          </w:divBdr>
        </w:div>
        <w:div w:id="531118141">
          <w:marLeft w:val="547"/>
          <w:marRight w:val="0"/>
          <w:marTop w:val="0"/>
          <w:marBottom w:val="0"/>
          <w:divBdr>
            <w:top w:val="none" w:sz="0" w:space="0" w:color="auto"/>
            <w:left w:val="none" w:sz="0" w:space="0" w:color="auto"/>
            <w:bottom w:val="none" w:sz="0" w:space="0" w:color="auto"/>
            <w:right w:val="none" w:sz="0" w:space="0" w:color="auto"/>
          </w:divBdr>
        </w:div>
        <w:div w:id="916208901">
          <w:marLeft w:val="547"/>
          <w:marRight w:val="0"/>
          <w:marTop w:val="0"/>
          <w:marBottom w:val="0"/>
          <w:divBdr>
            <w:top w:val="none" w:sz="0" w:space="0" w:color="auto"/>
            <w:left w:val="none" w:sz="0" w:space="0" w:color="auto"/>
            <w:bottom w:val="none" w:sz="0" w:space="0" w:color="auto"/>
            <w:right w:val="none" w:sz="0" w:space="0" w:color="auto"/>
          </w:divBdr>
        </w:div>
        <w:div w:id="715741862">
          <w:marLeft w:val="547"/>
          <w:marRight w:val="0"/>
          <w:marTop w:val="0"/>
          <w:marBottom w:val="0"/>
          <w:divBdr>
            <w:top w:val="none" w:sz="0" w:space="0" w:color="auto"/>
            <w:left w:val="none" w:sz="0" w:space="0" w:color="auto"/>
            <w:bottom w:val="none" w:sz="0" w:space="0" w:color="auto"/>
            <w:right w:val="none" w:sz="0" w:space="0" w:color="auto"/>
          </w:divBdr>
        </w:div>
        <w:div w:id="356465947">
          <w:marLeft w:val="547"/>
          <w:marRight w:val="0"/>
          <w:marTop w:val="0"/>
          <w:marBottom w:val="0"/>
          <w:divBdr>
            <w:top w:val="none" w:sz="0" w:space="0" w:color="auto"/>
            <w:left w:val="none" w:sz="0" w:space="0" w:color="auto"/>
            <w:bottom w:val="none" w:sz="0" w:space="0" w:color="auto"/>
            <w:right w:val="none" w:sz="0" w:space="0" w:color="auto"/>
          </w:divBdr>
        </w:div>
        <w:div w:id="1904674185">
          <w:marLeft w:val="547"/>
          <w:marRight w:val="0"/>
          <w:marTop w:val="0"/>
          <w:marBottom w:val="0"/>
          <w:divBdr>
            <w:top w:val="none" w:sz="0" w:space="0" w:color="auto"/>
            <w:left w:val="none" w:sz="0" w:space="0" w:color="auto"/>
            <w:bottom w:val="none" w:sz="0" w:space="0" w:color="auto"/>
            <w:right w:val="none" w:sz="0" w:space="0" w:color="auto"/>
          </w:divBdr>
        </w:div>
        <w:div w:id="549809752">
          <w:marLeft w:val="547"/>
          <w:marRight w:val="0"/>
          <w:marTop w:val="0"/>
          <w:marBottom w:val="0"/>
          <w:divBdr>
            <w:top w:val="none" w:sz="0" w:space="0" w:color="auto"/>
            <w:left w:val="none" w:sz="0" w:space="0" w:color="auto"/>
            <w:bottom w:val="none" w:sz="0" w:space="0" w:color="auto"/>
            <w:right w:val="none" w:sz="0" w:space="0" w:color="auto"/>
          </w:divBdr>
        </w:div>
        <w:div w:id="1176572266">
          <w:marLeft w:val="547"/>
          <w:marRight w:val="0"/>
          <w:marTop w:val="0"/>
          <w:marBottom w:val="0"/>
          <w:divBdr>
            <w:top w:val="none" w:sz="0" w:space="0" w:color="auto"/>
            <w:left w:val="none" w:sz="0" w:space="0" w:color="auto"/>
            <w:bottom w:val="none" w:sz="0" w:space="0" w:color="auto"/>
            <w:right w:val="none" w:sz="0" w:space="0" w:color="auto"/>
          </w:divBdr>
        </w:div>
        <w:div w:id="798109766">
          <w:marLeft w:val="547"/>
          <w:marRight w:val="0"/>
          <w:marTop w:val="0"/>
          <w:marBottom w:val="0"/>
          <w:divBdr>
            <w:top w:val="none" w:sz="0" w:space="0" w:color="auto"/>
            <w:left w:val="none" w:sz="0" w:space="0" w:color="auto"/>
            <w:bottom w:val="none" w:sz="0" w:space="0" w:color="auto"/>
            <w:right w:val="none" w:sz="0" w:space="0" w:color="auto"/>
          </w:divBdr>
        </w:div>
      </w:divsChild>
    </w:div>
    <w:div w:id="120923202">
      <w:bodyDiv w:val="1"/>
      <w:marLeft w:val="0"/>
      <w:marRight w:val="0"/>
      <w:marTop w:val="0"/>
      <w:marBottom w:val="0"/>
      <w:divBdr>
        <w:top w:val="none" w:sz="0" w:space="0" w:color="auto"/>
        <w:left w:val="none" w:sz="0" w:space="0" w:color="auto"/>
        <w:bottom w:val="none" w:sz="0" w:space="0" w:color="auto"/>
        <w:right w:val="none" w:sz="0" w:space="0" w:color="auto"/>
      </w:divBdr>
      <w:divsChild>
        <w:div w:id="568418043">
          <w:marLeft w:val="547"/>
          <w:marRight w:val="0"/>
          <w:marTop w:val="0"/>
          <w:marBottom w:val="0"/>
          <w:divBdr>
            <w:top w:val="none" w:sz="0" w:space="0" w:color="auto"/>
            <w:left w:val="none" w:sz="0" w:space="0" w:color="auto"/>
            <w:bottom w:val="none" w:sz="0" w:space="0" w:color="auto"/>
            <w:right w:val="none" w:sz="0" w:space="0" w:color="auto"/>
          </w:divBdr>
        </w:div>
        <w:div w:id="1015839828">
          <w:marLeft w:val="547"/>
          <w:marRight w:val="0"/>
          <w:marTop w:val="0"/>
          <w:marBottom w:val="0"/>
          <w:divBdr>
            <w:top w:val="none" w:sz="0" w:space="0" w:color="auto"/>
            <w:left w:val="none" w:sz="0" w:space="0" w:color="auto"/>
            <w:bottom w:val="none" w:sz="0" w:space="0" w:color="auto"/>
            <w:right w:val="none" w:sz="0" w:space="0" w:color="auto"/>
          </w:divBdr>
        </w:div>
        <w:div w:id="1194540283">
          <w:marLeft w:val="547"/>
          <w:marRight w:val="0"/>
          <w:marTop w:val="0"/>
          <w:marBottom w:val="0"/>
          <w:divBdr>
            <w:top w:val="none" w:sz="0" w:space="0" w:color="auto"/>
            <w:left w:val="none" w:sz="0" w:space="0" w:color="auto"/>
            <w:bottom w:val="none" w:sz="0" w:space="0" w:color="auto"/>
            <w:right w:val="none" w:sz="0" w:space="0" w:color="auto"/>
          </w:divBdr>
        </w:div>
        <w:div w:id="1213884873">
          <w:marLeft w:val="547"/>
          <w:marRight w:val="0"/>
          <w:marTop w:val="0"/>
          <w:marBottom w:val="0"/>
          <w:divBdr>
            <w:top w:val="none" w:sz="0" w:space="0" w:color="auto"/>
            <w:left w:val="none" w:sz="0" w:space="0" w:color="auto"/>
            <w:bottom w:val="none" w:sz="0" w:space="0" w:color="auto"/>
            <w:right w:val="none" w:sz="0" w:space="0" w:color="auto"/>
          </w:divBdr>
        </w:div>
        <w:div w:id="979383969">
          <w:marLeft w:val="547"/>
          <w:marRight w:val="0"/>
          <w:marTop w:val="0"/>
          <w:marBottom w:val="0"/>
          <w:divBdr>
            <w:top w:val="none" w:sz="0" w:space="0" w:color="auto"/>
            <w:left w:val="none" w:sz="0" w:space="0" w:color="auto"/>
            <w:bottom w:val="none" w:sz="0" w:space="0" w:color="auto"/>
            <w:right w:val="none" w:sz="0" w:space="0" w:color="auto"/>
          </w:divBdr>
        </w:div>
        <w:div w:id="942765043">
          <w:marLeft w:val="547"/>
          <w:marRight w:val="0"/>
          <w:marTop w:val="0"/>
          <w:marBottom w:val="0"/>
          <w:divBdr>
            <w:top w:val="none" w:sz="0" w:space="0" w:color="auto"/>
            <w:left w:val="none" w:sz="0" w:space="0" w:color="auto"/>
            <w:bottom w:val="none" w:sz="0" w:space="0" w:color="auto"/>
            <w:right w:val="none" w:sz="0" w:space="0" w:color="auto"/>
          </w:divBdr>
        </w:div>
        <w:div w:id="725180298">
          <w:marLeft w:val="547"/>
          <w:marRight w:val="0"/>
          <w:marTop w:val="0"/>
          <w:marBottom w:val="0"/>
          <w:divBdr>
            <w:top w:val="none" w:sz="0" w:space="0" w:color="auto"/>
            <w:left w:val="none" w:sz="0" w:space="0" w:color="auto"/>
            <w:bottom w:val="none" w:sz="0" w:space="0" w:color="auto"/>
            <w:right w:val="none" w:sz="0" w:space="0" w:color="auto"/>
          </w:divBdr>
        </w:div>
        <w:div w:id="1308240294">
          <w:marLeft w:val="547"/>
          <w:marRight w:val="0"/>
          <w:marTop w:val="0"/>
          <w:marBottom w:val="0"/>
          <w:divBdr>
            <w:top w:val="none" w:sz="0" w:space="0" w:color="auto"/>
            <w:left w:val="none" w:sz="0" w:space="0" w:color="auto"/>
            <w:bottom w:val="none" w:sz="0" w:space="0" w:color="auto"/>
            <w:right w:val="none" w:sz="0" w:space="0" w:color="auto"/>
          </w:divBdr>
        </w:div>
        <w:div w:id="2002467608">
          <w:marLeft w:val="547"/>
          <w:marRight w:val="0"/>
          <w:marTop w:val="0"/>
          <w:marBottom w:val="0"/>
          <w:divBdr>
            <w:top w:val="none" w:sz="0" w:space="0" w:color="auto"/>
            <w:left w:val="none" w:sz="0" w:space="0" w:color="auto"/>
            <w:bottom w:val="none" w:sz="0" w:space="0" w:color="auto"/>
            <w:right w:val="none" w:sz="0" w:space="0" w:color="auto"/>
          </w:divBdr>
        </w:div>
        <w:div w:id="1203247673">
          <w:marLeft w:val="547"/>
          <w:marRight w:val="0"/>
          <w:marTop w:val="0"/>
          <w:marBottom w:val="0"/>
          <w:divBdr>
            <w:top w:val="none" w:sz="0" w:space="0" w:color="auto"/>
            <w:left w:val="none" w:sz="0" w:space="0" w:color="auto"/>
            <w:bottom w:val="none" w:sz="0" w:space="0" w:color="auto"/>
            <w:right w:val="none" w:sz="0" w:space="0" w:color="auto"/>
          </w:divBdr>
        </w:div>
        <w:div w:id="2133135219">
          <w:marLeft w:val="547"/>
          <w:marRight w:val="0"/>
          <w:marTop w:val="0"/>
          <w:marBottom w:val="0"/>
          <w:divBdr>
            <w:top w:val="none" w:sz="0" w:space="0" w:color="auto"/>
            <w:left w:val="none" w:sz="0" w:space="0" w:color="auto"/>
            <w:bottom w:val="none" w:sz="0" w:space="0" w:color="auto"/>
            <w:right w:val="none" w:sz="0" w:space="0" w:color="auto"/>
          </w:divBdr>
        </w:div>
        <w:div w:id="1741249933">
          <w:marLeft w:val="547"/>
          <w:marRight w:val="0"/>
          <w:marTop w:val="0"/>
          <w:marBottom w:val="0"/>
          <w:divBdr>
            <w:top w:val="none" w:sz="0" w:space="0" w:color="auto"/>
            <w:left w:val="none" w:sz="0" w:space="0" w:color="auto"/>
            <w:bottom w:val="none" w:sz="0" w:space="0" w:color="auto"/>
            <w:right w:val="none" w:sz="0" w:space="0" w:color="auto"/>
          </w:divBdr>
        </w:div>
        <w:div w:id="1047265921">
          <w:marLeft w:val="547"/>
          <w:marRight w:val="0"/>
          <w:marTop w:val="0"/>
          <w:marBottom w:val="0"/>
          <w:divBdr>
            <w:top w:val="none" w:sz="0" w:space="0" w:color="auto"/>
            <w:left w:val="none" w:sz="0" w:space="0" w:color="auto"/>
            <w:bottom w:val="none" w:sz="0" w:space="0" w:color="auto"/>
            <w:right w:val="none" w:sz="0" w:space="0" w:color="auto"/>
          </w:divBdr>
        </w:div>
        <w:div w:id="415983276">
          <w:marLeft w:val="547"/>
          <w:marRight w:val="0"/>
          <w:marTop w:val="0"/>
          <w:marBottom w:val="0"/>
          <w:divBdr>
            <w:top w:val="none" w:sz="0" w:space="0" w:color="auto"/>
            <w:left w:val="none" w:sz="0" w:space="0" w:color="auto"/>
            <w:bottom w:val="none" w:sz="0" w:space="0" w:color="auto"/>
            <w:right w:val="none" w:sz="0" w:space="0" w:color="auto"/>
          </w:divBdr>
        </w:div>
      </w:divsChild>
    </w:div>
    <w:div w:id="146897193">
      <w:bodyDiv w:val="1"/>
      <w:marLeft w:val="0"/>
      <w:marRight w:val="0"/>
      <w:marTop w:val="0"/>
      <w:marBottom w:val="0"/>
      <w:divBdr>
        <w:top w:val="none" w:sz="0" w:space="0" w:color="auto"/>
        <w:left w:val="none" w:sz="0" w:space="0" w:color="auto"/>
        <w:bottom w:val="none" w:sz="0" w:space="0" w:color="auto"/>
        <w:right w:val="none" w:sz="0" w:space="0" w:color="auto"/>
      </w:divBdr>
    </w:div>
    <w:div w:id="175656644">
      <w:bodyDiv w:val="1"/>
      <w:marLeft w:val="0"/>
      <w:marRight w:val="0"/>
      <w:marTop w:val="0"/>
      <w:marBottom w:val="0"/>
      <w:divBdr>
        <w:top w:val="none" w:sz="0" w:space="0" w:color="auto"/>
        <w:left w:val="none" w:sz="0" w:space="0" w:color="auto"/>
        <w:bottom w:val="none" w:sz="0" w:space="0" w:color="auto"/>
        <w:right w:val="none" w:sz="0" w:space="0" w:color="auto"/>
      </w:divBdr>
    </w:div>
    <w:div w:id="185219820">
      <w:bodyDiv w:val="1"/>
      <w:marLeft w:val="0"/>
      <w:marRight w:val="0"/>
      <w:marTop w:val="0"/>
      <w:marBottom w:val="0"/>
      <w:divBdr>
        <w:top w:val="none" w:sz="0" w:space="0" w:color="auto"/>
        <w:left w:val="none" w:sz="0" w:space="0" w:color="auto"/>
        <w:bottom w:val="none" w:sz="0" w:space="0" w:color="auto"/>
        <w:right w:val="none" w:sz="0" w:space="0" w:color="auto"/>
      </w:divBdr>
    </w:div>
    <w:div w:id="190462160">
      <w:bodyDiv w:val="1"/>
      <w:marLeft w:val="0"/>
      <w:marRight w:val="0"/>
      <w:marTop w:val="0"/>
      <w:marBottom w:val="0"/>
      <w:divBdr>
        <w:top w:val="none" w:sz="0" w:space="0" w:color="auto"/>
        <w:left w:val="none" w:sz="0" w:space="0" w:color="auto"/>
        <w:bottom w:val="none" w:sz="0" w:space="0" w:color="auto"/>
        <w:right w:val="none" w:sz="0" w:space="0" w:color="auto"/>
      </w:divBdr>
    </w:div>
    <w:div w:id="212618961">
      <w:bodyDiv w:val="1"/>
      <w:marLeft w:val="0"/>
      <w:marRight w:val="0"/>
      <w:marTop w:val="0"/>
      <w:marBottom w:val="0"/>
      <w:divBdr>
        <w:top w:val="none" w:sz="0" w:space="0" w:color="auto"/>
        <w:left w:val="none" w:sz="0" w:space="0" w:color="auto"/>
        <w:bottom w:val="none" w:sz="0" w:space="0" w:color="auto"/>
        <w:right w:val="none" w:sz="0" w:space="0" w:color="auto"/>
      </w:divBdr>
    </w:div>
    <w:div w:id="213583842">
      <w:bodyDiv w:val="1"/>
      <w:marLeft w:val="0"/>
      <w:marRight w:val="0"/>
      <w:marTop w:val="0"/>
      <w:marBottom w:val="0"/>
      <w:divBdr>
        <w:top w:val="none" w:sz="0" w:space="0" w:color="auto"/>
        <w:left w:val="none" w:sz="0" w:space="0" w:color="auto"/>
        <w:bottom w:val="none" w:sz="0" w:space="0" w:color="auto"/>
        <w:right w:val="none" w:sz="0" w:space="0" w:color="auto"/>
      </w:divBdr>
      <w:divsChild>
        <w:div w:id="1039205172">
          <w:marLeft w:val="547"/>
          <w:marRight w:val="0"/>
          <w:marTop w:val="0"/>
          <w:marBottom w:val="0"/>
          <w:divBdr>
            <w:top w:val="none" w:sz="0" w:space="0" w:color="auto"/>
            <w:left w:val="none" w:sz="0" w:space="0" w:color="auto"/>
            <w:bottom w:val="none" w:sz="0" w:space="0" w:color="auto"/>
            <w:right w:val="none" w:sz="0" w:space="0" w:color="auto"/>
          </w:divBdr>
        </w:div>
        <w:div w:id="206992219">
          <w:marLeft w:val="547"/>
          <w:marRight w:val="0"/>
          <w:marTop w:val="0"/>
          <w:marBottom w:val="0"/>
          <w:divBdr>
            <w:top w:val="none" w:sz="0" w:space="0" w:color="auto"/>
            <w:left w:val="none" w:sz="0" w:space="0" w:color="auto"/>
            <w:bottom w:val="none" w:sz="0" w:space="0" w:color="auto"/>
            <w:right w:val="none" w:sz="0" w:space="0" w:color="auto"/>
          </w:divBdr>
        </w:div>
      </w:divsChild>
    </w:div>
    <w:div w:id="240724887">
      <w:bodyDiv w:val="1"/>
      <w:marLeft w:val="0"/>
      <w:marRight w:val="0"/>
      <w:marTop w:val="0"/>
      <w:marBottom w:val="0"/>
      <w:divBdr>
        <w:top w:val="none" w:sz="0" w:space="0" w:color="auto"/>
        <w:left w:val="none" w:sz="0" w:space="0" w:color="auto"/>
        <w:bottom w:val="none" w:sz="0" w:space="0" w:color="auto"/>
        <w:right w:val="none" w:sz="0" w:space="0" w:color="auto"/>
      </w:divBdr>
      <w:divsChild>
        <w:div w:id="1869488980">
          <w:marLeft w:val="547"/>
          <w:marRight w:val="0"/>
          <w:marTop w:val="0"/>
          <w:marBottom w:val="0"/>
          <w:divBdr>
            <w:top w:val="none" w:sz="0" w:space="0" w:color="auto"/>
            <w:left w:val="none" w:sz="0" w:space="0" w:color="auto"/>
            <w:bottom w:val="none" w:sz="0" w:space="0" w:color="auto"/>
            <w:right w:val="none" w:sz="0" w:space="0" w:color="auto"/>
          </w:divBdr>
        </w:div>
        <w:div w:id="830869549">
          <w:marLeft w:val="547"/>
          <w:marRight w:val="0"/>
          <w:marTop w:val="0"/>
          <w:marBottom w:val="0"/>
          <w:divBdr>
            <w:top w:val="none" w:sz="0" w:space="0" w:color="auto"/>
            <w:left w:val="none" w:sz="0" w:space="0" w:color="auto"/>
            <w:bottom w:val="none" w:sz="0" w:space="0" w:color="auto"/>
            <w:right w:val="none" w:sz="0" w:space="0" w:color="auto"/>
          </w:divBdr>
        </w:div>
        <w:div w:id="1073508984">
          <w:marLeft w:val="547"/>
          <w:marRight w:val="0"/>
          <w:marTop w:val="0"/>
          <w:marBottom w:val="0"/>
          <w:divBdr>
            <w:top w:val="none" w:sz="0" w:space="0" w:color="auto"/>
            <w:left w:val="none" w:sz="0" w:space="0" w:color="auto"/>
            <w:bottom w:val="none" w:sz="0" w:space="0" w:color="auto"/>
            <w:right w:val="none" w:sz="0" w:space="0" w:color="auto"/>
          </w:divBdr>
        </w:div>
      </w:divsChild>
    </w:div>
    <w:div w:id="245185684">
      <w:bodyDiv w:val="1"/>
      <w:marLeft w:val="0"/>
      <w:marRight w:val="0"/>
      <w:marTop w:val="0"/>
      <w:marBottom w:val="0"/>
      <w:divBdr>
        <w:top w:val="none" w:sz="0" w:space="0" w:color="auto"/>
        <w:left w:val="none" w:sz="0" w:space="0" w:color="auto"/>
        <w:bottom w:val="none" w:sz="0" w:space="0" w:color="auto"/>
        <w:right w:val="none" w:sz="0" w:space="0" w:color="auto"/>
      </w:divBdr>
      <w:divsChild>
        <w:div w:id="1765608537">
          <w:marLeft w:val="547"/>
          <w:marRight w:val="0"/>
          <w:marTop w:val="0"/>
          <w:marBottom w:val="0"/>
          <w:divBdr>
            <w:top w:val="none" w:sz="0" w:space="0" w:color="auto"/>
            <w:left w:val="none" w:sz="0" w:space="0" w:color="auto"/>
            <w:bottom w:val="none" w:sz="0" w:space="0" w:color="auto"/>
            <w:right w:val="none" w:sz="0" w:space="0" w:color="auto"/>
          </w:divBdr>
        </w:div>
        <w:div w:id="176776967">
          <w:marLeft w:val="547"/>
          <w:marRight w:val="0"/>
          <w:marTop w:val="0"/>
          <w:marBottom w:val="0"/>
          <w:divBdr>
            <w:top w:val="none" w:sz="0" w:space="0" w:color="auto"/>
            <w:left w:val="none" w:sz="0" w:space="0" w:color="auto"/>
            <w:bottom w:val="none" w:sz="0" w:space="0" w:color="auto"/>
            <w:right w:val="none" w:sz="0" w:space="0" w:color="auto"/>
          </w:divBdr>
        </w:div>
        <w:div w:id="663358426">
          <w:marLeft w:val="547"/>
          <w:marRight w:val="0"/>
          <w:marTop w:val="0"/>
          <w:marBottom w:val="0"/>
          <w:divBdr>
            <w:top w:val="none" w:sz="0" w:space="0" w:color="auto"/>
            <w:left w:val="none" w:sz="0" w:space="0" w:color="auto"/>
            <w:bottom w:val="none" w:sz="0" w:space="0" w:color="auto"/>
            <w:right w:val="none" w:sz="0" w:space="0" w:color="auto"/>
          </w:divBdr>
        </w:div>
        <w:div w:id="1642153545">
          <w:marLeft w:val="547"/>
          <w:marRight w:val="0"/>
          <w:marTop w:val="0"/>
          <w:marBottom w:val="0"/>
          <w:divBdr>
            <w:top w:val="none" w:sz="0" w:space="0" w:color="auto"/>
            <w:left w:val="none" w:sz="0" w:space="0" w:color="auto"/>
            <w:bottom w:val="none" w:sz="0" w:space="0" w:color="auto"/>
            <w:right w:val="none" w:sz="0" w:space="0" w:color="auto"/>
          </w:divBdr>
        </w:div>
        <w:div w:id="975336866">
          <w:marLeft w:val="547"/>
          <w:marRight w:val="0"/>
          <w:marTop w:val="0"/>
          <w:marBottom w:val="0"/>
          <w:divBdr>
            <w:top w:val="none" w:sz="0" w:space="0" w:color="auto"/>
            <w:left w:val="none" w:sz="0" w:space="0" w:color="auto"/>
            <w:bottom w:val="none" w:sz="0" w:space="0" w:color="auto"/>
            <w:right w:val="none" w:sz="0" w:space="0" w:color="auto"/>
          </w:divBdr>
        </w:div>
        <w:div w:id="2089886144">
          <w:marLeft w:val="547"/>
          <w:marRight w:val="0"/>
          <w:marTop w:val="0"/>
          <w:marBottom w:val="0"/>
          <w:divBdr>
            <w:top w:val="none" w:sz="0" w:space="0" w:color="auto"/>
            <w:left w:val="none" w:sz="0" w:space="0" w:color="auto"/>
            <w:bottom w:val="none" w:sz="0" w:space="0" w:color="auto"/>
            <w:right w:val="none" w:sz="0" w:space="0" w:color="auto"/>
          </w:divBdr>
        </w:div>
        <w:div w:id="875122724">
          <w:marLeft w:val="547"/>
          <w:marRight w:val="0"/>
          <w:marTop w:val="0"/>
          <w:marBottom w:val="0"/>
          <w:divBdr>
            <w:top w:val="none" w:sz="0" w:space="0" w:color="auto"/>
            <w:left w:val="none" w:sz="0" w:space="0" w:color="auto"/>
            <w:bottom w:val="none" w:sz="0" w:space="0" w:color="auto"/>
            <w:right w:val="none" w:sz="0" w:space="0" w:color="auto"/>
          </w:divBdr>
        </w:div>
        <w:div w:id="951669771">
          <w:marLeft w:val="547"/>
          <w:marRight w:val="0"/>
          <w:marTop w:val="0"/>
          <w:marBottom w:val="0"/>
          <w:divBdr>
            <w:top w:val="none" w:sz="0" w:space="0" w:color="auto"/>
            <w:left w:val="none" w:sz="0" w:space="0" w:color="auto"/>
            <w:bottom w:val="none" w:sz="0" w:space="0" w:color="auto"/>
            <w:right w:val="none" w:sz="0" w:space="0" w:color="auto"/>
          </w:divBdr>
        </w:div>
        <w:div w:id="1329673153">
          <w:marLeft w:val="547"/>
          <w:marRight w:val="0"/>
          <w:marTop w:val="0"/>
          <w:marBottom w:val="0"/>
          <w:divBdr>
            <w:top w:val="none" w:sz="0" w:space="0" w:color="auto"/>
            <w:left w:val="none" w:sz="0" w:space="0" w:color="auto"/>
            <w:bottom w:val="none" w:sz="0" w:space="0" w:color="auto"/>
            <w:right w:val="none" w:sz="0" w:space="0" w:color="auto"/>
          </w:divBdr>
        </w:div>
        <w:div w:id="746653224">
          <w:marLeft w:val="547"/>
          <w:marRight w:val="0"/>
          <w:marTop w:val="0"/>
          <w:marBottom w:val="0"/>
          <w:divBdr>
            <w:top w:val="none" w:sz="0" w:space="0" w:color="auto"/>
            <w:left w:val="none" w:sz="0" w:space="0" w:color="auto"/>
            <w:bottom w:val="none" w:sz="0" w:space="0" w:color="auto"/>
            <w:right w:val="none" w:sz="0" w:space="0" w:color="auto"/>
          </w:divBdr>
        </w:div>
        <w:div w:id="1138959360">
          <w:marLeft w:val="547"/>
          <w:marRight w:val="0"/>
          <w:marTop w:val="0"/>
          <w:marBottom w:val="0"/>
          <w:divBdr>
            <w:top w:val="none" w:sz="0" w:space="0" w:color="auto"/>
            <w:left w:val="none" w:sz="0" w:space="0" w:color="auto"/>
            <w:bottom w:val="none" w:sz="0" w:space="0" w:color="auto"/>
            <w:right w:val="none" w:sz="0" w:space="0" w:color="auto"/>
          </w:divBdr>
        </w:div>
        <w:div w:id="644822388">
          <w:marLeft w:val="547"/>
          <w:marRight w:val="0"/>
          <w:marTop w:val="0"/>
          <w:marBottom w:val="0"/>
          <w:divBdr>
            <w:top w:val="none" w:sz="0" w:space="0" w:color="auto"/>
            <w:left w:val="none" w:sz="0" w:space="0" w:color="auto"/>
            <w:bottom w:val="none" w:sz="0" w:space="0" w:color="auto"/>
            <w:right w:val="none" w:sz="0" w:space="0" w:color="auto"/>
          </w:divBdr>
        </w:div>
        <w:div w:id="1503816001">
          <w:marLeft w:val="547"/>
          <w:marRight w:val="0"/>
          <w:marTop w:val="0"/>
          <w:marBottom w:val="0"/>
          <w:divBdr>
            <w:top w:val="none" w:sz="0" w:space="0" w:color="auto"/>
            <w:left w:val="none" w:sz="0" w:space="0" w:color="auto"/>
            <w:bottom w:val="none" w:sz="0" w:space="0" w:color="auto"/>
            <w:right w:val="none" w:sz="0" w:space="0" w:color="auto"/>
          </w:divBdr>
        </w:div>
        <w:div w:id="638464048">
          <w:marLeft w:val="547"/>
          <w:marRight w:val="0"/>
          <w:marTop w:val="0"/>
          <w:marBottom w:val="0"/>
          <w:divBdr>
            <w:top w:val="none" w:sz="0" w:space="0" w:color="auto"/>
            <w:left w:val="none" w:sz="0" w:space="0" w:color="auto"/>
            <w:bottom w:val="none" w:sz="0" w:space="0" w:color="auto"/>
            <w:right w:val="none" w:sz="0" w:space="0" w:color="auto"/>
          </w:divBdr>
        </w:div>
        <w:div w:id="2026518651">
          <w:marLeft w:val="547"/>
          <w:marRight w:val="0"/>
          <w:marTop w:val="0"/>
          <w:marBottom w:val="0"/>
          <w:divBdr>
            <w:top w:val="none" w:sz="0" w:space="0" w:color="auto"/>
            <w:left w:val="none" w:sz="0" w:space="0" w:color="auto"/>
            <w:bottom w:val="none" w:sz="0" w:space="0" w:color="auto"/>
            <w:right w:val="none" w:sz="0" w:space="0" w:color="auto"/>
          </w:divBdr>
        </w:div>
        <w:div w:id="1777287327">
          <w:marLeft w:val="547"/>
          <w:marRight w:val="0"/>
          <w:marTop w:val="0"/>
          <w:marBottom w:val="0"/>
          <w:divBdr>
            <w:top w:val="none" w:sz="0" w:space="0" w:color="auto"/>
            <w:left w:val="none" w:sz="0" w:space="0" w:color="auto"/>
            <w:bottom w:val="none" w:sz="0" w:space="0" w:color="auto"/>
            <w:right w:val="none" w:sz="0" w:space="0" w:color="auto"/>
          </w:divBdr>
        </w:div>
        <w:div w:id="1140078819">
          <w:marLeft w:val="547"/>
          <w:marRight w:val="0"/>
          <w:marTop w:val="0"/>
          <w:marBottom w:val="0"/>
          <w:divBdr>
            <w:top w:val="none" w:sz="0" w:space="0" w:color="auto"/>
            <w:left w:val="none" w:sz="0" w:space="0" w:color="auto"/>
            <w:bottom w:val="none" w:sz="0" w:space="0" w:color="auto"/>
            <w:right w:val="none" w:sz="0" w:space="0" w:color="auto"/>
          </w:divBdr>
        </w:div>
        <w:div w:id="560099886">
          <w:marLeft w:val="547"/>
          <w:marRight w:val="0"/>
          <w:marTop w:val="0"/>
          <w:marBottom w:val="0"/>
          <w:divBdr>
            <w:top w:val="none" w:sz="0" w:space="0" w:color="auto"/>
            <w:left w:val="none" w:sz="0" w:space="0" w:color="auto"/>
            <w:bottom w:val="none" w:sz="0" w:space="0" w:color="auto"/>
            <w:right w:val="none" w:sz="0" w:space="0" w:color="auto"/>
          </w:divBdr>
        </w:div>
        <w:div w:id="1796679209">
          <w:marLeft w:val="547"/>
          <w:marRight w:val="0"/>
          <w:marTop w:val="0"/>
          <w:marBottom w:val="0"/>
          <w:divBdr>
            <w:top w:val="none" w:sz="0" w:space="0" w:color="auto"/>
            <w:left w:val="none" w:sz="0" w:space="0" w:color="auto"/>
            <w:bottom w:val="none" w:sz="0" w:space="0" w:color="auto"/>
            <w:right w:val="none" w:sz="0" w:space="0" w:color="auto"/>
          </w:divBdr>
        </w:div>
      </w:divsChild>
    </w:div>
    <w:div w:id="308169802">
      <w:bodyDiv w:val="1"/>
      <w:marLeft w:val="0"/>
      <w:marRight w:val="0"/>
      <w:marTop w:val="0"/>
      <w:marBottom w:val="0"/>
      <w:divBdr>
        <w:top w:val="none" w:sz="0" w:space="0" w:color="auto"/>
        <w:left w:val="none" w:sz="0" w:space="0" w:color="auto"/>
        <w:bottom w:val="none" w:sz="0" w:space="0" w:color="auto"/>
        <w:right w:val="none" w:sz="0" w:space="0" w:color="auto"/>
      </w:divBdr>
    </w:div>
    <w:div w:id="335956955">
      <w:bodyDiv w:val="1"/>
      <w:marLeft w:val="0"/>
      <w:marRight w:val="0"/>
      <w:marTop w:val="0"/>
      <w:marBottom w:val="0"/>
      <w:divBdr>
        <w:top w:val="none" w:sz="0" w:space="0" w:color="auto"/>
        <w:left w:val="none" w:sz="0" w:space="0" w:color="auto"/>
        <w:bottom w:val="none" w:sz="0" w:space="0" w:color="auto"/>
        <w:right w:val="none" w:sz="0" w:space="0" w:color="auto"/>
      </w:divBdr>
    </w:div>
    <w:div w:id="345521970">
      <w:bodyDiv w:val="1"/>
      <w:marLeft w:val="0"/>
      <w:marRight w:val="0"/>
      <w:marTop w:val="0"/>
      <w:marBottom w:val="0"/>
      <w:divBdr>
        <w:top w:val="none" w:sz="0" w:space="0" w:color="auto"/>
        <w:left w:val="none" w:sz="0" w:space="0" w:color="auto"/>
        <w:bottom w:val="none" w:sz="0" w:space="0" w:color="auto"/>
        <w:right w:val="none" w:sz="0" w:space="0" w:color="auto"/>
      </w:divBdr>
    </w:div>
    <w:div w:id="360518425">
      <w:bodyDiv w:val="1"/>
      <w:marLeft w:val="0"/>
      <w:marRight w:val="0"/>
      <w:marTop w:val="0"/>
      <w:marBottom w:val="0"/>
      <w:divBdr>
        <w:top w:val="none" w:sz="0" w:space="0" w:color="auto"/>
        <w:left w:val="none" w:sz="0" w:space="0" w:color="auto"/>
        <w:bottom w:val="none" w:sz="0" w:space="0" w:color="auto"/>
        <w:right w:val="none" w:sz="0" w:space="0" w:color="auto"/>
      </w:divBdr>
    </w:div>
    <w:div w:id="408431137">
      <w:bodyDiv w:val="1"/>
      <w:marLeft w:val="0"/>
      <w:marRight w:val="0"/>
      <w:marTop w:val="0"/>
      <w:marBottom w:val="0"/>
      <w:divBdr>
        <w:top w:val="none" w:sz="0" w:space="0" w:color="auto"/>
        <w:left w:val="none" w:sz="0" w:space="0" w:color="auto"/>
        <w:bottom w:val="none" w:sz="0" w:space="0" w:color="auto"/>
        <w:right w:val="none" w:sz="0" w:space="0" w:color="auto"/>
      </w:divBdr>
    </w:div>
    <w:div w:id="458304465">
      <w:bodyDiv w:val="1"/>
      <w:marLeft w:val="0"/>
      <w:marRight w:val="0"/>
      <w:marTop w:val="0"/>
      <w:marBottom w:val="0"/>
      <w:divBdr>
        <w:top w:val="none" w:sz="0" w:space="0" w:color="auto"/>
        <w:left w:val="none" w:sz="0" w:space="0" w:color="auto"/>
        <w:bottom w:val="none" w:sz="0" w:space="0" w:color="auto"/>
        <w:right w:val="none" w:sz="0" w:space="0" w:color="auto"/>
      </w:divBdr>
    </w:div>
    <w:div w:id="468786206">
      <w:bodyDiv w:val="1"/>
      <w:marLeft w:val="0"/>
      <w:marRight w:val="0"/>
      <w:marTop w:val="0"/>
      <w:marBottom w:val="0"/>
      <w:divBdr>
        <w:top w:val="none" w:sz="0" w:space="0" w:color="auto"/>
        <w:left w:val="none" w:sz="0" w:space="0" w:color="auto"/>
        <w:bottom w:val="none" w:sz="0" w:space="0" w:color="auto"/>
        <w:right w:val="none" w:sz="0" w:space="0" w:color="auto"/>
      </w:divBdr>
      <w:divsChild>
        <w:div w:id="1224560782">
          <w:marLeft w:val="547"/>
          <w:marRight w:val="0"/>
          <w:marTop w:val="0"/>
          <w:marBottom w:val="0"/>
          <w:divBdr>
            <w:top w:val="none" w:sz="0" w:space="0" w:color="auto"/>
            <w:left w:val="none" w:sz="0" w:space="0" w:color="auto"/>
            <w:bottom w:val="none" w:sz="0" w:space="0" w:color="auto"/>
            <w:right w:val="none" w:sz="0" w:space="0" w:color="auto"/>
          </w:divBdr>
        </w:div>
        <w:div w:id="2132090399">
          <w:marLeft w:val="547"/>
          <w:marRight w:val="0"/>
          <w:marTop w:val="0"/>
          <w:marBottom w:val="0"/>
          <w:divBdr>
            <w:top w:val="none" w:sz="0" w:space="0" w:color="auto"/>
            <w:left w:val="none" w:sz="0" w:space="0" w:color="auto"/>
            <w:bottom w:val="none" w:sz="0" w:space="0" w:color="auto"/>
            <w:right w:val="none" w:sz="0" w:space="0" w:color="auto"/>
          </w:divBdr>
        </w:div>
        <w:div w:id="24143324">
          <w:marLeft w:val="547"/>
          <w:marRight w:val="0"/>
          <w:marTop w:val="0"/>
          <w:marBottom w:val="0"/>
          <w:divBdr>
            <w:top w:val="none" w:sz="0" w:space="0" w:color="auto"/>
            <w:left w:val="none" w:sz="0" w:space="0" w:color="auto"/>
            <w:bottom w:val="none" w:sz="0" w:space="0" w:color="auto"/>
            <w:right w:val="none" w:sz="0" w:space="0" w:color="auto"/>
          </w:divBdr>
        </w:div>
        <w:div w:id="1857453281">
          <w:marLeft w:val="547"/>
          <w:marRight w:val="0"/>
          <w:marTop w:val="0"/>
          <w:marBottom w:val="0"/>
          <w:divBdr>
            <w:top w:val="none" w:sz="0" w:space="0" w:color="auto"/>
            <w:left w:val="none" w:sz="0" w:space="0" w:color="auto"/>
            <w:bottom w:val="none" w:sz="0" w:space="0" w:color="auto"/>
            <w:right w:val="none" w:sz="0" w:space="0" w:color="auto"/>
          </w:divBdr>
        </w:div>
        <w:div w:id="96756840">
          <w:marLeft w:val="547"/>
          <w:marRight w:val="0"/>
          <w:marTop w:val="0"/>
          <w:marBottom w:val="0"/>
          <w:divBdr>
            <w:top w:val="none" w:sz="0" w:space="0" w:color="auto"/>
            <w:left w:val="none" w:sz="0" w:space="0" w:color="auto"/>
            <w:bottom w:val="none" w:sz="0" w:space="0" w:color="auto"/>
            <w:right w:val="none" w:sz="0" w:space="0" w:color="auto"/>
          </w:divBdr>
        </w:div>
        <w:div w:id="1572545146">
          <w:marLeft w:val="547"/>
          <w:marRight w:val="0"/>
          <w:marTop w:val="0"/>
          <w:marBottom w:val="0"/>
          <w:divBdr>
            <w:top w:val="none" w:sz="0" w:space="0" w:color="auto"/>
            <w:left w:val="none" w:sz="0" w:space="0" w:color="auto"/>
            <w:bottom w:val="none" w:sz="0" w:space="0" w:color="auto"/>
            <w:right w:val="none" w:sz="0" w:space="0" w:color="auto"/>
          </w:divBdr>
        </w:div>
        <w:div w:id="1320384489">
          <w:marLeft w:val="547"/>
          <w:marRight w:val="0"/>
          <w:marTop w:val="0"/>
          <w:marBottom w:val="0"/>
          <w:divBdr>
            <w:top w:val="none" w:sz="0" w:space="0" w:color="auto"/>
            <w:left w:val="none" w:sz="0" w:space="0" w:color="auto"/>
            <w:bottom w:val="none" w:sz="0" w:space="0" w:color="auto"/>
            <w:right w:val="none" w:sz="0" w:space="0" w:color="auto"/>
          </w:divBdr>
        </w:div>
        <w:div w:id="795412498">
          <w:marLeft w:val="547"/>
          <w:marRight w:val="0"/>
          <w:marTop w:val="0"/>
          <w:marBottom w:val="0"/>
          <w:divBdr>
            <w:top w:val="none" w:sz="0" w:space="0" w:color="auto"/>
            <w:left w:val="none" w:sz="0" w:space="0" w:color="auto"/>
            <w:bottom w:val="none" w:sz="0" w:space="0" w:color="auto"/>
            <w:right w:val="none" w:sz="0" w:space="0" w:color="auto"/>
          </w:divBdr>
        </w:div>
        <w:div w:id="1172188031">
          <w:marLeft w:val="547"/>
          <w:marRight w:val="0"/>
          <w:marTop w:val="0"/>
          <w:marBottom w:val="0"/>
          <w:divBdr>
            <w:top w:val="none" w:sz="0" w:space="0" w:color="auto"/>
            <w:left w:val="none" w:sz="0" w:space="0" w:color="auto"/>
            <w:bottom w:val="none" w:sz="0" w:space="0" w:color="auto"/>
            <w:right w:val="none" w:sz="0" w:space="0" w:color="auto"/>
          </w:divBdr>
        </w:div>
        <w:div w:id="94253643">
          <w:marLeft w:val="547"/>
          <w:marRight w:val="0"/>
          <w:marTop w:val="0"/>
          <w:marBottom w:val="0"/>
          <w:divBdr>
            <w:top w:val="none" w:sz="0" w:space="0" w:color="auto"/>
            <w:left w:val="none" w:sz="0" w:space="0" w:color="auto"/>
            <w:bottom w:val="none" w:sz="0" w:space="0" w:color="auto"/>
            <w:right w:val="none" w:sz="0" w:space="0" w:color="auto"/>
          </w:divBdr>
        </w:div>
        <w:div w:id="210730964">
          <w:marLeft w:val="547"/>
          <w:marRight w:val="0"/>
          <w:marTop w:val="0"/>
          <w:marBottom w:val="0"/>
          <w:divBdr>
            <w:top w:val="none" w:sz="0" w:space="0" w:color="auto"/>
            <w:left w:val="none" w:sz="0" w:space="0" w:color="auto"/>
            <w:bottom w:val="none" w:sz="0" w:space="0" w:color="auto"/>
            <w:right w:val="none" w:sz="0" w:space="0" w:color="auto"/>
          </w:divBdr>
        </w:div>
        <w:div w:id="86775388">
          <w:marLeft w:val="547"/>
          <w:marRight w:val="0"/>
          <w:marTop w:val="0"/>
          <w:marBottom w:val="0"/>
          <w:divBdr>
            <w:top w:val="none" w:sz="0" w:space="0" w:color="auto"/>
            <w:left w:val="none" w:sz="0" w:space="0" w:color="auto"/>
            <w:bottom w:val="none" w:sz="0" w:space="0" w:color="auto"/>
            <w:right w:val="none" w:sz="0" w:space="0" w:color="auto"/>
          </w:divBdr>
        </w:div>
        <w:div w:id="1306273705">
          <w:marLeft w:val="547"/>
          <w:marRight w:val="0"/>
          <w:marTop w:val="0"/>
          <w:marBottom w:val="0"/>
          <w:divBdr>
            <w:top w:val="none" w:sz="0" w:space="0" w:color="auto"/>
            <w:left w:val="none" w:sz="0" w:space="0" w:color="auto"/>
            <w:bottom w:val="none" w:sz="0" w:space="0" w:color="auto"/>
            <w:right w:val="none" w:sz="0" w:space="0" w:color="auto"/>
          </w:divBdr>
        </w:div>
        <w:div w:id="1327703688">
          <w:marLeft w:val="547"/>
          <w:marRight w:val="0"/>
          <w:marTop w:val="0"/>
          <w:marBottom w:val="0"/>
          <w:divBdr>
            <w:top w:val="none" w:sz="0" w:space="0" w:color="auto"/>
            <w:left w:val="none" w:sz="0" w:space="0" w:color="auto"/>
            <w:bottom w:val="none" w:sz="0" w:space="0" w:color="auto"/>
            <w:right w:val="none" w:sz="0" w:space="0" w:color="auto"/>
          </w:divBdr>
        </w:div>
        <w:div w:id="1279147677">
          <w:marLeft w:val="547"/>
          <w:marRight w:val="0"/>
          <w:marTop w:val="0"/>
          <w:marBottom w:val="0"/>
          <w:divBdr>
            <w:top w:val="none" w:sz="0" w:space="0" w:color="auto"/>
            <w:left w:val="none" w:sz="0" w:space="0" w:color="auto"/>
            <w:bottom w:val="none" w:sz="0" w:space="0" w:color="auto"/>
            <w:right w:val="none" w:sz="0" w:space="0" w:color="auto"/>
          </w:divBdr>
        </w:div>
        <w:div w:id="9842223">
          <w:marLeft w:val="547"/>
          <w:marRight w:val="0"/>
          <w:marTop w:val="0"/>
          <w:marBottom w:val="0"/>
          <w:divBdr>
            <w:top w:val="none" w:sz="0" w:space="0" w:color="auto"/>
            <w:left w:val="none" w:sz="0" w:space="0" w:color="auto"/>
            <w:bottom w:val="none" w:sz="0" w:space="0" w:color="auto"/>
            <w:right w:val="none" w:sz="0" w:space="0" w:color="auto"/>
          </w:divBdr>
        </w:div>
        <w:div w:id="1378747680">
          <w:marLeft w:val="547"/>
          <w:marRight w:val="0"/>
          <w:marTop w:val="0"/>
          <w:marBottom w:val="0"/>
          <w:divBdr>
            <w:top w:val="none" w:sz="0" w:space="0" w:color="auto"/>
            <w:left w:val="none" w:sz="0" w:space="0" w:color="auto"/>
            <w:bottom w:val="none" w:sz="0" w:space="0" w:color="auto"/>
            <w:right w:val="none" w:sz="0" w:space="0" w:color="auto"/>
          </w:divBdr>
        </w:div>
      </w:divsChild>
    </w:div>
    <w:div w:id="515310436">
      <w:bodyDiv w:val="1"/>
      <w:marLeft w:val="0"/>
      <w:marRight w:val="0"/>
      <w:marTop w:val="0"/>
      <w:marBottom w:val="0"/>
      <w:divBdr>
        <w:top w:val="none" w:sz="0" w:space="0" w:color="auto"/>
        <w:left w:val="none" w:sz="0" w:space="0" w:color="auto"/>
        <w:bottom w:val="none" w:sz="0" w:space="0" w:color="auto"/>
        <w:right w:val="none" w:sz="0" w:space="0" w:color="auto"/>
      </w:divBdr>
    </w:div>
    <w:div w:id="529807630">
      <w:bodyDiv w:val="1"/>
      <w:marLeft w:val="0"/>
      <w:marRight w:val="0"/>
      <w:marTop w:val="0"/>
      <w:marBottom w:val="0"/>
      <w:divBdr>
        <w:top w:val="none" w:sz="0" w:space="0" w:color="auto"/>
        <w:left w:val="none" w:sz="0" w:space="0" w:color="auto"/>
        <w:bottom w:val="none" w:sz="0" w:space="0" w:color="auto"/>
        <w:right w:val="none" w:sz="0" w:space="0" w:color="auto"/>
      </w:divBdr>
      <w:divsChild>
        <w:div w:id="1048723820">
          <w:marLeft w:val="720"/>
          <w:marRight w:val="0"/>
          <w:marTop w:val="0"/>
          <w:marBottom w:val="0"/>
          <w:divBdr>
            <w:top w:val="none" w:sz="0" w:space="0" w:color="auto"/>
            <w:left w:val="none" w:sz="0" w:space="0" w:color="auto"/>
            <w:bottom w:val="none" w:sz="0" w:space="0" w:color="auto"/>
            <w:right w:val="none" w:sz="0" w:space="0" w:color="auto"/>
          </w:divBdr>
        </w:div>
        <w:div w:id="1289315217">
          <w:marLeft w:val="720"/>
          <w:marRight w:val="0"/>
          <w:marTop w:val="0"/>
          <w:marBottom w:val="0"/>
          <w:divBdr>
            <w:top w:val="none" w:sz="0" w:space="0" w:color="auto"/>
            <w:left w:val="none" w:sz="0" w:space="0" w:color="auto"/>
            <w:bottom w:val="none" w:sz="0" w:space="0" w:color="auto"/>
            <w:right w:val="none" w:sz="0" w:space="0" w:color="auto"/>
          </w:divBdr>
        </w:div>
        <w:div w:id="486097466">
          <w:marLeft w:val="720"/>
          <w:marRight w:val="0"/>
          <w:marTop w:val="0"/>
          <w:marBottom w:val="0"/>
          <w:divBdr>
            <w:top w:val="none" w:sz="0" w:space="0" w:color="auto"/>
            <w:left w:val="none" w:sz="0" w:space="0" w:color="auto"/>
            <w:bottom w:val="none" w:sz="0" w:space="0" w:color="auto"/>
            <w:right w:val="none" w:sz="0" w:space="0" w:color="auto"/>
          </w:divBdr>
        </w:div>
        <w:div w:id="291405080">
          <w:marLeft w:val="720"/>
          <w:marRight w:val="0"/>
          <w:marTop w:val="0"/>
          <w:marBottom w:val="0"/>
          <w:divBdr>
            <w:top w:val="none" w:sz="0" w:space="0" w:color="auto"/>
            <w:left w:val="none" w:sz="0" w:space="0" w:color="auto"/>
            <w:bottom w:val="none" w:sz="0" w:space="0" w:color="auto"/>
            <w:right w:val="none" w:sz="0" w:space="0" w:color="auto"/>
          </w:divBdr>
        </w:div>
      </w:divsChild>
    </w:div>
    <w:div w:id="532503213">
      <w:bodyDiv w:val="1"/>
      <w:marLeft w:val="0"/>
      <w:marRight w:val="0"/>
      <w:marTop w:val="0"/>
      <w:marBottom w:val="0"/>
      <w:divBdr>
        <w:top w:val="none" w:sz="0" w:space="0" w:color="auto"/>
        <w:left w:val="none" w:sz="0" w:space="0" w:color="auto"/>
        <w:bottom w:val="none" w:sz="0" w:space="0" w:color="auto"/>
        <w:right w:val="none" w:sz="0" w:space="0" w:color="auto"/>
      </w:divBdr>
      <w:divsChild>
        <w:div w:id="1665624354">
          <w:marLeft w:val="547"/>
          <w:marRight w:val="0"/>
          <w:marTop w:val="0"/>
          <w:marBottom w:val="0"/>
          <w:divBdr>
            <w:top w:val="none" w:sz="0" w:space="0" w:color="auto"/>
            <w:left w:val="none" w:sz="0" w:space="0" w:color="auto"/>
            <w:bottom w:val="none" w:sz="0" w:space="0" w:color="auto"/>
            <w:right w:val="none" w:sz="0" w:space="0" w:color="auto"/>
          </w:divBdr>
        </w:div>
        <w:div w:id="459492573">
          <w:marLeft w:val="547"/>
          <w:marRight w:val="0"/>
          <w:marTop w:val="0"/>
          <w:marBottom w:val="0"/>
          <w:divBdr>
            <w:top w:val="none" w:sz="0" w:space="0" w:color="auto"/>
            <w:left w:val="none" w:sz="0" w:space="0" w:color="auto"/>
            <w:bottom w:val="none" w:sz="0" w:space="0" w:color="auto"/>
            <w:right w:val="none" w:sz="0" w:space="0" w:color="auto"/>
          </w:divBdr>
        </w:div>
        <w:div w:id="658928909">
          <w:marLeft w:val="547"/>
          <w:marRight w:val="0"/>
          <w:marTop w:val="0"/>
          <w:marBottom w:val="0"/>
          <w:divBdr>
            <w:top w:val="none" w:sz="0" w:space="0" w:color="auto"/>
            <w:left w:val="none" w:sz="0" w:space="0" w:color="auto"/>
            <w:bottom w:val="none" w:sz="0" w:space="0" w:color="auto"/>
            <w:right w:val="none" w:sz="0" w:space="0" w:color="auto"/>
          </w:divBdr>
        </w:div>
      </w:divsChild>
    </w:div>
    <w:div w:id="554894635">
      <w:bodyDiv w:val="1"/>
      <w:marLeft w:val="0"/>
      <w:marRight w:val="0"/>
      <w:marTop w:val="0"/>
      <w:marBottom w:val="0"/>
      <w:divBdr>
        <w:top w:val="none" w:sz="0" w:space="0" w:color="auto"/>
        <w:left w:val="none" w:sz="0" w:space="0" w:color="auto"/>
        <w:bottom w:val="none" w:sz="0" w:space="0" w:color="auto"/>
        <w:right w:val="none" w:sz="0" w:space="0" w:color="auto"/>
      </w:divBdr>
    </w:div>
    <w:div w:id="557010471">
      <w:bodyDiv w:val="1"/>
      <w:marLeft w:val="0"/>
      <w:marRight w:val="0"/>
      <w:marTop w:val="0"/>
      <w:marBottom w:val="0"/>
      <w:divBdr>
        <w:top w:val="none" w:sz="0" w:space="0" w:color="auto"/>
        <w:left w:val="none" w:sz="0" w:space="0" w:color="auto"/>
        <w:bottom w:val="none" w:sz="0" w:space="0" w:color="auto"/>
        <w:right w:val="none" w:sz="0" w:space="0" w:color="auto"/>
      </w:divBdr>
      <w:divsChild>
        <w:div w:id="570508702">
          <w:marLeft w:val="0"/>
          <w:marRight w:val="0"/>
          <w:marTop w:val="0"/>
          <w:marBottom w:val="0"/>
          <w:divBdr>
            <w:top w:val="none" w:sz="0" w:space="0" w:color="auto"/>
            <w:left w:val="none" w:sz="0" w:space="0" w:color="auto"/>
            <w:bottom w:val="none" w:sz="0" w:space="0" w:color="auto"/>
            <w:right w:val="none" w:sz="0" w:space="0" w:color="auto"/>
          </w:divBdr>
        </w:div>
        <w:div w:id="1127628925">
          <w:marLeft w:val="0"/>
          <w:marRight w:val="0"/>
          <w:marTop w:val="0"/>
          <w:marBottom w:val="0"/>
          <w:divBdr>
            <w:top w:val="none" w:sz="0" w:space="0" w:color="auto"/>
            <w:left w:val="none" w:sz="0" w:space="0" w:color="auto"/>
            <w:bottom w:val="none" w:sz="0" w:space="0" w:color="auto"/>
            <w:right w:val="none" w:sz="0" w:space="0" w:color="auto"/>
          </w:divBdr>
        </w:div>
        <w:div w:id="1595894966">
          <w:marLeft w:val="0"/>
          <w:marRight w:val="0"/>
          <w:marTop w:val="0"/>
          <w:marBottom w:val="0"/>
          <w:divBdr>
            <w:top w:val="none" w:sz="0" w:space="0" w:color="auto"/>
            <w:left w:val="none" w:sz="0" w:space="0" w:color="auto"/>
            <w:bottom w:val="none" w:sz="0" w:space="0" w:color="auto"/>
            <w:right w:val="none" w:sz="0" w:space="0" w:color="auto"/>
          </w:divBdr>
        </w:div>
        <w:div w:id="1997415191">
          <w:marLeft w:val="0"/>
          <w:marRight w:val="0"/>
          <w:marTop w:val="0"/>
          <w:marBottom w:val="0"/>
          <w:divBdr>
            <w:top w:val="none" w:sz="0" w:space="0" w:color="auto"/>
            <w:left w:val="none" w:sz="0" w:space="0" w:color="auto"/>
            <w:bottom w:val="none" w:sz="0" w:space="0" w:color="auto"/>
            <w:right w:val="none" w:sz="0" w:space="0" w:color="auto"/>
          </w:divBdr>
        </w:div>
      </w:divsChild>
    </w:div>
    <w:div w:id="558710424">
      <w:bodyDiv w:val="1"/>
      <w:marLeft w:val="0"/>
      <w:marRight w:val="0"/>
      <w:marTop w:val="0"/>
      <w:marBottom w:val="0"/>
      <w:divBdr>
        <w:top w:val="none" w:sz="0" w:space="0" w:color="auto"/>
        <w:left w:val="none" w:sz="0" w:space="0" w:color="auto"/>
        <w:bottom w:val="none" w:sz="0" w:space="0" w:color="auto"/>
        <w:right w:val="none" w:sz="0" w:space="0" w:color="auto"/>
      </w:divBdr>
    </w:div>
    <w:div w:id="578246959">
      <w:bodyDiv w:val="1"/>
      <w:marLeft w:val="0"/>
      <w:marRight w:val="0"/>
      <w:marTop w:val="0"/>
      <w:marBottom w:val="0"/>
      <w:divBdr>
        <w:top w:val="none" w:sz="0" w:space="0" w:color="auto"/>
        <w:left w:val="none" w:sz="0" w:space="0" w:color="auto"/>
        <w:bottom w:val="none" w:sz="0" w:space="0" w:color="auto"/>
        <w:right w:val="none" w:sz="0" w:space="0" w:color="auto"/>
      </w:divBdr>
    </w:div>
    <w:div w:id="596643618">
      <w:bodyDiv w:val="1"/>
      <w:marLeft w:val="0"/>
      <w:marRight w:val="0"/>
      <w:marTop w:val="0"/>
      <w:marBottom w:val="0"/>
      <w:divBdr>
        <w:top w:val="none" w:sz="0" w:space="0" w:color="auto"/>
        <w:left w:val="none" w:sz="0" w:space="0" w:color="auto"/>
        <w:bottom w:val="none" w:sz="0" w:space="0" w:color="auto"/>
        <w:right w:val="none" w:sz="0" w:space="0" w:color="auto"/>
      </w:divBdr>
      <w:divsChild>
        <w:div w:id="2047293722">
          <w:marLeft w:val="0"/>
          <w:marRight w:val="0"/>
          <w:marTop w:val="0"/>
          <w:marBottom w:val="0"/>
          <w:divBdr>
            <w:top w:val="none" w:sz="0" w:space="0" w:color="auto"/>
            <w:left w:val="none" w:sz="0" w:space="0" w:color="auto"/>
            <w:bottom w:val="none" w:sz="0" w:space="0" w:color="auto"/>
            <w:right w:val="none" w:sz="0" w:space="0" w:color="auto"/>
          </w:divBdr>
        </w:div>
      </w:divsChild>
    </w:div>
    <w:div w:id="609701543">
      <w:bodyDiv w:val="1"/>
      <w:marLeft w:val="0"/>
      <w:marRight w:val="0"/>
      <w:marTop w:val="0"/>
      <w:marBottom w:val="0"/>
      <w:divBdr>
        <w:top w:val="none" w:sz="0" w:space="0" w:color="auto"/>
        <w:left w:val="none" w:sz="0" w:space="0" w:color="auto"/>
        <w:bottom w:val="none" w:sz="0" w:space="0" w:color="auto"/>
        <w:right w:val="none" w:sz="0" w:space="0" w:color="auto"/>
      </w:divBdr>
      <w:divsChild>
        <w:div w:id="816536360">
          <w:marLeft w:val="547"/>
          <w:marRight w:val="0"/>
          <w:marTop w:val="0"/>
          <w:marBottom w:val="0"/>
          <w:divBdr>
            <w:top w:val="none" w:sz="0" w:space="0" w:color="auto"/>
            <w:left w:val="none" w:sz="0" w:space="0" w:color="auto"/>
            <w:bottom w:val="none" w:sz="0" w:space="0" w:color="auto"/>
            <w:right w:val="none" w:sz="0" w:space="0" w:color="auto"/>
          </w:divBdr>
        </w:div>
        <w:div w:id="1286931923">
          <w:marLeft w:val="547"/>
          <w:marRight w:val="0"/>
          <w:marTop w:val="0"/>
          <w:marBottom w:val="0"/>
          <w:divBdr>
            <w:top w:val="none" w:sz="0" w:space="0" w:color="auto"/>
            <w:left w:val="none" w:sz="0" w:space="0" w:color="auto"/>
            <w:bottom w:val="none" w:sz="0" w:space="0" w:color="auto"/>
            <w:right w:val="none" w:sz="0" w:space="0" w:color="auto"/>
          </w:divBdr>
        </w:div>
        <w:div w:id="335033018">
          <w:marLeft w:val="547"/>
          <w:marRight w:val="0"/>
          <w:marTop w:val="0"/>
          <w:marBottom w:val="0"/>
          <w:divBdr>
            <w:top w:val="none" w:sz="0" w:space="0" w:color="auto"/>
            <w:left w:val="none" w:sz="0" w:space="0" w:color="auto"/>
            <w:bottom w:val="none" w:sz="0" w:space="0" w:color="auto"/>
            <w:right w:val="none" w:sz="0" w:space="0" w:color="auto"/>
          </w:divBdr>
        </w:div>
        <w:div w:id="1798597880">
          <w:marLeft w:val="547"/>
          <w:marRight w:val="0"/>
          <w:marTop w:val="0"/>
          <w:marBottom w:val="0"/>
          <w:divBdr>
            <w:top w:val="none" w:sz="0" w:space="0" w:color="auto"/>
            <w:left w:val="none" w:sz="0" w:space="0" w:color="auto"/>
            <w:bottom w:val="none" w:sz="0" w:space="0" w:color="auto"/>
            <w:right w:val="none" w:sz="0" w:space="0" w:color="auto"/>
          </w:divBdr>
        </w:div>
        <w:div w:id="140392059">
          <w:marLeft w:val="547"/>
          <w:marRight w:val="0"/>
          <w:marTop w:val="0"/>
          <w:marBottom w:val="0"/>
          <w:divBdr>
            <w:top w:val="none" w:sz="0" w:space="0" w:color="auto"/>
            <w:left w:val="none" w:sz="0" w:space="0" w:color="auto"/>
            <w:bottom w:val="none" w:sz="0" w:space="0" w:color="auto"/>
            <w:right w:val="none" w:sz="0" w:space="0" w:color="auto"/>
          </w:divBdr>
        </w:div>
        <w:div w:id="1265501624">
          <w:marLeft w:val="547"/>
          <w:marRight w:val="0"/>
          <w:marTop w:val="0"/>
          <w:marBottom w:val="0"/>
          <w:divBdr>
            <w:top w:val="none" w:sz="0" w:space="0" w:color="auto"/>
            <w:left w:val="none" w:sz="0" w:space="0" w:color="auto"/>
            <w:bottom w:val="none" w:sz="0" w:space="0" w:color="auto"/>
            <w:right w:val="none" w:sz="0" w:space="0" w:color="auto"/>
          </w:divBdr>
        </w:div>
        <w:div w:id="2146317609">
          <w:marLeft w:val="547"/>
          <w:marRight w:val="0"/>
          <w:marTop w:val="0"/>
          <w:marBottom w:val="0"/>
          <w:divBdr>
            <w:top w:val="none" w:sz="0" w:space="0" w:color="auto"/>
            <w:left w:val="none" w:sz="0" w:space="0" w:color="auto"/>
            <w:bottom w:val="none" w:sz="0" w:space="0" w:color="auto"/>
            <w:right w:val="none" w:sz="0" w:space="0" w:color="auto"/>
          </w:divBdr>
        </w:div>
        <w:div w:id="1244411418">
          <w:marLeft w:val="547"/>
          <w:marRight w:val="0"/>
          <w:marTop w:val="0"/>
          <w:marBottom w:val="0"/>
          <w:divBdr>
            <w:top w:val="none" w:sz="0" w:space="0" w:color="auto"/>
            <w:left w:val="none" w:sz="0" w:space="0" w:color="auto"/>
            <w:bottom w:val="none" w:sz="0" w:space="0" w:color="auto"/>
            <w:right w:val="none" w:sz="0" w:space="0" w:color="auto"/>
          </w:divBdr>
        </w:div>
        <w:div w:id="2064870288">
          <w:marLeft w:val="547"/>
          <w:marRight w:val="0"/>
          <w:marTop w:val="0"/>
          <w:marBottom w:val="0"/>
          <w:divBdr>
            <w:top w:val="none" w:sz="0" w:space="0" w:color="auto"/>
            <w:left w:val="none" w:sz="0" w:space="0" w:color="auto"/>
            <w:bottom w:val="none" w:sz="0" w:space="0" w:color="auto"/>
            <w:right w:val="none" w:sz="0" w:space="0" w:color="auto"/>
          </w:divBdr>
        </w:div>
      </w:divsChild>
    </w:div>
    <w:div w:id="611282256">
      <w:bodyDiv w:val="1"/>
      <w:marLeft w:val="0"/>
      <w:marRight w:val="0"/>
      <w:marTop w:val="0"/>
      <w:marBottom w:val="0"/>
      <w:divBdr>
        <w:top w:val="none" w:sz="0" w:space="0" w:color="auto"/>
        <w:left w:val="none" w:sz="0" w:space="0" w:color="auto"/>
        <w:bottom w:val="none" w:sz="0" w:space="0" w:color="auto"/>
        <w:right w:val="none" w:sz="0" w:space="0" w:color="auto"/>
      </w:divBdr>
    </w:div>
    <w:div w:id="650403820">
      <w:bodyDiv w:val="1"/>
      <w:marLeft w:val="0"/>
      <w:marRight w:val="0"/>
      <w:marTop w:val="0"/>
      <w:marBottom w:val="0"/>
      <w:divBdr>
        <w:top w:val="none" w:sz="0" w:space="0" w:color="auto"/>
        <w:left w:val="none" w:sz="0" w:space="0" w:color="auto"/>
        <w:bottom w:val="none" w:sz="0" w:space="0" w:color="auto"/>
        <w:right w:val="none" w:sz="0" w:space="0" w:color="auto"/>
      </w:divBdr>
      <w:divsChild>
        <w:div w:id="1650476235">
          <w:marLeft w:val="547"/>
          <w:marRight w:val="0"/>
          <w:marTop w:val="0"/>
          <w:marBottom w:val="0"/>
          <w:divBdr>
            <w:top w:val="none" w:sz="0" w:space="0" w:color="auto"/>
            <w:left w:val="none" w:sz="0" w:space="0" w:color="auto"/>
            <w:bottom w:val="none" w:sz="0" w:space="0" w:color="auto"/>
            <w:right w:val="none" w:sz="0" w:space="0" w:color="auto"/>
          </w:divBdr>
        </w:div>
        <w:div w:id="1455246014">
          <w:marLeft w:val="547"/>
          <w:marRight w:val="0"/>
          <w:marTop w:val="0"/>
          <w:marBottom w:val="0"/>
          <w:divBdr>
            <w:top w:val="none" w:sz="0" w:space="0" w:color="auto"/>
            <w:left w:val="none" w:sz="0" w:space="0" w:color="auto"/>
            <w:bottom w:val="none" w:sz="0" w:space="0" w:color="auto"/>
            <w:right w:val="none" w:sz="0" w:space="0" w:color="auto"/>
          </w:divBdr>
        </w:div>
        <w:div w:id="857742180">
          <w:marLeft w:val="547"/>
          <w:marRight w:val="0"/>
          <w:marTop w:val="0"/>
          <w:marBottom w:val="0"/>
          <w:divBdr>
            <w:top w:val="none" w:sz="0" w:space="0" w:color="auto"/>
            <w:left w:val="none" w:sz="0" w:space="0" w:color="auto"/>
            <w:bottom w:val="none" w:sz="0" w:space="0" w:color="auto"/>
            <w:right w:val="none" w:sz="0" w:space="0" w:color="auto"/>
          </w:divBdr>
        </w:div>
        <w:div w:id="1007706316">
          <w:marLeft w:val="547"/>
          <w:marRight w:val="0"/>
          <w:marTop w:val="0"/>
          <w:marBottom w:val="0"/>
          <w:divBdr>
            <w:top w:val="none" w:sz="0" w:space="0" w:color="auto"/>
            <w:left w:val="none" w:sz="0" w:space="0" w:color="auto"/>
            <w:bottom w:val="none" w:sz="0" w:space="0" w:color="auto"/>
            <w:right w:val="none" w:sz="0" w:space="0" w:color="auto"/>
          </w:divBdr>
        </w:div>
        <w:div w:id="1679573038">
          <w:marLeft w:val="547"/>
          <w:marRight w:val="0"/>
          <w:marTop w:val="0"/>
          <w:marBottom w:val="0"/>
          <w:divBdr>
            <w:top w:val="none" w:sz="0" w:space="0" w:color="auto"/>
            <w:left w:val="none" w:sz="0" w:space="0" w:color="auto"/>
            <w:bottom w:val="none" w:sz="0" w:space="0" w:color="auto"/>
            <w:right w:val="none" w:sz="0" w:space="0" w:color="auto"/>
          </w:divBdr>
        </w:div>
        <w:div w:id="1137331273">
          <w:marLeft w:val="547"/>
          <w:marRight w:val="0"/>
          <w:marTop w:val="0"/>
          <w:marBottom w:val="0"/>
          <w:divBdr>
            <w:top w:val="none" w:sz="0" w:space="0" w:color="auto"/>
            <w:left w:val="none" w:sz="0" w:space="0" w:color="auto"/>
            <w:bottom w:val="none" w:sz="0" w:space="0" w:color="auto"/>
            <w:right w:val="none" w:sz="0" w:space="0" w:color="auto"/>
          </w:divBdr>
        </w:div>
        <w:div w:id="326788792">
          <w:marLeft w:val="547"/>
          <w:marRight w:val="0"/>
          <w:marTop w:val="0"/>
          <w:marBottom w:val="0"/>
          <w:divBdr>
            <w:top w:val="none" w:sz="0" w:space="0" w:color="auto"/>
            <w:left w:val="none" w:sz="0" w:space="0" w:color="auto"/>
            <w:bottom w:val="none" w:sz="0" w:space="0" w:color="auto"/>
            <w:right w:val="none" w:sz="0" w:space="0" w:color="auto"/>
          </w:divBdr>
        </w:div>
        <w:div w:id="2002730873">
          <w:marLeft w:val="547"/>
          <w:marRight w:val="0"/>
          <w:marTop w:val="0"/>
          <w:marBottom w:val="0"/>
          <w:divBdr>
            <w:top w:val="none" w:sz="0" w:space="0" w:color="auto"/>
            <w:left w:val="none" w:sz="0" w:space="0" w:color="auto"/>
            <w:bottom w:val="none" w:sz="0" w:space="0" w:color="auto"/>
            <w:right w:val="none" w:sz="0" w:space="0" w:color="auto"/>
          </w:divBdr>
        </w:div>
        <w:div w:id="735978269">
          <w:marLeft w:val="547"/>
          <w:marRight w:val="0"/>
          <w:marTop w:val="0"/>
          <w:marBottom w:val="0"/>
          <w:divBdr>
            <w:top w:val="none" w:sz="0" w:space="0" w:color="auto"/>
            <w:left w:val="none" w:sz="0" w:space="0" w:color="auto"/>
            <w:bottom w:val="none" w:sz="0" w:space="0" w:color="auto"/>
            <w:right w:val="none" w:sz="0" w:space="0" w:color="auto"/>
          </w:divBdr>
        </w:div>
        <w:div w:id="523321215">
          <w:marLeft w:val="547"/>
          <w:marRight w:val="0"/>
          <w:marTop w:val="0"/>
          <w:marBottom w:val="0"/>
          <w:divBdr>
            <w:top w:val="none" w:sz="0" w:space="0" w:color="auto"/>
            <w:left w:val="none" w:sz="0" w:space="0" w:color="auto"/>
            <w:bottom w:val="none" w:sz="0" w:space="0" w:color="auto"/>
            <w:right w:val="none" w:sz="0" w:space="0" w:color="auto"/>
          </w:divBdr>
        </w:div>
        <w:div w:id="1355617743">
          <w:marLeft w:val="547"/>
          <w:marRight w:val="0"/>
          <w:marTop w:val="0"/>
          <w:marBottom w:val="0"/>
          <w:divBdr>
            <w:top w:val="none" w:sz="0" w:space="0" w:color="auto"/>
            <w:left w:val="none" w:sz="0" w:space="0" w:color="auto"/>
            <w:bottom w:val="none" w:sz="0" w:space="0" w:color="auto"/>
            <w:right w:val="none" w:sz="0" w:space="0" w:color="auto"/>
          </w:divBdr>
        </w:div>
        <w:div w:id="1631668635">
          <w:marLeft w:val="547"/>
          <w:marRight w:val="0"/>
          <w:marTop w:val="0"/>
          <w:marBottom w:val="0"/>
          <w:divBdr>
            <w:top w:val="none" w:sz="0" w:space="0" w:color="auto"/>
            <w:left w:val="none" w:sz="0" w:space="0" w:color="auto"/>
            <w:bottom w:val="none" w:sz="0" w:space="0" w:color="auto"/>
            <w:right w:val="none" w:sz="0" w:space="0" w:color="auto"/>
          </w:divBdr>
        </w:div>
        <w:div w:id="1917201499">
          <w:marLeft w:val="547"/>
          <w:marRight w:val="0"/>
          <w:marTop w:val="0"/>
          <w:marBottom w:val="0"/>
          <w:divBdr>
            <w:top w:val="none" w:sz="0" w:space="0" w:color="auto"/>
            <w:left w:val="none" w:sz="0" w:space="0" w:color="auto"/>
            <w:bottom w:val="none" w:sz="0" w:space="0" w:color="auto"/>
            <w:right w:val="none" w:sz="0" w:space="0" w:color="auto"/>
          </w:divBdr>
        </w:div>
        <w:div w:id="489638866">
          <w:marLeft w:val="547"/>
          <w:marRight w:val="0"/>
          <w:marTop w:val="0"/>
          <w:marBottom w:val="0"/>
          <w:divBdr>
            <w:top w:val="none" w:sz="0" w:space="0" w:color="auto"/>
            <w:left w:val="none" w:sz="0" w:space="0" w:color="auto"/>
            <w:bottom w:val="none" w:sz="0" w:space="0" w:color="auto"/>
            <w:right w:val="none" w:sz="0" w:space="0" w:color="auto"/>
          </w:divBdr>
        </w:div>
        <w:div w:id="671563823">
          <w:marLeft w:val="547"/>
          <w:marRight w:val="0"/>
          <w:marTop w:val="0"/>
          <w:marBottom w:val="0"/>
          <w:divBdr>
            <w:top w:val="none" w:sz="0" w:space="0" w:color="auto"/>
            <w:left w:val="none" w:sz="0" w:space="0" w:color="auto"/>
            <w:bottom w:val="none" w:sz="0" w:space="0" w:color="auto"/>
            <w:right w:val="none" w:sz="0" w:space="0" w:color="auto"/>
          </w:divBdr>
        </w:div>
        <w:div w:id="164176780">
          <w:marLeft w:val="547"/>
          <w:marRight w:val="0"/>
          <w:marTop w:val="0"/>
          <w:marBottom w:val="0"/>
          <w:divBdr>
            <w:top w:val="none" w:sz="0" w:space="0" w:color="auto"/>
            <w:left w:val="none" w:sz="0" w:space="0" w:color="auto"/>
            <w:bottom w:val="none" w:sz="0" w:space="0" w:color="auto"/>
            <w:right w:val="none" w:sz="0" w:space="0" w:color="auto"/>
          </w:divBdr>
        </w:div>
        <w:div w:id="677125550">
          <w:marLeft w:val="547"/>
          <w:marRight w:val="0"/>
          <w:marTop w:val="0"/>
          <w:marBottom w:val="0"/>
          <w:divBdr>
            <w:top w:val="none" w:sz="0" w:space="0" w:color="auto"/>
            <w:left w:val="none" w:sz="0" w:space="0" w:color="auto"/>
            <w:bottom w:val="none" w:sz="0" w:space="0" w:color="auto"/>
            <w:right w:val="none" w:sz="0" w:space="0" w:color="auto"/>
          </w:divBdr>
        </w:div>
      </w:divsChild>
    </w:div>
    <w:div w:id="762990480">
      <w:bodyDiv w:val="1"/>
      <w:marLeft w:val="0"/>
      <w:marRight w:val="0"/>
      <w:marTop w:val="0"/>
      <w:marBottom w:val="0"/>
      <w:divBdr>
        <w:top w:val="none" w:sz="0" w:space="0" w:color="auto"/>
        <w:left w:val="none" w:sz="0" w:space="0" w:color="auto"/>
        <w:bottom w:val="none" w:sz="0" w:space="0" w:color="auto"/>
        <w:right w:val="none" w:sz="0" w:space="0" w:color="auto"/>
      </w:divBdr>
    </w:div>
    <w:div w:id="892422066">
      <w:bodyDiv w:val="1"/>
      <w:marLeft w:val="0"/>
      <w:marRight w:val="0"/>
      <w:marTop w:val="0"/>
      <w:marBottom w:val="0"/>
      <w:divBdr>
        <w:top w:val="none" w:sz="0" w:space="0" w:color="auto"/>
        <w:left w:val="none" w:sz="0" w:space="0" w:color="auto"/>
        <w:bottom w:val="none" w:sz="0" w:space="0" w:color="auto"/>
        <w:right w:val="none" w:sz="0" w:space="0" w:color="auto"/>
      </w:divBdr>
    </w:div>
    <w:div w:id="945431560">
      <w:bodyDiv w:val="1"/>
      <w:marLeft w:val="0"/>
      <w:marRight w:val="0"/>
      <w:marTop w:val="0"/>
      <w:marBottom w:val="0"/>
      <w:divBdr>
        <w:top w:val="none" w:sz="0" w:space="0" w:color="auto"/>
        <w:left w:val="none" w:sz="0" w:space="0" w:color="auto"/>
        <w:bottom w:val="none" w:sz="0" w:space="0" w:color="auto"/>
        <w:right w:val="none" w:sz="0" w:space="0" w:color="auto"/>
      </w:divBdr>
    </w:div>
    <w:div w:id="1036080699">
      <w:bodyDiv w:val="1"/>
      <w:marLeft w:val="0"/>
      <w:marRight w:val="0"/>
      <w:marTop w:val="0"/>
      <w:marBottom w:val="0"/>
      <w:divBdr>
        <w:top w:val="none" w:sz="0" w:space="0" w:color="auto"/>
        <w:left w:val="none" w:sz="0" w:space="0" w:color="auto"/>
        <w:bottom w:val="none" w:sz="0" w:space="0" w:color="auto"/>
        <w:right w:val="none" w:sz="0" w:space="0" w:color="auto"/>
      </w:divBdr>
    </w:div>
    <w:div w:id="1051466187">
      <w:bodyDiv w:val="1"/>
      <w:marLeft w:val="0"/>
      <w:marRight w:val="0"/>
      <w:marTop w:val="0"/>
      <w:marBottom w:val="0"/>
      <w:divBdr>
        <w:top w:val="none" w:sz="0" w:space="0" w:color="auto"/>
        <w:left w:val="none" w:sz="0" w:space="0" w:color="auto"/>
        <w:bottom w:val="none" w:sz="0" w:space="0" w:color="auto"/>
        <w:right w:val="none" w:sz="0" w:space="0" w:color="auto"/>
      </w:divBdr>
      <w:divsChild>
        <w:div w:id="1087190172">
          <w:marLeft w:val="547"/>
          <w:marRight w:val="0"/>
          <w:marTop w:val="0"/>
          <w:marBottom w:val="0"/>
          <w:divBdr>
            <w:top w:val="none" w:sz="0" w:space="0" w:color="auto"/>
            <w:left w:val="none" w:sz="0" w:space="0" w:color="auto"/>
            <w:bottom w:val="none" w:sz="0" w:space="0" w:color="auto"/>
            <w:right w:val="none" w:sz="0" w:space="0" w:color="auto"/>
          </w:divBdr>
        </w:div>
        <w:div w:id="1068571430">
          <w:marLeft w:val="547"/>
          <w:marRight w:val="0"/>
          <w:marTop w:val="0"/>
          <w:marBottom w:val="0"/>
          <w:divBdr>
            <w:top w:val="none" w:sz="0" w:space="0" w:color="auto"/>
            <w:left w:val="none" w:sz="0" w:space="0" w:color="auto"/>
            <w:bottom w:val="none" w:sz="0" w:space="0" w:color="auto"/>
            <w:right w:val="none" w:sz="0" w:space="0" w:color="auto"/>
          </w:divBdr>
        </w:div>
        <w:div w:id="503472629">
          <w:marLeft w:val="547"/>
          <w:marRight w:val="0"/>
          <w:marTop w:val="0"/>
          <w:marBottom w:val="0"/>
          <w:divBdr>
            <w:top w:val="none" w:sz="0" w:space="0" w:color="auto"/>
            <w:left w:val="none" w:sz="0" w:space="0" w:color="auto"/>
            <w:bottom w:val="none" w:sz="0" w:space="0" w:color="auto"/>
            <w:right w:val="none" w:sz="0" w:space="0" w:color="auto"/>
          </w:divBdr>
        </w:div>
        <w:div w:id="84612005">
          <w:marLeft w:val="547"/>
          <w:marRight w:val="0"/>
          <w:marTop w:val="0"/>
          <w:marBottom w:val="0"/>
          <w:divBdr>
            <w:top w:val="none" w:sz="0" w:space="0" w:color="auto"/>
            <w:left w:val="none" w:sz="0" w:space="0" w:color="auto"/>
            <w:bottom w:val="none" w:sz="0" w:space="0" w:color="auto"/>
            <w:right w:val="none" w:sz="0" w:space="0" w:color="auto"/>
          </w:divBdr>
        </w:div>
      </w:divsChild>
    </w:div>
    <w:div w:id="1053430110">
      <w:bodyDiv w:val="1"/>
      <w:marLeft w:val="0"/>
      <w:marRight w:val="0"/>
      <w:marTop w:val="0"/>
      <w:marBottom w:val="0"/>
      <w:divBdr>
        <w:top w:val="none" w:sz="0" w:space="0" w:color="auto"/>
        <w:left w:val="none" w:sz="0" w:space="0" w:color="auto"/>
        <w:bottom w:val="none" w:sz="0" w:space="0" w:color="auto"/>
        <w:right w:val="none" w:sz="0" w:space="0" w:color="auto"/>
      </w:divBdr>
      <w:divsChild>
        <w:div w:id="182475704">
          <w:marLeft w:val="0"/>
          <w:marRight w:val="0"/>
          <w:marTop w:val="0"/>
          <w:marBottom w:val="0"/>
          <w:divBdr>
            <w:top w:val="none" w:sz="0" w:space="0" w:color="auto"/>
            <w:left w:val="none" w:sz="0" w:space="0" w:color="auto"/>
            <w:bottom w:val="none" w:sz="0" w:space="0" w:color="auto"/>
            <w:right w:val="none" w:sz="0" w:space="0" w:color="auto"/>
          </w:divBdr>
        </w:div>
        <w:div w:id="965743212">
          <w:marLeft w:val="0"/>
          <w:marRight w:val="0"/>
          <w:marTop w:val="0"/>
          <w:marBottom w:val="0"/>
          <w:divBdr>
            <w:top w:val="none" w:sz="0" w:space="0" w:color="auto"/>
            <w:left w:val="none" w:sz="0" w:space="0" w:color="auto"/>
            <w:bottom w:val="none" w:sz="0" w:space="0" w:color="auto"/>
            <w:right w:val="none" w:sz="0" w:space="0" w:color="auto"/>
          </w:divBdr>
        </w:div>
      </w:divsChild>
    </w:div>
    <w:div w:id="1111781741">
      <w:bodyDiv w:val="1"/>
      <w:marLeft w:val="0"/>
      <w:marRight w:val="0"/>
      <w:marTop w:val="0"/>
      <w:marBottom w:val="0"/>
      <w:divBdr>
        <w:top w:val="none" w:sz="0" w:space="0" w:color="auto"/>
        <w:left w:val="none" w:sz="0" w:space="0" w:color="auto"/>
        <w:bottom w:val="none" w:sz="0" w:space="0" w:color="auto"/>
        <w:right w:val="none" w:sz="0" w:space="0" w:color="auto"/>
      </w:divBdr>
    </w:div>
    <w:div w:id="1135754450">
      <w:bodyDiv w:val="1"/>
      <w:marLeft w:val="0"/>
      <w:marRight w:val="0"/>
      <w:marTop w:val="0"/>
      <w:marBottom w:val="0"/>
      <w:divBdr>
        <w:top w:val="none" w:sz="0" w:space="0" w:color="auto"/>
        <w:left w:val="none" w:sz="0" w:space="0" w:color="auto"/>
        <w:bottom w:val="none" w:sz="0" w:space="0" w:color="auto"/>
        <w:right w:val="none" w:sz="0" w:space="0" w:color="auto"/>
      </w:divBdr>
    </w:div>
    <w:div w:id="1153915910">
      <w:bodyDiv w:val="1"/>
      <w:marLeft w:val="0"/>
      <w:marRight w:val="0"/>
      <w:marTop w:val="0"/>
      <w:marBottom w:val="0"/>
      <w:divBdr>
        <w:top w:val="none" w:sz="0" w:space="0" w:color="auto"/>
        <w:left w:val="none" w:sz="0" w:space="0" w:color="auto"/>
        <w:bottom w:val="none" w:sz="0" w:space="0" w:color="auto"/>
        <w:right w:val="none" w:sz="0" w:space="0" w:color="auto"/>
      </w:divBdr>
      <w:divsChild>
        <w:div w:id="1286741593">
          <w:marLeft w:val="547"/>
          <w:marRight w:val="0"/>
          <w:marTop w:val="0"/>
          <w:marBottom w:val="0"/>
          <w:divBdr>
            <w:top w:val="none" w:sz="0" w:space="0" w:color="auto"/>
            <w:left w:val="none" w:sz="0" w:space="0" w:color="auto"/>
            <w:bottom w:val="none" w:sz="0" w:space="0" w:color="auto"/>
            <w:right w:val="none" w:sz="0" w:space="0" w:color="auto"/>
          </w:divBdr>
        </w:div>
        <w:div w:id="474378306">
          <w:marLeft w:val="547"/>
          <w:marRight w:val="0"/>
          <w:marTop w:val="0"/>
          <w:marBottom w:val="0"/>
          <w:divBdr>
            <w:top w:val="none" w:sz="0" w:space="0" w:color="auto"/>
            <w:left w:val="none" w:sz="0" w:space="0" w:color="auto"/>
            <w:bottom w:val="none" w:sz="0" w:space="0" w:color="auto"/>
            <w:right w:val="none" w:sz="0" w:space="0" w:color="auto"/>
          </w:divBdr>
        </w:div>
      </w:divsChild>
    </w:div>
    <w:div w:id="1156339644">
      <w:bodyDiv w:val="1"/>
      <w:marLeft w:val="0"/>
      <w:marRight w:val="0"/>
      <w:marTop w:val="0"/>
      <w:marBottom w:val="0"/>
      <w:divBdr>
        <w:top w:val="none" w:sz="0" w:space="0" w:color="auto"/>
        <w:left w:val="none" w:sz="0" w:space="0" w:color="auto"/>
        <w:bottom w:val="none" w:sz="0" w:space="0" w:color="auto"/>
        <w:right w:val="none" w:sz="0" w:space="0" w:color="auto"/>
      </w:divBdr>
      <w:divsChild>
        <w:div w:id="1519464211">
          <w:marLeft w:val="547"/>
          <w:marRight w:val="0"/>
          <w:marTop w:val="0"/>
          <w:marBottom w:val="0"/>
          <w:divBdr>
            <w:top w:val="none" w:sz="0" w:space="0" w:color="auto"/>
            <w:left w:val="none" w:sz="0" w:space="0" w:color="auto"/>
            <w:bottom w:val="none" w:sz="0" w:space="0" w:color="auto"/>
            <w:right w:val="none" w:sz="0" w:space="0" w:color="auto"/>
          </w:divBdr>
        </w:div>
        <w:div w:id="1783762547">
          <w:marLeft w:val="547"/>
          <w:marRight w:val="0"/>
          <w:marTop w:val="0"/>
          <w:marBottom w:val="0"/>
          <w:divBdr>
            <w:top w:val="none" w:sz="0" w:space="0" w:color="auto"/>
            <w:left w:val="none" w:sz="0" w:space="0" w:color="auto"/>
            <w:bottom w:val="none" w:sz="0" w:space="0" w:color="auto"/>
            <w:right w:val="none" w:sz="0" w:space="0" w:color="auto"/>
          </w:divBdr>
        </w:div>
        <w:div w:id="1742756719">
          <w:marLeft w:val="547"/>
          <w:marRight w:val="0"/>
          <w:marTop w:val="0"/>
          <w:marBottom w:val="0"/>
          <w:divBdr>
            <w:top w:val="none" w:sz="0" w:space="0" w:color="auto"/>
            <w:left w:val="none" w:sz="0" w:space="0" w:color="auto"/>
            <w:bottom w:val="none" w:sz="0" w:space="0" w:color="auto"/>
            <w:right w:val="none" w:sz="0" w:space="0" w:color="auto"/>
          </w:divBdr>
        </w:div>
      </w:divsChild>
    </w:div>
    <w:div w:id="1200124800">
      <w:bodyDiv w:val="1"/>
      <w:marLeft w:val="0"/>
      <w:marRight w:val="0"/>
      <w:marTop w:val="0"/>
      <w:marBottom w:val="0"/>
      <w:divBdr>
        <w:top w:val="none" w:sz="0" w:space="0" w:color="auto"/>
        <w:left w:val="none" w:sz="0" w:space="0" w:color="auto"/>
        <w:bottom w:val="none" w:sz="0" w:space="0" w:color="auto"/>
        <w:right w:val="none" w:sz="0" w:space="0" w:color="auto"/>
      </w:divBdr>
      <w:divsChild>
        <w:div w:id="933517391">
          <w:marLeft w:val="547"/>
          <w:marRight w:val="0"/>
          <w:marTop w:val="0"/>
          <w:marBottom w:val="0"/>
          <w:divBdr>
            <w:top w:val="none" w:sz="0" w:space="0" w:color="auto"/>
            <w:left w:val="none" w:sz="0" w:space="0" w:color="auto"/>
            <w:bottom w:val="none" w:sz="0" w:space="0" w:color="auto"/>
            <w:right w:val="none" w:sz="0" w:space="0" w:color="auto"/>
          </w:divBdr>
        </w:div>
        <w:div w:id="538400384">
          <w:marLeft w:val="547"/>
          <w:marRight w:val="0"/>
          <w:marTop w:val="0"/>
          <w:marBottom w:val="0"/>
          <w:divBdr>
            <w:top w:val="none" w:sz="0" w:space="0" w:color="auto"/>
            <w:left w:val="none" w:sz="0" w:space="0" w:color="auto"/>
            <w:bottom w:val="none" w:sz="0" w:space="0" w:color="auto"/>
            <w:right w:val="none" w:sz="0" w:space="0" w:color="auto"/>
          </w:divBdr>
        </w:div>
        <w:div w:id="956645887">
          <w:marLeft w:val="547"/>
          <w:marRight w:val="0"/>
          <w:marTop w:val="0"/>
          <w:marBottom w:val="0"/>
          <w:divBdr>
            <w:top w:val="none" w:sz="0" w:space="0" w:color="auto"/>
            <w:left w:val="none" w:sz="0" w:space="0" w:color="auto"/>
            <w:bottom w:val="none" w:sz="0" w:space="0" w:color="auto"/>
            <w:right w:val="none" w:sz="0" w:space="0" w:color="auto"/>
          </w:divBdr>
        </w:div>
        <w:div w:id="1057437726">
          <w:marLeft w:val="547"/>
          <w:marRight w:val="0"/>
          <w:marTop w:val="0"/>
          <w:marBottom w:val="0"/>
          <w:divBdr>
            <w:top w:val="none" w:sz="0" w:space="0" w:color="auto"/>
            <w:left w:val="none" w:sz="0" w:space="0" w:color="auto"/>
            <w:bottom w:val="none" w:sz="0" w:space="0" w:color="auto"/>
            <w:right w:val="none" w:sz="0" w:space="0" w:color="auto"/>
          </w:divBdr>
        </w:div>
        <w:div w:id="2113817958">
          <w:marLeft w:val="547"/>
          <w:marRight w:val="0"/>
          <w:marTop w:val="0"/>
          <w:marBottom w:val="0"/>
          <w:divBdr>
            <w:top w:val="none" w:sz="0" w:space="0" w:color="auto"/>
            <w:left w:val="none" w:sz="0" w:space="0" w:color="auto"/>
            <w:bottom w:val="none" w:sz="0" w:space="0" w:color="auto"/>
            <w:right w:val="none" w:sz="0" w:space="0" w:color="auto"/>
          </w:divBdr>
        </w:div>
        <w:div w:id="1499464508">
          <w:marLeft w:val="547"/>
          <w:marRight w:val="0"/>
          <w:marTop w:val="0"/>
          <w:marBottom w:val="0"/>
          <w:divBdr>
            <w:top w:val="none" w:sz="0" w:space="0" w:color="auto"/>
            <w:left w:val="none" w:sz="0" w:space="0" w:color="auto"/>
            <w:bottom w:val="none" w:sz="0" w:space="0" w:color="auto"/>
            <w:right w:val="none" w:sz="0" w:space="0" w:color="auto"/>
          </w:divBdr>
        </w:div>
        <w:div w:id="1676149845">
          <w:marLeft w:val="547"/>
          <w:marRight w:val="0"/>
          <w:marTop w:val="0"/>
          <w:marBottom w:val="0"/>
          <w:divBdr>
            <w:top w:val="none" w:sz="0" w:space="0" w:color="auto"/>
            <w:left w:val="none" w:sz="0" w:space="0" w:color="auto"/>
            <w:bottom w:val="none" w:sz="0" w:space="0" w:color="auto"/>
            <w:right w:val="none" w:sz="0" w:space="0" w:color="auto"/>
          </w:divBdr>
        </w:div>
        <w:div w:id="1040207616">
          <w:marLeft w:val="547"/>
          <w:marRight w:val="0"/>
          <w:marTop w:val="0"/>
          <w:marBottom w:val="0"/>
          <w:divBdr>
            <w:top w:val="none" w:sz="0" w:space="0" w:color="auto"/>
            <w:left w:val="none" w:sz="0" w:space="0" w:color="auto"/>
            <w:bottom w:val="none" w:sz="0" w:space="0" w:color="auto"/>
            <w:right w:val="none" w:sz="0" w:space="0" w:color="auto"/>
          </w:divBdr>
        </w:div>
      </w:divsChild>
    </w:div>
    <w:div w:id="1236160470">
      <w:bodyDiv w:val="1"/>
      <w:marLeft w:val="0"/>
      <w:marRight w:val="0"/>
      <w:marTop w:val="0"/>
      <w:marBottom w:val="0"/>
      <w:divBdr>
        <w:top w:val="none" w:sz="0" w:space="0" w:color="auto"/>
        <w:left w:val="none" w:sz="0" w:space="0" w:color="auto"/>
        <w:bottom w:val="none" w:sz="0" w:space="0" w:color="auto"/>
        <w:right w:val="none" w:sz="0" w:space="0" w:color="auto"/>
      </w:divBdr>
    </w:div>
    <w:div w:id="1243218169">
      <w:bodyDiv w:val="1"/>
      <w:marLeft w:val="0"/>
      <w:marRight w:val="0"/>
      <w:marTop w:val="0"/>
      <w:marBottom w:val="0"/>
      <w:divBdr>
        <w:top w:val="none" w:sz="0" w:space="0" w:color="auto"/>
        <w:left w:val="none" w:sz="0" w:space="0" w:color="auto"/>
        <w:bottom w:val="none" w:sz="0" w:space="0" w:color="auto"/>
        <w:right w:val="none" w:sz="0" w:space="0" w:color="auto"/>
      </w:divBdr>
      <w:divsChild>
        <w:div w:id="1151018107">
          <w:marLeft w:val="547"/>
          <w:marRight w:val="0"/>
          <w:marTop w:val="0"/>
          <w:marBottom w:val="0"/>
          <w:divBdr>
            <w:top w:val="none" w:sz="0" w:space="0" w:color="auto"/>
            <w:left w:val="none" w:sz="0" w:space="0" w:color="auto"/>
            <w:bottom w:val="none" w:sz="0" w:space="0" w:color="auto"/>
            <w:right w:val="none" w:sz="0" w:space="0" w:color="auto"/>
          </w:divBdr>
        </w:div>
        <w:div w:id="1743721343">
          <w:marLeft w:val="547"/>
          <w:marRight w:val="0"/>
          <w:marTop w:val="0"/>
          <w:marBottom w:val="0"/>
          <w:divBdr>
            <w:top w:val="none" w:sz="0" w:space="0" w:color="auto"/>
            <w:left w:val="none" w:sz="0" w:space="0" w:color="auto"/>
            <w:bottom w:val="none" w:sz="0" w:space="0" w:color="auto"/>
            <w:right w:val="none" w:sz="0" w:space="0" w:color="auto"/>
          </w:divBdr>
        </w:div>
        <w:div w:id="1388456858">
          <w:marLeft w:val="547"/>
          <w:marRight w:val="0"/>
          <w:marTop w:val="0"/>
          <w:marBottom w:val="0"/>
          <w:divBdr>
            <w:top w:val="none" w:sz="0" w:space="0" w:color="auto"/>
            <w:left w:val="none" w:sz="0" w:space="0" w:color="auto"/>
            <w:bottom w:val="none" w:sz="0" w:space="0" w:color="auto"/>
            <w:right w:val="none" w:sz="0" w:space="0" w:color="auto"/>
          </w:divBdr>
        </w:div>
      </w:divsChild>
    </w:div>
    <w:div w:id="1253315879">
      <w:bodyDiv w:val="1"/>
      <w:marLeft w:val="0"/>
      <w:marRight w:val="0"/>
      <w:marTop w:val="0"/>
      <w:marBottom w:val="0"/>
      <w:divBdr>
        <w:top w:val="none" w:sz="0" w:space="0" w:color="auto"/>
        <w:left w:val="none" w:sz="0" w:space="0" w:color="auto"/>
        <w:bottom w:val="none" w:sz="0" w:space="0" w:color="auto"/>
        <w:right w:val="none" w:sz="0" w:space="0" w:color="auto"/>
      </w:divBdr>
    </w:div>
    <w:div w:id="1262639224">
      <w:bodyDiv w:val="1"/>
      <w:marLeft w:val="0"/>
      <w:marRight w:val="0"/>
      <w:marTop w:val="0"/>
      <w:marBottom w:val="0"/>
      <w:divBdr>
        <w:top w:val="none" w:sz="0" w:space="0" w:color="auto"/>
        <w:left w:val="none" w:sz="0" w:space="0" w:color="auto"/>
        <w:bottom w:val="none" w:sz="0" w:space="0" w:color="auto"/>
        <w:right w:val="none" w:sz="0" w:space="0" w:color="auto"/>
      </w:divBdr>
      <w:divsChild>
        <w:div w:id="1446534562">
          <w:marLeft w:val="547"/>
          <w:marRight w:val="0"/>
          <w:marTop w:val="0"/>
          <w:marBottom w:val="0"/>
          <w:divBdr>
            <w:top w:val="none" w:sz="0" w:space="0" w:color="auto"/>
            <w:left w:val="none" w:sz="0" w:space="0" w:color="auto"/>
            <w:bottom w:val="none" w:sz="0" w:space="0" w:color="auto"/>
            <w:right w:val="none" w:sz="0" w:space="0" w:color="auto"/>
          </w:divBdr>
        </w:div>
        <w:div w:id="313291653">
          <w:marLeft w:val="547"/>
          <w:marRight w:val="0"/>
          <w:marTop w:val="0"/>
          <w:marBottom w:val="0"/>
          <w:divBdr>
            <w:top w:val="none" w:sz="0" w:space="0" w:color="auto"/>
            <w:left w:val="none" w:sz="0" w:space="0" w:color="auto"/>
            <w:bottom w:val="none" w:sz="0" w:space="0" w:color="auto"/>
            <w:right w:val="none" w:sz="0" w:space="0" w:color="auto"/>
          </w:divBdr>
        </w:div>
        <w:div w:id="1404181134">
          <w:marLeft w:val="547"/>
          <w:marRight w:val="0"/>
          <w:marTop w:val="0"/>
          <w:marBottom w:val="0"/>
          <w:divBdr>
            <w:top w:val="none" w:sz="0" w:space="0" w:color="auto"/>
            <w:left w:val="none" w:sz="0" w:space="0" w:color="auto"/>
            <w:bottom w:val="none" w:sz="0" w:space="0" w:color="auto"/>
            <w:right w:val="none" w:sz="0" w:space="0" w:color="auto"/>
          </w:divBdr>
        </w:div>
      </w:divsChild>
    </w:div>
    <w:div w:id="1312519193">
      <w:bodyDiv w:val="1"/>
      <w:marLeft w:val="0"/>
      <w:marRight w:val="0"/>
      <w:marTop w:val="0"/>
      <w:marBottom w:val="0"/>
      <w:divBdr>
        <w:top w:val="none" w:sz="0" w:space="0" w:color="auto"/>
        <w:left w:val="none" w:sz="0" w:space="0" w:color="auto"/>
        <w:bottom w:val="none" w:sz="0" w:space="0" w:color="auto"/>
        <w:right w:val="none" w:sz="0" w:space="0" w:color="auto"/>
      </w:divBdr>
    </w:div>
    <w:div w:id="1352411087">
      <w:bodyDiv w:val="1"/>
      <w:marLeft w:val="0"/>
      <w:marRight w:val="0"/>
      <w:marTop w:val="0"/>
      <w:marBottom w:val="0"/>
      <w:divBdr>
        <w:top w:val="none" w:sz="0" w:space="0" w:color="auto"/>
        <w:left w:val="none" w:sz="0" w:space="0" w:color="auto"/>
        <w:bottom w:val="none" w:sz="0" w:space="0" w:color="auto"/>
        <w:right w:val="none" w:sz="0" w:space="0" w:color="auto"/>
      </w:divBdr>
      <w:divsChild>
        <w:div w:id="928587265">
          <w:marLeft w:val="547"/>
          <w:marRight w:val="0"/>
          <w:marTop w:val="0"/>
          <w:marBottom w:val="0"/>
          <w:divBdr>
            <w:top w:val="none" w:sz="0" w:space="0" w:color="auto"/>
            <w:left w:val="none" w:sz="0" w:space="0" w:color="auto"/>
            <w:bottom w:val="none" w:sz="0" w:space="0" w:color="auto"/>
            <w:right w:val="none" w:sz="0" w:space="0" w:color="auto"/>
          </w:divBdr>
        </w:div>
        <w:div w:id="53697475">
          <w:marLeft w:val="547"/>
          <w:marRight w:val="0"/>
          <w:marTop w:val="0"/>
          <w:marBottom w:val="0"/>
          <w:divBdr>
            <w:top w:val="none" w:sz="0" w:space="0" w:color="auto"/>
            <w:left w:val="none" w:sz="0" w:space="0" w:color="auto"/>
            <w:bottom w:val="none" w:sz="0" w:space="0" w:color="auto"/>
            <w:right w:val="none" w:sz="0" w:space="0" w:color="auto"/>
          </w:divBdr>
        </w:div>
        <w:div w:id="1270696259">
          <w:marLeft w:val="547"/>
          <w:marRight w:val="0"/>
          <w:marTop w:val="0"/>
          <w:marBottom w:val="0"/>
          <w:divBdr>
            <w:top w:val="none" w:sz="0" w:space="0" w:color="auto"/>
            <w:left w:val="none" w:sz="0" w:space="0" w:color="auto"/>
            <w:bottom w:val="none" w:sz="0" w:space="0" w:color="auto"/>
            <w:right w:val="none" w:sz="0" w:space="0" w:color="auto"/>
          </w:divBdr>
        </w:div>
        <w:div w:id="898051712">
          <w:marLeft w:val="547"/>
          <w:marRight w:val="0"/>
          <w:marTop w:val="0"/>
          <w:marBottom w:val="0"/>
          <w:divBdr>
            <w:top w:val="none" w:sz="0" w:space="0" w:color="auto"/>
            <w:left w:val="none" w:sz="0" w:space="0" w:color="auto"/>
            <w:bottom w:val="none" w:sz="0" w:space="0" w:color="auto"/>
            <w:right w:val="none" w:sz="0" w:space="0" w:color="auto"/>
          </w:divBdr>
        </w:div>
        <w:div w:id="1481341295">
          <w:marLeft w:val="547"/>
          <w:marRight w:val="0"/>
          <w:marTop w:val="0"/>
          <w:marBottom w:val="0"/>
          <w:divBdr>
            <w:top w:val="none" w:sz="0" w:space="0" w:color="auto"/>
            <w:left w:val="none" w:sz="0" w:space="0" w:color="auto"/>
            <w:bottom w:val="none" w:sz="0" w:space="0" w:color="auto"/>
            <w:right w:val="none" w:sz="0" w:space="0" w:color="auto"/>
          </w:divBdr>
        </w:div>
        <w:div w:id="2077195491">
          <w:marLeft w:val="547"/>
          <w:marRight w:val="0"/>
          <w:marTop w:val="0"/>
          <w:marBottom w:val="0"/>
          <w:divBdr>
            <w:top w:val="none" w:sz="0" w:space="0" w:color="auto"/>
            <w:left w:val="none" w:sz="0" w:space="0" w:color="auto"/>
            <w:bottom w:val="none" w:sz="0" w:space="0" w:color="auto"/>
            <w:right w:val="none" w:sz="0" w:space="0" w:color="auto"/>
          </w:divBdr>
        </w:div>
        <w:div w:id="863129705">
          <w:marLeft w:val="547"/>
          <w:marRight w:val="0"/>
          <w:marTop w:val="0"/>
          <w:marBottom w:val="0"/>
          <w:divBdr>
            <w:top w:val="none" w:sz="0" w:space="0" w:color="auto"/>
            <w:left w:val="none" w:sz="0" w:space="0" w:color="auto"/>
            <w:bottom w:val="none" w:sz="0" w:space="0" w:color="auto"/>
            <w:right w:val="none" w:sz="0" w:space="0" w:color="auto"/>
          </w:divBdr>
        </w:div>
        <w:div w:id="1121680188">
          <w:marLeft w:val="547"/>
          <w:marRight w:val="0"/>
          <w:marTop w:val="0"/>
          <w:marBottom w:val="0"/>
          <w:divBdr>
            <w:top w:val="none" w:sz="0" w:space="0" w:color="auto"/>
            <w:left w:val="none" w:sz="0" w:space="0" w:color="auto"/>
            <w:bottom w:val="none" w:sz="0" w:space="0" w:color="auto"/>
            <w:right w:val="none" w:sz="0" w:space="0" w:color="auto"/>
          </w:divBdr>
        </w:div>
        <w:div w:id="791440376">
          <w:marLeft w:val="547"/>
          <w:marRight w:val="0"/>
          <w:marTop w:val="0"/>
          <w:marBottom w:val="0"/>
          <w:divBdr>
            <w:top w:val="none" w:sz="0" w:space="0" w:color="auto"/>
            <w:left w:val="none" w:sz="0" w:space="0" w:color="auto"/>
            <w:bottom w:val="none" w:sz="0" w:space="0" w:color="auto"/>
            <w:right w:val="none" w:sz="0" w:space="0" w:color="auto"/>
          </w:divBdr>
        </w:div>
        <w:div w:id="1491404024">
          <w:marLeft w:val="547"/>
          <w:marRight w:val="0"/>
          <w:marTop w:val="0"/>
          <w:marBottom w:val="0"/>
          <w:divBdr>
            <w:top w:val="none" w:sz="0" w:space="0" w:color="auto"/>
            <w:left w:val="none" w:sz="0" w:space="0" w:color="auto"/>
            <w:bottom w:val="none" w:sz="0" w:space="0" w:color="auto"/>
            <w:right w:val="none" w:sz="0" w:space="0" w:color="auto"/>
          </w:divBdr>
        </w:div>
        <w:div w:id="788621322">
          <w:marLeft w:val="547"/>
          <w:marRight w:val="0"/>
          <w:marTop w:val="0"/>
          <w:marBottom w:val="0"/>
          <w:divBdr>
            <w:top w:val="none" w:sz="0" w:space="0" w:color="auto"/>
            <w:left w:val="none" w:sz="0" w:space="0" w:color="auto"/>
            <w:bottom w:val="none" w:sz="0" w:space="0" w:color="auto"/>
            <w:right w:val="none" w:sz="0" w:space="0" w:color="auto"/>
          </w:divBdr>
        </w:div>
        <w:div w:id="520513575">
          <w:marLeft w:val="547"/>
          <w:marRight w:val="0"/>
          <w:marTop w:val="0"/>
          <w:marBottom w:val="0"/>
          <w:divBdr>
            <w:top w:val="none" w:sz="0" w:space="0" w:color="auto"/>
            <w:left w:val="none" w:sz="0" w:space="0" w:color="auto"/>
            <w:bottom w:val="none" w:sz="0" w:space="0" w:color="auto"/>
            <w:right w:val="none" w:sz="0" w:space="0" w:color="auto"/>
          </w:divBdr>
        </w:div>
        <w:div w:id="1352149720">
          <w:marLeft w:val="547"/>
          <w:marRight w:val="0"/>
          <w:marTop w:val="0"/>
          <w:marBottom w:val="0"/>
          <w:divBdr>
            <w:top w:val="none" w:sz="0" w:space="0" w:color="auto"/>
            <w:left w:val="none" w:sz="0" w:space="0" w:color="auto"/>
            <w:bottom w:val="none" w:sz="0" w:space="0" w:color="auto"/>
            <w:right w:val="none" w:sz="0" w:space="0" w:color="auto"/>
          </w:divBdr>
        </w:div>
        <w:div w:id="196311712">
          <w:marLeft w:val="547"/>
          <w:marRight w:val="0"/>
          <w:marTop w:val="0"/>
          <w:marBottom w:val="0"/>
          <w:divBdr>
            <w:top w:val="none" w:sz="0" w:space="0" w:color="auto"/>
            <w:left w:val="none" w:sz="0" w:space="0" w:color="auto"/>
            <w:bottom w:val="none" w:sz="0" w:space="0" w:color="auto"/>
            <w:right w:val="none" w:sz="0" w:space="0" w:color="auto"/>
          </w:divBdr>
        </w:div>
        <w:div w:id="1293830554">
          <w:marLeft w:val="547"/>
          <w:marRight w:val="0"/>
          <w:marTop w:val="0"/>
          <w:marBottom w:val="0"/>
          <w:divBdr>
            <w:top w:val="none" w:sz="0" w:space="0" w:color="auto"/>
            <w:left w:val="none" w:sz="0" w:space="0" w:color="auto"/>
            <w:bottom w:val="none" w:sz="0" w:space="0" w:color="auto"/>
            <w:right w:val="none" w:sz="0" w:space="0" w:color="auto"/>
          </w:divBdr>
        </w:div>
        <w:div w:id="1032878067">
          <w:marLeft w:val="547"/>
          <w:marRight w:val="0"/>
          <w:marTop w:val="0"/>
          <w:marBottom w:val="0"/>
          <w:divBdr>
            <w:top w:val="none" w:sz="0" w:space="0" w:color="auto"/>
            <w:left w:val="none" w:sz="0" w:space="0" w:color="auto"/>
            <w:bottom w:val="none" w:sz="0" w:space="0" w:color="auto"/>
            <w:right w:val="none" w:sz="0" w:space="0" w:color="auto"/>
          </w:divBdr>
        </w:div>
      </w:divsChild>
    </w:div>
    <w:div w:id="1356350721">
      <w:bodyDiv w:val="1"/>
      <w:marLeft w:val="0"/>
      <w:marRight w:val="0"/>
      <w:marTop w:val="0"/>
      <w:marBottom w:val="0"/>
      <w:divBdr>
        <w:top w:val="none" w:sz="0" w:space="0" w:color="auto"/>
        <w:left w:val="none" w:sz="0" w:space="0" w:color="auto"/>
        <w:bottom w:val="none" w:sz="0" w:space="0" w:color="auto"/>
        <w:right w:val="none" w:sz="0" w:space="0" w:color="auto"/>
      </w:divBdr>
      <w:divsChild>
        <w:div w:id="1697610351">
          <w:marLeft w:val="547"/>
          <w:marRight w:val="0"/>
          <w:marTop w:val="0"/>
          <w:marBottom w:val="0"/>
          <w:divBdr>
            <w:top w:val="none" w:sz="0" w:space="0" w:color="auto"/>
            <w:left w:val="none" w:sz="0" w:space="0" w:color="auto"/>
            <w:bottom w:val="none" w:sz="0" w:space="0" w:color="auto"/>
            <w:right w:val="none" w:sz="0" w:space="0" w:color="auto"/>
          </w:divBdr>
        </w:div>
        <w:div w:id="875506745">
          <w:marLeft w:val="547"/>
          <w:marRight w:val="0"/>
          <w:marTop w:val="0"/>
          <w:marBottom w:val="0"/>
          <w:divBdr>
            <w:top w:val="none" w:sz="0" w:space="0" w:color="auto"/>
            <w:left w:val="none" w:sz="0" w:space="0" w:color="auto"/>
            <w:bottom w:val="none" w:sz="0" w:space="0" w:color="auto"/>
            <w:right w:val="none" w:sz="0" w:space="0" w:color="auto"/>
          </w:divBdr>
        </w:div>
        <w:div w:id="980578254">
          <w:marLeft w:val="547"/>
          <w:marRight w:val="0"/>
          <w:marTop w:val="0"/>
          <w:marBottom w:val="0"/>
          <w:divBdr>
            <w:top w:val="none" w:sz="0" w:space="0" w:color="auto"/>
            <w:left w:val="none" w:sz="0" w:space="0" w:color="auto"/>
            <w:bottom w:val="none" w:sz="0" w:space="0" w:color="auto"/>
            <w:right w:val="none" w:sz="0" w:space="0" w:color="auto"/>
          </w:divBdr>
        </w:div>
        <w:div w:id="2020891366">
          <w:marLeft w:val="547"/>
          <w:marRight w:val="0"/>
          <w:marTop w:val="0"/>
          <w:marBottom w:val="0"/>
          <w:divBdr>
            <w:top w:val="none" w:sz="0" w:space="0" w:color="auto"/>
            <w:left w:val="none" w:sz="0" w:space="0" w:color="auto"/>
            <w:bottom w:val="none" w:sz="0" w:space="0" w:color="auto"/>
            <w:right w:val="none" w:sz="0" w:space="0" w:color="auto"/>
          </w:divBdr>
        </w:div>
      </w:divsChild>
    </w:div>
    <w:div w:id="1372533915">
      <w:bodyDiv w:val="1"/>
      <w:marLeft w:val="0"/>
      <w:marRight w:val="0"/>
      <w:marTop w:val="0"/>
      <w:marBottom w:val="0"/>
      <w:divBdr>
        <w:top w:val="none" w:sz="0" w:space="0" w:color="auto"/>
        <w:left w:val="none" w:sz="0" w:space="0" w:color="auto"/>
        <w:bottom w:val="none" w:sz="0" w:space="0" w:color="auto"/>
        <w:right w:val="none" w:sz="0" w:space="0" w:color="auto"/>
      </w:divBdr>
    </w:div>
    <w:div w:id="1372535471">
      <w:bodyDiv w:val="1"/>
      <w:marLeft w:val="0"/>
      <w:marRight w:val="0"/>
      <w:marTop w:val="0"/>
      <w:marBottom w:val="0"/>
      <w:divBdr>
        <w:top w:val="none" w:sz="0" w:space="0" w:color="auto"/>
        <w:left w:val="none" w:sz="0" w:space="0" w:color="auto"/>
        <w:bottom w:val="none" w:sz="0" w:space="0" w:color="auto"/>
        <w:right w:val="none" w:sz="0" w:space="0" w:color="auto"/>
      </w:divBdr>
    </w:div>
    <w:div w:id="1422726837">
      <w:bodyDiv w:val="1"/>
      <w:marLeft w:val="0"/>
      <w:marRight w:val="0"/>
      <w:marTop w:val="0"/>
      <w:marBottom w:val="0"/>
      <w:divBdr>
        <w:top w:val="none" w:sz="0" w:space="0" w:color="auto"/>
        <w:left w:val="none" w:sz="0" w:space="0" w:color="auto"/>
        <w:bottom w:val="none" w:sz="0" w:space="0" w:color="auto"/>
        <w:right w:val="none" w:sz="0" w:space="0" w:color="auto"/>
      </w:divBdr>
    </w:div>
    <w:div w:id="1428424104">
      <w:bodyDiv w:val="1"/>
      <w:marLeft w:val="0"/>
      <w:marRight w:val="0"/>
      <w:marTop w:val="0"/>
      <w:marBottom w:val="0"/>
      <w:divBdr>
        <w:top w:val="none" w:sz="0" w:space="0" w:color="auto"/>
        <w:left w:val="none" w:sz="0" w:space="0" w:color="auto"/>
        <w:bottom w:val="none" w:sz="0" w:space="0" w:color="auto"/>
        <w:right w:val="none" w:sz="0" w:space="0" w:color="auto"/>
      </w:divBdr>
    </w:div>
    <w:div w:id="1435401790">
      <w:bodyDiv w:val="1"/>
      <w:marLeft w:val="0"/>
      <w:marRight w:val="0"/>
      <w:marTop w:val="0"/>
      <w:marBottom w:val="0"/>
      <w:divBdr>
        <w:top w:val="none" w:sz="0" w:space="0" w:color="auto"/>
        <w:left w:val="none" w:sz="0" w:space="0" w:color="auto"/>
        <w:bottom w:val="none" w:sz="0" w:space="0" w:color="auto"/>
        <w:right w:val="none" w:sz="0" w:space="0" w:color="auto"/>
      </w:divBdr>
      <w:divsChild>
        <w:div w:id="1063258290">
          <w:marLeft w:val="547"/>
          <w:marRight w:val="0"/>
          <w:marTop w:val="0"/>
          <w:marBottom w:val="0"/>
          <w:divBdr>
            <w:top w:val="none" w:sz="0" w:space="0" w:color="auto"/>
            <w:left w:val="none" w:sz="0" w:space="0" w:color="auto"/>
            <w:bottom w:val="none" w:sz="0" w:space="0" w:color="auto"/>
            <w:right w:val="none" w:sz="0" w:space="0" w:color="auto"/>
          </w:divBdr>
        </w:div>
        <w:div w:id="1180705285">
          <w:marLeft w:val="547"/>
          <w:marRight w:val="0"/>
          <w:marTop w:val="0"/>
          <w:marBottom w:val="0"/>
          <w:divBdr>
            <w:top w:val="none" w:sz="0" w:space="0" w:color="auto"/>
            <w:left w:val="none" w:sz="0" w:space="0" w:color="auto"/>
            <w:bottom w:val="none" w:sz="0" w:space="0" w:color="auto"/>
            <w:right w:val="none" w:sz="0" w:space="0" w:color="auto"/>
          </w:divBdr>
        </w:div>
        <w:div w:id="2064525907">
          <w:marLeft w:val="547"/>
          <w:marRight w:val="0"/>
          <w:marTop w:val="0"/>
          <w:marBottom w:val="0"/>
          <w:divBdr>
            <w:top w:val="none" w:sz="0" w:space="0" w:color="auto"/>
            <w:left w:val="none" w:sz="0" w:space="0" w:color="auto"/>
            <w:bottom w:val="none" w:sz="0" w:space="0" w:color="auto"/>
            <w:right w:val="none" w:sz="0" w:space="0" w:color="auto"/>
          </w:divBdr>
        </w:div>
        <w:div w:id="403915690">
          <w:marLeft w:val="547"/>
          <w:marRight w:val="0"/>
          <w:marTop w:val="0"/>
          <w:marBottom w:val="0"/>
          <w:divBdr>
            <w:top w:val="none" w:sz="0" w:space="0" w:color="auto"/>
            <w:left w:val="none" w:sz="0" w:space="0" w:color="auto"/>
            <w:bottom w:val="none" w:sz="0" w:space="0" w:color="auto"/>
            <w:right w:val="none" w:sz="0" w:space="0" w:color="auto"/>
          </w:divBdr>
        </w:div>
        <w:div w:id="1707559206">
          <w:marLeft w:val="547"/>
          <w:marRight w:val="0"/>
          <w:marTop w:val="0"/>
          <w:marBottom w:val="0"/>
          <w:divBdr>
            <w:top w:val="none" w:sz="0" w:space="0" w:color="auto"/>
            <w:left w:val="none" w:sz="0" w:space="0" w:color="auto"/>
            <w:bottom w:val="none" w:sz="0" w:space="0" w:color="auto"/>
            <w:right w:val="none" w:sz="0" w:space="0" w:color="auto"/>
          </w:divBdr>
        </w:div>
        <w:div w:id="1109155837">
          <w:marLeft w:val="547"/>
          <w:marRight w:val="0"/>
          <w:marTop w:val="0"/>
          <w:marBottom w:val="0"/>
          <w:divBdr>
            <w:top w:val="none" w:sz="0" w:space="0" w:color="auto"/>
            <w:left w:val="none" w:sz="0" w:space="0" w:color="auto"/>
            <w:bottom w:val="none" w:sz="0" w:space="0" w:color="auto"/>
            <w:right w:val="none" w:sz="0" w:space="0" w:color="auto"/>
          </w:divBdr>
        </w:div>
        <w:div w:id="15742877">
          <w:marLeft w:val="547"/>
          <w:marRight w:val="0"/>
          <w:marTop w:val="0"/>
          <w:marBottom w:val="0"/>
          <w:divBdr>
            <w:top w:val="none" w:sz="0" w:space="0" w:color="auto"/>
            <w:left w:val="none" w:sz="0" w:space="0" w:color="auto"/>
            <w:bottom w:val="none" w:sz="0" w:space="0" w:color="auto"/>
            <w:right w:val="none" w:sz="0" w:space="0" w:color="auto"/>
          </w:divBdr>
        </w:div>
        <w:div w:id="659889328">
          <w:marLeft w:val="547"/>
          <w:marRight w:val="0"/>
          <w:marTop w:val="0"/>
          <w:marBottom w:val="0"/>
          <w:divBdr>
            <w:top w:val="none" w:sz="0" w:space="0" w:color="auto"/>
            <w:left w:val="none" w:sz="0" w:space="0" w:color="auto"/>
            <w:bottom w:val="none" w:sz="0" w:space="0" w:color="auto"/>
            <w:right w:val="none" w:sz="0" w:space="0" w:color="auto"/>
          </w:divBdr>
        </w:div>
        <w:div w:id="844242883">
          <w:marLeft w:val="547"/>
          <w:marRight w:val="0"/>
          <w:marTop w:val="0"/>
          <w:marBottom w:val="0"/>
          <w:divBdr>
            <w:top w:val="none" w:sz="0" w:space="0" w:color="auto"/>
            <w:left w:val="none" w:sz="0" w:space="0" w:color="auto"/>
            <w:bottom w:val="none" w:sz="0" w:space="0" w:color="auto"/>
            <w:right w:val="none" w:sz="0" w:space="0" w:color="auto"/>
          </w:divBdr>
        </w:div>
        <w:div w:id="1280333449">
          <w:marLeft w:val="547"/>
          <w:marRight w:val="0"/>
          <w:marTop w:val="0"/>
          <w:marBottom w:val="0"/>
          <w:divBdr>
            <w:top w:val="none" w:sz="0" w:space="0" w:color="auto"/>
            <w:left w:val="none" w:sz="0" w:space="0" w:color="auto"/>
            <w:bottom w:val="none" w:sz="0" w:space="0" w:color="auto"/>
            <w:right w:val="none" w:sz="0" w:space="0" w:color="auto"/>
          </w:divBdr>
        </w:div>
        <w:div w:id="1256133861">
          <w:marLeft w:val="547"/>
          <w:marRight w:val="0"/>
          <w:marTop w:val="0"/>
          <w:marBottom w:val="0"/>
          <w:divBdr>
            <w:top w:val="none" w:sz="0" w:space="0" w:color="auto"/>
            <w:left w:val="none" w:sz="0" w:space="0" w:color="auto"/>
            <w:bottom w:val="none" w:sz="0" w:space="0" w:color="auto"/>
            <w:right w:val="none" w:sz="0" w:space="0" w:color="auto"/>
          </w:divBdr>
        </w:div>
        <w:div w:id="174268871">
          <w:marLeft w:val="547"/>
          <w:marRight w:val="0"/>
          <w:marTop w:val="0"/>
          <w:marBottom w:val="0"/>
          <w:divBdr>
            <w:top w:val="none" w:sz="0" w:space="0" w:color="auto"/>
            <w:left w:val="none" w:sz="0" w:space="0" w:color="auto"/>
            <w:bottom w:val="none" w:sz="0" w:space="0" w:color="auto"/>
            <w:right w:val="none" w:sz="0" w:space="0" w:color="auto"/>
          </w:divBdr>
        </w:div>
        <w:div w:id="858852905">
          <w:marLeft w:val="547"/>
          <w:marRight w:val="0"/>
          <w:marTop w:val="0"/>
          <w:marBottom w:val="0"/>
          <w:divBdr>
            <w:top w:val="none" w:sz="0" w:space="0" w:color="auto"/>
            <w:left w:val="none" w:sz="0" w:space="0" w:color="auto"/>
            <w:bottom w:val="none" w:sz="0" w:space="0" w:color="auto"/>
            <w:right w:val="none" w:sz="0" w:space="0" w:color="auto"/>
          </w:divBdr>
        </w:div>
        <w:div w:id="594436939">
          <w:marLeft w:val="547"/>
          <w:marRight w:val="0"/>
          <w:marTop w:val="0"/>
          <w:marBottom w:val="0"/>
          <w:divBdr>
            <w:top w:val="none" w:sz="0" w:space="0" w:color="auto"/>
            <w:left w:val="none" w:sz="0" w:space="0" w:color="auto"/>
            <w:bottom w:val="none" w:sz="0" w:space="0" w:color="auto"/>
            <w:right w:val="none" w:sz="0" w:space="0" w:color="auto"/>
          </w:divBdr>
        </w:div>
        <w:div w:id="2077361920">
          <w:marLeft w:val="547"/>
          <w:marRight w:val="0"/>
          <w:marTop w:val="0"/>
          <w:marBottom w:val="0"/>
          <w:divBdr>
            <w:top w:val="none" w:sz="0" w:space="0" w:color="auto"/>
            <w:left w:val="none" w:sz="0" w:space="0" w:color="auto"/>
            <w:bottom w:val="none" w:sz="0" w:space="0" w:color="auto"/>
            <w:right w:val="none" w:sz="0" w:space="0" w:color="auto"/>
          </w:divBdr>
        </w:div>
        <w:div w:id="1491604483">
          <w:marLeft w:val="547"/>
          <w:marRight w:val="0"/>
          <w:marTop w:val="0"/>
          <w:marBottom w:val="0"/>
          <w:divBdr>
            <w:top w:val="none" w:sz="0" w:space="0" w:color="auto"/>
            <w:left w:val="none" w:sz="0" w:space="0" w:color="auto"/>
            <w:bottom w:val="none" w:sz="0" w:space="0" w:color="auto"/>
            <w:right w:val="none" w:sz="0" w:space="0" w:color="auto"/>
          </w:divBdr>
        </w:div>
        <w:div w:id="1933396180">
          <w:marLeft w:val="547"/>
          <w:marRight w:val="0"/>
          <w:marTop w:val="0"/>
          <w:marBottom w:val="0"/>
          <w:divBdr>
            <w:top w:val="none" w:sz="0" w:space="0" w:color="auto"/>
            <w:left w:val="none" w:sz="0" w:space="0" w:color="auto"/>
            <w:bottom w:val="none" w:sz="0" w:space="0" w:color="auto"/>
            <w:right w:val="none" w:sz="0" w:space="0" w:color="auto"/>
          </w:divBdr>
        </w:div>
        <w:div w:id="236983426">
          <w:marLeft w:val="547"/>
          <w:marRight w:val="0"/>
          <w:marTop w:val="0"/>
          <w:marBottom w:val="0"/>
          <w:divBdr>
            <w:top w:val="none" w:sz="0" w:space="0" w:color="auto"/>
            <w:left w:val="none" w:sz="0" w:space="0" w:color="auto"/>
            <w:bottom w:val="none" w:sz="0" w:space="0" w:color="auto"/>
            <w:right w:val="none" w:sz="0" w:space="0" w:color="auto"/>
          </w:divBdr>
        </w:div>
      </w:divsChild>
    </w:div>
    <w:div w:id="1456871249">
      <w:bodyDiv w:val="1"/>
      <w:marLeft w:val="0"/>
      <w:marRight w:val="0"/>
      <w:marTop w:val="0"/>
      <w:marBottom w:val="0"/>
      <w:divBdr>
        <w:top w:val="none" w:sz="0" w:space="0" w:color="auto"/>
        <w:left w:val="none" w:sz="0" w:space="0" w:color="auto"/>
        <w:bottom w:val="none" w:sz="0" w:space="0" w:color="auto"/>
        <w:right w:val="none" w:sz="0" w:space="0" w:color="auto"/>
      </w:divBdr>
    </w:div>
    <w:div w:id="1475902483">
      <w:bodyDiv w:val="1"/>
      <w:marLeft w:val="0"/>
      <w:marRight w:val="0"/>
      <w:marTop w:val="0"/>
      <w:marBottom w:val="0"/>
      <w:divBdr>
        <w:top w:val="none" w:sz="0" w:space="0" w:color="auto"/>
        <w:left w:val="none" w:sz="0" w:space="0" w:color="auto"/>
        <w:bottom w:val="none" w:sz="0" w:space="0" w:color="auto"/>
        <w:right w:val="none" w:sz="0" w:space="0" w:color="auto"/>
      </w:divBdr>
    </w:div>
    <w:div w:id="1496143619">
      <w:bodyDiv w:val="1"/>
      <w:marLeft w:val="0"/>
      <w:marRight w:val="0"/>
      <w:marTop w:val="0"/>
      <w:marBottom w:val="0"/>
      <w:divBdr>
        <w:top w:val="none" w:sz="0" w:space="0" w:color="auto"/>
        <w:left w:val="none" w:sz="0" w:space="0" w:color="auto"/>
        <w:bottom w:val="none" w:sz="0" w:space="0" w:color="auto"/>
        <w:right w:val="none" w:sz="0" w:space="0" w:color="auto"/>
      </w:divBdr>
      <w:divsChild>
        <w:div w:id="1297957119">
          <w:marLeft w:val="0"/>
          <w:marRight w:val="0"/>
          <w:marTop w:val="0"/>
          <w:marBottom w:val="0"/>
          <w:divBdr>
            <w:top w:val="none" w:sz="0" w:space="0" w:color="auto"/>
            <w:left w:val="none" w:sz="0" w:space="0" w:color="auto"/>
            <w:bottom w:val="none" w:sz="0" w:space="0" w:color="auto"/>
            <w:right w:val="none" w:sz="0" w:space="0" w:color="auto"/>
          </w:divBdr>
        </w:div>
        <w:div w:id="217403707">
          <w:marLeft w:val="0"/>
          <w:marRight w:val="0"/>
          <w:marTop w:val="0"/>
          <w:marBottom w:val="0"/>
          <w:divBdr>
            <w:top w:val="none" w:sz="0" w:space="0" w:color="auto"/>
            <w:left w:val="none" w:sz="0" w:space="0" w:color="auto"/>
            <w:bottom w:val="none" w:sz="0" w:space="0" w:color="auto"/>
            <w:right w:val="none" w:sz="0" w:space="0" w:color="auto"/>
          </w:divBdr>
        </w:div>
      </w:divsChild>
    </w:div>
    <w:div w:id="1508180299">
      <w:bodyDiv w:val="1"/>
      <w:marLeft w:val="0"/>
      <w:marRight w:val="0"/>
      <w:marTop w:val="0"/>
      <w:marBottom w:val="0"/>
      <w:divBdr>
        <w:top w:val="none" w:sz="0" w:space="0" w:color="auto"/>
        <w:left w:val="none" w:sz="0" w:space="0" w:color="auto"/>
        <w:bottom w:val="none" w:sz="0" w:space="0" w:color="auto"/>
        <w:right w:val="none" w:sz="0" w:space="0" w:color="auto"/>
      </w:divBdr>
      <w:divsChild>
        <w:div w:id="1966614490">
          <w:marLeft w:val="547"/>
          <w:marRight w:val="0"/>
          <w:marTop w:val="0"/>
          <w:marBottom w:val="0"/>
          <w:divBdr>
            <w:top w:val="none" w:sz="0" w:space="0" w:color="auto"/>
            <w:left w:val="none" w:sz="0" w:space="0" w:color="auto"/>
            <w:bottom w:val="none" w:sz="0" w:space="0" w:color="auto"/>
            <w:right w:val="none" w:sz="0" w:space="0" w:color="auto"/>
          </w:divBdr>
        </w:div>
        <w:div w:id="931011369">
          <w:marLeft w:val="547"/>
          <w:marRight w:val="0"/>
          <w:marTop w:val="0"/>
          <w:marBottom w:val="0"/>
          <w:divBdr>
            <w:top w:val="none" w:sz="0" w:space="0" w:color="auto"/>
            <w:left w:val="none" w:sz="0" w:space="0" w:color="auto"/>
            <w:bottom w:val="none" w:sz="0" w:space="0" w:color="auto"/>
            <w:right w:val="none" w:sz="0" w:space="0" w:color="auto"/>
          </w:divBdr>
        </w:div>
        <w:div w:id="901913661">
          <w:marLeft w:val="547"/>
          <w:marRight w:val="0"/>
          <w:marTop w:val="0"/>
          <w:marBottom w:val="0"/>
          <w:divBdr>
            <w:top w:val="none" w:sz="0" w:space="0" w:color="auto"/>
            <w:left w:val="none" w:sz="0" w:space="0" w:color="auto"/>
            <w:bottom w:val="none" w:sz="0" w:space="0" w:color="auto"/>
            <w:right w:val="none" w:sz="0" w:space="0" w:color="auto"/>
          </w:divBdr>
        </w:div>
      </w:divsChild>
    </w:div>
    <w:div w:id="1546720670">
      <w:bodyDiv w:val="1"/>
      <w:marLeft w:val="0"/>
      <w:marRight w:val="0"/>
      <w:marTop w:val="0"/>
      <w:marBottom w:val="0"/>
      <w:divBdr>
        <w:top w:val="none" w:sz="0" w:space="0" w:color="auto"/>
        <w:left w:val="none" w:sz="0" w:space="0" w:color="auto"/>
        <w:bottom w:val="none" w:sz="0" w:space="0" w:color="auto"/>
        <w:right w:val="none" w:sz="0" w:space="0" w:color="auto"/>
      </w:divBdr>
      <w:divsChild>
        <w:div w:id="851988231">
          <w:marLeft w:val="547"/>
          <w:marRight w:val="0"/>
          <w:marTop w:val="0"/>
          <w:marBottom w:val="0"/>
          <w:divBdr>
            <w:top w:val="none" w:sz="0" w:space="0" w:color="auto"/>
            <w:left w:val="none" w:sz="0" w:space="0" w:color="auto"/>
            <w:bottom w:val="none" w:sz="0" w:space="0" w:color="auto"/>
            <w:right w:val="none" w:sz="0" w:space="0" w:color="auto"/>
          </w:divBdr>
        </w:div>
        <w:div w:id="797455677">
          <w:marLeft w:val="547"/>
          <w:marRight w:val="0"/>
          <w:marTop w:val="0"/>
          <w:marBottom w:val="0"/>
          <w:divBdr>
            <w:top w:val="none" w:sz="0" w:space="0" w:color="auto"/>
            <w:left w:val="none" w:sz="0" w:space="0" w:color="auto"/>
            <w:bottom w:val="none" w:sz="0" w:space="0" w:color="auto"/>
            <w:right w:val="none" w:sz="0" w:space="0" w:color="auto"/>
          </w:divBdr>
        </w:div>
        <w:div w:id="692077768">
          <w:marLeft w:val="547"/>
          <w:marRight w:val="0"/>
          <w:marTop w:val="0"/>
          <w:marBottom w:val="0"/>
          <w:divBdr>
            <w:top w:val="none" w:sz="0" w:space="0" w:color="auto"/>
            <w:left w:val="none" w:sz="0" w:space="0" w:color="auto"/>
            <w:bottom w:val="none" w:sz="0" w:space="0" w:color="auto"/>
            <w:right w:val="none" w:sz="0" w:space="0" w:color="auto"/>
          </w:divBdr>
        </w:div>
      </w:divsChild>
    </w:div>
    <w:div w:id="1602763344">
      <w:bodyDiv w:val="1"/>
      <w:marLeft w:val="0"/>
      <w:marRight w:val="0"/>
      <w:marTop w:val="0"/>
      <w:marBottom w:val="0"/>
      <w:divBdr>
        <w:top w:val="none" w:sz="0" w:space="0" w:color="auto"/>
        <w:left w:val="none" w:sz="0" w:space="0" w:color="auto"/>
        <w:bottom w:val="none" w:sz="0" w:space="0" w:color="auto"/>
        <w:right w:val="none" w:sz="0" w:space="0" w:color="auto"/>
      </w:divBdr>
      <w:divsChild>
        <w:div w:id="453135908">
          <w:marLeft w:val="547"/>
          <w:marRight w:val="0"/>
          <w:marTop w:val="0"/>
          <w:marBottom w:val="0"/>
          <w:divBdr>
            <w:top w:val="none" w:sz="0" w:space="0" w:color="auto"/>
            <w:left w:val="none" w:sz="0" w:space="0" w:color="auto"/>
            <w:bottom w:val="none" w:sz="0" w:space="0" w:color="auto"/>
            <w:right w:val="none" w:sz="0" w:space="0" w:color="auto"/>
          </w:divBdr>
        </w:div>
        <w:div w:id="745957745">
          <w:marLeft w:val="547"/>
          <w:marRight w:val="0"/>
          <w:marTop w:val="0"/>
          <w:marBottom w:val="0"/>
          <w:divBdr>
            <w:top w:val="none" w:sz="0" w:space="0" w:color="auto"/>
            <w:left w:val="none" w:sz="0" w:space="0" w:color="auto"/>
            <w:bottom w:val="none" w:sz="0" w:space="0" w:color="auto"/>
            <w:right w:val="none" w:sz="0" w:space="0" w:color="auto"/>
          </w:divBdr>
        </w:div>
        <w:div w:id="993528778">
          <w:marLeft w:val="547"/>
          <w:marRight w:val="0"/>
          <w:marTop w:val="0"/>
          <w:marBottom w:val="0"/>
          <w:divBdr>
            <w:top w:val="none" w:sz="0" w:space="0" w:color="auto"/>
            <w:left w:val="none" w:sz="0" w:space="0" w:color="auto"/>
            <w:bottom w:val="none" w:sz="0" w:space="0" w:color="auto"/>
            <w:right w:val="none" w:sz="0" w:space="0" w:color="auto"/>
          </w:divBdr>
        </w:div>
        <w:div w:id="955404833">
          <w:marLeft w:val="547"/>
          <w:marRight w:val="0"/>
          <w:marTop w:val="0"/>
          <w:marBottom w:val="0"/>
          <w:divBdr>
            <w:top w:val="none" w:sz="0" w:space="0" w:color="auto"/>
            <w:left w:val="none" w:sz="0" w:space="0" w:color="auto"/>
            <w:bottom w:val="none" w:sz="0" w:space="0" w:color="auto"/>
            <w:right w:val="none" w:sz="0" w:space="0" w:color="auto"/>
          </w:divBdr>
        </w:div>
      </w:divsChild>
    </w:div>
    <w:div w:id="1626738293">
      <w:bodyDiv w:val="1"/>
      <w:marLeft w:val="0"/>
      <w:marRight w:val="0"/>
      <w:marTop w:val="0"/>
      <w:marBottom w:val="0"/>
      <w:divBdr>
        <w:top w:val="none" w:sz="0" w:space="0" w:color="auto"/>
        <w:left w:val="none" w:sz="0" w:space="0" w:color="auto"/>
        <w:bottom w:val="none" w:sz="0" w:space="0" w:color="auto"/>
        <w:right w:val="none" w:sz="0" w:space="0" w:color="auto"/>
      </w:divBdr>
    </w:div>
    <w:div w:id="1629438053">
      <w:bodyDiv w:val="1"/>
      <w:marLeft w:val="0"/>
      <w:marRight w:val="0"/>
      <w:marTop w:val="0"/>
      <w:marBottom w:val="0"/>
      <w:divBdr>
        <w:top w:val="none" w:sz="0" w:space="0" w:color="auto"/>
        <w:left w:val="none" w:sz="0" w:space="0" w:color="auto"/>
        <w:bottom w:val="none" w:sz="0" w:space="0" w:color="auto"/>
        <w:right w:val="none" w:sz="0" w:space="0" w:color="auto"/>
      </w:divBdr>
      <w:divsChild>
        <w:div w:id="1293369861">
          <w:marLeft w:val="547"/>
          <w:marRight w:val="0"/>
          <w:marTop w:val="0"/>
          <w:marBottom w:val="0"/>
          <w:divBdr>
            <w:top w:val="none" w:sz="0" w:space="0" w:color="auto"/>
            <w:left w:val="none" w:sz="0" w:space="0" w:color="auto"/>
            <w:bottom w:val="none" w:sz="0" w:space="0" w:color="auto"/>
            <w:right w:val="none" w:sz="0" w:space="0" w:color="auto"/>
          </w:divBdr>
        </w:div>
        <w:div w:id="259266643">
          <w:marLeft w:val="547"/>
          <w:marRight w:val="0"/>
          <w:marTop w:val="0"/>
          <w:marBottom w:val="0"/>
          <w:divBdr>
            <w:top w:val="none" w:sz="0" w:space="0" w:color="auto"/>
            <w:left w:val="none" w:sz="0" w:space="0" w:color="auto"/>
            <w:bottom w:val="none" w:sz="0" w:space="0" w:color="auto"/>
            <w:right w:val="none" w:sz="0" w:space="0" w:color="auto"/>
          </w:divBdr>
        </w:div>
        <w:div w:id="1989093139">
          <w:marLeft w:val="547"/>
          <w:marRight w:val="0"/>
          <w:marTop w:val="0"/>
          <w:marBottom w:val="0"/>
          <w:divBdr>
            <w:top w:val="none" w:sz="0" w:space="0" w:color="auto"/>
            <w:left w:val="none" w:sz="0" w:space="0" w:color="auto"/>
            <w:bottom w:val="none" w:sz="0" w:space="0" w:color="auto"/>
            <w:right w:val="none" w:sz="0" w:space="0" w:color="auto"/>
          </w:divBdr>
        </w:div>
        <w:div w:id="1705594783">
          <w:marLeft w:val="547"/>
          <w:marRight w:val="0"/>
          <w:marTop w:val="0"/>
          <w:marBottom w:val="0"/>
          <w:divBdr>
            <w:top w:val="none" w:sz="0" w:space="0" w:color="auto"/>
            <w:left w:val="none" w:sz="0" w:space="0" w:color="auto"/>
            <w:bottom w:val="none" w:sz="0" w:space="0" w:color="auto"/>
            <w:right w:val="none" w:sz="0" w:space="0" w:color="auto"/>
          </w:divBdr>
        </w:div>
        <w:div w:id="1470243567">
          <w:marLeft w:val="547"/>
          <w:marRight w:val="0"/>
          <w:marTop w:val="0"/>
          <w:marBottom w:val="0"/>
          <w:divBdr>
            <w:top w:val="none" w:sz="0" w:space="0" w:color="auto"/>
            <w:left w:val="none" w:sz="0" w:space="0" w:color="auto"/>
            <w:bottom w:val="none" w:sz="0" w:space="0" w:color="auto"/>
            <w:right w:val="none" w:sz="0" w:space="0" w:color="auto"/>
          </w:divBdr>
        </w:div>
        <w:div w:id="1137793642">
          <w:marLeft w:val="547"/>
          <w:marRight w:val="0"/>
          <w:marTop w:val="0"/>
          <w:marBottom w:val="0"/>
          <w:divBdr>
            <w:top w:val="none" w:sz="0" w:space="0" w:color="auto"/>
            <w:left w:val="none" w:sz="0" w:space="0" w:color="auto"/>
            <w:bottom w:val="none" w:sz="0" w:space="0" w:color="auto"/>
            <w:right w:val="none" w:sz="0" w:space="0" w:color="auto"/>
          </w:divBdr>
        </w:div>
        <w:div w:id="1591887353">
          <w:marLeft w:val="547"/>
          <w:marRight w:val="0"/>
          <w:marTop w:val="0"/>
          <w:marBottom w:val="0"/>
          <w:divBdr>
            <w:top w:val="none" w:sz="0" w:space="0" w:color="auto"/>
            <w:left w:val="none" w:sz="0" w:space="0" w:color="auto"/>
            <w:bottom w:val="none" w:sz="0" w:space="0" w:color="auto"/>
            <w:right w:val="none" w:sz="0" w:space="0" w:color="auto"/>
          </w:divBdr>
        </w:div>
        <w:div w:id="295067244">
          <w:marLeft w:val="547"/>
          <w:marRight w:val="0"/>
          <w:marTop w:val="0"/>
          <w:marBottom w:val="0"/>
          <w:divBdr>
            <w:top w:val="none" w:sz="0" w:space="0" w:color="auto"/>
            <w:left w:val="none" w:sz="0" w:space="0" w:color="auto"/>
            <w:bottom w:val="none" w:sz="0" w:space="0" w:color="auto"/>
            <w:right w:val="none" w:sz="0" w:space="0" w:color="auto"/>
          </w:divBdr>
        </w:div>
        <w:div w:id="1441994323">
          <w:marLeft w:val="547"/>
          <w:marRight w:val="0"/>
          <w:marTop w:val="0"/>
          <w:marBottom w:val="0"/>
          <w:divBdr>
            <w:top w:val="none" w:sz="0" w:space="0" w:color="auto"/>
            <w:left w:val="none" w:sz="0" w:space="0" w:color="auto"/>
            <w:bottom w:val="none" w:sz="0" w:space="0" w:color="auto"/>
            <w:right w:val="none" w:sz="0" w:space="0" w:color="auto"/>
          </w:divBdr>
        </w:div>
        <w:div w:id="2103649076">
          <w:marLeft w:val="547"/>
          <w:marRight w:val="0"/>
          <w:marTop w:val="0"/>
          <w:marBottom w:val="0"/>
          <w:divBdr>
            <w:top w:val="none" w:sz="0" w:space="0" w:color="auto"/>
            <w:left w:val="none" w:sz="0" w:space="0" w:color="auto"/>
            <w:bottom w:val="none" w:sz="0" w:space="0" w:color="auto"/>
            <w:right w:val="none" w:sz="0" w:space="0" w:color="auto"/>
          </w:divBdr>
        </w:div>
        <w:div w:id="1828741300">
          <w:marLeft w:val="547"/>
          <w:marRight w:val="0"/>
          <w:marTop w:val="0"/>
          <w:marBottom w:val="0"/>
          <w:divBdr>
            <w:top w:val="none" w:sz="0" w:space="0" w:color="auto"/>
            <w:left w:val="none" w:sz="0" w:space="0" w:color="auto"/>
            <w:bottom w:val="none" w:sz="0" w:space="0" w:color="auto"/>
            <w:right w:val="none" w:sz="0" w:space="0" w:color="auto"/>
          </w:divBdr>
        </w:div>
        <w:div w:id="1057163690">
          <w:marLeft w:val="547"/>
          <w:marRight w:val="0"/>
          <w:marTop w:val="0"/>
          <w:marBottom w:val="0"/>
          <w:divBdr>
            <w:top w:val="none" w:sz="0" w:space="0" w:color="auto"/>
            <w:left w:val="none" w:sz="0" w:space="0" w:color="auto"/>
            <w:bottom w:val="none" w:sz="0" w:space="0" w:color="auto"/>
            <w:right w:val="none" w:sz="0" w:space="0" w:color="auto"/>
          </w:divBdr>
        </w:div>
        <w:div w:id="1394743495">
          <w:marLeft w:val="547"/>
          <w:marRight w:val="0"/>
          <w:marTop w:val="0"/>
          <w:marBottom w:val="0"/>
          <w:divBdr>
            <w:top w:val="none" w:sz="0" w:space="0" w:color="auto"/>
            <w:left w:val="none" w:sz="0" w:space="0" w:color="auto"/>
            <w:bottom w:val="none" w:sz="0" w:space="0" w:color="auto"/>
            <w:right w:val="none" w:sz="0" w:space="0" w:color="auto"/>
          </w:divBdr>
        </w:div>
        <w:div w:id="2063869023">
          <w:marLeft w:val="547"/>
          <w:marRight w:val="0"/>
          <w:marTop w:val="0"/>
          <w:marBottom w:val="0"/>
          <w:divBdr>
            <w:top w:val="none" w:sz="0" w:space="0" w:color="auto"/>
            <w:left w:val="none" w:sz="0" w:space="0" w:color="auto"/>
            <w:bottom w:val="none" w:sz="0" w:space="0" w:color="auto"/>
            <w:right w:val="none" w:sz="0" w:space="0" w:color="auto"/>
          </w:divBdr>
        </w:div>
        <w:div w:id="974796315">
          <w:marLeft w:val="547"/>
          <w:marRight w:val="0"/>
          <w:marTop w:val="0"/>
          <w:marBottom w:val="0"/>
          <w:divBdr>
            <w:top w:val="none" w:sz="0" w:space="0" w:color="auto"/>
            <w:left w:val="none" w:sz="0" w:space="0" w:color="auto"/>
            <w:bottom w:val="none" w:sz="0" w:space="0" w:color="auto"/>
            <w:right w:val="none" w:sz="0" w:space="0" w:color="auto"/>
          </w:divBdr>
        </w:div>
        <w:div w:id="771705118">
          <w:marLeft w:val="547"/>
          <w:marRight w:val="0"/>
          <w:marTop w:val="0"/>
          <w:marBottom w:val="0"/>
          <w:divBdr>
            <w:top w:val="none" w:sz="0" w:space="0" w:color="auto"/>
            <w:left w:val="none" w:sz="0" w:space="0" w:color="auto"/>
            <w:bottom w:val="none" w:sz="0" w:space="0" w:color="auto"/>
            <w:right w:val="none" w:sz="0" w:space="0" w:color="auto"/>
          </w:divBdr>
        </w:div>
        <w:div w:id="767391559">
          <w:marLeft w:val="547"/>
          <w:marRight w:val="0"/>
          <w:marTop w:val="0"/>
          <w:marBottom w:val="0"/>
          <w:divBdr>
            <w:top w:val="none" w:sz="0" w:space="0" w:color="auto"/>
            <w:left w:val="none" w:sz="0" w:space="0" w:color="auto"/>
            <w:bottom w:val="none" w:sz="0" w:space="0" w:color="auto"/>
            <w:right w:val="none" w:sz="0" w:space="0" w:color="auto"/>
          </w:divBdr>
        </w:div>
        <w:div w:id="1525629749">
          <w:marLeft w:val="547"/>
          <w:marRight w:val="0"/>
          <w:marTop w:val="0"/>
          <w:marBottom w:val="0"/>
          <w:divBdr>
            <w:top w:val="none" w:sz="0" w:space="0" w:color="auto"/>
            <w:left w:val="none" w:sz="0" w:space="0" w:color="auto"/>
            <w:bottom w:val="none" w:sz="0" w:space="0" w:color="auto"/>
            <w:right w:val="none" w:sz="0" w:space="0" w:color="auto"/>
          </w:divBdr>
        </w:div>
      </w:divsChild>
    </w:div>
    <w:div w:id="1640377105">
      <w:bodyDiv w:val="1"/>
      <w:marLeft w:val="0"/>
      <w:marRight w:val="0"/>
      <w:marTop w:val="0"/>
      <w:marBottom w:val="0"/>
      <w:divBdr>
        <w:top w:val="none" w:sz="0" w:space="0" w:color="auto"/>
        <w:left w:val="none" w:sz="0" w:space="0" w:color="auto"/>
        <w:bottom w:val="none" w:sz="0" w:space="0" w:color="auto"/>
        <w:right w:val="none" w:sz="0" w:space="0" w:color="auto"/>
      </w:divBdr>
    </w:div>
    <w:div w:id="1663117675">
      <w:bodyDiv w:val="1"/>
      <w:marLeft w:val="0"/>
      <w:marRight w:val="0"/>
      <w:marTop w:val="0"/>
      <w:marBottom w:val="0"/>
      <w:divBdr>
        <w:top w:val="none" w:sz="0" w:space="0" w:color="auto"/>
        <w:left w:val="none" w:sz="0" w:space="0" w:color="auto"/>
        <w:bottom w:val="none" w:sz="0" w:space="0" w:color="auto"/>
        <w:right w:val="none" w:sz="0" w:space="0" w:color="auto"/>
      </w:divBdr>
    </w:div>
    <w:div w:id="1799956831">
      <w:bodyDiv w:val="1"/>
      <w:marLeft w:val="0"/>
      <w:marRight w:val="0"/>
      <w:marTop w:val="0"/>
      <w:marBottom w:val="0"/>
      <w:divBdr>
        <w:top w:val="none" w:sz="0" w:space="0" w:color="auto"/>
        <w:left w:val="none" w:sz="0" w:space="0" w:color="auto"/>
        <w:bottom w:val="none" w:sz="0" w:space="0" w:color="auto"/>
        <w:right w:val="none" w:sz="0" w:space="0" w:color="auto"/>
      </w:divBdr>
      <w:divsChild>
        <w:div w:id="1616790561">
          <w:marLeft w:val="547"/>
          <w:marRight w:val="0"/>
          <w:marTop w:val="0"/>
          <w:marBottom w:val="0"/>
          <w:divBdr>
            <w:top w:val="none" w:sz="0" w:space="0" w:color="auto"/>
            <w:left w:val="none" w:sz="0" w:space="0" w:color="auto"/>
            <w:bottom w:val="none" w:sz="0" w:space="0" w:color="auto"/>
            <w:right w:val="none" w:sz="0" w:space="0" w:color="auto"/>
          </w:divBdr>
        </w:div>
        <w:div w:id="1790735083">
          <w:marLeft w:val="547"/>
          <w:marRight w:val="0"/>
          <w:marTop w:val="0"/>
          <w:marBottom w:val="0"/>
          <w:divBdr>
            <w:top w:val="none" w:sz="0" w:space="0" w:color="auto"/>
            <w:left w:val="none" w:sz="0" w:space="0" w:color="auto"/>
            <w:bottom w:val="none" w:sz="0" w:space="0" w:color="auto"/>
            <w:right w:val="none" w:sz="0" w:space="0" w:color="auto"/>
          </w:divBdr>
        </w:div>
        <w:div w:id="1278565378">
          <w:marLeft w:val="547"/>
          <w:marRight w:val="0"/>
          <w:marTop w:val="0"/>
          <w:marBottom w:val="0"/>
          <w:divBdr>
            <w:top w:val="none" w:sz="0" w:space="0" w:color="auto"/>
            <w:left w:val="none" w:sz="0" w:space="0" w:color="auto"/>
            <w:bottom w:val="none" w:sz="0" w:space="0" w:color="auto"/>
            <w:right w:val="none" w:sz="0" w:space="0" w:color="auto"/>
          </w:divBdr>
        </w:div>
        <w:div w:id="247496192">
          <w:marLeft w:val="547"/>
          <w:marRight w:val="0"/>
          <w:marTop w:val="0"/>
          <w:marBottom w:val="0"/>
          <w:divBdr>
            <w:top w:val="none" w:sz="0" w:space="0" w:color="auto"/>
            <w:left w:val="none" w:sz="0" w:space="0" w:color="auto"/>
            <w:bottom w:val="none" w:sz="0" w:space="0" w:color="auto"/>
            <w:right w:val="none" w:sz="0" w:space="0" w:color="auto"/>
          </w:divBdr>
        </w:div>
        <w:div w:id="865172926">
          <w:marLeft w:val="547"/>
          <w:marRight w:val="0"/>
          <w:marTop w:val="0"/>
          <w:marBottom w:val="0"/>
          <w:divBdr>
            <w:top w:val="none" w:sz="0" w:space="0" w:color="auto"/>
            <w:left w:val="none" w:sz="0" w:space="0" w:color="auto"/>
            <w:bottom w:val="none" w:sz="0" w:space="0" w:color="auto"/>
            <w:right w:val="none" w:sz="0" w:space="0" w:color="auto"/>
          </w:divBdr>
        </w:div>
        <w:div w:id="2058239093">
          <w:marLeft w:val="547"/>
          <w:marRight w:val="0"/>
          <w:marTop w:val="0"/>
          <w:marBottom w:val="0"/>
          <w:divBdr>
            <w:top w:val="none" w:sz="0" w:space="0" w:color="auto"/>
            <w:left w:val="none" w:sz="0" w:space="0" w:color="auto"/>
            <w:bottom w:val="none" w:sz="0" w:space="0" w:color="auto"/>
            <w:right w:val="none" w:sz="0" w:space="0" w:color="auto"/>
          </w:divBdr>
        </w:div>
      </w:divsChild>
    </w:div>
    <w:div w:id="1800145240">
      <w:bodyDiv w:val="1"/>
      <w:marLeft w:val="0"/>
      <w:marRight w:val="0"/>
      <w:marTop w:val="0"/>
      <w:marBottom w:val="0"/>
      <w:divBdr>
        <w:top w:val="none" w:sz="0" w:space="0" w:color="auto"/>
        <w:left w:val="none" w:sz="0" w:space="0" w:color="auto"/>
        <w:bottom w:val="none" w:sz="0" w:space="0" w:color="auto"/>
        <w:right w:val="none" w:sz="0" w:space="0" w:color="auto"/>
      </w:divBdr>
    </w:div>
    <w:div w:id="1848249812">
      <w:bodyDiv w:val="1"/>
      <w:marLeft w:val="0"/>
      <w:marRight w:val="0"/>
      <w:marTop w:val="0"/>
      <w:marBottom w:val="0"/>
      <w:divBdr>
        <w:top w:val="none" w:sz="0" w:space="0" w:color="auto"/>
        <w:left w:val="none" w:sz="0" w:space="0" w:color="auto"/>
        <w:bottom w:val="none" w:sz="0" w:space="0" w:color="auto"/>
        <w:right w:val="none" w:sz="0" w:space="0" w:color="auto"/>
      </w:divBdr>
    </w:div>
    <w:div w:id="1850825905">
      <w:bodyDiv w:val="1"/>
      <w:marLeft w:val="0"/>
      <w:marRight w:val="0"/>
      <w:marTop w:val="0"/>
      <w:marBottom w:val="0"/>
      <w:divBdr>
        <w:top w:val="none" w:sz="0" w:space="0" w:color="auto"/>
        <w:left w:val="none" w:sz="0" w:space="0" w:color="auto"/>
        <w:bottom w:val="none" w:sz="0" w:space="0" w:color="auto"/>
        <w:right w:val="none" w:sz="0" w:space="0" w:color="auto"/>
      </w:divBdr>
    </w:div>
    <w:div w:id="1853176794">
      <w:bodyDiv w:val="1"/>
      <w:marLeft w:val="0"/>
      <w:marRight w:val="0"/>
      <w:marTop w:val="0"/>
      <w:marBottom w:val="0"/>
      <w:divBdr>
        <w:top w:val="none" w:sz="0" w:space="0" w:color="auto"/>
        <w:left w:val="none" w:sz="0" w:space="0" w:color="auto"/>
        <w:bottom w:val="none" w:sz="0" w:space="0" w:color="auto"/>
        <w:right w:val="none" w:sz="0" w:space="0" w:color="auto"/>
      </w:divBdr>
      <w:divsChild>
        <w:div w:id="1874686214">
          <w:marLeft w:val="0"/>
          <w:marRight w:val="0"/>
          <w:marTop w:val="0"/>
          <w:marBottom w:val="0"/>
          <w:divBdr>
            <w:top w:val="none" w:sz="0" w:space="0" w:color="auto"/>
            <w:left w:val="none" w:sz="0" w:space="0" w:color="auto"/>
            <w:bottom w:val="none" w:sz="0" w:space="0" w:color="auto"/>
            <w:right w:val="none" w:sz="0" w:space="0" w:color="auto"/>
          </w:divBdr>
        </w:div>
        <w:div w:id="504632585">
          <w:marLeft w:val="0"/>
          <w:marRight w:val="0"/>
          <w:marTop w:val="0"/>
          <w:marBottom w:val="0"/>
          <w:divBdr>
            <w:top w:val="none" w:sz="0" w:space="0" w:color="auto"/>
            <w:left w:val="none" w:sz="0" w:space="0" w:color="auto"/>
            <w:bottom w:val="none" w:sz="0" w:space="0" w:color="auto"/>
            <w:right w:val="none" w:sz="0" w:space="0" w:color="auto"/>
          </w:divBdr>
        </w:div>
        <w:div w:id="79717700">
          <w:marLeft w:val="0"/>
          <w:marRight w:val="0"/>
          <w:marTop w:val="0"/>
          <w:marBottom w:val="0"/>
          <w:divBdr>
            <w:top w:val="none" w:sz="0" w:space="0" w:color="auto"/>
            <w:left w:val="none" w:sz="0" w:space="0" w:color="auto"/>
            <w:bottom w:val="none" w:sz="0" w:space="0" w:color="auto"/>
            <w:right w:val="none" w:sz="0" w:space="0" w:color="auto"/>
          </w:divBdr>
        </w:div>
        <w:div w:id="975723609">
          <w:marLeft w:val="0"/>
          <w:marRight w:val="0"/>
          <w:marTop w:val="0"/>
          <w:marBottom w:val="0"/>
          <w:divBdr>
            <w:top w:val="none" w:sz="0" w:space="0" w:color="auto"/>
            <w:left w:val="none" w:sz="0" w:space="0" w:color="auto"/>
            <w:bottom w:val="none" w:sz="0" w:space="0" w:color="auto"/>
            <w:right w:val="none" w:sz="0" w:space="0" w:color="auto"/>
          </w:divBdr>
          <w:divsChild>
            <w:div w:id="204100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76921">
      <w:bodyDiv w:val="1"/>
      <w:marLeft w:val="0"/>
      <w:marRight w:val="0"/>
      <w:marTop w:val="0"/>
      <w:marBottom w:val="0"/>
      <w:divBdr>
        <w:top w:val="none" w:sz="0" w:space="0" w:color="auto"/>
        <w:left w:val="none" w:sz="0" w:space="0" w:color="auto"/>
        <w:bottom w:val="none" w:sz="0" w:space="0" w:color="auto"/>
        <w:right w:val="none" w:sz="0" w:space="0" w:color="auto"/>
      </w:divBdr>
    </w:div>
    <w:div w:id="1887181474">
      <w:bodyDiv w:val="1"/>
      <w:marLeft w:val="0"/>
      <w:marRight w:val="0"/>
      <w:marTop w:val="0"/>
      <w:marBottom w:val="0"/>
      <w:divBdr>
        <w:top w:val="none" w:sz="0" w:space="0" w:color="auto"/>
        <w:left w:val="none" w:sz="0" w:space="0" w:color="auto"/>
        <w:bottom w:val="none" w:sz="0" w:space="0" w:color="auto"/>
        <w:right w:val="none" w:sz="0" w:space="0" w:color="auto"/>
      </w:divBdr>
      <w:divsChild>
        <w:div w:id="106704086">
          <w:marLeft w:val="547"/>
          <w:marRight w:val="0"/>
          <w:marTop w:val="0"/>
          <w:marBottom w:val="0"/>
          <w:divBdr>
            <w:top w:val="none" w:sz="0" w:space="0" w:color="auto"/>
            <w:left w:val="none" w:sz="0" w:space="0" w:color="auto"/>
            <w:bottom w:val="none" w:sz="0" w:space="0" w:color="auto"/>
            <w:right w:val="none" w:sz="0" w:space="0" w:color="auto"/>
          </w:divBdr>
        </w:div>
        <w:div w:id="740174066">
          <w:marLeft w:val="547"/>
          <w:marRight w:val="0"/>
          <w:marTop w:val="0"/>
          <w:marBottom w:val="0"/>
          <w:divBdr>
            <w:top w:val="none" w:sz="0" w:space="0" w:color="auto"/>
            <w:left w:val="none" w:sz="0" w:space="0" w:color="auto"/>
            <w:bottom w:val="none" w:sz="0" w:space="0" w:color="auto"/>
            <w:right w:val="none" w:sz="0" w:space="0" w:color="auto"/>
          </w:divBdr>
        </w:div>
        <w:div w:id="821847791">
          <w:marLeft w:val="547"/>
          <w:marRight w:val="0"/>
          <w:marTop w:val="0"/>
          <w:marBottom w:val="0"/>
          <w:divBdr>
            <w:top w:val="none" w:sz="0" w:space="0" w:color="auto"/>
            <w:left w:val="none" w:sz="0" w:space="0" w:color="auto"/>
            <w:bottom w:val="none" w:sz="0" w:space="0" w:color="auto"/>
            <w:right w:val="none" w:sz="0" w:space="0" w:color="auto"/>
          </w:divBdr>
        </w:div>
        <w:div w:id="848717713">
          <w:marLeft w:val="547"/>
          <w:marRight w:val="0"/>
          <w:marTop w:val="0"/>
          <w:marBottom w:val="0"/>
          <w:divBdr>
            <w:top w:val="none" w:sz="0" w:space="0" w:color="auto"/>
            <w:left w:val="none" w:sz="0" w:space="0" w:color="auto"/>
            <w:bottom w:val="none" w:sz="0" w:space="0" w:color="auto"/>
            <w:right w:val="none" w:sz="0" w:space="0" w:color="auto"/>
          </w:divBdr>
        </w:div>
        <w:div w:id="1758863579">
          <w:marLeft w:val="547"/>
          <w:marRight w:val="0"/>
          <w:marTop w:val="0"/>
          <w:marBottom w:val="0"/>
          <w:divBdr>
            <w:top w:val="none" w:sz="0" w:space="0" w:color="auto"/>
            <w:left w:val="none" w:sz="0" w:space="0" w:color="auto"/>
            <w:bottom w:val="none" w:sz="0" w:space="0" w:color="auto"/>
            <w:right w:val="none" w:sz="0" w:space="0" w:color="auto"/>
          </w:divBdr>
        </w:div>
      </w:divsChild>
    </w:div>
    <w:div w:id="1897013040">
      <w:bodyDiv w:val="1"/>
      <w:marLeft w:val="0"/>
      <w:marRight w:val="0"/>
      <w:marTop w:val="0"/>
      <w:marBottom w:val="0"/>
      <w:divBdr>
        <w:top w:val="none" w:sz="0" w:space="0" w:color="auto"/>
        <w:left w:val="none" w:sz="0" w:space="0" w:color="auto"/>
        <w:bottom w:val="none" w:sz="0" w:space="0" w:color="auto"/>
        <w:right w:val="none" w:sz="0" w:space="0" w:color="auto"/>
      </w:divBdr>
    </w:div>
    <w:div w:id="1902863519">
      <w:bodyDiv w:val="1"/>
      <w:marLeft w:val="0"/>
      <w:marRight w:val="0"/>
      <w:marTop w:val="0"/>
      <w:marBottom w:val="0"/>
      <w:divBdr>
        <w:top w:val="none" w:sz="0" w:space="0" w:color="auto"/>
        <w:left w:val="none" w:sz="0" w:space="0" w:color="auto"/>
        <w:bottom w:val="none" w:sz="0" w:space="0" w:color="auto"/>
        <w:right w:val="none" w:sz="0" w:space="0" w:color="auto"/>
      </w:divBdr>
    </w:div>
    <w:div w:id="1918317477">
      <w:bodyDiv w:val="1"/>
      <w:marLeft w:val="0"/>
      <w:marRight w:val="0"/>
      <w:marTop w:val="0"/>
      <w:marBottom w:val="0"/>
      <w:divBdr>
        <w:top w:val="none" w:sz="0" w:space="0" w:color="auto"/>
        <w:left w:val="none" w:sz="0" w:space="0" w:color="auto"/>
        <w:bottom w:val="none" w:sz="0" w:space="0" w:color="auto"/>
        <w:right w:val="none" w:sz="0" w:space="0" w:color="auto"/>
      </w:divBdr>
    </w:div>
    <w:div w:id="1939946733">
      <w:bodyDiv w:val="1"/>
      <w:marLeft w:val="0"/>
      <w:marRight w:val="0"/>
      <w:marTop w:val="0"/>
      <w:marBottom w:val="0"/>
      <w:divBdr>
        <w:top w:val="none" w:sz="0" w:space="0" w:color="auto"/>
        <w:left w:val="none" w:sz="0" w:space="0" w:color="auto"/>
        <w:bottom w:val="none" w:sz="0" w:space="0" w:color="auto"/>
        <w:right w:val="none" w:sz="0" w:space="0" w:color="auto"/>
      </w:divBdr>
      <w:divsChild>
        <w:div w:id="273558230">
          <w:marLeft w:val="547"/>
          <w:marRight w:val="0"/>
          <w:marTop w:val="0"/>
          <w:marBottom w:val="0"/>
          <w:divBdr>
            <w:top w:val="none" w:sz="0" w:space="0" w:color="auto"/>
            <w:left w:val="none" w:sz="0" w:space="0" w:color="auto"/>
            <w:bottom w:val="none" w:sz="0" w:space="0" w:color="auto"/>
            <w:right w:val="none" w:sz="0" w:space="0" w:color="auto"/>
          </w:divBdr>
        </w:div>
        <w:div w:id="1082410585">
          <w:marLeft w:val="547"/>
          <w:marRight w:val="0"/>
          <w:marTop w:val="0"/>
          <w:marBottom w:val="0"/>
          <w:divBdr>
            <w:top w:val="none" w:sz="0" w:space="0" w:color="auto"/>
            <w:left w:val="none" w:sz="0" w:space="0" w:color="auto"/>
            <w:bottom w:val="none" w:sz="0" w:space="0" w:color="auto"/>
            <w:right w:val="none" w:sz="0" w:space="0" w:color="auto"/>
          </w:divBdr>
        </w:div>
        <w:div w:id="890846776">
          <w:marLeft w:val="547"/>
          <w:marRight w:val="0"/>
          <w:marTop w:val="0"/>
          <w:marBottom w:val="0"/>
          <w:divBdr>
            <w:top w:val="none" w:sz="0" w:space="0" w:color="auto"/>
            <w:left w:val="none" w:sz="0" w:space="0" w:color="auto"/>
            <w:bottom w:val="none" w:sz="0" w:space="0" w:color="auto"/>
            <w:right w:val="none" w:sz="0" w:space="0" w:color="auto"/>
          </w:divBdr>
        </w:div>
      </w:divsChild>
    </w:div>
    <w:div w:id="1947689114">
      <w:bodyDiv w:val="1"/>
      <w:marLeft w:val="0"/>
      <w:marRight w:val="0"/>
      <w:marTop w:val="0"/>
      <w:marBottom w:val="0"/>
      <w:divBdr>
        <w:top w:val="none" w:sz="0" w:space="0" w:color="auto"/>
        <w:left w:val="none" w:sz="0" w:space="0" w:color="auto"/>
        <w:bottom w:val="none" w:sz="0" w:space="0" w:color="auto"/>
        <w:right w:val="none" w:sz="0" w:space="0" w:color="auto"/>
      </w:divBdr>
    </w:div>
    <w:div w:id="2042627862">
      <w:bodyDiv w:val="1"/>
      <w:marLeft w:val="0"/>
      <w:marRight w:val="0"/>
      <w:marTop w:val="0"/>
      <w:marBottom w:val="0"/>
      <w:divBdr>
        <w:top w:val="none" w:sz="0" w:space="0" w:color="auto"/>
        <w:left w:val="none" w:sz="0" w:space="0" w:color="auto"/>
        <w:bottom w:val="none" w:sz="0" w:space="0" w:color="auto"/>
        <w:right w:val="none" w:sz="0" w:space="0" w:color="auto"/>
      </w:divBdr>
    </w:div>
    <w:div w:id="2049721558">
      <w:bodyDiv w:val="1"/>
      <w:marLeft w:val="0"/>
      <w:marRight w:val="0"/>
      <w:marTop w:val="0"/>
      <w:marBottom w:val="0"/>
      <w:divBdr>
        <w:top w:val="none" w:sz="0" w:space="0" w:color="auto"/>
        <w:left w:val="none" w:sz="0" w:space="0" w:color="auto"/>
        <w:bottom w:val="none" w:sz="0" w:space="0" w:color="auto"/>
        <w:right w:val="none" w:sz="0" w:space="0" w:color="auto"/>
      </w:divBdr>
    </w:div>
    <w:div w:id="2051539180">
      <w:bodyDiv w:val="1"/>
      <w:marLeft w:val="0"/>
      <w:marRight w:val="0"/>
      <w:marTop w:val="0"/>
      <w:marBottom w:val="0"/>
      <w:divBdr>
        <w:top w:val="none" w:sz="0" w:space="0" w:color="auto"/>
        <w:left w:val="none" w:sz="0" w:space="0" w:color="auto"/>
        <w:bottom w:val="none" w:sz="0" w:space="0" w:color="auto"/>
        <w:right w:val="none" w:sz="0" w:space="0" w:color="auto"/>
      </w:divBdr>
    </w:div>
    <w:div w:id="2081560529">
      <w:bodyDiv w:val="1"/>
      <w:marLeft w:val="0"/>
      <w:marRight w:val="0"/>
      <w:marTop w:val="0"/>
      <w:marBottom w:val="0"/>
      <w:divBdr>
        <w:top w:val="none" w:sz="0" w:space="0" w:color="auto"/>
        <w:left w:val="none" w:sz="0" w:space="0" w:color="auto"/>
        <w:bottom w:val="none" w:sz="0" w:space="0" w:color="auto"/>
        <w:right w:val="none" w:sz="0" w:space="0" w:color="auto"/>
      </w:divBdr>
      <w:divsChild>
        <w:div w:id="1814447424">
          <w:marLeft w:val="0"/>
          <w:marRight w:val="0"/>
          <w:marTop w:val="0"/>
          <w:marBottom w:val="0"/>
          <w:divBdr>
            <w:top w:val="none" w:sz="0" w:space="0" w:color="auto"/>
            <w:left w:val="none" w:sz="0" w:space="0" w:color="auto"/>
            <w:bottom w:val="none" w:sz="0" w:space="0" w:color="auto"/>
            <w:right w:val="none" w:sz="0" w:space="0" w:color="auto"/>
          </w:divBdr>
        </w:div>
        <w:div w:id="1452280435">
          <w:marLeft w:val="0"/>
          <w:marRight w:val="0"/>
          <w:marTop w:val="0"/>
          <w:marBottom w:val="0"/>
          <w:divBdr>
            <w:top w:val="none" w:sz="0" w:space="0" w:color="auto"/>
            <w:left w:val="none" w:sz="0" w:space="0" w:color="auto"/>
            <w:bottom w:val="none" w:sz="0" w:space="0" w:color="auto"/>
            <w:right w:val="none" w:sz="0" w:space="0" w:color="auto"/>
          </w:divBdr>
        </w:div>
        <w:div w:id="1976519661">
          <w:marLeft w:val="0"/>
          <w:marRight w:val="0"/>
          <w:marTop w:val="0"/>
          <w:marBottom w:val="0"/>
          <w:divBdr>
            <w:top w:val="none" w:sz="0" w:space="0" w:color="auto"/>
            <w:left w:val="none" w:sz="0" w:space="0" w:color="auto"/>
            <w:bottom w:val="none" w:sz="0" w:space="0" w:color="auto"/>
            <w:right w:val="none" w:sz="0" w:space="0" w:color="auto"/>
          </w:divBdr>
        </w:div>
        <w:div w:id="1667787533">
          <w:marLeft w:val="0"/>
          <w:marRight w:val="0"/>
          <w:marTop w:val="0"/>
          <w:marBottom w:val="0"/>
          <w:divBdr>
            <w:top w:val="none" w:sz="0" w:space="0" w:color="auto"/>
            <w:left w:val="none" w:sz="0" w:space="0" w:color="auto"/>
            <w:bottom w:val="none" w:sz="0" w:space="0" w:color="auto"/>
            <w:right w:val="none" w:sz="0" w:space="0" w:color="auto"/>
          </w:divBdr>
        </w:div>
      </w:divsChild>
    </w:div>
    <w:div w:id="2091810151">
      <w:bodyDiv w:val="1"/>
      <w:marLeft w:val="0"/>
      <w:marRight w:val="0"/>
      <w:marTop w:val="0"/>
      <w:marBottom w:val="0"/>
      <w:divBdr>
        <w:top w:val="none" w:sz="0" w:space="0" w:color="auto"/>
        <w:left w:val="none" w:sz="0" w:space="0" w:color="auto"/>
        <w:bottom w:val="none" w:sz="0" w:space="0" w:color="auto"/>
        <w:right w:val="none" w:sz="0" w:space="0" w:color="auto"/>
      </w:divBdr>
    </w:div>
    <w:div w:id="2110078162">
      <w:bodyDiv w:val="1"/>
      <w:marLeft w:val="0"/>
      <w:marRight w:val="0"/>
      <w:marTop w:val="0"/>
      <w:marBottom w:val="0"/>
      <w:divBdr>
        <w:top w:val="none" w:sz="0" w:space="0" w:color="auto"/>
        <w:left w:val="none" w:sz="0" w:space="0" w:color="auto"/>
        <w:bottom w:val="none" w:sz="0" w:space="0" w:color="auto"/>
        <w:right w:val="none" w:sz="0" w:space="0" w:color="auto"/>
      </w:divBdr>
      <w:divsChild>
        <w:div w:id="663970164">
          <w:marLeft w:val="0"/>
          <w:marRight w:val="0"/>
          <w:marTop w:val="0"/>
          <w:marBottom w:val="0"/>
          <w:divBdr>
            <w:top w:val="none" w:sz="0" w:space="0" w:color="auto"/>
            <w:left w:val="none" w:sz="0" w:space="0" w:color="auto"/>
            <w:bottom w:val="none" w:sz="0" w:space="0" w:color="auto"/>
            <w:right w:val="none" w:sz="0" w:space="0" w:color="auto"/>
          </w:divBdr>
        </w:div>
        <w:div w:id="928194298">
          <w:marLeft w:val="0"/>
          <w:marRight w:val="0"/>
          <w:marTop w:val="0"/>
          <w:marBottom w:val="0"/>
          <w:divBdr>
            <w:top w:val="none" w:sz="0" w:space="0" w:color="auto"/>
            <w:left w:val="none" w:sz="0" w:space="0" w:color="auto"/>
            <w:bottom w:val="none" w:sz="0" w:space="0" w:color="auto"/>
            <w:right w:val="none" w:sz="0" w:space="0" w:color="auto"/>
          </w:divBdr>
        </w:div>
        <w:div w:id="2013558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5026876DA0CC594FA112EADC014B6EA4" ma:contentTypeVersion="2" ma:contentTypeDescription="新しいドキュメントを作成します。" ma:contentTypeScope="" ma:versionID="c174f66f676688e87c88410c437c1631">
  <xsd:schema xmlns:xsd="http://www.w3.org/2001/XMLSchema" xmlns:xs="http://www.w3.org/2001/XMLSchema" xmlns:p="http://schemas.microsoft.com/office/2006/metadata/properties" xmlns:ns2="b38e06ae-5b12-4e5a-97fb-9cbfe3cd2191" targetNamespace="http://schemas.microsoft.com/office/2006/metadata/properties" ma:root="true" ma:fieldsID="5bc5c6387f005f4b356745108e4d0e9d" ns2:_="">
    <xsd:import namespace="b38e06ae-5b12-4e5a-97fb-9cbfe3cd219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e06ae-5b12-4e5a-97fb-9cbfe3cd2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5B106-AC4F-43AF-8EA8-791A242E2539}">
  <ds:schemaRefs>
    <ds:schemaRef ds:uri="http://schemas.microsoft.com/sharepoint/v3/contenttype/forms"/>
  </ds:schemaRefs>
</ds:datastoreItem>
</file>

<file path=customXml/itemProps2.xml><?xml version="1.0" encoding="utf-8"?>
<ds:datastoreItem xmlns:ds="http://schemas.openxmlformats.org/officeDocument/2006/customXml" ds:itemID="{AF01D975-74D1-46D1-8022-EE72FFA401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471035-984E-42BF-9F7B-A24FD2E7D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e06ae-5b12-4e5a-97fb-9cbfe3cd21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59A110-00A6-4882-BBD6-BDC50FD48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3893</Words>
  <Characters>22191</Characters>
  <Application>Microsoft Office Word</Application>
  <DocSecurity>0</DocSecurity>
  <Lines>184</Lines>
  <Paragraphs>5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uchiT</dc:creator>
  <cp:keywords/>
  <dc:description/>
  <cp:lastModifiedBy>Takahiro Tabuchi</cp:lastModifiedBy>
  <cp:revision>9</cp:revision>
  <cp:lastPrinted>2020-07-13T03:43:00Z</cp:lastPrinted>
  <dcterms:created xsi:type="dcterms:W3CDTF">2021-06-07T03:25:00Z</dcterms:created>
  <dcterms:modified xsi:type="dcterms:W3CDTF">2021-07-0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26876DA0CC594FA112EADC014B6EA4</vt:lpwstr>
  </property>
</Properties>
</file>